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2BD04" w14:textId="77777777" w:rsidR="000B1453" w:rsidRDefault="000B1453" w:rsidP="00645E2B">
      <w:pPr>
        <w:spacing w:before="240" w:after="240"/>
        <w:rPr>
          <w:sz w:val="32"/>
          <w:szCs w:val="32"/>
        </w:rPr>
      </w:pPr>
    </w:p>
    <w:p w14:paraId="685A1911" w14:textId="77777777" w:rsidR="0066777D" w:rsidRPr="00642B47" w:rsidRDefault="006B40B8" w:rsidP="000B1453">
      <w:pPr>
        <w:spacing w:before="240" w:after="240"/>
        <w:jc w:val="center"/>
        <w:rPr>
          <w:sz w:val="32"/>
          <w:szCs w:val="32"/>
        </w:rPr>
      </w:pPr>
      <w:r>
        <w:rPr>
          <w:sz w:val="32"/>
          <w:szCs w:val="32"/>
        </w:rPr>
        <w:t>ECE/COE 1</w:t>
      </w:r>
      <w:r w:rsidR="009A5548">
        <w:rPr>
          <w:sz w:val="32"/>
          <w:szCs w:val="32"/>
        </w:rPr>
        <w:t>89</w:t>
      </w:r>
      <w:r>
        <w:rPr>
          <w:sz w:val="32"/>
          <w:szCs w:val="32"/>
        </w:rPr>
        <w:t>6</w:t>
      </w:r>
    </w:p>
    <w:p w14:paraId="6380A07A" w14:textId="77777777" w:rsidR="00642B47" w:rsidRPr="00642B47" w:rsidRDefault="006B40B8" w:rsidP="000B1453">
      <w:pPr>
        <w:spacing w:before="240" w:after="240"/>
        <w:jc w:val="center"/>
        <w:rPr>
          <w:sz w:val="32"/>
          <w:szCs w:val="32"/>
        </w:rPr>
      </w:pPr>
      <w:r>
        <w:rPr>
          <w:sz w:val="32"/>
          <w:szCs w:val="32"/>
        </w:rPr>
        <w:t>Senior Design</w:t>
      </w:r>
    </w:p>
    <w:p w14:paraId="58995976" w14:textId="77777777" w:rsidR="001B0B77" w:rsidRDefault="001B0B77" w:rsidP="000B1453">
      <w:pPr>
        <w:spacing w:before="240" w:after="240"/>
        <w:jc w:val="center"/>
        <w:rPr>
          <w:sz w:val="32"/>
          <w:szCs w:val="32"/>
        </w:rPr>
      </w:pPr>
    </w:p>
    <w:p w14:paraId="2D236810" w14:textId="6D90A707" w:rsidR="000B1453" w:rsidRPr="00065292" w:rsidRDefault="00F3035F" w:rsidP="00065292">
      <w:pPr>
        <w:spacing w:before="240" w:after="240"/>
        <w:jc w:val="center"/>
        <w:rPr>
          <w:sz w:val="52"/>
          <w:szCs w:val="52"/>
        </w:rPr>
      </w:pPr>
      <w:r w:rsidRPr="00065292">
        <w:rPr>
          <w:sz w:val="52"/>
          <w:szCs w:val="52"/>
        </w:rPr>
        <w:t>Final Report</w:t>
      </w:r>
    </w:p>
    <w:p w14:paraId="425BFD76" w14:textId="4E879226" w:rsidR="000B1453" w:rsidRDefault="00546975" w:rsidP="00642B47">
      <w:pPr>
        <w:jc w:val="center"/>
        <w:rPr>
          <w:sz w:val="32"/>
          <w:szCs w:val="32"/>
        </w:rPr>
      </w:pPr>
      <w:r>
        <w:rPr>
          <w:sz w:val="32"/>
          <w:szCs w:val="32"/>
        </w:rPr>
        <w:t>Team</w:t>
      </w:r>
      <w:r w:rsidR="00F3035F">
        <w:rPr>
          <w:sz w:val="32"/>
          <w:szCs w:val="32"/>
        </w:rPr>
        <w:t xml:space="preserve"> </w:t>
      </w:r>
      <w:r>
        <w:rPr>
          <w:sz w:val="32"/>
          <w:szCs w:val="32"/>
        </w:rPr>
        <w:t>#</w:t>
      </w:r>
      <w:r w:rsidR="00F3035F">
        <w:rPr>
          <w:sz w:val="32"/>
          <w:szCs w:val="32"/>
        </w:rPr>
        <w:t>8</w:t>
      </w:r>
    </w:p>
    <w:p w14:paraId="5E1774ED" w14:textId="77777777" w:rsidR="000B1453" w:rsidRDefault="000B1453" w:rsidP="00642B47">
      <w:pPr>
        <w:jc w:val="center"/>
        <w:rPr>
          <w:sz w:val="32"/>
          <w:szCs w:val="32"/>
        </w:rPr>
      </w:pPr>
    </w:p>
    <w:p w14:paraId="44ED98DD" w14:textId="77777777" w:rsidR="000B1453" w:rsidRDefault="000B1453" w:rsidP="00642B47">
      <w:pPr>
        <w:jc w:val="center"/>
        <w:rPr>
          <w:sz w:val="32"/>
          <w:szCs w:val="32"/>
        </w:rPr>
      </w:pPr>
    </w:p>
    <w:p w14:paraId="6A0E3E49" w14:textId="77777777" w:rsidR="000B1453" w:rsidRDefault="000B1453" w:rsidP="00642B47">
      <w:pPr>
        <w:jc w:val="center"/>
        <w:rPr>
          <w:sz w:val="32"/>
          <w:szCs w:val="32"/>
        </w:rPr>
      </w:pPr>
    </w:p>
    <w:p w14:paraId="3F7854DB" w14:textId="77777777" w:rsidR="000B1453" w:rsidRDefault="000B1453" w:rsidP="00642B47">
      <w:pPr>
        <w:jc w:val="center"/>
        <w:rPr>
          <w:sz w:val="32"/>
          <w:szCs w:val="32"/>
        </w:rPr>
      </w:pPr>
    </w:p>
    <w:p w14:paraId="065C2357" w14:textId="77777777" w:rsidR="000B1453" w:rsidRDefault="000B1453" w:rsidP="00642B47">
      <w:pPr>
        <w:jc w:val="center"/>
        <w:rPr>
          <w:sz w:val="32"/>
          <w:szCs w:val="32"/>
        </w:rPr>
      </w:pPr>
    </w:p>
    <w:p w14:paraId="17C4628D" w14:textId="77777777" w:rsidR="000B1453" w:rsidRDefault="000B1453" w:rsidP="00642B47">
      <w:pPr>
        <w:jc w:val="center"/>
        <w:rPr>
          <w:sz w:val="32"/>
          <w:szCs w:val="32"/>
        </w:rPr>
      </w:pPr>
    </w:p>
    <w:p w14:paraId="64057990" w14:textId="77777777" w:rsidR="000B1453" w:rsidRDefault="000B1453" w:rsidP="00642B47">
      <w:pPr>
        <w:jc w:val="center"/>
        <w:rPr>
          <w:sz w:val="32"/>
          <w:szCs w:val="32"/>
        </w:rPr>
      </w:pPr>
    </w:p>
    <w:p w14:paraId="411567F2" w14:textId="50F27DAB" w:rsidR="000B1453" w:rsidRDefault="58885507" w:rsidP="000B1453">
      <w:pPr>
        <w:tabs>
          <w:tab w:val="left" w:pos="4860"/>
        </w:tabs>
        <w:ind w:left="2160"/>
        <w:rPr>
          <w:sz w:val="32"/>
          <w:szCs w:val="32"/>
        </w:rPr>
      </w:pPr>
      <w:r w:rsidRPr="64F5E23D">
        <w:rPr>
          <w:sz w:val="32"/>
          <w:szCs w:val="32"/>
        </w:rPr>
        <w:t>Prepared By</w:t>
      </w:r>
      <w:r w:rsidR="5E0853DC" w:rsidRPr="64F5E23D">
        <w:rPr>
          <w:sz w:val="32"/>
          <w:szCs w:val="32"/>
        </w:rPr>
        <w:t>:</w:t>
      </w:r>
      <w:r w:rsidR="34AD67F2" w:rsidRPr="64F5E23D">
        <w:rPr>
          <w:sz w:val="32"/>
          <w:szCs w:val="32"/>
        </w:rPr>
        <w:t xml:space="preserve">            </w:t>
      </w:r>
      <w:r w:rsidR="3DB95FB1" w:rsidRPr="64F5E23D">
        <w:rPr>
          <w:sz w:val="32"/>
          <w:szCs w:val="32"/>
        </w:rPr>
        <w:t xml:space="preserve">Lauren </w:t>
      </w:r>
      <w:r w:rsidR="4FAF749B" w:rsidRPr="64F5E23D">
        <w:rPr>
          <w:sz w:val="32"/>
          <w:szCs w:val="32"/>
        </w:rPr>
        <w:t>Gilfillan</w:t>
      </w:r>
    </w:p>
    <w:p w14:paraId="6D41988F" w14:textId="1EBFCC82" w:rsidR="000B1453" w:rsidRDefault="59ACCA43" w:rsidP="64F5E23D">
      <w:pPr>
        <w:tabs>
          <w:tab w:val="left" w:pos="4860"/>
        </w:tabs>
        <w:ind w:left="4320"/>
        <w:rPr>
          <w:sz w:val="32"/>
          <w:szCs w:val="32"/>
        </w:rPr>
      </w:pPr>
      <w:r w:rsidRPr="64F5E23D">
        <w:rPr>
          <w:sz w:val="32"/>
          <w:szCs w:val="32"/>
        </w:rPr>
        <w:t xml:space="preserve">      </w:t>
      </w:r>
      <w:r w:rsidR="4FAF749B" w:rsidRPr="64F5E23D">
        <w:rPr>
          <w:sz w:val="32"/>
          <w:szCs w:val="32"/>
        </w:rPr>
        <w:t>Chad Collina</w:t>
      </w:r>
    </w:p>
    <w:p w14:paraId="0886AA80" w14:textId="78FC712A" w:rsidR="000B1453" w:rsidRDefault="2A6E4A7E" w:rsidP="64F5E23D">
      <w:pPr>
        <w:tabs>
          <w:tab w:val="left" w:pos="4860"/>
        </w:tabs>
        <w:ind w:left="3600" w:firstLine="720"/>
        <w:rPr>
          <w:sz w:val="32"/>
          <w:szCs w:val="32"/>
        </w:rPr>
      </w:pPr>
      <w:r>
        <w:rPr>
          <w:sz w:val="32"/>
          <w:szCs w:val="32"/>
        </w:rPr>
        <w:t xml:space="preserve">      </w:t>
      </w:r>
      <w:r w:rsidR="4FAF749B">
        <w:rPr>
          <w:sz w:val="32"/>
          <w:szCs w:val="32"/>
        </w:rPr>
        <w:t>Jonah Belback</w:t>
      </w:r>
    </w:p>
    <w:p w14:paraId="3147B06A" w14:textId="1AC1CA81" w:rsidR="000B1453" w:rsidRDefault="442F43EB" w:rsidP="64F5E23D">
      <w:pPr>
        <w:tabs>
          <w:tab w:val="left" w:pos="4860"/>
        </w:tabs>
        <w:ind w:left="3600" w:firstLine="720"/>
        <w:rPr>
          <w:sz w:val="32"/>
          <w:szCs w:val="32"/>
        </w:rPr>
      </w:pPr>
      <w:r>
        <w:rPr>
          <w:sz w:val="32"/>
          <w:szCs w:val="32"/>
        </w:rPr>
        <w:t xml:space="preserve">      </w:t>
      </w:r>
      <w:r w:rsidR="5DEECDB8">
        <w:rPr>
          <w:sz w:val="32"/>
          <w:szCs w:val="32"/>
        </w:rPr>
        <w:t>Justin Lipner</w:t>
      </w:r>
    </w:p>
    <w:p w14:paraId="2647AA07" w14:textId="77777777" w:rsidR="000B1453" w:rsidRDefault="000B1453" w:rsidP="000B1453">
      <w:pPr>
        <w:tabs>
          <w:tab w:val="left" w:pos="4860"/>
        </w:tabs>
        <w:ind w:left="2160"/>
        <w:rPr>
          <w:sz w:val="32"/>
          <w:szCs w:val="32"/>
        </w:rPr>
      </w:pPr>
    </w:p>
    <w:p w14:paraId="26528804" w14:textId="77777777" w:rsidR="000B1453" w:rsidRDefault="000B1453" w:rsidP="000B1453">
      <w:pPr>
        <w:tabs>
          <w:tab w:val="left" w:pos="4860"/>
        </w:tabs>
        <w:ind w:left="2160"/>
        <w:rPr>
          <w:sz w:val="32"/>
          <w:szCs w:val="32"/>
        </w:rPr>
      </w:pPr>
    </w:p>
    <w:p w14:paraId="4738C124" w14:textId="77777777" w:rsidR="000B1453" w:rsidRDefault="000B1453" w:rsidP="000B1453">
      <w:pPr>
        <w:tabs>
          <w:tab w:val="left" w:pos="4860"/>
        </w:tabs>
        <w:ind w:left="2160"/>
        <w:rPr>
          <w:sz w:val="32"/>
          <w:szCs w:val="32"/>
        </w:rPr>
      </w:pPr>
    </w:p>
    <w:p w14:paraId="67566B0D" w14:textId="13419DC3" w:rsidR="000B1453" w:rsidRPr="001670F4" w:rsidRDefault="0013732B" w:rsidP="0013732B">
      <w:pPr>
        <w:pStyle w:val="SE290EditorComments"/>
        <w:rPr>
          <w:color w:val="0000FF"/>
        </w:rPr>
      </w:pPr>
      <w:r>
        <w:br w:type="page"/>
      </w:r>
    </w:p>
    <w:p w14:paraId="7955BDEA" w14:textId="77777777" w:rsidR="0013732B" w:rsidRDefault="0013732B" w:rsidP="000B1453">
      <w:pPr>
        <w:rPr>
          <w:sz w:val="32"/>
          <w:szCs w:val="32"/>
        </w:rPr>
      </w:pPr>
    </w:p>
    <w:p w14:paraId="6963C54C" w14:textId="77777777" w:rsidR="000B1453" w:rsidRDefault="000B1453" w:rsidP="00642B47">
      <w:pPr>
        <w:jc w:val="center"/>
        <w:rPr>
          <w:sz w:val="32"/>
          <w:szCs w:val="32"/>
        </w:rPr>
        <w:sectPr w:rsidR="000B1453" w:rsidSect="00FD5A61">
          <w:pgSz w:w="12240" w:h="15840"/>
          <w:pgMar w:top="1440" w:right="1440" w:bottom="1440" w:left="1440" w:header="720" w:footer="720" w:gutter="0"/>
          <w:cols w:space="720"/>
          <w:docGrid w:linePitch="360"/>
        </w:sectPr>
      </w:pPr>
    </w:p>
    <w:p w14:paraId="3394E83A" w14:textId="7CFAD1E5" w:rsidR="000B1453" w:rsidRDefault="0D1C1ED4" w:rsidP="0013732B">
      <w:pPr>
        <w:pStyle w:val="Heading1"/>
        <w:numPr>
          <w:ilvl w:val="0"/>
          <w:numId w:val="0"/>
        </w:numPr>
        <w:jc w:val="center"/>
      </w:pPr>
      <w:bookmarkStart w:id="0" w:name="_Toc1967367821"/>
      <w:bookmarkStart w:id="1" w:name="_Toc185112336"/>
      <w:bookmarkStart w:id="2" w:name="_Toc185805241"/>
      <w:r>
        <w:lastRenderedPageBreak/>
        <w:t>Table of Contents</w:t>
      </w:r>
      <w:bookmarkEnd w:id="0"/>
      <w:bookmarkEnd w:id="1"/>
      <w:bookmarkEnd w:id="2"/>
    </w:p>
    <w:p w14:paraId="5BAD0836" w14:textId="7189FA6E" w:rsidR="0015571F" w:rsidRDefault="478EE403">
      <w:pPr>
        <w:pStyle w:val="TOC1"/>
        <w:tabs>
          <w:tab w:val="right" w:leader="dot" w:pos="9350"/>
        </w:tabs>
        <w:rPr>
          <w:rFonts w:asciiTheme="minorHAnsi" w:eastAsiaTheme="minorEastAsia" w:hAnsiTheme="minorHAnsi" w:cstheme="minorBidi"/>
          <w:noProof/>
          <w:kern w:val="2"/>
          <w:lang w:eastAsia="ja-JP"/>
          <w14:ligatures w14:val="standardContextual"/>
        </w:rPr>
      </w:pPr>
      <w:r>
        <w:fldChar w:fldCharType="begin"/>
      </w:r>
      <w:r w:rsidR="222E617C">
        <w:instrText>TOC \o "1-3" \z \u \h</w:instrText>
      </w:r>
      <w:r>
        <w:fldChar w:fldCharType="separate"/>
      </w:r>
      <w:hyperlink w:anchor="_Toc185805241" w:history="1">
        <w:r w:rsidR="0015571F" w:rsidRPr="009D4A46">
          <w:rPr>
            <w:rStyle w:val="Hyperlink"/>
            <w:noProof/>
          </w:rPr>
          <w:t>Table of Contents</w:t>
        </w:r>
        <w:r w:rsidR="0015571F">
          <w:rPr>
            <w:noProof/>
            <w:webHidden/>
          </w:rPr>
          <w:tab/>
        </w:r>
        <w:r w:rsidR="0015571F">
          <w:rPr>
            <w:noProof/>
            <w:webHidden/>
          </w:rPr>
          <w:fldChar w:fldCharType="begin"/>
        </w:r>
        <w:r w:rsidR="0015571F">
          <w:rPr>
            <w:noProof/>
            <w:webHidden/>
          </w:rPr>
          <w:instrText xml:space="preserve"> PAGEREF _Toc185805241 \h </w:instrText>
        </w:r>
        <w:r w:rsidR="0015571F">
          <w:rPr>
            <w:noProof/>
            <w:webHidden/>
          </w:rPr>
        </w:r>
        <w:r w:rsidR="0015571F">
          <w:rPr>
            <w:noProof/>
            <w:webHidden/>
          </w:rPr>
          <w:fldChar w:fldCharType="separate"/>
        </w:r>
        <w:r w:rsidR="0015571F">
          <w:rPr>
            <w:noProof/>
            <w:webHidden/>
          </w:rPr>
          <w:t>i</w:t>
        </w:r>
        <w:r w:rsidR="0015571F">
          <w:rPr>
            <w:noProof/>
            <w:webHidden/>
          </w:rPr>
          <w:fldChar w:fldCharType="end"/>
        </w:r>
      </w:hyperlink>
    </w:p>
    <w:p w14:paraId="1820DE67" w14:textId="127FFC49" w:rsidR="0015571F" w:rsidRDefault="0015571F">
      <w:pPr>
        <w:pStyle w:val="TOC1"/>
        <w:tabs>
          <w:tab w:val="right" w:leader="dot" w:pos="9350"/>
        </w:tabs>
        <w:rPr>
          <w:rFonts w:asciiTheme="minorHAnsi" w:eastAsiaTheme="minorEastAsia" w:hAnsiTheme="minorHAnsi" w:cstheme="minorBidi"/>
          <w:noProof/>
          <w:kern w:val="2"/>
          <w:lang w:eastAsia="ja-JP"/>
          <w14:ligatures w14:val="standardContextual"/>
        </w:rPr>
      </w:pPr>
      <w:hyperlink w:anchor="_Toc185805242" w:history="1">
        <w:r w:rsidRPr="009D4A46">
          <w:rPr>
            <w:rStyle w:val="Hyperlink"/>
            <w:noProof/>
          </w:rPr>
          <w:t>Table of Figures</w:t>
        </w:r>
        <w:r>
          <w:rPr>
            <w:noProof/>
            <w:webHidden/>
          </w:rPr>
          <w:tab/>
        </w:r>
        <w:r>
          <w:rPr>
            <w:noProof/>
            <w:webHidden/>
          </w:rPr>
          <w:fldChar w:fldCharType="begin"/>
        </w:r>
        <w:r>
          <w:rPr>
            <w:noProof/>
            <w:webHidden/>
          </w:rPr>
          <w:instrText xml:space="preserve"> PAGEREF _Toc185805242 \h </w:instrText>
        </w:r>
        <w:r>
          <w:rPr>
            <w:noProof/>
            <w:webHidden/>
          </w:rPr>
        </w:r>
        <w:r>
          <w:rPr>
            <w:noProof/>
            <w:webHidden/>
          </w:rPr>
          <w:fldChar w:fldCharType="separate"/>
        </w:r>
        <w:r>
          <w:rPr>
            <w:noProof/>
            <w:webHidden/>
          </w:rPr>
          <w:t>iii</w:t>
        </w:r>
        <w:r>
          <w:rPr>
            <w:noProof/>
            <w:webHidden/>
          </w:rPr>
          <w:fldChar w:fldCharType="end"/>
        </w:r>
      </w:hyperlink>
    </w:p>
    <w:p w14:paraId="4000E6A4" w14:textId="4FA552DF"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43" w:history="1">
        <w:r w:rsidRPr="009D4A46">
          <w:rPr>
            <w:rStyle w:val="Hyperlink"/>
            <w:noProof/>
          </w:rPr>
          <w:t>1.</w:t>
        </w:r>
        <w:r>
          <w:rPr>
            <w:rFonts w:asciiTheme="minorHAnsi" w:eastAsiaTheme="minorEastAsia" w:hAnsiTheme="minorHAnsi" w:cstheme="minorBidi"/>
            <w:noProof/>
            <w:kern w:val="2"/>
            <w:lang w:eastAsia="ja-JP"/>
            <w14:ligatures w14:val="standardContextual"/>
          </w:rPr>
          <w:tab/>
        </w:r>
        <w:r w:rsidRPr="009D4A46">
          <w:rPr>
            <w:rStyle w:val="Hyperlink"/>
            <w:noProof/>
          </w:rPr>
          <w:t>Introduction</w:t>
        </w:r>
        <w:r>
          <w:rPr>
            <w:noProof/>
            <w:webHidden/>
          </w:rPr>
          <w:tab/>
        </w:r>
        <w:r>
          <w:rPr>
            <w:noProof/>
            <w:webHidden/>
          </w:rPr>
          <w:fldChar w:fldCharType="begin"/>
        </w:r>
        <w:r>
          <w:rPr>
            <w:noProof/>
            <w:webHidden/>
          </w:rPr>
          <w:instrText xml:space="preserve"> PAGEREF _Toc185805243 \h </w:instrText>
        </w:r>
        <w:r>
          <w:rPr>
            <w:noProof/>
            <w:webHidden/>
          </w:rPr>
        </w:r>
        <w:r>
          <w:rPr>
            <w:noProof/>
            <w:webHidden/>
          </w:rPr>
          <w:fldChar w:fldCharType="separate"/>
        </w:r>
        <w:r>
          <w:rPr>
            <w:noProof/>
            <w:webHidden/>
          </w:rPr>
          <w:t>1</w:t>
        </w:r>
        <w:r>
          <w:rPr>
            <w:noProof/>
            <w:webHidden/>
          </w:rPr>
          <w:fldChar w:fldCharType="end"/>
        </w:r>
      </w:hyperlink>
    </w:p>
    <w:p w14:paraId="7D9CF784" w14:textId="3B5297C8"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44" w:history="1">
        <w:r w:rsidRPr="009D4A46">
          <w:rPr>
            <w:rStyle w:val="Hyperlink"/>
            <w:noProof/>
          </w:rPr>
          <w:t>2.</w:t>
        </w:r>
        <w:r>
          <w:rPr>
            <w:rFonts w:asciiTheme="minorHAnsi" w:eastAsiaTheme="minorEastAsia" w:hAnsiTheme="minorHAnsi" w:cstheme="minorBidi"/>
            <w:noProof/>
            <w:kern w:val="2"/>
            <w:lang w:eastAsia="ja-JP"/>
            <w14:ligatures w14:val="standardContextual"/>
          </w:rPr>
          <w:tab/>
        </w:r>
        <w:r w:rsidRPr="009D4A46">
          <w:rPr>
            <w:rStyle w:val="Hyperlink"/>
            <w:noProof/>
          </w:rPr>
          <w:t>Background</w:t>
        </w:r>
        <w:r>
          <w:rPr>
            <w:noProof/>
            <w:webHidden/>
          </w:rPr>
          <w:tab/>
        </w:r>
        <w:r>
          <w:rPr>
            <w:noProof/>
            <w:webHidden/>
          </w:rPr>
          <w:fldChar w:fldCharType="begin"/>
        </w:r>
        <w:r>
          <w:rPr>
            <w:noProof/>
            <w:webHidden/>
          </w:rPr>
          <w:instrText xml:space="preserve"> PAGEREF _Toc185805244 \h </w:instrText>
        </w:r>
        <w:r>
          <w:rPr>
            <w:noProof/>
            <w:webHidden/>
          </w:rPr>
        </w:r>
        <w:r>
          <w:rPr>
            <w:noProof/>
            <w:webHidden/>
          </w:rPr>
          <w:fldChar w:fldCharType="separate"/>
        </w:r>
        <w:r>
          <w:rPr>
            <w:noProof/>
            <w:webHidden/>
          </w:rPr>
          <w:t>1</w:t>
        </w:r>
        <w:r>
          <w:rPr>
            <w:noProof/>
            <w:webHidden/>
          </w:rPr>
          <w:fldChar w:fldCharType="end"/>
        </w:r>
      </w:hyperlink>
    </w:p>
    <w:p w14:paraId="09D09046" w14:textId="222D2A4D"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45" w:history="1">
        <w:r w:rsidRPr="009D4A46">
          <w:rPr>
            <w:rStyle w:val="Hyperlink"/>
            <w:noProof/>
          </w:rPr>
          <w:t>3.</w:t>
        </w:r>
        <w:r>
          <w:rPr>
            <w:rFonts w:asciiTheme="minorHAnsi" w:eastAsiaTheme="minorEastAsia" w:hAnsiTheme="minorHAnsi" w:cstheme="minorBidi"/>
            <w:noProof/>
            <w:kern w:val="2"/>
            <w:lang w:eastAsia="ja-JP"/>
            <w14:ligatures w14:val="standardContextual"/>
          </w:rPr>
          <w:tab/>
        </w:r>
        <w:r w:rsidRPr="009D4A46">
          <w:rPr>
            <w:rStyle w:val="Hyperlink"/>
            <w:noProof/>
          </w:rPr>
          <w:t>System Requirements</w:t>
        </w:r>
        <w:r>
          <w:rPr>
            <w:noProof/>
            <w:webHidden/>
          </w:rPr>
          <w:tab/>
        </w:r>
        <w:r>
          <w:rPr>
            <w:noProof/>
            <w:webHidden/>
          </w:rPr>
          <w:fldChar w:fldCharType="begin"/>
        </w:r>
        <w:r>
          <w:rPr>
            <w:noProof/>
            <w:webHidden/>
          </w:rPr>
          <w:instrText xml:space="preserve"> PAGEREF _Toc185805245 \h </w:instrText>
        </w:r>
        <w:r>
          <w:rPr>
            <w:noProof/>
            <w:webHidden/>
          </w:rPr>
        </w:r>
        <w:r>
          <w:rPr>
            <w:noProof/>
            <w:webHidden/>
          </w:rPr>
          <w:fldChar w:fldCharType="separate"/>
        </w:r>
        <w:r>
          <w:rPr>
            <w:noProof/>
            <w:webHidden/>
          </w:rPr>
          <w:t>3</w:t>
        </w:r>
        <w:r>
          <w:rPr>
            <w:noProof/>
            <w:webHidden/>
          </w:rPr>
          <w:fldChar w:fldCharType="end"/>
        </w:r>
      </w:hyperlink>
    </w:p>
    <w:p w14:paraId="213B70B9" w14:textId="442DC8A3"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46" w:history="1">
        <w:r w:rsidRPr="009D4A46">
          <w:rPr>
            <w:rStyle w:val="Hyperlink"/>
            <w:noProof/>
          </w:rPr>
          <w:t>3.1.1</w:t>
        </w:r>
        <w:r>
          <w:rPr>
            <w:rFonts w:asciiTheme="minorHAnsi" w:eastAsiaTheme="minorEastAsia" w:hAnsiTheme="minorHAnsi" w:cstheme="minorBidi"/>
            <w:noProof/>
            <w:kern w:val="2"/>
            <w:lang w:eastAsia="ja-JP"/>
            <w14:ligatures w14:val="standardContextual"/>
          </w:rPr>
          <w:tab/>
        </w:r>
        <w:r w:rsidRPr="009D4A46">
          <w:rPr>
            <w:rStyle w:val="Hyperlink"/>
            <w:noProof/>
          </w:rPr>
          <w:t>General</w:t>
        </w:r>
        <w:r>
          <w:rPr>
            <w:noProof/>
            <w:webHidden/>
          </w:rPr>
          <w:tab/>
        </w:r>
        <w:r>
          <w:rPr>
            <w:noProof/>
            <w:webHidden/>
          </w:rPr>
          <w:fldChar w:fldCharType="begin"/>
        </w:r>
        <w:r>
          <w:rPr>
            <w:noProof/>
            <w:webHidden/>
          </w:rPr>
          <w:instrText xml:space="preserve"> PAGEREF _Toc185805246 \h </w:instrText>
        </w:r>
        <w:r>
          <w:rPr>
            <w:noProof/>
            <w:webHidden/>
          </w:rPr>
        </w:r>
        <w:r>
          <w:rPr>
            <w:noProof/>
            <w:webHidden/>
          </w:rPr>
          <w:fldChar w:fldCharType="separate"/>
        </w:r>
        <w:r>
          <w:rPr>
            <w:noProof/>
            <w:webHidden/>
          </w:rPr>
          <w:t>3</w:t>
        </w:r>
        <w:r>
          <w:rPr>
            <w:noProof/>
            <w:webHidden/>
          </w:rPr>
          <w:fldChar w:fldCharType="end"/>
        </w:r>
      </w:hyperlink>
    </w:p>
    <w:p w14:paraId="006031E4" w14:textId="20C8C92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47" w:history="1">
        <w:r w:rsidRPr="009D4A46">
          <w:rPr>
            <w:rStyle w:val="Hyperlink"/>
            <w:noProof/>
          </w:rPr>
          <w:t>3.1.2</w:t>
        </w:r>
        <w:r>
          <w:rPr>
            <w:rFonts w:asciiTheme="minorHAnsi" w:eastAsiaTheme="minorEastAsia" w:hAnsiTheme="minorHAnsi" w:cstheme="minorBidi"/>
            <w:noProof/>
            <w:kern w:val="2"/>
            <w:lang w:eastAsia="ja-JP"/>
            <w14:ligatures w14:val="standardContextual"/>
          </w:rPr>
          <w:tab/>
        </w:r>
        <w:r w:rsidRPr="009D4A46">
          <w:rPr>
            <w:rStyle w:val="Hyperlink"/>
            <w:noProof/>
          </w:rPr>
          <w:t>Physical</w:t>
        </w:r>
        <w:r>
          <w:rPr>
            <w:noProof/>
            <w:webHidden/>
          </w:rPr>
          <w:tab/>
        </w:r>
        <w:r>
          <w:rPr>
            <w:noProof/>
            <w:webHidden/>
          </w:rPr>
          <w:fldChar w:fldCharType="begin"/>
        </w:r>
        <w:r>
          <w:rPr>
            <w:noProof/>
            <w:webHidden/>
          </w:rPr>
          <w:instrText xml:space="preserve"> PAGEREF _Toc185805247 \h </w:instrText>
        </w:r>
        <w:r>
          <w:rPr>
            <w:noProof/>
            <w:webHidden/>
          </w:rPr>
        </w:r>
        <w:r>
          <w:rPr>
            <w:noProof/>
            <w:webHidden/>
          </w:rPr>
          <w:fldChar w:fldCharType="separate"/>
        </w:r>
        <w:r>
          <w:rPr>
            <w:noProof/>
            <w:webHidden/>
          </w:rPr>
          <w:t>3</w:t>
        </w:r>
        <w:r>
          <w:rPr>
            <w:noProof/>
            <w:webHidden/>
          </w:rPr>
          <w:fldChar w:fldCharType="end"/>
        </w:r>
      </w:hyperlink>
    </w:p>
    <w:p w14:paraId="0566B2A7" w14:textId="7168F7FA"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48" w:history="1">
        <w:r w:rsidRPr="009D4A46">
          <w:rPr>
            <w:rStyle w:val="Hyperlink"/>
            <w:noProof/>
          </w:rPr>
          <w:t>3.1.3</w:t>
        </w:r>
        <w:r>
          <w:rPr>
            <w:rFonts w:asciiTheme="minorHAnsi" w:eastAsiaTheme="minorEastAsia" w:hAnsiTheme="minorHAnsi" w:cstheme="minorBidi"/>
            <w:noProof/>
            <w:kern w:val="2"/>
            <w:lang w:eastAsia="ja-JP"/>
            <w14:ligatures w14:val="standardContextual"/>
          </w:rPr>
          <w:tab/>
        </w:r>
        <w:r w:rsidRPr="009D4A46">
          <w:rPr>
            <w:rStyle w:val="Hyperlink"/>
            <w:noProof/>
          </w:rPr>
          <w:t>Electrical</w:t>
        </w:r>
        <w:r>
          <w:rPr>
            <w:noProof/>
            <w:webHidden/>
          </w:rPr>
          <w:tab/>
        </w:r>
        <w:r>
          <w:rPr>
            <w:noProof/>
            <w:webHidden/>
          </w:rPr>
          <w:fldChar w:fldCharType="begin"/>
        </w:r>
        <w:r>
          <w:rPr>
            <w:noProof/>
            <w:webHidden/>
          </w:rPr>
          <w:instrText xml:space="preserve"> PAGEREF _Toc185805248 \h </w:instrText>
        </w:r>
        <w:r>
          <w:rPr>
            <w:noProof/>
            <w:webHidden/>
          </w:rPr>
        </w:r>
        <w:r>
          <w:rPr>
            <w:noProof/>
            <w:webHidden/>
          </w:rPr>
          <w:fldChar w:fldCharType="separate"/>
        </w:r>
        <w:r>
          <w:rPr>
            <w:noProof/>
            <w:webHidden/>
          </w:rPr>
          <w:t>4</w:t>
        </w:r>
        <w:r>
          <w:rPr>
            <w:noProof/>
            <w:webHidden/>
          </w:rPr>
          <w:fldChar w:fldCharType="end"/>
        </w:r>
      </w:hyperlink>
    </w:p>
    <w:p w14:paraId="4FE05456" w14:textId="48AFDEB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49" w:history="1">
        <w:r w:rsidRPr="009D4A46">
          <w:rPr>
            <w:rStyle w:val="Hyperlink"/>
            <w:noProof/>
          </w:rPr>
          <w:t>3.1.4</w:t>
        </w:r>
        <w:r>
          <w:rPr>
            <w:rFonts w:asciiTheme="minorHAnsi" w:eastAsiaTheme="minorEastAsia" w:hAnsiTheme="minorHAnsi" w:cstheme="minorBidi"/>
            <w:noProof/>
            <w:kern w:val="2"/>
            <w:lang w:eastAsia="ja-JP"/>
            <w14:ligatures w14:val="standardContextual"/>
          </w:rPr>
          <w:tab/>
        </w:r>
        <w:r w:rsidRPr="009D4A46">
          <w:rPr>
            <w:rStyle w:val="Hyperlink"/>
            <w:noProof/>
          </w:rPr>
          <w:t>Software</w:t>
        </w:r>
        <w:r>
          <w:rPr>
            <w:noProof/>
            <w:webHidden/>
          </w:rPr>
          <w:tab/>
        </w:r>
        <w:r>
          <w:rPr>
            <w:noProof/>
            <w:webHidden/>
          </w:rPr>
          <w:fldChar w:fldCharType="begin"/>
        </w:r>
        <w:r>
          <w:rPr>
            <w:noProof/>
            <w:webHidden/>
          </w:rPr>
          <w:instrText xml:space="preserve"> PAGEREF _Toc185805249 \h </w:instrText>
        </w:r>
        <w:r>
          <w:rPr>
            <w:noProof/>
            <w:webHidden/>
          </w:rPr>
        </w:r>
        <w:r>
          <w:rPr>
            <w:noProof/>
            <w:webHidden/>
          </w:rPr>
          <w:fldChar w:fldCharType="separate"/>
        </w:r>
        <w:r>
          <w:rPr>
            <w:noProof/>
            <w:webHidden/>
          </w:rPr>
          <w:t>4</w:t>
        </w:r>
        <w:r>
          <w:rPr>
            <w:noProof/>
            <w:webHidden/>
          </w:rPr>
          <w:fldChar w:fldCharType="end"/>
        </w:r>
      </w:hyperlink>
    </w:p>
    <w:p w14:paraId="6C103AC5" w14:textId="3798EFEF"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50" w:history="1">
        <w:r w:rsidRPr="009D4A46">
          <w:rPr>
            <w:rStyle w:val="Hyperlink"/>
            <w:noProof/>
          </w:rPr>
          <w:t>4.</w:t>
        </w:r>
        <w:r>
          <w:rPr>
            <w:rFonts w:asciiTheme="minorHAnsi" w:eastAsiaTheme="minorEastAsia" w:hAnsiTheme="minorHAnsi" w:cstheme="minorBidi"/>
            <w:noProof/>
            <w:kern w:val="2"/>
            <w:lang w:eastAsia="ja-JP"/>
            <w14:ligatures w14:val="standardContextual"/>
          </w:rPr>
          <w:tab/>
        </w:r>
        <w:r w:rsidRPr="009D4A46">
          <w:rPr>
            <w:rStyle w:val="Hyperlink"/>
            <w:noProof/>
          </w:rPr>
          <w:t>Design Constraints: Standards and Impacts</w:t>
        </w:r>
        <w:r>
          <w:rPr>
            <w:noProof/>
            <w:webHidden/>
          </w:rPr>
          <w:tab/>
        </w:r>
        <w:r>
          <w:rPr>
            <w:noProof/>
            <w:webHidden/>
          </w:rPr>
          <w:fldChar w:fldCharType="begin"/>
        </w:r>
        <w:r>
          <w:rPr>
            <w:noProof/>
            <w:webHidden/>
          </w:rPr>
          <w:instrText xml:space="preserve"> PAGEREF _Toc185805250 \h </w:instrText>
        </w:r>
        <w:r>
          <w:rPr>
            <w:noProof/>
            <w:webHidden/>
          </w:rPr>
        </w:r>
        <w:r>
          <w:rPr>
            <w:noProof/>
            <w:webHidden/>
          </w:rPr>
          <w:fldChar w:fldCharType="separate"/>
        </w:r>
        <w:r>
          <w:rPr>
            <w:noProof/>
            <w:webHidden/>
          </w:rPr>
          <w:t>5</w:t>
        </w:r>
        <w:r>
          <w:rPr>
            <w:noProof/>
            <w:webHidden/>
          </w:rPr>
          <w:fldChar w:fldCharType="end"/>
        </w:r>
      </w:hyperlink>
    </w:p>
    <w:p w14:paraId="45AB9539" w14:textId="20B23395"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51" w:history="1">
        <w:r w:rsidRPr="009D4A46">
          <w:rPr>
            <w:rStyle w:val="Hyperlink"/>
            <w:noProof/>
          </w:rPr>
          <w:t>4.1</w:t>
        </w:r>
        <w:r>
          <w:rPr>
            <w:rFonts w:asciiTheme="minorHAnsi" w:eastAsiaTheme="minorEastAsia" w:hAnsiTheme="minorHAnsi" w:cstheme="minorBidi"/>
            <w:noProof/>
            <w:kern w:val="2"/>
            <w:lang w:eastAsia="ja-JP"/>
            <w14:ligatures w14:val="standardContextual"/>
          </w:rPr>
          <w:tab/>
        </w:r>
        <w:r w:rsidRPr="009D4A46">
          <w:rPr>
            <w:rStyle w:val="Hyperlink"/>
            <w:noProof/>
          </w:rPr>
          <w:t>Design Constraints</w:t>
        </w:r>
        <w:r>
          <w:rPr>
            <w:noProof/>
            <w:webHidden/>
          </w:rPr>
          <w:tab/>
        </w:r>
        <w:r>
          <w:rPr>
            <w:noProof/>
            <w:webHidden/>
          </w:rPr>
          <w:fldChar w:fldCharType="begin"/>
        </w:r>
        <w:r>
          <w:rPr>
            <w:noProof/>
            <w:webHidden/>
          </w:rPr>
          <w:instrText xml:space="preserve"> PAGEREF _Toc185805251 \h </w:instrText>
        </w:r>
        <w:r>
          <w:rPr>
            <w:noProof/>
            <w:webHidden/>
          </w:rPr>
        </w:r>
        <w:r>
          <w:rPr>
            <w:noProof/>
            <w:webHidden/>
          </w:rPr>
          <w:fldChar w:fldCharType="separate"/>
        </w:r>
        <w:r>
          <w:rPr>
            <w:noProof/>
            <w:webHidden/>
          </w:rPr>
          <w:t>5</w:t>
        </w:r>
        <w:r>
          <w:rPr>
            <w:noProof/>
            <w:webHidden/>
          </w:rPr>
          <w:fldChar w:fldCharType="end"/>
        </w:r>
      </w:hyperlink>
    </w:p>
    <w:p w14:paraId="628876B5" w14:textId="18BC47F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2" w:history="1">
        <w:r w:rsidRPr="009D4A46">
          <w:rPr>
            <w:rStyle w:val="Hyperlink"/>
            <w:noProof/>
          </w:rPr>
          <w:t>4.1.1</w:t>
        </w:r>
        <w:r>
          <w:rPr>
            <w:rFonts w:asciiTheme="minorHAnsi" w:eastAsiaTheme="minorEastAsia" w:hAnsiTheme="minorHAnsi" w:cstheme="minorBidi"/>
            <w:noProof/>
            <w:kern w:val="2"/>
            <w:lang w:eastAsia="ja-JP"/>
            <w14:ligatures w14:val="standardContextual"/>
          </w:rPr>
          <w:tab/>
        </w:r>
        <w:r w:rsidRPr="009D4A46">
          <w:rPr>
            <w:rStyle w:val="Hyperlink"/>
            <w:noProof/>
          </w:rPr>
          <w:t>Time</w:t>
        </w:r>
        <w:r>
          <w:rPr>
            <w:noProof/>
            <w:webHidden/>
          </w:rPr>
          <w:tab/>
        </w:r>
        <w:r>
          <w:rPr>
            <w:noProof/>
            <w:webHidden/>
          </w:rPr>
          <w:fldChar w:fldCharType="begin"/>
        </w:r>
        <w:r>
          <w:rPr>
            <w:noProof/>
            <w:webHidden/>
          </w:rPr>
          <w:instrText xml:space="preserve"> PAGEREF _Toc185805252 \h </w:instrText>
        </w:r>
        <w:r>
          <w:rPr>
            <w:noProof/>
            <w:webHidden/>
          </w:rPr>
        </w:r>
        <w:r>
          <w:rPr>
            <w:noProof/>
            <w:webHidden/>
          </w:rPr>
          <w:fldChar w:fldCharType="separate"/>
        </w:r>
        <w:r>
          <w:rPr>
            <w:noProof/>
            <w:webHidden/>
          </w:rPr>
          <w:t>5</w:t>
        </w:r>
        <w:r>
          <w:rPr>
            <w:noProof/>
            <w:webHidden/>
          </w:rPr>
          <w:fldChar w:fldCharType="end"/>
        </w:r>
      </w:hyperlink>
    </w:p>
    <w:p w14:paraId="283EF724" w14:textId="796FDBDE"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3" w:history="1">
        <w:r w:rsidRPr="009D4A46">
          <w:rPr>
            <w:rStyle w:val="Hyperlink"/>
            <w:noProof/>
          </w:rPr>
          <w:t>4.1.2</w:t>
        </w:r>
        <w:r>
          <w:rPr>
            <w:rFonts w:asciiTheme="minorHAnsi" w:eastAsiaTheme="minorEastAsia" w:hAnsiTheme="minorHAnsi" w:cstheme="minorBidi"/>
            <w:noProof/>
            <w:kern w:val="2"/>
            <w:lang w:eastAsia="ja-JP"/>
            <w14:ligatures w14:val="standardContextual"/>
          </w:rPr>
          <w:tab/>
        </w:r>
        <w:r w:rsidRPr="009D4A46">
          <w:rPr>
            <w:rStyle w:val="Hyperlink"/>
            <w:noProof/>
          </w:rPr>
          <w:t>Manpower</w:t>
        </w:r>
        <w:r>
          <w:rPr>
            <w:noProof/>
            <w:webHidden/>
          </w:rPr>
          <w:tab/>
        </w:r>
        <w:r>
          <w:rPr>
            <w:noProof/>
            <w:webHidden/>
          </w:rPr>
          <w:fldChar w:fldCharType="begin"/>
        </w:r>
        <w:r>
          <w:rPr>
            <w:noProof/>
            <w:webHidden/>
          </w:rPr>
          <w:instrText xml:space="preserve"> PAGEREF _Toc185805253 \h </w:instrText>
        </w:r>
        <w:r>
          <w:rPr>
            <w:noProof/>
            <w:webHidden/>
          </w:rPr>
        </w:r>
        <w:r>
          <w:rPr>
            <w:noProof/>
            <w:webHidden/>
          </w:rPr>
          <w:fldChar w:fldCharType="separate"/>
        </w:r>
        <w:r>
          <w:rPr>
            <w:noProof/>
            <w:webHidden/>
          </w:rPr>
          <w:t>6</w:t>
        </w:r>
        <w:r>
          <w:rPr>
            <w:noProof/>
            <w:webHidden/>
          </w:rPr>
          <w:fldChar w:fldCharType="end"/>
        </w:r>
      </w:hyperlink>
    </w:p>
    <w:p w14:paraId="129BDD73" w14:textId="7AFD642C"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4" w:history="1">
        <w:r w:rsidRPr="009D4A46">
          <w:rPr>
            <w:rStyle w:val="Hyperlink"/>
            <w:noProof/>
          </w:rPr>
          <w:t>4.1.3</w:t>
        </w:r>
        <w:r>
          <w:rPr>
            <w:rFonts w:asciiTheme="minorHAnsi" w:eastAsiaTheme="minorEastAsia" w:hAnsiTheme="minorHAnsi" w:cstheme="minorBidi"/>
            <w:noProof/>
            <w:kern w:val="2"/>
            <w:lang w:eastAsia="ja-JP"/>
            <w14:ligatures w14:val="standardContextual"/>
          </w:rPr>
          <w:tab/>
        </w:r>
        <w:r w:rsidRPr="009D4A46">
          <w:rPr>
            <w:rStyle w:val="Hyperlink"/>
            <w:noProof/>
          </w:rPr>
          <w:t>Budget</w:t>
        </w:r>
        <w:r>
          <w:rPr>
            <w:noProof/>
            <w:webHidden/>
          </w:rPr>
          <w:tab/>
        </w:r>
        <w:r>
          <w:rPr>
            <w:noProof/>
            <w:webHidden/>
          </w:rPr>
          <w:fldChar w:fldCharType="begin"/>
        </w:r>
        <w:r>
          <w:rPr>
            <w:noProof/>
            <w:webHidden/>
          </w:rPr>
          <w:instrText xml:space="preserve"> PAGEREF _Toc185805254 \h </w:instrText>
        </w:r>
        <w:r>
          <w:rPr>
            <w:noProof/>
            <w:webHidden/>
          </w:rPr>
        </w:r>
        <w:r>
          <w:rPr>
            <w:noProof/>
            <w:webHidden/>
          </w:rPr>
          <w:fldChar w:fldCharType="separate"/>
        </w:r>
        <w:r>
          <w:rPr>
            <w:noProof/>
            <w:webHidden/>
          </w:rPr>
          <w:t>6</w:t>
        </w:r>
        <w:r>
          <w:rPr>
            <w:noProof/>
            <w:webHidden/>
          </w:rPr>
          <w:fldChar w:fldCharType="end"/>
        </w:r>
      </w:hyperlink>
    </w:p>
    <w:p w14:paraId="008B2F31" w14:textId="6206C517"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5" w:history="1">
        <w:r w:rsidRPr="009D4A46">
          <w:rPr>
            <w:rStyle w:val="Hyperlink"/>
            <w:noProof/>
          </w:rPr>
          <w:t>4.1.4</w:t>
        </w:r>
        <w:r>
          <w:rPr>
            <w:rFonts w:asciiTheme="minorHAnsi" w:eastAsiaTheme="minorEastAsia" w:hAnsiTheme="minorHAnsi" w:cstheme="minorBidi"/>
            <w:noProof/>
            <w:kern w:val="2"/>
            <w:lang w:eastAsia="ja-JP"/>
            <w14:ligatures w14:val="standardContextual"/>
          </w:rPr>
          <w:tab/>
        </w:r>
        <w:r w:rsidRPr="009D4A46">
          <w:rPr>
            <w:rStyle w:val="Hyperlink"/>
            <w:noProof/>
          </w:rPr>
          <w:t>Physical Space</w:t>
        </w:r>
        <w:r>
          <w:rPr>
            <w:noProof/>
            <w:webHidden/>
          </w:rPr>
          <w:tab/>
        </w:r>
        <w:r>
          <w:rPr>
            <w:noProof/>
            <w:webHidden/>
          </w:rPr>
          <w:fldChar w:fldCharType="begin"/>
        </w:r>
        <w:r>
          <w:rPr>
            <w:noProof/>
            <w:webHidden/>
          </w:rPr>
          <w:instrText xml:space="preserve"> PAGEREF _Toc185805255 \h </w:instrText>
        </w:r>
        <w:r>
          <w:rPr>
            <w:noProof/>
            <w:webHidden/>
          </w:rPr>
        </w:r>
        <w:r>
          <w:rPr>
            <w:noProof/>
            <w:webHidden/>
          </w:rPr>
          <w:fldChar w:fldCharType="separate"/>
        </w:r>
        <w:r>
          <w:rPr>
            <w:noProof/>
            <w:webHidden/>
          </w:rPr>
          <w:t>6</w:t>
        </w:r>
        <w:r>
          <w:rPr>
            <w:noProof/>
            <w:webHidden/>
          </w:rPr>
          <w:fldChar w:fldCharType="end"/>
        </w:r>
      </w:hyperlink>
    </w:p>
    <w:p w14:paraId="769E16EE" w14:textId="523E9765"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6" w:history="1">
        <w:r w:rsidRPr="009D4A46">
          <w:rPr>
            <w:rStyle w:val="Hyperlink"/>
            <w:noProof/>
          </w:rPr>
          <w:t>4.1.5</w:t>
        </w:r>
        <w:r>
          <w:rPr>
            <w:rFonts w:asciiTheme="minorHAnsi" w:eastAsiaTheme="minorEastAsia" w:hAnsiTheme="minorHAnsi" w:cstheme="minorBidi"/>
            <w:noProof/>
            <w:kern w:val="2"/>
            <w:lang w:eastAsia="ja-JP"/>
            <w14:ligatures w14:val="standardContextual"/>
          </w:rPr>
          <w:tab/>
        </w:r>
        <w:r w:rsidRPr="009D4A46">
          <w:rPr>
            <w:rStyle w:val="Hyperlink"/>
            <w:noProof/>
          </w:rPr>
          <w:t>Testing Environment</w:t>
        </w:r>
        <w:r>
          <w:rPr>
            <w:noProof/>
            <w:webHidden/>
          </w:rPr>
          <w:tab/>
        </w:r>
        <w:r>
          <w:rPr>
            <w:noProof/>
            <w:webHidden/>
          </w:rPr>
          <w:fldChar w:fldCharType="begin"/>
        </w:r>
        <w:r>
          <w:rPr>
            <w:noProof/>
            <w:webHidden/>
          </w:rPr>
          <w:instrText xml:space="preserve"> PAGEREF _Toc185805256 \h </w:instrText>
        </w:r>
        <w:r>
          <w:rPr>
            <w:noProof/>
            <w:webHidden/>
          </w:rPr>
        </w:r>
        <w:r>
          <w:rPr>
            <w:noProof/>
            <w:webHidden/>
          </w:rPr>
          <w:fldChar w:fldCharType="separate"/>
        </w:r>
        <w:r>
          <w:rPr>
            <w:noProof/>
            <w:webHidden/>
          </w:rPr>
          <w:t>6</w:t>
        </w:r>
        <w:r>
          <w:rPr>
            <w:noProof/>
            <w:webHidden/>
          </w:rPr>
          <w:fldChar w:fldCharType="end"/>
        </w:r>
      </w:hyperlink>
    </w:p>
    <w:p w14:paraId="29E2A824" w14:textId="6AE4FEDE"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57" w:history="1">
        <w:r w:rsidRPr="009D4A46">
          <w:rPr>
            <w:rStyle w:val="Hyperlink"/>
            <w:noProof/>
          </w:rPr>
          <w:t>4.2</w:t>
        </w:r>
        <w:r>
          <w:rPr>
            <w:rFonts w:asciiTheme="minorHAnsi" w:eastAsiaTheme="minorEastAsia" w:hAnsiTheme="minorHAnsi" w:cstheme="minorBidi"/>
            <w:noProof/>
            <w:kern w:val="2"/>
            <w:lang w:eastAsia="ja-JP"/>
            <w14:ligatures w14:val="standardContextual"/>
          </w:rPr>
          <w:tab/>
        </w:r>
        <w:r w:rsidRPr="009D4A46">
          <w:rPr>
            <w:rStyle w:val="Hyperlink"/>
            <w:noProof/>
          </w:rPr>
          <w:t>Impacts in Non-Technical Contexts</w:t>
        </w:r>
        <w:r>
          <w:rPr>
            <w:noProof/>
            <w:webHidden/>
          </w:rPr>
          <w:tab/>
        </w:r>
        <w:r>
          <w:rPr>
            <w:noProof/>
            <w:webHidden/>
          </w:rPr>
          <w:fldChar w:fldCharType="begin"/>
        </w:r>
        <w:r>
          <w:rPr>
            <w:noProof/>
            <w:webHidden/>
          </w:rPr>
          <w:instrText xml:space="preserve"> PAGEREF _Toc185805257 \h </w:instrText>
        </w:r>
        <w:r>
          <w:rPr>
            <w:noProof/>
            <w:webHidden/>
          </w:rPr>
        </w:r>
        <w:r>
          <w:rPr>
            <w:noProof/>
            <w:webHidden/>
          </w:rPr>
          <w:fldChar w:fldCharType="separate"/>
        </w:r>
        <w:r>
          <w:rPr>
            <w:noProof/>
            <w:webHidden/>
          </w:rPr>
          <w:t>6</w:t>
        </w:r>
        <w:r>
          <w:rPr>
            <w:noProof/>
            <w:webHidden/>
          </w:rPr>
          <w:fldChar w:fldCharType="end"/>
        </w:r>
      </w:hyperlink>
    </w:p>
    <w:p w14:paraId="77593FDF" w14:textId="6966FFF2"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8" w:history="1">
        <w:r w:rsidRPr="009D4A46">
          <w:rPr>
            <w:rStyle w:val="Hyperlink"/>
            <w:noProof/>
          </w:rPr>
          <w:t>4.2.1</w:t>
        </w:r>
        <w:r>
          <w:rPr>
            <w:rFonts w:asciiTheme="minorHAnsi" w:eastAsiaTheme="minorEastAsia" w:hAnsiTheme="minorHAnsi" w:cstheme="minorBidi"/>
            <w:noProof/>
            <w:kern w:val="2"/>
            <w:lang w:eastAsia="ja-JP"/>
            <w14:ligatures w14:val="standardContextual"/>
          </w:rPr>
          <w:tab/>
        </w:r>
        <w:r w:rsidRPr="009D4A46">
          <w:rPr>
            <w:rStyle w:val="Hyperlink"/>
            <w:noProof/>
          </w:rPr>
          <w:t>Environmental</w:t>
        </w:r>
        <w:r>
          <w:rPr>
            <w:noProof/>
            <w:webHidden/>
          </w:rPr>
          <w:tab/>
        </w:r>
        <w:r>
          <w:rPr>
            <w:noProof/>
            <w:webHidden/>
          </w:rPr>
          <w:fldChar w:fldCharType="begin"/>
        </w:r>
        <w:r>
          <w:rPr>
            <w:noProof/>
            <w:webHidden/>
          </w:rPr>
          <w:instrText xml:space="preserve"> PAGEREF _Toc185805258 \h </w:instrText>
        </w:r>
        <w:r>
          <w:rPr>
            <w:noProof/>
            <w:webHidden/>
          </w:rPr>
        </w:r>
        <w:r>
          <w:rPr>
            <w:noProof/>
            <w:webHidden/>
          </w:rPr>
          <w:fldChar w:fldCharType="separate"/>
        </w:r>
        <w:r>
          <w:rPr>
            <w:noProof/>
            <w:webHidden/>
          </w:rPr>
          <w:t>6</w:t>
        </w:r>
        <w:r>
          <w:rPr>
            <w:noProof/>
            <w:webHidden/>
          </w:rPr>
          <w:fldChar w:fldCharType="end"/>
        </w:r>
      </w:hyperlink>
    </w:p>
    <w:p w14:paraId="35F44333" w14:textId="5C45980E"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59" w:history="1">
        <w:r w:rsidRPr="009D4A46">
          <w:rPr>
            <w:rStyle w:val="Hyperlink"/>
            <w:noProof/>
          </w:rPr>
          <w:t>4.2.2</w:t>
        </w:r>
        <w:r>
          <w:rPr>
            <w:rFonts w:asciiTheme="minorHAnsi" w:eastAsiaTheme="minorEastAsia" w:hAnsiTheme="minorHAnsi" w:cstheme="minorBidi"/>
            <w:noProof/>
            <w:kern w:val="2"/>
            <w:lang w:eastAsia="ja-JP"/>
            <w14:ligatures w14:val="standardContextual"/>
          </w:rPr>
          <w:tab/>
        </w:r>
        <w:r w:rsidRPr="009D4A46">
          <w:rPr>
            <w:rStyle w:val="Hyperlink"/>
            <w:noProof/>
          </w:rPr>
          <w:t>Public Health</w:t>
        </w:r>
        <w:r>
          <w:rPr>
            <w:noProof/>
            <w:webHidden/>
          </w:rPr>
          <w:tab/>
        </w:r>
        <w:r>
          <w:rPr>
            <w:noProof/>
            <w:webHidden/>
          </w:rPr>
          <w:fldChar w:fldCharType="begin"/>
        </w:r>
        <w:r>
          <w:rPr>
            <w:noProof/>
            <w:webHidden/>
          </w:rPr>
          <w:instrText xml:space="preserve"> PAGEREF _Toc185805259 \h </w:instrText>
        </w:r>
        <w:r>
          <w:rPr>
            <w:noProof/>
            <w:webHidden/>
          </w:rPr>
        </w:r>
        <w:r>
          <w:rPr>
            <w:noProof/>
            <w:webHidden/>
          </w:rPr>
          <w:fldChar w:fldCharType="separate"/>
        </w:r>
        <w:r>
          <w:rPr>
            <w:noProof/>
            <w:webHidden/>
          </w:rPr>
          <w:t>6</w:t>
        </w:r>
        <w:r>
          <w:rPr>
            <w:noProof/>
            <w:webHidden/>
          </w:rPr>
          <w:fldChar w:fldCharType="end"/>
        </w:r>
      </w:hyperlink>
    </w:p>
    <w:p w14:paraId="76C2D8A9" w14:textId="59CF661F"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0" w:history="1">
        <w:r w:rsidRPr="009D4A46">
          <w:rPr>
            <w:rStyle w:val="Hyperlink"/>
            <w:noProof/>
          </w:rPr>
          <w:t>4.2.3</w:t>
        </w:r>
        <w:r>
          <w:rPr>
            <w:rFonts w:asciiTheme="minorHAnsi" w:eastAsiaTheme="minorEastAsia" w:hAnsiTheme="minorHAnsi" w:cstheme="minorBidi"/>
            <w:noProof/>
            <w:kern w:val="2"/>
            <w:lang w:eastAsia="ja-JP"/>
            <w14:ligatures w14:val="standardContextual"/>
          </w:rPr>
          <w:tab/>
        </w:r>
        <w:r w:rsidRPr="009D4A46">
          <w:rPr>
            <w:rStyle w:val="Hyperlink"/>
            <w:noProof/>
          </w:rPr>
          <w:t>Global, Cultural, and Societal</w:t>
        </w:r>
        <w:r>
          <w:rPr>
            <w:noProof/>
            <w:webHidden/>
          </w:rPr>
          <w:tab/>
        </w:r>
        <w:r>
          <w:rPr>
            <w:noProof/>
            <w:webHidden/>
          </w:rPr>
          <w:fldChar w:fldCharType="begin"/>
        </w:r>
        <w:r>
          <w:rPr>
            <w:noProof/>
            <w:webHidden/>
          </w:rPr>
          <w:instrText xml:space="preserve"> PAGEREF _Toc185805260 \h </w:instrText>
        </w:r>
        <w:r>
          <w:rPr>
            <w:noProof/>
            <w:webHidden/>
          </w:rPr>
        </w:r>
        <w:r>
          <w:rPr>
            <w:noProof/>
            <w:webHidden/>
          </w:rPr>
          <w:fldChar w:fldCharType="separate"/>
        </w:r>
        <w:r>
          <w:rPr>
            <w:noProof/>
            <w:webHidden/>
          </w:rPr>
          <w:t>6</w:t>
        </w:r>
        <w:r>
          <w:rPr>
            <w:noProof/>
            <w:webHidden/>
          </w:rPr>
          <w:fldChar w:fldCharType="end"/>
        </w:r>
      </w:hyperlink>
    </w:p>
    <w:p w14:paraId="2BFEC322" w14:textId="5C0FB80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1" w:history="1">
        <w:r w:rsidRPr="009D4A46">
          <w:rPr>
            <w:rStyle w:val="Hyperlink"/>
            <w:noProof/>
          </w:rPr>
          <w:t>4.2.4</w:t>
        </w:r>
        <w:r>
          <w:rPr>
            <w:rFonts w:asciiTheme="minorHAnsi" w:eastAsiaTheme="minorEastAsia" w:hAnsiTheme="minorHAnsi" w:cstheme="minorBidi"/>
            <w:noProof/>
            <w:kern w:val="2"/>
            <w:lang w:eastAsia="ja-JP"/>
            <w14:ligatures w14:val="standardContextual"/>
          </w:rPr>
          <w:tab/>
        </w:r>
        <w:r w:rsidRPr="009D4A46">
          <w:rPr>
            <w:rStyle w:val="Hyperlink"/>
            <w:noProof/>
          </w:rPr>
          <w:t>Diversity, Equity, and Inclusion</w:t>
        </w:r>
        <w:r>
          <w:rPr>
            <w:noProof/>
            <w:webHidden/>
          </w:rPr>
          <w:tab/>
        </w:r>
        <w:r>
          <w:rPr>
            <w:noProof/>
            <w:webHidden/>
          </w:rPr>
          <w:fldChar w:fldCharType="begin"/>
        </w:r>
        <w:r>
          <w:rPr>
            <w:noProof/>
            <w:webHidden/>
          </w:rPr>
          <w:instrText xml:space="preserve"> PAGEREF _Toc185805261 \h </w:instrText>
        </w:r>
        <w:r>
          <w:rPr>
            <w:noProof/>
            <w:webHidden/>
          </w:rPr>
        </w:r>
        <w:r>
          <w:rPr>
            <w:noProof/>
            <w:webHidden/>
          </w:rPr>
          <w:fldChar w:fldCharType="separate"/>
        </w:r>
        <w:r>
          <w:rPr>
            <w:noProof/>
            <w:webHidden/>
          </w:rPr>
          <w:t>6</w:t>
        </w:r>
        <w:r>
          <w:rPr>
            <w:noProof/>
            <w:webHidden/>
          </w:rPr>
          <w:fldChar w:fldCharType="end"/>
        </w:r>
      </w:hyperlink>
    </w:p>
    <w:p w14:paraId="6790AD04" w14:textId="5E256B66"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2" w:history="1">
        <w:r w:rsidRPr="009D4A46">
          <w:rPr>
            <w:rStyle w:val="Hyperlink"/>
            <w:noProof/>
          </w:rPr>
          <w:t>4.2.5</w:t>
        </w:r>
        <w:r>
          <w:rPr>
            <w:rFonts w:asciiTheme="minorHAnsi" w:eastAsiaTheme="minorEastAsia" w:hAnsiTheme="minorHAnsi" w:cstheme="minorBidi"/>
            <w:noProof/>
            <w:kern w:val="2"/>
            <w:lang w:eastAsia="ja-JP"/>
            <w14:ligatures w14:val="standardContextual"/>
          </w:rPr>
          <w:tab/>
        </w:r>
        <w:r w:rsidRPr="009D4A46">
          <w:rPr>
            <w:rStyle w:val="Hyperlink"/>
            <w:noProof/>
          </w:rPr>
          <w:t>Welfare and Safety</w:t>
        </w:r>
        <w:r>
          <w:rPr>
            <w:noProof/>
            <w:webHidden/>
          </w:rPr>
          <w:tab/>
        </w:r>
        <w:r>
          <w:rPr>
            <w:noProof/>
            <w:webHidden/>
          </w:rPr>
          <w:fldChar w:fldCharType="begin"/>
        </w:r>
        <w:r>
          <w:rPr>
            <w:noProof/>
            <w:webHidden/>
          </w:rPr>
          <w:instrText xml:space="preserve"> PAGEREF _Toc185805262 \h </w:instrText>
        </w:r>
        <w:r>
          <w:rPr>
            <w:noProof/>
            <w:webHidden/>
          </w:rPr>
        </w:r>
        <w:r>
          <w:rPr>
            <w:noProof/>
            <w:webHidden/>
          </w:rPr>
          <w:fldChar w:fldCharType="separate"/>
        </w:r>
        <w:r>
          <w:rPr>
            <w:noProof/>
            <w:webHidden/>
          </w:rPr>
          <w:t>7</w:t>
        </w:r>
        <w:r>
          <w:rPr>
            <w:noProof/>
            <w:webHidden/>
          </w:rPr>
          <w:fldChar w:fldCharType="end"/>
        </w:r>
      </w:hyperlink>
    </w:p>
    <w:p w14:paraId="344A5F1A" w14:textId="75DC8DC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3" w:history="1">
        <w:r w:rsidRPr="009D4A46">
          <w:rPr>
            <w:rStyle w:val="Hyperlink"/>
            <w:noProof/>
          </w:rPr>
          <w:t>4.2.6</w:t>
        </w:r>
        <w:r>
          <w:rPr>
            <w:rFonts w:asciiTheme="minorHAnsi" w:eastAsiaTheme="minorEastAsia" w:hAnsiTheme="minorHAnsi" w:cstheme="minorBidi"/>
            <w:noProof/>
            <w:kern w:val="2"/>
            <w:lang w:eastAsia="ja-JP"/>
            <w14:ligatures w14:val="standardContextual"/>
          </w:rPr>
          <w:tab/>
        </w:r>
        <w:r w:rsidRPr="009D4A46">
          <w:rPr>
            <w:rStyle w:val="Hyperlink"/>
            <w:noProof/>
          </w:rPr>
          <w:t>Economic</w:t>
        </w:r>
        <w:r>
          <w:rPr>
            <w:noProof/>
            <w:webHidden/>
          </w:rPr>
          <w:tab/>
        </w:r>
        <w:r>
          <w:rPr>
            <w:noProof/>
            <w:webHidden/>
          </w:rPr>
          <w:fldChar w:fldCharType="begin"/>
        </w:r>
        <w:r>
          <w:rPr>
            <w:noProof/>
            <w:webHidden/>
          </w:rPr>
          <w:instrText xml:space="preserve"> PAGEREF _Toc185805263 \h </w:instrText>
        </w:r>
        <w:r>
          <w:rPr>
            <w:noProof/>
            <w:webHidden/>
          </w:rPr>
        </w:r>
        <w:r>
          <w:rPr>
            <w:noProof/>
            <w:webHidden/>
          </w:rPr>
          <w:fldChar w:fldCharType="separate"/>
        </w:r>
        <w:r>
          <w:rPr>
            <w:noProof/>
            <w:webHidden/>
          </w:rPr>
          <w:t>7</w:t>
        </w:r>
        <w:r>
          <w:rPr>
            <w:noProof/>
            <w:webHidden/>
          </w:rPr>
          <w:fldChar w:fldCharType="end"/>
        </w:r>
      </w:hyperlink>
    </w:p>
    <w:p w14:paraId="242F2A76" w14:textId="7FA6E0BD"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64" w:history="1">
        <w:r w:rsidRPr="009D4A46">
          <w:rPr>
            <w:rStyle w:val="Hyperlink"/>
            <w:noProof/>
          </w:rPr>
          <w:t>5.</w:t>
        </w:r>
        <w:r>
          <w:rPr>
            <w:rFonts w:asciiTheme="minorHAnsi" w:eastAsiaTheme="minorEastAsia" w:hAnsiTheme="minorHAnsi" w:cstheme="minorBidi"/>
            <w:noProof/>
            <w:kern w:val="2"/>
            <w:lang w:eastAsia="ja-JP"/>
            <w14:ligatures w14:val="standardContextual"/>
          </w:rPr>
          <w:tab/>
        </w:r>
        <w:r w:rsidRPr="009D4A46">
          <w:rPr>
            <w:rStyle w:val="Hyperlink"/>
            <w:noProof/>
          </w:rPr>
          <w:t>Conceptual Design</w:t>
        </w:r>
        <w:r>
          <w:rPr>
            <w:noProof/>
            <w:webHidden/>
          </w:rPr>
          <w:tab/>
        </w:r>
        <w:r>
          <w:rPr>
            <w:noProof/>
            <w:webHidden/>
          </w:rPr>
          <w:fldChar w:fldCharType="begin"/>
        </w:r>
        <w:r>
          <w:rPr>
            <w:noProof/>
            <w:webHidden/>
          </w:rPr>
          <w:instrText xml:space="preserve"> PAGEREF _Toc185805264 \h </w:instrText>
        </w:r>
        <w:r>
          <w:rPr>
            <w:noProof/>
            <w:webHidden/>
          </w:rPr>
        </w:r>
        <w:r>
          <w:rPr>
            <w:noProof/>
            <w:webHidden/>
          </w:rPr>
          <w:fldChar w:fldCharType="separate"/>
        </w:r>
        <w:r>
          <w:rPr>
            <w:noProof/>
            <w:webHidden/>
          </w:rPr>
          <w:t>7</w:t>
        </w:r>
        <w:r>
          <w:rPr>
            <w:noProof/>
            <w:webHidden/>
          </w:rPr>
          <w:fldChar w:fldCharType="end"/>
        </w:r>
      </w:hyperlink>
    </w:p>
    <w:p w14:paraId="407CA551" w14:textId="77E8FBF3"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65" w:history="1">
        <w:r w:rsidRPr="009D4A46">
          <w:rPr>
            <w:rStyle w:val="Hyperlink"/>
            <w:noProof/>
          </w:rPr>
          <w:t>5.1</w:t>
        </w:r>
        <w:r>
          <w:rPr>
            <w:rFonts w:asciiTheme="minorHAnsi" w:eastAsiaTheme="minorEastAsia" w:hAnsiTheme="minorHAnsi" w:cstheme="minorBidi"/>
            <w:noProof/>
            <w:kern w:val="2"/>
            <w:lang w:eastAsia="ja-JP"/>
            <w14:ligatures w14:val="standardContextual"/>
          </w:rPr>
          <w:tab/>
        </w:r>
        <w:r w:rsidRPr="009D4A46">
          <w:rPr>
            <w:rStyle w:val="Hyperlink"/>
            <w:noProof/>
          </w:rPr>
          <w:t>Summary</w:t>
        </w:r>
        <w:r>
          <w:rPr>
            <w:noProof/>
            <w:webHidden/>
          </w:rPr>
          <w:tab/>
        </w:r>
        <w:r>
          <w:rPr>
            <w:noProof/>
            <w:webHidden/>
          </w:rPr>
          <w:fldChar w:fldCharType="begin"/>
        </w:r>
        <w:r>
          <w:rPr>
            <w:noProof/>
            <w:webHidden/>
          </w:rPr>
          <w:instrText xml:space="preserve"> PAGEREF _Toc185805265 \h </w:instrText>
        </w:r>
        <w:r>
          <w:rPr>
            <w:noProof/>
            <w:webHidden/>
          </w:rPr>
        </w:r>
        <w:r>
          <w:rPr>
            <w:noProof/>
            <w:webHidden/>
          </w:rPr>
          <w:fldChar w:fldCharType="separate"/>
        </w:r>
        <w:r>
          <w:rPr>
            <w:noProof/>
            <w:webHidden/>
          </w:rPr>
          <w:t>8</w:t>
        </w:r>
        <w:r>
          <w:rPr>
            <w:noProof/>
            <w:webHidden/>
          </w:rPr>
          <w:fldChar w:fldCharType="end"/>
        </w:r>
      </w:hyperlink>
    </w:p>
    <w:p w14:paraId="08DEF3F7" w14:textId="2368B1B9"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66" w:history="1">
        <w:r w:rsidRPr="009D4A46">
          <w:rPr>
            <w:rStyle w:val="Hyperlink"/>
            <w:noProof/>
          </w:rPr>
          <w:t>5.2</w:t>
        </w:r>
        <w:r>
          <w:rPr>
            <w:rFonts w:asciiTheme="minorHAnsi" w:eastAsiaTheme="minorEastAsia" w:hAnsiTheme="minorHAnsi" w:cstheme="minorBidi"/>
            <w:noProof/>
            <w:kern w:val="2"/>
            <w:lang w:eastAsia="ja-JP"/>
            <w14:ligatures w14:val="standardContextual"/>
          </w:rPr>
          <w:tab/>
        </w:r>
        <w:r w:rsidRPr="009D4A46">
          <w:rPr>
            <w:rStyle w:val="Hyperlink"/>
            <w:noProof/>
          </w:rPr>
          <w:t>Electrical</w:t>
        </w:r>
        <w:r>
          <w:rPr>
            <w:noProof/>
            <w:webHidden/>
          </w:rPr>
          <w:tab/>
        </w:r>
        <w:r>
          <w:rPr>
            <w:noProof/>
            <w:webHidden/>
          </w:rPr>
          <w:fldChar w:fldCharType="begin"/>
        </w:r>
        <w:r>
          <w:rPr>
            <w:noProof/>
            <w:webHidden/>
          </w:rPr>
          <w:instrText xml:space="preserve"> PAGEREF _Toc185805266 \h </w:instrText>
        </w:r>
        <w:r>
          <w:rPr>
            <w:noProof/>
            <w:webHidden/>
          </w:rPr>
        </w:r>
        <w:r>
          <w:rPr>
            <w:noProof/>
            <w:webHidden/>
          </w:rPr>
          <w:fldChar w:fldCharType="separate"/>
        </w:r>
        <w:r>
          <w:rPr>
            <w:noProof/>
            <w:webHidden/>
          </w:rPr>
          <w:t>8</w:t>
        </w:r>
        <w:r>
          <w:rPr>
            <w:noProof/>
            <w:webHidden/>
          </w:rPr>
          <w:fldChar w:fldCharType="end"/>
        </w:r>
      </w:hyperlink>
    </w:p>
    <w:p w14:paraId="6C41EE8B" w14:textId="724E0347"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7" w:history="1">
        <w:r w:rsidRPr="009D4A46">
          <w:rPr>
            <w:rStyle w:val="Hyperlink"/>
            <w:noProof/>
          </w:rPr>
          <w:t>5.2.1</w:t>
        </w:r>
        <w:r>
          <w:rPr>
            <w:rFonts w:asciiTheme="minorHAnsi" w:eastAsiaTheme="minorEastAsia" w:hAnsiTheme="minorHAnsi" w:cstheme="minorBidi"/>
            <w:noProof/>
            <w:kern w:val="2"/>
            <w:lang w:eastAsia="ja-JP"/>
            <w14:ligatures w14:val="standardContextual"/>
          </w:rPr>
          <w:tab/>
        </w:r>
        <w:r w:rsidRPr="009D4A46">
          <w:rPr>
            <w:rStyle w:val="Hyperlink"/>
            <w:noProof/>
          </w:rPr>
          <w:t>PCB</w:t>
        </w:r>
        <w:r>
          <w:rPr>
            <w:noProof/>
            <w:webHidden/>
          </w:rPr>
          <w:tab/>
        </w:r>
        <w:r>
          <w:rPr>
            <w:noProof/>
            <w:webHidden/>
          </w:rPr>
          <w:fldChar w:fldCharType="begin"/>
        </w:r>
        <w:r>
          <w:rPr>
            <w:noProof/>
            <w:webHidden/>
          </w:rPr>
          <w:instrText xml:space="preserve"> PAGEREF _Toc185805267 \h </w:instrText>
        </w:r>
        <w:r>
          <w:rPr>
            <w:noProof/>
            <w:webHidden/>
          </w:rPr>
        </w:r>
        <w:r>
          <w:rPr>
            <w:noProof/>
            <w:webHidden/>
          </w:rPr>
          <w:fldChar w:fldCharType="separate"/>
        </w:r>
        <w:r>
          <w:rPr>
            <w:noProof/>
            <w:webHidden/>
          </w:rPr>
          <w:t>8</w:t>
        </w:r>
        <w:r>
          <w:rPr>
            <w:noProof/>
            <w:webHidden/>
          </w:rPr>
          <w:fldChar w:fldCharType="end"/>
        </w:r>
      </w:hyperlink>
    </w:p>
    <w:p w14:paraId="386943F5" w14:textId="5198F655"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68" w:history="1">
        <w:r w:rsidRPr="009D4A46">
          <w:rPr>
            <w:rStyle w:val="Hyperlink"/>
            <w:noProof/>
          </w:rPr>
          <w:t>5.3</w:t>
        </w:r>
        <w:r>
          <w:rPr>
            <w:rFonts w:asciiTheme="minorHAnsi" w:eastAsiaTheme="minorEastAsia" w:hAnsiTheme="minorHAnsi" w:cstheme="minorBidi"/>
            <w:noProof/>
            <w:kern w:val="2"/>
            <w:lang w:eastAsia="ja-JP"/>
            <w14:ligatures w14:val="standardContextual"/>
          </w:rPr>
          <w:tab/>
        </w:r>
        <w:r w:rsidRPr="009D4A46">
          <w:rPr>
            <w:rStyle w:val="Hyperlink"/>
            <w:noProof/>
          </w:rPr>
          <w:t>Software</w:t>
        </w:r>
        <w:r>
          <w:rPr>
            <w:noProof/>
            <w:webHidden/>
          </w:rPr>
          <w:tab/>
        </w:r>
        <w:r>
          <w:rPr>
            <w:noProof/>
            <w:webHidden/>
          </w:rPr>
          <w:fldChar w:fldCharType="begin"/>
        </w:r>
        <w:r>
          <w:rPr>
            <w:noProof/>
            <w:webHidden/>
          </w:rPr>
          <w:instrText xml:space="preserve"> PAGEREF _Toc185805268 \h </w:instrText>
        </w:r>
        <w:r>
          <w:rPr>
            <w:noProof/>
            <w:webHidden/>
          </w:rPr>
        </w:r>
        <w:r>
          <w:rPr>
            <w:noProof/>
            <w:webHidden/>
          </w:rPr>
          <w:fldChar w:fldCharType="separate"/>
        </w:r>
        <w:r>
          <w:rPr>
            <w:noProof/>
            <w:webHidden/>
          </w:rPr>
          <w:t>11</w:t>
        </w:r>
        <w:r>
          <w:rPr>
            <w:noProof/>
            <w:webHidden/>
          </w:rPr>
          <w:fldChar w:fldCharType="end"/>
        </w:r>
      </w:hyperlink>
    </w:p>
    <w:p w14:paraId="3960D26A" w14:textId="56B4BA30"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69" w:history="1">
        <w:r w:rsidRPr="009D4A46">
          <w:rPr>
            <w:rStyle w:val="Hyperlink"/>
            <w:noProof/>
          </w:rPr>
          <w:t>5.3.1</w:t>
        </w:r>
        <w:r>
          <w:rPr>
            <w:rFonts w:asciiTheme="minorHAnsi" w:eastAsiaTheme="minorEastAsia" w:hAnsiTheme="minorHAnsi" w:cstheme="minorBidi"/>
            <w:noProof/>
            <w:kern w:val="2"/>
            <w:lang w:eastAsia="ja-JP"/>
            <w14:ligatures w14:val="standardContextual"/>
          </w:rPr>
          <w:tab/>
        </w:r>
        <w:r w:rsidRPr="009D4A46">
          <w:rPr>
            <w:rStyle w:val="Hyperlink"/>
            <w:noProof/>
          </w:rPr>
          <w:t>Architecture</w:t>
        </w:r>
        <w:r>
          <w:rPr>
            <w:noProof/>
            <w:webHidden/>
          </w:rPr>
          <w:tab/>
        </w:r>
        <w:r>
          <w:rPr>
            <w:noProof/>
            <w:webHidden/>
          </w:rPr>
          <w:fldChar w:fldCharType="begin"/>
        </w:r>
        <w:r>
          <w:rPr>
            <w:noProof/>
            <w:webHidden/>
          </w:rPr>
          <w:instrText xml:space="preserve"> PAGEREF _Toc185805269 \h </w:instrText>
        </w:r>
        <w:r>
          <w:rPr>
            <w:noProof/>
            <w:webHidden/>
          </w:rPr>
        </w:r>
        <w:r>
          <w:rPr>
            <w:noProof/>
            <w:webHidden/>
          </w:rPr>
          <w:fldChar w:fldCharType="separate"/>
        </w:r>
        <w:r>
          <w:rPr>
            <w:noProof/>
            <w:webHidden/>
          </w:rPr>
          <w:t>12</w:t>
        </w:r>
        <w:r>
          <w:rPr>
            <w:noProof/>
            <w:webHidden/>
          </w:rPr>
          <w:fldChar w:fldCharType="end"/>
        </w:r>
      </w:hyperlink>
    </w:p>
    <w:p w14:paraId="52750021" w14:textId="4E5A4BE1"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0" w:history="1">
        <w:r w:rsidRPr="009D4A46">
          <w:rPr>
            <w:rStyle w:val="Hyperlink"/>
            <w:noProof/>
          </w:rPr>
          <w:t>5.3.2</w:t>
        </w:r>
        <w:r>
          <w:rPr>
            <w:rFonts w:asciiTheme="minorHAnsi" w:eastAsiaTheme="minorEastAsia" w:hAnsiTheme="minorHAnsi" w:cstheme="minorBidi"/>
            <w:noProof/>
            <w:kern w:val="2"/>
            <w:lang w:eastAsia="ja-JP"/>
            <w14:ligatures w14:val="standardContextual"/>
          </w:rPr>
          <w:tab/>
        </w:r>
        <w:r w:rsidRPr="009D4A46">
          <w:rPr>
            <w:rStyle w:val="Hyperlink"/>
            <w:noProof/>
          </w:rPr>
          <w:t>Architecture’s Robustness with Fake versions</w:t>
        </w:r>
        <w:r>
          <w:rPr>
            <w:noProof/>
            <w:webHidden/>
          </w:rPr>
          <w:tab/>
        </w:r>
        <w:r>
          <w:rPr>
            <w:noProof/>
            <w:webHidden/>
          </w:rPr>
          <w:fldChar w:fldCharType="begin"/>
        </w:r>
        <w:r>
          <w:rPr>
            <w:noProof/>
            <w:webHidden/>
          </w:rPr>
          <w:instrText xml:space="preserve"> PAGEREF _Toc185805270 \h </w:instrText>
        </w:r>
        <w:r>
          <w:rPr>
            <w:noProof/>
            <w:webHidden/>
          </w:rPr>
        </w:r>
        <w:r>
          <w:rPr>
            <w:noProof/>
            <w:webHidden/>
          </w:rPr>
          <w:fldChar w:fldCharType="separate"/>
        </w:r>
        <w:r>
          <w:rPr>
            <w:noProof/>
            <w:webHidden/>
          </w:rPr>
          <w:t>13</w:t>
        </w:r>
        <w:r>
          <w:rPr>
            <w:noProof/>
            <w:webHidden/>
          </w:rPr>
          <w:fldChar w:fldCharType="end"/>
        </w:r>
      </w:hyperlink>
    </w:p>
    <w:p w14:paraId="6D92C0BC" w14:textId="3255CBC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1" w:history="1">
        <w:r w:rsidRPr="009D4A46">
          <w:rPr>
            <w:rStyle w:val="Hyperlink"/>
            <w:noProof/>
          </w:rPr>
          <w:t>5.3.3</w:t>
        </w:r>
        <w:r>
          <w:rPr>
            <w:rFonts w:asciiTheme="minorHAnsi" w:eastAsiaTheme="minorEastAsia" w:hAnsiTheme="minorHAnsi" w:cstheme="minorBidi"/>
            <w:noProof/>
            <w:kern w:val="2"/>
            <w:lang w:eastAsia="ja-JP"/>
            <w14:ligatures w14:val="standardContextual"/>
          </w:rPr>
          <w:tab/>
        </w:r>
        <w:r w:rsidRPr="009D4A46">
          <w:rPr>
            <w:rStyle w:val="Hyperlink"/>
            <w:noProof/>
          </w:rPr>
          <w:t>Stereo Depth Perception</w:t>
        </w:r>
        <w:r>
          <w:rPr>
            <w:noProof/>
            <w:webHidden/>
          </w:rPr>
          <w:tab/>
        </w:r>
        <w:r>
          <w:rPr>
            <w:noProof/>
            <w:webHidden/>
          </w:rPr>
          <w:fldChar w:fldCharType="begin"/>
        </w:r>
        <w:r>
          <w:rPr>
            <w:noProof/>
            <w:webHidden/>
          </w:rPr>
          <w:instrText xml:space="preserve"> PAGEREF _Toc185805271 \h </w:instrText>
        </w:r>
        <w:r>
          <w:rPr>
            <w:noProof/>
            <w:webHidden/>
          </w:rPr>
        </w:r>
        <w:r>
          <w:rPr>
            <w:noProof/>
            <w:webHidden/>
          </w:rPr>
          <w:fldChar w:fldCharType="separate"/>
        </w:r>
        <w:r>
          <w:rPr>
            <w:noProof/>
            <w:webHidden/>
          </w:rPr>
          <w:t>14</w:t>
        </w:r>
        <w:r>
          <w:rPr>
            <w:noProof/>
            <w:webHidden/>
          </w:rPr>
          <w:fldChar w:fldCharType="end"/>
        </w:r>
      </w:hyperlink>
    </w:p>
    <w:p w14:paraId="31F8E8D4" w14:textId="4DBB50AA"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2" w:history="1">
        <w:r w:rsidRPr="009D4A46">
          <w:rPr>
            <w:rStyle w:val="Hyperlink"/>
            <w:noProof/>
          </w:rPr>
          <w:t>5.3.4</w:t>
        </w:r>
        <w:r>
          <w:rPr>
            <w:rFonts w:asciiTheme="minorHAnsi" w:eastAsiaTheme="minorEastAsia" w:hAnsiTheme="minorHAnsi" w:cstheme="minorBidi"/>
            <w:noProof/>
            <w:kern w:val="2"/>
            <w:lang w:eastAsia="ja-JP"/>
            <w14:ligatures w14:val="standardContextual"/>
          </w:rPr>
          <w:tab/>
        </w:r>
        <w:r w:rsidRPr="009D4A46">
          <w:rPr>
            <w:rStyle w:val="Hyperlink"/>
            <w:noProof/>
          </w:rPr>
          <w:t>Depth</w:t>
        </w:r>
        <w:r>
          <w:rPr>
            <w:noProof/>
            <w:webHidden/>
          </w:rPr>
          <w:tab/>
        </w:r>
        <w:r>
          <w:rPr>
            <w:noProof/>
            <w:webHidden/>
          </w:rPr>
          <w:fldChar w:fldCharType="begin"/>
        </w:r>
        <w:r>
          <w:rPr>
            <w:noProof/>
            <w:webHidden/>
          </w:rPr>
          <w:instrText xml:space="preserve"> PAGEREF _Toc185805272 \h </w:instrText>
        </w:r>
        <w:r>
          <w:rPr>
            <w:noProof/>
            <w:webHidden/>
          </w:rPr>
        </w:r>
        <w:r>
          <w:rPr>
            <w:noProof/>
            <w:webHidden/>
          </w:rPr>
          <w:fldChar w:fldCharType="separate"/>
        </w:r>
        <w:r>
          <w:rPr>
            <w:noProof/>
            <w:webHidden/>
          </w:rPr>
          <w:t>14</w:t>
        </w:r>
        <w:r>
          <w:rPr>
            <w:noProof/>
            <w:webHidden/>
          </w:rPr>
          <w:fldChar w:fldCharType="end"/>
        </w:r>
      </w:hyperlink>
    </w:p>
    <w:p w14:paraId="3508E2A9" w14:textId="048B73E0"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3" w:history="1">
        <w:r w:rsidRPr="009D4A46">
          <w:rPr>
            <w:rStyle w:val="Hyperlink"/>
            <w:noProof/>
          </w:rPr>
          <w:t>5.3.5</w:t>
        </w:r>
        <w:r>
          <w:rPr>
            <w:rFonts w:asciiTheme="minorHAnsi" w:eastAsiaTheme="minorEastAsia" w:hAnsiTheme="minorHAnsi" w:cstheme="minorBidi"/>
            <w:noProof/>
            <w:kern w:val="2"/>
            <w:lang w:eastAsia="ja-JP"/>
            <w14:ligatures w14:val="standardContextual"/>
          </w:rPr>
          <w:tab/>
        </w:r>
        <w:r w:rsidRPr="009D4A46">
          <w:rPr>
            <w:rStyle w:val="Hyperlink"/>
            <w:noProof/>
          </w:rPr>
          <w:t>Stereo Correction</w:t>
        </w:r>
        <w:r>
          <w:rPr>
            <w:noProof/>
            <w:webHidden/>
          </w:rPr>
          <w:tab/>
        </w:r>
        <w:r>
          <w:rPr>
            <w:noProof/>
            <w:webHidden/>
          </w:rPr>
          <w:fldChar w:fldCharType="begin"/>
        </w:r>
        <w:r>
          <w:rPr>
            <w:noProof/>
            <w:webHidden/>
          </w:rPr>
          <w:instrText xml:space="preserve"> PAGEREF _Toc185805273 \h </w:instrText>
        </w:r>
        <w:r>
          <w:rPr>
            <w:noProof/>
            <w:webHidden/>
          </w:rPr>
        </w:r>
        <w:r>
          <w:rPr>
            <w:noProof/>
            <w:webHidden/>
          </w:rPr>
          <w:fldChar w:fldCharType="separate"/>
        </w:r>
        <w:r>
          <w:rPr>
            <w:noProof/>
            <w:webHidden/>
          </w:rPr>
          <w:t>14</w:t>
        </w:r>
        <w:r>
          <w:rPr>
            <w:noProof/>
            <w:webHidden/>
          </w:rPr>
          <w:fldChar w:fldCharType="end"/>
        </w:r>
      </w:hyperlink>
    </w:p>
    <w:p w14:paraId="30EC3879" w14:textId="3230FA73"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4" w:history="1">
        <w:r w:rsidRPr="009D4A46">
          <w:rPr>
            <w:rStyle w:val="Hyperlink"/>
            <w:noProof/>
          </w:rPr>
          <w:t>5.3.6</w:t>
        </w:r>
        <w:r>
          <w:rPr>
            <w:rFonts w:asciiTheme="minorHAnsi" w:eastAsiaTheme="minorEastAsia" w:hAnsiTheme="minorHAnsi" w:cstheme="minorBidi"/>
            <w:noProof/>
            <w:kern w:val="2"/>
            <w:lang w:eastAsia="ja-JP"/>
            <w14:ligatures w14:val="standardContextual"/>
          </w:rPr>
          <w:tab/>
        </w:r>
        <w:r w:rsidRPr="009D4A46">
          <w:rPr>
            <w:rStyle w:val="Hyperlink"/>
            <w:noProof/>
          </w:rPr>
          <w:t>Size</w:t>
        </w:r>
        <w:r>
          <w:rPr>
            <w:noProof/>
            <w:webHidden/>
          </w:rPr>
          <w:tab/>
        </w:r>
        <w:r>
          <w:rPr>
            <w:noProof/>
            <w:webHidden/>
          </w:rPr>
          <w:fldChar w:fldCharType="begin"/>
        </w:r>
        <w:r>
          <w:rPr>
            <w:noProof/>
            <w:webHidden/>
          </w:rPr>
          <w:instrText xml:space="preserve"> PAGEREF _Toc185805274 \h </w:instrText>
        </w:r>
        <w:r>
          <w:rPr>
            <w:noProof/>
            <w:webHidden/>
          </w:rPr>
        </w:r>
        <w:r>
          <w:rPr>
            <w:noProof/>
            <w:webHidden/>
          </w:rPr>
          <w:fldChar w:fldCharType="separate"/>
        </w:r>
        <w:r>
          <w:rPr>
            <w:noProof/>
            <w:webHidden/>
          </w:rPr>
          <w:t>20</w:t>
        </w:r>
        <w:r>
          <w:rPr>
            <w:noProof/>
            <w:webHidden/>
          </w:rPr>
          <w:fldChar w:fldCharType="end"/>
        </w:r>
      </w:hyperlink>
    </w:p>
    <w:p w14:paraId="713F53F1" w14:textId="1CC7BB59"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5" w:history="1">
        <w:r w:rsidRPr="009D4A46">
          <w:rPr>
            <w:rStyle w:val="Hyperlink"/>
            <w:noProof/>
          </w:rPr>
          <w:t>5.3.7</w:t>
        </w:r>
        <w:r>
          <w:rPr>
            <w:rFonts w:asciiTheme="minorHAnsi" w:eastAsiaTheme="minorEastAsia" w:hAnsiTheme="minorHAnsi" w:cstheme="minorBidi"/>
            <w:noProof/>
            <w:kern w:val="2"/>
            <w:lang w:eastAsia="ja-JP"/>
            <w14:ligatures w14:val="standardContextual"/>
          </w:rPr>
          <w:tab/>
        </w:r>
        <w:r w:rsidRPr="009D4A46">
          <w:rPr>
            <w:rStyle w:val="Hyperlink"/>
            <w:noProof/>
          </w:rPr>
          <w:t>Dataset Collection</w:t>
        </w:r>
        <w:r>
          <w:rPr>
            <w:noProof/>
            <w:webHidden/>
          </w:rPr>
          <w:tab/>
        </w:r>
        <w:r>
          <w:rPr>
            <w:noProof/>
            <w:webHidden/>
          </w:rPr>
          <w:fldChar w:fldCharType="begin"/>
        </w:r>
        <w:r>
          <w:rPr>
            <w:noProof/>
            <w:webHidden/>
          </w:rPr>
          <w:instrText xml:space="preserve"> PAGEREF _Toc185805275 \h </w:instrText>
        </w:r>
        <w:r>
          <w:rPr>
            <w:noProof/>
            <w:webHidden/>
          </w:rPr>
        </w:r>
        <w:r>
          <w:rPr>
            <w:noProof/>
            <w:webHidden/>
          </w:rPr>
          <w:fldChar w:fldCharType="separate"/>
        </w:r>
        <w:r>
          <w:rPr>
            <w:noProof/>
            <w:webHidden/>
          </w:rPr>
          <w:t>22</w:t>
        </w:r>
        <w:r>
          <w:rPr>
            <w:noProof/>
            <w:webHidden/>
          </w:rPr>
          <w:fldChar w:fldCharType="end"/>
        </w:r>
      </w:hyperlink>
    </w:p>
    <w:p w14:paraId="25844A86" w14:textId="14C8CC95"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6" w:history="1">
        <w:r w:rsidRPr="009D4A46">
          <w:rPr>
            <w:rStyle w:val="Hyperlink"/>
            <w:noProof/>
          </w:rPr>
          <w:t>5.3.8</w:t>
        </w:r>
        <w:r>
          <w:rPr>
            <w:rFonts w:asciiTheme="minorHAnsi" w:eastAsiaTheme="minorEastAsia" w:hAnsiTheme="minorHAnsi" w:cstheme="minorBidi"/>
            <w:noProof/>
            <w:kern w:val="2"/>
            <w:lang w:eastAsia="ja-JP"/>
            <w14:ligatures w14:val="standardContextual"/>
          </w:rPr>
          <w:tab/>
        </w:r>
        <w:r w:rsidRPr="009D4A46">
          <w:rPr>
            <w:rStyle w:val="Hyperlink"/>
            <w:noProof/>
          </w:rPr>
          <w:t>YOLOv8</w:t>
        </w:r>
        <w:r>
          <w:rPr>
            <w:noProof/>
            <w:webHidden/>
          </w:rPr>
          <w:tab/>
        </w:r>
        <w:r>
          <w:rPr>
            <w:noProof/>
            <w:webHidden/>
          </w:rPr>
          <w:fldChar w:fldCharType="begin"/>
        </w:r>
        <w:r>
          <w:rPr>
            <w:noProof/>
            <w:webHidden/>
          </w:rPr>
          <w:instrText xml:space="preserve"> PAGEREF _Toc185805276 \h </w:instrText>
        </w:r>
        <w:r>
          <w:rPr>
            <w:noProof/>
            <w:webHidden/>
          </w:rPr>
        </w:r>
        <w:r>
          <w:rPr>
            <w:noProof/>
            <w:webHidden/>
          </w:rPr>
          <w:fldChar w:fldCharType="separate"/>
        </w:r>
        <w:r>
          <w:rPr>
            <w:noProof/>
            <w:webHidden/>
          </w:rPr>
          <w:t>23</w:t>
        </w:r>
        <w:r>
          <w:rPr>
            <w:noProof/>
            <w:webHidden/>
          </w:rPr>
          <w:fldChar w:fldCharType="end"/>
        </w:r>
      </w:hyperlink>
    </w:p>
    <w:p w14:paraId="5F2BC7D3" w14:textId="251C287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7" w:history="1">
        <w:r w:rsidRPr="009D4A46">
          <w:rPr>
            <w:rStyle w:val="Hyperlink"/>
            <w:noProof/>
          </w:rPr>
          <w:t>5.3.9</w:t>
        </w:r>
        <w:r>
          <w:rPr>
            <w:rFonts w:asciiTheme="minorHAnsi" w:eastAsiaTheme="minorEastAsia" w:hAnsiTheme="minorHAnsi" w:cstheme="minorBidi"/>
            <w:noProof/>
            <w:kern w:val="2"/>
            <w:lang w:eastAsia="ja-JP"/>
            <w14:ligatures w14:val="standardContextual"/>
          </w:rPr>
          <w:tab/>
        </w:r>
        <w:r w:rsidRPr="009D4A46">
          <w:rPr>
            <w:rStyle w:val="Hyperlink"/>
            <w:noProof/>
          </w:rPr>
          <w:t>ONNX models</w:t>
        </w:r>
        <w:r>
          <w:rPr>
            <w:noProof/>
            <w:webHidden/>
          </w:rPr>
          <w:tab/>
        </w:r>
        <w:r>
          <w:rPr>
            <w:noProof/>
            <w:webHidden/>
          </w:rPr>
          <w:fldChar w:fldCharType="begin"/>
        </w:r>
        <w:r>
          <w:rPr>
            <w:noProof/>
            <w:webHidden/>
          </w:rPr>
          <w:instrText xml:space="preserve"> PAGEREF _Toc185805277 \h </w:instrText>
        </w:r>
        <w:r>
          <w:rPr>
            <w:noProof/>
            <w:webHidden/>
          </w:rPr>
        </w:r>
        <w:r>
          <w:rPr>
            <w:noProof/>
            <w:webHidden/>
          </w:rPr>
          <w:fldChar w:fldCharType="separate"/>
        </w:r>
        <w:r>
          <w:rPr>
            <w:noProof/>
            <w:webHidden/>
          </w:rPr>
          <w:t>24</w:t>
        </w:r>
        <w:r>
          <w:rPr>
            <w:noProof/>
            <w:webHidden/>
          </w:rPr>
          <w:fldChar w:fldCharType="end"/>
        </w:r>
      </w:hyperlink>
    </w:p>
    <w:p w14:paraId="2D9DDEFE" w14:textId="6DF4F75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8" w:history="1">
        <w:r w:rsidRPr="009D4A46">
          <w:rPr>
            <w:rStyle w:val="Hyperlink"/>
            <w:noProof/>
          </w:rPr>
          <w:t>5.3.10</w:t>
        </w:r>
        <w:r>
          <w:rPr>
            <w:rFonts w:asciiTheme="minorHAnsi" w:eastAsiaTheme="minorEastAsia" w:hAnsiTheme="minorHAnsi" w:cstheme="minorBidi"/>
            <w:noProof/>
            <w:kern w:val="2"/>
            <w:lang w:eastAsia="ja-JP"/>
            <w14:ligatures w14:val="standardContextual"/>
          </w:rPr>
          <w:tab/>
        </w:r>
        <w:r w:rsidRPr="009D4A46">
          <w:rPr>
            <w:rStyle w:val="Hyperlink"/>
            <w:noProof/>
          </w:rPr>
          <w:t>Finite State Machine</w:t>
        </w:r>
        <w:r>
          <w:rPr>
            <w:noProof/>
            <w:webHidden/>
          </w:rPr>
          <w:tab/>
        </w:r>
        <w:r>
          <w:rPr>
            <w:noProof/>
            <w:webHidden/>
          </w:rPr>
          <w:fldChar w:fldCharType="begin"/>
        </w:r>
        <w:r>
          <w:rPr>
            <w:noProof/>
            <w:webHidden/>
          </w:rPr>
          <w:instrText xml:space="preserve"> PAGEREF _Toc185805278 \h </w:instrText>
        </w:r>
        <w:r>
          <w:rPr>
            <w:noProof/>
            <w:webHidden/>
          </w:rPr>
        </w:r>
        <w:r>
          <w:rPr>
            <w:noProof/>
            <w:webHidden/>
          </w:rPr>
          <w:fldChar w:fldCharType="separate"/>
        </w:r>
        <w:r>
          <w:rPr>
            <w:noProof/>
            <w:webHidden/>
          </w:rPr>
          <w:t>25</w:t>
        </w:r>
        <w:r>
          <w:rPr>
            <w:noProof/>
            <w:webHidden/>
          </w:rPr>
          <w:fldChar w:fldCharType="end"/>
        </w:r>
      </w:hyperlink>
    </w:p>
    <w:p w14:paraId="1C807AFC" w14:textId="5EA609B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79" w:history="1">
        <w:r w:rsidRPr="009D4A46">
          <w:rPr>
            <w:rStyle w:val="Hyperlink"/>
            <w:noProof/>
          </w:rPr>
          <w:t>5.3.11</w:t>
        </w:r>
        <w:r>
          <w:rPr>
            <w:rFonts w:asciiTheme="minorHAnsi" w:eastAsiaTheme="minorEastAsia" w:hAnsiTheme="minorHAnsi" w:cstheme="minorBidi"/>
            <w:noProof/>
            <w:kern w:val="2"/>
            <w:lang w:eastAsia="ja-JP"/>
            <w14:ligatures w14:val="standardContextual"/>
          </w:rPr>
          <w:tab/>
        </w:r>
        <w:r w:rsidRPr="009D4A46">
          <w:rPr>
            <w:rStyle w:val="Hyperlink"/>
            <w:noProof/>
          </w:rPr>
          <w:t>User Interface</w:t>
        </w:r>
        <w:r>
          <w:rPr>
            <w:noProof/>
            <w:webHidden/>
          </w:rPr>
          <w:tab/>
        </w:r>
        <w:r>
          <w:rPr>
            <w:noProof/>
            <w:webHidden/>
          </w:rPr>
          <w:fldChar w:fldCharType="begin"/>
        </w:r>
        <w:r>
          <w:rPr>
            <w:noProof/>
            <w:webHidden/>
          </w:rPr>
          <w:instrText xml:space="preserve"> PAGEREF _Toc185805279 \h </w:instrText>
        </w:r>
        <w:r>
          <w:rPr>
            <w:noProof/>
            <w:webHidden/>
          </w:rPr>
        </w:r>
        <w:r>
          <w:rPr>
            <w:noProof/>
            <w:webHidden/>
          </w:rPr>
          <w:fldChar w:fldCharType="separate"/>
        </w:r>
        <w:r>
          <w:rPr>
            <w:noProof/>
            <w:webHidden/>
          </w:rPr>
          <w:t>25</w:t>
        </w:r>
        <w:r>
          <w:rPr>
            <w:noProof/>
            <w:webHidden/>
          </w:rPr>
          <w:fldChar w:fldCharType="end"/>
        </w:r>
      </w:hyperlink>
    </w:p>
    <w:p w14:paraId="07FADEAE" w14:textId="71440109"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0" w:history="1">
        <w:r w:rsidRPr="009D4A46">
          <w:rPr>
            <w:rStyle w:val="Hyperlink"/>
            <w:noProof/>
          </w:rPr>
          <w:t>5.3.12</w:t>
        </w:r>
        <w:r>
          <w:rPr>
            <w:rFonts w:asciiTheme="minorHAnsi" w:eastAsiaTheme="minorEastAsia" w:hAnsiTheme="minorHAnsi" w:cstheme="minorBidi"/>
            <w:noProof/>
            <w:kern w:val="2"/>
            <w:lang w:eastAsia="ja-JP"/>
            <w14:ligatures w14:val="standardContextual"/>
          </w:rPr>
          <w:tab/>
        </w:r>
        <w:r w:rsidRPr="009D4A46">
          <w:rPr>
            <w:rStyle w:val="Hyperlink"/>
            <w:noProof/>
          </w:rPr>
          <w:t>Path Planning</w:t>
        </w:r>
        <w:r>
          <w:rPr>
            <w:noProof/>
            <w:webHidden/>
          </w:rPr>
          <w:tab/>
        </w:r>
        <w:r>
          <w:rPr>
            <w:noProof/>
            <w:webHidden/>
          </w:rPr>
          <w:fldChar w:fldCharType="begin"/>
        </w:r>
        <w:r>
          <w:rPr>
            <w:noProof/>
            <w:webHidden/>
          </w:rPr>
          <w:instrText xml:space="preserve"> PAGEREF _Toc185805280 \h </w:instrText>
        </w:r>
        <w:r>
          <w:rPr>
            <w:noProof/>
            <w:webHidden/>
          </w:rPr>
        </w:r>
        <w:r>
          <w:rPr>
            <w:noProof/>
            <w:webHidden/>
          </w:rPr>
          <w:fldChar w:fldCharType="separate"/>
        </w:r>
        <w:r>
          <w:rPr>
            <w:noProof/>
            <w:webHidden/>
          </w:rPr>
          <w:t>26</w:t>
        </w:r>
        <w:r>
          <w:rPr>
            <w:noProof/>
            <w:webHidden/>
          </w:rPr>
          <w:fldChar w:fldCharType="end"/>
        </w:r>
      </w:hyperlink>
    </w:p>
    <w:p w14:paraId="3E3D777A" w14:textId="4B816B93" w:rsidR="0015571F" w:rsidRDefault="0015571F">
      <w:pPr>
        <w:pStyle w:val="TOC2"/>
        <w:tabs>
          <w:tab w:val="right" w:leader="dot" w:pos="9350"/>
        </w:tabs>
        <w:rPr>
          <w:rFonts w:asciiTheme="minorHAnsi" w:eastAsiaTheme="minorEastAsia" w:hAnsiTheme="minorHAnsi" w:cstheme="minorBidi"/>
          <w:noProof/>
          <w:kern w:val="2"/>
          <w:lang w:eastAsia="ja-JP"/>
          <w14:ligatures w14:val="standardContextual"/>
        </w:rPr>
      </w:pPr>
      <w:hyperlink w:anchor="_Toc185805281" w:history="1">
        <w:r w:rsidRPr="009D4A46">
          <w:rPr>
            <w:rStyle w:val="Hyperlink"/>
            <w:noProof/>
          </w:rPr>
          <w:t>Hardware and Peripherals</w:t>
        </w:r>
        <w:r>
          <w:rPr>
            <w:noProof/>
            <w:webHidden/>
          </w:rPr>
          <w:tab/>
        </w:r>
        <w:r>
          <w:rPr>
            <w:noProof/>
            <w:webHidden/>
          </w:rPr>
          <w:fldChar w:fldCharType="begin"/>
        </w:r>
        <w:r>
          <w:rPr>
            <w:noProof/>
            <w:webHidden/>
          </w:rPr>
          <w:instrText xml:space="preserve"> PAGEREF _Toc185805281 \h </w:instrText>
        </w:r>
        <w:r>
          <w:rPr>
            <w:noProof/>
            <w:webHidden/>
          </w:rPr>
        </w:r>
        <w:r>
          <w:rPr>
            <w:noProof/>
            <w:webHidden/>
          </w:rPr>
          <w:fldChar w:fldCharType="separate"/>
        </w:r>
        <w:r>
          <w:rPr>
            <w:noProof/>
            <w:webHidden/>
          </w:rPr>
          <w:t>26</w:t>
        </w:r>
        <w:r>
          <w:rPr>
            <w:noProof/>
            <w:webHidden/>
          </w:rPr>
          <w:fldChar w:fldCharType="end"/>
        </w:r>
      </w:hyperlink>
    </w:p>
    <w:p w14:paraId="571D5AFC" w14:textId="5249E1CE"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2" w:history="1">
        <w:r w:rsidRPr="009D4A46">
          <w:rPr>
            <w:rStyle w:val="Hyperlink"/>
            <w:noProof/>
          </w:rPr>
          <w:t>5.3.13</w:t>
        </w:r>
        <w:r>
          <w:rPr>
            <w:rFonts w:asciiTheme="minorHAnsi" w:eastAsiaTheme="minorEastAsia" w:hAnsiTheme="minorHAnsi" w:cstheme="minorBidi"/>
            <w:noProof/>
            <w:kern w:val="2"/>
            <w:lang w:eastAsia="ja-JP"/>
            <w14:ligatures w14:val="standardContextual"/>
          </w:rPr>
          <w:tab/>
        </w:r>
        <w:r w:rsidRPr="009D4A46">
          <w:rPr>
            <w:rStyle w:val="Hyperlink"/>
            <w:noProof/>
          </w:rPr>
          <w:t>Arduino Mega</w:t>
        </w:r>
        <w:r>
          <w:rPr>
            <w:noProof/>
            <w:webHidden/>
          </w:rPr>
          <w:tab/>
        </w:r>
        <w:r>
          <w:rPr>
            <w:noProof/>
            <w:webHidden/>
          </w:rPr>
          <w:fldChar w:fldCharType="begin"/>
        </w:r>
        <w:r>
          <w:rPr>
            <w:noProof/>
            <w:webHidden/>
          </w:rPr>
          <w:instrText xml:space="preserve"> PAGEREF _Toc185805282 \h </w:instrText>
        </w:r>
        <w:r>
          <w:rPr>
            <w:noProof/>
            <w:webHidden/>
          </w:rPr>
        </w:r>
        <w:r>
          <w:rPr>
            <w:noProof/>
            <w:webHidden/>
          </w:rPr>
          <w:fldChar w:fldCharType="separate"/>
        </w:r>
        <w:r>
          <w:rPr>
            <w:noProof/>
            <w:webHidden/>
          </w:rPr>
          <w:t>26</w:t>
        </w:r>
        <w:r>
          <w:rPr>
            <w:noProof/>
            <w:webHidden/>
          </w:rPr>
          <w:fldChar w:fldCharType="end"/>
        </w:r>
      </w:hyperlink>
    </w:p>
    <w:p w14:paraId="1C386352" w14:textId="142BA4FC"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3" w:history="1">
        <w:r w:rsidRPr="009D4A46">
          <w:rPr>
            <w:rStyle w:val="Hyperlink"/>
            <w:noProof/>
          </w:rPr>
          <w:t>5.3.14</w:t>
        </w:r>
        <w:r>
          <w:rPr>
            <w:rFonts w:asciiTheme="minorHAnsi" w:eastAsiaTheme="minorEastAsia" w:hAnsiTheme="minorHAnsi" w:cstheme="minorBidi"/>
            <w:noProof/>
            <w:kern w:val="2"/>
            <w:lang w:eastAsia="ja-JP"/>
            <w14:ligatures w14:val="standardContextual"/>
          </w:rPr>
          <w:tab/>
        </w:r>
        <w:r w:rsidRPr="009D4A46">
          <w:rPr>
            <w:rStyle w:val="Hyperlink"/>
            <w:noProof/>
          </w:rPr>
          <w:t>Bluetooth Module</w:t>
        </w:r>
        <w:r>
          <w:rPr>
            <w:noProof/>
            <w:webHidden/>
          </w:rPr>
          <w:tab/>
        </w:r>
        <w:r>
          <w:rPr>
            <w:noProof/>
            <w:webHidden/>
          </w:rPr>
          <w:fldChar w:fldCharType="begin"/>
        </w:r>
        <w:r>
          <w:rPr>
            <w:noProof/>
            <w:webHidden/>
          </w:rPr>
          <w:instrText xml:space="preserve"> PAGEREF _Toc185805283 \h </w:instrText>
        </w:r>
        <w:r>
          <w:rPr>
            <w:noProof/>
            <w:webHidden/>
          </w:rPr>
        </w:r>
        <w:r>
          <w:rPr>
            <w:noProof/>
            <w:webHidden/>
          </w:rPr>
          <w:fldChar w:fldCharType="separate"/>
        </w:r>
        <w:r>
          <w:rPr>
            <w:noProof/>
            <w:webHidden/>
          </w:rPr>
          <w:t>26</w:t>
        </w:r>
        <w:r>
          <w:rPr>
            <w:noProof/>
            <w:webHidden/>
          </w:rPr>
          <w:fldChar w:fldCharType="end"/>
        </w:r>
      </w:hyperlink>
    </w:p>
    <w:p w14:paraId="3A46F83D" w14:textId="43AF1246"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4" w:history="1">
        <w:r w:rsidRPr="009D4A46">
          <w:rPr>
            <w:rStyle w:val="Hyperlink"/>
            <w:noProof/>
          </w:rPr>
          <w:t>5.3.15</w:t>
        </w:r>
        <w:r>
          <w:rPr>
            <w:rFonts w:asciiTheme="minorHAnsi" w:eastAsiaTheme="minorEastAsia" w:hAnsiTheme="minorHAnsi" w:cstheme="minorBidi"/>
            <w:noProof/>
            <w:kern w:val="2"/>
            <w:lang w:eastAsia="ja-JP"/>
            <w14:ligatures w14:val="standardContextual"/>
          </w:rPr>
          <w:tab/>
        </w:r>
        <w:r w:rsidRPr="009D4A46">
          <w:rPr>
            <w:rStyle w:val="Hyperlink"/>
            <w:noProof/>
          </w:rPr>
          <w:t>Jetson Orin</w:t>
        </w:r>
        <w:r>
          <w:rPr>
            <w:noProof/>
            <w:webHidden/>
          </w:rPr>
          <w:tab/>
        </w:r>
        <w:r>
          <w:rPr>
            <w:noProof/>
            <w:webHidden/>
          </w:rPr>
          <w:fldChar w:fldCharType="begin"/>
        </w:r>
        <w:r>
          <w:rPr>
            <w:noProof/>
            <w:webHidden/>
          </w:rPr>
          <w:instrText xml:space="preserve"> PAGEREF _Toc185805284 \h </w:instrText>
        </w:r>
        <w:r>
          <w:rPr>
            <w:noProof/>
            <w:webHidden/>
          </w:rPr>
        </w:r>
        <w:r>
          <w:rPr>
            <w:noProof/>
            <w:webHidden/>
          </w:rPr>
          <w:fldChar w:fldCharType="separate"/>
        </w:r>
        <w:r>
          <w:rPr>
            <w:noProof/>
            <w:webHidden/>
          </w:rPr>
          <w:t>26</w:t>
        </w:r>
        <w:r>
          <w:rPr>
            <w:noProof/>
            <w:webHidden/>
          </w:rPr>
          <w:fldChar w:fldCharType="end"/>
        </w:r>
      </w:hyperlink>
    </w:p>
    <w:p w14:paraId="4FADFF85" w14:textId="266F6E73"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5" w:history="1">
        <w:r w:rsidRPr="009D4A46">
          <w:rPr>
            <w:rStyle w:val="Hyperlink"/>
            <w:noProof/>
          </w:rPr>
          <w:t>5.3.16</w:t>
        </w:r>
        <w:r>
          <w:rPr>
            <w:rFonts w:asciiTheme="minorHAnsi" w:eastAsiaTheme="minorEastAsia" w:hAnsiTheme="minorHAnsi" w:cstheme="minorBidi"/>
            <w:noProof/>
            <w:kern w:val="2"/>
            <w:lang w:eastAsia="ja-JP"/>
            <w14:ligatures w14:val="standardContextual"/>
          </w:rPr>
          <w:tab/>
        </w:r>
        <w:r w:rsidRPr="009D4A46">
          <w:rPr>
            <w:rStyle w:val="Hyperlink"/>
            <w:noProof/>
          </w:rPr>
          <w:t>Cameras</w:t>
        </w:r>
        <w:r>
          <w:rPr>
            <w:noProof/>
            <w:webHidden/>
          </w:rPr>
          <w:tab/>
        </w:r>
        <w:r>
          <w:rPr>
            <w:noProof/>
            <w:webHidden/>
          </w:rPr>
          <w:fldChar w:fldCharType="begin"/>
        </w:r>
        <w:r>
          <w:rPr>
            <w:noProof/>
            <w:webHidden/>
          </w:rPr>
          <w:instrText xml:space="preserve"> PAGEREF _Toc185805285 \h </w:instrText>
        </w:r>
        <w:r>
          <w:rPr>
            <w:noProof/>
            <w:webHidden/>
          </w:rPr>
        </w:r>
        <w:r>
          <w:rPr>
            <w:noProof/>
            <w:webHidden/>
          </w:rPr>
          <w:fldChar w:fldCharType="separate"/>
        </w:r>
        <w:r>
          <w:rPr>
            <w:noProof/>
            <w:webHidden/>
          </w:rPr>
          <w:t>26</w:t>
        </w:r>
        <w:r>
          <w:rPr>
            <w:noProof/>
            <w:webHidden/>
          </w:rPr>
          <w:fldChar w:fldCharType="end"/>
        </w:r>
      </w:hyperlink>
    </w:p>
    <w:p w14:paraId="61307678" w14:textId="428DFBD5"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86" w:history="1">
        <w:r w:rsidRPr="009D4A46">
          <w:rPr>
            <w:rStyle w:val="Hyperlink"/>
            <w:noProof/>
          </w:rPr>
          <w:t>5.4</w:t>
        </w:r>
        <w:r>
          <w:rPr>
            <w:rFonts w:asciiTheme="minorHAnsi" w:eastAsiaTheme="minorEastAsia" w:hAnsiTheme="minorHAnsi" w:cstheme="minorBidi"/>
            <w:noProof/>
            <w:kern w:val="2"/>
            <w:lang w:eastAsia="ja-JP"/>
            <w14:ligatures w14:val="standardContextual"/>
          </w:rPr>
          <w:tab/>
        </w:r>
        <w:r w:rsidRPr="009D4A46">
          <w:rPr>
            <w:rStyle w:val="Hyperlink"/>
            <w:noProof/>
          </w:rPr>
          <w:t>Motor Control</w:t>
        </w:r>
        <w:r>
          <w:rPr>
            <w:noProof/>
            <w:webHidden/>
          </w:rPr>
          <w:tab/>
        </w:r>
        <w:r>
          <w:rPr>
            <w:noProof/>
            <w:webHidden/>
          </w:rPr>
          <w:fldChar w:fldCharType="begin"/>
        </w:r>
        <w:r>
          <w:rPr>
            <w:noProof/>
            <w:webHidden/>
          </w:rPr>
          <w:instrText xml:space="preserve"> PAGEREF _Toc185805286 \h </w:instrText>
        </w:r>
        <w:r>
          <w:rPr>
            <w:noProof/>
            <w:webHidden/>
          </w:rPr>
        </w:r>
        <w:r>
          <w:rPr>
            <w:noProof/>
            <w:webHidden/>
          </w:rPr>
          <w:fldChar w:fldCharType="separate"/>
        </w:r>
        <w:r>
          <w:rPr>
            <w:noProof/>
            <w:webHidden/>
          </w:rPr>
          <w:t>28</w:t>
        </w:r>
        <w:r>
          <w:rPr>
            <w:noProof/>
            <w:webHidden/>
          </w:rPr>
          <w:fldChar w:fldCharType="end"/>
        </w:r>
      </w:hyperlink>
    </w:p>
    <w:p w14:paraId="1B3DBBAD" w14:textId="78700B3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7" w:history="1">
        <w:r w:rsidRPr="009D4A46">
          <w:rPr>
            <w:rStyle w:val="Hyperlink"/>
            <w:noProof/>
          </w:rPr>
          <w:t>5.4.1</w:t>
        </w:r>
        <w:r>
          <w:rPr>
            <w:rFonts w:asciiTheme="minorHAnsi" w:eastAsiaTheme="minorEastAsia" w:hAnsiTheme="minorHAnsi" w:cstheme="minorBidi"/>
            <w:noProof/>
            <w:kern w:val="2"/>
            <w:lang w:eastAsia="ja-JP"/>
            <w14:ligatures w14:val="standardContextual"/>
          </w:rPr>
          <w:tab/>
        </w:r>
        <w:r w:rsidRPr="009D4A46">
          <w:rPr>
            <w:rStyle w:val="Hyperlink"/>
            <w:noProof/>
          </w:rPr>
          <w:t>Commanding the ESC</w:t>
        </w:r>
        <w:r>
          <w:rPr>
            <w:noProof/>
            <w:webHidden/>
          </w:rPr>
          <w:tab/>
        </w:r>
        <w:r>
          <w:rPr>
            <w:noProof/>
            <w:webHidden/>
          </w:rPr>
          <w:fldChar w:fldCharType="begin"/>
        </w:r>
        <w:r>
          <w:rPr>
            <w:noProof/>
            <w:webHidden/>
          </w:rPr>
          <w:instrText xml:space="preserve"> PAGEREF _Toc185805287 \h </w:instrText>
        </w:r>
        <w:r>
          <w:rPr>
            <w:noProof/>
            <w:webHidden/>
          </w:rPr>
        </w:r>
        <w:r>
          <w:rPr>
            <w:noProof/>
            <w:webHidden/>
          </w:rPr>
          <w:fldChar w:fldCharType="separate"/>
        </w:r>
        <w:r>
          <w:rPr>
            <w:noProof/>
            <w:webHidden/>
          </w:rPr>
          <w:t>28</w:t>
        </w:r>
        <w:r>
          <w:rPr>
            <w:noProof/>
            <w:webHidden/>
          </w:rPr>
          <w:fldChar w:fldCharType="end"/>
        </w:r>
      </w:hyperlink>
    </w:p>
    <w:p w14:paraId="2A55ACC6" w14:textId="3EF1767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88" w:history="1">
        <w:r w:rsidRPr="009D4A46">
          <w:rPr>
            <w:rStyle w:val="Hyperlink"/>
            <w:noProof/>
          </w:rPr>
          <w:t>5.4.2</w:t>
        </w:r>
        <w:r>
          <w:rPr>
            <w:rFonts w:asciiTheme="minorHAnsi" w:eastAsiaTheme="minorEastAsia" w:hAnsiTheme="minorHAnsi" w:cstheme="minorBidi"/>
            <w:noProof/>
            <w:kern w:val="2"/>
            <w:lang w:eastAsia="ja-JP"/>
            <w14:ligatures w14:val="standardContextual"/>
          </w:rPr>
          <w:tab/>
        </w:r>
        <w:r w:rsidRPr="009D4A46">
          <w:rPr>
            <w:rStyle w:val="Hyperlink"/>
            <w:noProof/>
          </w:rPr>
          <w:t>Drive control</w:t>
        </w:r>
        <w:r>
          <w:rPr>
            <w:noProof/>
            <w:webHidden/>
          </w:rPr>
          <w:tab/>
        </w:r>
        <w:r>
          <w:rPr>
            <w:noProof/>
            <w:webHidden/>
          </w:rPr>
          <w:fldChar w:fldCharType="begin"/>
        </w:r>
        <w:r>
          <w:rPr>
            <w:noProof/>
            <w:webHidden/>
          </w:rPr>
          <w:instrText xml:space="preserve"> PAGEREF _Toc185805288 \h </w:instrText>
        </w:r>
        <w:r>
          <w:rPr>
            <w:noProof/>
            <w:webHidden/>
          </w:rPr>
        </w:r>
        <w:r>
          <w:rPr>
            <w:noProof/>
            <w:webHidden/>
          </w:rPr>
          <w:fldChar w:fldCharType="separate"/>
        </w:r>
        <w:r>
          <w:rPr>
            <w:noProof/>
            <w:webHidden/>
          </w:rPr>
          <w:t>28</w:t>
        </w:r>
        <w:r>
          <w:rPr>
            <w:noProof/>
            <w:webHidden/>
          </w:rPr>
          <w:fldChar w:fldCharType="end"/>
        </w:r>
      </w:hyperlink>
    </w:p>
    <w:p w14:paraId="33D1E200" w14:textId="2BB00455"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89" w:history="1">
        <w:r w:rsidRPr="009D4A46">
          <w:rPr>
            <w:rStyle w:val="Hyperlink"/>
            <w:noProof/>
          </w:rPr>
          <w:t>5.5</w:t>
        </w:r>
        <w:r>
          <w:rPr>
            <w:rFonts w:asciiTheme="minorHAnsi" w:eastAsiaTheme="minorEastAsia" w:hAnsiTheme="minorHAnsi" w:cstheme="minorBidi"/>
            <w:noProof/>
            <w:kern w:val="2"/>
            <w:lang w:eastAsia="ja-JP"/>
            <w14:ligatures w14:val="standardContextual"/>
          </w:rPr>
          <w:tab/>
        </w:r>
        <w:r w:rsidRPr="009D4A46">
          <w:rPr>
            <w:rStyle w:val="Hyperlink"/>
            <w:noProof/>
          </w:rPr>
          <w:t>Chassis</w:t>
        </w:r>
        <w:r>
          <w:rPr>
            <w:noProof/>
            <w:webHidden/>
          </w:rPr>
          <w:tab/>
        </w:r>
        <w:r>
          <w:rPr>
            <w:noProof/>
            <w:webHidden/>
          </w:rPr>
          <w:fldChar w:fldCharType="begin"/>
        </w:r>
        <w:r>
          <w:rPr>
            <w:noProof/>
            <w:webHidden/>
          </w:rPr>
          <w:instrText xml:space="preserve"> PAGEREF _Toc185805289 \h </w:instrText>
        </w:r>
        <w:r>
          <w:rPr>
            <w:noProof/>
            <w:webHidden/>
          </w:rPr>
        </w:r>
        <w:r>
          <w:rPr>
            <w:noProof/>
            <w:webHidden/>
          </w:rPr>
          <w:fldChar w:fldCharType="separate"/>
        </w:r>
        <w:r>
          <w:rPr>
            <w:noProof/>
            <w:webHidden/>
          </w:rPr>
          <w:t>30</w:t>
        </w:r>
        <w:r>
          <w:rPr>
            <w:noProof/>
            <w:webHidden/>
          </w:rPr>
          <w:fldChar w:fldCharType="end"/>
        </w:r>
      </w:hyperlink>
    </w:p>
    <w:p w14:paraId="15D7EB13" w14:textId="3E600E3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90" w:history="1">
        <w:r w:rsidRPr="009D4A46">
          <w:rPr>
            <w:rStyle w:val="Hyperlink"/>
            <w:noProof/>
          </w:rPr>
          <w:t>5.5.1</w:t>
        </w:r>
        <w:r>
          <w:rPr>
            <w:rFonts w:asciiTheme="minorHAnsi" w:eastAsiaTheme="minorEastAsia" w:hAnsiTheme="minorHAnsi" w:cstheme="minorBidi"/>
            <w:noProof/>
            <w:kern w:val="2"/>
            <w:lang w:eastAsia="ja-JP"/>
            <w14:ligatures w14:val="standardContextual"/>
          </w:rPr>
          <w:tab/>
        </w:r>
        <w:r w:rsidRPr="009D4A46">
          <w:rPr>
            <w:rStyle w:val="Hyperlink"/>
            <w:noProof/>
          </w:rPr>
          <w:t>Production and Fabrication</w:t>
        </w:r>
        <w:r>
          <w:rPr>
            <w:noProof/>
            <w:webHidden/>
          </w:rPr>
          <w:tab/>
        </w:r>
        <w:r>
          <w:rPr>
            <w:noProof/>
            <w:webHidden/>
          </w:rPr>
          <w:fldChar w:fldCharType="begin"/>
        </w:r>
        <w:r>
          <w:rPr>
            <w:noProof/>
            <w:webHidden/>
          </w:rPr>
          <w:instrText xml:space="preserve"> PAGEREF _Toc185805290 \h </w:instrText>
        </w:r>
        <w:r>
          <w:rPr>
            <w:noProof/>
            <w:webHidden/>
          </w:rPr>
        </w:r>
        <w:r>
          <w:rPr>
            <w:noProof/>
            <w:webHidden/>
          </w:rPr>
          <w:fldChar w:fldCharType="separate"/>
        </w:r>
        <w:r>
          <w:rPr>
            <w:noProof/>
            <w:webHidden/>
          </w:rPr>
          <w:t>30</w:t>
        </w:r>
        <w:r>
          <w:rPr>
            <w:noProof/>
            <w:webHidden/>
          </w:rPr>
          <w:fldChar w:fldCharType="end"/>
        </w:r>
      </w:hyperlink>
    </w:p>
    <w:p w14:paraId="1761FFE9" w14:textId="1F3E2042"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91" w:history="1">
        <w:r w:rsidRPr="009D4A46">
          <w:rPr>
            <w:rStyle w:val="Hyperlink"/>
            <w:noProof/>
          </w:rPr>
          <w:t>6.</w:t>
        </w:r>
        <w:r>
          <w:rPr>
            <w:rFonts w:asciiTheme="minorHAnsi" w:eastAsiaTheme="minorEastAsia" w:hAnsiTheme="minorHAnsi" w:cstheme="minorBidi"/>
            <w:noProof/>
            <w:kern w:val="2"/>
            <w:lang w:eastAsia="ja-JP"/>
            <w14:ligatures w14:val="standardContextual"/>
          </w:rPr>
          <w:tab/>
        </w:r>
        <w:r w:rsidRPr="009D4A46">
          <w:rPr>
            <w:rStyle w:val="Hyperlink"/>
            <w:noProof/>
          </w:rPr>
          <w:t>Team and Timeline</w:t>
        </w:r>
        <w:r>
          <w:rPr>
            <w:noProof/>
            <w:webHidden/>
          </w:rPr>
          <w:tab/>
        </w:r>
        <w:r>
          <w:rPr>
            <w:noProof/>
            <w:webHidden/>
          </w:rPr>
          <w:fldChar w:fldCharType="begin"/>
        </w:r>
        <w:r>
          <w:rPr>
            <w:noProof/>
            <w:webHidden/>
          </w:rPr>
          <w:instrText xml:space="preserve"> PAGEREF _Toc185805291 \h </w:instrText>
        </w:r>
        <w:r>
          <w:rPr>
            <w:noProof/>
            <w:webHidden/>
          </w:rPr>
        </w:r>
        <w:r>
          <w:rPr>
            <w:noProof/>
            <w:webHidden/>
          </w:rPr>
          <w:fldChar w:fldCharType="separate"/>
        </w:r>
        <w:r>
          <w:rPr>
            <w:noProof/>
            <w:webHidden/>
          </w:rPr>
          <w:t>32</w:t>
        </w:r>
        <w:r>
          <w:rPr>
            <w:noProof/>
            <w:webHidden/>
          </w:rPr>
          <w:fldChar w:fldCharType="end"/>
        </w:r>
      </w:hyperlink>
    </w:p>
    <w:p w14:paraId="25A3567A" w14:textId="20B932C9"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92" w:history="1">
        <w:r w:rsidRPr="009D4A46">
          <w:rPr>
            <w:rStyle w:val="Hyperlink"/>
            <w:noProof/>
          </w:rPr>
          <w:t>6.1</w:t>
        </w:r>
        <w:r>
          <w:rPr>
            <w:rFonts w:asciiTheme="minorHAnsi" w:eastAsiaTheme="minorEastAsia" w:hAnsiTheme="minorHAnsi" w:cstheme="minorBidi"/>
            <w:noProof/>
            <w:kern w:val="2"/>
            <w:lang w:eastAsia="ja-JP"/>
            <w14:ligatures w14:val="standardContextual"/>
          </w:rPr>
          <w:tab/>
        </w:r>
        <w:r w:rsidRPr="009D4A46">
          <w:rPr>
            <w:rStyle w:val="Hyperlink"/>
            <w:noProof/>
          </w:rPr>
          <w:t>Team</w:t>
        </w:r>
        <w:r>
          <w:rPr>
            <w:noProof/>
            <w:webHidden/>
          </w:rPr>
          <w:tab/>
        </w:r>
        <w:r>
          <w:rPr>
            <w:noProof/>
            <w:webHidden/>
          </w:rPr>
          <w:fldChar w:fldCharType="begin"/>
        </w:r>
        <w:r>
          <w:rPr>
            <w:noProof/>
            <w:webHidden/>
          </w:rPr>
          <w:instrText xml:space="preserve"> PAGEREF _Toc185805292 \h </w:instrText>
        </w:r>
        <w:r>
          <w:rPr>
            <w:noProof/>
            <w:webHidden/>
          </w:rPr>
        </w:r>
        <w:r>
          <w:rPr>
            <w:noProof/>
            <w:webHidden/>
          </w:rPr>
          <w:fldChar w:fldCharType="separate"/>
        </w:r>
        <w:r>
          <w:rPr>
            <w:noProof/>
            <w:webHidden/>
          </w:rPr>
          <w:t>32</w:t>
        </w:r>
        <w:r>
          <w:rPr>
            <w:noProof/>
            <w:webHidden/>
          </w:rPr>
          <w:fldChar w:fldCharType="end"/>
        </w:r>
      </w:hyperlink>
    </w:p>
    <w:p w14:paraId="06394F14" w14:textId="618EC9B1"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93" w:history="1">
        <w:r w:rsidRPr="009D4A46">
          <w:rPr>
            <w:rStyle w:val="Hyperlink"/>
            <w:noProof/>
          </w:rPr>
          <w:t>6.1.1</w:t>
        </w:r>
        <w:r>
          <w:rPr>
            <w:rFonts w:asciiTheme="minorHAnsi" w:eastAsiaTheme="minorEastAsia" w:hAnsiTheme="minorHAnsi" w:cstheme="minorBidi"/>
            <w:noProof/>
            <w:kern w:val="2"/>
            <w:lang w:eastAsia="ja-JP"/>
            <w14:ligatures w14:val="standardContextual"/>
          </w:rPr>
          <w:tab/>
        </w:r>
        <w:r w:rsidRPr="009D4A46">
          <w:rPr>
            <w:rStyle w:val="Hyperlink"/>
            <w:noProof/>
          </w:rPr>
          <w:t>Lauren Gilfillan</w:t>
        </w:r>
        <w:r>
          <w:rPr>
            <w:noProof/>
            <w:webHidden/>
          </w:rPr>
          <w:tab/>
        </w:r>
        <w:r>
          <w:rPr>
            <w:noProof/>
            <w:webHidden/>
          </w:rPr>
          <w:fldChar w:fldCharType="begin"/>
        </w:r>
        <w:r>
          <w:rPr>
            <w:noProof/>
            <w:webHidden/>
          </w:rPr>
          <w:instrText xml:space="preserve"> PAGEREF _Toc185805293 \h </w:instrText>
        </w:r>
        <w:r>
          <w:rPr>
            <w:noProof/>
            <w:webHidden/>
          </w:rPr>
        </w:r>
        <w:r>
          <w:rPr>
            <w:noProof/>
            <w:webHidden/>
          </w:rPr>
          <w:fldChar w:fldCharType="separate"/>
        </w:r>
        <w:r>
          <w:rPr>
            <w:noProof/>
            <w:webHidden/>
          </w:rPr>
          <w:t>32</w:t>
        </w:r>
        <w:r>
          <w:rPr>
            <w:noProof/>
            <w:webHidden/>
          </w:rPr>
          <w:fldChar w:fldCharType="end"/>
        </w:r>
      </w:hyperlink>
    </w:p>
    <w:p w14:paraId="5F9B740D" w14:textId="1872FF9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94" w:history="1">
        <w:r w:rsidRPr="009D4A46">
          <w:rPr>
            <w:rStyle w:val="Hyperlink"/>
            <w:noProof/>
          </w:rPr>
          <w:t>6.1.2</w:t>
        </w:r>
        <w:r>
          <w:rPr>
            <w:rFonts w:asciiTheme="minorHAnsi" w:eastAsiaTheme="minorEastAsia" w:hAnsiTheme="minorHAnsi" w:cstheme="minorBidi"/>
            <w:noProof/>
            <w:kern w:val="2"/>
            <w:lang w:eastAsia="ja-JP"/>
            <w14:ligatures w14:val="standardContextual"/>
          </w:rPr>
          <w:tab/>
        </w:r>
        <w:r w:rsidRPr="009D4A46">
          <w:rPr>
            <w:rStyle w:val="Hyperlink"/>
            <w:noProof/>
          </w:rPr>
          <w:t>Jonah Belback</w:t>
        </w:r>
        <w:r>
          <w:rPr>
            <w:noProof/>
            <w:webHidden/>
          </w:rPr>
          <w:tab/>
        </w:r>
        <w:r>
          <w:rPr>
            <w:noProof/>
            <w:webHidden/>
          </w:rPr>
          <w:fldChar w:fldCharType="begin"/>
        </w:r>
        <w:r>
          <w:rPr>
            <w:noProof/>
            <w:webHidden/>
          </w:rPr>
          <w:instrText xml:space="preserve"> PAGEREF _Toc185805294 \h </w:instrText>
        </w:r>
        <w:r>
          <w:rPr>
            <w:noProof/>
            <w:webHidden/>
          </w:rPr>
        </w:r>
        <w:r>
          <w:rPr>
            <w:noProof/>
            <w:webHidden/>
          </w:rPr>
          <w:fldChar w:fldCharType="separate"/>
        </w:r>
        <w:r>
          <w:rPr>
            <w:noProof/>
            <w:webHidden/>
          </w:rPr>
          <w:t>33</w:t>
        </w:r>
        <w:r>
          <w:rPr>
            <w:noProof/>
            <w:webHidden/>
          </w:rPr>
          <w:fldChar w:fldCharType="end"/>
        </w:r>
      </w:hyperlink>
    </w:p>
    <w:p w14:paraId="69C002FE" w14:textId="4B56FD9F"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95" w:history="1">
        <w:r w:rsidRPr="009D4A46">
          <w:rPr>
            <w:rStyle w:val="Hyperlink"/>
            <w:noProof/>
          </w:rPr>
          <w:t>6.1.3</w:t>
        </w:r>
        <w:r>
          <w:rPr>
            <w:rFonts w:asciiTheme="minorHAnsi" w:eastAsiaTheme="minorEastAsia" w:hAnsiTheme="minorHAnsi" w:cstheme="minorBidi"/>
            <w:noProof/>
            <w:kern w:val="2"/>
            <w:lang w:eastAsia="ja-JP"/>
            <w14:ligatures w14:val="standardContextual"/>
          </w:rPr>
          <w:tab/>
        </w:r>
        <w:r w:rsidRPr="009D4A46">
          <w:rPr>
            <w:rStyle w:val="Hyperlink"/>
            <w:noProof/>
          </w:rPr>
          <w:t>Chad Collina</w:t>
        </w:r>
        <w:r>
          <w:rPr>
            <w:noProof/>
            <w:webHidden/>
          </w:rPr>
          <w:tab/>
        </w:r>
        <w:r>
          <w:rPr>
            <w:noProof/>
            <w:webHidden/>
          </w:rPr>
          <w:fldChar w:fldCharType="begin"/>
        </w:r>
        <w:r>
          <w:rPr>
            <w:noProof/>
            <w:webHidden/>
          </w:rPr>
          <w:instrText xml:space="preserve"> PAGEREF _Toc185805295 \h </w:instrText>
        </w:r>
        <w:r>
          <w:rPr>
            <w:noProof/>
            <w:webHidden/>
          </w:rPr>
        </w:r>
        <w:r>
          <w:rPr>
            <w:noProof/>
            <w:webHidden/>
          </w:rPr>
          <w:fldChar w:fldCharType="separate"/>
        </w:r>
        <w:r>
          <w:rPr>
            <w:noProof/>
            <w:webHidden/>
          </w:rPr>
          <w:t>33</w:t>
        </w:r>
        <w:r>
          <w:rPr>
            <w:noProof/>
            <w:webHidden/>
          </w:rPr>
          <w:fldChar w:fldCharType="end"/>
        </w:r>
      </w:hyperlink>
    </w:p>
    <w:p w14:paraId="063FB62D" w14:textId="0D6830F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296" w:history="1">
        <w:r w:rsidRPr="009D4A46">
          <w:rPr>
            <w:rStyle w:val="Hyperlink"/>
            <w:noProof/>
          </w:rPr>
          <w:t>6.1.4</w:t>
        </w:r>
        <w:r>
          <w:rPr>
            <w:rFonts w:asciiTheme="minorHAnsi" w:eastAsiaTheme="minorEastAsia" w:hAnsiTheme="minorHAnsi" w:cstheme="minorBidi"/>
            <w:noProof/>
            <w:kern w:val="2"/>
            <w:lang w:eastAsia="ja-JP"/>
            <w14:ligatures w14:val="standardContextual"/>
          </w:rPr>
          <w:tab/>
        </w:r>
        <w:r w:rsidRPr="009D4A46">
          <w:rPr>
            <w:rStyle w:val="Hyperlink"/>
            <w:noProof/>
          </w:rPr>
          <w:t>Justin Lipner</w:t>
        </w:r>
        <w:r>
          <w:rPr>
            <w:noProof/>
            <w:webHidden/>
          </w:rPr>
          <w:tab/>
        </w:r>
        <w:r>
          <w:rPr>
            <w:noProof/>
            <w:webHidden/>
          </w:rPr>
          <w:fldChar w:fldCharType="begin"/>
        </w:r>
        <w:r>
          <w:rPr>
            <w:noProof/>
            <w:webHidden/>
          </w:rPr>
          <w:instrText xml:space="preserve"> PAGEREF _Toc185805296 \h </w:instrText>
        </w:r>
        <w:r>
          <w:rPr>
            <w:noProof/>
            <w:webHidden/>
          </w:rPr>
        </w:r>
        <w:r>
          <w:rPr>
            <w:noProof/>
            <w:webHidden/>
          </w:rPr>
          <w:fldChar w:fldCharType="separate"/>
        </w:r>
        <w:r>
          <w:rPr>
            <w:noProof/>
            <w:webHidden/>
          </w:rPr>
          <w:t>34</w:t>
        </w:r>
        <w:r>
          <w:rPr>
            <w:noProof/>
            <w:webHidden/>
          </w:rPr>
          <w:fldChar w:fldCharType="end"/>
        </w:r>
      </w:hyperlink>
    </w:p>
    <w:p w14:paraId="553C7F0A" w14:textId="0E0CB93F"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97" w:history="1">
        <w:r w:rsidRPr="009D4A46">
          <w:rPr>
            <w:rStyle w:val="Hyperlink"/>
            <w:noProof/>
          </w:rPr>
          <w:t>6.2</w:t>
        </w:r>
        <w:r>
          <w:rPr>
            <w:rFonts w:asciiTheme="minorHAnsi" w:eastAsiaTheme="minorEastAsia" w:hAnsiTheme="minorHAnsi" w:cstheme="minorBidi"/>
            <w:noProof/>
            <w:kern w:val="2"/>
            <w:lang w:eastAsia="ja-JP"/>
            <w14:ligatures w14:val="standardContextual"/>
          </w:rPr>
          <w:tab/>
        </w:r>
        <w:r w:rsidRPr="009D4A46">
          <w:rPr>
            <w:rStyle w:val="Hyperlink"/>
            <w:noProof/>
          </w:rPr>
          <w:t>Timeline</w:t>
        </w:r>
        <w:r>
          <w:rPr>
            <w:noProof/>
            <w:webHidden/>
          </w:rPr>
          <w:tab/>
        </w:r>
        <w:r>
          <w:rPr>
            <w:noProof/>
            <w:webHidden/>
          </w:rPr>
          <w:fldChar w:fldCharType="begin"/>
        </w:r>
        <w:r>
          <w:rPr>
            <w:noProof/>
            <w:webHidden/>
          </w:rPr>
          <w:instrText xml:space="preserve"> PAGEREF _Toc185805297 \h </w:instrText>
        </w:r>
        <w:r>
          <w:rPr>
            <w:noProof/>
            <w:webHidden/>
          </w:rPr>
        </w:r>
        <w:r>
          <w:rPr>
            <w:noProof/>
            <w:webHidden/>
          </w:rPr>
          <w:fldChar w:fldCharType="separate"/>
        </w:r>
        <w:r>
          <w:rPr>
            <w:noProof/>
            <w:webHidden/>
          </w:rPr>
          <w:t>34</w:t>
        </w:r>
        <w:r>
          <w:rPr>
            <w:noProof/>
            <w:webHidden/>
          </w:rPr>
          <w:fldChar w:fldCharType="end"/>
        </w:r>
      </w:hyperlink>
    </w:p>
    <w:p w14:paraId="0CE2804C" w14:textId="2CFFF859"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298" w:history="1">
        <w:r w:rsidRPr="009D4A46">
          <w:rPr>
            <w:rStyle w:val="Hyperlink"/>
            <w:noProof/>
          </w:rPr>
          <w:t>7.</w:t>
        </w:r>
        <w:r>
          <w:rPr>
            <w:rFonts w:asciiTheme="minorHAnsi" w:eastAsiaTheme="minorEastAsia" w:hAnsiTheme="minorHAnsi" w:cstheme="minorBidi"/>
            <w:noProof/>
            <w:kern w:val="2"/>
            <w:lang w:eastAsia="ja-JP"/>
            <w14:ligatures w14:val="standardContextual"/>
          </w:rPr>
          <w:tab/>
        </w:r>
        <w:r w:rsidRPr="009D4A46">
          <w:rPr>
            <w:rStyle w:val="Hyperlink"/>
            <w:noProof/>
          </w:rPr>
          <w:t>Testing Procedures</w:t>
        </w:r>
        <w:r>
          <w:rPr>
            <w:noProof/>
            <w:webHidden/>
          </w:rPr>
          <w:tab/>
        </w:r>
        <w:r>
          <w:rPr>
            <w:noProof/>
            <w:webHidden/>
          </w:rPr>
          <w:fldChar w:fldCharType="begin"/>
        </w:r>
        <w:r>
          <w:rPr>
            <w:noProof/>
            <w:webHidden/>
          </w:rPr>
          <w:instrText xml:space="preserve"> PAGEREF _Toc185805298 \h </w:instrText>
        </w:r>
        <w:r>
          <w:rPr>
            <w:noProof/>
            <w:webHidden/>
          </w:rPr>
        </w:r>
        <w:r>
          <w:rPr>
            <w:noProof/>
            <w:webHidden/>
          </w:rPr>
          <w:fldChar w:fldCharType="separate"/>
        </w:r>
        <w:r>
          <w:rPr>
            <w:noProof/>
            <w:webHidden/>
          </w:rPr>
          <w:t>37</w:t>
        </w:r>
        <w:r>
          <w:rPr>
            <w:noProof/>
            <w:webHidden/>
          </w:rPr>
          <w:fldChar w:fldCharType="end"/>
        </w:r>
      </w:hyperlink>
    </w:p>
    <w:p w14:paraId="68609908" w14:textId="2AC290A0"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299" w:history="1">
        <w:r w:rsidRPr="009D4A46">
          <w:rPr>
            <w:rStyle w:val="Hyperlink"/>
            <w:noProof/>
          </w:rPr>
          <w:t>7.1</w:t>
        </w:r>
        <w:r>
          <w:rPr>
            <w:rFonts w:asciiTheme="minorHAnsi" w:eastAsiaTheme="minorEastAsia" w:hAnsiTheme="minorHAnsi" w:cstheme="minorBidi"/>
            <w:noProof/>
            <w:kern w:val="2"/>
            <w:lang w:eastAsia="ja-JP"/>
            <w14:ligatures w14:val="standardContextual"/>
          </w:rPr>
          <w:tab/>
        </w:r>
        <w:r w:rsidRPr="009D4A46">
          <w:rPr>
            <w:rStyle w:val="Hyperlink"/>
            <w:noProof/>
          </w:rPr>
          <w:t>Hardware Systems</w:t>
        </w:r>
        <w:r>
          <w:rPr>
            <w:noProof/>
            <w:webHidden/>
          </w:rPr>
          <w:tab/>
        </w:r>
        <w:r>
          <w:rPr>
            <w:noProof/>
            <w:webHidden/>
          </w:rPr>
          <w:fldChar w:fldCharType="begin"/>
        </w:r>
        <w:r>
          <w:rPr>
            <w:noProof/>
            <w:webHidden/>
          </w:rPr>
          <w:instrText xml:space="preserve"> PAGEREF _Toc185805299 \h </w:instrText>
        </w:r>
        <w:r>
          <w:rPr>
            <w:noProof/>
            <w:webHidden/>
          </w:rPr>
        </w:r>
        <w:r>
          <w:rPr>
            <w:noProof/>
            <w:webHidden/>
          </w:rPr>
          <w:fldChar w:fldCharType="separate"/>
        </w:r>
        <w:r>
          <w:rPr>
            <w:noProof/>
            <w:webHidden/>
          </w:rPr>
          <w:t>37</w:t>
        </w:r>
        <w:r>
          <w:rPr>
            <w:noProof/>
            <w:webHidden/>
          </w:rPr>
          <w:fldChar w:fldCharType="end"/>
        </w:r>
      </w:hyperlink>
    </w:p>
    <w:p w14:paraId="5CDBB54D" w14:textId="0CA079D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0" w:history="1">
        <w:r w:rsidRPr="009D4A46">
          <w:rPr>
            <w:rStyle w:val="Hyperlink"/>
            <w:noProof/>
          </w:rPr>
          <w:t>7.1.1</w:t>
        </w:r>
        <w:r>
          <w:rPr>
            <w:rFonts w:asciiTheme="minorHAnsi" w:eastAsiaTheme="minorEastAsia" w:hAnsiTheme="minorHAnsi" w:cstheme="minorBidi"/>
            <w:noProof/>
            <w:kern w:val="2"/>
            <w:lang w:eastAsia="ja-JP"/>
            <w14:ligatures w14:val="standardContextual"/>
          </w:rPr>
          <w:tab/>
        </w:r>
        <w:r w:rsidRPr="009D4A46">
          <w:rPr>
            <w:rStyle w:val="Hyperlink"/>
            <w:noProof/>
          </w:rPr>
          <w:t>Buck Regulator</w:t>
        </w:r>
        <w:r>
          <w:rPr>
            <w:noProof/>
            <w:webHidden/>
          </w:rPr>
          <w:tab/>
        </w:r>
        <w:r>
          <w:rPr>
            <w:noProof/>
            <w:webHidden/>
          </w:rPr>
          <w:fldChar w:fldCharType="begin"/>
        </w:r>
        <w:r>
          <w:rPr>
            <w:noProof/>
            <w:webHidden/>
          </w:rPr>
          <w:instrText xml:space="preserve"> PAGEREF _Toc185805300 \h </w:instrText>
        </w:r>
        <w:r>
          <w:rPr>
            <w:noProof/>
            <w:webHidden/>
          </w:rPr>
        </w:r>
        <w:r>
          <w:rPr>
            <w:noProof/>
            <w:webHidden/>
          </w:rPr>
          <w:fldChar w:fldCharType="separate"/>
        </w:r>
        <w:r>
          <w:rPr>
            <w:noProof/>
            <w:webHidden/>
          </w:rPr>
          <w:t>37</w:t>
        </w:r>
        <w:r>
          <w:rPr>
            <w:noProof/>
            <w:webHidden/>
          </w:rPr>
          <w:fldChar w:fldCharType="end"/>
        </w:r>
      </w:hyperlink>
    </w:p>
    <w:p w14:paraId="73C72C4D" w14:textId="6E645712"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1" w:history="1">
        <w:r w:rsidRPr="009D4A46">
          <w:rPr>
            <w:rStyle w:val="Hyperlink"/>
            <w:noProof/>
          </w:rPr>
          <w:t>7.1.2</w:t>
        </w:r>
        <w:r>
          <w:rPr>
            <w:rFonts w:asciiTheme="minorHAnsi" w:eastAsiaTheme="minorEastAsia" w:hAnsiTheme="minorHAnsi" w:cstheme="minorBidi"/>
            <w:noProof/>
            <w:kern w:val="2"/>
            <w:lang w:eastAsia="ja-JP"/>
            <w14:ligatures w14:val="standardContextual"/>
          </w:rPr>
          <w:tab/>
        </w:r>
        <w:r w:rsidRPr="009D4A46">
          <w:rPr>
            <w:rStyle w:val="Hyperlink"/>
            <w:noProof/>
          </w:rPr>
          <w:t>Reverse Current Protection</w:t>
        </w:r>
        <w:r>
          <w:rPr>
            <w:noProof/>
            <w:webHidden/>
          </w:rPr>
          <w:tab/>
        </w:r>
        <w:r>
          <w:rPr>
            <w:noProof/>
            <w:webHidden/>
          </w:rPr>
          <w:fldChar w:fldCharType="begin"/>
        </w:r>
        <w:r>
          <w:rPr>
            <w:noProof/>
            <w:webHidden/>
          </w:rPr>
          <w:instrText xml:space="preserve"> PAGEREF _Toc185805301 \h </w:instrText>
        </w:r>
        <w:r>
          <w:rPr>
            <w:noProof/>
            <w:webHidden/>
          </w:rPr>
        </w:r>
        <w:r>
          <w:rPr>
            <w:noProof/>
            <w:webHidden/>
          </w:rPr>
          <w:fldChar w:fldCharType="separate"/>
        </w:r>
        <w:r>
          <w:rPr>
            <w:noProof/>
            <w:webHidden/>
          </w:rPr>
          <w:t>37</w:t>
        </w:r>
        <w:r>
          <w:rPr>
            <w:noProof/>
            <w:webHidden/>
          </w:rPr>
          <w:fldChar w:fldCharType="end"/>
        </w:r>
      </w:hyperlink>
    </w:p>
    <w:p w14:paraId="3AFB844D" w14:textId="49DF54F0"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2" w:history="1">
        <w:r w:rsidRPr="009D4A46">
          <w:rPr>
            <w:rStyle w:val="Hyperlink"/>
            <w:noProof/>
          </w:rPr>
          <w:t>7.1.3</w:t>
        </w:r>
        <w:r>
          <w:rPr>
            <w:rFonts w:asciiTheme="minorHAnsi" w:eastAsiaTheme="minorEastAsia" w:hAnsiTheme="minorHAnsi" w:cstheme="minorBidi"/>
            <w:noProof/>
            <w:kern w:val="2"/>
            <w:lang w:eastAsia="ja-JP"/>
            <w14:ligatures w14:val="standardContextual"/>
          </w:rPr>
          <w:tab/>
        </w:r>
        <w:r w:rsidRPr="009D4A46">
          <w:rPr>
            <w:rStyle w:val="Hyperlink"/>
            <w:noProof/>
          </w:rPr>
          <w:t>PCB Stress Test</w:t>
        </w:r>
        <w:r>
          <w:rPr>
            <w:noProof/>
            <w:webHidden/>
          </w:rPr>
          <w:tab/>
        </w:r>
        <w:r>
          <w:rPr>
            <w:noProof/>
            <w:webHidden/>
          </w:rPr>
          <w:fldChar w:fldCharType="begin"/>
        </w:r>
        <w:r>
          <w:rPr>
            <w:noProof/>
            <w:webHidden/>
          </w:rPr>
          <w:instrText xml:space="preserve"> PAGEREF _Toc185805302 \h </w:instrText>
        </w:r>
        <w:r>
          <w:rPr>
            <w:noProof/>
            <w:webHidden/>
          </w:rPr>
        </w:r>
        <w:r>
          <w:rPr>
            <w:noProof/>
            <w:webHidden/>
          </w:rPr>
          <w:fldChar w:fldCharType="separate"/>
        </w:r>
        <w:r>
          <w:rPr>
            <w:noProof/>
            <w:webHidden/>
          </w:rPr>
          <w:t>37</w:t>
        </w:r>
        <w:r>
          <w:rPr>
            <w:noProof/>
            <w:webHidden/>
          </w:rPr>
          <w:fldChar w:fldCharType="end"/>
        </w:r>
      </w:hyperlink>
    </w:p>
    <w:p w14:paraId="5E0F6167" w14:textId="209A1892"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3" w:history="1">
        <w:r w:rsidRPr="009D4A46">
          <w:rPr>
            <w:rStyle w:val="Hyperlink"/>
            <w:noProof/>
          </w:rPr>
          <w:t>7.1.4</w:t>
        </w:r>
        <w:r>
          <w:rPr>
            <w:rFonts w:asciiTheme="minorHAnsi" w:eastAsiaTheme="minorEastAsia" w:hAnsiTheme="minorHAnsi" w:cstheme="minorBidi"/>
            <w:noProof/>
            <w:kern w:val="2"/>
            <w:lang w:eastAsia="ja-JP"/>
            <w14:ligatures w14:val="standardContextual"/>
          </w:rPr>
          <w:tab/>
        </w:r>
        <w:r w:rsidRPr="009D4A46">
          <w:rPr>
            <w:rStyle w:val="Hyperlink"/>
            <w:noProof/>
          </w:rPr>
          <w:t>Battery Life</w:t>
        </w:r>
        <w:r>
          <w:rPr>
            <w:noProof/>
            <w:webHidden/>
          </w:rPr>
          <w:tab/>
        </w:r>
        <w:r>
          <w:rPr>
            <w:noProof/>
            <w:webHidden/>
          </w:rPr>
          <w:fldChar w:fldCharType="begin"/>
        </w:r>
        <w:r>
          <w:rPr>
            <w:noProof/>
            <w:webHidden/>
          </w:rPr>
          <w:instrText xml:space="preserve"> PAGEREF _Toc185805303 \h </w:instrText>
        </w:r>
        <w:r>
          <w:rPr>
            <w:noProof/>
            <w:webHidden/>
          </w:rPr>
        </w:r>
        <w:r>
          <w:rPr>
            <w:noProof/>
            <w:webHidden/>
          </w:rPr>
          <w:fldChar w:fldCharType="separate"/>
        </w:r>
        <w:r>
          <w:rPr>
            <w:noProof/>
            <w:webHidden/>
          </w:rPr>
          <w:t>37</w:t>
        </w:r>
        <w:r>
          <w:rPr>
            <w:noProof/>
            <w:webHidden/>
          </w:rPr>
          <w:fldChar w:fldCharType="end"/>
        </w:r>
      </w:hyperlink>
    </w:p>
    <w:p w14:paraId="0F1887AF" w14:textId="4A257E68"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04" w:history="1">
        <w:r w:rsidRPr="009D4A46">
          <w:rPr>
            <w:rStyle w:val="Hyperlink"/>
            <w:noProof/>
          </w:rPr>
          <w:t>7.2</w:t>
        </w:r>
        <w:r>
          <w:rPr>
            <w:rFonts w:asciiTheme="minorHAnsi" w:eastAsiaTheme="minorEastAsia" w:hAnsiTheme="minorHAnsi" w:cstheme="minorBidi"/>
            <w:noProof/>
            <w:kern w:val="2"/>
            <w:lang w:eastAsia="ja-JP"/>
            <w14:ligatures w14:val="standardContextual"/>
          </w:rPr>
          <w:tab/>
        </w:r>
        <w:r w:rsidRPr="009D4A46">
          <w:rPr>
            <w:rStyle w:val="Hyperlink"/>
            <w:noProof/>
          </w:rPr>
          <w:t>Software Systems</w:t>
        </w:r>
        <w:r>
          <w:rPr>
            <w:noProof/>
            <w:webHidden/>
          </w:rPr>
          <w:tab/>
        </w:r>
        <w:r>
          <w:rPr>
            <w:noProof/>
            <w:webHidden/>
          </w:rPr>
          <w:fldChar w:fldCharType="begin"/>
        </w:r>
        <w:r>
          <w:rPr>
            <w:noProof/>
            <w:webHidden/>
          </w:rPr>
          <w:instrText xml:space="preserve"> PAGEREF _Toc185805304 \h </w:instrText>
        </w:r>
        <w:r>
          <w:rPr>
            <w:noProof/>
            <w:webHidden/>
          </w:rPr>
        </w:r>
        <w:r>
          <w:rPr>
            <w:noProof/>
            <w:webHidden/>
          </w:rPr>
          <w:fldChar w:fldCharType="separate"/>
        </w:r>
        <w:r>
          <w:rPr>
            <w:noProof/>
            <w:webHidden/>
          </w:rPr>
          <w:t>37</w:t>
        </w:r>
        <w:r>
          <w:rPr>
            <w:noProof/>
            <w:webHidden/>
          </w:rPr>
          <w:fldChar w:fldCharType="end"/>
        </w:r>
      </w:hyperlink>
    </w:p>
    <w:p w14:paraId="3B1A0131" w14:textId="7A1AFE1C"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5" w:history="1">
        <w:r w:rsidRPr="009D4A46">
          <w:rPr>
            <w:rStyle w:val="Hyperlink"/>
            <w:noProof/>
          </w:rPr>
          <w:t>7.2.1</w:t>
        </w:r>
        <w:r>
          <w:rPr>
            <w:rFonts w:asciiTheme="minorHAnsi" w:eastAsiaTheme="minorEastAsia" w:hAnsiTheme="minorHAnsi" w:cstheme="minorBidi"/>
            <w:noProof/>
            <w:kern w:val="2"/>
            <w:lang w:eastAsia="ja-JP"/>
            <w14:ligatures w14:val="standardContextual"/>
          </w:rPr>
          <w:tab/>
        </w:r>
        <w:r w:rsidRPr="009D4A46">
          <w:rPr>
            <w:rStyle w:val="Hyperlink"/>
            <w:noProof/>
          </w:rPr>
          <w:t>Computer Vision</w:t>
        </w:r>
        <w:r>
          <w:rPr>
            <w:noProof/>
            <w:webHidden/>
          </w:rPr>
          <w:tab/>
        </w:r>
        <w:r>
          <w:rPr>
            <w:noProof/>
            <w:webHidden/>
          </w:rPr>
          <w:fldChar w:fldCharType="begin"/>
        </w:r>
        <w:r>
          <w:rPr>
            <w:noProof/>
            <w:webHidden/>
          </w:rPr>
          <w:instrText xml:space="preserve"> PAGEREF _Toc185805305 \h </w:instrText>
        </w:r>
        <w:r>
          <w:rPr>
            <w:noProof/>
            <w:webHidden/>
          </w:rPr>
        </w:r>
        <w:r>
          <w:rPr>
            <w:noProof/>
            <w:webHidden/>
          </w:rPr>
          <w:fldChar w:fldCharType="separate"/>
        </w:r>
        <w:r>
          <w:rPr>
            <w:noProof/>
            <w:webHidden/>
          </w:rPr>
          <w:t>37</w:t>
        </w:r>
        <w:r>
          <w:rPr>
            <w:noProof/>
            <w:webHidden/>
          </w:rPr>
          <w:fldChar w:fldCharType="end"/>
        </w:r>
      </w:hyperlink>
    </w:p>
    <w:p w14:paraId="6FAC8C9D" w14:textId="53DDE90E"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6" w:history="1">
        <w:r w:rsidRPr="009D4A46">
          <w:rPr>
            <w:rStyle w:val="Hyperlink"/>
            <w:noProof/>
          </w:rPr>
          <w:t>7.2.2</w:t>
        </w:r>
        <w:r>
          <w:rPr>
            <w:rFonts w:asciiTheme="minorHAnsi" w:eastAsiaTheme="minorEastAsia" w:hAnsiTheme="minorHAnsi" w:cstheme="minorBidi"/>
            <w:noProof/>
            <w:kern w:val="2"/>
            <w:lang w:eastAsia="ja-JP"/>
            <w14:ligatures w14:val="standardContextual"/>
          </w:rPr>
          <w:tab/>
        </w:r>
        <w:r w:rsidRPr="009D4A46">
          <w:rPr>
            <w:rStyle w:val="Hyperlink"/>
            <w:noProof/>
          </w:rPr>
          <w:t>Motor Controls</w:t>
        </w:r>
        <w:r>
          <w:rPr>
            <w:noProof/>
            <w:webHidden/>
          </w:rPr>
          <w:tab/>
        </w:r>
        <w:r>
          <w:rPr>
            <w:noProof/>
            <w:webHidden/>
          </w:rPr>
          <w:fldChar w:fldCharType="begin"/>
        </w:r>
        <w:r>
          <w:rPr>
            <w:noProof/>
            <w:webHidden/>
          </w:rPr>
          <w:instrText xml:space="preserve"> PAGEREF _Toc185805306 \h </w:instrText>
        </w:r>
        <w:r>
          <w:rPr>
            <w:noProof/>
            <w:webHidden/>
          </w:rPr>
        </w:r>
        <w:r>
          <w:rPr>
            <w:noProof/>
            <w:webHidden/>
          </w:rPr>
          <w:fldChar w:fldCharType="separate"/>
        </w:r>
        <w:r>
          <w:rPr>
            <w:noProof/>
            <w:webHidden/>
          </w:rPr>
          <w:t>39</w:t>
        </w:r>
        <w:r>
          <w:rPr>
            <w:noProof/>
            <w:webHidden/>
          </w:rPr>
          <w:fldChar w:fldCharType="end"/>
        </w:r>
      </w:hyperlink>
    </w:p>
    <w:p w14:paraId="499B5EBE" w14:textId="339FFEB1"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7" w:history="1">
        <w:r w:rsidRPr="009D4A46">
          <w:rPr>
            <w:rStyle w:val="Hyperlink"/>
            <w:noProof/>
          </w:rPr>
          <w:t>7.2.3</w:t>
        </w:r>
        <w:r>
          <w:rPr>
            <w:rFonts w:asciiTheme="minorHAnsi" w:eastAsiaTheme="minorEastAsia" w:hAnsiTheme="minorHAnsi" w:cstheme="minorBidi"/>
            <w:noProof/>
            <w:kern w:val="2"/>
            <w:lang w:eastAsia="ja-JP"/>
            <w14:ligatures w14:val="standardContextual"/>
          </w:rPr>
          <w:tab/>
        </w:r>
        <w:r w:rsidRPr="009D4A46">
          <w:rPr>
            <w:rStyle w:val="Hyperlink"/>
            <w:noProof/>
          </w:rPr>
          <w:t>FSM</w:t>
        </w:r>
        <w:r>
          <w:rPr>
            <w:noProof/>
            <w:webHidden/>
          </w:rPr>
          <w:tab/>
        </w:r>
        <w:r>
          <w:rPr>
            <w:noProof/>
            <w:webHidden/>
          </w:rPr>
          <w:fldChar w:fldCharType="begin"/>
        </w:r>
        <w:r>
          <w:rPr>
            <w:noProof/>
            <w:webHidden/>
          </w:rPr>
          <w:instrText xml:space="preserve"> PAGEREF _Toc185805307 \h </w:instrText>
        </w:r>
        <w:r>
          <w:rPr>
            <w:noProof/>
            <w:webHidden/>
          </w:rPr>
        </w:r>
        <w:r>
          <w:rPr>
            <w:noProof/>
            <w:webHidden/>
          </w:rPr>
          <w:fldChar w:fldCharType="separate"/>
        </w:r>
        <w:r>
          <w:rPr>
            <w:noProof/>
            <w:webHidden/>
          </w:rPr>
          <w:t>40</w:t>
        </w:r>
        <w:r>
          <w:rPr>
            <w:noProof/>
            <w:webHidden/>
          </w:rPr>
          <w:fldChar w:fldCharType="end"/>
        </w:r>
      </w:hyperlink>
    </w:p>
    <w:p w14:paraId="688E74AA" w14:textId="4C8E612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8" w:history="1">
        <w:r w:rsidRPr="009D4A46">
          <w:rPr>
            <w:rStyle w:val="Hyperlink"/>
            <w:noProof/>
          </w:rPr>
          <w:t>7.2.4</w:t>
        </w:r>
        <w:r>
          <w:rPr>
            <w:rFonts w:asciiTheme="minorHAnsi" w:eastAsiaTheme="minorEastAsia" w:hAnsiTheme="minorHAnsi" w:cstheme="minorBidi"/>
            <w:noProof/>
            <w:kern w:val="2"/>
            <w:lang w:eastAsia="ja-JP"/>
            <w14:ligatures w14:val="standardContextual"/>
          </w:rPr>
          <w:tab/>
        </w:r>
        <w:r w:rsidRPr="009D4A46">
          <w:rPr>
            <w:rStyle w:val="Hyperlink"/>
            <w:noProof/>
          </w:rPr>
          <w:t>Bluetooth + Arduino Communication Latency</w:t>
        </w:r>
        <w:r>
          <w:rPr>
            <w:noProof/>
            <w:webHidden/>
          </w:rPr>
          <w:tab/>
        </w:r>
        <w:r>
          <w:rPr>
            <w:noProof/>
            <w:webHidden/>
          </w:rPr>
          <w:fldChar w:fldCharType="begin"/>
        </w:r>
        <w:r>
          <w:rPr>
            <w:noProof/>
            <w:webHidden/>
          </w:rPr>
          <w:instrText xml:space="preserve"> PAGEREF _Toc185805308 \h </w:instrText>
        </w:r>
        <w:r>
          <w:rPr>
            <w:noProof/>
            <w:webHidden/>
          </w:rPr>
        </w:r>
        <w:r>
          <w:rPr>
            <w:noProof/>
            <w:webHidden/>
          </w:rPr>
          <w:fldChar w:fldCharType="separate"/>
        </w:r>
        <w:r>
          <w:rPr>
            <w:noProof/>
            <w:webHidden/>
          </w:rPr>
          <w:t>41</w:t>
        </w:r>
        <w:r>
          <w:rPr>
            <w:noProof/>
            <w:webHidden/>
          </w:rPr>
          <w:fldChar w:fldCharType="end"/>
        </w:r>
      </w:hyperlink>
    </w:p>
    <w:p w14:paraId="3C1E8F33" w14:textId="09D7A0C0"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09" w:history="1">
        <w:r w:rsidRPr="009D4A46">
          <w:rPr>
            <w:rStyle w:val="Hyperlink"/>
            <w:noProof/>
          </w:rPr>
          <w:t>7.2.5</w:t>
        </w:r>
        <w:r>
          <w:rPr>
            <w:rFonts w:asciiTheme="minorHAnsi" w:eastAsiaTheme="minorEastAsia" w:hAnsiTheme="minorHAnsi" w:cstheme="minorBidi"/>
            <w:noProof/>
            <w:kern w:val="2"/>
            <w:lang w:eastAsia="ja-JP"/>
            <w14:ligatures w14:val="standardContextual"/>
          </w:rPr>
          <w:tab/>
        </w:r>
        <w:r w:rsidRPr="009D4A46">
          <w:rPr>
            <w:rStyle w:val="Hyperlink"/>
            <w:noProof/>
          </w:rPr>
          <w:t>Path Planning Generation</w:t>
        </w:r>
        <w:r>
          <w:rPr>
            <w:noProof/>
            <w:webHidden/>
          </w:rPr>
          <w:tab/>
        </w:r>
        <w:r>
          <w:rPr>
            <w:noProof/>
            <w:webHidden/>
          </w:rPr>
          <w:fldChar w:fldCharType="begin"/>
        </w:r>
        <w:r>
          <w:rPr>
            <w:noProof/>
            <w:webHidden/>
          </w:rPr>
          <w:instrText xml:space="preserve"> PAGEREF _Toc185805309 \h </w:instrText>
        </w:r>
        <w:r>
          <w:rPr>
            <w:noProof/>
            <w:webHidden/>
          </w:rPr>
        </w:r>
        <w:r>
          <w:rPr>
            <w:noProof/>
            <w:webHidden/>
          </w:rPr>
          <w:fldChar w:fldCharType="separate"/>
        </w:r>
        <w:r>
          <w:rPr>
            <w:noProof/>
            <w:webHidden/>
          </w:rPr>
          <w:t>41</w:t>
        </w:r>
        <w:r>
          <w:rPr>
            <w:noProof/>
            <w:webHidden/>
          </w:rPr>
          <w:fldChar w:fldCharType="end"/>
        </w:r>
      </w:hyperlink>
    </w:p>
    <w:p w14:paraId="7B687183" w14:textId="2D530831"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0" w:history="1">
        <w:r w:rsidRPr="009D4A46">
          <w:rPr>
            <w:rStyle w:val="Hyperlink"/>
            <w:noProof/>
          </w:rPr>
          <w:t>7.2.6</w:t>
        </w:r>
        <w:r>
          <w:rPr>
            <w:rFonts w:asciiTheme="minorHAnsi" w:eastAsiaTheme="minorEastAsia" w:hAnsiTheme="minorHAnsi" w:cstheme="minorBidi"/>
            <w:noProof/>
            <w:kern w:val="2"/>
            <w:lang w:eastAsia="ja-JP"/>
            <w14:ligatures w14:val="standardContextual"/>
          </w:rPr>
          <w:tab/>
        </w:r>
        <w:r w:rsidRPr="009D4A46">
          <w:rPr>
            <w:rStyle w:val="Hyperlink"/>
            <w:noProof/>
          </w:rPr>
          <w:t>UI – Usability</w:t>
        </w:r>
        <w:r>
          <w:rPr>
            <w:noProof/>
            <w:webHidden/>
          </w:rPr>
          <w:tab/>
        </w:r>
        <w:r>
          <w:rPr>
            <w:noProof/>
            <w:webHidden/>
          </w:rPr>
          <w:fldChar w:fldCharType="begin"/>
        </w:r>
        <w:r>
          <w:rPr>
            <w:noProof/>
            <w:webHidden/>
          </w:rPr>
          <w:instrText xml:space="preserve"> PAGEREF _Toc185805310 \h </w:instrText>
        </w:r>
        <w:r>
          <w:rPr>
            <w:noProof/>
            <w:webHidden/>
          </w:rPr>
        </w:r>
        <w:r>
          <w:rPr>
            <w:noProof/>
            <w:webHidden/>
          </w:rPr>
          <w:fldChar w:fldCharType="separate"/>
        </w:r>
        <w:r>
          <w:rPr>
            <w:noProof/>
            <w:webHidden/>
          </w:rPr>
          <w:t>41</w:t>
        </w:r>
        <w:r>
          <w:rPr>
            <w:noProof/>
            <w:webHidden/>
          </w:rPr>
          <w:fldChar w:fldCharType="end"/>
        </w:r>
      </w:hyperlink>
    </w:p>
    <w:p w14:paraId="70D7B48F" w14:textId="44C49D64"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11" w:history="1">
        <w:r w:rsidRPr="009D4A46">
          <w:rPr>
            <w:rStyle w:val="Hyperlink"/>
            <w:noProof/>
          </w:rPr>
          <w:t>7.3</w:t>
        </w:r>
        <w:r>
          <w:rPr>
            <w:rFonts w:asciiTheme="minorHAnsi" w:eastAsiaTheme="minorEastAsia" w:hAnsiTheme="minorHAnsi" w:cstheme="minorBidi"/>
            <w:noProof/>
            <w:kern w:val="2"/>
            <w:lang w:eastAsia="ja-JP"/>
            <w14:ligatures w14:val="standardContextual"/>
          </w:rPr>
          <w:tab/>
        </w:r>
        <w:r w:rsidRPr="009D4A46">
          <w:rPr>
            <w:rStyle w:val="Hyperlink"/>
            <w:noProof/>
          </w:rPr>
          <w:t>Testing Results</w:t>
        </w:r>
        <w:r>
          <w:rPr>
            <w:noProof/>
            <w:webHidden/>
          </w:rPr>
          <w:tab/>
        </w:r>
        <w:r>
          <w:rPr>
            <w:noProof/>
            <w:webHidden/>
          </w:rPr>
          <w:fldChar w:fldCharType="begin"/>
        </w:r>
        <w:r>
          <w:rPr>
            <w:noProof/>
            <w:webHidden/>
          </w:rPr>
          <w:instrText xml:space="preserve"> PAGEREF _Toc185805311 \h </w:instrText>
        </w:r>
        <w:r>
          <w:rPr>
            <w:noProof/>
            <w:webHidden/>
          </w:rPr>
        </w:r>
        <w:r>
          <w:rPr>
            <w:noProof/>
            <w:webHidden/>
          </w:rPr>
          <w:fldChar w:fldCharType="separate"/>
        </w:r>
        <w:r>
          <w:rPr>
            <w:noProof/>
            <w:webHidden/>
          </w:rPr>
          <w:t>42</w:t>
        </w:r>
        <w:r>
          <w:rPr>
            <w:noProof/>
            <w:webHidden/>
          </w:rPr>
          <w:fldChar w:fldCharType="end"/>
        </w:r>
      </w:hyperlink>
    </w:p>
    <w:p w14:paraId="1E36C976" w14:textId="43C2AD5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2" w:history="1">
        <w:r w:rsidRPr="009D4A46">
          <w:rPr>
            <w:rStyle w:val="Hyperlink"/>
            <w:noProof/>
          </w:rPr>
          <w:t>7.3.1</w:t>
        </w:r>
        <w:r>
          <w:rPr>
            <w:rFonts w:asciiTheme="minorHAnsi" w:eastAsiaTheme="minorEastAsia" w:hAnsiTheme="minorHAnsi" w:cstheme="minorBidi"/>
            <w:noProof/>
            <w:kern w:val="2"/>
            <w:lang w:eastAsia="ja-JP"/>
            <w14:ligatures w14:val="standardContextual"/>
          </w:rPr>
          <w:tab/>
        </w:r>
        <w:r w:rsidRPr="009D4A46">
          <w:rPr>
            <w:rStyle w:val="Hyperlink"/>
            <w:noProof/>
          </w:rPr>
          <w:t>Hardware Systems</w:t>
        </w:r>
        <w:r>
          <w:rPr>
            <w:noProof/>
            <w:webHidden/>
          </w:rPr>
          <w:tab/>
        </w:r>
        <w:r>
          <w:rPr>
            <w:noProof/>
            <w:webHidden/>
          </w:rPr>
          <w:fldChar w:fldCharType="begin"/>
        </w:r>
        <w:r>
          <w:rPr>
            <w:noProof/>
            <w:webHidden/>
          </w:rPr>
          <w:instrText xml:space="preserve"> PAGEREF _Toc185805312 \h </w:instrText>
        </w:r>
        <w:r>
          <w:rPr>
            <w:noProof/>
            <w:webHidden/>
          </w:rPr>
        </w:r>
        <w:r>
          <w:rPr>
            <w:noProof/>
            <w:webHidden/>
          </w:rPr>
          <w:fldChar w:fldCharType="separate"/>
        </w:r>
        <w:r>
          <w:rPr>
            <w:noProof/>
            <w:webHidden/>
          </w:rPr>
          <w:t>42</w:t>
        </w:r>
        <w:r>
          <w:rPr>
            <w:noProof/>
            <w:webHidden/>
          </w:rPr>
          <w:fldChar w:fldCharType="end"/>
        </w:r>
      </w:hyperlink>
    </w:p>
    <w:p w14:paraId="36DB82EB" w14:textId="755A5ADC"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3" w:history="1">
        <w:r w:rsidRPr="009D4A46">
          <w:rPr>
            <w:rStyle w:val="Hyperlink"/>
            <w:noProof/>
          </w:rPr>
          <w:t>7.3.2</w:t>
        </w:r>
        <w:r>
          <w:rPr>
            <w:rFonts w:asciiTheme="minorHAnsi" w:eastAsiaTheme="minorEastAsia" w:hAnsiTheme="minorHAnsi" w:cstheme="minorBidi"/>
            <w:noProof/>
            <w:kern w:val="2"/>
            <w:lang w:eastAsia="ja-JP"/>
            <w14:ligatures w14:val="standardContextual"/>
          </w:rPr>
          <w:tab/>
        </w:r>
        <w:r w:rsidRPr="009D4A46">
          <w:rPr>
            <w:rStyle w:val="Hyperlink"/>
            <w:noProof/>
          </w:rPr>
          <w:t>Software Systems</w:t>
        </w:r>
        <w:r>
          <w:rPr>
            <w:noProof/>
            <w:webHidden/>
          </w:rPr>
          <w:tab/>
        </w:r>
        <w:r>
          <w:rPr>
            <w:noProof/>
            <w:webHidden/>
          </w:rPr>
          <w:fldChar w:fldCharType="begin"/>
        </w:r>
        <w:r>
          <w:rPr>
            <w:noProof/>
            <w:webHidden/>
          </w:rPr>
          <w:instrText xml:space="preserve"> PAGEREF _Toc185805313 \h </w:instrText>
        </w:r>
        <w:r>
          <w:rPr>
            <w:noProof/>
            <w:webHidden/>
          </w:rPr>
        </w:r>
        <w:r>
          <w:rPr>
            <w:noProof/>
            <w:webHidden/>
          </w:rPr>
          <w:fldChar w:fldCharType="separate"/>
        </w:r>
        <w:r>
          <w:rPr>
            <w:noProof/>
            <w:webHidden/>
          </w:rPr>
          <w:t>46</w:t>
        </w:r>
        <w:r>
          <w:rPr>
            <w:noProof/>
            <w:webHidden/>
          </w:rPr>
          <w:fldChar w:fldCharType="end"/>
        </w:r>
      </w:hyperlink>
    </w:p>
    <w:p w14:paraId="1E3A3D0D" w14:textId="084A7307"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314" w:history="1">
        <w:r w:rsidRPr="009D4A46">
          <w:rPr>
            <w:rStyle w:val="Hyperlink"/>
            <w:noProof/>
          </w:rPr>
          <w:t>8.</w:t>
        </w:r>
        <w:r>
          <w:rPr>
            <w:rFonts w:asciiTheme="minorHAnsi" w:eastAsiaTheme="minorEastAsia" w:hAnsiTheme="minorHAnsi" w:cstheme="minorBidi"/>
            <w:noProof/>
            <w:kern w:val="2"/>
            <w:lang w:eastAsia="ja-JP"/>
            <w14:ligatures w14:val="standardContextual"/>
          </w:rPr>
          <w:tab/>
        </w:r>
        <w:r w:rsidRPr="009D4A46">
          <w:rPr>
            <w:rStyle w:val="Hyperlink"/>
            <w:noProof/>
          </w:rPr>
          <w:t>New Skills Acquired and Learning Strategies</w:t>
        </w:r>
        <w:r>
          <w:rPr>
            <w:noProof/>
            <w:webHidden/>
          </w:rPr>
          <w:tab/>
        </w:r>
        <w:r>
          <w:rPr>
            <w:noProof/>
            <w:webHidden/>
          </w:rPr>
          <w:fldChar w:fldCharType="begin"/>
        </w:r>
        <w:r>
          <w:rPr>
            <w:noProof/>
            <w:webHidden/>
          </w:rPr>
          <w:instrText xml:space="preserve"> PAGEREF _Toc185805314 \h </w:instrText>
        </w:r>
        <w:r>
          <w:rPr>
            <w:noProof/>
            <w:webHidden/>
          </w:rPr>
        </w:r>
        <w:r>
          <w:rPr>
            <w:noProof/>
            <w:webHidden/>
          </w:rPr>
          <w:fldChar w:fldCharType="separate"/>
        </w:r>
        <w:r>
          <w:rPr>
            <w:noProof/>
            <w:webHidden/>
          </w:rPr>
          <w:t>67</w:t>
        </w:r>
        <w:r>
          <w:rPr>
            <w:noProof/>
            <w:webHidden/>
          </w:rPr>
          <w:fldChar w:fldCharType="end"/>
        </w:r>
      </w:hyperlink>
    </w:p>
    <w:p w14:paraId="3B44E0BB" w14:textId="4CDF8445"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15" w:history="1">
        <w:r w:rsidRPr="009D4A46">
          <w:rPr>
            <w:rStyle w:val="Hyperlink"/>
            <w:noProof/>
          </w:rPr>
          <w:t>8.1</w:t>
        </w:r>
        <w:r>
          <w:rPr>
            <w:rFonts w:asciiTheme="minorHAnsi" w:eastAsiaTheme="minorEastAsia" w:hAnsiTheme="minorHAnsi" w:cstheme="minorBidi"/>
            <w:noProof/>
            <w:kern w:val="2"/>
            <w:lang w:eastAsia="ja-JP"/>
            <w14:ligatures w14:val="standardContextual"/>
          </w:rPr>
          <w:tab/>
        </w:r>
        <w:r w:rsidRPr="009D4A46">
          <w:rPr>
            <w:rStyle w:val="Hyperlink"/>
            <w:noProof/>
          </w:rPr>
          <w:t>Lauren Gilfillan</w:t>
        </w:r>
        <w:r>
          <w:rPr>
            <w:noProof/>
            <w:webHidden/>
          </w:rPr>
          <w:tab/>
        </w:r>
        <w:r>
          <w:rPr>
            <w:noProof/>
            <w:webHidden/>
          </w:rPr>
          <w:fldChar w:fldCharType="begin"/>
        </w:r>
        <w:r>
          <w:rPr>
            <w:noProof/>
            <w:webHidden/>
          </w:rPr>
          <w:instrText xml:space="preserve"> PAGEREF _Toc185805315 \h </w:instrText>
        </w:r>
        <w:r>
          <w:rPr>
            <w:noProof/>
            <w:webHidden/>
          </w:rPr>
        </w:r>
        <w:r>
          <w:rPr>
            <w:noProof/>
            <w:webHidden/>
          </w:rPr>
          <w:fldChar w:fldCharType="separate"/>
        </w:r>
        <w:r>
          <w:rPr>
            <w:noProof/>
            <w:webHidden/>
          </w:rPr>
          <w:t>67</w:t>
        </w:r>
        <w:r>
          <w:rPr>
            <w:noProof/>
            <w:webHidden/>
          </w:rPr>
          <w:fldChar w:fldCharType="end"/>
        </w:r>
      </w:hyperlink>
    </w:p>
    <w:p w14:paraId="5C6E4AEF" w14:textId="655E0355"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6" w:history="1">
        <w:r w:rsidRPr="009D4A46">
          <w:rPr>
            <w:rStyle w:val="Hyperlink"/>
            <w:noProof/>
          </w:rPr>
          <w:t>8.1.1</w:t>
        </w:r>
        <w:r>
          <w:rPr>
            <w:rFonts w:asciiTheme="minorHAnsi" w:eastAsiaTheme="minorEastAsia" w:hAnsiTheme="minorHAnsi" w:cstheme="minorBidi"/>
            <w:noProof/>
            <w:kern w:val="2"/>
            <w:lang w:eastAsia="ja-JP"/>
            <w14:ligatures w14:val="standardContextual"/>
          </w:rPr>
          <w:tab/>
        </w:r>
        <w:r w:rsidRPr="009D4A46">
          <w:rPr>
            <w:rStyle w:val="Hyperlink"/>
            <w:noProof/>
          </w:rPr>
          <w:t>Python UI Generation</w:t>
        </w:r>
        <w:r>
          <w:rPr>
            <w:noProof/>
            <w:webHidden/>
          </w:rPr>
          <w:tab/>
        </w:r>
        <w:r>
          <w:rPr>
            <w:noProof/>
            <w:webHidden/>
          </w:rPr>
          <w:fldChar w:fldCharType="begin"/>
        </w:r>
        <w:r>
          <w:rPr>
            <w:noProof/>
            <w:webHidden/>
          </w:rPr>
          <w:instrText xml:space="preserve"> PAGEREF _Toc185805316 \h </w:instrText>
        </w:r>
        <w:r>
          <w:rPr>
            <w:noProof/>
            <w:webHidden/>
          </w:rPr>
        </w:r>
        <w:r>
          <w:rPr>
            <w:noProof/>
            <w:webHidden/>
          </w:rPr>
          <w:fldChar w:fldCharType="separate"/>
        </w:r>
        <w:r>
          <w:rPr>
            <w:noProof/>
            <w:webHidden/>
          </w:rPr>
          <w:t>67</w:t>
        </w:r>
        <w:r>
          <w:rPr>
            <w:noProof/>
            <w:webHidden/>
          </w:rPr>
          <w:fldChar w:fldCharType="end"/>
        </w:r>
      </w:hyperlink>
    </w:p>
    <w:p w14:paraId="0E3DAD56" w14:textId="4661EACD"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7" w:history="1">
        <w:r w:rsidRPr="009D4A46">
          <w:rPr>
            <w:rStyle w:val="Hyperlink"/>
            <w:noProof/>
          </w:rPr>
          <w:t>8.1.2</w:t>
        </w:r>
        <w:r>
          <w:rPr>
            <w:rFonts w:asciiTheme="minorHAnsi" w:eastAsiaTheme="minorEastAsia" w:hAnsiTheme="minorHAnsi" w:cstheme="minorBidi"/>
            <w:noProof/>
            <w:kern w:val="2"/>
            <w:lang w:eastAsia="ja-JP"/>
            <w14:ligatures w14:val="standardContextual"/>
          </w:rPr>
          <w:tab/>
        </w:r>
        <w:r w:rsidRPr="009D4A46">
          <w:rPr>
            <w:rStyle w:val="Hyperlink"/>
            <w:noProof/>
          </w:rPr>
          <w:t>Bluetooth Communication Protocol on a laptop</w:t>
        </w:r>
        <w:r>
          <w:rPr>
            <w:noProof/>
            <w:webHidden/>
          </w:rPr>
          <w:tab/>
        </w:r>
        <w:r>
          <w:rPr>
            <w:noProof/>
            <w:webHidden/>
          </w:rPr>
          <w:fldChar w:fldCharType="begin"/>
        </w:r>
        <w:r>
          <w:rPr>
            <w:noProof/>
            <w:webHidden/>
          </w:rPr>
          <w:instrText xml:space="preserve"> PAGEREF _Toc185805317 \h </w:instrText>
        </w:r>
        <w:r>
          <w:rPr>
            <w:noProof/>
            <w:webHidden/>
          </w:rPr>
        </w:r>
        <w:r>
          <w:rPr>
            <w:noProof/>
            <w:webHidden/>
          </w:rPr>
          <w:fldChar w:fldCharType="separate"/>
        </w:r>
        <w:r>
          <w:rPr>
            <w:noProof/>
            <w:webHidden/>
          </w:rPr>
          <w:t>67</w:t>
        </w:r>
        <w:r>
          <w:rPr>
            <w:noProof/>
            <w:webHidden/>
          </w:rPr>
          <w:fldChar w:fldCharType="end"/>
        </w:r>
      </w:hyperlink>
    </w:p>
    <w:p w14:paraId="6F2F6F0B" w14:textId="6C0E7908"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18" w:history="1">
        <w:r w:rsidRPr="009D4A46">
          <w:rPr>
            <w:rStyle w:val="Hyperlink"/>
            <w:noProof/>
          </w:rPr>
          <w:t>8.1.3</w:t>
        </w:r>
        <w:r>
          <w:rPr>
            <w:rFonts w:asciiTheme="minorHAnsi" w:eastAsiaTheme="minorEastAsia" w:hAnsiTheme="minorHAnsi" w:cstheme="minorBidi"/>
            <w:noProof/>
            <w:kern w:val="2"/>
            <w:lang w:eastAsia="ja-JP"/>
            <w14:ligatures w14:val="standardContextual"/>
          </w:rPr>
          <w:tab/>
        </w:r>
        <w:r w:rsidRPr="009D4A46">
          <w:rPr>
            <w:rStyle w:val="Hyperlink"/>
            <w:noProof/>
          </w:rPr>
          <w:t>Patience</w:t>
        </w:r>
        <w:r>
          <w:rPr>
            <w:noProof/>
            <w:webHidden/>
          </w:rPr>
          <w:tab/>
        </w:r>
        <w:r>
          <w:rPr>
            <w:noProof/>
            <w:webHidden/>
          </w:rPr>
          <w:fldChar w:fldCharType="begin"/>
        </w:r>
        <w:r>
          <w:rPr>
            <w:noProof/>
            <w:webHidden/>
          </w:rPr>
          <w:instrText xml:space="preserve"> PAGEREF _Toc185805318 \h </w:instrText>
        </w:r>
        <w:r>
          <w:rPr>
            <w:noProof/>
            <w:webHidden/>
          </w:rPr>
        </w:r>
        <w:r>
          <w:rPr>
            <w:noProof/>
            <w:webHidden/>
          </w:rPr>
          <w:fldChar w:fldCharType="separate"/>
        </w:r>
        <w:r>
          <w:rPr>
            <w:noProof/>
            <w:webHidden/>
          </w:rPr>
          <w:t>67</w:t>
        </w:r>
        <w:r>
          <w:rPr>
            <w:noProof/>
            <w:webHidden/>
          </w:rPr>
          <w:fldChar w:fldCharType="end"/>
        </w:r>
      </w:hyperlink>
    </w:p>
    <w:p w14:paraId="09C3D8AF" w14:textId="3E73BDA4"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19" w:history="1">
        <w:r w:rsidRPr="009D4A46">
          <w:rPr>
            <w:rStyle w:val="Hyperlink"/>
            <w:noProof/>
          </w:rPr>
          <w:t>8.2</w:t>
        </w:r>
        <w:r>
          <w:rPr>
            <w:rFonts w:asciiTheme="minorHAnsi" w:eastAsiaTheme="minorEastAsia" w:hAnsiTheme="minorHAnsi" w:cstheme="minorBidi"/>
            <w:noProof/>
            <w:kern w:val="2"/>
            <w:lang w:eastAsia="ja-JP"/>
            <w14:ligatures w14:val="standardContextual"/>
          </w:rPr>
          <w:tab/>
        </w:r>
        <w:r w:rsidRPr="009D4A46">
          <w:rPr>
            <w:rStyle w:val="Hyperlink"/>
            <w:noProof/>
          </w:rPr>
          <w:t>Chad Collina</w:t>
        </w:r>
        <w:r>
          <w:rPr>
            <w:noProof/>
            <w:webHidden/>
          </w:rPr>
          <w:tab/>
        </w:r>
        <w:r>
          <w:rPr>
            <w:noProof/>
            <w:webHidden/>
          </w:rPr>
          <w:fldChar w:fldCharType="begin"/>
        </w:r>
        <w:r>
          <w:rPr>
            <w:noProof/>
            <w:webHidden/>
          </w:rPr>
          <w:instrText xml:space="preserve"> PAGEREF _Toc185805319 \h </w:instrText>
        </w:r>
        <w:r>
          <w:rPr>
            <w:noProof/>
            <w:webHidden/>
          </w:rPr>
        </w:r>
        <w:r>
          <w:rPr>
            <w:noProof/>
            <w:webHidden/>
          </w:rPr>
          <w:fldChar w:fldCharType="separate"/>
        </w:r>
        <w:r>
          <w:rPr>
            <w:noProof/>
            <w:webHidden/>
          </w:rPr>
          <w:t>68</w:t>
        </w:r>
        <w:r>
          <w:rPr>
            <w:noProof/>
            <w:webHidden/>
          </w:rPr>
          <w:fldChar w:fldCharType="end"/>
        </w:r>
      </w:hyperlink>
    </w:p>
    <w:p w14:paraId="395C6367" w14:textId="65047899"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0" w:history="1">
        <w:r w:rsidRPr="009D4A46">
          <w:rPr>
            <w:rStyle w:val="Hyperlink"/>
            <w:noProof/>
          </w:rPr>
          <w:t>8.2.1</w:t>
        </w:r>
        <w:r>
          <w:rPr>
            <w:rFonts w:asciiTheme="minorHAnsi" w:eastAsiaTheme="minorEastAsia" w:hAnsiTheme="minorHAnsi" w:cstheme="minorBidi"/>
            <w:noProof/>
            <w:kern w:val="2"/>
            <w:lang w:eastAsia="ja-JP"/>
            <w14:ligatures w14:val="standardContextual"/>
          </w:rPr>
          <w:tab/>
        </w:r>
        <w:r w:rsidRPr="009D4A46">
          <w:rPr>
            <w:rStyle w:val="Hyperlink"/>
            <w:noProof/>
          </w:rPr>
          <w:t>Interfacing with an ESC</w:t>
        </w:r>
        <w:r>
          <w:rPr>
            <w:noProof/>
            <w:webHidden/>
          </w:rPr>
          <w:tab/>
        </w:r>
        <w:r>
          <w:rPr>
            <w:noProof/>
            <w:webHidden/>
          </w:rPr>
          <w:fldChar w:fldCharType="begin"/>
        </w:r>
        <w:r>
          <w:rPr>
            <w:noProof/>
            <w:webHidden/>
          </w:rPr>
          <w:instrText xml:space="preserve"> PAGEREF _Toc185805320 \h </w:instrText>
        </w:r>
        <w:r>
          <w:rPr>
            <w:noProof/>
            <w:webHidden/>
          </w:rPr>
        </w:r>
        <w:r>
          <w:rPr>
            <w:noProof/>
            <w:webHidden/>
          </w:rPr>
          <w:fldChar w:fldCharType="separate"/>
        </w:r>
        <w:r>
          <w:rPr>
            <w:noProof/>
            <w:webHidden/>
          </w:rPr>
          <w:t>68</w:t>
        </w:r>
        <w:r>
          <w:rPr>
            <w:noProof/>
            <w:webHidden/>
          </w:rPr>
          <w:fldChar w:fldCharType="end"/>
        </w:r>
      </w:hyperlink>
    </w:p>
    <w:p w14:paraId="285E383E" w14:textId="04B1F4BC"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21" w:history="1">
        <w:r w:rsidRPr="009D4A46">
          <w:rPr>
            <w:rStyle w:val="Hyperlink"/>
            <w:noProof/>
          </w:rPr>
          <w:t>8.3</w:t>
        </w:r>
        <w:r>
          <w:rPr>
            <w:rFonts w:asciiTheme="minorHAnsi" w:eastAsiaTheme="minorEastAsia" w:hAnsiTheme="minorHAnsi" w:cstheme="minorBidi"/>
            <w:noProof/>
            <w:kern w:val="2"/>
            <w:lang w:eastAsia="ja-JP"/>
            <w14:ligatures w14:val="standardContextual"/>
          </w:rPr>
          <w:tab/>
        </w:r>
        <w:r w:rsidRPr="009D4A46">
          <w:rPr>
            <w:rStyle w:val="Hyperlink"/>
            <w:noProof/>
          </w:rPr>
          <w:t>Jonah Belback</w:t>
        </w:r>
        <w:r>
          <w:rPr>
            <w:noProof/>
            <w:webHidden/>
          </w:rPr>
          <w:tab/>
        </w:r>
        <w:r>
          <w:rPr>
            <w:noProof/>
            <w:webHidden/>
          </w:rPr>
          <w:fldChar w:fldCharType="begin"/>
        </w:r>
        <w:r>
          <w:rPr>
            <w:noProof/>
            <w:webHidden/>
          </w:rPr>
          <w:instrText xml:space="preserve"> PAGEREF _Toc185805321 \h </w:instrText>
        </w:r>
        <w:r>
          <w:rPr>
            <w:noProof/>
            <w:webHidden/>
          </w:rPr>
        </w:r>
        <w:r>
          <w:rPr>
            <w:noProof/>
            <w:webHidden/>
          </w:rPr>
          <w:fldChar w:fldCharType="separate"/>
        </w:r>
        <w:r>
          <w:rPr>
            <w:noProof/>
            <w:webHidden/>
          </w:rPr>
          <w:t>68</w:t>
        </w:r>
        <w:r>
          <w:rPr>
            <w:noProof/>
            <w:webHidden/>
          </w:rPr>
          <w:fldChar w:fldCharType="end"/>
        </w:r>
      </w:hyperlink>
    </w:p>
    <w:p w14:paraId="41A0637D" w14:textId="11D1B5F1"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2" w:history="1">
        <w:r w:rsidRPr="009D4A46">
          <w:rPr>
            <w:rStyle w:val="Hyperlink"/>
            <w:noProof/>
          </w:rPr>
          <w:t>8.3.1</w:t>
        </w:r>
        <w:r>
          <w:rPr>
            <w:rFonts w:asciiTheme="minorHAnsi" w:eastAsiaTheme="minorEastAsia" w:hAnsiTheme="minorHAnsi" w:cstheme="minorBidi"/>
            <w:noProof/>
            <w:kern w:val="2"/>
            <w:lang w:eastAsia="ja-JP"/>
            <w14:ligatures w14:val="standardContextual"/>
          </w:rPr>
          <w:tab/>
        </w:r>
        <w:r w:rsidRPr="009D4A46">
          <w:rPr>
            <w:rStyle w:val="Hyperlink"/>
            <w:noProof/>
          </w:rPr>
          <w:t>System Engineering and Architecture</w:t>
        </w:r>
        <w:r>
          <w:rPr>
            <w:noProof/>
            <w:webHidden/>
          </w:rPr>
          <w:tab/>
        </w:r>
        <w:r>
          <w:rPr>
            <w:noProof/>
            <w:webHidden/>
          </w:rPr>
          <w:fldChar w:fldCharType="begin"/>
        </w:r>
        <w:r>
          <w:rPr>
            <w:noProof/>
            <w:webHidden/>
          </w:rPr>
          <w:instrText xml:space="preserve"> PAGEREF _Toc185805322 \h </w:instrText>
        </w:r>
        <w:r>
          <w:rPr>
            <w:noProof/>
            <w:webHidden/>
          </w:rPr>
        </w:r>
        <w:r>
          <w:rPr>
            <w:noProof/>
            <w:webHidden/>
          </w:rPr>
          <w:fldChar w:fldCharType="separate"/>
        </w:r>
        <w:r>
          <w:rPr>
            <w:noProof/>
            <w:webHidden/>
          </w:rPr>
          <w:t>68</w:t>
        </w:r>
        <w:r>
          <w:rPr>
            <w:noProof/>
            <w:webHidden/>
          </w:rPr>
          <w:fldChar w:fldCharType="end"/>
        </w:r>
      </w:hyperlink>
    </w:p>
    <w:p w14:paraId="41157865" w14:textId="3A39494A"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3" w:history="1">
        <w:r w:rsidRPr="009D4A46">
          <w:rPr>
            <w:rStyle w:val="Hyperlink"/>
            <w:noProof/>
          </w:rPr>
          <w:t>8.3.2</w:t>
        </w:r>
        <w:r>
          <w:rPr>
            <w:rFonts w:asciiTheme="minorHAnsi" w:eastAsiaTheme="minorEastAsia" w:hAnsiTheme="minorHAnsi" w:cstheme="minorBidi"/>
            <w:noProof/>
            <w:kern w:val="2"/>
            <w:lang w:eastAsia="ja-JP"/>
            <w14:ligatures w14:val="standardContextual"/>
          </w:rPr>
          <w:tab/>
        </w:r>
        <w:r w:rsidRPr="009D4A46">
          <w:rPr>
            <w:rStyle w:val="Hyperlink"/>
            <w:noProof/>
          </w:rPr>
          <w:t>ROS</w:t>
        </w:r>
        <w:r>
          <w:rPr>
            <w:noProof/>
            <w:webHidden/>
          </w:rPr>
          <w:tab/>
        </w:r>
        <w:r>
          <w:rPr>
            <w:noProof/>
            <w:webHidden/>
          </w:rPr>
          <w:fldChar w:fldCharType="begin"/>
        </w:r>
        <w:r>
          <w:rPr>
            <w:noProof/>
            <w:webHidden/>
          </w:rPr>
          <w:instrText xml:space="preserve"> PAGEREF _Toc185805323 \h </w:instrText>
        </w:r>
        <w:r>
          <w:rPr>
            <w:noProof/>
            <w:webHidden/>
          </w:rPr>
        </w:r>
        <w:r>
          <w:rPr>
            <w:noProof/>
            <w:webHidden/>
          </w:rPr>
          <w:fldChar w:fldCharType="separate"/>
        </w:r>
        <w:r>
          <w:rPr>
            <w:noProof/>
            <w:webHidden/>
          </w:rPr>
          <w:t>68</w:t>
        </w:r>
        <w:r>
          <w:rPr>
            <w:noProof/>
            <w:webHidden/>
          </w:rPr>
          <w:fldChar w:fldCharType="end"/>
        </w:r>
      </w:hyperlink>
    </w:p>
    <w:p w14:paraId="6FB88731" w14:textId="12D0CCB0"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4" w:history="1">
        <w:r w:rsidRPr="009D4A46">
          <w:rPr>
            <w:rStyle w:val="Hyperlink"/>
            <w:noProof/>
          </w:rPr>
          <w:t>8.3.3</w:t>
        </w:r>
        <w:r>
          <w:rPr>
            <w:rFonts w:asciiTheme="minorHAnsi" w:eastAsiaTheme="minorEastAsia" w:hAnsiTheme="minorHAnsi" w:cstheme="minorBidi"/>
            <w:noProof/>
            <w:kern w:val="2"/>
            <w:lang w:eastAsia="ja-JP"/>
            <w14:ligatures w14:val="standardContextual"/>
          </w:rPr>
          <w:tab/>
        </w:r>
        <w:r w:rsidRPr="009D4A46">
          <w:rPr>
            <w:rStyle w:val="Hyperlink"/>
            <w:noProof/>
          </w:rPr>
          <w:t>CNN Model</w:t>
        </w:r>
        <w:r>
          <w:rPr>
            <w:noProof/>
            <w:webHidden/>
          </w:rPr>
          <w:tab/>
        </w:r>
        <w:r>
          <w:rPr>
            <w:noProof/>
            <w:webHidden/>
          </w:rPr>
          <w:fldChar w:fldCharType="begin"/>
        </w:r>
        <w:r>
          <w:rPr>
            <w:noProof/>
            <w:webHidden/>
          </w:rPr>
          <w:instrText xml:space="preserve"> PAGEREF _Toc185805324 \h </w:instrText>
        </w:r>
        <w:r>
          <w:rPr>
            <w:noProof/>
            <w:webHidden/>
          </w:rPr>
        </w:r>
        <w:r>
          <w:rPr>
            <w:noProof/>
            <w:webHidden/>
          </w:rPr>
          <w:fldChar w:fldCharType="separate"/>
        </w:r>
        <w:r>
          <w:rPr>
            <w:noProof/>
            <w:webHidden/>
          </w:rPr>
          <w:t>68</w:t>
        </w:r>
        <w:r>
          <w:rPr>
            <w:noProof/>
            <w:webHidden/>
          </w:rPr>
          <w:fldChar w:fldCharType="end"/>
        </w:r>
      </w:hyperlink>
    </w:p>
    <w:p w14:paraId="15274E1A" w14:textId="092114C2"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5" w:history="1">
        <w:r w:rsidRPr="009D4A46">
          <w:rPr>
            <w:rStyle w:val="Hyperlink"/>
            <w:noProof/>
          </w:rPr>
          <w:t>8.3.4</w:t>
        </w:r>
        <w:r>
          <w:rPr>
            <w:rFonts w:asciiTheme="minorHAnsi" w:eastAsiaTheme="minorEastAsia" w:hAnsiTheme="minorHAnsi" w:cstheme="minorBidi"/>
            <w:noProof/>
            <w:kern w:val="2"/>
            <w:lang w:eastAsia="ja-JP"/>
            <w14:ligatures w14:val="standardContextual"/>
          </w:rPr>
          <w:tab/>
        </w:r>
        <w:r w:rsidRPr="009D4A46">
          <w:rPr>
            <w:rStyle w:val="Hyperlink"/>
            <w:noProof/>
          </w:rPr>
          <w:t>Stereo Vision</w:t>
        </w:r>
        <w:r>
          <w:rPr>
            <w:noProof/>
            <w:webHidden/>
          </w:rPr>
          <w:tab/>
        </w:r>
        <w:r>
          <w:rPr>
            <w:noProof/>
            <w:webHidden/>
          </w:rPr>
          <w:fldChar w:fldCharType="begin"/>
        </w:r>
        <w:r>
          <w:rPr>
            <w:noProof/>
            <w:webHidden/>
          </w:rPr>
          <w:instrText xml:space="preserve"> PAGEREF _Toc185805325 \h </w:instrText>
        </w:r>
        <w:r>
          <w:rPr>
            <w:noProof/>
            <w:webHidden/>
          </w:rPr>
        </w:r>
        <w:r>
          <w:rPr>
            <w:noProof/>
            <w:webHidden/>
          </w:rPr>
          <w:fldChar w:fldCharType="separate"/>
        </w:r>
        <w:r>
          <w:rPr>
            <w:noProof/>
            <w:webHidden/>
          </w:rPr>
          <w:t>69</w:t>
        </w:r>
        <w:r>
          <w:rPr>
            <w:noProof/>
            <w:webHidden/>
          </w:rPr>
          <w:fldChar w:fldCharType="end"/>
        </w:r>
      </w:hyperlink>
    </w:p>
    <w:p w14:paraId="1FEBF31F" w14:textId="7B0466AF"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26" w:history="1">
        <w:r w:rsidRPr="009D4A46">
          <w:rPr>
            <w:rStyle w:val="Hyperlink"/>
            <w:noProof/>
          </w:rPr>
          <w:t>8.4</w:t>
        </w:r>
        <w:r>
          <w:rPr>
            <w:rFonts w:asciiTheme="minorHAnsi" w:eastAsiaTheme="minorEastAsia" w:hAnsiTheme="minorHAnsi" w:cstheme="minorBidi"/>
            <w:noProof/>
            <w:kern w:val="2"/>
            <w:lang w:eastAsia="ja-JP"/>
            <w14:ligatures w14:val="standardContextual"/>
          </w:rPr>
          <w:tab/>
        </w:r>
        <w:r w:rsidRPr="009D4A46">
          <w:rPr>
            <w:rStyle w:val="Hyperlink"/>
            <w:noProof/>
          </w:rPr>
          <w:t>Justin Lipner</w:t>
        </w:r>
        <w:r>
          <w:rPr>
            <w:noProof/>
            <w:webHidden/>
          </w:rPr>
          <w:tab/>
        </w:r>
        <w:r>
          <w:rPr>
            <w:noProof/>
            <w:webHidden/>
          </w:rPr>
          <w:fldChar w:fldCharType="begin"/>
        </w:r>
        <w:r>
          <w:rPr>
            <w:noProof/>
            <w:webHidden/>
          </w:rPr>
          <w:instrText xml:space="preserve"> PAGEREF _Toc185805326 \h </w:instrText>
        </w:r>
        <w:r>
          <w:rPr>
            <w:noProof/>
            <w:webHidden/>
          </w:rPr>
        </w:r>
        <w:r>
          <w:rPr>
            <w:noProof/>
            <w:webHidden/>
          </w:rPr>
          <w:fldChar w:fldCharType="separate"/>
        </w:r>
        <w:r>
          <w:rPr>
            <w:noProof/>
            <w:webHidden/>
          </w:rPr>
          <w:t>69</w:t>
        </w:r>
        <w:r>
          <w:rPr>
            <w:noProof/>
            <w:webHidden/>
          </w:rPr>
          <w:fldChar w:fldCharType="end"/>
        </w:r>
      </w:hyperlink>
    </w:p>
    <w:p w14:paraId="39DA9E2A" w14:textId="5389102F"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7" w:history="1">
        <w:r w:rsidRPr="009D4A46">
          <w:rPr>
            <w:rStyle w:val="Hyperlink"/>
            <w:noProof/>
          </w:rPr>
          <w:t>8.4.1</w:t>
        </w:r>
        <w:r>
          <w:rPr>
            <w:rFonts w:asciiTheme="minorHAnsi" w:eastAsiaTheme="minorEastAsia" w:hAnsiTheme="minorHAnsi" w:cstheme="minorBidi"/>
            <w:noProof/>
            <w:kern w:val="2"/>
            <w:lang w:eastAsia="ja-JP"/>
            <w14:ligatures w14:val="standardContextual"/>
          </w:rPr>
          <w:tab/>
        </w:r>
        <w:r w:rsidRPr="009D4A46">
          <w:rPr>
            <w:rStyle w:val="Hyperlink"/>
            <w:noProof/>
          </w:rPr>
          <w:t>Soldering</w:t>
        </w:r>
        <w:r>
          <w:rPr>
            <w:noProof/>
            <w:webHidden/>
          </w:rPr>
          <w:tab/>
        </w:r>
        <w:r>
          <w:rPr>
            <w:noProof/>
            <w:webHidden/>
          </w:rPr>
          <w:fldChar w:fldCharType="begin"/>
        </w:r>
        <w:r>
          <w:rPr>
            <w:noProof/>
            <w:webHidden/>
          </w:rPr>
          <w:instrText xml:space="preserve"> PAGEREF _Toc185805327 \h </w:instrText>
        </w:r>
        <w:r>
          <w:rPr>
            <w:noProof/>
            <w:webHidden/>
          </w:rPr>
        </w:r>
        <w:r>
          <w:rPr>
            <w:noProof/>
            <w:webHidden/>
          </w:rPr>
          <w:fldChar w:fldCharType="separate"/>
        </w:r>
        <w:r>
          <w:rPr>
            <w:noProof/>
            <w:webHidden/>
          </w:rPr>
          <w:t>69</w:t>
        </w:r>
        <w:r>
          <w:rPr>
            <w:noProof/>
            <w:webHidden/>
          </w:rPr>
          <w:fldChar w:fldCharType="end"/>
        </w:r>
      </w:hyperlink>
    </w:p>
    <w:p w14:paraId="12F28A0D" w14:textId="49A85709"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28" w:history="1">
        <w:r w:rsidRPr="009D4A46">
          <w:rPr>
            <w:rStyle w:val="Hyperlink"/>
            <w:noProof/>
          </w:rPr>
          <w:t>8.4.2</w:t>
        </w:r>
        <w:r>
          <w:rPr>
            <w:rFonts w:asciiTheme="minorHAnsi" w:eastAsiaTheme="minorEastAsia" w:hAnsiTheme="minorHAnsi" w:cstheme="minorBidi"/>
            <w:noProof/>
            <w:kern w:val="2"/>
            <w:lang w:eastAsia="ja-JP"/>
            <w14:ligatures w14:val="standardContextual"/>
          </w:rPr>
          <w:tab/>
        </w:r>
        <w:r w:rsidRPr="009D4A46">
          <w:rPr>
            <w:rStyle w:val="Hyperlink"/>
            <w:noProof/>
          </w:rPr>
          <w:t>Electronics</w:t>
        </w:r>
        <w:r>
          <w:rPr>
            <w:noProof/>
            <w:webHidden/>
          </w:rPr>
          <w:tab/>
        </w:r>
        <w:r>
          <w:rPr>
            <w:noProof/>
            <w:webHidden/>
          </w:rPr>
          <w:fldChar w:fldCharType="begin"/>
        </w:r>
        <w:r>
          <w:rPr>
            <w:noProof/>
            <w:webHidden/>
          </w:rPr>
          <w:instrText xml:space="preserve"> PAGEREF _Toc185805328 \h </w:instrText>
        </w:r>
        <w:r>
          <w:rPr>
            <w:noProof/>
            <w:webHidden/>
          </w:rPr>
        </w:r>
        <w:r>
          <w:rPr>
            <w:noProof/>
            <w:webHidden/>
          </w:rPr>
          <w:fldChar w:fldCharType="separate"/>
        </w:r>
        <w:r>
          <w:rPr>
            <w:noProof/>
            <w:webHidden/>
          </w:rPr>
          <w:t>69</w:t>
        </w:r>
        <w:r>
          <w:rPr>
            <w:noProof/>
            <w:webHidden/>
          </w:rPr>
          <w:fldChar w:fldCharType="end"/>
        </w:r>
      </w:hyperlink>
    </w:p>
    <w:p w14:paraId="7DA6D190" w14:textId="33F385EA" w:rsidR="0015571F" w:rsidRDefault="0015571F">
      <w:pPr>
        <w:pStyle w:val="TOC1"/>
        <w:tabs>
          <w:tab w:val="left" w:pos="480"/>
          <w:tab w:val="right" w:leader="dot" w:pos="9350"/>
        </w:tabs>
        <w:rPr>
          <w:rFonts w:asciiTheme="minorHAnsi" w:eastAsiaTheme="minorEastAsia" w:hAnsiTheme="minorHAnsi" w:cstheme="minorBidi"/>
          <w:noProof/>
          <w:kern w:val="2"/>
          <w:lang w:eastAsia="ja-JP"/>
          <w14:ligatures w14:val="standardContextual"/>
        </w:rPr>
      </w:pPr>
      <w:hyperlink w:anchor="_Toc185805329" w:history="1">
        <w:r w:rsidRPr="009D4A46">
          <w:rPr>
            <w:rStyle w:val="Hyperlink"/>
            <w:noProof/>
          </w:rPr>
          <w:t>9.</w:t>
        </w:r>
        <w:r>
          <w:rPr>
            <w:rFonts w:asciiTheme="minorHAnsi" w:eastAsiaTheme="minorEastAsia" w:hAnsiTheme="minorHAnsi" w:cstheme="minorBidi"/>
            <w:noProof/>
            <w:kern w:val="2"/>
            <w:lang w:eastAsia="ja-JP"/>
            <w14:ligatures w14:val="standardContextual"/>
          </w:rPr>
          <w:tab/>
        </w:r>
        <w:r w:rsidRPr="009D4A46">
          <w:rPr>
            <w:rStyle w:val="Hyperlink"/>
            <w:noProof/>
          </w:rPr>
          <w:t>Conclusions and Future Work</w:t>
        </w:r>
        <w:r>
          <w:rPr>
            <w:noProof/>
            <w:webHidden/>
          </w:rPr>
          <w:tab/>
        </w:r>
        <w:r>
          <w:rPr>
            <w:noProof/>
            <w:webHidden/>
          </w:rPr>
          <w:fldChar w:fldCharType="begin"/>
        </w:r>
        <w:r>
          <w:rPr>
            <w:noProof/>
            <w:webHidden/>
          </w:rPr>
          <w:instrText xml:space="preserve"> PAGEREF _Toc185805329 \h </w:instrText>
        </w:r>
        <w:r>
          <w:rPr>
            <w:noProof/>
            <w:webHidden/>
          </w:rPr>
        </w:r>
        <w:r>
          <w:rPr>
            <w:noProof/>
            <w:webHidden/>
          </w:rPr>
          <w:fldChar w:fldCharType="separate"/>
        </w:r>
        <w:r>
          <w:rPr>
            <w:noProof/>
            <w:webHidden/>
          </w:rPr>
          <w:t>69</w:t>
        </w:r>
        <w:r>
          <w:rPr>
            <w:noProof/>
            <w:webHidden/>
          </w:rPr>
          <w:fldChar w:fldCharType="end"/>
        </w:r>
      </w:hyperlink>
    </w:p>
    <w:p w14:paraId="03C26E0A" w14:textId="3CE18F86"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30" w:history="1">
        <w:r w:rsidRPr="009D4A46">
          <w:rPr>
            <w:rStyle w:val="Hyperlink"/>
            <w:noProof/>
          </w:rPr>
          <w:t>9.1</w:t>
        </w:r>
        <w:r>
          <w:rPr>
            <w:rFonts w:asciiTheme="minorHAnsi" w:eastAsiaTheme="minorEastAsia" w:hAnsiTheme="minorHAnsi" w:cstheme="minorBidi"/>
            <w:noProof/>
            <w:kern w:val="2"/>
            <w:lang w:eastAsia="ja-JP"/>
            <w14:ligatures w14:val="standardContextual"/>
          </w:rPr>
          <w:tab/>
        </w:r>
        <w:r w:rsidRPr="009D4A46">
          <w:rPr>
            <w:rStyle w:val="Hyperlink"/>
            <w:noProof/>
          </w:rPr>
          <w:t>Limitations</w:t>
        </w:r>
        <w:r>
          <w:rPr>
            <w:noProof/>
            <w:webHidden/>
          </w:rPr>
          <w:tab/>
        </w:r>
        <w:r>
          <w:rPr>
            <w:noProof/>
            <w:webHidden/>
          </w:rPr>
          <w:fldChar w:fldCharType="begin"/>
        </w:r>
        <w:r>
          <w:rPr>
            <w:noProof/>
            <w:webHidden/>
          </w:rPr>
          <w:instrText xml:space="preserve"> PAGEREF _Toc185805330 \h </w:instrText>
        </w:r>
        <w:r>
          <w:rPr>
            <w:noProof/>
            <w:webHidden/>
          </w:rPr>
        </w:r>
        <w:r>
          <w:rPr>
            <w:noProof/>
            <w:webHidden/>
          </w:rPr>
          <w:fldChar w:fldCharType="separate"/>
        </w:r>
        <w:r>
          <w:rPr>
            <w:noProof/>
            <w:webHidden/>
          </w:rPr>
          <w:t>69</w:t>
        </w:r>
        <w:r>
          <w:rPr>
            <w:noProof/>
            <w:webHidden/>
          </w:rPr>
          <w:fldChar w:fldCharType="end"/>
        </w:r>
      </w:hyperlink>
    </w:p>
    <w:p w14:paraId="55041853" w14:textId="2512FB93" w:rsidR="0015571F" w:rsidRDefault="0015571F">
      <w:pPr>
        <w:pStyle w:val="TOC2"/>
        <w:tabs>
          <w:tab w:val="left" w:pos="880"/>
          <w:tab w:val="right" w:leader="dot" w:pos="9350"/>
        </w:tabs>
        <w:rPr>
          <w:rFonts w:asciiTheme="minorHAnsi" w:eastAsiaTheme="minorEastAsia" w:hAnsiTheme="minorHAnsi" w:cstheme="minorBidi"/>
          <w:noProof/>
          <w:kern w:val="2"/>
          <w:lang w:eastAsia="ja-JP"/>
          <w14:ligatures w14:val="standardContextual"/>
        </w:rPr>
      </w:pPr>
      <w:hyperlink w:anchor="_Toc185805331" w:history="1">
        <w:r w:rsidRPr="009D4A46">
          <w:rPr>
            <w:rStyle w:val="Hyperlink"/>
            <w:noProof/>
          </w:rPr>
          <w:t>9.2</w:t>
        </w:r>
        <w:r>
          <w:rPr>
            <w:rFonts w:asciiTheme="minorHAnsi" w:eastAsiaTheme="minorEastAsia" w:hAnsiTheme="minorHAnsi" w:cstheme="minorBidi"/>
            <w:noProof/>
            <w:kern w:val="2"/>
            <w:lang w:eastAsia="ja-JP"/>
            <w14:ligatures w14:val="standardContextual"/>
          </w:rPr>
          <w:tab/>
        </w:r>
        <w:r w:rsidRPr="009D4A46">
          <w:rPr>
            <w:rStyle w:val="Hyperlink"/>
            <w:noProof/>
          </w:rPr>
          <w:t>What We’d Do Differently</w:t>
        </w:r>
        <w:r>
          <w:rPr>
            <w:noProof/>
            <w:webHidden/>
          </w:rPr>
          <w:tab/>
        </w:r>
        <w:r>
          <w:rPr>
            <w:noProof/>
            <w:webHidden/>
          </w:rPr>
          <w:fldChar w:fldCharType="begin"/>
        </w:r>
        <w:r>
          <w:rPr>
            <w:noProof/>
            <w:webHidden/>
          </w:rPr>
          <w:instrText xml:space="preserve"> PAGEREF _Toc185805331 \h </w:instrText>
        </w:r>
        <w:r>
          <w:rPr>
            <w:noProof/>
            <w:webHidden/>
          </w:rPr>
        </w:r>
        <w:r>
          <w:rPr>
            <w:noProof/>
            <w:webHidden/>
          </w:rPr>
          <w:fldChar w:fldCharType="separate"/>
        </w:r>
        <w:r>
          <w:rPr>
            <w:noProof/>
            <w:webHidden/>
          </w:rPr>
          <w:t>70</w:t>
        </w:r>
        <w:r>
          <w:rPr>
            <w:noProof/>
            <w:webHidden/>
          </w:rPr>
          <w:fldChar w:fldCharType="end"/>
        </w:r>
      </w:hyperlink>
    </w:p>
    <w:p w14:paraId="192605D1" w14:textId="45F163E7"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32" w:history="1">
        <w:r w:rsidRPr="009D4A46">
          <w:rPr>
            <w:rStyle w:val="Hyperlink"/>
            <w:noProof/>
          </w:rPr>
          <w:t>9.2.1</w:t>
        </w:r>
        <w:r>
          <w:rPr>
            <w:rFonts w:asciiTheme="minorHAnsi" w:eastAsiaTheme="minorEastAsia" w:hAnsiTheme="minorHAnsi" w:cstheme="minorBidi"/>
            <w:noProof/>
            <w:kern w:val="2"/>
            <w:lang w:eastAsia="ja-JP"/>
            <w14:ligatures w14:val="standardContextual"/>
          </w:rPr>
          <w:tab/>
        </w:r>
        <w:r w:rsidRPr="009D4A46">
          <w:rPr>
            <w:rStyle w:val="Hyperlink"/>
            <w:noProof/>
          </w:rPr>
          <w:t>Chassis</w:t>
        </w:r>
        <w:r>
          <w:rPr>
            <w:noProof/>
            <w:webHidden/>
          </w:rPr>
          <w:tab/>
        </w:r>
        <w:r>
          <w:rPr>
            <w:noProof/>
            <w:webHidden/>
          </w:rPr>
          <w:fldChar w:fldCharType="begin"/>
        </w:r>
        <w:r>
          <w:rPr>
            <w:noProof/>
            <w:webHidden/>
          </w:rPr>
          <w:instrText xml:space="preserve"> PAGEREF _Toc185805332 \h </w:instrText>
        </w:r>
        <w:r>
          <w:rPr>
            <w:noProof/>
            <w:webHidden/>
          </w:rPr>
        </w:r>
        <w:r>
          <w:rPr>
            <w:noProof/>
            <w:webHidden/>
          </w:rPr>
          <w:fldChar w:fldCharType="separate"/>
        </w:r>
        <w:r>
          <w:rPr>
            <w:noProof/>
            <w:webHidden/>
          </w:rPr>
          <w:t>70</w:t>
        </w:r>
        <w:r>
          <w:rPr>
            <w:noProof/>
            <w:webHidden/>
          </w:rPr>
          <w:fldChar w:fldCharType="end"/>
        </w:r>
      </w:hyperlink>
    </w:p>
    <w:p w14:paraId="62B9D859" w14:textId="39B989F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33" w:history="1">
        <w:r w:rsidRPr="009D4A46">
          <w:rPr>
            <w:rStyle w:val="Hyperlink"/>
            <w:noProof/>
          </w:rPr>
          <w:t>9.2.2</w:t>
        </w:r>
        <w:r>
          <w:rPr>
            <w:rFonts w:asciiTheme="minorHAnsi" w:eastAsiaTheme="minorEastAsia" w:hAnsiTheme="minorHAnsi" w:cstheme="minorBidi"/>
            <w:noProof/>
            <w:kern w:val="2"/>
            <w:lang w:eastAsia="ja-JP"/>
            <w14:ligatures w14:val="standardContextual"/>
          </w:rPr>
          <w:tab/>
        </w:r>
        <w:r w:rsidRPr="009D4A46">
          <w:rPr>
            <w:rStyle w:val="Hyperlink"/>
            <w:noProof/>
          </w:rPr>
          <w:t>Microcontrollers</w:t>
        </w:r>
        <w:r>
          <w:rPr>
            <w:noProof/>
            <w:webHidden/>
          </w:rPr>
          <w:tab/>
        </w:r>
        <w:r>
          <w:rPr>
            <w:noProof/>
            <w:webHidden/>
          </w:rPr>
          <w:fldChar w:fldCharType="begin"/>
        </w:r>
        <w:r>
          <w:rPr>
            <w:noProof/>
            <w:webHidden/>
          </w:rPr>
          <w:instrText xml:space="preserve"> PAGEREF _Toc185805333 \h </w:instrText>
        </w:r>
        <w:r>
          <w:rPr>
            <w:noProof/>
            <w:webHidden/>
          </w:rPr>
        </w:r>
        <w:r>
          <w:rPr>
            <w:noProof/>
            <w:webHidden/>
          </w:rPr>
          <w:fldChar w:fldCharType="separate"/>
        </w:r>
        <w:r>
          <w:rPr>
            <w:noProof/>
            <w:webHidden/>
          </w:rPr>
          <w:t>70</w:t>
        </w:r>
        <w:r>
          <w:rPr>
            <w:noProof/>
            <w:webHidden/>
          </w:rPr>
          <w:fldChar w:fldCharType="end"/>
        </w:r>
      </w:hyperlink>
    </w:p>
    <w:p w14:paraId="0EADBBBB" w14:textId="366CF624" w:rsidR="0015571F" w:rsidRDefault="0015571F">
      <w:pPr>
        <w:pStyle w:val="TOC3"/>
        <w:tabs>
          <w:tab w:val="left" w:pos="1440"/>
          <w:tab w:val="right" w:leader="dot" w:pos="9350"/>
        </w:tabs>
        <w:rPr>
          <w:rFonts w:asciiTheme="minorHAnsi" w:eastAsiaTheme="minorEastAsia" w:hAnsiTheme="minorHAnsi" w:cstheme="minorBidi"/>
          <w:noProof/>
          <w:kern w:val="2"/>
          <w:lang w:eastAsia="ja-JP"/>
          <w14:ligatures w14:val="standardContextual"/>
        </w:rPr>
      </w:pPr>
      <w:hyperlink w:anchor="_Toc185805334" w:history="1">
        <w:r w:rsidRPr="009D4A46">
          <w:rPr>
            <w:rStyle w:val="Hyperlink"/>
            <w:noProof/>
          </w:rPr>
          <w:t>9.2.3</w:t>
        </w:r>
        <w:r>
          <w:rPr>
            <w:rFonts w:asciiTheme="minorHAnsi" w:eastAsiaTheme="minorEastAsia" w:hAnsiTheme="minorHAnsi" w:cstheme="minorBidi"/>
            <w:noProof/>
            <w:kern w:val="2"/>
            <w:lang w:eastAsia="ja-JP"/>
            <w14:ligatures w14:val="standardContextual"/>
          </w:rPr>
          <w:tab/>
        </w:r>
        <w:r w:rsidRPr="009D4A46">
          <w:rPr>
            <w:rStyle w:val="Hyperlink"/>
            <w:noProof/>
          </w:rPr>
          <w:t>Electrical</w:t>
        </w:r>
        <w:r>
          <w:rPr>
            <w:noProof/>
            <w:webHidden/>
          </w:rPr>
          <w:tab/>
        </w:r>
        <w:r>
          <w:rPr>
            <w:noProof/>
            <w:webHidden/>
          </w:rPr>
          <w:fldChar w:fldCharType="begin"/>
        </w:r>
        <w:r>
          <w:rPr>
            <w:noProof/>
            <w:webHidden/>
          </w:rPr>
          <w:instrText xml:space="preserve"> PAGEREF _Toc185805334 \h </w:instrText>
        </w:r>
        <w:r>
          <w:rPr>
            <w:noProof/>
            <w:webHidden/>
          </w:rPr>
        </w:r>
        <w:r>
          <w:rPr>
            <w:noProof/>
            <w:webHidden/>
          </w:rPr>
          <w:fldChar w:fldCharType="separate"/>
        </w:r>
        <w:r>
          <w:rPr>
            <w:noProof/>
            <w:webHidden/>
          </w:rPr>
          <w:t>71</w:t>
        </w:r>
        <w:r>
          <w:rPr>
            <w:noProof/>
            <w:webHidden/>
          </w:rPr>
          <w:fldChar w:fldCharType="end"/>
        </w:r>
      </w:hyperlink>
    </w:p>
    <w:p w14:paraId="3A07AFE7" w14:textId="6EE618D9" w:rsidR="0015571F" w:rsidRDefault="0015571F">
      <w:pPr>
        <w:pStyle w:val="TOC1"/>
        <w:tabs>
          <w:tab w:val="left" w:pos="660"/>
          <w:tab w:val="right" w:leader="dot" w:pos="9350"/>
        </w:tabs>
        <w:rPr>
          <w:rFonts w:asciiTheme="minorHAnsi" w:eastAsiaTheme="minorEastAsia" w:hAnsiTheme="minorHAnsi" w:cstheme="minorBidi"/>
          <w:noProof/>
          <w:kern w:val="2"/>
          <w:lang w:eastAsia="ja-JP"/>
          <w14:ligatures w14:val="standardContextual"/>
        </w:rPr>
      </w:pPr>
      <w:hyperlink w:anchor="_Toc185805335" w:history="1">
        <w:r w:rsidRPr="009D4A46">
          <w:rPr>
            <w:rStyle w:val="Hyperlink"/>
            <w:noProof/>
          </w:rPr>
          <w:t>10.</w:t>
        </w:r>
        <w:r>
          <w:rPr>
            <w:rFonts w:asciiTheme="minorHAnsi" w:eastAsiaTheme="minorEastAsia" w:hAnsiTheme="minorHAnsi" w:cstheme="minorBidi"/>
            <w:noProof/>
            <w:kern w:val="2"/>
            <w:lang w:eastAsia="ja-JP"/>
            <w14:ligatures w14:val="standardContextual"/>
          </w:rPr>
          <w:tab/>
        </w:r>
        <w:r w:rsidRPr="009D4A46">
          <w:rPr>
            <w:rStyle w:val="Hyperlink"/>
            <w:noProof/>
          </w:rPr>
          <w:t>References</w:t>
        </w:r>
        <w:r>
          <w:rPr>
            <w:noProof/>
            <w:webHidden/>
          </w:rPr>
          <w:tab/>
        </w:r>
        <w:r>
          <w:rPr>
            <w:noProof/>
            <w:webHidden/>
          </w:rPr>
          <w:fldChar w:fldCharType="begin"/>
        </w:r>
        <w:r>
          <w:rPr>
            <w:noProof/>
            <w:webHidden/>
          </w:rPr>
          <w:instrText xml:space="preserve"> PAGEREF _Toc185805335 \h </w:instrText>
        </w:r>
        <w:r>
          <w:rPr>
            <w:noProof/>
            <w:webHidden/>
          </w:rPr>
        </w:r>
        <w:r>
          <w:rPr>
            <w:noProof/>
            <w:webHidden/>
          </w:rPr>
          <w:fldChar w:fldCharType="separate"/>
        </w:r>
        <w:r>
          <w:rPr>
            <w:noProof/>
            <w:webHidden/>
          </w:rPr>
          <w:t>71</w:t>
        </w:r>
        <w:r>
          <w:rPr>
            <w:noProof/>
            <w:webHidden/>
          </w:rPr>
          <w:fldChar w:fldCharType="end"/>
        </w:r>
      </w:hyperlink>
    </w:p>
    <w:p w14:paraId="53F408E2" w14:textId="2B2EC2F9" w:rsidR="0015571F" w:rsidRDefault="0015571F">
      <w:pPr>
        <w:pStyle w:val="TOC2"/>
        <w:tabs>
          <w:tab w:val="left" w:pos="1200"/>
          <w:tab w:val="right" w:leader="dot" w:pos="9350"/>
        </w:tabs>
        <w:rPr>
          <w:rFonts w:asciiTheme="minorHAnsi" w:eastAsiaTheme="minorEastAsia" w:hAnsiTheme="minorHAnsi" w:cstheme="minorBidi"/>
          <w:noProof/>
          <w:kern w:val="2"/>
          <w:lang w:eastAsia="ja-JP"/>
          <w14:ligatures w14:val="standardContextual"/>
        </w:rPr>
      </w:pPr>
      <w:hyperlink w:anchor="_Toc185805336" w:history="1">
        <w:r w:rsidRPr="009D4A46">
          <w:rPr>
            <w:rStyle w:val="Hyperlink"/>
            <w:noProof/>
          </w:rPr>
          <w:t>10.1</w:t>
        </w:r>
        <w:r>
          <w:rPr>
            <w:rFonts w:asciiTheme="minorHAnsi" w:eastAsiaTheme="minorEastAsia" w:hAnsiTheme="minorHAnsi" w:cstheme="minorBidi"/>
            <w:noProof/>
            <w:kern w:val="2"/>
            <w:lang w:eastAsia="ja-JP"/>
            <w14:ligatures w14:val="standardContextual"/>
          </w:rPr>
          <w:tab/>
        </w:r>
        <w:r w:rsidRPr="009D4A46">
          <w:rPr>
            <w:rStyle w:val="Hyperlink"/>
            <w:noProof/>
          </w:rPr>
          <w:t>General</w:t>
        </w:r>
        <w:r>
          <w:rPr>
            <w:noProof/>
            <w:webHidden/>
          </w:rPr>
          <w:tab/>
        </w:r>
        <w:r>
          <w:rPr>
            <w:noProof/>
            <w:webHidden/>
          </w:rPr>
          <w:fldChar w:fldCharType="begin"/>
        </w:r>
        <w:r>
          <w:rPr>
            <w:noProof/>
            <w:webHidden/>
          </w:rPr>
          <w:instrText xml:space="preserve"> PAGEREF _Toc185805336 \h </w:instrText>
        </w:r>
        <w:r>
          <w:rPr>
            <w:noProof/>
            <w:webHidden/>
          </w:rPr>
        </w:r>
        <w:r>
          <w:rPr>
            <w:noProof/>
            <w:webHidden/>
          </w:rPr>
          <w:fldChar w:fldCharType="separate"/>
        </w:r>
        <w:r>
          <w:rPr>
            <w:noProof/>
            <w:webHidden/>
          </w:rPr>
          <w:t>71</w:t>
        </w:r>
        <w:r>
          <w:rPr>
            <w:noProof/>
            <w:webHidden/>
          </w:rPr>
          <w:fldChar w:fldCharType="end"/>
        </w:r>
      </w:hyperlink>
    </w:p>
    <w:p w14:paraId="5405A961" w14:textId="39751601" w:rsidR="0015571F" w:rsidRDefault="0015571F">
      <w:pPr>
        <w:pStyle w:val="TOC2"/>
        <w:tabs>
          <w:tab w:val="left" w:pos="1200"/>
          <w:tab w:val="right" w:leader="dot" w:pos="9350"/>
        </w:tabs>
        <w:rPr>
          <w:rFonts w:asciiTheme="minorHAnsi" w:eastAsiaTheme="minorEastAsia" w:hAnsiTheme="minorHAnsi" w:cstheme="minorBidi"/>
          <w:noProof/>
          <w:kern w:val="2"/>
          <w:lang w:eastAsia="ja-JP"/>
          <w14:ligatures w14:val="standardContextual"/>
        </w:rPr>
      </w:pPr>
      <w:hyperlink w:anchor="_Toc185805337" w:history="1">
        <w:r w:rsidRPr="009D4A46">
          <w:rPr>
            <w:rStyle w:val="Hyperlink"/>
            <w:noProof/>
          </w:rPr>
          <w:t>10.2</w:t>
        </w:r>
        <w:r>
          <w:rPr>
            <w:rFonts w:asciiTheme="minorHAnsi" w:eastAsiaTheme="minorEastAsia" w:hAnsiTheme="minorHAnsi" w:cstheme="minorBidi"/>
            <w:noProof/>
            <w:kern w:val="2"/>
            <w:lang w:eastAsia="ja-JP"/>
            <w14:ligatures w14:val="standardContextual"/>
          </w:rPr>
          <w:tab/>
        </w:r>
        <w:r w:rsidRPr="009D4A46">
          <w:rPr>
            <w:rStyle w:val="Hyperlink"/>
            <w:noProof/>
          </w:rPr>
          <w:t>Electrical</w:t>
        </w:r>
        <w:r>
          <w:rPr>
            <w:noProof/>
            <w:webHidden/>
          </w:rPr>
          <w:tab/>
        </w:r>
        <w:r>
          <w:rPr>
            <w:noProof/>
            <w:webHidden/>
          </w:rPr>
          <w:fldChar w:fldCharType="begin"/>
        </w:r>
        <w:r>
          <w:rPr>
            <w:noProof/>
            <w:webHidden/>
          </w:rPr>
          <w:instrText xml:space="preserve"> PAGEREF _Toc185805337 \h </w:instrText>
        </w:r>
        <w:r>
          <w:rPr>
            <w:noProof/>
            <w:webHidden/>
          </w:rPr>
        </w:r>
        <w:r>
          <w:rPr>
            <w:noProof/>
            <w:webHidden/>
          </w:rPr>
          <w:fldChar w:fldCharType="separate"/>
        </w:r>
        <w:r>
          <w:rPr>
            <w:noProof/>
            <w:webHidden/>
          </w:rPr>
          <w:t>72</w:t>
        </w:r>
        <w:r>
          <w:rPr>
            <w:noProof/>
            <w:webHidden/>
          </w:rPr>
          <w:fldChar w:fldCharType="end"/>
        </w:r>
      </w:hyperlink>
    </w:p>
    <w:p w14:paraId="783FE1ED" w14:textId="6279E5FE" w:rsidR="0015571F" w:rsidRDefault="0015571F">
      <w:pPr>
        <w:pStyle w:val="TOC2"/>
        <w:tabs>
          <w:tab w:val="left" w:pos="1200"/>
          <w:tab w:val="right" w:leader="dot" w:pos="9350"/>
        </w:tabs>
        <w:rPr>
          <w:rFonts w:asciiTheme="minorHAnsi" w:eastAsiaTheme="minorEastAsia" w:hAnsiTheme="minorHAnsi" w:cstheme="minorBidi"/>
          <w:noProof/>
          <w:kern w:val="2"/>
          <w:lang w:eastAsia="ja-JP"/>
          <w14:ligatures w14:val="standardContextual"/>
        </w:rPr>
      </w:pPr>
      <w:hyperlink w:anchor="_Toc185805338" w:history="1">
        <w:r w:rsidRPr="009D4A46">
          <w:rPr>
            <w:rStyle w:val="Hyperlink"/>
            <w:noProof/>
          </w:rPr>
          <w:t>10.3</w:t>
        </w:r>
        <w:r>
          <w:rPr>
            <w:rFonts w:asciiTheme="minorHAnsi" w:eastAsiaTheme="minorEastAsia" w:hAnsiTheme="minorHAnsi" w:cstheme="minorBidi"/>
            <w:noProof/>
            <w:kern w:val="2"/>
            <w:lang w:eastAsia="ja-JP"/>
            <w14:ligatures w14:val="standardContextual"/>
          </w:rPr>
          <w:tab/>
        </w:r>
        <w:r w:rsidRPr="009D4A46">
          <w:rPr>
            <w:rStyle w:val="Hyperlink"/>
            <w:noProof/>
          </w:rPr>
          <w:t>Software</w:t>
        </w:r>
        <w:r>
          <w:rPr>
            <w:noProof/>
            <w:webHidden/>
          </w:rPr>
          <w:tab/>
        </w:r>
        <w:r>
          <w:rPr>
            <w:noProof/>
            <w:webHidden/>
          </w:rPr>
          <w:fldChar w:fldCharType="begin"/>
        </w:r>
        <w:r>
          <w:rPr>
            <w:noProof/>
            <w:webHidden/>
          </w:rPr>
          <w:instrText xml:space="preserve"> PAGEREF _Toc185805338 \h </w:instrText>
        </w:r>
        <w:r>
          <w:rPr>
            <w:noProof/>
            <w:webHidden/>
          </w:rPr>
        </w:r>
        <w:r>
          <w:rPr>
            <w:noProof/>
            <w:webHidden/>
          </w:rPr>
          <w:fldChar w:fldCharType="separate"/>
        </w:r>
        <w:r>
          <w:rPr>
            <w:noProof/>
            <w:webHidden/>
          </w:rPr>
          <w:t>72</w:t>
        </w:r>
        <w:r>
          <w:rPr>
            <w:noProof/>
            <w:webHidden/>
          </w:rPr>
          <w:fldChar w:fldCharType="end"/>
        </w:r>
      </w:hyperlink>
    </w:p>
    <w:p w14:paraId="4282B2E3" w14:textId="45CB2C52" w:rsidR="478EE403" w:rsidRDefault="478EE403" w:rsidP="478EE403">
      <w:pPr>
        <w:pStyle w:val="TOC2"/>
        <w:tabs>
          <w:tab w:val="right" w:leader="dot" w:pos="9345"/>
        </w:tabs>
      </w:pPr>
      <w:r>
        <w:fldChar w:fldCharType="end"/>
      </w:r>
    </w:p>
    <w:p w14:paraId="07FB15BF" w14:textId="6DDB03FA" w:rsidR="44C71ED0" w:rsidRDefault="44C71ED0" w:rsidP="44C71ED0">
      <w:pPr>
        <w:pStyle w:val="TOC2"/>
        <w:tabs>
          <w:tab w:val="left" w:pos="720"/>
          <w:tab w:val="right" w:leader="dot" w:pos="9345"/>
        </w:tabs>
      </w:pPr>
    </w:p>
    <w:p w14:paraId="0D7DCE4D" w14:textId="6586BBDA" w:rsidR="000B1453" w:rsidRPr="000B1453" w:rsidRDefault="000B1453" w:rsidP="00065292">
      <w:pPr>
        <w:pStyle w:val="SE290Text"/>
        <w:ind w:firstLine="0"/>
        <w:sectPr w:rsidR="000B1453" w:rsidRPr="000B1453" w:rsidSect="0013732B">
          <w:footerReference w:type="default" r:id="rId11"/>
          <w:pgSz w:w="12240" w:h="15840"/>
          <w:pgMar w:top="1440" w:right="1440" w:bottom="1440" w:left="1440" w:header="720" w:footer="720" w:gutter="0"/>
          <w:pgNumType w:fmt="lowerRoman" w:start="1"/>
          <w:cols w:space="720"/>
          <w:docGrid w:linePitch="360"/>
        </w:sectPr>
      </w:pPr>
    </w:p>
    <w:p w14:paraId="360DBD81" w14:textId="7C52B8D8" w:rsidR="00642B47" w:rsidRDefault="1F310FBE" w:rsidP="00642B47">
      <w:pPr>
        <w:pStyle w:val="Heading1"/>
      </w:pPr>
      <w:bookmarkStart w:id="3" w:name="_Toc19999067"/>
      <w:bookmarkStart w:id="4" w:name="_Toc185112338"/>
      <w:bookmarkStart w:id="5" w:name="_Toc185805243"/>
      <w:r>
        <w:lastRenderedPageBreak/>
        <w:t>Introduction</w:t>
      </w:r>
      <w:bookmarkEnd w:id="3"/>
      <w:bookmarkEnd w:id="4"/>
      <w:bookmarkEnd w:id="5"/>
    </w:p>
    <w:p w14:paraId="549FB11D" w14:textId="427885DA" w:rsidR="477A9F6A" w:rsidRDefault="477A9F6A" w:rsidP="44C71ED0">
      <w:pPr>
        <w:spacing w:before="120" w:after="120"/>
        <w:ind w:firstLine="432"/>
        <w:jc w:val="both"/>
        <w:rPr>
          <w:color w:val="000000" w:themeColor="text1"/>
        </w:rPr>
      </w:pPr>
      <w:r w:rsidRPr="478EE403">
        <w:rPr>
          <w:color w:val="000000" w:themeColor="text1"/>
        </w:rPr>
        <w:t xml:space="preserve">Debris is a serious hazard for any airline company because of the impacts it can have on planes during take-off (see </w:t>
      </w:r>
      <w:hyperlink r:id="rId12">
        <w:r w:rsidRPr="478EE403">
          <w:rPr>
            <w:rStyle w:val="Hyperlink"/>
            <w:color w:val="1155CC"/>
            <w:u w:val="none"/>
          </w:rPr>
          <w:t>https://en.wikipedia.org/wiki/Air_France_Flight_4590</w:t>
        </w:r>
      </w:hyperlink>
      <w:r w:rsidRPr="478EE403">
        <w:rPr>
          <w:color w:val="000000" w:themeColor="text1"/>
        </w:rPr>
        <w:t xml:space="preserve">). Many airline companies use humans to check for debris at set intervals after some type of large sweeper vehicle has made a pass down the runway. Even airmen and sailors in the military are required to make these checks on aircraft carrier runways. As you can imagine, this process is time-consuming and prone to human error. Our solution is to automate this task using a robot. </w:t>
      </w:r>
    </w:p>
    <w:p w14:paraId="56FCEEB1" w14:textId="2BF58712" w:rsidR="3963EA83" w:rsidRDefault="7F2B29D3" w:rsidP="129D5DD4">
      <w:pPr>
        <w:spacing w:before="120" w:after="120"/>
        <w:ind w:firstLine="432"/>
        <w:jc w:val="both"/>
        <w:rPr>
          <w:color w:val="000000" w:themeColor="text1"/>
        </w:rPr>
      </w:pPr>
      <w:r w:rsidRPr="129D5DD4">
        <w:rPr>
          <w:color w:val="000000" w:themeColor="text1"/>
        </w:rPr>
        <w:t xml:space="preserve">Using a </w:t>
      </w:r>
      <w:r w:rsidR="3C2379EE" w:rsidRPr="129D5DD4">
        <w:rPr>
          <w:color w:val="000000" w:themeColor="text1"/>
        </w:rPr>
        <w:t xml:space="preserve">machine learning model on a </w:t>
      </w:r>
      <w:r w:rsidRPr="129D5DD4">
        <w:rPr>
          <w:color w:val="000000" w:themeColor="text1"/>
        </w:rPr>
        <w:t>Telescopic Camera</w:t>
      </w:r>
      <w:r w:rsidR="762D469E" w:rsidRPr="129D5DD4">
        <w:rPr>
          <w:color w:val="000000" w:themeColor="text1"/>
        </w:rPr>
        <w:t>’s camera feed</w:t>
      </w:r>
      <w:r w:rsidR="64612EBC" w:rsidRPr="129D5DD4">
        <w:rPr>
          <w:color w:val="000000" w:themeColor="text1"/>
        </w:rPr>
        <w:t>,</w:t>
      </w:r>
      <w:r w:rsidR="1B26D9AE" w:rsidRPr="129D5DD4">
        <w:rPr>
          <w:color w:val="000000" w:themeColor="text1"/>
        </w:rPr>
        <w:t xml:space="preserve"> it will </w:t>
      </w:r>
      <w:r w:rsidRPr="129D5DD4">
        <w:rPr>
          <w:color w:val="000000" w:themeColor="text1"/>
        </w:rPr>
        <w:t>find objects from a very far distance during a search pattern</w:t>
      </w:r>
      <w:r w:rsidR="51A5063D" w:rsidRPr="129D5DD4">
        <w:rPr>
          <w:color w:val="000000" w:themeColor="text1"/>
        </w:rPr>
        <w:t xml:space="preserve">, the robot will </w:t>
      </w:r>
      <w:r w:rsidR="7CB15266" w:rsidRPr="129D5DD4">
        <w:rPr>
          <w:color w:val="000000" w:themeColor="text1"/>
        </w:rPr>
        <w:t xml:space="preserve">then </w:t>
      </w:r>
      <w:r w:rsidR="51A5063D" w:rsidRPr="129D5DD4">
        <w:rPr>
          <w:color w:val="000000" w:themeColor="text1"/>
        </w:rPr>
        <w:t>start approaching the object by keeping it in frame. Once the robot is close enough</w:t>
      </w:r>
      <w:r w:rsidR="323635F6" w:rsidRPr="129D5DD4">
        <w:rPr>
          <w:color w:val="000000" w:themeColor="text1"/>
        </w:rPr>
        <w:t xml:space="preserve"> that it can pick it up on a </w:t>
      </w:r>
      <w:r w:rsidR="46ACC3E7" w:rsidRPr="129D5DD4">
        <w:rPr>
          <w:color w:val="000000" w:themeColor="text1"/>
        </w:rPr>
        <w:t>separate</w:t>
      </w:r>
      <w:r w:rsidR="323635F6" w:rsidRPr="129D5DD4">
        <w:rPr>
          <w:color w:val="000000" w:themeColor="text1"/>
        </w:rPr>
        <w:t xml:space="preserve"> machine learning model on a Stereo Camera provided to us by </w:t>
      </w:r>
      <w:r w:rsidR="477A9F6A" w:rsidRPr="129D5DD4">
        <w:rPr>
          <w:color w:val="000000" w:themeColor="text1"/>
        </w:rPr>
        <w:t>Carnegie Robotics</w:t>
      </w:r>
      <w:r w:rsidR="1B45BF41" w:rsidRPr="129D5DD4">
        <w:rPr>
          <w:color w:val="000000" w:themeColor="text1"/>
        </w:rPr>
        <w:t xml:space="preserve">, it will use the Depth Map provided by the camera to do </w:t>
      </w:r>
      <w:proofErr w:type="spellStart"/>
      <w:r w:rsidR="1B45BF41" w:rsidRPr="129D5DD4">
        <w:rPr>
          <w:color w:val="000000" w:themeColor="text1"/>
        </w:rPr>
        <w:t>percision</w:t>
      </w:r>
      <w:proofErr w:type="spellEnd"/>
      <w:r w:rsidR="1B45BF41" w:rsidRPr="129D5DD4">
        <w:rPr>
          <w:color w:val="000000" w:themeColor="text1"/>
        </w:rPr>
        <w:t xml:space="preserve"> navigation to the debris and collect it.</w:t>
      </w:r>
    </w:p>
    <w:p w14:paraId="3DEB1AEB" w14:textId="15D77019" w:rsidR="3963EA83" w:rsidRDefault="3963EA83" w:rsidP="44C71ED0">
      <w:pPr>
        <w:spacing w:before="120" w:after="120"/>
        <w:ind w:firstLine="432"/>
        <w:jc w:val="both"/>
        <w:rPr>
          <w:color w:val="000000" w:themeColor="text1"/>
        </w:rPr>
      </w:pPr>
      <w:r w:rsidRPr="44C71ED0">
        <w:rPr>
          <w:color w:val="000000" w:themeColor="text1"/>
        </w:rPr>
        <w:t>We borrowed a Jetson Orin Nano from Carnegie Robotics</w:t>
      </w:r>
      <w:r w:rsidR="477A9F6A" w:rsidRPr="44C71ED0">
        <w:rPr>
          <w:color w:val="000000" w:themeColor="text1"/>
        </w:rPr>
        <w:t xml:space="preserve"> which we’ll use to do all computer vision-related tasks. Since this is expected to be a computationally demanding and relatively slow task, we want </w:t>
      </w:r>
      <w:bookmarkStart w:id="6" w:name="_Int_8JeAeYV1"/>
      <w:proofErr w:type="gramStart"/>
      <w:r w:rsidR="477A9F6A" w:rsidRPr="44C71ED0">
        <w:rPr>
          <w:color w:val="000000" w:themeColor="text1"/>
        </w:rPr>
        <w:t>the Jetson</w:t>
      </w:r>
      <w:bookmarkEnd w:id="6"/>
      <w:proofErr w:type="gramEnd"/>
      <w:r w:rsidR="477A9F6A" w:rsidRPr="44C71ED0">
        <w:rPr>
          <w:color w:val="000000" w:themeColor="text1"/>
        </w:rPr>
        <w:t xml:space="preserve"> to focus exclusively on image processing. An Arduino Mega w</w:t>
      </w:r>
      <w:r w:rsidR="4B0B78C6" w:rsidRPr="44C71ED0">
        <w:rPr>
          <w:color w:val="000000" w:themeColor="text1"/>
        </w:rPr>
        <w:t>as</w:t>
      </w:r>
      <w:r w:rsidR="477A9F6A" w:rsidRPr="44C71ED0">
        <w:rPr>
          <w:color w:val="000000" w:themeColor="text1"/>
        </w:rPr>
        <w:t xml:space="preserve"> used for the motor controls and to meet any other software requirements. </w:t>
      </w:r>
      <w:proofErr w:type="gramStart"/>
      <w:r w:rsidR="477A9F6A" w:rsidRPr="44C71ED0">
        <w:rPr>
          <w:color w:val="000000" w:themeColor="text1"/>
        </w:rPr>
        <w:t>The Jetson</w:t>
      </w:r>
      <w:proofErr w:type="gramEnd"/>
      <w:r w:rsidR="477A9F6A" w:rsidRPr="44C71ED0">
        <w:rPr>
          <w:color w:val="000000" w:themeColor="text1"/>
        </w:rPr>
        <w:t xml:space="preserve"> read</w:t>
      </w:r>
      <w:r w:rsidR="0AE84FCC" w:rsidRPr="44C71ED0">
        <w:rPr>
          <w:color w:val="000000" w:themeColor="text1"/>
        </w:rPr>
        <w:t>s</w:t>
      </w:r>
      <w:r w:rsidR="477A9F6A" w:rsidRPr="44C71ED0">
        <w:rPr>
          <w:color w:val="000000" w:themeColor="text1"/>
        </w:rPr>
        <w:t xml:space="preserve"> the </w:t>
      </w:r>
      <w:r w:rsidR="64386879" w:rsidRPr="44C71ED0">
        <w:rPr>
          <w:color w:val="000000" w:themeColor="text1"/>
        </w:rPr>
        <w:t xml:space="preserve">stereo </w:t>
      </w:r>
      <w:r w:rsidR="477A9F6A" w:rsidRPr="44C71ED0">
        <w:rPr>
          <w:color w:val="000000" w:themeColor="text1"/>
        </w:rPr>
        <w:t>camera input, identif</w:t>
      </w:r>
      <w:r w:rsidR="643541B2" w:rsidRPr="44C71ED0">
        <w:rPr>
          <w:color w:val="000000" w:themeColor="text1"/>
        </w:rPr>
        <w:t xml:space="preserve">ies </w:t>
      </w:r>
      <w:r w:rsidR="477A9F6A" w:rsidRPr="44C71ED0">
        <w:rPr>
          <w:color w:val="000000" w:themeColor="text1"/>
        </w:rPr>
        <w:t xml:space="preserve">if a debris item is present, then the FSM </w:t>
      </w:r>
      <w:r w:rsidR="3F190AF6" w:rsidRPr="44C71ED0">
        <w:rPr>
          <w:color w:val="000000" w:themeColor="text1"/>
        </w:rPr>
        <w:t>d</w:t>
      </w:r>
      <w:r w:rsidR="477A9F6A" w:rsidRPr="44C71ED0">
        <w:rPr>
          <w:color w:val="000000" w:themeColor="text1"/>
        </w:rPr>
        <w:t>ecide</w:t>
      </w:r>
      <w:r w:rsidR="0ACB5C0E" w:rsidRPr="44C71ED0">
        <w:rPr>
          <w:color w:val="000000" w:themeColor="text1"/>
        </w:rPr>
        <w:t>s</w:t>
      </w:r>
      <w:r w:rsidR="477A9F6A" w:rsidRPr="44C71ED0">
        <w:rPr>
          <w:color w:val="000000" w:themeColor="text1"/>
        </w:rPr>
        <w:t xml:space="preserve"> what needs to be done next.</w:t>
      </w:r>
    </w:p>
    <w:p w14:paraId="68887E45" w14:textId="0C144874" w:rsidR="477A9F6A" w:rsidRDefault="477A9F6A" w:rsidP="44C71ED0">
      <w:pPr>
        <w:spacing w:before="120" w:after="120"/>
        <w:ind w:firstLine="432"/>
        <w:jc w:val="both"/>
        <w:rPr>
          <w:color w:val="000000" w:themeColor="text1"/>
        </w:rPr>
      </w:pPr>
      <w:r w:rsidRPr="44C71ED0">
        <w:rPr>
          <w:color w:val="000000" w:themeColor="text1"/>
        </w:rPr>
        <w:t>Finally, we’re going to have a Bluetooth communication system on the robot. We want to simulate how it would operate in a real airport environment by sending and receiving messages to the control tower. For our use case, the user will serve the role of “air control” and use a smartphone to send/receive messages to/from the robot via any standard Bluetooth communication app.</w:t>
      </w:r>
    </w:p>
    <w:p w14:paraId="522A86A7" w14:textId="3BDF69FF" w:rsidR="0063390E" w:rsidRDefault="34C1CCF6" w:rsidP="0063390E">
      <w:pPr>
        <w:pStyle w:val="Heading1"/>
      </w:pPr>
      <w:bookmarkStart w:id="7" w:name="_Toc1249989320"/>
      <w:bookmarkStart w:id="8" w:name="_Toc185112339"/>
      <w:bookmarkStart w:id="9" w:name="_Toc185805244"/>
      <w:r>
        <w:t>Background</w:t>
      </w:r>
      <w:bookmarkEnd w:id="7"/>
      <w:bookmarkEnd w:id="8"/>
      <w:bookmarkEnd w:id="9"/>
    </w:p>
    <w:p w14:paraId="7AB54C5E" w14:textId="1BBEF515" w:rsidR="371DB516" w:rsidRDefault="371DB516" w:rsidP="6663F7CA">
      <w:pPr>
        <w:spacing w:before="120" w:after="120"/>
        <w:ind w:firstLine="720"/>
        <w:jc w:val="both"/>
      </w:pPr>
      <w:r w:rsidRPr="6663F7CA">
        <w:rPr>
          <w:color w:val="000000" w:themeColor="text1"/>
        </w:rPr>
        <w:t>The Concorde was a supersonic airliner capable of flying 100 people from New York to London in two hours with the total program cost estimated at £70 million ($2.24 billion today). On July 25th, 2000, a part of the Air France Flight 4590, crashed shortly after take-off with all 109 of its occupants and 4 additional people on the ground killed due to a piece of debris that had fallen from a DC-10 from the previous take-off which destroyed the Concorde’s left side tires who’s own debris had generated enough high-pressure to destroy 3 different areas of the fuel tank and cause a massive leak [I1].</w:t>
      </w:r>
    </w:p>
    <w:p w14:paraId="03306BD1" w14:textId="7AD04980" w:rsidR="371DB516" w:rsidRDefault="371DB516" w:rsidP="6663F7CA">
      <w:pPr>
        <w:spacing w:before="120" w:after="120"/>
        <w:jc w:val="both"/>
      </w:pPr>
      <w:r w:rsidRPr="6663F7CA">
        <w:rPr>
          <w:color w:val="000000" w:themeColor="text1"/>
        </w:rPr>
        <w:t>It is now mandatory to clean large runways several times a day with a large sweeper operated by four people followed by two separate vehicles driving along both sides of the runway. This process takes two hours and is done daily when required by unusual conditions such as construction activities or meteorological conditions, and immediately after an accident or incident per FAA Regulations.</w:t>
      </w:r>
    </w:p>
    <w:p w14:paraId="5B6D4019" w14:textId="77777777" w:rsidR="00186BA2" w:rsidRDefault="371DB516" w:rsidP="00186BA2">
      <w:pPr>
        <w:spacing w:before="120" w:after="120"/>
        <w:jc w:val="both"/>
        <w:rPr>
          <w:color w:val="000000" w:themeColor="text1"/>
        </w:rPr>
      </w:pPr>
      <w:r w:rsidRPr="6663F7CA">
        <w:rPr>
          <w:color w:val="000000" w:themeColor="text1"/>
        </w:rPr>
        <w:t xml:space="preserve">The 300 largest airports service a little less than 55 million movements per year with over 60,000 Foreign Object Accidents accompanying them costing the aviation industry $13 Billion USD every year in March 2008, rising to $22.7 Billion USD as of May 2023. In 2010 the FOD (Foreign Object Damage) strike rate was calculated at 4.0 events per 10K operations, runway FOD strike rates at 2.1 per 10K operations, and damaging runway incidents at 1.6 per 10K operations [I2]. In 2008 it </w:t>
      </w:r>
      <w:r w:rsidRPr="6663F7CA">
        <w:rPr>
          <w:color w:val="000000" w:themeColor="text1"/>
        </w:rPr>
        <w:lastRenderedPageBreak/>
        <w:t>was estimated that FOD incidents caused an entire engine replacement at an average of once per every 340,000 operations, a Tire replacement every 1887 movements, and noticeable Body damage every 3846 operations [I3].</w:t>
      </w:r>
    </w:p>
    <w:p w14:paraId="249B8BE9" w14:textId="48D2D61F" w:rsidR="00186BA2" w:rsidRPr="00186BA2" w:rsidRDefault="371DB516" w:rsidP="00186BA2">
      <w:pPr>
        <w:spacing w:before="120" w:after="120"/>
        <w:jc w:val="both"/>
        <w:rPr>
          <w:color w:val="000000" w:themeColor="text1"/>
        </w:rPr>
      </w:pPr>
      <w:r>
        <w:rPr>
          <w:noProof/>
        </w:rPr>
        <w:drawing>
          <wp:inline distT="0" distB="0" distL="0" distR="0" wp14:anchorId="3DF30BF1" wp14:editId="35A0389D">
            <wp:extent cx="2883597" cy="2035969"/>
            <wp:effectExtent l="0" t="0" r="0" b="0"/>
            <wp:docPr id="676535104" name="Picture 67653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535104"/>
                    <pic:cNvPicPr/>
                  </pic:nvPicPr>
                  <pic:blipFill>
                    <a:blip r:embed="rId13">
                      <a:extLst>
                        <a:ext uri="{28A0092B-C50C-407E-A947-70E740481C1C}">
                          <a14:useLocalDpi xmlns:a14="http://schemas.microsoft.com/office/drawing/2010/main" val="0"/>
                        </a:ext>
                      </a:extLst>
                    </a:blip>
                    <a:stretch>
                      <a:fillRect/>
                    </a:stretch>
                  </pic:blipFill>
                  <pic:spPr>
                    <a:xfrm>
                      <a:off x="0" y="0"/>
                      <a:ext cx="2883597" cy="2035969"/>
                    </a:xfrm>
                    <a:prstGeom prst="rect">
                      <a:avLst/>
                    </a:prstGeom>
                  </pic:spPr>
                </pic:pic>
              </a:graphicData>
            </a:graphic>
          </wp:inline>
        </w:drawing>
      </w:r>
      <w:r w:rsidR="00A47ED4">
        <w:rPr>
          <w:noProof/>
        </w:rPr>
        <w:drawing>
          <wp:inline distT="0" distB="0" distL="0" distR="0" wp14:anchorId="09728905" wp14:editId="55F4ED10">
            <wp:extent cx="2324100" cy="2314575"/>
            <wp:effectExtent l="0" t="0" r="0" b="0"/>
            <wp:docPr id="1294633384" name="Picture 1294633384" descr="A graph and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3384" name="Picture 1294633384" descr="A graph and pi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24100" cy="2314575"/>
                    </a:xfrm>
                    <a:prstGeom prst="rect">
                      <a:avLst/>
                    </a:prstGeom>
                  </pic:spPr>
                </pic:pic>
              </a:graphicData>
            </a:graphic>
          </wp:inline>
        </w:drawing>
      </w:r>
    </w:p>
    <w:p w14:paraId="25B2244F" w14:textId="79997835" w:rsidR="371DB516" w:rsidRDefault="00A47ED4" w:rsidP="00186BA2">
      <w:pPr>
        <w:pStyle w:val="Caption"/>
      </w:pPr>
      <w:r>
        <w:t>Figure 1: Cost Delay per Minute, per Aircraft       Figure 2: FOD Location</w:t>
      </w:r>
    </w:p>
    <w:p w14:paraId="30EC868B" w14:textId="30126D41" w:rsidR="5D3F6623" w:rsidRDefault="5D3F6623" w:rsidP="6663F7CA">
      <w:pPr>
        <w:spacing w:before="120" w:after="120"/>
        <w:jc w:val="both"/>
      </w:pPr>
    </w:p>
    <w:p w14:paraId="63EB7D20" w14:textId="0F664539" w:rsidR="00186BA2" w:rsidRDefault="20F63698" w:rsidP="6663F7CA">
      <w:pPr>
        <w:spacing w:before="120" w:after="120"/>
        <w:ind w:firstLine="720"/>
        <w:jc w:val="both"/>
        <w:rPr>
          <w:color w:val="000000" w:themeColor="text1"/>
        </w:rPr>
      </w:pPr>
      <w:r w:rsidRPr="6663F7CA">
        <w:rPr>
          <w:color w:val="000000" w:themeColor="text1"/>
        </w:rPr>
        <w:t xml:space="preserve">It is estimated that 502 million pieces of litter are in the state of Pennsylvania alone or an average of 1,030 pieces per mile. This litter damages tourism, and business, with tax costs up to 68 million dollars. </w:t>
      </w:r>
      <w:r w:rsidR="371DB516" w:rsidRPr="6663F7CA">
        <w:rPr>
          <w:color w:val="000000" w:themeColor="text1"/>
        </w:rPr>
        <w:t>Some debris even finds its way into our waterways [I4], which releases tons of microplastics; Plastic particles 1 micrometer to 5 millimeters in diameter, which can cause cardiovascular disease, respiratory disorders, cancers, reproductive-system disorders, inflammation, and brain damage[I5]. A recent study found that the amount of nanoplastics, less than a micrometer in diameter, in bottled water was 110,000 to 400,000 particles per liter [I6]. Micro and nanoplastics are so prevalent in the human world that Impact studies are hindered by a lack of a Control Group [I7</w:t>
      </w:r>
      <w:r w:rsidRPr="6663F7CA">
        <w:rPr>
          <w:color w:val="000000" w:themeColor="text1"/>
        </w:rPr>
        <w:t>].</w:t>
      </w:r>
    </w:p>
    <w:p w14:paraId="617A4DAF" w14:textId="77777777" w:rsidR="00186BA2" w:rsidRDefault="00186BA2">
      <w:pPr>
        <w:rPr>
          <w:color w:val="000000" w:themeColor="text1"/>
        </w:rPr>
      </w:pPr>
      <w:r>
        <w:rPr>
          <w:color w:val="000000" w:themeColor="text1"/>
        </w:rPr>
        <w:br w:type="page"/>
      </w:r>
    </w:p>
    <w:p w14:paraId="741CAAE7" w14:textId="77777777" w:rsidR="00A47ED4" w:rsidRDefault="371DB516" w:rsidP="0067466F">
      <w:pPr>
        <w:jc w:val="right"/>
      </w:pPr>
      <w:r>
        <w:rPr>
          <w:noProof/>
        </w:rPr>
        <w:lastRenderedPageBreak/>
        <w:drawing>
          <wp:inline distT="0" distB="0" distL="0" distR="0" wp14:anchorId="0C694DB1" wp14:editId="41974BED">
            <wp:extent cx="5943600" cy="2809875"/>
            <wp:effectExtent l="0" t="0" r="0" b="0"/>
            <wp:docPr id="755589184" name="Picture 755589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589184"/>
                    <pic:cNvPicPr/>
                  </pic:nvPicPr>
                  <pic:blipFill>
                    <a:blip r:embed="rId15">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p>
    <w:p w14:paraId="11CBBA53" w14:textId="0FA593F3" w:rsidR="371DB516" w:rsidRPr="00A47ED4" w:rsidRDefault="00A47ED4" w:rsidP="00186BA2">
      <w:pPr>
        <w:pStyle w:val="Caption"/>
      </w:pPr>
      <w:r>
        <w:t xml:space="preserve">Figure </w:t>
      </w:r>
      <w:r w:rsidR="00F92E2B">
        <w:t>3</w:t>
      </w:r>
      <w:r>
        <w:t>: Microplastics in Water Sources [18]</w:t>
      </w:r>
    </w:p>
    <w:p w14:paraId="0D1C563B" w14:textId="08C18F20" w:rsidR="371DB516" w:rsidRDefault="371DB516" w:rsidP="6663F7CA">
      <w:pPr>
        <w:spacing w:before="120" w:after="120"/>
        <w:jc w:val="both"/>
      </w:pPr>
      <w:r w:rsidRPr="6663F7CA">
        <w:rPr>
          <w:color w:val="000000" w:themeColor="text1"/>
        </w:rPr>
        <w:t>Even besides these side effects of microplastics making their way into our drinking water, is what litter does to our environment. When litter finds itself in our lakes and rivers: plastic becomes choking hazards or creates blocks in their digestive systems when swallowed by wildlife and poisons them with the same effects as microplastics on humans, organics decrease oxygen levels in the water suffocating the ecosystem and produce an overabundance of algae, and flammable materials become fire hazards leading to wildfire. It's estimated that at least 100,00 marine animals die from plastic pollution every year [I9]. And that over 700 species are at risk of extinction [I10].</w:t>
      </w:r>
    </w:p>
    <w:p w14:paraId="714CB8DD" w14:textId="247F2CF3" w:rsidR="371DB516" w:rsidRDefault="371DB516" w:rsidP="6663F7CA">
      <w:pPr>
        <w:spacing w:before="120" w:after="120"/>
        <w:jc w:val="both"/>
        <w:rPr>
          <w:color w:val="000000" w:themeColor="text1"/>
        </w:rPr>
      </w:pPr>
      <w:r w:rsidRPr="6663F7CA">
        <w:rPr>
          <w:color w:val="000000" w:themeColor="text1"/>
        </w:rPr>
        <w:t xml:space="preserve">Our Solution is to automate the process of collecting either litter or debris with an autonomous robot designed to travel down a road in set areas, or on a runway in packs, on a predetermined set path where it identifies debris and litter using object detection Machine Learning, calculate its location using a depth map from a stereo camera, then pick up said debris before reporting </w:t>
      </w:r>
      <w:r w:rsidR="1C743BDF" w:rsidRPr="303D7FB3">
        <w:rPr>
          <w:color w:val="000000" w:themeColor="text1"/>
        </w:rPr>
        <w:t>its</w:t>
      </w:r>
      <w:r w:rsidRPr="6663F7CA">
        <w:rPr>
          <w:color w:val="000000" w:themeColor="text1"/>
        </w:rPr>
        <w:t xml:space="preserve"> location of classification of debris for statistical analysis to </w:t>
      </w:r>
      <w:r w:rsidR="70F8723E" w:rsidRPr="303D7FB3">
        <w:rPr>
          <w:color w:val="000000" w:themeColor="text1"/>
        </w:rPr>
        <w:t>its</w:t>
      </w:r>
      <w:r w:rsidRPr="6663F7CA">
        <w:rPr>
          <w:color w:val="000000" w:themeColor="text1"/>
        </w:rPr>
        <w:t xml:space="preserve"> reported station. The example we will present at the Expo will be one that specifically collects debris on runways</w:t>
      </w:r>
      <w:r w:rsidR="326086DF" w:rsidRPr="303D7FB3">
        <w:rPr>
          <w:color w:val="000000" w:themeColor="text1"/>
        </w:rPr>
        <w:t>,</w:t>
      </w:r>
      <w:r w:rsidRPr="6663F7CA">
        <w:rPr>
          <w:color w:val="000000" w:themeColor="text1"/>
        </w:rPr>
        <w:t xml:space="preserve"> but the modules are identical in function.</w:t>
      </w:r>
    </w:p>
    <w:p w14:paraId="260953B5" w14:textId="1B92EBB0" w:rsidR="6663F7CA" w:rsidRDefault="6663F7CA"/>
    <w:p w14:paraId="23DEE3AF" w14:textId="3EBE28BC" w:rsidR="00B32056" w:rsidRDefault="00B32056">
      <w:r>
        <w:br w:type="page"/>
      </w:r>
    </w:p>
    <w:p w14:paraId="5A14D3AA" w14:textId="6D1B53FF" w:rsidR="00642B47" w:rsidRDefault="1A0C535A" w:rsidP="00642B47">
      <w:pPr>
        <w:pStyle w:val="Heading1"/>
      </w:pPr>
      <w:bookmarkStart w:id="10" w:name="_Toc1295440932"/>
      <w:bookmarkStart w:id="11" w:name="_Toc185112340"/>
      <w:bookmarkStart w:id="12" w:name="_Toc185805245"/>
      <w:r>
        <w:lastRenderedPageBreak/>
        <w:t>S</w:t>
      </w:r>
      <w:r w:rsidR="10AC5F08">
        <w:t>ystem</w:t>
      </w:r>
      <w:r>
        <w:t xml:space="preserve"> Requirements</w:t>
      </w:r>
      <w:bookmarkEnd w:id="10"/>
      <w:bookmarkEnd w:id="11"/>
      <w:bookmarkEnd w:id="12"/>
    </w:p>
    <w:p w14:paraId="158A5F04" w14:textId="66A7B698" w:rsidR="0658ABEB" w:rsidRDefault="3678E8BC" w:rsidP="4A15F208">
      <w:pPr>
        <w:pStyle w:val="Heading3"/>
      </w:pPr>
      <w:bookmarkStart w:id="13" w:name="_Toc1489766289"/>
      <w:bookmarkStart w:id="14" w:name="_Toc185112341"/>
      <w:bookmarkStart w:id="15" w:name="_Toc185805246"/>
      <w:r>
        <w:t>General</w:t>
      </w:r>
      <w:bookmarkEnd w:id="13"/>
      <w:bookmarkEnd w:id="14"/>
      <w:bookmarkEnd w:id="15"/>
    </w:p>
    <w:p w14:paraId="7E7F40F5" w14:textId="039E8849" w:rsidR="0658ABEB" w:rsidRDefault="3ED03C4D" w:rsidP="00A14EAF">
      <w:pPr>
        <w:pStyle w:val="SE290Text"/>
        <w:numPr>
          <w:ilvl w:val="0"/>
          <w:numId w:val="7"/>
        </w:numPr>
        <w:ind w:left="792"/>
      </w:pPr>
      <w:r>
        <w:t>Carnegie Robotics is the sponsor of our project and as a result, the robot needs to utilize a KS21i Stereo Camera provided by them.</w:t>
      </w:r>
    </w:p>
    <w:p w14:paraId="18EAD7D7" w14:textId="77777777" w:rsidR="3ED03C4D" w:rsidRDefault="3CCD8F65" w:rsidP="3ED03C4D">
      <w:pPr>
        <w:pStyle w:val="Heading3"/>
      </w:pPr>
      <w:bookmarkStart w:id="16" w:name="_Toc699624914"/>
      <w:bookmarkStart w:id="17" w:name="_Toc185112342"/>
      <w:bookmarkStart w:id="18" w:name="_Toc185805247"/>
      <w:r>
        <w:t>Physical</w:t>
      </w:r>
      <w:bookmarkEnd w:id="16"/>
      <w:bookmarkEnd w:id="17"/>
      <w:bookmarkEnd w:id="18"/>
    </w:p>
    <w:p w14:paraId="7BB94B8C" w14:textId="77777777" w:rsidR="3ED03C4D" w:rsidRDefault="3ED03C4D" w:rsidP="00A14EAF">
      <w:pPr>
        <w:pStyle w:val="SE290Text"/>
        <w:numPr>
          <w:ilvl w:val="0"/>
          <w:numId w:val="5"/>
        </w:numPr>
        <w:ind w:left="792"/>
        <w:rPr>
          <w:color w:val="000000" w:themeColor="text1"/>
        </w:rPr>
      </w:pPr>
      <w:r w:rsidRPr="740BEB0F">
        <w:rPr>
          <w:color w:val="000000" w:themeColor="text1"/>
        </w:rPr>
        <w:t>The robot should be able to</w:t>
      </w:r>
      <w:r w:rsidR="46CF3462" w:rsidRPr="740BEB0F">
        <w:rPr>
          <w:color w:val="000000" w:themeColor="text1"/>
        </w:rPr>
        <w:t xml:space="preserve"> </w:t>
      </w:r>
      <w:r w:rsidRPr="740BEB0F">
        <w:rPr>
          <w:color w:val="000000" w:themeColor="text1"/>
        </w:rPr>
        <w:t>a</w:t>
      </w:r>
      <w:r w:rsidR="1DB7DB82" w:rsidRPr="740BEB0F">
        <w:rPr>
          <w:color w:val="000000" w:themeColor="text1"/>
        </w:rPr>
        <w:t xml:space="preserve">ccurately reach a destination within </w:t>
      </w:r>
      <w:r w:rsidR="4637BE58" w:rsidRPr="740BEB0F">
        <w:rPr>
          <w:color w:val="000000" w:themeColor="text1"/>
        </w:rPr>
        <w:t>a 3%</w:t>
      </w:r>
      <w:r w:rsidR="1C3DB8D4" w:rsidRPr="740BEB0F">
        <w:rPr>
          <w:color w:val="000000" w:themeColor="text1"/>
        </w:rPr>
        <w:t xml:space="preserve"> margin of error.</w:t>
      </w:r>
    </w:p>
    <w:p w14:paraId="6F9CEB81" w14:textId="3C959963" w:rsidR="3ED03C4D" w:rsidRDefault="3ED03C4D" w:rsidP="00A14EAF">
      <w:pPr>
        <w:pStyle w:val="ListParagraph"/>
        <w:numPr>
          <w:ilvl w:val="0"/>
          <w:numId w:val="5"/>
        </w:numPr>
        <w:spacing w:before="240" w:after="240" w:line="276" w:lineRule="auto"/>
        <w:ind w:left="792"/>
        <w:rPr>
          <w:color w:val="000000" w:themeColor="text1"/>
        </w:rPr>
      </w:pPr>
      <w:r w:rsidRPr="3ED03C4D">
        <w:rPr>
          <w:color w:val="000000" w:themeColor="text1"/>
        </w:rPr>
        <w:t>The robot needs to utilize a KS21i Stereo Camera provided by Carnegie Robotics.</w:t>
      </w:r>
    </w:p>
    <w:p w14:paraId="1EFE2A5C" w14:textId="0753F7D2" w:rsidR="36266B22" w:rsidRDefault="36266B22" w:rsidP="00A14EAF">
      <w:pPr>
        <w:pStyle w:val="ListParagraph"/>
        <w:numPr>
          <w:ilvl w:val="0"/>
          <w:numId w:val="5"/>
        </w:numPr>
        <w:spacing w:before="240" w:after="240" w:line="360" w:lineRule="auto"/>
        <w:ind w:left="792"/>
        <w:rPr>
          <w:color w:val="000000" w:themeColor="text1"/>
        </w:rPr>
      </w:pPr>
      <w:r w:rsidRPr="0A0F7B05">
        <w:rPr>
          <w:color w:val="000000" w:themeColor="text1"/>
        </w:rPr>
        <w:t xml:space="preserve">All components </w:t>
      </w:r>
      <w:r w:rsidR="15B2F4DA" w:rsidRPr="18EF8DBF">
        <w:rPr>
          <w:color w:val="000000" w:themeColor="text1"/>
        </w:rPr>
        <w:t xml:space="preserve">must be </w:t>
      </w:r>
      <w:r w:rsidR="15B2F4DA" w:rsidRPr="440458B7">
        <w:rPr>
          <w:color w:val="000000" w:themeColor="text1"/>
        </w:rPr>
        <w:t>securely mounted on the chassis</w:t>
      </w:r>
      <w:r w:rsidR="15B2F4DA" w:rsidRPr="4A39B351">
        <w:rPr>
          <w:color w:val="000000" w:themeColor="text1"/>
        </w:rPr>
        <w:t xml:space="preserve">, only exception </w:t>
      </w:r>
      <w:r w:rsidR="15B2F4DA" w:rsidRPr="73D1A30E">
        <w:rPr>
          <w:color w:val="000000" w:themeColor="text1"/>
        </w:rPr>
        <w:t xml:space="preserve">being the </w:t>
      </w:r>
      <w:r w:rsidR="15B2F4DA" w:rsidRPr="67902438">
        <w:rPr>
          <w:color w:val="000000" w:themeColor="text1"/>
        </w:rPr>
        <w:t>which is</w:t>
      </w:r>
      <w:r w:rsidR="15B2F4DA" w:rsidRPr="0ADA0A1D">
        <w:rPr>
          <w:color w:val="000000" w:themeColor="text1"/>
        </w:rPr>
        <w:t xml:space="preserve"> the </w:t>
      </w:r>
      <w:r w:rsidR="15B2F4DA" w:rsidRPr="12287AA2">
        <w:rPr>
          <w:color w:val="000000" w:themeColor="text1"/>
        </w:rPr>
        <w:t>user's controller.</w:t>
      </w:r>
    </w:p>
    <w:p w14:paraId="38147105" w14:textId="644ED315" w:rsidR="0658ABEB" w:rsidRDefault="3678E8BC" w:rsidP="64F5E23D">
      <w:pPr>
        <w:pStyle w:val="Heading3"/>
      </w:pPr>
      <w:bookmarkStart w:id="19" w:name="_Toc351633676"/>
      <w:bookmarkStart w:id="20" w:name="_Toc185112343"/>
      <w:bookmarkStart w:id="21" w:name="_Toc185805248"/>
      <w:r>
        <w:t>Electrical</w:t>
      </w:r>
      <w:bookmarkEnd w:id="19"/>
      <w:bookmarkEnd w:id="20"/>
      <w:bookmarkEnd w:id="21"/>
    </w:p>
    <w:p w14:paraId="46507AE3" w14:textId="632E2486" w:rsidR="13826B36" w:rsidRDefault="13826B36" w:rsidP="00A14EAF">
      <w:pPr>
        <w:pStyle w:val="SE290Text"/>
        <w:numPr>
          <w:ilvl w:val="0"/>
          <w:numId w:val="6"/>
        </w:numPr>
        <w:ind w:left="792"/>
      </w:pPr>
      <w:r w:rsidRPr="64F5E23D">
        <w:t xml:space="preserve">There should be enough power to reliably supply all necessary peripherals. </w:t>
      </w:r>
    </w:p>
    <w:p w14:paraId="653D1017" w14:textId="2FC9060B" w:rsidR="13826B36" w:rsidRDefault="6725FA6F" w:rsidP="00A14EAF">
      <w:pPr>
        <w:pStyle w:val="SE290Text"/>
        <w:numPr>
          <w:ilvl w:val="0"/>
          <w:numId w:val="6"/>
        </w:numPr>
        <w:ind w:left="792"/>
      </w:pPr>
      <w:r>
        <w:t>There needs to be a working PCB that integrates the stereo camera, Jetson, and Arduino.</w:t>
      </w:r>
    </w:p>
    <w:p w14:paraId="18B3C65A" w14:textId="02D1CFF5" w:rsidR="419AD47F" w:rsidRDefault="02768602" w:rsidP="00A14EAF">
      <w:pPr>
        <w:pStyle w:val="SE290Text"/>
        <w:numPr>
          <w:ilvl w:val="0"/>
          <w:numId w:val="6"/>
        </w:numPr>
        <w:ind w:left="792"/>
      </w:pPr>
      <w:r>
        <w:t>R</w:t>
      </w:r>
      <w:r w:rsidR="01854026">
        <w:t xml:space="preserve">everse current protections </w:t>
      </w:r>
      <w:r w:rsidR="440D7D82">
        <w:t xml:space="preserve">in case the </w:t>
      </w:r>
      <w:r w:rsidR="01854026">
        <w:t xml:space="preserve">battery is accidentally connected </w:t>
      </w:r>
      <w:r w:rsidR="6F26C657">
        <w:t>backwards.</w:t>
      </w:r>
    </w:p>
    <w:p w14:paraId="0A1B7E9E" w14:textId="125865DD" w:rsidR="011CD33F" w:rsidRDefault="011CD33F" w:rsidP="00A14EAF">
      <w:pPr>
        <w:pStyle w:val="SE290Text"/>
        <w:numPr>
          <w:ilvl w:val="0"/>
          <w:numId w:val="6"/>
        </w:numPr>
        <w:ind w:left="792"/>
      </w:pPr>
      <w:r>
        <w:t>Battery should last at least 1 hour during operation.</w:t>
      </w:r>
    </w:p>
    <w:p w14:paraId="72641F84" w14:textId="4D16D0ED" w:rsidR="20E3E922" w:rsidRDefault="467D812A" w:rsidP="3090E891">
      <w:pPr>
        <w:pStyle w:val="Heading3"/>
      </w:pPr>
      <w:bookmarkStart w:id="22" w:name="_Toc917048405"/>
      <w:bookmarkStart w:id="23" w:name="_Toc185112344"/>
      <w:bookmarkStart w:id="24" w:name="_Toc185805249"/>
      <w:r>
        <w:t>Software</w:t>
      </w:r>
      <w:bookmarkEnd w:id="22"/>
      <w:bookmarkEnd w:id="23"/>
      <w:bookmarkEnd w:id="24"/>
    </w:p>
    <w:p w14:paraId="481509FB" w14:textId="6B7B43D2" w:rsidR="3090E891" w:rsidRDefault="563541FF" w:rsidP="3090E891">
      <w:pPr>
        <w:pStyle w:val="Heading4"/>
      </w:pPr>
      <w:bookmarkStart w:id="25" w:name="_Toc994626024"/>
      <w:r>
        <w:t>Path Planning</w:t>
      </w:r>
      <w:bookmarkEnd w:id="25"/>
    </w:p>
    <w:p w14:paraId="51FB4522" w14:textId="5B0E6885" w:rsidR="3ED03C4D" w:rsidRDefault="58C62357" w:rsidP="00A14EAF">
      <w:pPr>
        <w:pStyle w:val="SE290Text"/>
        <w:numPr>
          <w:ilvl w:val="0"/>
          <w:numId w:val="3"/>
        </w:numPr>
        <w:ind w:left="792"/>
        <w:rPr>
          <w:color w:val="000000" w:themeColor="text1"/>
        </w:rPr>
      </w:pPr>
      <w:r w:rsidRPr="4E02F1EF">
        <w:rPr>
          <w:color w:val="000000" w:themeColor="text1"/>
        </w:rPr>
        <w:t xml:space="preserve">The software shall be able generate a quadrilateral shaped path based off of 4 provided GPS points </w:t>
      </w:r>
    </w:p>
    <w:p w14:paraId="4E410FC3" w14:textId="2ED59BD9" w:rsidR="58C62357" w:rsidRDefault="6725FA6F" w:rsidP="00A14EAF">
      <w:pPr>
        <w:pStyle w:val="SE290Text"/>
        <w:numPr>
          <w:ilvl w:val="0"/>
          <w:numId w:val="3"/>
        </w:numPr>
        <w:ind w:left="792"/>
        <w:rPr>
          <w:color w:val="000000" w:themeColor="text1"/>
        </w:rPr>
      </w:pPr>
      <w:r w:rsidRPr="4E02F1EF">
        <w:rPr>
          <w:color w:val="000000" w:themeColor="text1"/>
        </w:rPr>
        <w:t>The software shall generate the path in terms of localized {</w:t>
      </w:r>
      <w:proofErr w:type="spellStart"/>
      <w:r w:rsidRPr="4E02F1EF">
        <w:rPr>
          <w:color w:val="000000" w:themeColor="text1"/>
        </w:rPr>
        <w:t>x,y</w:t>
      </w:r>
      <w:proofErr w:type="spellEnd"/>
      <w:r w:rsidRPr="4E02F1EF">
        <w:rPr>
          <w:color w:val="000000" w:themeColor="text1"/>
        </w:rPr>
        <w:t>} (in meters) coordinates</w:t>
      </w:r>
    </w:p>
    <w:p w14:paraId="465D6FB0" w14:textId="0675D5F5" w:rsidR="3ED03C4D" w:rsidRDefault="0A0D7D69" w:rsidP="00A14EAF">
      <w:pPr>
        <w:pStyle w:val="SE290Text"/>
        <w:numPr>
          <w:ilvl w:val="0"/>
          <w:numId w:val="3"/>
        </w:numPr>
        <w:ind w:left="792"/>
      </w:pPr>
      <w:r>
        <w:t>The software shall create a path in which the bot does not deviate onto the runway, unless directed to do so</w:t>
      </w:r>
    </w:p>
    <w:p w14:paraId="3F7C2A8B" w14:textId="0CDBA982" w:rsidR="0A0D7D69" w:rsidRDefault="48C946E1" w:rsidP="00A14EAF">
      <w:pPr>
        <w:pStyle w:val="SE290Text"/>
        <w:numPr>
          <w:ilvl w:val="0"/>
          <w:numId w:val="3"/>
        </w:numPr>
        <w:ind w:left="792"/>
      </w:pPr>
      <w:r>
        <w:t xml:space="preserve">The software shall handle edge cases such as... </w:t>
      </w:r>
    </w:p>
    <w:p w14:paraId="7BEAFD7D" w14:textId="5169D8C0" w:rsidR="051F8634" w:rsidRDefault="051F8634" w:rsidP="00A14EAF">
      <w:pPr>
        <w:pStyle w:val="SE290Text"/>
        <w:numPr>
          <w:ilvl w:val="1"/>
          <w:numId w:val="3"/>
        </w:numPr>
        <w:ind w:left="1224"/>
      </w:pPr>
      <w:r>
        <w:t>It is given 4 of the same GPS points</w:t>
      </w:r>
    </w:p>
    <w:p w14:paraId="356A3CA6" w14:textId="554CC988" w:rsidR="051F8634" w:rsidRDefault="48C946E1" w:rsidP="00A14EAF">
      <w:pPr>
        <w:pStyle w:val="SE290Text"/>
        <w:numPr>
          <w:ilvl w:val="1"/>
          <w:numId w:val="3"/>
        </w:numPr>
        <w:ind w:left="1224"/>
      </w:pPr>
      <w:r>
        <w:t>It is given GPS points that generate a polygon of zero area</w:t>
      </w:r>
    </w:p>
    <w:p w14:paraId="405E572B" w14:textId="3237FC21" w:rsidR="48C946E1" w:rsidRDefault="48C946E1" w:rsidP="00A14EAF">
      <w:pPr>
        <w:pStyle w:val="SE290Text"/>
        <w:numPr>
          <w:ilvl w:val="1"/>
          <w:numId w:val="3"/>
        </w:numPr>
        <w:ind w:left="1224"/>
      </w:pPr>
      <w:r>
        <w:t>The GPS points given generate a path that is unreasonably large for the bot to search over</w:t>
      </w:r>
    </w:p>
    <w:p w14:paraId="043C28CF" w14:textId="5E4CDD0F" w:rsidR="3ED03C4D" w:rsidRDefault="3ED03C4D" w:rsidP="3ED03C4D">
      <w:pPr>
        <w:pStyle w:val="Heading4"/>
      </w:pPr>
      <w:bookmarkStart w:id="26" w:name="_Toc1995742561"/>
      <w:r>
        <w:t>User Notification and Interface</w:t>
      </w:r>
      <w:bookmarkEnd w:id="26"/>
    </w:p>
    <w:p w14:paraId="46DC636D" w14:textId="7FEA2301" w:rsidR="3ED03C4D" w:rsidRDefault="3ED03C4D" w:rsidP="00A14EAF">
      <w:pPr>
        <w:pStyle w:val="SE290Text"/>
        <w:numPr>
          <w:ilvl w:val="0"/>
          <w:numId w:val="4"/>
        </w:numPr>
        <w:ind w:left="792"/>
        <w:rPr>
          <w:color w:val="000000" w:themeColor="text1"/>
        </w:rPr>
      </w:pPr>
      <w:r w:rsidRPr="3ED03C4D">
        <w:rPr>
          <w:color w:val="000000" w:themeColor="text1"/>
        </w:rPr>
        <w:t>The user interface shall be accessible via a Mac or Windows OS laptop</w:t>
      </w:r>
    </w:p>
    <w:p w14:paraId="11584423" w14:textId="39972E43" w:rsidR="3ED03C4D" w:rsidRDefault="3ED03C4D" w:rsidP="00A14EAF">
      <w:pPr>
        <w:pStyle w:val="SE290Text"/>
        <w:numPr>
          <w:ilvl w:val="0"/>
          <w:numId w:val="4"/>
        </w:numPr>
        <w:ind w:left="792"/>
        <w:rPr>
          <w:color w:val="000000" w:themeColor="text1"/>
        </w:rPr>
      </w:pPr>
      <w:r w:rsidRPr="3ED03C4D">
        <w:rPr>
          <w:color w:val="000000" w:themeColor="text1"/>
        </w:rPr>
        <w:t>The user interface shall communicate via Bluetooth.</w:t>
      </w:r>
    </w:p>
    <w:p w14:paraId="29104D91" w14:textId="114ACF79"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robot shall be able to notify the user when a detected piece of trash is detected and its relative position in {x,</w:t>
      </w:r>
      <w:r w:rsidR="00F92E2B">
        <w:rPr>
          <w:color w:val="000000" w:themeColor="text1"/>
        </w:rPr>
        <w:t xml:space="preserve"> </w:t>
      </w:r>
      <w:r w:rsidRPr="3ED03C4D">
        <w:rPr>
          <w:color w:val="000000" w:themeColor="text1"/>
        </w:rPr>
        <w:t xml:space="preserve">y} coordinates </w:t>
      </w:r>
    </w:p>
    <w:p w14:paraId="26EB15AA" w14:textId="6D3FBA63"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lastRenderedPageBreak/>
        <w:t>The user shall be able to upload the starting point of the robot as a GPS coordinate.</w:t>
      </w:r>
    </w:p>
    <w:p w14:paraId="1CBD87C2" w14:textId="402665BA"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software shall be able to generate a comprehensive path that does a reasonable job of covering the entire inputted region.</w:t>
      </w:r>
    </w:p>
    <w:p w14:paraId="5CD1DD04" w14:textId="18973080"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user shall be able to stop the robot on command.</w:t>
      </w:r>
    </w:p>
    <w:p w14:paraId="1E12D0CF" w14:textId="615C0126"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user shall be able to pause the robot on command.</w:t>
      </w:r>
    </w:p>
    <w:p w14:paraId="69150B26" w14:textId="538786CA"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user shall have an additional ‘</w:t>
      </w:r>
      <w:r w:rsidR="00F92E2B" w:rsidRPr="3ED03C4D">
        <w:rPr>
          <w:color w:val="000000" w:themeColor="text1"/>
        </w:rPr>
        <w:t>Emergency</w:t>
      </w:r>
      <w:r w:rsidRPr="3ED03C4D">
        <w:rPr>
          <w:color w:val="000000" w:themeColor="text1"/>
        </w:rPr>
        <w:t>’ Stop</w:t>
      </w:r>
    </w:p>
    <w:p w14:paraId="60FBAF26" w14:textId="513C3F96"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user shall regularly be updated on the status of the connection to the bot</w:t>
      </w:r>
    </w:p>
    <w:p w14:paraId="22F42362" w14:textId="180B8440" w:rsidR="3ED03C4D" w:rsidRDefault="3ED03C4D" w:rsidP="00A14EAF">
      <w:pPr>
        <w:pStyle w:val="ListParagraph"/>
        <w:numPr>
          <w:ilvl w:val="0"/>
          <w:numId w:val="4"/>
        </w:numPr>
        <w:spacing w:before="240" w:after="240"/>
        <w:ind w:left="792"/>
        <w:rPr>
          <w:color w:val="000000" w:themeColor="text1"/>
        </w:rPr>
      </w:pPr>
      <w:r w:rsidRPr="3ED03C4D">
        <w:rPr>
          <w:color w:val="000000" w:themeColor="text1"/>
        </w:rPr>
        <w:t>The user interface shall inform the user if they enter GPS points that cannot generate a valid search area</w:t>
      </w:r>
    </w:p>
    <w:p w14:paraId="2F47B9EC" w14:textId="5DDD837F" w:rsidR="3ED03C4D" w:rsidRDefault="3ED03C4D" w:rsidP="00A14EAF">
      <w:pPr>
        <w:pStyle w:val="ListParagraph"/>
        <w:numPr>
          <w:ilvl w:val="0"/>
          <w:numId w:val="4"/>
        </w:numPr>
        <w:spacing w:before="240" w:after="240"/>
        <w:ind w:left="792"/>
        <w:rPr>
          <w:color w:val="000000" w:themeColor="text1"/>
        </w:rPr>
      </w:pPr>
      <w:r w:rsidRPr="52D7F671">
        <w:rPr>
          <w:color w:val="000000" w:themeColor="text1"/>
        </w:rPr>
        <w:t>The user interface shall inform the user if they try to send a message when Bluetooth is not connected</w:t>
      </w:r>
    </w:p>
    <w:p w14:paraId="66EFD59A" w14:textId="71B62756" w:rsidR="3ED03C4D" w:rsidRDefault="6A3FF24C" w:rsidP="00A14EAF">
      <w:pPr>
        <w:pStyle w:val="ListParagraph"/>
        <w:numPr>
          <w:ilvl w:val="0"/>
          <w:numId w:val="4"/>
        </w:numPr>
        <w:spacing w:before="240" w:after="240"/>
        <w:ind w:left="792"/>
        <w:rPr>
          <w:color w:val="000000" w:themeColor="text1"/>
        </w:rPr>
      </w:pPr>
      <w:r w:rsidRPr="6A3FF24C">
        <w:rPr>
          <w:color w:val="000000" w:themeColor="text1"/>
        </w:rPr>
        <w:t>The user interface shall inform the user if they try to start the bot without setting a path</w:t>
      </w:r>
    </w:p>
    <w:p w14:paraId="0B1D4ADE" w14:textId="008BBE8E" w:rsidR="3ED03C4D" w:rsidRDefault="3ED03C4D" w:rsidP="3ED03C4D">
      <w:pPr>
        <w:pStyle w:val="SE290Text"/>
        <w:ind w:left="1080" w:firstLine="0"/>
      </w:pPr>
    </w:p>
    <w:p w14:paraId="130362E6" w14:textId="618A3B1E" w:rsidR="20E3E922" w:rsidRDefault="08955D2A" w:rsidP="3090E891">
      <w:pPr>
        <w:pStyle w:val="Heading4"/>
      </w:pPr>
      <w:bookmarkStart w:id="27" w:name="_Toc1082272372"/>
      <w:r>
        <w:t>Finite State Machine</w:t>
      </w:r>
      <w:bookmarkEnd w:id="27"/>
    </w:p>
    <w:p w14:paraId="6399D03F" w14:textId="36173D38" w:rsidR="7875E452" w:rsidRDefault="7875E452" w:rsidP="00A14EAF">
      <w:pPr>
        <w:pStyle w:val="SE290Text"/>
        <w:numPr>
          <w:ilvl w:val="0"/>
          <w:numId w:val="2"/>
        </w:numPr>
        <w:ind w:left="792"/>
      </w:pPr>
      <w:r>
        <w:t>The bot shall run a several state FSM on the Jetson Orion</w:t>
      </w:r>
    </w:p>
    <w:p w14:paraId="3E807AEF" w14:textId="46CE0CA6" w:rsidR="7875E452" w:rsidRDefault="1446C35D" w:rsidP="00A14EAF">
      <w:pPr>
        <w:pStyle w:val="SE290Text"/>
        <w:numPr>
          <w:ilvl w:val="0"/>
          <w:numId w:val="2"/>
        </w:numPr>
        <w:ind w:left="792"/>
      </w:pPr>
      <w:r>
        <w:t>The FSM shall take in inputs from the Motor Driver, the Object Detection Algorithm, and the User Interface</w:t>
      </w:r>
    </w:p>
    <w:p w14:paraId="020654E9" w14:textId="75502A27" w:rsidR="1446C35D" w:rsidRDefault="310144F0" w:rsidP="00A14EAF">
      <w:pPr>
        <w:pStyle w:val="SE290Text"/>
        <w:numPr>
          <w:ilvl w:val="0"/>
          <w:numId w:val="2"/>
        </w:numPr>
        <w:ind w:left="792"/>
      </w:pPr>
      <w:r>
        <w:t xml:space="preserve">The FSM shall be able to return to an emergency stop state at any point in the program within 10 </w:t>
      </w:r>
      <w:proofErr w:type="spellStart"/>
      <w:r>
        <w:t>ms</w:t>
      </w:r>
      <w:proofErr w:type="spellEnd"/>
    </w:p>
    <w:p w14:paraId="07C17D14" w14:textId="11154E00" w:rsidR="310144F0" w:rsidRDefault="310144F0" w:rsidP="00A14EAF">
      <w:pPr>
        <w:pStyle w:val="SE290Text"/>
        <w:numPr>
          <w:ilvl w:val="0"/>
          <w:numId w:val="2"/>
        </w:numPr>
        <w:ind w:left="792"/>
      </w:pPr>
      <w:r>
        <w:t xml:space="preserve">The FSM shall take no longer the 50 </w:t>
      </w:r>
      <w:proofErr w:type="spellStart"/>
      <w:r>
        <w:t>ms</w:t>
      </w:r>
      <w:proofErr w:type="spellEnd"/>
      <w:r>
        <w:t xml:space="preserve"> to transition between states</w:t>
      </w:r>
    </w:p>
    <w:p w14:paraId="282DDA27" w14:textId="6F5F8242" w:rsidR="310144F0" w:rsidRDefault="310144F0" w:rsidP="00A14EAF">
      <w:pPr>
        <w:pStyle w:val="SE290Text"/>
        <w:numPr>
          <w:ilvl w:val="0"/>
          <w:numId w:val="2"/>
        </w:numPr>
        <w:ind w:left="792"/>
      </w:pPr>
      <w:r>
        <w:t>The FSM shall include 8 States</w:t>
      </w:r>
    </w:p>
    <w:p w14:paraId="275B2ECB" w14:textId="696B0933" w:rsidR="310144F0" w:rsidRDefault="6DB6ECA3" w:rsidP="00A14EAF">
      <w:pPr>
        <w:pStyle w:val="SE290Text"/>
        <w:numPr>
          <w:ilvl w:val="1"/>
          <w:numId w:val="2"/>
        </w:numPr>
        <w:ind w:left="1224"/>
      </w:pPr>
      <w:r>
        <w:t>0 – Emergency Stop State</w:t>
      </w:r>
    </w:p>
    <w:p w14:paraId="1E9FD84A" w14:textId="197F05D2" w:rsidR="310144F0" w:rsidRDefault="310144F0" w:rsidP="00A14EAF">
      <w:pPr>
        <w:pStyle w:val="SE290Text"/>
        <w:numPr>
          <w:ilvl w:val="1"/>
          <w:numId w:val="2"/>
        </w:numPr>
        <w:ind w:left="1224"/>
      </w:pPr>
      <w:r>
        <w:t xml:space="preserve">1 – Stopped State </w:t>
      </w:r>
    </w:p>
    <w:p w14:paraId="3FCAF97F" w14:textId="0A082BD5" w:rsidR="310144F0" w:rsidRDefault="310144F0" w:rsidP="00A14EAF">
      <w:pPr>
        <w:pStyle w:val="SE290Text"/>
        <w:numPr>
          <w:ilvl w:val="1"/>
          <w:numId w:val="2"/>
        </w:numPr>
        <w:ind w:left="1224"/>
      </w:pPr>
      <w:r>
        <w:t>2 – Pause</w:t>
      </w:r>
    </w:p>
    <w:p w14:paraId="17E81EB4" w14:textId="2B58D43B" w:rsidR="310144F0" w:rsidRDefault="6DB6ECA3" w:rsidP="00A14EAF">
      <w:pPr>
        <w:pStyle w:val="SE290Text"/>
        <w:numPr>
          <w:ilvl w:val="1"/>
          <w:numId w:val="2"/>
        </w:numPr>
        <w:ind w:left="1224"/>
      </w:pPr>
      <w:r>
        <w:t xml:space="preserve">3 – Start / Generate Path </w:t>
      </w:r>
    </w:p>
    <w:p w14:paraId="69FE5CB9" w14:textId="2652D641" w:rsidR="6DB6ECA3" w:rsidRDefault="6DB6ECA3" w:rsidP="00A14EAF">
      <w:pPr>
        <w:pStyle w:val="SE290Text"/>
        <w:numPr>
          <w:ilvl w:val="1"/>
          <w:numId w:val="2"/>
        </w:numPr>
        <w:ind w:left="1224"/>
      </w:pPr>
      <w:r>
        <w:t>4 – Initiate Detections with Telescopic Camera</w:t>
      </w:r>
    </w:p>
    <w:p w14:paraId="7F472D00" w14:textId="444BFB8E" w:rsidR="6DB6ECA3" w:rsidRDefault="0148BFDE" w:rsidP="00A14EAF">
      <w:pPr>
        <w:pStyle w:val="SE290Text"/>
        <w:numPr>
          <w:ilvl w:val="1"/>
          <w:numId w:val="2"/>
        </w:numPr>
        <w:ind w:left="1224"/>
      </w:pPr>
      <w:r>
        <w:t>5 – Object Detected / Seek Approval for UI to Retrieve</w:t>
      </w:r>
    </w:p>
    <w:p w14:paraId="10286258" w14:textId="4ADD2A01" w:rsidR="0148BFDE" w:rsidRDefault="0148BFDE" w:rsidP="00A14EAF">
      <w:pPr>
        <w:pStyle w:val="SE290Text"/>
        <w:numPr>
          <w:ilvl w:val="1"/>
          <w:numId w:val="2"/>
        </w:numPr>
        <w:ind w:left="1224"/>
      </w:pPr>
      <w:r>
        <w:t>6 – Initiate Detections with Stereo Camera</w:t>
      </w:r>
    </w:p>
    <w:p w14:paraId="04EE02AD" w14:textId="5EC0B504" w:rsidR="0148BFDE" w:rsidRDefault="0148BFDE" w:rsidP="00A14EAF">
      <w:pPr>
        <w:pStyle w:val="SE290Text"/>
        <w:numPr>
          <w:ilvl w:val="1"/>
          <w:numId w:val="2"/>
        </w:numPr>
        <w:ind w:left="1224"/>
      </w:pPr>
      <w:r>
        <w:t xml:space="preserve">7 – Picking Up Trash </w:t>
      </w:r>
    </w:p>
    <w:p w14:paraId="3C577410" w14:textId="77777777" w:rsidR="00A14EAF" w:rsidRDefault="0148BFDE" w:rsidP="00A14EAF">
      <w:pPr>
        <w:pStyle w:val="SE290Text"/>
        <w:numPr>
          <w:ilvl w:val="1"/>
          <w:numId w:val="2"/>
        </w:numPr>
        <w:ind w:left="1224"/>
      </w:pPr>
      <w:r>
        <w:t>8 – Return to Last Path Coordinate</w:t>
      </w:r>
    </w:p>
    <w:p w14:paraId="457513D9" w14:textId="4BE5721C" w:rsidR="64F5E23D" w:rsidRDefault="04351051" w:rsidP="00A14EAF">
      <w:pPr>
        <w:pStyle w:val="SE290Text"/>
        <w:numPr>
          <w:ilvl w:val="0"/>
          <w:numId w:val="2"/>
        </w:numPr>
        <w:ind w:left="792"/>
      </w:pPr>
      <w:r>
        <w:t>The FSM shall be robust enough that it can always complete a circular path and is never ‘stuck’ in one state and can handle edge cases from inputs</w:t>
      </w:r>
    </w:p>
    <w:p w14:paraId="283F935A" w14:textId="3E68C88B" w:rsidR="00C117FC" w:rsidRDefault="5D34B181" w:rsidP="00C117FC">
      <w:pPr>
        <w:pStyle w:val="Heading1"/>
      </w:pPr>
      <w:bookmarkStart w:id="28" w:name="_Toc439840476"/>
      <w:bookmarkStart w:id="29" w:name="_Toc488862784"/>
      <w:bookmarkStart w:id="30" w:name="_Toc185112345"/>
      <w:bookmarkStart w:id="31" w:name="_Toc185805250"/>
      <w:r>
        <w:lastRenderedPageBreak/>
        <w:t>Design Constraints</w:t>
      </w:r>
      <w:bookmarkEnd w:id="28"/>
      <w:r w:rsidR="31896393">
        <w:t>: Standards and Impacts</w:t>
      </w:r>
      <w:bookmarkEnd w:id="29"/>
      <w:bookmarkEnd w:id="30"/>
      <w:bookmarkEnd w:id="31"/>
    </w:p>
    <w:p w14:paraId="5579C4E4" w14:textId="7C72BB12" w:rsidR="22B2EE30" w:rsidRDefault="369E3140" w:rsidP="64F5E23D">
      <w:pPr>
        <w:pStyle w:val="Heading2"/>
      </w:pPr>
      <w:bookmarkStart w:id="32" w:name="_Toc1423678742"/>
      <w:bookmarkStart w:id="33" w:name="_Toc185112346"/>
      <w:bookmarkStart w:id="34" w:name="_Toc185805251"/>
      <w:r>
        <w:t>Design Constraints</w:t>
      </w:r>
      <w:bookmarkEnd w:id="32"/>
      <w:bookmarkEnd w:id="33"/>
      <w:bookmarkEnd w:id="34"/>
    </w:p>
    <w:p w14:paraId="7BDA05B4" w14:textId="3DF93C2D" w:rsidR="001F690D" w:rsidRDefault="6F1B8FC8" w:rsidP="64F5E23D">
      <w:pPr>
        <w:pStyle w:val="Heading3"/>
      </w:pPr>
      <w:bookmarkStart w:id="35" w:name="_Toc516881172"/>
      <w:bookmarkStart w:id="36" w:name="_Toc185112347"/>
      <w:bookmarkStart w:id="37" w:name="_Toc185805252"/>
      <w:r>
        <w:t>Time</w:t>
      </w:r>
      <w:bookmarkEnd w:id="35"/>
      <w:bookmarkEnd w:id="36"/>
      <w:bookmarkEnd w:id="37"/>
    </w:p>
    <w:p w14:paraId="6B12F6EB" w14:textId="70A285E7" w:rsidR="49A849C6" w:rsidRDefault="49A849C6" w:rsidP="64F5E23D">
      <w:pPr>
        <w:pStyle w:val="SE290Text"/>
      </w:pPr>
      <w:r w:rsidRPr="64F5E23D">
        <w:t xml:space="preserve">We have time constraints from multiple sources such as other classes, work responsibilities, commuting, and life in general. Each team member operates on a different schedule which further narrows the time frame we have </w:t>
      </w:r>
      <w:r w:rsidR="28B60A5B" w:rsidRPr="64F5E23D">
        <w:t>available to</w:t>
      </w:r>
      <w:r w:rsidRPr="64F5E23D">
        <w:t xml:space="preserve"> work together on an aspect of this project. There’s never enough time to do something because ideally, one would have infinite time. It’s our responsibility to make this prototype work regardless.</w:t>
      </w:r>
    </w:p>
    <w:p w14:paraId="0FBE0170" w14:textId="22B80ACD" w:rsidR="1EE4C45C" w:rsidRDefault="684A882F" w:rsidP="64F5E23D">
      <w:pPr>
        <w:pStyle w:val="Heading3"/>
      </w:pPr>
      <w:bookmarkStart w:id="38" w:name="_Toc1139628433"/>
      <w:bookmarkStart w:id="39" w:name="_Toc185112348"/>
      <w:bookmarkStart w:id="40" w:name="_Toc185805253"/>
      <w:r>
        <w:t>Manpower</w:t>
      </w:r>
      <w:bookmarkEnd w:id="38"/>
      <w:bookmarkEnd w:id="39"/>
      <w:bookmarkEnd w:id="40"/>
    </w:p>
    <w:p w14:paraId="19C58043" w14:textId="32B4E98B" w:rsidR="63FE2E8C" w:rsidRDefault="63FE2E8C" w:rsidP="64F5E23D">
      <w:pPr>
        <w:pStyle w:val="SE290Text"/>
      </w:pPr>
      <w:r w:rsidRPr="64F5E23D">
        <w:t>The systems we want to implement are complex and need to work together. The more people we have the easier it would be to make sure these systems are all working properly. Since we only have a team of four people, we’ll need to focus on the most important design requirements while scaling back when needed.</w:t>
      </w:r>
    </w:p>
    <w:p w14:paraId="738AB72C" w14:textId="145CFADF" w:rsidR="1EE4C45C" w:rsidRDefault="684A882F" w:rsidP="64F5E23D">
      <w:pPr>
        <w:pStyle w:val="Heading3"/>
      </w:pPr>
      <w:bookmarkStart w:id="41" w:name="_Toc109846077"/>
      <w:bookmarkStart w:id="42" w:name="_Toc185112349"/>
      <w:bookmarkStart w:id="43" w:name="_Toc185805254"/>
      <w:r>
        <w:t>Budget</w:t>
      </w:r>
      <w:bookmarkEnd w:id="41"/>
      <w:bookmarkEnd w:id="42"/>
      <w:bookmarkEnd w:id="43"/>
    </w:p>
    <w:p w14:paraId="7D09E2FC" w14:textId="2B68FD83" w:rsidR="275782DF" w:rsidRDefault="60879426" w:rsidP="64F5E23D">
      <w:pPr>
        <w:pStyle w:val="SE290Text"/>
      </w:pPr>
      <w:r>
        <w:t>Robotics as a hobby is quite expensive and industry-level robotics even more so. With a budget of only $200</w:t>
      </w:r>
      <w:r w:rsidR="419DFD1A">
        <w:t xml:space="preserve">, </w:t>
      </w:r>
      <w:r>
        <w:t>we ha</w:t>
      </w:r>
      <w:r w:rsidR="796E99DC">
        <w:t>d</w:t>
      </w:r>
      <w:r>
        <w:t xml:space="preserve"> to get creative with how we’re going to implement the features our robot requires.</w:t>
      </w:r>
    </w:p>
    <w:p w14:paraId="1EF1FEE2" w14:textId="62705C0F" w:rsidR="1EE4C45C" w:rsidRDefault="684A882F" w:rsidP="64F5E23D">
      <w:pPr>
        <w:pStyle w:val="Heading3"/>
      </w:pPr>
      <w:bookmarkStart w:id="44" w:name="_Toc554940214"/>
      <w:bookmarkStart w:id="45" w:name="_Toc185112350"/>
      <w:bookmarkStart w:id="46" w:name="_Toc185805255"/>
      <w:r>
        <w:t>Physical Space</w:t>
      </w:r>
      <w:bookmarkEnd w:id="44"/>
      <w:bookmarkEnd w:id="45"/>
      <w:bookmarkEnd w:id="46"/>
    </w:p>
    <w:p w14:paraId="3B67B1B3" w14:textId="4E07649F" w:rsidR="2793FF50" w:rsidRDefault="2793FF50" w:rsidP="64F5E23D">
      <w:pPr>
        <w:pStyle w:val="SE290Text"/>
      </w:pPr>
      <w:r w:rsidRPr="64F5E23D">
        <w:t>We have a limited amount of physical space for mounting required items on the RC car. As a result, we have to carefully consider how we’re going to meet our physical design requirements.</w:t>
      </w:r>
    </w:p>
    <w:p w14:paraId="43FFE0F9" w14:textId="27CD07A5" w:rsidR="2793FF50" w:rsidRDefault="23CA809F" w:rsidP="64F5E23D">
      <w:pPr>
        <w:pStyle w:val="Heading3"/>
      </w:pPr>
      <w:bookmarkStart w:id="47" w:name="_Toc1681273378"/>
      <w:bookmarkStart w:id="48" w:name="_Toc185112351"/>
      <w:bookmarkStart w:id="49" w:name="_Toc185805256"/>
      <w:r>
        <w:t>Testing Environment</w:t>
      </w:r>
      <w:bookmarkEnd w:id="47"/>
      <w:bookmarkEnd w:id="48"/>
      <w:bookmarkEnd w:id="49"/>
    </w:p>
    <w:p w14:paraId="1EA59F79" w14:textId="065524F0" w:rsidR="2793FF50" w:rsidRDefault="2793FF50" w:rsidP="001E70FD">
      <w:pPr>
        <w:pStyle w:val="SE290Text"/>
      </w:pPr>
      <w:r w:rsidRPr="64F5E23D">
        <w:t xml:space="preserve">Ideally, this robot would be tested on an airline runway. This would allow us to gain feedback on how the robot operates in its expected environment. This is important because the machine learning model that detects objects has to be trained on images that simulate the surface at an airline runway as close as possible. </w:t>
      </w:r>
      <w:r w:rsidR="7A1BC12E">
        <w:t>Impacts in Non-Technical Contexts</w:t>
      </w:r>
    </w:p>
    <w:p w14:paraId="27485066" w14:textId="3EB20678" w:rsidR="184E4351" w:rsidRDefault="43E88480" w:rsidP="64F5E23D">
      <w:pPr>
        <w:pStyle w:val="Heading2"/>
      </w:pPr>
      <w:bookmarkStart w:id="50" w:name="_Toc1231955752"/>
      <w:bookmarkStart w:id="51" w:name="_Toc185112352"/>
      <w:bookmarkStart w:id="52" w:name="_Toc185805257"/>
      <w:r>
        <w:t>Impacts in Non-Technical Contexts</w:t>
      </w:r>
      <w:bookmarkEnd w:id="50"/>
      <w:bookmarkEnd w:id="51"/>
      <w:bookmarkEnd w:id="52"/>
    </w:p>
    <w:p w14:paraId="11A6473E" w14:textId="60DD3C57" w:rsidR="410191BC" w:rsidRDefault="578F6D06" w:rsidP="64F5E23D">
      <w:pPr>
        <w:pStyle w:val="Heading3"/>
      </w:pPr>
      <w:bookmarkStart w:id="53" w:name="_Toc1629656463"/>
      <w:bookmarkStart w:id="54" w:name="_Toc185112353"/>
      <w:bookmarkStart w:id="55" w:name="_Toc185805258"/>
      <w:r>
        <w:t>Environmental</w:t>
      </w:r>
      <w:bookmarkEnd w:id="53"/>
      <w:bookmarkEnd w:id="54"/>
      <w:bookmarkEnd w:id="55"/>
    </w:p>
    <w:p w14:paraId="58B05749" w14:textId="3745487D" w:rsidR="4DD17095" w:rsidRDefault="4DD17095" w:rsidP="64F5E23D">
      <w:pPr>
        <w:pStyle w:val="SE290Text"/>
      </w:pPr>
      <w:r>
        <w:t xml:space="preserve">Since our solution aims to assist with the prevention of airplane crashes due to FOD, this directly has an impact on saving resources (planes). </w:t>
      </w:r>
      <w:r w:rsidR="5EDADAFA">
        <w:t xml:space="preserve">Additionally, preventing plane crashes helps avoid pollution </w:t>
      </w:r>
      <w:r w:rsidR="2B7F482E">
        <w:t xml:space="preserve">to </w:t>
      </w:r>
      <w:r w:rsidR="5EDADAFA">
        <w:t>the environment.</w:t>
      </w:r>
    </w:p>
    <w:p w14:paraId="2DC6183F" w14:textId="0C7E32F5" w:rsidR="410191BC" w:rsidRDefault="578F6D06" w:rsidP="64F5E23D">
      <w:pPr>
        <w:pStyle w:val="Heading3"/>
      </w:pPr>
      <w:bookmarkStart w:id="56" w:name="_Toc1523738301"/>
      <w:bookmarkStart w:id="57" w:name="_Toc185112354"/>
      <w:bookmarkStart w:id="58" w:name="_Toc185805259"/>
      <w:r>
        <w:t>Public Health</w:t>
      </w:r>
      <w:bookmarkEnd w:id="56"/>
      <w:bookmarkEnd w:id="57"/>
      <w:bookmarkEnd w:id="58"/>
    </w:p>
    <w:p w14:paraId="0752D5DD" w14:textId="25C65907" w:rsidR="17D15A81" w:rsidRDefault="17D15A81" w:rsidP="64F5E23D">
      <w:pPr>
        <w:pStyle w:val="SE290Text"/>
      </w:pPr>
      <w:r>
        <w:t>Because this product is working on reducing accidents with airplane take-offs</w:t>
      </w:r>
      <w:r w:rsidR="7D8271AE">
        <w:t>, w</w:t>
      </w:r>
      <w:r>
        <w:t>e are reducing the risk of civilian death and thus improving public health in terms of airplane-related deaths.</w:t>
      </w:r>
    </w:p>
    <w:p w14:paraId="014340C2" w14:textId="7387FD49" w:rsidR="410191BC" w:rsidRDefault="578F6D06" w:rsidP="64F5E23D">
      <w:pPr>
        <w:pStyle w:val="Heading3"/>
      </w:pPr>
      <w:bookmarkStart w:id="59" w:name="_Toc1598412323"/>
      <w:bookmarkStart w:id="60" w:name="_Toc185112355"/>
      <w:bookmarkStart w:id="61" w:name="_Toc185805260"/>
      <w:r>
        <w:lastRenderedPageBreak/>
        <w:t>Global, Cultural, and Societal</w:t>
      </w:r>
      <w:bookmarkEnd w:id="59"/>
      <w:bookmarkEnd w:id="60"/>
      <w:bookmarkEnd w:id="61"/>
    </w:p>
    <w:p w14:paraId="118744AC" w14:textId="37D3D845" w:rsidR="46D43145" w:rsidRDefault="46D43145" w:rsidP="64F5E23D">
      <w:pPr>
        <w:pStyle w:val="SE290Text"/>
      </w:pPr>
      <w:r w:rsidRPr="64F5E23D">
        <w:t>Public fear of airplanes is relatively widespread. By creating a product that increases the safety of airplanes during takeoff (the most dangerous time in which an airplane operates), we are helping reduce social fear of airplanes and making them more accessible.</w:t>
      </w:r>
    </w:p>
    <w:p w14:paraId="196B98A6" w14:textId="69B0A8DC" w:rsidR="410191BC" w:rsidRDefault="578F6D06" w:rsidP="64F5E23D">
      <w:pPr>
        <w:pStyle w:val="Heading3"/>
      </w:pPr>
      <w:bookmarkStart w:id="62" w:name="_Toc133447703"/>
      <w:bookmarkStart w:id="63" w:name="_Toc185112356"/>
      <w:bookmarkStart w:id="64" w:name="_Toc185805261"/>
      <w:r>
        <w:t>Diversity, Equity, and Inclusion</w:t>
      </w:r>
      <w:bookmarkEnd w:id="62"/>
      <w:bookmarkEnd w:id="63"/>
      <w:bookmarkEnd w:id="64"/>
    </w:p>
    <w:p w14:paraId="1D35AE0A" w14:textId="5391172C" w:rsidR="5A78C258" w:rsidRDefault="5A78C258" w:rsidP="64F5E23D">
      <w:pPr>
        <w:pStyle w:val="SE290Text"/>
      </w:pPr>
      <w:r w:rsidRPr="64F5E23D">
        <w:t>This project has no direct effect on diversity, equity, and inclusion.</w:t>
      </w:r>
    </w:p>
    <w:p w14:paraId="02D3819D" w14:textId="38DC6217" w:rsidR="410191BC" w:rsidRDefault="578F6D06" w:rsidP="64F5E23D">
      <w:pPr>
        <w:pStyle w:val="Heading3"/>
      </w:pPr>
      <w:bookmarkStart w:id="65" w:name="_Toc1100808536"/>
      <w:bookmarkStart w:id="66" w:name="_Toc185112357"/>
      <w:bookmarkStart w:id="67" w:name="_Toc185805262"/>
      <w:r>
        <w:t>Welfare and Safety</w:t>
      </w:r>
      <w:bookmarkEnd w:id="65"/>
      <w:bookmarkEnd w:id="66"/>
      <w:bookmarkEnd w:id="67"/>
    </w:p>
    <w:p w14:paraId="52586090" w14:textId="5410DA32" w:rsidR="34D0EA2B" w:rsidRDefault="34D0EA2B" w:rsidP="64F5E23D">
      <w:pPr>
        <w:pStyle w:val="SE290Text"/>
      </w:pPr>
      <w:r w:rsidRPr="64F5E23D">
        <w:t xml:space="preserve">The </w:t>
      </w:r>
      <w:r w:rsidR="4488CEE3" w:rsidRPr="64F5E23D">
        <w:t>buck regulator</w:t>
      </w:r>
      <w:r w:rsidRPr="64F5E23D">
        <w:t xml:space="preserve"> can supply up to </w:t>
      </w:r>
      <w:r w:rsidR="7BD12CC7" w:rsidRPr="64F5E23D">
        <w:t>6</w:t>
      </w:r>
      <w:r w:rsidRPr="64F5E23D">
        <w:t xml:space="preserve"> amps of current</w:t>
      </w:r>
      <w:r w:rsidR="44CB99C7" w:rsidRPr="64F5E23D">
        <w:t xml:space="preserve"> so the </w:t>
      </w:r>
      <w:r w:rsidRPr="64F5E23D">
        <w:t>wires routing power should be at least</w:t>
      </w:r>
      <w:r w:rsidR="6CAA7565" w:rsidRPr="64F5E23D">
        <w:t xml:space="preserve"> 14 gauge to s</w:t>
      </w:r>
      <w:r w:rsidR="5EAFC7E0" w:rsidRPr="64F5E23D">
        <w:t>upply this amount of current safely</w:t>
      </w:r>
      <w:r w:rsidR="6CAA7565" w:rsidRPr="64F5E23D">
        <w:t xml:space="preserve">. </w:t>
      </w:r>
      <w:r w:rsidR="523C1789" w:rsidRPr="64F5E23D">
        <w:t xml:space="preserve">The PCB traces should also be </w:t>
      </w:r>
      <w:r w:rsidR="7414533B" w:rsidRPr="64F5E23D">
        <w:t>at least</w:t>
      </w:r>
      <w:r w:rsidR="523C1789" w:rsidRPr="64F5E23D">
        <w:t xml:space="preserve"> 60 mil</w:t>
      </w:r>
      <w:r w:rsidR="26A52C96" w:rsidRPr="64F5E23D">
        <w:t xml:space="preserve">s </w:t>
      </w:r>
      <w:r w:rsidR="24AE72C3" w:rsidRPr="64F5E23D">
        <w:t>in width</w:t>
      </w:r>
      <w:r w:rsidR="26A52C96" w:rsidRPr="64F5E23D">
        <w:t xml:space="preserve"> while on</w:t>
      </w:r>
      <w:r w:rsidR="5A263C37" w:rsidRPr="64F5E23D">
        <w:t xml:space="preserve"> a</w:t>
      </w:r>
      <w:r w:rsidR="26A52C96" w:rsidRPr="64F5E23D">
        <w:t xml:space="preserve"> </w:t>
      </w:r>
      <w:r w:rsidR="1A9E692C" w:rsidRPr="64F5E23D">
        <w:t>2</w:t>
      </w:r>
      <w:r w:rsidR="6E3FDABD" w:rsidRPr="64F5E23D">
        <w:t>-</w:t>
      </w:r>
      <w:r w:rsidR="74866CCD" w:rsidRPr="64F5E23D">
        <w:t>oz copper</w:t>
      </w:r>
      <w:r w:rsidR="4C48D133" w:rsidRPr="64F5E23D">
        <w:t xml:space="preserve"> board</w:t>
      </w:r>
      <w:r w:rsidR="74866CCD" w:rsidRPr="64F5E23D">
        <w:t xml:space="preserve"> to avoid any trace destruction from the supplied current.</w:t>
      </w:r>
    </w:p>
    <w:p w14:paraId="393F770C" w14:textId="19D58487" w:rsidR="410191BC" w:rsidRDefault="578F6D06" w:rsidP="64F5E23D">
      <w:pPr>
        <w:pStyle w:val="Heading3"/>
      </w:pPr>
      <w:bookmarkStart w:id="68" w:name="_Toc397044683"/>
      <w:bookmarkStart w:id="69" w:name="_Toc185112358"/>
      <w:bookmarkStart w:id="70" w:name="_Toc185805263"/>
      <w:r>
        <w:t>Economic</w:t>
      </w:r>
      <w:bookmarkEnd w:id="68"/>
      <w:bookmarkEnd w:id="69"/>
      <w:bookmarkEnd w:id="70"/>
    </w:p>
    <w:p w14:paraId="3231C2E7" w14:textId="75A82AFD" w:rsidR="77D090ED" w:rsidRDefault="482E1773" w:rsidP="64F5E23D">
      <w:pPr>
        <w:pStyle w:val="SE290Text"/>
      </w:pPr>
      <w:r w:rsidRPr="001E70FD">
        <w:t>This product has an economic impact because it helps prevent catastrophic accidents that cost airports lots of money and reduces the labor needed to manually check for debris.</w:t>
      </w:r>
    </w:p>
    <w:p w14:paraId="20D0AB97" w14:textId="3A7FD4B2" w:rsidR="00B32056" w:rsidRDefault="00B32056">
      <w:r>
        <w:br w:type="page"/>
      </w:r>
    </w:p>
    <w:p w14:paraId="7DE0A405" w14:textId="7D11A167" w:rsidR="482E1773" w:rsidRDefault="568D6E13" w:rsidP="482E1773">
      <w:pPr>
        <w:pStyle w:val="Heading1"/>
        <w:spacing w:line="259" w:lineRule="auto"/>
      </w:pPr>
      <w:bookmarkStart w:id="71" w:name="_Toc1187108679"/>
      <w:bookmarkStart w:id="72" w:name="_Toc185112359"/>
      <w:bookmarkStart w:id="73" w:name="_Toc185805264"/>
      <w:r>
        <w:lastRenderedPageBreak/>
        <w:t>Conceptual Design</w:t>
      </w:r>
      <w:bookmarkEnd w:id="71"/>
      <w:bookmarkEnd w:id="72"/>
      <w:bookmarkEnd w:id="73"/>
    </w:p>
    <w:p w14:paraId="1DAA5659" w14:textId="77777777" w:rsidR="0069568F" w:rsidRDefault="0069568F" w:rsidP="0067466F">
      <w:pPr>
        <w:jc w:val="right"/>
      </w:pPr>
      <w:r w:rsidRPr="0069568F">
        <w:rPr>
          <w:noProof/>
        </w:rPr>
        <w:drawing>
          <wp:inline distT="0" distB="0" distL="0" distR="0" wp14:anchorId="604F1C9A" wp14:editId="4AB61830">
            <wp:extent cx="4838700" cy="3835290"/>
            <wp:effectExtent l="0" t="0" r="0" b="635"/>
            <wp:docPr id="1543257538"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57538" name="Picture 1" descr="A diagram of a machine&#10;&#10;Description automatically generated"/>
                    <pic:cNvPicPr/>
                  </pic:nvPicPr>
                  <pic:blipFill>
                    <a:blip r:embed="rId16"/>
                    <a:stretch>
                      <a:fillRect/>
                    </a:stretch>
                  </pic:blipFill>
                  <pic:spPr>
                    <a:xfrm>
                      <a:off x="0" y="0"/>
                      <a:ext cx="4851251" cy="3845238"/>
                    </a:xfrm>
                    <a:prstGeom prst="rect">
                      <a:avLst/>
                    </a:prstGeom>
                  </pic:spPr>
                </pic:pic>
              </a:graphicData>
            </a:graphic>
          </wp:inline>
        </w:drawing>
      </w:r>
    </w:p>
    <w:p w14:paraId="59E93ADB" w14:textId="5E298D25" w:rsidR="0069568F" w:rsidRPr="0069568F" w:rsidRDefault="0069568F" w:rsidP="0067466F">
      <w:pPr>
        <w:pStyle w:val="Caption"/>
      </w:pPr>
      <w:r>
        <w:t xml:space="preserve">Figure </w:t>
      </w:r>
      <w:r w:rsidR="00186BA2">
        <w:t>4</w:t>
      </w:r>
      <w:r>
        <w:t>: Conceptual Diagram</w:t>
      </w:r>
    </w:p>
    <w:p w14:paraId="6DE0449E" w14:textId="68976314" w:rsidR="3D2697B0" w:rsidRDefault="3D2697B0" w:rsidP="00B32056">
      <w:pPr>
        <w:pStyle w:val="SE290Text"/>
        <w:spacing w:line="259" w:lineRule="auto"/>
      </w:pPr>
      <w:r>
        <w:t xml:space="preserve">Prior to starting the development of our runway sweeping robot we </w:t>
      </w:r>
      <w:r w:rsidR="1A9F3136">
        <w:t>discussed</w:t>
      </w:r>
      <w:r w:rsidR="51ECD15B">
        <w:t xml:space="preserve"> multiple ways on how</w:t>
      </w:r>
      <w:r w:rsidR="1A9F3136">
        <w:t xml:space="preserve"> we would implement our various subsystems</w:t>
      </w:r>
      <w:r w:rsidR="09A375A6">
        <w:t xml:space="preserve">. We decided that the RC car would remain on its own </w:t>
      </w:r>
      <w:r w:rsidR="020FD0DA">
        <w:t xml:space="preserve">battery and circuit, </w:t>
      </w:r>
      <w:r w:rsidR="09A375A6">
        <w:t xml:space="preserve">while our computing systems would be on their own </w:t>
      </w:r>
      <w:r w:rsidR="7FEA2E1F">
        <w:t xml:space="preserve">battery </w:t>
      </w:r>
      <w:r w:rsidR="763CD717">
        <w:t xml:space="preserve">with a different power distribution circuit. This was to simplify our design since the RC car had already been working as a </w:t>
      </w:r>
      <w:r w:rsidR="2B55EE77">
        <w:t>standalone</w:t>
      </w:r>
      <w:r w:rsidR="763CD717">
        <w:t xml:space="preserve"> device</w:t>
      </w:r>
      <w:r w:rsidR="4572645C">
        <w:t>.</w:t>
      </w:r>
    </w:p>
    <w:p w14:paraId="0BB6B705" w14:textId="5B8E046F" w:rsidR="56616DA1" w:rsidRDefault="56616DA1" w:rsidP="00B32056">
      <w:pPr>
        <w:pStyle w:val="SE290Text"/>
        <w:spacing w:line="259" w:lineRule="auto"/>
      </w:pPr>
      <w:r>
        <w:t xml:space="preserve">We had intended on using a timing table for keeping track of distance but after testing we did not have the accuracy we required. This </w:t>
      </w:r>
      <w:r w:rsidR="56EE3488">
        <w:t>meant that a new method of keeping track of distance was needed and decided to implement KY40 encoders instead.</w:t>
      </w:r>
    </w:p>
    <w:p w14:paraId="37D42AC2" w14:textId="69AFFA94" w:rsidR="467C87C3" w:rsidRDefault="467C87C3" w:rsidP="00B32056">
      <w:pPr>
        <w:pStyle w:val="SE290Text"/>
        <w:spacing w:line="259" w:lineRule="auto"/>
      </w:pPr>
      <w:r>
        <w:t xml:space="preserve">Initially we had also </w:t>
      </w:r>
      <w:r w:rsidR="2940197A">
        <w:t>intended</w:t>
      </w:r>
      <w:r>
        <w:t xml:space="preserve"> on using an ESP32</w:t>
      </w:r>
      <w:r w:rsidR="5EE4076E">
        <w:t xml:space="preserve"> with Bluetooth built </w:t>
      </w:r>
      <w:r w:rsidR="6443CB80">
        <w:t>in,</w:t>
      </w:r>
      <w:r w:rsidR="5EE4076E">
        <w:t xml:space="preserve"> however the microcontroller was creating m</w:t>
      </w:r>
      <w:r w:rsidR="2264BFF4">
        <w:t xml:space="preserve">ore issues than it was solving so we </w:t>
      </w:r>
      <w:r w:rsidR="2B4B3E74">
        <w:t>decided</w:t>
      </w:r>
      <w:r w:rsidR="2264BFF4">
        <w:t xml:space="preserve"> to move to a more familiar but less capable platform instead. An Arduino Mega 2560 </w:t>
      </w:r>
      <w:r w:rsidR="1000CE1A">
        <w:t xml:space="preserve">Rev3 became our </w:t>
      </w:r>
      <w:r w:rsidR="4DFC119B">
        <w:t xml:space="preserve">designated motor </w:t>
      </w:r>
      <w:r w:rsidR="5B157C4F">
        <w:t>controller,</w:t>
      </w:r>
      <w:r w:rsidR="4DFC119B">
        <w:t xml:space="preserve"> and we used an </w:t>
      </w:r>
      <w:r w:rsidR="3A83D510">
        <w:t>external</w:t>
      </w:r>
      <w:r w:rsidR="4DFC119B">
        <w:t xml:space="preserve"> </w:t>
      </w:r>
      <w:r w:rsidR="1D2F3246">
        <w:t>Bluetooth</w:t>
      </w:r>
      <w:r w:rsidR="4DFC119B">
        <w:t xml:space="preserve"> </w:t>
      </w:r>
      <w:r w:rsidR="3C85B9D4">
        <w:t>instead.</w:t>
      </w:r>
    </w:p>
    <w:p w14:paraId="741CDE23" w14:textId="3210E4C3" w:rsidR="44C71ED0" w:rsidRDefault="5FAE4EB4" w:rsidP="00B32056">
      <w:pPr>
        <w:pStyle w:val="SE290Text"/>
        <w:spacing w:line="259" w:lineRule="auto"/>
      </w:pPr>
      <w:r>
        <w:t xml:space="preserve">We </w:t>
      </w:r>
      <w:r w:rsidR="4D4B4C9A">
        <w:t>originally</w:t>
      </w:r>
      <w:r>
        <w:t xml:space="preserve"> planned on using a Jetson Nano </w:t>
      </w:r>
      <w:r w:rsidR="5370A9A7">
        <w:t xml:space="preserve">with a 32gb </w:t>
      </w:r>
      <w:r w:rsidR="1B63FD9B">
        <w:t>SD</w:t>
      </w:r>
      <w:r w:rsidR="5370A9A7">
        <w:t xml:space="preserve"> card </w:t>
      </w:r>
      <w:r>
        <w:t>given to us by Dr.</w:t>
      </w:r>
      <w:r w:rsidR="4D0D506D">
        <w:t xml:space="preserve"> </w:t>
      </w:r>
      <w:r>
        <w:t xml:space="preserve">Dickerson however there was some issues with </w:t>
      </w:r>
      <w:r w:rsidR="75DC3A23">
        <w:t>its</w:t>
      </w:r>
      <w:r>
        <w:t xml:space="preserve"> firmware that lead to any </w:t>
      </w:r>
      <w:r w:rsidR="001E70FD">
        <w:t xml:space="preserve">flashed </w:t>
      </w:r>
      <w:r>
        <w:t>image to be corrupted, so we switched to a Jetson Ori</w:t>
      </w:r>
      <w:r w:rsidR="4A07A57A">
        <w:t>o</w:t>
      </w:r>
      <w:r>
        <w:t xml:space="preserve">n </w:t>
      </w:r>
      <w:r w:rsidR="0D16FD9C">
        <w:t>Nano</w:t>
      </w:r>
      <w:r>
        <w:t xml:space="preserve"> and had no issues flashing to it with a 25</w:t>
      </w:r>
      <w:r w:rsidR="513B3EB8">
        <w:t xml:space="preserve">6gb </w:t>
      </w:r>
      <w:r w:rsidR="360A1A05">
        <w:t>SD</w:t>
      </w:r>
      <w:r w:rsidR="513B3EB8">
        <w:t xml:space="preserve"> card personally provided to </w:t>
      </w:r>
      <w:r w:rsidR="3E5B2212">
        <w:t>accommodate</w:t>
      </w:r>
      <w:r w:rsidR="513B3EB8">
        <w:t xml:space="preserve"> its large image file.</w:t>
      </w:r>
    </w:p>
    <w:p w14:paraId="3A2E2543" w14:textId="38A7D687" w:rsidR="001E70FD" w:rsidRDefault="001E70FD" w:rsidP="001E70FD">
      <w:pPr>
        <w:pStyle w:val="SE290Text"/>
        <w:spacing w:line="259" w:lineRule="auto"/>
        <w:ind w:firstLine="0"/>
      </w:pPr>
      <w:hyperlink r:id="rId17" w:history="1">
        <w:r w:rsidRPr="001E70FD">
          <w:rPr>
            <w:rStyle w:val="Hyperlink"/>
          </w:rPr>
          <w:t>Video of a live demonstration</w:t>
        </w:r>
      </w:hyperlink>
    </w:p>
    <w:p w14:paraId="6EA511A0" w14:textId="77777777" w:rsidR="001E70FD" w:rsidRDefault="001E70FD" w:rsidP="001E70FD">
      <w:pPr>
        <w:pStyle w:val="SE290Text"/>
        <w:spacing w:line="259" w:lineRule="auto"/>
        <w:ind w:firstLine="0"/>
      </w:pPr>
    </w:p>
    <w:p w14:paraId="3E3B2A86" w14:textId="715EEAF9" w:rsidR="007D2C33" w:rsidRPr="007D2C33" w:rsidRDefault="568D6E13" w:rsidP="478EE403">
      <w:pPr>
        <w:pStyle w:val="Heading2"/>
      </w:pPr>
      <w:bookmarkStart w:id="74" w:name="_Toc169452681"/>
      <w:bookmarkStart w:id="75" w:name="_Toc185112360"/>
      <w:bookmarkStart w:id="76" w:name="_Toc185805265"/>
      <w:r>
        <w:t>Summary</w:t>
      </w:r>
      <w:bookmarkEnd w:id="74"/>
      <w:bookmarkEnd w:id="75"/>
      <w:bookmarkEnd w:id="76"/>
    </w:p>
    <w:p w14:paraId="035EB5B9" w14:textId="7D871B68" w:rsidR="482E1773" w:rsidRDefault="04351051" w:rsidP="44C71ED0">
      <w:pPr>
        <w:pStyle w:val="SE290Text"/>
        <w:ind w:firstLine="576"/>
      </w:pPr>
      <w:r>
        <w:t xml:space="preserve">This robotic system is designed to autonomously detect and remove debris from airport runways to prevent potential hazards that could lead to costly accidents or damage to aircraft during takeoff. The robot operates by navigating </w:t>
      </w:r>
      <w:r w:rsidR="0465183A">
        <w:t xml:space="preserve">a </w:t>
      </w:r>
      <w:r>
        <w:t xml:space="preserve">predefined path using </w:t>
      </w:r>
      <w:r w:rsidR="5C1CC3D1">
        <w:t>derived from GPS points selected on the UI</w:t>
      </w:r>
      <w:r>
        <w:t xml:space="preserve"> and detects debris through both a stereo and telescopic camera combined with a </w:t>
      </w:r>
      <w:r w:rsidR="2B91F0EE">
        <w:t>custom</w:t>
      </w:r>
      <w:r>
        <w:t xml:space="preserve"> </w:t>
      </w:r>
      <w:r w:rsidR="2B91F0EE">
        <w:t>trained YOLOv8</w:t>
      </w:r>
      <w:r>
        <w:t xml:space="preserve"> model for object detection. Once debris is identified, the system calculates its position and navigates to the object. The robot is built on an RC car chassis with </w:t>
      </w:r>
      <w:r w:rsidR="7B0774BD">
        <w:t xml:space="preserve">all the </w:t>
      </w:r>
      <w:r>
        <w:t>components securely mounted using 3D</w:t>
      </w:r>
      <w:r w:rsidR="3B2913A2">
        <w:t xml:space="preserve"> </w:t>
      </w:r>
      <w:r>
        <w:t>printed and laser</w:t>
      </w:r>
      <w:r w:rsidR="54EAC466">
        <w:t xml:space="preserve"> </w:t>
      </w:r>
      <w:r>
        <w:t xml:space="preserve">cut brackets. Power is supplied through a dual-battery system, with a </w:t>
      </w:r>
      <w:r w:rsidR="1CAC69FC">
        <w:t>LiPo</w:t>
      </w:r>
      <w:r>
        <w:t xml:space="preserve"> battery powering the </w:t>
      </w:r>
      <w:r w:rsidR="687D5E31">
        <w:t>RC car</w:t>
      </w:r>
      <w:r>
        <w:t xml:space="preserve"> and the</w:t>
      </w:r>
      <w:r w:rsidR="4F7AD2CB">
        <w:t xml:space="preserve"> </w:t>
      </w:r>
      <w:r>
        <w:t xml:space="preserve">peripherals </w:t>
      </w:r>
      <w:r w:rsidR="4F7AD2CB">
        <w:t>are</w:t>
      </w:r>
      <w:r>
        <w:t xml:space="preserve"> </w:t>
      </w:r>
      <w:r w:rsidR="1483FF62">
        <w:t>powered by a</w:t>
      </w:r>
      <w:r w:rsidR="7C75B24A">
        <w:t xml:space="preserve">n 18V, 6 Ah, </w:t>
      </w:r>
      <w:r w:rsidR="1483FF62">
        <w:t>NiMH</w:t>
      </w:r>
      <w:r w:rsidR="5E45C162">
        <w:t xml:space="preserve"> battery.</w:t>
      </w:r>
    </w:p>
    <w:p w14:paraId="3FDC4432" w14:textId="295B8703" w:rsidR="482E1773" w:rsidRDefault="04351051" w:rsidP="44C71ED0">
      <w:pPr>
        <w:pStyle w:val="SE290Text"/>
      </w:pPr>
      <w:r>
        <w:t xml:space="preserve">To handle computational tasks, the robot uses a Jetson Orion Nano for machine learning and image processing, while an Arduino microcontroller manages motor control and communication. The two modules are connected via a serial interface to ensure efficient task coordination. The robot communicates with the user via a Bluetooth-enabled python program, allowing the user to start or stop the robot, upload GPS coordinates, and receive updates on detected debris and system status. </w:t>
      </w:r>
    </w:p>
    <w:p w14:paraId="3191E819" w14:textId="20FCED72" w:rsidR="482E1773" w:rsidRDefault="04351051" w:rsidP="44C71ED0">
      <w:pPr>
        <w:pStyle w:val="SE290Text"/>
      </w:pPr>
      <w:r>
        <w:t xml:space="preserve">The robot's finite state machine (FSM) governs its behavior, transitioning between path-following, debris collection, and obstacle avoidance states. The </w:t>
      </w:r>
      <w:r w:rsidR="27F441CD">
        <w:t>robot</w:t>
      </w:r>
      <w:r>
        <w:t xml:space="preserve"> </w:t>
      </w:r>
      <w:r w:rsidR="00CFAECC">
        <w:t>also</w:t>
      </w:r>
      <w:r>
        <w:t xml:space="preserve"> avoids obstacles utilizing bump sensors</w:t>
      </w:r>
      <w:r w:rsidR="7DE1283B">
        <w:t>.</w:t>
      </w:r>
    </w:p>
    <w:p w14:paraId="43993563" w14:textId="1D1B6774" w:rsidR="001E70FD" w:rsidRDefault="04351051" w:rsidP="44C71ED0">
      <w:pPr>
        <w:pStyle w:val="SE290Text"/>
        <w:ind w:firstLine="576"/>
      </w:pPr>
      <w:r>
        <w:t>This system addresses key design challenges, including the computational demands of machine learning, limited power budget, and constrained hardware resources. The modular design allows for scalability and adaptation to other debris-collection applications, while the proof-of-concept functionality ensures that the system meets the core requirements for runway debris management.</w:t>
      </w:r>
    </w:p>
    <w:p w14:paraId="3F5C9F56" w14:textId="77777777" w:rsidR="001E70FD" w:rsidRDefault="001E70FD">
      <w:r>
        <w:br w:type="page"/>
      </w:r>
    </w:p>
    <w:p w14:paraId="1BAD9983" w14:textId="7EE3A7ED" w:rsidR="482E1773" w:rsidRDefault="568D6E13" w:rsidP="482E1773">
      <w:pPr>
        <w:pStyle w:val="Heading2"/>
      </w:pPr>
      <w:bookmarkStart w:id="77" w:name="_Toc683054194"/>
      <w:bookmarkStart w:id="78" w:name="_Toc185112361"/>
      <w:bookmarkStart w:id="79" w:name="_Toc185805266"/>
      <w:r>
        <w:lastRenderedPageBreak/>
        <w:t>Electrical</w:t>
      </w:r>
      <w:bookmarkEnd w:id="77"/>
      <w:bookmarkEnd w:id="78"/>
      <w:bookmarkEnd w:id="79"/>
    </w:p>
    <w:p w14:paraId="24D8CD13" w14:textId="01E497BB" w:rsidR="36E06976" w:rsidRDefault="568D6E13" w:rsidP="1F6419C9">
      <w:pPr>
        <w:pStyle w:val="Heading3"/>
      </w:pPr>
      <w:bookmarkStart w:id="80" w:name="_Toc1287112973"/>
      <w:bookmarkStart w:id="81" w:name="_Toc185112362"/>
      <w:bookmarkStart w:id="82" w:name="_Toc185805267"/>
      <w:r>
        <w:t>PCB</w:t>
      </w:r>
      <w:bookmarkEnd w:id="80"/>
      <w:bookmarkEnd w:id="81"/>
      <w:bookmarkEnd w:id="82"/>
    </w:p>
    <w:p w14:paraId="4F56108C" w14:textId="380E15B4" w:rsidR="28C0FD64" w:rsidRDefault="081616E6" w:rsidP="00B32056">
      <w:pPr>
        <w:pStyle w:val="SE290Text"/>
      </w:pPr>
      <w:r>
        <w:t xml:space="preserve">The PCB was created to supply power to the Stereo Camera, Nvidia Jetson, and Arduino using an 18V battery. </w:t>
      </w:r>
      <w:r w:rsidR="1A70957C">
        <w:t>The Texas Instruments TSP54550 was chosen because of its output voltage range which aligns with the requirements for</w:t>
      </w:r>
      <w:r w:rsidR="504B8C70">
        <w:t xml:space="preserve"> </w:t>
      </w:r>
      <w:proofErr w:type="gramStart"/>
      <w:r w:rsidR="504B8C70">
        <w:t>the</w:t>
      </w:r>
      <w:r w:rsidR="1A70957C">
        <w:t xml:space="preserve"> Jetson</w:t>
      </w:r>
      <w:proofErr w:type="gramEnd"/>
      <w:r w:rsidR="1A70957C">
        <w:t xml:space="preserve"> and Arduino. This IC also </w:t>
      </w:r>
      <w:r w:rsidR="5A9688A3">
        <w:t xml:space="preserve">can output up to 6 amps of current which is more than enough for the Jetson and Stereo Camera combined. </w:t>
      </w:r>
      <w:r w:rsidR="0868FC22">
        <w:t>14-gauge wires were soldered to the PCB and crimped with 14-gauge connectors. We connect the</w:t>
      </w:r>
      <w:r w:rsidR="1A830CD2">
        <w:t>se cables to the battery to power the PCB.</w:t>
      </w:r>
      <w:r w:rsidR="169D2C45">
        <w:t xml:space="preserve"> Finally, the PCB has an onboard LED </w:t>
      </w:r>
      <w:r w:rsidR="3D293236">
        <w:t xml:space="preserve">at the output </w:t>
      </w:r>
      <w:r w:rsidR="169D2C45">
        <w:t xml:space="preserve">to </w:t>
      </w:r>
      <w:r w:rsidR="72AAA53D">
        <w:t>indicate visually that power is correctly being distributed.</w:t>
      </w:r>
    </w:p>
    <w:p w14:paraId="22B1E71F" w14:textId="60822574" w:rsidR="28C0FD64" w:rsidRDefault="0D0CC185" w:rsidP="00B32056">
      <w:pPr>
        <w:pStyle w:val="SE290Text"/>
      </w:pPr>
      <w:r>
        <w:t>A</w:t>
      </w:r>
      <w:r w:rsidR="174B639E">
        <w:t>n</w:t>
      </w:r>
      <w:r>
        <w:t xml:space="preserve"> N-MOSFET (Q2) that is designed for high power applications was chosen to serve as the switching MOSFET.</w:t>
      </w:r>
      <w:r w:rsidR="3DD87099">
        <w:t xml:space="preserve"> Special attention was </w:t>
      </w:r>
      <w:r w:rsidR="00FC327B">
        <w:t>given</w:t>
      </w:r>
      <w:r w:rsidR="3DD87099">
        <w:t xml:space="preserve"> to </w:t>
      </w:r>
      <w:r w:rsidR="00FC327B">
        <w:t>choosing a MOSFET with a low</w:t>
      </w:r>
      <w:r w:rsidR="3DD87099">
        <w:t xml:space="preserve"> </w:t>
      </w:r>
      <m:oMath>
        <m:sSub>
          <m:sSubPr>
            <m:ctrlPr>
              <w:rPr>
                <w:rFonts w:ascii="Cambria Math" w:hAnsi="Cambria Math"/>
              </w:rPr>
            </m:ctrlPr>
          </m:sSubPr>
          <m:e>
            <m:r>
              <w:rPr>
                <w:rFonts w:ascii="Cambria Math" w:hAnsi="Cambria Math"/>
              </w:rPr>
              <m:t>R</m:t>
            </m:r>
          </m:e>
          <m:sub>
            <m:r>
              <w:rPr>
                <w:rFonts w:ascii="Cambria Math" w:hAnsi="Cambria Math"/>
              </w:rPr>
              <m:t>DSON</m:t>
            </m:r>
          </m:sub>
        </m:sSub>
      </m:oMath>
      <w:r>
        <w:tab/>
      </w:r>
      <w:r w:rsidR="5D69E22B">
        <w:t xml:space="preserve">  </w:t>
      </w:r>
      <w:r w:rsidR="0F5E6C99">
        <w:t xml:space="preserve">        value </w:t>
      </w:r>
      <w:r w:rsidR="1451E484">
        <w:t xml:space="preserve">to ensure as minimal heat dissipation as possible. </w:t>
      </w:r>
      <w:r w:rsidR="61D02002">
        <w:t>It should also be noted that the switching frequency of the MOSFET was chosen to be 500 kHz, half of its maximum value. Our domain expert, Mathew, told us about problems he had with switching MO</w:t>
      </w:r>
      <w:r w:rsidR="17CB8C11">
        <w:t xml:space="preserve">SFETs frying themselves during operation in the past. We started with 500 kHz as a baseline which ended up causing no problems </w:t>
      </w:r>
      <w:r w:rsidR="7527E624">
        <w:t>while the PCB was in use</w:t>
      </w:r>
      <w:r w:rsidR="17CB8C11">
        <w:t xml:space="preserve">. </w:t>
      </w:r>
    </w:p>
    <w:p w14:paraId="3A966E63" w14:textId="521F9976" w:rsidR="3FCD805C" w:rsidRDefault="3FCD805C" w:rsidP="00B32056">
      <w:pPr>
        <w:pStyle w:val="SE290Text"/>
      </w:pPr>
      <w:r>
        <w:t xml:space="preserve">A P-MOSFET (Q1) was chosen to prevent reverse currents from destroying components on the PCB in the event the battery is connected backwards. Again, a low </w:t>
      </w:r>
      <m:oMath>
        <m:sSub>
          <m:sSubPr>
            <m:ctrlPr>
              <w:rPr>
                <w:rFonts w:ascii="Cambria Math" w:hAnsi="Cambria Math"/>
              </w:rPr>
            </m:ctrlPr>
          </m:sSubPr>
          <m:e>
            <m:r>
              <w:rPr>
                <w:rFonts w:ascii="Cambria Math" w:hAnsi="Cambria Math"/>
              </w:rPr>
              <m:t>R</m:t>
            </m:r>
          </m:e>
          <m:sub>
            <m:r>
              <w:rPr>
                <w:rFonts w:ascii="Cambria Math" w:hAnsi="Cambria Math"/>
              </w:rPr>
              <m:t>DSON</m:t>
            </m:r>
          </m:sub>
        </m:sSub>
      </m:oMath>
      <w:r w:rsidR="4BBAC938">
        <w:t xml:space="preserve"> w</w:t>
      </w:r>
      <w:r w:rsidR="694D4470">
        <w:t>as chosen to make the MOSFET as efficient as possible.</w:t>
      </w:r>
    </w:p>
    <w:p w14:paraId="1F8DB80F" w14:textId="5AB5FBBF" w:rsidR="28C0FD64" w:rsidRDefault="327C1743" w:rsidP="00B32056">
      <w:pPr>
        <w:pStyle w:val="SE290Text"/>
      </w:pPr>
      <w:r>
        <w:t>The final design of the PCB</w:t>
      </w:r>
      <w:r w:rsidR="51DCDFA4">
        <w:t xml:space="preserve"> is</w:t>
      </w:r>
      <w:r>
        <w:t xml:space="preserve"> shown in the figure below</w:t>
      </w:r>
      <w:r w:rsidR="3AAA228D">
        <w:t>, which</w:t>
      </w:r>
      <w:r>
        <w:t xml:space="preserve"> was </w:t>
      </w:r>
      <w:r w:rsidR="6AC94B59">
        <w:t>heavily influenced by</w:t>
      </w:r>
      <w:r>
        <w:t xml:space="preserve"> </w:t>
      </w:r>
      <w:r w:rsidR="72C57EB3">
        <w:t>the T</w:t>
      </w:r>
      <w:r>
        <w:t>PS54550 datasheet</w:t>
      </w:r>
      <w:r w:rsidR="19193FE2">
        <w:t>’s</w:t>
      </w:r>
      <w:r>
        <w:t xml:space="preserve"> recommendations.</w:t>
      </w:r>
      <w:r w:rsidR="2D4AB0A1">
        <w:t xml:space="preserve"> </w:t>
      </w:r>
      <w:r w:rsidR="0A4107A7">
        <w:t>All resistor and capacitor values were chosen based on the datasheet.</w:t>
      </w:r>
    </w:p>
    <w:p w14:paraId="566412D1" w14:textId="593565CE" w:rsidR="44352453" w:rsidRDefault="6E8CD215" w:rsidP="0067466F">
      <w:pPr>
        <w:pStyle w:val="SE290Text"/>
        <w:ind w:firstLine="0"/>
      </w:pPr>
      <w:hyperlink r:id="rId18">
        <w:r w:rsidR="001E70FD">
          <w:rPr>
            <w:rStyle w:val="Hyperlink"/>
          </w:rPr>
          <w:t>Video of it being tested on the max possible load with all models firing at once, all cameras getting live feed, and possible all calculations being done.</w:t>
        </w:r>
      </w:hyperlink>
    </w:p>
    <w:p w14:paraId="383891B6" w14:textId="383EE748" w:rsidR="7D119362" w:rsidRDefault="001E70FD" w:rsidP="0067466F">
      <w:pPr>
        <w:jc w:val="center"/>
      </w:pPr>
      <w:r>
        <w:rPr>
          <w:noProof/>
        </w:rPr>
        <w:drawing>
          <wp:inline distT="0" distB="0" distL="0" distR="0" wp14:anchorId="3B4C2940" wp14:editId="4FE0D06A">
            <wp:extent cx="4585648" cy="2528049"/>
            <wp:effectExtent l="0" t="0" r="5715" b="5715"/>
            <wp:docPr id="1884625884" name="Picture 18846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5926" cy="2544741"/>
                    </a:xfrm>
                    <a:prstGeom prst="rect">
                      <a:avLst/>
                    </a:prstGeom>
                  </pic:spPr>
                </pic:pic>
              </a:graphicData>
            </a:graphic>
          </wp:inline>
        </w:drawing>
      </w:r>
    </w:p>
    <w:p w14:paraId="689336AD" w14:textId="7B3D9929" w:rsidR="001E70FD" w:rsidRDefault="001E70FD" w:rsidP="0067466F">
      <w:pPr>
        <w:pStyle w:val="Caption"/>
        <w:rPr>
          <w:noProof/>
        </w:rPr>
      </w:pPr>
      <w:r>
        <w:t xml:space="preserve">Figure </w:t>
      </w:r>
      <w:r w:rsidR="00186BA2">
        <w:t>5</w:t>
      </w:r>
      <w:r>
        <w:t>: PCB Design</w:t>
      </w:r>
    </w:p>
    <w:p w14:paraId="03A993BC" w14:textId="77777777" w:rsidR="001E70FD" w:rsidRDefault="001E70FD">
      <w:r>
        <w:br w:type="page"/>
      </w:r>
    </w:p>
    <w:p w14:paraId="26A5D7A0" w14:textId="119E5EDA" w:rsidR="6FC6F9F3" w:rsidRDefault="77818771" w:rsidP="4835E9C2">
      <w:pPr>
        <w:pStyle w:val="SE290Text"/>
      </w:pPr>
      <w:r>
        <w:lastRenderedPageBreak/>
        <w:t>The Stereo Camera can take input voltages varying from 9V-36V. 18V was chosen as the highest practical voltage</w:t>
      </w:r>
      <w:r w:rsidR="38258082">
        <w:t xml:space="preserve"> (anything higher would require massive and expensive batteries). </w:t>
      </w:r>
      <w:r w:rsidR="05C84947">
        <w:t>The Stereo Camera operates at 12</w:t>
      </w:r>
      <w:r w:rsidR="38028A93">
        <w:t xml:space="preserve"> watts</w:t>
      </w:r>
      <w:r w:rsidR="05C84947">
        <w:t xml:space="preserve"> max.</w:t>
      </w:r>
      <w:r w:rsidR="6FC6F9F3">
        <w:t xml:space="preserve"> Assuming it will indeed consume this much power and is fed an input voltage of 18V, the expected current draw is 12W/18V=0.667A. We’re not using all features of the camera</w:t>
      </w:r>
      <w:r w:rsidR="7A95E812">
        <w:t>,</w:t>
      </w:r>
      <w:r w:rsidR="6FC6F9F3">
        <w:t xml:space="preserve"> so </w:t>
      </w:r>
      <w:r w:rsidR="3D7E8EDB">
        <w:t>the camera wasn’t</w:t>
      </w:r>
      <w:r w:rsidR="6FC6F9F3">
        <w:t xml:space="preserve"> consuming 12W of powe</w:t>
      </w:r>
      <w:r w:rsidR="1BD3C4F1">
        <w:t xml:space="preserve">r, but the PCB was designed as if </w:t>
      </w:r>
      <w:r w:rsidR="4761A893">
        <w:t>it</w:t>
      </w:r>
      <w:r w:rsidR="1BD3C4F1">
        <w:t xml:space="preserve"> were</w:t>
      </w:r>
      <w:r w:rsidR="14E2E689">
        <w:t xml:space="preserve"> just to be safe.</w:t>
      </w:r>
    </w:p>
    <w:p w14:paraId="61B3B825" w14:textId="0EBD6084" w:rsidR="0E0AEC3B" w:rsidRDefault="0D681FDE" w:rsidP="0E0AEC3B">
      <w:pPr>
        <w:pStyle w:val="SE290Text"/>
      </w:pPr>
      <w:r>
        <w:t>According to the PSpice Simulation, there were inrush currents at the input and output up to 8A.</w:t>
      </w:r>
      <w:r w:rsidR="5337BDD4">
        <w:t xml:space="preserve"> The soft starter feature on the TPS54550 was used to help limit these currents, </w:t>
      </w:r>
      <w:r w:rsidR="3DDC7004">
        <w:t>so the trace widths of the PCB were designed for currents slightly less than the inrush value.</w:t>
      </w:r>
      <w:r w:rsidR="09BB3A85">
        <w:t xml:space="preserve"> Using the Saturn PCB Toolkit, </w:t>
      </w:r>
      <w:r w:rsidR="33F738FE">
        <w:t xml:space="preserve">a trace width of 85 </w:t>
      </w:r>
      <w:proofErr w:type="gramStart"/>
      <w:r w:rsidR="33F738FE">
        <w:t>mils</w:t>
      </w:r>
      <w:proofErr w:type="gramEnd"/>
      <w:r w:rsidR="33F738FE">
        <w:t xml:space="preserve"> was chosen for the high</w:t>
      </w:r>
      <w:r w:rsidR="79EE23CE">
        <w:t>-</w:t>
      </w:r>
      <w:r w:rsidR="33F738FE">
        <w:t xml:space="preserve">current power lines. </w:t>
      </w:r>
      <w:r w:rsidR="155EE891">
        <w:t>This would allow a current of 7.55 A to safely through the traces continuously</w:t>
      </w:r>
      <w:r w:rsidR="02709530">
        <w:t xml:space="preserve"> on a 2 oz copper board with 1 oz plating thickness.</w:t>
      </w:r>
    </w:p>
    <w:p w14:paraId="61832538" w14:textId="77777777" w:rsidR="001E70FD" w:rsidRDefault="5FCD33D5" w:rsidP="0067466F">
      <w:pPr>
        <w:jc w:val="center"/>
      </w:pPr>
      <w:r>
        <w:rPr>
          <w:noProof/>
        </w:rPr>
        <w:drawing>
          <wp:inline distT="0" distB="0" distL="0" distR="0" wp14:anchorId="2360F46C" wp14:editId="203FDEE4">
            <wp:extent cx="5943600" cy="4219575"/>
            <wp:effectExtent l="0" t="0" r="0" b="9525"/>
            <wp:docPr id="305886595" name="Picture 30588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4219575"/>
                    </a:xfrm>
                    <a:prstGeom prst="rect">
                      <a:avLst/>
                    </a:prstGeom>
                  </pic:spPr>
                </pic:pic>
              </a:graphicData>
            </a:graphic>
          </wp:inline>
        </w:drawing>
      </w:r>
    </w:p>
    <w:p w14:paraId="152F702F" w14:textId="0529B229" w:rsidR="5FCD33D5" w:rsidRDefault="001E70FD" w:rsidP="0067466F">
      <w:pPr>
        <w:pStyle w:val="Caption"/>
      </w:pPr>
      <w:r>
        <w:t xml:space="preserve">Figure </w:t>
      </w:r>
      <w:r w:rsidR="00186BA2">
        <w:t>6</w:t>
      </w:r>
      <w:r>
        <w:t>: Trace Width</w:t>
      </w:r>
    </w:p>
    <w:p w14:paraId="10ABDD7E" w14:textId="4F5E4B50" w:rsidR="5FCD33D5" w:rsidRDefault="3CEAF873" w:rsidP="0A0172A8">
      <w:pPr>
        <w:pStyle w:val="SE290Text"/>
      </w:pPr>
      <w:r>
        <w:t xml:space="preserve">Additionally, the PCB was designed with 4 layers to best conform to the datasheet’s recommendations (inner ground planes). </w:t>
      </w:r>
      <w:r w:rsidR="4EDD4BA9">
        <w:t>Two power jacks designed to withstand the max current through the Arduino and Jetson were chosen to power each one respectively. Finally, there</w:t>
      </w:r>
      <w:r>
        <w:t xml:space="preserve"> is an extra power head</w:t>
      </w:r>
      <w:r w:rsidR="1FECCDD8">
        <w:t>er</w:t>
      </w:r>
      <w:r>
        <w:t xml:space="preserve"> called </w:t>
      </w:r>
      <w:r w:rsidR="45476DC0">
        <w:t>‘</w:t>
      </w:r>
      <w:bookmarkStart w:id="83" w:name="_Int_LhHN1Yyj"/>
      <w:proofErr w:type="spellStart"/>
      <w:r>
        <w:t>Jmotor</w:t>
      </w:r>
      <w:bookmarkEnd w:id="83"/>
      <w:proofErr w:type="spellEnd"/>
      <w:r w:rsidR="0B137762">
        <w:t>’</w:t>
      </w:r>
      <w:r>
        <w:t xml:space="preserve"> that was added </w:t>
      </w:r>
      <w:r w:rsidR="5064DB6A">
        <w:t xml:space="preserve">as a future proofing feature for </w:t>
      </w:r>
      <w:r>
        <w:t>an external motor.</w:t>
      </w:r>
      <w:r w:rsidR="4EE25759">
        <w:t xml:space="preserve"> </w:t>
      </w:r>
    </w:p>
    <w:p w14:paraId="2CC2EAB2" w14:textId="7318FFBB" w:rsidR="482E1773" w:rsidRDefault="04351051" w:rsidP="6BD69A90">
      <w:r>
        <w:br w:type="page"/>
      </w:r>
    </w:p>
    <w:p w14:paraId="0D852099" w14:textId="7C93170F" w:rsidR="482E1773" w:rsidRDefault="568D6E13" w:rsidP="096831FA">
      <w:pPr>
        <w:pStyle w:val="Heading2"/>
      </w:pPr>
      <w:bookmarkStart w:id="84" w:name="_Toc1233698960"/>
      <w:bookmarkStart w:id="85" w:name="_Toc185112363"/>
      <w:bookmarkStart w:id="86" w:name="_Toc185805268"/>
      <w:r>
        <w:lastRenderedPageBreak/>
        <w:t>Software</w:t>
      </w:r>
      <w:bookmarkEnd w:id="84"/>
      <w:bookmarkEnd w:id="85"/>
      <w:bookmarkEnd w:id="86"/>
    </w:p>
    <w:p w14:paraId="26BE34DA" w14:textId="4E9B7B9E" w:rsidR="00976B07" w:rsidRDefault="00D002CE" w:rsidP="0067466F">
      <w:pPr>
        <w:jc w:val="center"/>
      </w:pPr>
      <w:r>
        <w:rPr>
          <w:noProof/>
        </w:rPr>
        <w:drawing>
          <wp:inline distT="0" distB="0" distL="0" distR="0" wp14:anchorId="4831BB6C" wp14:editId="4C825BE5">
            <wp:extent cx="6277970" cy="5500489"/>
            <wp:effectExtent l="0" t="0" r="8890" b="5080"/>
            <wp:docPr id="2378631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863168"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6289531" cy="5510618"/>
                    </a:xfrm>
                    <a:prstGeom prst="rect">
                      <a:avLst/>
                    </a:prstGeom>
                  </pic:spPr>
                </pic:pic>
              </a:graphicData>
            </a:graphic>
          </wp:inline>
        </w:drawing>
      </w:r>
    </w:p>
    <w:p w14:paraId="01663485" w14:textId="2BA4708A" w:rsidR="000F0F0C" w:rsidRDefault="00976B07" w:rsidP="0067466F">
      <w:pPr>
        <w:pStyle w:val="Caption"/>
      </w:pPr>
      <w:r>
        <w:t xml:space="preserve">Figure </w:t>
      </w:r>
      <w:r w:rsidR="00186BA2">
        <w:t>7</w:t>
      </w:r>
      <w:r>
        <w:t>:  Software Architecture Diagram</w:t>
      </w:r>
    </w:p>
    <w:p w14:paraId="5DA65952" w14:textId="77777777" w:rsidR="000F0F0C" w:rsidRDefault="000F0F0C">
      <w:pPr>
        <w:rPr>
          <w:bCs/>
        </w:rPr>
      </w:pPr>
      <w:r>
        <w:br w:type="page"/>
      </w:r>
    </w:p>
    <w:p w14:paraId="624C1B19" w14:textId="21A47EDF" w:rsidR="000F0F0C" w:rsidRDefault="000F0F0C" w:rsidP="000F0F0C">
      <w:pPr>
        <w:pStyle w:val="Heading3"/>
      </w:pPr>
      <w:bookmarkStart w:id="87" w:name="_Toc185805269"/>
      <w:r>
        <w:lastRenderedPageBreak/>
        <w:t>Architecture</w:t>
      </w:r>
      <w:bookmarkEnd w:id="87"/>
    </w:p>
    <w:p w14:paraId="34542EE8" w14:textId="0BA17344" w:rsidR="000F0F0C" w:rsidRDefault="000F0F0C" w:rsidP="00B32056">
      <w:pPr>
        <w:pStyle w:val="SE290Text"/>
      </w:pPr>
      <w:r>
        <w:t xml:space="preserve">There was a big focus on having a lot of printouts for all the functionality and </w:t>
      </w:r>
      <w:r w:rsidR="009E49F7">
        <w:t>start-up</w:t>
      </w:r>
      <w:r>
        <w:t xml:space="preserve"> of the different modules to allow for as much comprehension of the system as possible. One of the ways to achieve this was to use color as much as possible to differentiate different types of messages and sections of the console.</w:t>
      </w:r>
    </w:p>
    <w:p w14:paraId="2FEA3F92" w14:textId="77777777" w:rsidR="001E70FD" w:rsidRDefault="000F0F0C" w:rsidP="009E49F7">
      <w:pPr>
        <w:spacing w:line="259" w:lineRule="auto"/>
        <w:jc w:val="center"/>
      </w:pPr>
      <w:r>
        <w:rPr>
          <w:noProof/>
        </w:rPr>
        <w:drawing>
          <wp:inline distT="0" distB="0" distL="0" distR="0" wp14:anchorId="01C69A1C" wp14:editId="0AAAFD0D">
            <wp:extent cx="3432406" cy="6605517"/>
            <wp:effectExtent l="0" t="0" r="0" b="5080"/>
            <wp:docPr id="1835907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07237"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3456387" cy="6651667"/>
                    </a:xfrm>
                    <a:prstGeom prst="rect">
                      <a:avLst/>
                    </a:prstGeom>
                  </pic:spPr>
                </pic:pic>
              </a:graphicData>
            </a:graphic>
          </wp:inline>
        </w:drawing>
      </w:r>
    </w:p>
    <w:p w14:paraId="5B8BFA33" w14:textId="5E7E26F6" w:rsidR="009E49F7" w:rsidRDefault="000F0F0C" w:rsidP="0067466F">
      <w:pPr>
        <w:pStyle w:val="Caption"/>
      </w:pPr>
      <w:r>
        <w:t>Figure</w:t>
      </w:r>
      <w:r w:rsidR="00186BA2">
        <w:t xml:space="preserve"> 8</w:t>
      </w:r>
      <w:r>
        <w:t xml:space="preserve">:  </w:t>
      </w:r>
      <w:r w:rsidR="009E49F7">
        <w:t>Main on Linux Console</w:t>
      </w:r>
    </w:p>
    <w:p w14:paraId="240A625A" w14:textId="77777777" w:rsidR="009E49F7" w:rsidRDefault="009E49F7" w:rsidP="009E49F7">
      <w:pPr>
        <w:pStyle w:val="SE290Text"/>
        <w:spacing w:before="0" w:after="0" w:line="259" w:lineRule="auto"/>
        <w:ind w:firstLine="0"/>
        <w:jc w:val="center"/>
      </w:pPr>
    </w:p>
    <w:p w14:paraId="0B53D843" w14:textId="77777777" w:rsidR="009E49F7" w:rsidRDefault="009E49F7" w:rsidP="00B32056">
      <w:pPr>
        <w:pStyle w:val="SE290Text"/>
      </w:pPr>
      <w:r>
        <w:lastRenderedPageBreak/>
        <w:t>The was also a large amount of raising errors to catch the system in scenarios that would make it unreliable or raise further errors. Giving these raises easy to understand descriptions and navigating dependent libraries to find these was another focus.</w:t>
      </w:r>
    </w:p>
    <w:p w14:paraId="1D7BE57F" w14:textId="77777777" w:rsidR="009E49F7" w:rsidRDefault="009E49F7" w:rsidP="00B32056">
      <w:pPr>
        <w:pStyle w:val="SE290Text"/>
      </w:pPr>
      <w:r>
        <w:t>One example is when the ROS2 subscriber nodes for the stereo camera don’t update their local variables from a new posting by the publisher within 5 seconds, it raises an error since the feed being given to the system is no longer accurate and is unreliable.</w:t>
      </w:r>
    </w:p>
    <w:p w14:paraId="3D6BD8C8" w14:textId="6B414B91" w:rsidR="009E49F7" w:rsidRDefault="009E49F7" w:rsidP="00B32056">
      <w:pPr>
        <w:pStyle w:val="SE290Text"/>
      </w:pPr>
      <w:r>
        <w:t>Another is understanding gPhoto, a Linux library used to make a DSLR camera a webcam, for our telescopic camera and catching when there may have been an error with sub-processed console commands during the Telescopic Camera’s initialization and raising an error to signify the module didn’t initialize correctly.</w:t>
      </w:r>
    </w:p>
    <w:p w14:paraId="3401F8BD" w14:textId="08E4A0AA" w:rsidR="009E49F7" w:rsidRPr="009E31FC" w:rsidRDefault="009E49F7" w:rsidP="009E49F7">
      <w:pPr>
        <w:pStyle w:val="Heading3"/>
      </w:pPr>
      <w:bookmarkStart w:id="88" w:name="_Toc185805270"/>
      <w:r>
        <w:t>Architecture’s Robustness with Fake versions</w:t>
      </w:r>
      <w:bookmarkEnd w:id="88"/>
    </w:p>
    <w:p w14:paraId="7C7D5AF9" w14:textId="3E0C465B" w:rsidR="00F0521C" w:rsidRDefault="009E49F7" w:rsidP="00B32056">
      <w:pPr>
        <w:pStyle w:val="SE290Text"/>
      </w:pPr>
      <w:r>
        <w:t>One addition to the architecture was that when a module in MAIN runs into an error</w:t>
      </w:r>
      <w:r w:rsidR="00F0521C">
        <w:t xml:space="preserve"> during its class’s initialization either from not being plugged in or separate issue with startup, rather than crash with the caught error immediately it will prompt in console whether the user wants to switch to a “fake” alternative. If declined, the caught error is raised and the program crashes out.</w:t>
      </w:r>
    </w:p>
    <w:p w14:paraId="6D087BFA" w14:textId="14B972CA" w:rsidR="00F0521C" w:rsidRDefault="00F0521C" w:rsidP="00B32056">
      <w:pPr>
        <w:pStyle w:val="SE290Text"/>
        <w:ind w:firstLine="0"/>
      </w:pPr>
      <w:r>
        <w:tab/>
        <w:t xml:space="preserve">If </w:t>
      </w:r>
      <w:proofErr w:type="gramStart"/>
      <w:r>
        <w:t>accepted</w:t>
      </w:r>
      <w:proofErr w:type="gramEnd"/>
      <w:r>
        <w:t xml:space="preserve"> however, an alternate version of the module is used for the system. In some cases this is a separate class, like with the fake ‘Arduino’ module in charge of communication with the Arduino will instead ask for a prompted string to use in place of a real received message when the class is pinged give any store messages in cache.</w:t>
      </w:r>
    </w:p>
    <w:p w14:paraId="1872572E" w14:textId="05736CCB" w:rsidR="00F0521C" w:rsidRDefault="00F0521C" w:rsidP="00B32056">
      <w:pPr>
        <w:pStyle w:val="SE290Text"/>
        <w:ind w:firstLine="0"/>
      </w:pPr>
      <w:r>
        <w:tab/>
        <w:t>For Telescopic and Stereo there is not a separate class but instead during the FSM the user is prompted when the camera is made to run a detection if it should have a detection. If so, it gives the FSM a predetermined detection. If not, it proceeds without a detection like normal. The initialization for a ML Model is skipped if the dependent camera fails.</w:t>
      </w:r>
    </w:p>
    <w:p w14:paraId="31650B97" w14:textId="632F73A7" w:rsidR="00F0521C" w:rsidRDefault="00F0521C" w:rsidP="00B32056">
      <w:pPr>
        <w:pStyle w:val="SE290Text"/>
        <w:ind w:firstLine="0"/>
      </w:pPr>
      <w:r>
        <w:tab/>
        <w:t>There is also additional functionality such as when the Stereo camera is operational but the telescopic isn’t and is running “fake” where the user can switch the Telescopic’s Feed and Model to be the Stereo’s. There is also the option during the FSM to force a message to the Arduino between the FSM’s functionalities.</w:t>
      </w:r>
      <w:r w:rsidR="00454C5D">
        <w:t xml:space="preserve"> For consideration of all possible edge cases </w:t>
      </w:r>
      <w:r w:rsidR="0015571F">
        <w:t xml:space="preserve">of “fake” module’s behavior </w:t>
      </w:r>
      <w:r w:rsidR="00454C5D">
        <w:t>through the entire system, there are 18 different alterations.</w:t>
      </w:r>
    </w:p>
    <w:p w14:paraId="09A1F36A" w14:textId="77777777" w:rsidR="00910910" w:rsidRDefault="00F0521C" w:rsidP="00B32056">
      <w:pPr>
        <w:pStyle w:val="SE290Text"/>
        <w:ind w:firstLine="0"/>
      </w:pPr>
      <w:r>
        <w:tab/>
        <w:t>The purpose</w:t>
      </w:r>
      <w:r w:rsidR="00910910">
        <w:t xml:space="preserve"> of this architecture was to maximize the ability for testing and to continue operation when a certain module wasn’t necessary to the given experimentation. </w:t>
      </w:r>
    </w:p>
    <w:p w14:paraId="74DFA641" w14:textId="05D2B075" w:rsidR="00F0521C" w:rsidRPr="000F0F0C" w:rsidRDefault="00910910" w:rsidP="00B32056">
      <w:pPr>
        <w:pStyle w:val="SE290Text"/>
      </w:pPr>
      <w:r>
        <w:t>Some other places of this purpose is the multitude of testing scripts to work on different parts of the system including Dataset collection, the Weight-approach in bounding-box correction discussed later, performance of the models and the usage of the detections, and general view of the different feed of the model with the Telescopic Camera’s feed, Stereo Camera’s Auxiliary feed, and the depth map normalized and colored NULL areas. Many of these functionalities are a part of the same testing script where the user is prompted for what modules they want to utilize and depart from initializing unwanteds to reduce startup time.</w:t>
      </w:r>
    </w:p>
    <w:p w14:paraId="62D8069E" w14:textId="50A1749F" w:rsidR="009E31FC" w:rsidRPr="009E31FC" w:rsidRDefault="568D6E13" w:rsidP="679E1C12">
      <w:pPr>
        <w:pStyle w:val="Heading3"/>
      </w:pPr>
      <w:bookmarkStart w:id="89" w:name="_Toc1471779722"/>
      <w:bookmarkStart w:id="90" w:name="_Toc185112364"/>
      <w:bookmarkStart w:id="91" w:name="_Toc185805271"/>
      <w:r>
        <w:t>Stereo Depth Perception</w:t>
      </w:r>
      <w:bookmarkStart w:id="92" w:name="_Toc1336902102"/>
      <w:bookmarkEnd w:id="89"/>
      <w:bookmarkEnd w:id="90"/>
      <w:bookmarkEnd w:id="91"/>
    </w:p>
    <w:p w14:paraId="6AEBC2C6" w14:textId="67BB034C" w:rsidR="179B89F5" w:rsidRDefault="179B89F5" w:rsidP="00B32056">
      <w:pPr>
        <w:pStyle w:val="SE290Text"/>
      </w:pPr>
      <w:r>
        <w:t xml:space="preserve">When deciding the depth of an object, we take the </w:t>
      </w:r>
      <w:r w:rsidR="00910910">
        <w:t>bounding-box</w:t>
      </w:r>
      <w:r>
        <w:t xml:space="preserve"> containing the object and calculate the 95</w:t>
      </w:r>
      <w:r w:rsidRPr="0D5F9A54">
        <w:rPr>
          <w:vertAlign w:val="superscript"/>
        </w:rPr>
        <w:t>th</w:t>
      </w:r>
      <w:r>
        <w:t xml:space="preserve"> percentile value of the depth map. </w:t>
      </w:r>
      <w:r w:rsidR="25795DE0">
        <w:t xml:space="preserve">This ensures the value returned is </w:t>
      </w:r>
      <w:r w:rsidR="25795DE0">
        <w:lastRenderedPageBreak/>
        <w:t xml:space="preserve">balanced to ignore some of the included background depth values and track the objects nearest point on its surface from the camera. It also works against </w:t>
      </w:r>
      <w:r w:rsidR="366F0802">
        <w:t>having null values within the box which would previously give issue with taking the depth at the center of the box.</w:t>
      </w:r>
    </w:p>
    <w:p w14:paraId="4C3F3EAB" w14:textId="1F42659C" w:rsidR="6BD69A90" w:rsidRDefault="0F9597C8" w:rsidP="00B32056">
      <w:pPr>
        <w:pStyle w:val="SE290Text"/>
      </w:pPr>
      <w:r>
        <w:t xml:space="preserve">Another approach we considered but </w:t>
      </w:r>
      <w:r w:rsidR="1DDFCEFB">
        <w:t>didn't</w:t>
      </w:r>
      <w:r>
        <w:t xml:space="preserve"> try</w:t>
      </w:r>
      <w:r w:rsidR="368C7451">
        <w:t xml:space="preserve"> due to</w:t>
      </w:r>
      <w:r>
        <w:t xml:space="preserve"> </w:t>
      </w:r>
      <w:r w:rsidR="773E9F14">
        <w:t>ti</w:t>
      </w:r>
      <w:r>
        <w:t>m</w:t>
      </w:r>
      <w:r w:rsidR="773E9F14">
        <w:t>e</w:t>
      </w:r>
      <w:r>
        <w:t xml:space="preserve"> constraints would be to weight all the values within the box to its distance from the </w:t>
      </w:r>
      <w:r w:rsidR="56DD834D">
        <w:t>box's</w:t>
      </w:r>
      <w:r>
        <w:t xml:space="preserve"> center point</w:t>
      </w:r>
      <w:r w:rsidR="1A075AF0">
        <w:t>, take a 95</w:t>
      </w:r>
      <w:r w:rsidR="1A075AF0" w:rsidRPr="478EE403">
        <w:rPr>
          <w:vertAlign w:val="superscript"/>
        </w:rPr>
        <w:t>th</w:t>
      </w:r>
      <w:r w:rsidR="1A075AF0">
        <w:t xml:space="preserve"> percentile, then reconvert to a balanced depth.</w:t>
      </w:r>
    </w:p>
    <w:p w14:paraId="1F8175EF" w14:textId="2E74AF73" w:rsidR="0D5F9A54" w:rsidRDefault="70E54158" w:rsidP="00B32056">
      <w:pPr>
        <w:pStyle w:val="SE290Text"/>
      </w:pPr>
      <w:r>
        <w:t xml:space="preserve">After depth of the </w:t>
      </w:r>
      <w:r w:rsidR="70358995">
        <w:t>object</w:t>
      </w:r>
      <w:r>
        <w:t xml:space="preserve"> is </w:t>
      </w:r>
      <w:r w:rsidR="29AC0364">
        <w:t>calculated</w:t>
      </w:r>
      <w:r>
        <w:t xml:space="preserve"> we calculate its</w:t>
      </w:r>
      <w:r w:rsidR="444F7073">
        <w:t xml:space="preserve"> </w:t>
      </w:r>
      <w:r w:rsidR="7FA86E03">
        <w:t>horizontal</w:t>
      </w:r>
      <w:r>
        <w:t xml:space="preserve"> angle from the camera by </w:t>
      </w:r>
      <w:r w:rsidR="11708E40">
        <w:t>scaling</w:t>
      </w:r>
      <w:r w:rsidR="342CE32B">
        <w:t xml:space="preserve"> </w:t>
      </w:r>
      <w:r w:rsidR="4FFC086A">
        <w:t>its</w:t>
      </w:r>
      <w:r w:rsidR="342CE32B">
        <w:t xml:space="preserve"> </w:t>
      </w:r>
      <w:r w:rsidR="00910910">
        <w:t>bounding-box</w:t>
      </w:r>
      <w:r w:rsidR="342CE32B">
        <w:t xml:space="preserve">’s </w:t>
      </w:r>
      <w:r w:rsidR="1EC7D125">
        <w:t>center</w:t>
      </w:r>
      <w:r w:rsidR="342CE32B">
        <w:t xml:space="preserve"> </w:t>
      </w:r>
      <w:r w:rsidR="2C75F34D">
        <w:t>coordinate</w:t>
      </w:r>
      <w:r w:rsidR="342CE32B">
        <w:t xml:space="preserve"> on the x-axis, its distance from the center of the camera, and the HFOV value. Positive angles</w:t>
      </w:r>
      <w:r w:rsidR="3453F436">
        <w:t xml:space="preserve"> are to the right of the camera, and negative angles are to the left. With the depth and the angle, </w:t>
      </w:r>
      <w:r w:rsidR="6E4FFC33">
        <w:t>it's</w:t>
      </w:r>
      <w:r w:rsidR="3453F436">
        <w:t xml:space="preserve"> then handed over to the FSM as a detection to hand off to the motor controls to capture the object.</w:t>
      </w:r>
    </w:p>
    <w:p w14:paraId="60A03344" w14:textId="5CAEDBEB" w:rsidR="5C56B3F7" w:rsidRDefault="446FCAF7" w:rsidP="5D5493AA">
      <w:pPr>
        <w:pStyle w:val="Heading3"/>
      </w:pPr>
      <w:bookmarkStart w:id="93" w:name="_Toc185112365"/>
      <w:bookmarkStart w:id="94" w:name="_Toc185805272"/>
      <w:r>
        <w:t>Depth</w:t>
      </w:r>
      <w:bookmarkEnd w:id="93"/>
      <w:bookmarkEnd w:id="94"/>
    </w:p>
    <w:p w14:paraId="0CAED594" w14:textId="651F6C6E" w:rsidR="0D5F9A54" w:rsidRDefault="1C1F4CFB" w:rsidP="00B32056">
      <w:pPr>
        <w:pStyle w:val="SE290Text"/>
      </w:pPr>
      <w:r>
        <w:t xml:space="preserve">After configuration of the Stereo Camera to give the best depth map possible, there are inaccuracies within the provided depth map. </w:t>
      </w:r>
      <w:r w:rsidR="01256466">
        <w:t>So,</w:t>
      </w:r>
      <w:r w:rsidR="5EDDCC26">
        <w:t xml:space="preserve"> the map used is from the provided disparity map and </w:t>
      </w:r>
      <w:r w:rsidR="5681B12B">
        <w:t>converted</w:t>
      </w:r>
      <w:r w:rsidR="5EDDCC26">
        <w:t xml:space="preserve"> to depth with the camera’s configuration matrix. From there it is adjusted to real units from a scaled value </w:t>
      </w:r>
      <w:r w:rsidR="3B85D954">
        <w:t>with a linear relationship found in Testing.</w:t>
      </w:r>
    </w:p>
    <w:p w14:paraId="022B39E5" w14:textId="47C20EF3" w:rsidR="0D5F9A54" w:rsidRDefault="4296DD4C" w:rsidP="0F2781A1">
      <w:pPr>
        <w:pStyle w:val="Heading3"/>
      </w:pPr>
      <w:bookmarkStart w:id="95" w:name="_Toc185112366"/>
      <w:bookmarkStart w:id="96" w:name="_Toc185805273"/>
      <w:r>
        <w:t>Stereo Correction</w:t>
      </w:r>
      <w:bookmarkEnd w:id="95"/>
      <w:bookmarkEnd w:id="96"/>
    </w:p>
    <w:p w14:paraId="0C14042C" w14:textId="66BA9527" w:rsidR="070910D3" w:rsidRDefault="3C5D8960" w:rsidP="00B32056">
      <w:pPr>
        <w:pStyle w:val="SE290Text"/>
      </w:pPr>
      <w:r>
        <w:t xml:space="preserve">When using a detection on the </w:t>
      </w:r>
      <w:r w:rsidR="158B0086">
        <w:t>Auxiliary</w:t>
      </w:r>
      <w:r>
        <w:t xml:space="preserve"> Camera and using that </w:t>
      </w:r>
      <w:r w:rsidR="00910910">
        <w:t>bounding-box</w:t>
      </w:r>
      <w:r>
        <w:t xml:space="preserve"> on the Depth map in the perspective of the </w:t>
      </w:r>
      <w:r w:rsidR="7A549569">
        <w:t>Left Mono-Chromatic Camera</w:t>
      </w:r>
      <w:r>
        <w:t xml:space="preserve">, </w:t>
      </w:r>
      <w:r w:rsidR="04730A41">
        <w:t xml:space="preserve">the pixel </w:t>
      </w:r>
      <w:r w:rsidR="5AF0FEBF">
        <w:t>coordinate</w:t>
      </w:r>
      <w:r w:rsidR="04730A41">
        <w:t xml:space="preserve"> conversion </w:t>
      </w:r>
      <w:r w:rsidR="6354043F">
        <w:t>isn't</w:t>
      </w:r>
      <w:r w:rsidR="04730A41">
        <w:t xml:space="preserve"> exact due to the cameras being </w:t>
      </w:r>
      <w:r w:rsidR="7FAADE4F">
        <w:t>separate</w:t>
      </w:r>
      <w:r w:rsidR="04730A41">
        <w:t xml:space="preserve"> from each other whether or not the dimensions of images coming from them are the same</w:t>
      </w:r>
      <w:r w:rsidR="4CB60548">
        <w:t xml:space="preserve"> or their FOV is </w:t>
      </w:r>
      <w:r w:rsidR="698B62C4">
        <w:t>similar</w:t>
      </w:r>
      <w:r w:rsidR="04730A41">
        <w:t>. This is the same process and problem that Stereo Imaging ut</w:t>
      </w:r>
      <w:r w:rsidR="21A26577">
        <w:t>ili</w:t>
      </w:r>
      <w:r w:rsidR="04730A41">
        <w:t xml:space="preserve">zes in the </w:t>
      </w:r>
      <w:r w:rsidR="3278D7DD">
        <w:t>first place.</w:t>
      </w:r>
    </w:p>
    <w:p w14:paraId="7464211E" w14:textId="6D3CCA58" w:rsidR="3278D7DD" w:rsidRDefault="3278D7DD" w:rsidP="00B32056">
      <w:pPr>
        <w:pStyle w:val="SE290Text"/>
      </w:pPr>
      <w:r>
        <w:t xml:space="preserve">With large </w:t>
      </w:r>
      <w:r w:rsidR="4A8D074A">
        <w:t>images</w:t>
      </w:r>
      <w:r>
        <w:t xml:space="preserve"> that take up a lot of </w:t>
      </w:r>
      <w:r w:rsidR="67C57279">
        <w:t xml:space="preserve">either </w:t>
      </w:r>
      <w:r w:rsidR="4F5BC87E">
        <w:t>image</w:t>
      </w:r>
      <w:r w:rsidR="67C57279">
        <w:t xml:space="preserve">, this </w:t>
      </w:r>
      <w:r w:rsidR="318C6D56">
        <w:t>isn't</w:t>
      </w:r>
      <w:r w:rsidR="67C57279">
        <w:t xml:space="preserve"> a big enough problem to worry about. The </w:t>
      </w:r>
      <w:r w:rsidR="00910910">
        <w:t>bounding-box</w:t>
      </w:r>
      <w:r w:rsidR="67C57279">
        <w:t xml:space="preserve"> being </w:t>
      </w:r>
      <w:r w:rsidR="1960A43A">
        <w:t>shifted</w:t>
      </w:r>
      <w:r w:rsidR="67C57279">
        <w:t xml:space="preserve"> off of the object would at most miss 20% of the object with a difference of 50 pixels or so. </w:t>
      </w:r>
      <w:r w:rsidR="6F6D5571">
        <w:t>However,</w:t>
      </w:r>
      <w:r w:rsidR="67C57279">
        <w:t xml:space="preserve"> with small</w:t>
      </w:r>
      <w:r w:rsidR="775E0D44">
        <w:t xml:space="preserve"> </w:t>
      </w:r>
      <w:r w:rsidR="0A131E0C">
        <w:t>objects</w:t>
      </w:r>
      <w:r w:rsidR="775E0D44">
        <w:t xml:space="preserve">, where the width of the </w:t>
      </w:r>
      <w:r w:rsidR="00910910">
        <w:t>bounding-box</w:t>
      </w:r>
      <w:r w:rsidR="775E0D44">
        <w:t xml:space="preserve"> is 50 pixels or less, you miss the entire object or enough of it where the depth measurement you derive is inaccurate</w:t>
      </w:r>
      <w:r w:rsidR="6F663874">
        <w:t>, unreliable, and generally unusable.</w:t>
      </w:r>
    </w:p>
    <w:p w14:paraId="47F19D56" w14:textId="77777777" w:rsidR="00B32056" w:rsidRDefault="43C9140D" w:rsidP="00B32056">
      <w:pPr>
        <w:jc w:val="center"/>
      </w:pPr>
      <w:r>
        <w:rPr>
          <w:noProof/>
        </w:rPr>
        <w:drawing>
          <wp:inline distT="0" distB="0" distL="0" distR="0" wp14:anchorId="2050D816" wp14:editId="5EE8028B">
            <wp:extent cx="4088765" cy="2456227"/>
            <wp:effectExtent l="0" t="0" r="6985" b="1270"/>
            <wp:docPr id="1020290501" name="Picture 102029050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148046" cy="2491839"/>
                    </a:xfrm>
                    <a:prstGeom prst="rect">
                      <a:avLst/>
                    </a:prstGeom>
                  </pic:spPr>
                </pic:pic>
              </a:graphicData>
            </a:graphic>
          </wp:inline>
        </w:drawing>
      </w:r>
      <w:bookmarkStart w:id="97" w:name="_Toc185808722"/>
    </w:p>
    <w:p w14:paraId="74EBE326" w14:textId="7A5FCABD" w:rsidR="43C9140D" w:rsidRDefault="43C9140D" w:rsidP="00B32056">
      <w:pPr>
        <w:jc w:val="center"/>
      </w:pPr>
      <w:r>
        <w:t xml:space="preserve">Figure </w:t>
      </w:r>
      <w:r>
        <w:fldChar w:fldCharType="begin"/>
      </w:r>
      <w:r>
        <w:instrText xml:space="preserve"> SEQ Figure \* ARABIC </w:instrText>
      </w:r>
      <w:r>
        <w:fldChar w:fldCharType="separate"/>
      </w:r>
      <w:r>
        <w:fldChar w:fldCharType="end"/>
      </w:r>
      <w:r w:rsidR="00186BA2">
        <w:t>9</w:t>
      </w:r>
      <w:r>
        <w:t>: Diagram of the problem</w:t>
      </w:r>
      <w:bookmarkEnd w:id="97"/>
    </w:p>
    <w:p w14:paraId="7CD76D50" w14:textId="09E4D1DE" w:rsidR="1A7474D0" w:rsidRDefault="1A7474D0" w:rsidP="77766BA2">
      <w:pPr>
        <w:jc w:val="center"/>
      </w:pPr>
      <w:r>
        <w:rPr>
          <w:noProof/>
        </w:rPr>
        <w:lastRenderedPageBreak/>
        <w:drawing>
          <wp:inline distT="0" distB="0" distL="0" distR="0" wp14:anchorId="7323292C" wp14:editId="02038E2E">
            <wp:extent cx="5350676" cy="2588054"/>
            <wp:effectExtent l="0" t="0" r="0" b="0"/>
            <wp:docPr id="170114932" name="Picture 17011493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50676" cy="2588054"/>
                    </a:xfrm>
                    <a:prstGeom prst="rect">
                      <a:avLst/>
                    </a:prstGeom>
                  </pic:spPr>
                </pic:pic>
              </a:graphicData>
            </a:graphic>
          </wp:inline>
        </w:drawing>
      </w:r>
    </w:p>
    <w:p w14:paraId="62D1F0A4" w14:textId="3832EA06" w:rsidR="1A7474D0" w:rsidRDefault="1A7474D0" w:rsidP="0067466F">
      <w:pPr>
        <w:pStyle w:val="Caption"/>
      </w:pPr>
      <w:bookmarkStart w:id="98" w:name="_Toc185808723"/>
      <w:r>
        <w:t xml:space="preserve">Figure </w:t>
      </w:r>
      <w:r>
        <w:fldChar w:fldCharType="begin"/>
      </w:r>
      <w:r>
        <w:instrText xml:space="preserve"> SEQ Figure \* ARABIC </w:instrText>
      </w:r>
      <w:r>
        <w:fldChar w:fldCharType="separate"/>
      </w:r>
      <w:r>
        <w:fldChar w:fldCharType="end"/>
      </w:r>
      <w:r w:rsidR="00186BA2">
        <w:t>10</w:t>
      </w:r>
      <w:r>
        <w:t>: Problem demonstrated mathematically</w:t>
      </w:r>
      <w:bookmarkEnd w:id="98"/>
    </w:p>
    <w:p w14:paraId="1A1B3985" w14:textId="55D1AAEC" w:rsidR="77766BA2" w:rsidRDefault="77766BA2" w:rsidP="77766BA2">
      <w:pPr>
        <w:pStyle w:val="SE290Text"/>
        <w:spacing w:before="0" w:after="0" w:line="259" w:lineRule="auto"/>
        <w:ind w:firstLine="0"/>
        <w:jc w:val="center"/>
      </w:pPr>
    </w:p>
    <w:p w14:paraId="1765C02D" w14:textId="44F9EA8F" w:rsidR="0015571F" w:rsidRDefault="6F663874" w:rsidP="00B32056">
      <w:pPr>
        <w:pStyle w:val="SE290Text"/>
      </w:pPr>
      <w:r>
        <w:t xml:space="preserve">The biggest problem with this is that the conversion from the </w:t>
      </w:r>
      <w:r w:rsidR="2D2881B4">
        <w:t>utilizes the depth of the object. But we start at the Auxiliary Camera when the object is detected on it, so you need the depth to do the conversion, but you can’t obtain the depth unless you convert it.</w:t>
      </w:r>
    </w:p>
    <w:p w14:paraId="4A8B99EE" w14:textId="77777777" w:rsidR="00B32056" w:rsidRDefault="00B32056" w:rsidP="00B32056">
      <w:pPr>
        <w:pStyle w:val="SE290Text"/>
      </w:pPr>
    </w:p>
    <w:p w14:paraId="276001DC" w14:textId="2E9421C6" w:rsidR="719CCFFA" w:rsidRDefault="719CCFFA" w:rsidP="00B32056">
      <w:pPr>
        <w:pStyle w:val="SE290Text"/>
      </w:pPr>
      <w:r>
        <w:t xml:space="preserve">The first attempt was to approach the conversion with weights attached to the horizontal position of the detection and the width of the </w:t>
      </w:r>
      <w:r w:rsidR="00910910">
        <w:t>bounding-box</w:t>
      </w:r>
      <w:r w:rsidR="7728F37F">
        <w:t xml:space="preserve"> in four different cases,</w:t>
      </w:r>
      <w:r>
        <w:t xml:space="preserve"> but </w:t>
      </w:r>
      <w:r w:rsidR="7E6A2DC7">
        <w:t xml:space="preserve">this </w:t>
      </w:r>
      <w:r w:rsidR="7FFDBB14">
        <w:t>didn't</w:t>
      </w:r>
      <w:r w:rsidR="7E6A2DC7">
        <w:t xml:space="preserve"> consider the depth enough to be useful.</w:t>
      </w:r>
    </w:p>
    <w:p w14:paraId="4DF55787" w14:textId="77777777" w:rsidR="00186BA2" w:rsidRDefault="15F1BC45" w:rsidP="00186BA2">
      <w:bookmarkStart w:id="99" w:name="_Toc185107328"/>
      <w:r>
        <w:rPr>
          <w:noProof/>
        </w:rPr>
        <w:drawing>
          <wp:inline distT="0" distB="0" distL="0" distR="0" wp14:anchorId="7DFAC24C" wp14:editId="707112C9">
            <wp:extent cx="5943600" cy="1724025"/>
            <wp:effectExtent l="0" t="0" r="0" b="0"/>
            <wp:docPr id="658443352" name="Picture 658443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CFBACCA" w14:textId="161F400C" w:rsidR="15F1BC45" w:rsidRDefault="15F1BC45" w:rsidP="00186BA2">
      <w:pPr>
        <w:pStyle w:val="Caption"/>
      </w:pPr>
      <w:bookmarkStart w:id="100" w:name="_Toc185808724"/>
      <w:r>
        <w:t xml:space="preserve">Figure </w:t>
      </w:r>
      <w:r>
        <w:fldChar w:fldCharType="begin"/>
      </w:r>
      <w:r>
        <w:instrText xml:space="preserve"> SEQ Figure \* ARABIC </w:instrText>
      </w:r>
      <w:r>
        <w:fldChar w:fldCharType="separate"/>
      </w:r>
      <w:r>
        <w:fldChar w:fldCharType="end"/>
      </w:r>
      <w:r w:rsidR="00186BA2">
        <w:t>11</w:t>
      </w:r>
      <w:r>
        <w:t>: Weight equations cases</w:t>
      </w:r>
      <w:bookmarkEnd w:id="99"/>
      <w:bookmarkEnd w:id="100"/>
    </w:p>
    <w:p w14:paraId="07ADD8DB" w14:textId="48F71C05" w:rsidR="77766BA2" w:rsidRDefault="77766BA2" w:rsidP="77766BA2">
      <w:pPr>
        <w:pStyle w:val="SE290Text"/>
        <w:ind w:left="720"/>
      </w:pPr>
    </w:p>
    <w:p w14:paraId="6CBE1DB4" w14:textId="77777777" w:rsidR="00B32056" w:rsidRDefault="00B32056">
      <w:r>
        <w:br w:type="page"/>
      </w:r>
    </w:p>
    <w:p w14:paraId="6F15FD66" w14:textId="689D11BB" w:rsidR="001E70FD" w:rsidRDefault="15F1BC45" w:rsidP="00B32056">
      <w:pPr>
        <w:pStyle w:val="SE290Text"/>
      </w:pPr>
      <w:r>
        <w:lastRenderedPageBreak/>
        <w:t xml:space="preserve">The second attempt was to utilize something called </w:t>
      </w:r>
      <w:r w:rsidR="7D2E1292">
        <w:t>an ‘</w:t>
      </w:r>
      <w:proofErr w:type="spellStart"/>
      <w:r>
        <w:t>Epipolar</w:t>
      </w:r>
      <w:proofErr w:type="spellEnd"/>
      <w:r>
        <w:t xml:space="preserve"> Line’ calculated from the configuration matrix on both cameras to der</w:t>
      </w:r>
      <w:r w:rsidR="5A58BB81">
        <w:t xml:space="preserve">ive a line on both </w:t>
      </w:r>
      <w:r w:rsidR="58DA2E8D">
        <w:t>images</w:t>
      </w:r>
      <w:r w:rsidR="5A58BB81">
        <w:t xml:space="preserve"> where the </w:t>
      </w:r>
      <w:r w:rsidR="361CB781">
        <w:t>perspectives</w:t>
      </w:r>
      <w:r w:rsidR="5A58BB81">
        <w:t xml:space="preserve"> are the same. </w:t>
      </w:r>
      <w:r w:rsidR="0E7F4478">
        <w:t>However,</w:t>
      </w:r>
      <w:r w:rsidR="5A58BB81">
        <w:t xml:space="preserve"> in our case where the cameras identical vertically but shifted in position horizontally, this line </w:t>
      </w:r>
      <w:r w:rsidR="5918F634">
        <w:t>straight</w:t>
      </w:r>
      <w:r w:rsidR="5ED5D15D">
        <w:t xml:space="preserve"> across the x-axis and useless. Further use of the line would’ve been to calculate the </w:t>
      </w:r>
      <w:r w:rsidR="77772835">
        <w:t>conversation</w:t>
      </w:r>
      <w:r w:rsidR="5ED5D15D">
        <w:t xml:space="preserve"> reversely with the depth on each point on the line and using a minimum error, but in ou</w:t>
      </w:r>
      <w:r w:rsidR="25A1BBFB">
        <w:t xml:space="preserve">r case </w:t>
      </w:r>
      <w:r w:rsidR="2A685ABB">
        <w:t>there's</w:t>
      </w:r>
      <w:r w:rsidR="25A1BBFB">
        <w:t xml:space="preserve"> no way of calculating such error.</w:t>
      </w:r>
      <w:bookmarkStart w:id="101" w:name="_Toc185107329"/>
    </w:p>
    <w:p w14:paraId="735A3ADE" w14:textId="77777777" w:rsidR="001E70FD" w:rsidRDefault="3DCA545A" w:rsidP="0067466F">
      <w:pPr>
        <w:jc w:val="center"/>
      </w:pPr>
      <w:r>
        <w:rPr>
          <w:noProof/>
        </w:rPr>
        <w:drawing>
          <wp:inline distT="0" distB="0" distL="0" distR="0" wp14:anchorId="6AE9D1CA" wp14:editId="28958C2A">
            <wp:extent cx="3452884" cy="2196787"/>
            <wp:effectExtent l="0" t="0" r="0" b="0"/>
            <wp:docPr id="780902728" name="Picture 7809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58421" cy="2200310"/>
                    </a:xfrm>
                    <a:prstGeom prst="rect">
                      <a:avLst/>
                    </a:prstGeom>
                  </pic:spPr>
                </pic:pic>
              </a:graphicData>
            </a:graphic>
          </wp:inline>
        </w:drawing>
      </w:r>
    </w:p>
    <w:p w14:paraId="35BD0183" w14:textId="706BFB6D" w:rsidR="3DCA545A" w:rsidRDefault="25A1BBFB" w:rsidP="0067466F">
      <w:pPr>
        <w:pStyle w:val="Caption"/>
      </w:pPr>
      <w:r>
        <w:t xml:space="preserve">Figure </w:t>
      </w:r>
      <w:r w:rsidR="00186BA2">
        <w:t>12:</w:t>
      </w:r>
      <w:r>
        <w:t xml:space="preserve"> </w:t>
      </w:r>
      <w:proofErr w:type="spellStart"/>
      <w:r w:rsidR="6D3DEDF7">
        <w:t>Epipolar</w:t>
      </w:r>
      <w:proofErr w:type="spellEnd"/>
      <w:r w:rsidR="6D3DEDF7">
        <w:t xml:space="preserve"> Line diagram</w:t>
      </w:r>
      <w:bookmarkEnd w:id="101"/>
    </w:p>
    <w:p w14:paraId="6DCD4412" w14:textId="77777777" w:rsidR="001E70FD" w:rsidRDefault="6D3DEDF7" w:rsidP="0067466F">
      <w:pPr>
        <w:jc w:val="center"/>
      </w:pPr>
      <w:bookmarkStart w:id="102" w:name="_Toc185107330"/>
      <w:r w:rsidRPr="001E70FD">
        <w:drawing>
          <wp:inline distT="0" distB="0" distL="0" distR="0" wp14:anchorId="15E4A7CA" wp14:editId="064444DB">
            <wp:extent cx="4572000" cy="1208689"/>
            <wp:effectExtent l="0" t="0" r="0" b="0"/>
            <wp:docPr id="1382891212" name="Picture 138289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89949" cy="1213434"/>
                    </a:xfrm>
                    <a:prstGeom prst="rect">
                      <a:avLst/>
                    </a:prstGeom>
                  </pic:spPr>
                </pic:pic>
              </a:graphicData>
            </a:graphic>
          </wp:inline>
        </w:drawing>
      </w:r>
    </w:p>
    <w:p w14:paraId="6DACB841" w14:textId="26C77381" w:rsidR="6D3DEDF7" w:rsidRDefault="6D3DEDF7" w:rsidP="0067466F">
      <w:pPr>
        <w:pStyle w:val="Caption"/>
      </w:pPr>
      <w:bookmarkStart w:id="103" w:name="_Toc185808725"/>
      <w:r>
        <w:t xml:space="preserve">Figure </w:t>
      </w:r>
      <w:r w:rsidR="00622969">
        <w:t>1</w:t>
      </w:r>
      <w:r w:rsidR="00186BA2">
        <w:t>3</w:t>
      </w:r>
      <w:r>
        <w:fldChar w:fldCharType="begin"/>
      </w:r>
      <w:r>
        <w:instrText xml:space="preserve"> SEQ Figure \* ARABIC </w:instrText>
      </w:r>
      <w:r>
        <w:fldChar w:fldCharType="separate"/>
      </w:r>
      <w:r>
        <w:fldChar w:fldCharType="end"/>
      </w:r>
      <w:r>
        <w:t xml:space="preserve">: </w:t>
      </w:r>
      <w:proofErr w:type="spellStart"/>
      <w:r>
        <w:t>Epipolar</w:t>
      </w:r>
      <w:proofErr w:type="spellEnd"/>
      <w:r>
        <w:t xml:space="preserve"> Line calculation</w:t>
      </w:r>
      <w:bookmarkEnd w:id="102"/>
      <w:bookmarkEnd w:id="103"/>
    </w:p>
    <w:p w14:paraId="465E3DA0" w14:textId="286EF94B" w:rsidR="77766BA2" w:rsidRDefault="00B32056" w:rsidP="00B32056">
      <w:r>
        <w:br w:type="page"/>
      </w:r>
    </w:p>
    <w:p w14:paraId="2829C2BE" w14:textId="1819CE5E" w:rsidR="017949F0" w:rsidRDefault="3C1F51BE" w:rsidP="00B32056">
      <w:pPr>
        <w:pStyle w:val="SE290Text"/>
      </w:pPr>
      <w:r>
        <w:lastRenderedPageBreak/>
        <w:t xml:space="preserve">The third attempt was to use a sliding window on an area from the </w:t>
      </w:r>
      <w:r w:rsidR="00910910">
        <w:t>bounding-box</w:t>
      </w:r>
      <w:r>
        <w:t xml:space="preserve"> placed on the depth map formally without any considerations, </w:t>
      </w:r>
      <w:r w:rsidR="63678BF1">
        <w:t xml:space="preserve">with expansions to the left and right equally from some scaler. </w:t>
      </w:r>
      <w:r w:rsidR="09DF24B1">
        <w:t xml:space="preserve">Windows with a </w:t>
      </w:r>
      <w:r w:rsidR="53EA1FEE">
        <w:t>significant</w:t>
      </w:r>
      <w:r w:rsidR="09DF24B1">
        <w:t xml:space="preserve"> </w:t>
      </w:r>
      <w:r w:rsidR="37548F64">
        <w:t>number</w:t>
      </w:r>
      <w:r w:rsidR="09DF24B1">
        <w:t xml:space="preserve"> of null values would b</w:t>
      </w:r>
      <w:r w:rsidR="0DA985AE">
        <w:t>e</w:t>
      </w:r>
      <w:r w:rsidR="09DF24B1">
        <w:t xml:space="preserve"> removed, such limit being taken from the windows within the area or a set value of 85% if less </w:t>
      </w:r>
      <w:r w:rsidR="1B19975B">
        <w:t>than</w:t>
      </w:r>
      <w:r w:rsidR="09DF24B1">
        <w:t xml:space="preserve"> such. </w:t>
      </w:r>
      <w:r w:rsidR="63678BF1">
        <w:t>Individual windows within the area would weigh them</w:t>
      </w:r>
      <w:r w:rsidR="6E0BE545">
        <w:t xml:space="preserve">selves with their contained </w:t>
      </w:r>
      <w:r w:rsidR="49AAA206">
        <w:t>depths</w:t>
      </w:r>
      <w:r w:rsidR="6E0BE545">
        <w:t xml:space="preserve">, </w:t>
      </w:r>
      <w:r w:rsidR="1440E085">
        <w:t xml:space="preserve">weigh </w:t>
      </w:r>
      <w:r w:rsidR="6E0BE545">
        <w:t xml:space="preserve">the windows center from the center of the scanned area, </w:t>
      </w:r>
      <w:r w:rsidR="337BF978">
        <w:t xml:space="preserve">and give that windows level of success as a conversion. </w:t>
      </w:r>
      <w:r w:rsidR="7DC3CBED">
        <w:t>The 95</w:t>
      </w:r>
      <w:r w:rsidR="7DC3CBED" w:rsidRPr="4A15F208">
        <w:rPr>
          <w:vertAlign w:val="superscript"/>
        </w:rPr>
        <w:t>th</w:t>
      </w:r>
      <w:r w:rsidR="7DC3CBED">
        <w:t xml:space="preserve"> percentile of successful window would then be selected and used as the converted </w:t>
      </w:r>
      <w:r w:rsidR="00910910">
        <w:t>bounding-box</w:t>
      </w:r>
      <w:r w:rsidR="7DC3CBED">
        <w:t xml:space="preserve"> from the </w:t>
      </w:r>
      <w:r w:rsidR="32F3C98F">
        <w:t>Auxiliary</w:t>
      </w:r>
      <w:r w:rsidR="7DC3CBED">
        <w:t xml:space="preserve"> Camera to the Depth Map.</w:t>
      </w:r>
    </w:p>
    <w:p w14:paraId="5EC67BB4" w14:textId="77777777" w:rsidR="0067466F" w:rsidRDefault="0067466F" w:rsidP="77766BA2">
      <w:pPr>
        <w:pStyle w:val="SE290Text"/>
        <w:ind w:left="720"/>
      </w:pPr>
    </w:p>
    <w:p w14:paraId="0A2AD762" w14:textId="77777777" w:rsidR="001E70FD" w:rsidRDefault="001E70FD" w:rsidP="0067466F">
      <w:pPr>
        <w:jc w:val="center"/>
      </w:pPr>
      <w:bookmarkStart w:id="104" w:name="_Toc185107331"/>
      <w:r>
        <w:rPr>
          <w:noProof/>
        </w:rPr>
        <w:drawing>
          <wp:inline distT="0" distB="0" distL="0" distR="0" wp14:anchorId="16AFC17C" wp14:editId="471F6642">
            <wp:extent cx="5660571" cy="3537857"/>
            <wp:effectExtent l="0" t="0" r="0" b="5715"/>
            <wp:docPr id="1602314273" name="Picture 1602314273" descr="A person in a red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14273" name="Picture 1602314273" descr="A person in a red shi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660571" cy="3537857"/>
                    </a:xfrm>
                    <a:prstGeom prst="rect">
                      <a:avLst/>
                    </a:prstGeom>
                  </pic:spPr>
                </pic:pic>
              </a:graphicData>
            </a:graphic>
          </wp:inline>
        </w:drawing>
      </w:r>
    </w:p>
    <w:p w14:paraId="1B6D8D1F" w14:textId="00E6373A" w:rsidR="0067466F" w:rsidRDefault="001E70FD" w:rsidP="0067466F">
      <w:pPr>
        <w:pStyle w:val="Caption"/>
      </w:pPr>
      <w:bookmarkStart w:id="105" w:name="_Toc185808726"/>
      <w:r>
        <w:t>F</w:t>
      </w:r>
      <w:r w:rsidR="7DB9F6A7">
        <w:t xml:space="preserve">igure </w:t>
      </w:r>
      <w:r w:rsidR="7DB9F6A7">
        <w:fldChar w:fldCharType="begin"/>
      </w:r>
      <w:r w:rsidR="7DB9F6A7">
        <w:instrText xml:space="preserve"> SEQ Figure \* ARABIC </w:instrText>
      </w:r>
      <w:r w:rsidR="7DB9F6A7">
        <w:fldChar w:fldCharType="separate"/>
      </w:r>
      <w:r w:rsidR="7DB9F6A7">
        <w:fldChar w:fldCharType="end"/>
      </w:r>
      <w:r w:rsidR="00622969">
        <w:t>1</w:t>
      </w:r>
      <w:r w:rsidR="00186BA2">
        <w:t>4</w:t>
      </w:r>
      <w:r w:rsidR="7DB9F6A7">
        <w:t>: Full image of the detection on the Auxiliary Camera</w:t>
      </w:r>
      <w:bookmarkStart w:id="106" w:name="_Toc185107332"/>
      <w:bookmarkEnd w:id="104"/>
      <w:bookmarkEnd w:id="105"/>
    </w:p>
    <w:p w14:paraId="41F9AD01" w14:textId="77777777" w:rsidR="0067466F" w:rsidRDefault="0067466F" w:rsidP="001E70FD">
      <w:pPr>
        <w:pStyle w:val="SE290Text"/>
        <w:ind w:firstLine="0"/>
        <w:jc w:val="center"/>
      </w:pPr>
    </w:p>
    <w:p w14:paraId="0FFA23CD" w14:textId="77777777" w:rsidR="0067466F" w:rsidRDefault="0067466F" w:rsidP="001E70FD">
      <w:pPr>
        <w:pStyle w:val="SE290Text"/>
        <w:ind w:firstLine="0"/>
        <w:jc w:val="center"/>
      </w:pPr>
    </w:p>
    <w:p w14:paraId="02454175" w14:textId="0A57B148" w:rsidR="0067466F" w:rsidRDefault="7DB9F6A7" w:rsidP="0067466F">
      <w:pPr>
        <w:jc w:val="center"/>
      </w:pPr>
      <w:r>
        <w:rPr>
          <w:noProof/>
        </w:rPr>
        <w:lastRenderedPageBreak/>
        <w:drawing>
          <wp:inline distT="0" distB="0" distL="0" distR="0" wp14:anchorId="4C493B78" wp14:editId="4301F392">
            <wp:extent cx="5660572" cy="3537857"/>
            <wp:effectExtent l="0" t="0" r="0" b="0"/>
            <wp:docPr id="1569215457" name="Picture 156921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9215457"/>
                    <pic:cNvPicPr/>
                  </pic:nvPicPr>
                  <pic:blipFill>
                    <a:blip r:embed="rId29">
                      <a:extLst>
                        <a:ext uri="{28A0092B-C50C-407E-A947-70E740481C1C}">
                          <a14:useLocalDpi xmlns:a14="http://schemas.microsoft.com/office/drawing/2010/main" val="0"/>
                        </a:ext>
                      </a:extLst>
                    </a:blip>
                    <a:stretch>
                      <a:fillRect/>
                    </a:stretch>
                  </pic:blipFill>
                  <pic:spPr>
                    <a:xfrm>
                      <a:off x="0" y="0"/>
                      <a:ext cx="5660572" cy="3537857"/>
                    </a:xfrm>
                    <a:prstGeom prst="rect">
                      <a:avLst/>
                    </a:prstGeom>
                  </pic:spPr>
                </pic:pic>
              </a:graphicData>
            </a:graphic>
          </wp:inline>
        </w:drawing>
      </w:r>
    </w:p>
    <w:p w14:paraId="4B558475" w14:textId="7B4BD215" w:rsidR="7DB9F6A7" w:rsidRDefault="7DB9F6A7" w:rsidP="0067466F">
      <w:pPr>
        <w:pStyle w:val="Caption"/>
      </w:pPr>
      <w:bookmarkStart w:id="107" w:name="_Toc185808727"/>
      <w:r>
        <w:t xml:space="preserve">Figure </w:t>
      </w:r>
      <w:r w:rsidR="00622969">
        <w:t>1</w:t>
      </w:r>
      <w:r w:rsidR="00186BA2">
        <w:t>5</w:t>
      </w:r>
      <w:r>
        <w:fldChar w:fldCharType="begin"/>
      </w:r>
      <w:r>
        <w:instrText xml:space="preserve"> SEQ Figure \* ARABIC </w:instrText>
      </w:r>
      <w:r>
        <w:fldChar w:fldCharType="separate"/>
      </w:r>
      <w:r>
        <w:fldChar w:fldCharType="end"/>
      </w:r>
      <w:r>
        <w:t>: Full image of the effects of the Scaling Window</w:t>
      </w:r>
      <w:bookmarkEnd w:id="106"/>
      <w:bookmarkEnd w:id="107"/>
    </w:p>
    <w:p w14:paraId="17D75B2C" w14:textId="7048BEB0" w:rsidR="77766BA2" w:rsidRDefault="77766BA2" w:rsidP="77766BA2">
      <w:pPr>
        <w:pStyle w:val="SE290Text"/>
        <w:ind w:left="720"/>
      </w:pPr>
    </w:p>
    <w:p w14:paraId="5DF2D5CB" w14:textId="77777777" w:rsidR="0067466F" w:rsidRDefault="36458EC3" w:rsidP="0067466F">
      <w:pPr>
        <w:jc w:val="center"/>
      </w:pPr>
      <w:bookmarkStart w:id="108" w:name="_Toc185107333"/>
      <w:r>
        <w:rPr>
          <w:noProof/>
        </w:rPr>
        <w:drawing>
          <wp:inline distT="0" distB="0" distL="0" distR="0" wp14:anchorId="70C712E1" wp14:editId="610246B0">
            <wp:extent cx="5943600" cy="2647950"/>
            <wp:effectExtent l="0" t="0" r="0" b="0"/>
            <wp:docPr id="1552527027" name="Picture 1552527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2647950"/>
                    </a:xfrm>
                    <a:prstGeom prst="rect">
                      <a:avLst/>
                    </a:prstGeom>
                  </pic:spPr>
                </pic:pic>
              </a:graphicData>
            </a:graphic>
          </wp:inline>
        </w:drawing>
      </w:r>
    </w:p>
    <w:p w14:paraId="2B7D0E4D" w14:textId="5E908819" w:rsidR="36458EC3" w:rsidRDefault="36458EC3" w:rsidP="0067466F">
      <w:pPr>
        <w:pStyle w:val="Caption"/>
      </w:pPr>
      <w:bookmarkStart w:id="109" w:name="_Toc185808728"/>
      <w:r>
        <w:t xml:space="preserve">Figure </w:t>
      </w:r>
      <w:r>
        <w:fldChar w:fldCharType="begin"/>
      </w:r>
      <w:r>
        <w:instrText xml:space="preserve"> SEQ Figure \* ARABIC </w:instrText>
      </w:r>
      <w:r>
        <w:fldChar w:fldCharType="separate"/>
      </w:r>
      <w:r>
        <w:fldChar w:fldCharType="end"/>
      </w:r>
      <w:r w:rsidR="00622969">
        <w:t>1</w:t>
      </w:r>
      <w:r w:rsidR="00186BA2">
        <w:t>6</w:t>
      </w:r>
      <w:r>
        <w:t xml:space="preserve">: </w:t>
      </w:r>
      <w:r w:rsidR="00636760">
        <w:t>Cropped and labeled areas of importance</w:t>
      </w:r>
      <w:bookmarkEnd w:id="108"/>
      <w:bookmarkEnd w:id="109"/>
    </w:p>
    <w:p w14:paraId="670D36CC" w14:textId="2366F3C1" w:rsidR="0015571F" w:rsidRDefault="10311D6E" w:rsidP="00B32056">
      <w:pPr>
        <w:pStyle w:val="SE290Text"/>
      </w:pPr>
      <w:r>
        <w:t xml:space="preserve">In </w:t>
      </w:r>
      <w:r w:rsidR="1E3004C4">
        <w:t>these figures</w:t>
      </w:r>
      <w:r w:rsidR="76B750AF">
        <w:t xml:space="preserve"> above, you can see how when the detected object is a small part of the image: the immediate conversion, the green box on the depth map,</w:t>
      </w:r>
      <w:r w:rsidR="1B7696AA">
        <w:t xml:space="preserve"> it misses most of the image. </w:t>
      </w:r>
      <w:r w:rsidR="7659EB53">
        <w:t>However,</w:t>
      </w:r>
      <w:r w:rsidR="1B7696AA">
        <w:t xml:space="preserve"> when the sliding window is in effect, the </w:t>
      </w:r>
      <w:r w:rsidR="00910910">
        <w:t>bounding-box</w:t>
      </w:r>
      <w:r w:rsidR="1B7696AA">
        <w:t xml:space="preserve"> is corrected to include more of the object</w:t>
      </w:r>
      <w:r w:rsidR="002F353F">
        <w:t>.</w:t>
      </w:r>
    </w:p>
    <w:p w14:paraId="3FA1F98C" w14:textId="77777777" w:rsidR="0015571F" w:rsidRDefault="0015571F">
      <w:r>
        <w:br w:type="page"/>
      </w:r>
    </w:p>
    <w:p w14:paraId="03B4788C" w14:textId="6ADA4EFC" w:rsidR="002F353F" w:rsidRDefault="002F353F" w:rsidP="00B32056">
      <w:pPr>
        <w:spacing w:line="259" w:lineRule="auto"/>
        <w:ind w:firstLine="720"/>
      </w:pPr>
      <w:r>
        <w:lastRenderedPageBreak/>
        <w:t xml:space="preserve">Here the box starts at the very start of the object on the left side while the initial detection has some room on either side of the actual object. The conversion isn’t </w:t>
      </w:r>
      <w:r w:rsidR="34175C62">
        <w:t>perfect;</w:t>
      </w:r>
      <w:r w:rsidR="430EB255">
        <w:t xml:space="preserve"> </w:t>
      </w:r>
      <w:r w:rsidR="638750AF">
        <w:t>however,</w:t>
      </w:r>
      <w:r>
        <w:t xml:space="preserve"> it does include the </w:t>
      </w:r>
      <w:r w:rsidR="2A5DB7D2">
        <w:t>entirety</w:t>
      </w:r>
      <w:r>
        <w:t xml:space="preserve"> of the ob</w:t>
      </w:r>
      <w:r w:rsidR="1027E362">
        <w:t xml:space="preserve">ject so whatever </w:t>
      </w:r>
      <w:r w:rsidR="559F0A14">
        <w:t>background</w:t>
      </w:r>
      <w:r w:rsidR="1027E362">
        <w:t xml:space="preserve"> </w:t>
      </w:r>
      <w:r w:rsidR="69F36FF8">
        <w:t xml:space="preserve">depth </w:t>
      </w:r>
      <w:r w:rsidR="1027E362">
        <w:t xml:space="preserve">values </w:t>
      </w:r>
      <w:r w:rsidR="01E40874">
        <w:t>are left</w:t>
      </w:r>
      <w:r w:rsidR="6BE468A1">
        <w:t xml:space="preserve"> in the image would be the same amount as a perfect conversion</w:t>
      </w:r>
      <w:r w:rsidR="089564BB">
        <w:t>, same as the amount of depth values of the object</w:t>
      </w:r>
      <w:r w:rsidR="6BE468A1">
        <w:t>.</w:t>
      </w:r>
      <w:r w:rsidR="39AFD559">
        <w:t xml:space="preserve"> So, for what we care about, this would be considered perfect enough.</w:t>
      </w:r>
    </w:p>
    <w:p w14:paraId="146D563E" w14:textId="766E8FBF" w:rsidR="740BEB0F" w:rsidRDefault="740BEB0F" w:rsidP="00B32056">
      <w:pPr>
        <w:spacing w:line="259" w:lineRule="auto"/>
        <w:ind w:firstLine="720"/>
      </w:pPr>
    </w:p>
    <w:p w14:paraId="200303E9" w14:textId="14FAAF78" w:rsidR="5A083E03" w:rsidRDefault="08AE891B" w:rsidP="00B32056">
      <w:pPr>
        <w:spacing w:line="259" w:lineRule="auto"/>
        <w:ind w:firstLine="720"/>
      </w:pPr>
      <w:r>
        <w:t>This method of conversion</w:t>
      </w:r>
      <w:r w:rsidR="5A083E03">
        <w:t xml:space="preserve"> was a major roadblock in the development of this project with a lot of </w:t>
      </w:r>
      <w:r w:rsidR="66D8C9D9">
        <w:t>challenges</w:t>
      </w:r>
      <w:r w:rsidR="5A083E03">
        <w:t xml:space="preserve"> specific to itself</w:t>
      </w:r>
      <w:r w:rsidR="0F4D90A2">
        <w:t xml:space="preserve">. A significant portion of development in our computer vision was dedicated to it and it took a very long time to derive a solution purely from </w:t>
      </w:r>
      <w:r w:rsidR="4C3F5B15">
        <w:t>scratch as there wasn’t any method for this irregular problem that could be found online</w:t>
      </w:r>
      <w:r w:rsidR="0F4D90A2">
        <w:t>.</w:t>
      </w:r>
    </w:p>
    <w:p w14:paraId="19255E28" w14:textId="3E51F5E0" w:rsidR="780DEBE1" w:rsidRDefault="780DEBE1" w:rsidP="00B32056">
      <w:pPr>
        <w:spacing w:line="259" w:lineRule="auto"/>
        <w:ind w:firstLine="720"/>
      </w:pPr>
      <w:r>
        <w:t xml:space="preserve">Such </w:t>
      </w:r>
      <w:r w:rsidR="56576B3A">
        <w:t>a problem</w:t>
      </w:r>
      <w:r>
        <w:t xml:space="preserve"> could have been avoided if the Left Mono-</w:t>
      </w:r>
      <w:r w:rsidR="4803AF21">
        <w:t xml:space="preserve">Chromatic </w:t>
      </w:r>
      <w:r>
        <w:t>Camera was used for detections instead of the Auxiliary</w:t>
      </w:r>
      <w:r w:rsidR="63032BBC">
        <w:t>. However,</w:t>
      </w:r>
      <w:r>
        <w:t xml:space="preserve"> the performance of the Model would have dropped significantly with </w:t>
      </w:r>
      <w:r w:rsidR="2442E192">
        <w:t>color layers to better differentiate the objects off the background</w:t>
      </w:r>
      <w:r>
        <w:t>.</w:t>
      </w:r>
    </w:p>
    <w:p w14:paraId="3DC4438F" w14:textId="77777777" w:rsidR="00A14EAF" w:rsidRDefault="00A14EAF" w:rsidP="00B32056">
      <w:pPr>
        <w:spacing w:line="259" w:lineRule="auto"/>
      </w:pPr>
    </w:p>
    <w:p w14:paraId="507D09E1" w14:textId="15161353" w:rsidR="00A14EAF" w:rsidRDefault="2F1E9BCD" w:rsidP="00B32056">
      <w:pPr>
        <w:spacing w:line="259" w:lineRule="auto"/>
        <w:rPr>
          <w:rStyle w:val="Hyperlink"/>
        </w:rPr>
      </w:pPr>
      <w:hyperlink r:id="rId31">
        <w:r w:rsidRPr="60CF676C">
          <w:rPr>
            <w:rStyle w:val="Hyperlink"/>
          </w:rPr>
          <w:t>Video of it working in real time</w:t>
        </w:r>
      </w:hyperlink>
    </w:p>
    <w:p w14:paraId="0AF00D54" w14:textId="77777777" w:rsidR="00A14EAF" w:rsidRDefault="00A14EAF">
      <w:pPr>
        <w:rPr>
          <w:rStyle w:val="Hyperlink"/>
        </w:rPr>
      </w:pPr>
      <w:r>
        <w:rPr>
          <w:rStyle w:val="Hyperlink"/>
        </w:rPr>
        <w:br w:type="page"/>
      </w:r>
    </w:p>
    <w:p w14:paraId="6F25B823" w14:textId="77777777" w:rsidR="77766BA2" w:rsidRDefault="77766BA2" w:rsidP="54E38D9F">
      <w:pPr>
        <w:spacing w:line="259" w:lineRule="auto"/>
        <w:ind w:left="720"/>
      </w:pPr>
    </w:p>
    <w:p w14:paraId="593DC45F" w14:textId="39A1EB09" w:rsidR="24BEEF54" w:rsidRDefault="26E4F5DB" w:rsidP="692CFE69">
      <w:pPr>
        <w:pStyle w:val="Heading3"/>
      </w:pPr>
      <w:bookmarkStart w:id="110" w:name="_Toc185112367"/>
      <w:bookmarkStart w:id="111" w:name="_Toc185805274"/>
      <w:r>
        <w:t>Size</w:t>
      </w:r>
      <w:bookmarkEnd w:id="110"/>
      <w:bookmarkEnd w:id="111"/>
    </w:p>
    <w:p w14:paraId="3A3BD294" w14:textId="41B692D2" w:rsidR="3408AE13" w:rsidRDefault="3408AE13" w:rsidP="00B32056">
      <w:pPr>
        <w:pStyle w:val="SE290Text"/>
      </w:pPr>
      <w:r>
        <w:t>Deriving the Size of the object was something we ended up not using but the methods were designed before it was dropped on the UI side.</w:t>
      </w:r>
    </w:p>
    <w:p w14:paraId="75FA69E9" w14:textId="77777777" w:rsidR="0067466F" w:rsidRDefault="64A0A34D" w:rsidP="77766BA2">
      <w:pPr>
        <w:pStyle w:val="SE290Text"/>
        <w:ind w:firstLine="0"/>
        <w:jc w:val="center"/>
      </w:pPr>
      <w:bookmarkStart w:id="112" w:name="_Toc185107334"/>
      <w:r>
        <w:rPr>
          <w:noProof/>
        </w:rPr>
        <w:drawing>
          <wp:inline distT="0" distB="0" distL="0" distR="0" wp14:anchorId="75FE123A" wp14:editId="2A811324">
            <wp:extent cx="3552681" cy="3318588"/>
            <wp:effectExtent l="0" t="0" r="0" b="0"/>
            <wp:docPr id="1948757715" name="Picture 1948757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l="2900" t="5643" r="2538" b="8465"/>
                    <a:stretch>
                      <a:fillRect/>
                    </a:stretch>
                  </pic:blipFill>
                  <pic:spPr>
                    <a:xfrm>
                      <a:off x="0" y="0"/>
                      <a:ext cx="3552681" cy="3318588"/>
                    </a:xfrm>
                    <a:prstGeom prst="rect">
                      <a:avLst/>
                    </a:prstGeom>
                  </pic:spPr>
                </pic:pic>
              </a:graphicData>
            </a:graphic>
          </wp:inline>
        </w:drawing>
      </w:r>
    </w:p>
    <w:p w14:paraId="7F43A507" w14:textId="0BD372F1" w:rsidR="64A0A34D" w:rsidRDefault="30F9AAFC" w:rsidP="0067466F">
      <w:pPr>
        <w:pStyle w:val="Caption"/>
      </w:pPr>
      <w:bookmarkStart w:id="113" w:name="_Toc185808729"/>
      <w:r>
        <w:t xml:space="preserve">Figure </w:t>
      </w:r>
      <w:r w:rsidR="64A0A34D">
        <w:fldChar w:fldCharType="begin"/>
      </w:r>
      <w:r w:rsidR="64A0A34D">
        <w:instrText xml:space="preserve"> SEQ Figure \* ARABIC </w:instrText>
      </w:r>
      <w:r w:rsidR="64A0A34D">
        <w:fldChar w:fldCharType="separate"/>
      </w:r>
      <w:r w:rsidR="64A0A34D">
        <w:fldChar w:fldCharType="end"/>
      </w:r>
      <w:r w:rsidR="00186BA2">
        <w:t>17</w:t>
      </w:r>
      <w:r>
        <w:t xml:space="preserve">: </w:t>
      </w:r>
      <w:r w:rsidR="2094EC18">
        <w:t>Diagram of corner</w:t>
      </w:r>
      <w:r w:rsidR="2B6B47EE">
        <w:t xml:space="preserve"> point</w:t>
      </w:r>
      <w:r w:rsidR="2094EC18">
        <w:t>s on a detection</w:t>
      </w:r>
      <w:bookmarkEnd w:id="112"/>
      <w:bookmarkEnd w:id="113"/>
    </w:p>
    <w:p w14:paraId="0D7200AF" w14:textId="77777777" w:rsidR="0067466F" w:rsidRDefault="6B69F3CB" w:rsidP="77766BA2">
      <w:pPr>
        <w:pStyle w:val="SE290Text"/>
        <w:ind w:firstLine="0"/>
        <w:jc w:val="center"/>
      </w:pPr>
      <w:bookmarkStart w:id="114" w:name="_Toc185107335"/>
      <w:r>
        <w:rPr>
          <w:noProof/>
        </w:rPr>
        <w:drawing>
          <wp:inline distT="0" distB="0" distL="0" distR="0" wp14:anchorId="0C6A020C" wp14:editId="0DBE76F2">
            <wp:extent cx="4963217" cy="1114580"/>
            <wp:effectExtent l="0" t="0" r="0" b="0"/>
            <wp:docPr id="718723379" name="Picture 71872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963217" cy="1114580"/>
                    </a:xfrm>
                    <a:prstGeom prst="rect">
                      <a:avLst/>
                    </a:prstGeom>
                  </pic:spPr>
                </pic:pic>
              </a:graphicData>
            </a:graphic>
          </wp:inline>
        </w:drawing>
      </w:r>
    </w:p>
    <w:p w14:paraId="5D899492" w14:textId="48D3AACA" w:rsidR="6B69F3CB" w:rsidRDefault="30F9AAFC" w:rsidP="0067466F">
      <w:pPr>
        <w:pStyle w:val="Caption"/>
      </w:pPr>
      <w:bookmarkStart w:id="115" w:name="_Toc185808730"/>
      <w:r>
        <w:t xml:space="preserve">Figure </w:t>
      </w:r>
      <w:r w:rsidR="00622969">
        <w:t>1</w:t>
      </w:r>
      <w:r w:rsidR="00186BA2">
        <w:t>8</w:t>
      </w:r>
      <w:r w:rsidR="6B69F3CB">
        <w:fldChar w:fldCharType="begin"/>
      </w:r>
      <w:r w:rsidR="6B69F3CB">
        <w:instrText xml:space="preserve"> SEQ Figure \* ARABIC </w:instrText>
      </w:r>
      <w:r w:rsidR="6B69F3CB">
        <w:fldChar w:fldCharType="separate"/>
      </w:r>
      <w:r w:rsidR="6B69F3CB">
        <w:fldChar w:fldCharType="end"/>
      </w:r>
      <w:r>
        <w:t xml:space="preserve">: </w:t>
      </w:r>
      <w:r w:rsidR="3118DC1B">
        <w:t>Math of the weighted depths of the corner points</w:t>
      </w:r>
      <w:bookmarkEnd w:id="114"/>
      <w:bookmarkEnd w:id="115"/>
    </w:p>
    <w:p w14:paraId="2933060C" w14:textId="536C6A81" w:rsidR="67EC40BD" w:rsidRDefault="67EC40BD" w:rsidP="00B32056">
      <w:pPr>
        <w:pStyle w:val="SE290Text"/>
      </w:pPr>
      <w:r>
        <w:t xml:space="preserve">We take a detection of the object on the Auxiliary Camera and convert it to the Depth Map. Instead of getting the depth of the object </w:t>
      </w:r>
      <w:r w:rsidR="0AEAEFA1">
        <w:t>itself,</w:t>
      </w:r>
      <w:r>
        <w:t xml:space="preserve"> however, we find the depth of the four corner points of the </w:t>
      </w:r>
      <w:r w:rsidR="00910910">
        <w:t>bounding-box</w:t>
      </w:r>
      <w:r>
        <w:t xml:space="preserve">. Each corner point weighs all the depths inside the </w:t>
      </w:r>
      <w:r w:rsidR="00910910">
        <w:t>bounding-box</w:t>
      </w:r>
      <w:r>
        <w:t xml:space="preserve"> from their distance to each point, then normalizes the values. Using those </w:t>
      </w:r>
      <w:r w:rsidR="311E634F">
        <w:t>four depths, we can derive their points in a 2d plane with relative positioning.</w:t>
      </w:r>
    </w:p>
    <w:p w14:paraId="2BAA68E2" w14:textId="77777777" w:rsidR="0067466F" w:rsidRDefault="5480A6C1" w:rsidP="0067466F">
      <w:pPr>
        <w:jc w:val="center"/>
      </w:pPr>
      <w:bookmarkStart w:id="116" w:name="_Toc185107336"/>
      <w:r>
        <w:rPr>
          <w:noProof/>
        </w:rPr>
        <w:lastRenderedPageBreak/>
        <w:drawing>
          <wp:inline distT="0" distB="0" distL="0" distR="0" wp14:anchorId="192E2BCE" wp14:editId="28366557">
            <wp:extent cx="5594518" cy="4270012"/>
            <wp:effectExtent l="0" t="0" r="0" b="0"/>
            <wp:docPr id="181966914" name="Picture 18196691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94518" cy="4270012"/>
                    </a:xfrm>
                    <a:prstGeom prst="rect">
                      <a:avLst/>
                    </a:prstGeom>
                  </pic:spPr>
                </pic:pic>
              </a:graphicData>
            </a:graphic>
          </wp:inline>
        </w:drawing>
      </w:r>
    </w:p>
    <w:p w14:paraId="00CB4726" w14:textId="76D447CE" w:rsidR="5480A6C1" w:rsidRDefault="427A3C99" w:rsidP="0067466F">
      <w:pPr>
        <w:pStyle w:val="Caption"/>
      </w:pPr>
      <w:bookmarkStart w:id="117" w:name="_Toc185808731"/>
      <w:r>
        <w:t xml:space="preserve">Figure </w:t>
      </w:r>
      <w:r w:rsidR="00622969">
        <w:t>1</w:t>
      </w:r>
      <w:r w:rsidR="00186BA2">
        <w:t>9</w:t>
      </w:r>
      <w:r w:rsidR="5480A6C1">
        <w:fldChar w:fldCharType="begin"/>
      </w:r>
      <w:r w:rsidR="5480A6C1">
        <w:instrText xml:space="preserve"> SEQ Figure \* ARABIC </w:instrText>
      </w:r>
      <w:r w:rsidR="5480A6C1">
        <w:fldChar w:fldCharType="separate"/>
      </w:r>
      <w:r w:rsidR="5480A6C1">
        <w:fldChar w:fldCharType="end"/>
      </w:r>
      <w:r>
        <w:t xml:space="preserve">: </w:t>
      </w:r>
      <w:r w:rsidR="2C64FE7A">
        <w:t>Diagram of the scaling of the corner points</w:t>
      </w:r>
      <w:bookmarkEnd w:id="116"/>
      <w:bookmarkEnd w:id="117"/>
    </w:p>
    <w:p w14:paraId="2CF9DCC4" w14:textId="344880CD" w:rsidR="2C64FE7A" w:rsidRDefault="2C64FE7A" w:rsidP="00B32056">
      <w:pPr>
        <w:pStyle w:val="SE290Text"/>
      </w:pPr>
      <w:r>
        <w:t>However,</w:t>
      </w:r>
      <w:r w:rsidR="311E634F">
        <w:t xml:space="preserve"> these points in the second dimension are flat on the tarmacs surface, so </w:t>
      </w:r>
      <w:r w:rsidR="0ACC181F">
        <w:t>converting</w:t>
      </w:r>
      <w:r w:rsidR="311E634F">
        <w:t xml:space="preserve"> them to Relative points in three dimensions is necessary. For the corners on the bottom,</w:t>
      </w:r>
      <w:r w:rsidR="4F0BDD33">
        <w:t xml:space="preserve"> conversion is unnecessary, its z value is 0. </w:t>
      </w:r>
      <w:r w:rsidR="15D22716">
        <w:t>Since</w:t>
      </w:r>
      <w:r w:rsidR="4F0BDD33">
        <w:t xml:space="preserve"> we do not have a gyroscope on the Stereo camera to accurately calculate the z value for the top corner points, we have to derive it some other way</w:t>
      </w:r>
      <w:r w:rsidR="51B563EA">
        <w:t xml:space="preserve">. Given that </w:t>
      </w:r>
      <w:r w:rsidR="0316BD1B">
        <w:t>we know the z value for the bottom points, we also know the distance between them is fine to take without any adjustment.</w:t>
      </w:r>
      <w:r w:rsidR="180AC96E">
        <w:t xml:space="preserve"> We can at best use this distance and scale it to the distance between them pixel-wise and use that rat</w:t>
      </w:r>
      <w:r w:rsidR="6AB4E6A4">
        <w:t>e on the side length of the box to use as the z value for the top points. Now we have four three dimensional coordinates</w:t>
      </w:r>
      <w:r w:rsidR="636E8A68">
        <w:t>.</w:t>
      </w:r>
    </w:p>
    <w:p w14:paraId="7104B901" w14:textId="18F31042" w:rsidR="6AB4E6A4" w:rsidRDefault="6AB4E6A4" w:rsidP="00B32056">
      <w:pPr>
        <w:pStyle w:val="SE290Text"/>
      </w:pPr>
      <w:r>
        <w:t xml:space="preserve">From here we can find the area of the plane the coordinates </w:t>
      </w:r>
      <w:r w:rsidR="4C05AF34">
        <w:t>made</w:t>
      </w:r>
      <w:r>
        <w:t xml:space="preserve"> by the sum of </w:t>
      </w:r>
      <w:r w:rsidR="2756604C">
        <w:t xml:space="preserve">the </w:t>
      </w:r>
      <w:r>
        <w:t xml:space="preserve">two </w:t>
      </w:r>
      <w:r w:rsidR="7AF298F0">
        <w:t xml:space="preserve">possible </w:t>
      </w:r>
      <w:r w:rsidR="43D677B2">
        <w:t>triangles between them.</w:t>
      </w:r>
    </w:p>
    <w:p w14:paraId="3EC6C98D" w14:textId="363C0F81" w:rsidR="00A14EAF" w:rsidRDefault="00A14EAF">
      <w:r>
        <w:br w:type="page"/>
      </w:r>
    </w:p>
    <w:p w14:paraId="2D9785D7" w14:textId="51C55A72" w:rsidR="6F1E9DDE" w:rsidRDefault="17927181" w:rsidP="31D21E4F">
      <w:pPr>
        <w:pStyle w:val="Heading3"/>
      </w:pPr>
      <w:bookmarkStart w:id="118" w:name="_Toc185112368"/>
      <w:bookmarkStart w:id="119" w:name="_Toc185805275"/>
      <w:r>
        <w:lastRenderedPageBreak/>
        <w:t>Dataset Collection</w:t>
      </w:r>
      <w:bookmarkEnd w:id="118"/>
      <w:bookmarkEnd w:id="119"/>
    </w:p>
    <w:p w14:paraId="7B988E24" w14:textId="5B8429A2" w:rsidR="6F1E9DDE" w:rsidRDefault="516AF19A" w:rsidP="00B32056">
      <w:pPr>
        <w:pStyle w:val="SE290Text"/>
      </w:pPr>
      <w:r>
        <w:t xml:space="preserve">We use two separately trained ‘small-sized’ YOLOv8 models for both the Stereo Camera’s </w:t>
      </w:r>
      <w:r w:rsidR="09462871">
        <w:t>A</w:t>
      </w:r>
      <w:r>
        <w:t>uxiliary Color Camera and the Telescopic.</w:t>
      </w:r>
    </w:p>
    <w:p w14:paraId="580FC9D7" w14:textId="77777777" w:rsidR="0067466F" w:rsidRDefault="6EDC7190" w:rsidP="0067466F">
      <w:pPr>
        <w:jc w:val="center"/>
      </w:pPr>
      <w:bookmarkStart w:id="120" w:name="_Toc185107337"/>
      <w:r>
        <w:rPr>
          <w:noProof/>
        </w:rPr>
        <w:drawing>
          <wp:inline distT="0" distB="0" distL="0" distR="0" wp14:anchorId="57E39B5E" wp14:editId="0AA78643">
            <wp:extent cx="4205288" cy="3048142"/>
            <wp:effectExtent l="0" t="0" r="0" b="0"/>
            <wp:docPr id="1403178222" name="Picture 1403178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178222"/>
                    <pic:cNvPicPr/>
                  </pic:nvPicPr>
                  <pic:blipFill>
                    <a:blip r:embed="rId35" cstate="print">
                      <a:extLst>
                        <a:ext uri="{28A0092B-C50C-407E-A947-70E740481C1C}">
                          <a14:useLocalDpi xmlns:a14="http://schemas.microsoft.com/office/drawing/2010/main" val="0"/>
                        </a:ext>
                      </a:extLst>
                    </a:blip>
                    <a:srcRect t="11964" b="7556"/>
                    <a:stretch>
                      <a:fillRect/>
                    </a:stretch>
                  </pic:blipFill>
                  <pic:spPr>
                    <a:xfrm>
                      <a:off x="0" y="0"/>
                      <a:ext cx="4205288" cy="3048142"/>
                    </a:xfrm>
                    <a:prstGeom prst="rect">
                      <a:avLst/>
                    </a:prstGeom>
                  </pic:spPr>
                </pic:pic>
              </a:graphicData>
            </a:graphic>
          </wp:inline>
        </w:drawing>
      </w:r>
    </w:p>
    <w:p w14:paraId="76A6DE5E" w14:textId="56A3DC2C" w:rsidR="6F1E9DDE" w:rsidRDefault="2FD42B43" w:rsidP="0067466F">
      <w:pPr>
        <w:pStyle w:val="Caption"/>
      </w:pPr>
      <w:bookmarkStart w:id="121" w:name="_Toc185808732"/>
      <w:r>
        <w:t xml:space="preserve">Figure </w:t>
      </w:r>
      <w:r w:rsidR="00186BA2">
        <w:t>20</w:t>
      </w:r>
      <w:r w:rsidR="6F1E9DDE">
        <w:fldChar w:fldCharType="begin"/>
      </w:r>
      <w:r w:rsidR="6F1E9DDE">
        <w:instrText xml:space="preserve"> SEQ Figure \* ARABIC </w:instrText>
      </w:r>
      <w:r w:rsidR="6F1E9DDE">
        <w:fldChar w:fldCharType="separate"/>
      </w:r>
      <w:r w:rsidR="6F1E9DDE">
        <w:fldChar w:fldCharType="end"/>
      </w:r>
      <w:r>
        <w:t>: Flowchart of the Datasets</w:t>
      </w:r>
      <w:bookmarkEnd w:id="120"/>
      <w:bookmarkEnd w:id="121"/>
    </w:p>
    <w:p w14:paraId="4AB6E184" w14:textId="3CF93C63" w:rsidR="6F1E9DDE" w:rsidRDefault="2FD42B43" w:rsidP="00B32056">
      <w:pPr>
        <w:pStyle w:val="SE290Text"/>
      </w:pPr>
      <w:r>
        <w:t xml:space="preserve">The two datasets collected for both models totaled 3049 images. 2095 Images for the Stereo Camera’s model and 954 images for the Telescopic Model. </w:t>
      </w:r>
      <w:r w:rsidR="4085B1DD">
        <w:t>They</w:t>
      </w:r>
      <w:r>
        <w:t xml:space="preserve"> were taken to </w:t>
      </w:r>
      <w:r w:rsidR="35C2E7D3">
        <w:t>classify</w:t>
      </w:r>
      <w:r>
        <w:t xml:space="preserve"> 5 types of objects</w:t>
      </w:r>
      <w:r w:rsidR="22CE048E">
        <w:t xml:space="preserve"> spray painted silver</w:t>
      </w:r>
      <w:r>
        <w:t>:</w:t>
      </w:r>
    </w:p>
    <w:p w14:paraId="0EBA21EF" w14:textId="34850393" w:rsidR="6F1E9DDE" w:rsidRDefault="2FD42B43" w:rsidP="00B32056">
      <w:pPr>
        <w:pStyle w:val="SE290Text"/>
        <w:numPr>
          <w:ilvl w:val="0"/>
          <w:numId w:val="30"/>
        </w:numPr>
        <w:ind w:left="1080"/>
      </w:pPr>
      <w:r>
        <w:t xml:space="preserve">Birdie, a </w:t>
      </w:r>
      <w:r w:rsidR="198EF928">
        <w:t xml:space="preserve">broken </w:t>
      </w:r>
      <w:hyperlink r:id="rId36">
        <w:r w:rsidR="198EF928" w:rsidRPr="7A0A8F29">
          <w:rPr>
            <w:rStyle w:val="Hyperlink"/>
          </w:rPr>
          <w:t>Finch Robot</w:t>
        </w:r>
      </w:hyperlink>
    </w:p>
    <w:p w14:paraId="41419A0F" w14:textId="23AEE49C" w:rsidR="6F1E9DDE" w:rsidRDefault="198EF928" w:rsidP="00B32056">
      <w:pPr>
        <w:pStyle w:val="SE290Text"/>
        <w:numPr>
          <w:ilvl w:val="0"/>
          <w:numId w:val="30"/>
        </w:numPr>
        <w:ind w:left="1080"/>
      </w:pPr>
      <w:r>
        <w:t>Cone, a cone with a cut on the top</w:t>
      </w:r>
    </w:p>
    <w:p w14:paraId="1CD599D0" w14:textId="60A0904A" w:rsidR="6F1E9DDE" w:rsidRDefault="198EF928" w:rsidP="00B32056">
      <w:pPr>
        <w:pStyle w:val="SE290Text"/>
        <w:numPr>
          <w:ilvl w:val="0"/>
          <w:numId w:val="30"/>
        </w:numPr>
        <w:ind w:left="1080"/>
      </w:pPr>
      <w:r>
        <w:t xml:space="preserve">Peg, a short </w:t>
      </w:r>
      <w:r w:rsidR="6C735EB7">
        <w:t>hexagonal</w:t>
      </w:r>
      <w:r>
        <w:t xml:space="preserve"> peg</w:t>
      </w:r>
    </w:p>
    <w:p w14:paraId="7F5E5BDA" w14:textId="55FB30F0" w:rsidR="6F1E9DDE" w:rsidRDefault="198EF928" w:rsidP="00B32056">
      <w:pPr>
        <w:pStyle w:val="SE290Text"/>
        <w:numPr>
          <w:ilvl w:val="0"/>
          <w:numId w:val="30"/>
        </w:numPr>
        <w:ind w:left="1080"/>
      </w:pPr>
      <w:r>
        <w:t>Ring</w:t>
      </w:r>
    </w:p>
    <w:p w14:paraId="6E8028A7" w14:textId="730B45EF" w:rsidR="6F1E9DDE" w:rsidRDefault="198EF928" w:rsidP="00B32056">
      <w:pPr>
        <w:pStyle w:val="SE290Text"/>
        <w:numPr>
          <w:ilvl w:val="0"/>
          <w:numId w:val="30"/>
        </w:numPr>
        <w:ind w:left="1080"/>
      </w:pPr>
      <w:r>
        <w:t>Rod</w:t>
      </w:r>
    </w:p>
    <w:p w14:paraId="411A4DB7" w14:textId="4BEA2187" w:rsidR="0067466F" w:rsidRDefault="198EF928" w:rsidP="0067466F">
      <w:pPr>
        <w:pStyle w:val="SE290Text"/>
        <w:ind w:firstLine="0"/>
        <w:jc w:val="center"/>
      </w:pPr>
      <w:bookmarkStart w:id="122" w:name="_Toc185107338"/>
      <w:r>
        <w:rPr>
          <w:noProof/>
        </w:rPr>
        <w:drawing>
          <wp:inline distT="0" distB="0" distL="0" distR="0" wp14:anchorId="22F59C1A" wp14:editId="370F57F4">
            <wp:extent cx="5943600" cy="1143000"/>
            <wp:effectExtent l="0" t="0" r="0" b="0"/>
            <wp:docPr id="1789903337" name="Picture 178990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1143000"/>
                    </a:xfrm>
                    <a:prstGeom prst="rect">
                      <a:avLst/>
                    </a:prstGeom>
                  </pic:spPr>
                </pic:pic>
              </a:graphicData>
            </a:graphic>
          </wp:inline>
        </w:drawing>
      </w:r>
    </w:p>
    <w:p w14:paraId="44698876" w14:textId="7395D89C" w:rsidR="6F1E9DDE" w:rsidRDefault="6C1E99F8" w:rsidP="0067466F">
      <w:pPr>
        <w:pStyle w:val="Caption"/>
      </w:pPr>
      <w:bookmarkStart w:id="123" w:name="_Toc185808733"/>
      <w:r>
        <w:t xml:space="preserve">Figure </w:t>
      </w:r>
      <w:r w:rsidR="00186BA2">
        <w:t>21</w:t>
      </w:r>
      <w:r w:rsidR="6F1E9DDE">
        <w:fldChar w:fldCharType="begin"/>
      </w:r>
      <w:r w:rsidR="6F1E9DDE">
        <w:instrText xml:space="preserve"> SEQ Figure \* ARABIC </w:instrText>
      </w:r>
      <w:r w:rsidR="6F1E9DDE">
        <w:fldChar w:fldCharType="separate"/>
      </w:r>
      <w:r w:rsidR="6F1E9DDE">
        <w:fldChar w:fldCharType="end"/>
      </w:r>
      <w:r>
        <w:t>: Collage of the five classified objects.</w:t>
      </w:r>
      <w:bookmarkEnd w:id="122"/>
      <w:bookmarkEnd w:id="123"/>
    </w:p>
    <w:p w14:paraId="23956405" w14:textId="4D14C3A2" w:rsidR="6F1E9DDE" w:rsidRDefault="6C1E99F8" w:rsidP="00B32056">
      <w:pPr>
        <w:pStyle w:val="SE290Text"/>
      </w:pPr>
      <w:r>
        <w:t xml:space="preserve">My goal was to collect a decent sized number of objects all with different shapes yet shapes not completely alien to </w:t>
      </w:r>
      <w:r w:rsidR="5D2AC86A">
        <w:t>each other</w:t>
      </w:r>
      <w:r>
        <w:t xml:space="preserve"> to see how well the model could identify </w:t>
      </w:r>
      <w:r w:rsidR="03706927">
        <w:t xml:space="preserve">small </w:t>
      </w:r>
      <w:r>
        <w:t>differen</w:t>
      </w:r>
      <w:r w:rsidR="193CA7CE">
        <w:t xml:space="preserve">ces within </w:t>
      </w:r>
      <w:r w:rsidR="06DD0BBC">
        <w:t>their shapes</w:t>
      </w:r>
      <w:r w:rsidR="193CA7CE">
        <w:t>.</w:t>
      </w:r>
    </w:p>
    <w:p w14:paraId="636B5310" w14:textId="77777777" w:rsidR="00B32056" w:rsidRDefault="193CA7CE" w:rsidP="00B32056">
      <w:pPr>
        <w:pStyle w:val="SE290Text"/>
      </w:pPr>
      <w:r>
        <w:lastRenderedPageBreak/>
        <w:t>In data collection there was a large focus on having the objects in different parts of the frame, being in different orientations horizontally rotationally</w:t>
      </w:r>
      <w:r w:rsidR="77054894">
        <w:t xml:space="preserve"> both upright and on its side.</w:t>
      </w:r>
      <w:r w:rsidR="74F3CFB1">
        <w:t xml:space="preserve"> After some </w:t>
      </w:r>
      <w:r w:rsidR="49C215BD">
        <w:t>initial</w:t>
      </w:r>
      <w:r w:rsidR="74F3CFB1">
        <w:t xml:space="preserve"> images were taken to give the model </w:t>
      </w:r>
      <w:r w:rsidR="1A1834A2">
        <w:t>an</w:t>
      </w:r>
      <w:r w:rsidR="74F3CFB1">
        <w:t xml:space="preserve"> understanding of the </w:t>
      </w:r>
      <w:r w:rsidR="39FB0EB4">
        <w:t>objects</w:t>
      </w:r>
      <w:r w:rsidR="74F3CFB1">
        <w:t xml:space="preserve"> by themselves, unwanted </w:t>
      </w:r>
      <w:r w:rsidR="3C2D2A37">
        <w:t>objects</w:t>
      </w:r>
      <w:r w:rsidR="74F3CFB1">
        <w:t xml:space="preserve"> like people were left in </w:t>
      </w:r>
      <w:r w:rsidR="545787B1">
        <w:t>proceeding</w:t>
      </w:r>
      <w:r w:rsidR="3D931DBB">
        <w:t xml:space="preserve"> data</w:t>
      </w:r>
      <w:r w:rsidR="772F542A">
        <w:t xml:space="preserve"> collection</w:t>
      </w:r>
      <w:r w:rsidR="3D931DBB">
        <w:t>.</w:t>
      </w:r>
    </w:p>
    <w:p w14:paraId="229B614D" w14:textId="715EF85F" w:rsidR="0067466F" w:rsidRDefault="194400F4" w:rsidP="00B32056">
      <w:pPr>
        <w:pStyle w:val="SE290Text"/>
        <w:ind w:firstLine="0"/>
      </w:pPr>
      <w:hyperlink r:id="rId38">
        <w:r w:rsidRPr="77766BA2">
          <w:rPr>
            <w:rStyle w:val="Hyperlink"/>
          </w:rPr>
          <w:t>Here is a sped-up video of all the data being collected.</w:t>
        </w:r>
      </w:hyperlink>
      <w:bookmarkStart w:id="124" w:name="_Toc185107339"/>
    </w:p>
    <w:p w14:paraId="7E0B65FA" w14:textId="0BC1BDCF" w:rsidR="0067466F" w:rsidRDefault="56649614" w:rsidP="0067466F">
      <w:pPr>
        <w:pStyle w:val="SE290Text"/>
        <w:ind w:firstLine="0"/>
        <w:jc w:val="center"/>
      </w:pPr>
      <w:r>
        <w:rPr>
          <w:noProof/>
        </w:rPr>
        <w:drawing>
          <wp:inline distT="0" distB="0" distL="0" distR="0" wp14:anchorId="6731A57D" wp14:editId="11327D9B">
            <wp:extent cx="5192736" cy="2541766"/>
            <wp:effectExtent l="0" t="0" r="0" b="0"/>
            <wp:docPr id="1501215618" name="Picture 150121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1215618"/>
                    <pic:cNvPicPr/>
                  </pic:nvPicPr>
                  <pic:blipFill>
                    <a:blip r:embed="rId39">
                      <a:extLst>
                        <a:ext uri="{28A0092B-C50C-407E-A947-70E740481C1C}">
                          <a14:useLocalDpi xmlns:a14="http://schemas.microsoft.com/office/drawing/2010/main" val="0"/>
                        </a:ext>
                      </a:extLst>
                    </a:blip>
                    <a:srcRect b="13869"/>
                    <a:stretch>
                      <a:fillRect/>
                    </a:stretch>
                  </pic:blipFill>
                  <pic:spPr>
                    <a:xfrm>
                      <a:off x="0" y="0"/>
                      <a:ext cx="5192736" cy="2541766"/>
                    </a:xfrm>
                    <a:prstGeom prst="rect">
                      <a:avLst/>
                    </a:prstGeom>
                  </pic:spPr>
                </pic:pic>
              </a:graphicData>
            </a:graphic>
          </wp:inline>
        </w:drawing>
      </w:r>
    </w:p>
    <w:p w14:paraId="4FA92728" w14:textId="6742556E" w:rsidR="56649614" w:rsidRDefault="56649614" w:rsidP="0067466F">
      <w:pPr>
        <w:pStyle w:val="Caption"/>
      </w:pPr>
      <w:bookmarkStart w:id="125" w:name="_Toc185808734"/>
      <w:r>
        <w:t xml:space="preserve">Figure </w:t>
      </w:r>
      <w:r w:rsidR="00186BA2">
        <w:t>22</w:t>
      </w:r>
      <w:r>
        <w:fldChar w:fldCharType="begin"/>
      </w:r>
      <w:r>
        <w:instrText xml:space="preserve"> SEQ Figure \* ARABIC </w:instrText>
      </w:r>
      <w:r>
        <w:fldChar w:fldCharType="separate"/>
      </w:r>
      <w:r>
        <w:fldChar w:fldCharType="end"/>
      </w:r>
      <w:r>
        <w:t>: Heatmap of labeled dataset; Stereo (Left), Telescopic (Right)</w:t>
      </w:r>
      <w:bookmarkEnd w:id="124"/>
      <w:bookmarkEnd w:id="125"/>
    </w:p>
    <w:p w14:paraId="01BF30E0" w14:textId="2796815E" w:rsidR="4A15F208" w:rsidRDefault="4A15F208" w:rsidP="4A15F208">
      <w:pPr>
        <w:pStyle w:val="SE290Text"/>
        <w:ind w:left="720" w:firstLine="0"/>
      </w:pPr>
    </w:p>
    <w:p w14:paraId="7B07D2A2" w14:textId="35F7D9D1" w:rsidR="3E99C154" w:rsidRDefault="3E99C154" w:rsidP="478EE403">
      <w:pPr>
        <w:pStyle w:val="Heading3"/>
      </w:pPr>
      <w:bookmarkStart w:id="126" w:name="_Toc185112369"/>
      <w:bookmarkStart w:id="127" w:name="_Toc185805276"/>
      <w:r>
        <w:t>YOLOv8</w:t>
      </w:r>
      <w:bookmarkEnd w:id="126"/>
      <w:bookmarkEnd w:id="127"/>
    </w:p>
    <w:p w14:paraId="633D1476" w14:textId="094640A2" w:rsidR="00A14EAF" w:rsidRDefault="3E99C154" w:rsidP="00B32056">
      <w:pPr>
        <w:pStyle w:val="SE290Text"/>
      </w:pPr>
      <w:r>
        <w:t xml:space="preserve">YOLOv8 CNN Models were used and then retrained with the dataset. </w:t>
      </w:r>
      <w:r w:rsidR="02C56D09">
        <w:t>However,</w:t>
      </w:r>
      <w:r>
        <w:t xml:space="preserve"> to better utilize for our use case, a container was made as a part of the system architecture.</w:t>
      </w:r>
      <w:r w:rsidR="77642714">
        <w:t xml:space="preserve"> This architecture does things like search for the most recently created .pt or .onnx model if given a directory in place of the model file path in initi</w:t>
      </w:r>
      <w:r w:rsidR="0067466F">
        <w:t>ali</w:t>
      </w:r>
      <w:r w:rsidR="77642714">
        <w:t>zation, exports only impor</w:t>
      </w:r>
      <w:r w:rsidR="68FB2ABE">
        <w:t>tant information to our use case when running on an image, and many edge cases involving model types or specific hyperparameters of the YOLOv8 model.</w:t>
      </w:r>
    </w:p>
    <w:p w14:paraId="5D36DE7A" w14:textId="77777777" w:rsidR="00A14EAF" w:rsidRDefault="00A14EAF">
      <w:r>
        <w:br w:type="page"/>
      </w:r>
    </w:p>
    <w:p w14:paraId="28410BD1" w14:textId="3135B16E" w:rsidR="04E6F046" w:rsidRDefault="04E6F046" w:rsidP="4A15F208">
      <w:pPr>
        <w:pStyle w:val="Heading3"/>
      </w:pPr>
      <w:bookmarkStart w:id="128" w:name="_Toc185112370"/>
      <w:bookmarkStart w:id="129" w:name="_Toc185805277"/>
      <w:r>
        <w:lastRenderedPageBreak/>
        <w:t>ONNX models</w:t>
      </w:r>
      <w:bookmarkEnd w:id="128"/>
      <w:bookmarkEnd w:id="129"/>
    </w:p>
    <w:p w14:paraId="26D72CF8" w14:textId="55BD5C04" w:rsidR="04E6F046" w:rsidRDefault="04E6F046" w:rsidP="00B32056">
      <w:pPr>
        <w:pStyle w:val="SE290Text"/>
      </w:pPr>
      <w:r>
        <w:t>Exported models</w:t>
      </w:r>
      <w:r w:rsidR="0241A66A">
        <w:t xml:space="preserve"> from YOLOv8 are PyTorch with a ‘.pt’ filetype. These contain a lot of overhead information, and when a prediction is </w:t>
      </w:r>
      <w:r w:rsidR="1FE7459D">
        <w:t>run</w:t>
      </w:r>
      <w:r w:rsidR="0241A66A">
        <w:t xml:space="preserve"> on them most of the runtime is dedicated to this overhead. </w:t>
      </w:r>
      <w:r w:rsidR="250336EC">
        <w:t>However,</w:t>
      </w:r>
      <w:r w:rsidR="56CB3833">
        <w:t xml:space="preserve"> a lot of this overhead </w:t>
      </w:r>
      <w:r w:rsidR="0C1E4F98">
        <w:t>isn't</w:t>
      </w:r>
      <w:r w:rsidR="56CB3833">
        <w:t xml:space="preserve"> important to our application so is best removed. Converting it to a different type of model called ONNX rips out all the overh</w:t>
      </w:r>
      <w:r w:rsidR="36588D25">
        <w:t>ead and uses just the bare weights.</w:t>
      </w:r>
    </w:p>
    <w:p w14:paraId="3C7772AF" w14:textId="77777777" w:rsidR="0067466F" w:rsidRDefault="6D65D2D0" w:rsidP="222E617C">
      <w:pPr>
        <w:pStyle w:val="SE290Text"/>
        <w:ind w:firstLine="0"/>
        <w:jc w:val="center"/>
      </w:pPr>
      <w:r>
        <w:rPr>
          <w:noProof/>
        </w:rPr>
        <w:drawing>
          <wp:inline distT="0" distB="0" distL="0" distR="0" wp14:anchorId="3BFEFDFC" wp14:editId="3ECA0E3D">
            <wp:extent cx="6292810" cy="348758"/>
            <wp:effectExtent l="0" t="0" r="0" b="0"/>
            <wp:docPr id="67624449" name="Picture 676244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6292810" cy="348758"/>
                    </a:xfrm>
                    <a:prstGeom prst="rect">
                      <a:avLst/>
                    </a:prstGeom>
                  </pic:spPr>
                </pic:pic>
              </a:graphicData>
            </a:graphic>
          </wp:inline>
        </w:drawing>
      </w:r>
    </w:p>
    <w:p w14:paraId="3ED1D18F" w14:textId="2123C052" w:rsidR="04E6F046" w:rsidRDefault="36588D25" w:rsidP="0067466F">
      <w:pPr>
        <w:pStyle w:val="Caption"/>
      </w:pPr>
      <w:bookmarkStart w:id="130" w:name="_Toc185808735"/>
      <w:r>
        <w:t xml:space="preserve">Figure </w:t>
      </w:r>
      <w:r w:rsidR="00622969">
        <w:t>2</w:t>
      </w:r>
      <w:r w:rsidR="00186BA2">
        <w:t>3</w:t>
      </w:r>
      <w:r w:rsidR="04E6F046">
        <w:fldChar w:fldCharType="begin"/>
      </w:r>
      <w:r w:rsidR="04E6F046">
        <w:instrText xml:space="preserve"> SEQ Figure \* ARABIC </w:instrText>
      </w:r>
      <w:r w:rsidR="04E6F046">
        <w:fldChar w:fldCharType="separate"/>
      </w:r>
      <w:r w:rsidR="04E6F046">
        <w:fldChar w:fldCharType="end"/>
      </w:r>
      <w:r>
        <w:t xml:space="preserve">: </w:t>
      </w:r>
      <w:r w:rsidR="58F33C5D">
        <w:t>Runtime of PyTorch Model on a dedicated server</w:t>
      </w:r>
      <w:bookmarkEnd w:id="130"/>
    </w:p>
    <w:p w14:paraId="0E04EAD7" w14:textId="168B893B" w:rsidR="04E6F046" w:rsidRDefault="04E6F046" w:rsidP="222E617C">
      <w:pPr>
        <w:pStyle w:val="SE290Text"/>
        <w:ind w:left="720"/>
      </w:pPr>
    </w:p>
    <w:p w14:paraId="5918252E" w14:textId="77777777" w:rsidR="0067466F" w:rsidRDefault="58F33C5D" w:rsidP="222E617C">
      <w:pPr>
        <w:pStyle w:val="SE290Text"/>
        <w:ind w:firstLine="0"/>
        <w:jc w:val="center"/>
      </w:pPr>
      <w:r>
        <w:rPr>
          <w:noProof/>
        </w:rPr>
        <w:drawing>
          <wp:inline distT="0" distB="0" distL="0" distR="0" wp14:anchorId="691F8884" wp14:editId="34FFAE56">
            <wp:extent cx="6333762" cy="477628"/>
            <wp:effectExtent l="0" t="0" r="0" b="0"/>
            <wp:docPr id="2047262421" name="Picture 2047262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7262421"/>
                    <pic:cNvPicPr/>
                  </pic:nvPicPr>
                  <pic:blipFill>
                    <a:blip r:embed="rId41">
                      <a:extLst>
                        <a:ext uri="{28A0092B-C50C-407E-A947-70E740481C1C}">
                          <a14:useLocalDpi xmlns:a14="http://schemas.microsoft.com/office/drawing/2010/main" val="0"/>
                        </a:ext>
                      </a:extLst>
                    </a:blip>
                    <a:stretch>
                      <a:fillRect/>
                    </a:stretch>
                  </pic:blipFill>
                  <pic:spPr>
                    <a:xfrm>
                      <a:off x="0" y="0"/>
                      <a:ext cx="6333762" cy="477628"/>
                    </a:xfrm>
                    <a:prstGeom prst="rect">
                      <a:avLst/>
                    </a:prstGeom>
                  </pic:spPr>
                </pic:pic>
              </a:graphicData>
            </a:graphic>
          </wp:inline>
        </w:drawing>
      </w:r>
    </w:p>
    <w:p w14:paraId="6B2EDB37" w14:textId="53C3FF3E" w:rsidR="04E6F046" w:rsidRDefault="58F33C5D" w:rsidP="0067466F">
      <w:pPr>
        <w:pStyle w:val="Caption"/>
      </w:pPr>
      <w:r>
        <w:t xml:space="preserve">Figure </w:t>
      </w:r>
      <w:r w:rsidR="00622969">
        <w:t>2</w:t>
      </w:r>
      <w:r w:rsidR="00186BA2">
        <w:t>4:</w:t>
      </w:r>
      <w:r>
        <w:t xml:space="preserve"> Runtime of ONNX Model with own overhead on dedicated</w:t>
      </w:r>
      <w:r w:rsidR="0067466F">
        <w:t xml:space="preserve"> </w:t>
      </w:r>
      <w:r>
        <w:t>server</w:t>
      </w:r>
    </w:p>
    <w:p w14:paraId="56E5D205" w14:textId="4F4E4F91" w:rsidR="04E6F046" w:rsidRDefault="34210328" w:rsidP="00B32056">
      <w:pPr>
        <w:pStyle w:val="SE290Text"/>
      </w:pPr>
      <w:r>
        <w:t xml:space="preserve">From the figures you can see that the Runtime is 300x faster on the ONNX model compared to the PyTorch model. </w:t>
      </w:r>
      <w:r w:rsidR="702B9141">
        <w:t>However,</w:t>
      </w:r>
      <w:r>
        <w:t xml:space="preserve"> without the overhead </w:t>
      </w:r>
      <w:proofErr w:type="gramStart"/>
      <w:r>
        <w:t>its</w:t>
      </w:r>
      <w:proofErr w:type="gramEnd"/>
      <w:r>
        <w:t xml:space="preserve"> pr</w:t>
      </w:r>
      <w:r w:rsidR="7ABA03CE">
        <w:t>one to duplicate detection</w:t>
      </w:r>
      <w:r w:rsidR="6556826C">
        <w:t xml:space="preserve">s. </w:t>
      </w:r>
      <w:r w:rsidR="30469576">
        <w:t>So,</w:t>
      </w:r>
      <w:r w:rsidR="6556826C">
        <w:t xml:space="preserve"> our own overhead is required.</w:t>
      </w:r>
    </w:p>
    <w:p w14:paraId="4BF653F1" w14:textId="61188C81" w:rsidR="6556826C" w:rsidRDefault="6556826C" w:rsidP="00B32056">
      <w:pPr>
        <w:pStyle w:val="SE290Text"/>
        <w:ind w:firstLine="0"/>
      </w:pPr>
      <w:r>
        <w:t xml:space="preserve">To prevent duplicate </w:t>
      </w:r>
      <w:r w:rsidR="3A6C0CE9">
        <w:t>detections,</w:t>
      </w:r>
      <w:r>
        <w:t xml:space="preserve"> we </w:t>
      </w:r>
      <w:r w:rsidR="3553BD2A">
        <w:t>compare</w:t>
      </w:r>
      <w:r>
        <w:t xml:space="preserve"> all </w:t>
      </w:r>
      <w:r w:rsidR="00910910">
        <w:t>bounding-box</w:t>
      </w:r>
      <w:r w:rsidR="4834F5E9">
        <w:t xml:space="preserve">es. </w:t>
      </w:r>
      <w:r w:rsidR="15248EE8">
        <w:t>W</w:t>
      </w:r>
      <w:r w:rsidR="4834F5E9">
        <w:t xml:space="preserve">e find </w:t>
      </w:r>
      <w:r w:rsidR="4B13B62D">
        <w:t xml:space="preserve">pairs of </w:t>
      </w:r>
      <w:r w:rsidR="4834F5E9">
        <w:t xml:space="preserve">boxes </w:t>
      </w:r>
      <w:r w:rsidR="50351BE0">
        <w:t>where they</w:t>
      </w:r>
      <w:r w:rsidR="4834F5E9">
        <w:t>:</w:t>
      </w:r>
    </w:p>
    <w:p w14:paraId="4BFA54C1" w14:textId="3F3B9725" w:rsidR="77FFC7E3" w:rsidRDefault="77FFC7E3" w:rsidP="00B32056">
      <w:pPr>
        <w:pStyle w:val="SE290Text"/>
        <w:numPr>
          <w:ilvl w:val="0"/>
          <w:numId w:val="1"/>
        </w:numPr>
        <w:ind w:left="1080"/>
      </w:pPr>
      <w:r>
        <w:t>Have each of their c</w:t>
      </w:r>
      <w:r w:rsidR="4834F5E9">
        <w:t xml:space="preserve">orner </w:t>
      </w:r>
      <w:r w:rsidR="5408F416">
        <w:t>coordinat</w:t>
      </w:r>
      <w:r w:rsidR="11493EE6">
        <w:t xml:space="preserve">e points </w:t>
      </w:r>
      <w:r w:rsidR="4834F5E9">
        <w:t xml:space="preserve">within a set distance of </w:t>
      </w:r>
      <w:r w:rsidR="13DA3DA1">
        <w:t>each other</w:t>
      </w:r>
    </w:p>
    <w:p w14:paraId="7FB095FB" w14:textId="22FF0D28" w:rsidR="4834F5E9" w:rsidRDefault="4834F5E9" w:rsidP="00B32056">
      <w:pPr>
        <w:pStyle w:val="SE290Text"/>
        <w:numPr>
          <w:ilvl w:val="0"/>
          <w:numId w:val="1"/>
        </w:numPr>
        <w:ind w:left="1080"/>
      </w:pPr>
      <w:r>
        <w:t>Have an overlapping area percentage above a set percentage</w:t>
      </w:r>
    </w:p>
    <w:p w14:paraId="04C188CA" w14:textId="42D2038D" w:rsidR="7F7CBCB2" w:rsidRDefault="7F7CBCB2" w:rsidP="00B32056">
      <w:pPr>
        <w:pStyle w:val="SE290Text"/>
        <w:ind w:firstLine="0"/>
      </w:pPr>
      <w:r>
        <w:t xml:space="preserve">If they fall under </w:t>
      </w:r>
      <w:r w:rsidR="383649A0">
        <w:t>both</w:t>
      </w:r>
      <w:r>
        <w:t xml:space="preserve"> assertions, w</w:t>
      </w:r>
      <w:r w:rsidR="5D8E7E46">
        <w:t xml:space="preserve">e can assume they are </w:t>
      </w:r>
      <w:r w:rsidR="0CCD833B">
        <w:t>similar</w:t>
      </w:r>
      <w:r w:rsidR="5D8E7E46">
        <w:t xml:space="preserve"> enough to be duplications.</w:t>
      </w:r>
    </w:p>
    <w:p w14:paraId="5F11A3C4" w14:textId="7AD5F6F9" w:rsidR="5D8E7E46" w:rsidRDefault="5D8E7E46" w:rsidP="00B32056">
      <w:pPr>
        <w:pStyle w:val="SE290Text"/>
        <w:ind w:firstLine="0"/>
      </w:pPr>
      <w:r>
        <w:t xml:space="preserve">After </w:t>
      </w:r>
      <w:r w:rsidR="11CCEFCB">
        <w:t>collecting</w:t>
      </w:r>
      <w:r>
        <w:t xml:space="preserve"> groups of duplicate detections, we can find the average of all the</w:t>
      </w:r>
      <w:r w:rsidR="7DDFEE90">
        <w:t xml:space="preserve"> coordinates and have them as separate detections.</w:t>
      </w:r>
    </w:p>
    <w:p w14:paraId="06867233" w14:textId="6EF1BE59" w:rsidR="478EE403" w:rsidRDefault="478EE403" w:rsidP="00B32056">
      <w:pPr>
        <w:pStyle w:val="SE290Text"/>
        <w:ind w:firstLine="0"/>
      </w:pPr>
    </w:p>
    <w:p w14:paraId="1A897E69" w14:textId="785682DB" w:rsidR="2E1D7100" w:rsidRDefault="2E1D7100" w:rsidP="00B32056">
      <w:pPr>
        <w:pStyle w:val="SE290Text"/>
      </w:pPr>
      <w:r>
        <w:t xml:space="preserve">The optimization required to find the best set values wasn’t something that could be solved in time with the other computer vision </w:t>
      </w:r>
      <w:r w:rsidR="3ECE27EB">
        <w:t>developments,</w:t>
      </w:r>
      <w:r>
        <w:t xml:space="preserve"> so this was </w:t>
      </w:r>
      <w:r w:rsidR="727AE67D">
        <w:t>scrapped,</w:t>
      </w:r>
      <w:r>
        <w:t xml:space="preserve"> and we just used the </w:t>
      </w:r>
      <w:r w:rsidR="36907F22">
        <w:t>initial</w:t>
      </w:r>
      <w:r>
        <w:t xml:space="preserve"> </w:t>
      </w:r>
      <w:bookmarkStart w:id="131" w:name="_Int_VApcH6EW"/>
      <w:r>
        <w:t>PyTorch</w:t>
      </w:r>
      <w:bookmarkEnd w:id="131"/>
      <w:r>
        <w:t xml:space="preserve"> </w:t>
      </w:r>
      <w:r w:rsidR="6C4435E0">
        <w:t>models. But</w:t>
      </w:r>
      <w:r w:rsidR="7CA318FD">
        <w:t xml:space="preserve"> i</w:t>
      </w:r>
      <w:r>
        <w:t xml:space="preserve">t would be used in the future if this </w:t>
      </w:r>
      <w:r w:rsidR="44B6752F">
        <w:t>project</w:t>
      </w:r>
      <w:r w:rsidR="79676355">
        <w:t xml:space="preserve"> was continued.</w:t>
      </w:r>
    </w:p>
    <w:p w14:paraId="095F9990" w14:textId="56BB0A29" w:rsidR="04E6F046" w:rsidRDefault="04E6F046" w:rsidP="77AE2213">
      <w:pPr>
        <w:pStyle w:val="SE290Text"/>
      </w:pPr>
    </w:p>
    <w:p w14:paraId="7398AA98" w14:textId="0BD37081" w:rsidR="00FC78AF" w:rsidRDefault="42E3675E" w:rsidP="10A5E93A">
      <w:pPr>
        <w:pStyle w:val="Heading3"/>
      </w:pPr>
      <w:bookmarkStart w:id="132" w:name="_Toc185112371"/>
      <w:bookmarkStart w:id="133" w:name="_Toc185805278"/>
      <w:r>
        <w:lastRenderedPageBreak/>
        <w:t xml:space="preserve">Finite State </w:t>
      </w:r>
      <w:bookmarkEnd w:id="92"/>
      <w:r w:rsidR="5907ECDB">
        <w:t>Machine</w:t>
      </w:r>
      <w:bookmarkEnd w:id="132"/>
      <w:bookmarkEnd w:id="133"/>
    </w:p>
    <w:p w14:paraId="5054C153" w14:textId="77777777" w:rsidR="00566AA2" w:rsidRDefault="00566AA2" w:rsidP="00566AA2">
      <w:pPr>
        <w:pStyle w:val="SE290Text"/>
        <w:keepNext/>
      </w:pPr>
      <w:r w:rsidRPr="00566AA2">
        <w:br/>
      </w:r>
      <w:r w:rsidRPr="00566AA2">
        <w:rPr>
          <w:noProof/>
        </w:rPr>
        <w:drawing>
          <wp:inline distT="0" distB="0" distL="0" distR="0" wp14:anchorId="5E86FE4E" wp14:editId="3EF91ED5">
            <wp:extent cx="5524500" cy="4157540"/>
            <wp:effectExtent l="0" t="0" r="0" b="0"/>
            <wp:docPr id="1785667826"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67826" name="Picture 2" descr="A diagram of a flowchart&#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530674" cy="4162186"/>
                    </a:xfrm>
                    <a:prstGeom prst="rect">
                      <a:avLst/>
                    </a:prstGeom>
                    <a:noFill/>
                    <a:ln>
                      <a:noFill/>
                    </a:ln>
                    <a:extLst>
                      <a:ext uri="{53640926-AAD7-44D8-BBD7-CCE9431645EC}">
                        <a14:shadowObscured xmlns:a14="http://schemas.microsoft.com/office/drawing/2010/main"/>
                      </a:ext>
                    </a:extLst>
                  </pic:spPr>
                </pic:pic>
              </a:graphicData>
            </a:graphic>
          </wp:inline>
        </w:drawing>
      </w:r>
    </w:p>
    <w:p w14:paraId="49035070" w14:textId="368CD494" w:rsidR="00566AA2" w:rsidRPr="00566AA2" w:rsidRDefault="00566AA2" w:rsidP="0067466F">
      <w:pPr>
        <w:pStyle w:val="Caption"/>
      </w:pPr>
      <w:bookmarkStart w:id="134" w:name="_Toc185808736"/>
      <w:r>
        <w:t xml:space="preserve">Figure </w:t>
      </w:r>
      <w:r>
        <w:fldChar w:fldCharType="begin"/>
      </w:r>
      <w:r>
        <w:instrText xml:space="preserve"> SEQ Figure \* ARABIC </w:instrText>
      </w:r>
      <w:r>
        <w:fldChar w:fldCharType="separate"/>
      </w:r>
      <w:r>
        <w:fldChar w:fldCharType="end"/>
      </w:r>
      <w:r w:rsidR="00622969">
        <w:t>2</w:t>
      </w:r>
      <w:r w:rsidR="00186BA2">
        <w:t>5</w:t>
      </w:r>
      <w:r>
        <w:t>: Finite State Machine Diagram</w:t>
      </w:r>
      <w:bookmarkEnd w:id="134"/>
    </w:p>
    <w:p w14:paraId="00DD853F" w14:textId="746CA7AE" w:rsidR="7900FA85" w:rsidRDefault="6AE3BF7B" w:rsidP="00B32056">
      <w:pPr>
        <w:pStyle w:val="SE290Text"/>
      </w:pPr>
      <w:r>
        <w:t>The Finite State Machine is our primary form of control on our entire bot. Based on the inputs from our motor driver (Current location)</w:t>
      </w:r>
      <w:r w:rsidR="31E66668">
        <w:t>, the UI (start, stop, pause), and the computer vision model (trash detection) it shall decide how the robot proceeds. It gives al</w:t>
      </w:r>
      <w:r w:rsidR="4583112F">
        <w:t xml:space="preserve">l motor controls and provides </w:t>
      </w:r>
      <w:r w:rsidR="7A614CFF">
        <w:t>safety</w:t>
      </w:r>
      <w:r w:rsidR="4583112F">
        <w:t xml:space="preserve"> critical responses. I</w:t>
      </w:r>
      <w:r w:rsidR="7DAFEA4A">
        <w:t>t</w:t>
      </w:r>
      <w:r w:rsidR="4583112F">
        <w:t xml:space="preserve"> will cover edge cases such as the computer vision losing sight of the trash or the motor driver not being able to </w:t>
      </w:r>
      <w:r w:rsidR="011ED09C">
        <w:t>arrive</w:t>
      </w:r>
      <w:r w:rsidR="4583112F">
        <w:t xml:space="preserve"> at </w:t>
      </w:r>
      <w:r w:rsidR="7070050A">
        <w:t>the</w:t>
      </w:r>
      <w:r w:rsidR="4583112F">
        <w:t xml:space="preserve"> right </w:t>
      </w:r>
      <w:r w:rsidR="340FBA7A">
        <w:t>location</w:t>
      </w:r>
      <w:r w:rsidR="72E81029">
        <w:t>.</w:t>
      </w:r>
    </w:p>
    <w:p w14:paraId="54F6864D" w14:textId="2B4BF683" w:rsidR="543CB3AA" w:rsidRDefault="543CB3AA" w:rsidP="715F2596">
      <w:pPr>
        <w:pStyle w:val="SE290Text"/>
      </w:pPr>
      <w:r>
        <w:t xml:space="preserve"> </w:t>
      </w:r>
    </w:p>
    <w:p w14:paraId="0DE9E474" w14:textId="3132F745" w:rsidR="482E1773" w:rsidRDefault="568D6E13" w:rsidP="10A5E93A">
      <w:pPr>
        <w:pStyle w:val="Heading3"/>
      </w:pPr>
      <w:bookmarkStart w:id="135" w:name="_Toc1829997587"/>
      <w:bookmarkStart w:id="136" w:name="_Toc185112372"/>
      <w:bookmarkStart w:id="137" w:name="_Toc185805279"/>
      <w:r>
        <w:t>User Interface</w:t>
      </w:r>
      <w:bookmarkEnd w:id="135"/>
      <w:bookmarkEnd w:id="136"/>
      <w:bookmarkEnd w:id="137"/>
    </w:p>
    <w:p w14:paraId="1877F1E4" w14:textId="31C122F1" w:rsidR="082AE168" w:rsidRDefault="082AE168" w:rsidP="00B32056">
      <w:pPr>
        <w:pStyle w:val="SE290Text"/>
      </w:pPr>
      <w:r>
        <w:t xml:space="preserve">The UI shall be built in python and be able to run on a MacOS or Windows machine. It connects to the </w:t>
      </w:r>
      <w:r w:rsidR="26FEAAB5">
        <w:t xml:space="preserve">bot via a Bluetooth connection. </w:t>
      </w:r>
      <w:r w:rsidR="7D93F662">
        <w:t>It</w:t>
      </w:r>
      <w:r w:rsidR="26FEAAB5">
        <w:t xml:space="preserve"> allows the </w:t>
      </w:r>
      <w:r w:rsidR="2969C8F2">
        <w:t>user</w:t>
      </w:r>
      <w:r w:rsidR="26FEAAB5">
        <w:t xml:space="preserve"> to </w:t>
      </w:r>
      <w:r w:rsidR="551DDEF4">
        <w:t>remotely</w:t>
      </w:r>
      <w:r w:rsidR="26FEAAB5">
        <w:t xml:space="preserve"> control the bot so that they can start, stop and pause the bot. The user can also input </w:t>
      </w:r>
      <w:r w:rsidR="333FD713">
        <w:t>4 GPS points that act as a bounding search area. These points are passed along to the path planner for path generation. The UI is also capable of notifying the us</w:t>
      </w:r>
      <w:r w:rsidR="48734628">
        <w:t xml:space="preserve">er when a piece of trash is detected. </w:t>
      </w:r>
    </w:p>
    <w:p w14:paraId="10ACEBCA" w14:textId="15D8BDDA" w:rsidR="3C3F037E" w:rsidRDefault="3C3F037E" w:rsidP="715F2596">
      <w:pPr>
        <w:pStyle w:val="SE290Text"/>
      </w:pPr>
    </w:p>
    <w:p w14:paraId="22100F14" w14:textId="23299660" w:rsidR="00FF744E" w:rsidRPr="006B24F4" w:rsidRDefault="00FF744E" w:rsidP="006B24F4">
      <w:pPr>
        <w:pStyle w:val="SE290Text"/>
      </w:pPr>
    </w:p>
    <w:p w14:paraId="737C705F" w14:textId="23C757FF" w:rsidR="482E1773" w:rsidRDefault="30F76A80" w:rsidP="10A5E93A">
      <w:pPr>
        <w:pStyle w:val="Heading3"/>
      </w:pPr>
      <w:bookmarkStart w:id="138" w:name="_Toc374753317"/>
      <w:bookmarkStart w:id="139" w:name="_Toc185112373"/>
      <w:bookmarkStart w:id="140" w:name="_Toc185805280"/>
      <w:r>
        <w:lastRenderedPageBreak/>
        <w:t>Path Planning</w:t>
      </w:r>
      <w:bookmarkEnd w:id="138"/>
      <w:bookmarkEnd w:id="139"/>
      <w:bookmarkEnd w:id="140"/>
      <w:r>
        <w:t xml:space="preserve"> </w:t>
      </w:r>
    </w:p>
    <w:p w14:paraId="5C1C7C25" w14:textId="735000AD" w:rsidR="004839E3" w:rsidRPr="00FF744E" w:rsidRDefault="00ED16CF" w:rsidP="00B32056">
      <w:pPr>
        <w:pStyle w:val="SE290Text"/>
      </w:pPr>
      <w:r>
        <w:t xml:space="preserve">Path planning shall take an input of 4 </w:t>
      </w:r>
      <w:proofErr w:type="spellStart"/>
      <w:r>
        <w:t>gps</w:t>
      </w:r>
      <w:proofErr w:type="spellEnd"/>
      <w:r>
        <w:t xml:space="preserve"> points and translate them to relative {</w:t>
      </w:r>
      <w:proofErr w:type="spellStart"/>
      <w:r>
        <w:t>x,y</w:t>
      </w:r>
      <w:proofErr w:type="spellEnd"/>
      <w:r>
        <w:t>} in meters, with the first GPS point being {0,0}. It will then generate a polygon pa</w:t>
      </w:r>
      <w:r w:rsidR="006E30D6">
        <w:t>th for the bot to follow, the path shall have periodic equidistant stops for trash detection. The path shall begin and end at the same point. The path should not intersect the area being searched and should be robust enough to handle edge cases</w:t>
      </w:r>
      <w:r w:rsidR="00DCB544">
        <w:t>.</w:t>
      </w:r>
    </w:p>
    <w:p w14:paraId="773B5A83" w14:textId="2147E30D" w:rsidR="482E1773" w:rsidRDefault="568D6E13" w:rsidP="22763B26">
      <w:pPr>
        <w:pStyle w:val="Heading2"/>
        <w:numPr>
          <w:ilvl w:val="0"/>
          <w:numId w:val="0"/>
        </w:numPr>
      </w:pPr>
      <w:bookmarkStart w:id="141" w:name="_Toc787680182"/>
      <w:bookmarkStart w:id="142" w:name="_Toc185112374"/>
      <w:bookmarkStart w:id="143" w:name="_Toc185805281"/>
      <w:r>
        <w:t>Hardware and Peripherals</w:t>
      </w:r>
      <w:bookmarkEnd w:id="141"/>
      <w:bookmarkEnd w:id="142"/>
      <w:bookmarkEnd w:id="143"/>
    </w:p>
    <w:p w14:paraId="62E4E8A0" w14:textId="1088AF14" w:rsidR="482E1773" w:rsidRDefault="568D6E13" w:rsidP="482E1773">
      <w:pPr>
        <w:pStyle w:val="Heading3"/>
      </w:pPr>
      <w:bookmarkStart w:id="144" w:name="_Toc1365905601"/>
      <w:bookmarkStart w:id="145" w:name="_Toc185112375"/>
      <w:bookmarkStart w:id="146" w:name="_Toc185805282"/>
      <w:r>
        <w:t xml:space="preserve">Arduino </w:t>
      </w:r>
      <w:bookmarkEnd w:id="144"/>
      <w:r w:rsidR="11735F88">
        <w:t>Mega</w:t>
      </w:r>
      <w:bookmarkEnd w:id="145"/>
      <w:bookmarkEnd w:id="146"/>
    </w:p>
    <w:p w14:paraId="0935FCED" w14:textId="305018A8" w:rsidR="1A9B5CB3" w:rsidRDefault="1A9B5CB3" w:rsidP="00B32056">
      <w:pPr>
        <w:pStyle w:val="SE290Text"/>
        <w:spacing w:line="259" w:lineRule="auto"/>
      </w:pPr>
      <w:r>
        <w:t xml:space="preserve">The Arduino Mega was used for both motor control and passing messages from the UI to the Jetson. The </w:t>
      </w:r>
      <w:r w:rsidR="5B92F22E">
        <w:t>Arduino was chosen due to familiarity and ease of access. We had intended on using an ESP32</w:t>
      </w:r>
      <w:r w:rsidR="7C516BB7">
        <w:t>,</w:t>
      </w:r>
      <w:r w:rsidR="5B92F22E">
        <w:t xml:space="preserve"> howeve</w:t>
      </w:r>
      <w:r w:rsidR="11F3EF0C">
        <w:t>r it gave us troubles in the beginning and the Arduino had most of the capabilities we desired.</w:t>
      </w:r>
    </w:p>
    <w:p w14:paraId="6A72DE04" w14:textId="201085E7" w:rsidR="00FF744E" w:rsidRDefault="1986A13F" w:rsidP="482E1773">
      <w:pPr>
        <w:pStyle w:val="Heading3"/>
      </w:pPr>
      <w:bookmarkStart w:id="147" w:name="_Toc185112376"/>
      <w:bookmarkStart w:id="148" w:name="_Toc296111959"/>
      <w:bookmarkStart w:id="149" w:name="_Toc185805283"/>
      <w:r>
        <w:t>Bluetooth Module</w:t>
      </w:r>
      <w:bookmarkEnd w:id="147"/>
      <w:bookmarkEnd w:id="149"/>
    </w:p>
    <w:p w14:paraId="68CE0DD6" w14:textId="2FC3E3FD" w:rsidR="006E30D6" w:rsidRPr="006E30D6" w:rsidRDefault="006E30D6" w:rsidP="00B32056">
      <w:pPr>
        <w:pStyle w:val="SE290Text"/>
      </w:pPr>
      <w:r>
        <w:t>For a Bluetooth module we decided to go with</w:t>
      </w:r>
      <w:r w:rsidR="008D5CF2">
        <w:t xml:space="preserve"> HC-10 </w:t>
      </w:r>
      <w:r w:rsidR="00073D18">
        <w:t xml:space="preserve">connected via serial to </w:t>
      </w:r>
      <w:r w:rsidR="00892A6E">
        <w:t xml:space="preserve">the Arduino mega. The HC-10 was our choice because of its simple nature </w:t>
      </w:r>
      <w:r w:rsidR="4DFCA680">
        <w:t>and</w:t>
      </w:r>
      <w:r w:rsidR="00892A6E">
        <w:t xml:space="preserve"> ease with integration into the Arduino. Because it acts as a serial port on the Arduino side, the software to implement it was easy. In addition, it was compatible with Bluetooth on laptops. </w:t>
      </w:r>
    </w:p>
    <w:p w14:paraId="6945DC38" w14:textId="7263E2CB" w:rsidR="482E1773" w:rsidRDefault="568D6E13" w:rsidP="482E1773">
      <w:pPr>
        <w:pStyle w:val="Heading3"/>
      </w:pPr>
      <w:bookmarkStart w:id="150" w:name="_Toc185112377"/>
      <w:bookmarkStart w:id="151" w:name="_Toc185805284"/>
      <w:r>
        <w:t>Jetson Orin</w:t>
      </w:r>
      <w:bookmarkStart w:id="152" w:name="_Toc1666782401"/>
      <w:bookmarkEnd w:id="148"/>
      <w:bookmarkEnd w:id="150"/>
      <w:bookmarkEnd w:id="151"/>
      <w:r>
        <w:tab/>
      </w:r>
      <w:bookmarkEnd w:id="152"/>
    </w:p>
    <w:p w14:paraId="0F6C85AD" w14:textId="1CF44481" w:rsidR="4E07C26B" w:rsidRDefault="4E07C26B" w:rsidP="00B32056">
      <w:pPr>
        <w:pStyle w:val="SE290Text"/>
      </w:pPr>
      <w:r>
        <w:t xml:space="preserve">The Jetson Orin </w:t>
      </w:r>
      <w:r w:rsidR="61BB0AE7">
        <w:t xml:space="preserve">was chosen </w:t>
      </w:r>
      <w:r>
        <w:t xml:space="preserve">for running </w:t>
      </w:r>
      <w:r w:rsidR="5372F99E">
        <w:t xml:space="preserve">our </w:t>
      </w:r>
      <w:r>
        <w:t>YOLOv8</w:t>
      </w:r>
      <w:r w:rsidR="2859E3AE">
        <w:t>s</w:t>
      </w:r>
      <w:r>
        <w:t xml:space="preserve"> models due to its powerful GPU acceleration</w:t>
      </w:r>
      <w:r w:rsidR="2EF41268">
        <w:t xml:space="preserve"> and being </w:t>
      </w:r>
      <w:r>
        <w:t xml:space="preserve">optimized for deep learning tasks. </w:t>
      </w:r>
      <w:r w:rsidR="0945C032">
        <w:t>T</w:t>
      </w:r>
      <w:r>
        <w:t xml:space="preserve">he Jetson Orin </w:t>
      </w:r>
      <w:r w:rsidR="171B71D4">
        <w:t xml:space="preserve">is </w:t>
      </w:r>
      <w:r w:rsidR="624DB338">
        <w:t>designed</w:t>
      </w:r>
      <w:r w:rsidR="3D0A87DF">
        <w:t xml:space="preserve"> </w:t>
      </w:r>
      <w:r w:rsidR="171B71D4">
        <w:t xml:space="preserve">for </w:t>
      </w:r>
      <w:r>
        <w:t xml:space="preserve">real-time inference for object detection and tracking. It supports </w:t>
      </w:r>
      <w:proofErr w:type="spellStart"/>
      <w:r>
        <w:t>TensorRT</w:t>
      </w:r>
      <w:proofErr w:type="spellEnd"/>
      <w:r>
        <w:t xml:space="preserve"> optimization, significantly improving the efficiency of YOLOv8 by accelerating inference and reducing latency. Additionally, the device</w:t>
      </w:r>
      <w:r w:rsidR="1388C186">
        <w:t xml:space="preserve"> is</w:t>
      </w:r>
      <w:r>
        <w:t xml:space="preserve"> energy </w:t>
      </w:r>
      <w:r w:rsidR="31B65E6E">
        <w:t>efficient</w:t>
      </w:r>
      <w:r>
        <w:t xml:space="preserve"> </w:t>
      </w:r>
      <w:r w:rsidR="2D706F72">
        <w:t>making it well suited for operation on our battery powered robot</w:t>
      </w:r>
      <w:r>
        <w:t>.</w:t>
      </w:r>
    </w:p>
    <w:p w14:paraId="08478CEC" w14:textId="15E212BB" w:rsidR="482E1773" w:rsidRDefault="568D6E13" w:rsidP="482E1773">
      <w:pPr>
        <w:pStyle w:val="Heading3"/>
      </w:pPr>
      <w:bookmarkStart w:id="153" w:name="_Toc1979089649"/>
      <w:bookmarkStart w:id="154" w:name="_Toc185112378"/>
      <w:bookmarkStart w:id="155" w:name="_Toc185805285"/>
      <w:r>
        <w:t>Cameras</w:t>
      </w:r>
      <w:bookmarkEnd w:id="153"/>
      <w:bookmarkEnd w:id="154"/>
      <w:bookmarkEnd w:id="155"/>
    </w:p>
    <w:p w14:paraId="09286604" w14:textId="12B9B306" w:rsidR="482E1773" w:rsidRDefault="30F76A80" w:rsidP="74060EA7">
      <w:pPr>
        <w:pStyle w:val="Heading4"/>
      </w:pPr>
      <w:bookmarkStart w:id="156" w:name="_Toc311273432"/>
      <w:r>
        <w:t>Telescopic Camera</w:t>
      </w:r>
      <w:bookmarkEnd w:id="156"/>
    </w:p>
    <w:p w14:paraId="407D41BE" w14:textId="2672DE95" w:rsidR="0F349F65" w:rsidRDefault="0F349F65" w:rsidP="00B32056">
      <w:pPr>
        <w:pStyle w:val="SE290Text"/>
        <w:ind w:firstLine="360"/>
      </w:pPr>
      <w:r>
        <w:t>The Telescopic was a Rebel T6i DSLR with a zoom lens that could go up to a 135mm focal length. We converted it to a webcam with a max size of 6000x3000 but limited it to 1920x1080 for computation regions. It had a sightline of 45” to 200” with a Horizontal FOV of 20 degrees at its max 135mm focal length.</w:t>
      </w:r>
    </w:p>
    <w:p w14:paraId="0F3F1A0F" w14:textId="76CCC0DD" w:rsidR="0067466F" w:rsidRDefault="3A0767D2" w:rsidP="0067466F">
      <w:pPr>
        <w:jc w:val="center"/>
      </w:pPr>
      <w:bookmarkStart w:id="157" w:name="_Toc185107340"/>
      <w:r>
        <w:rPr>
          <w:noProof/>
        </w:rPr>
        <w:lastRenderedPageBreak/>
        <w:drawing>
          <wp:inline distT="0" distB="0" distL="0" distR="0" wp14:anchorId="6B4C4859" wp14:editId="25E88AB3">
            <wp:extent cx="2623485" cy="1859949"/>
            <wp:effectExtent l="0" t="0" r="0" b="0"/>
            <wp:docPr id="10469632" name="Picture 1046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rcRect l="17628" t="19230" r="17399" b="11675"/>
                    <a:stretch>
                      <a:fillRect/>
                    </a:stretch>
                  </pic:blipFill>
                  <pic:spPr>
                    <a:xfrm>
                      <a:off x="0" y="0"/>
                      <a:ext cx="2623485" cy="1859949"/>
                    </a:xfrm>
                    <a:prstGeom prst="rect">
                      <a:avLst/>
                    </a:prstGeom>
                  </pic:spPr>
                </pic:pic>
              </a:graphicData>
            </a:graphic>
          </wp:inline>
        </w:drawing>
      </w:r>
    </w:p>
    <w:p w14:paraId="46BCF118" w14:textId="49E2DAD1" w:rsidR="0F349F65" w:rsidRDefault="3A0767D2" w:rsidP="0067466F">
      <w:pPr>
        <w:pStyle w:val="Caption"/>
      </w:pPr>
      <w:bookmarkStart w:id="158" w:name="_Toc185808737"/>
      <w:r>
        <w:t xml:space="preserve">Figure </w:t>
      </w:r>
      <w:r w:rsidR="00622969">
        <w:t>2</w:t>
      </w:r>
      <w:r w:rsidR="0F349F65">
        <w:fldChar w:fldCharType="begin"/>
      </w:r>
      <w:r w:rsidR="0F349F65">
        <w:instrText xml:space="preserve"> SEQ Figure \* ARABIC </w:instrText>
      </w:r>
      <w:r w:rsidR="0F349F65">
        <w:fldChar w:fldCharType="separate"/>
      </w:r>
      <w:r w:rsidR="0F349F65">
        <w:fldChar w:fldCharType="end"/>
      </w:r>
      <w:r w:rsidR="00566679">
        <w:t>6</w:t>
      </w:r>
      <w:r>
        <w:t>: Rebel T6i DSLR Camera</w:t>
      </w:r>
      <w:bookmarkEnd w:id="157"/>
      <w:bookmarkEnd w:id="158"/>
    </w:p>
    <w:p w14:paraId="1D3C0A48" w14:textId="77777777" w:rsidR="0067466F" w:rsidRPr="0067466F" w:rsidRDefault="0067466F" w:rsidP="0067466F">
      <w:pPr>
        <w:pStyle w:val="SE290Text"/>
      </w:pPr>
    </w:p>
    <w:p w14:paraId="0FE599DF" w14:textId="7AF2DD9B" w:rsidR="0067466F" w:rsidRDefault="0F349F65" w:rsidP="0067466F">
      <w:pPr>
        <w:jc w:val="center"/>
      </w:pPr>
      <w:bookmarkStart w:id="159" w:name="_Toc185107341"/>
      <w:r>
        <w:rPr>
          <w:noProof/>
        </w:rPr>
        <w:drawing>
          <wp:inline distT="0" distB="0" distL="0" distR="0" wp14:anchorId="65842B25" wp14:editId="5A4700B5">
            <wp:extent cx="3562352" cy="2379708"/>
            <wp:effectExtent l="0" t="0" r="0" b="0"/>
            <wp:docPr id="1378514469" name="Picture 302934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934759"/>
                    <pic:cNvPicPr/>
                  </pic:nvPicPr>
                  <pic:blipFill>
                    <a:blip r:embed="rId44">
                      <a:extLst>
                        <a:ext uri="{28A0092B-C50C-407E-A947-70E740481C1C}">
                          <a14:useLocalDpi xmlns:a14="http://schemas.microsoft.com/office/drawing/2010/main" val="0"/>
                        </a:ext>
                      </a:extLst>
                    </a:blip>
                    <a:stretch>
                      <a:fillRect/>
                    </a:stretch>
                  </pic:blipFill>
                  <pic:spPr>
                    <a:xfrm>
                      <a:off x="0" y="0"/>
                      <a:ext cx="3562352" cy="2379708"/>
                    </a:xfrm>
                    <a:prstGeom prst="rect">
                      <a:avLst/>
                    </a:prstGeom>
                  </pic:spPr>
                </pic:pic>
              </a:graphicData>
            </a:graphic>
          </wp:inline>
        </w:drawing>
      </w:r>
    </w:p>
    <w:p w14:paraId="66256FBD" w14:textId="2DC0AD34" w:rsidR="22763B26" w:rsidRDefault="0F349F65" w:rsidP="0067466F">
      <w:pPr>
        <w:pStyle w:val="Caption"/>
      </w:pPr>
      <w:bookmarkStart w:id="160" w:name="_Toc185808738"/>
      <w:r>
        <w:t xml:space="preserve">Figure </w:t>
      </w:r>
      <w:r w:rsidR="00622969">
        <w:t>2</w:t>
      </w:r>
      <w:r w:rsidR="00566679">
        <w:t>7</w:t>
      </w:r>
      <w:r w:rsidR="22763B26">
        <w:fldChar w:fldCharType="begin"/>
      </w:r>
      <w:r w:rsidR="22763B26">
        <w:instrText xml:space="preserve"> SEQ Figure \* ARABIC </w:instrText>
      </w:r>
      <w:r w:rsidR="22763B26">
        <w:fldChar w:fldCharType="separate"/>
      </w:r>
      <w:r w:rsidR="22763B26">
        <w:fldChar w:fldCharType="end"/>
      </w:r>
      <w:r>
        <w:t xml:space="preserve"> : Image off the Telescopic Camera</w:t>
      </w:r>
      <w:bookmarkEnd w:id="159"/>
      <w:bookmarkEnd w:id="160"/>
    </w:p>
    <w:p w14:paraId="6B61D5A8" w14:textId="6E4BB549" w:rsidR="482E1773" w:rsidRDefault="30F76A80" w:rsidP="74060EA7">
      <w:pPr>
        <w:pStyle w:val="Heading4"/>
      </w:pPr>
      <w:bookmarkStart w:id="161" w:name="_Toc1187539894"/>
      <w:r>
        <w:t xml:space="preserve">Carnegie Robotics KS21i </w:t>
      </w:r>
      <w:proofErr w:type="spellStart"/>
      <w:r>
        <w:t>Multisense</w:t>
      </w:r>
      <w:proofErr w:type="spellEnd"/>
      <w:r>
        <w:t xml:space="preserve"> Camera</w:t>
      </w:r>
      <w:bookmarkEnd w:id="161"/>
      <w:r>
        <w:t xml:space="preserve">  </w:t>
      </w:r>
    </w:p>
    <w:p w14:paraId="172C2EA6" w14:textId="513761C7" w:rsidR="25217796" w:rsidRDefault="25217796" w:rsidP="00B32056">
      <w:pPr>
        <w:pStyle w:val="SE290Text"/>
        <w:ind w:firstLine="360"/>
        <w:rPr>
          <w:color w:val="000000" w:themeColor="text1"/>
        </w:rPr>
      </w:pPr>
      <w:r w:rsidRPr="56A9EF50">
        <w:rPr>
          <w:color w:val="000000" w:themeColor="text1"/>
        </w:rPr>
        <w:t xml:space="preserve">The Stereo Camera is a Carnegie Robotics MultiSense KS21i. It has two </w:t>
      </w:r>
      <w:r w:rsidR="6CCCC58A">
        <w:t>Mono-Chromatic Camera</w:t>
      </w:r>
      <w:r w:rsidRPr="2F9901DB">
        <w:rPr>
          <w:color w:val="000000" w:themeColor="text1"/>
        </w:rPr>
        <w:t>s</w:t>
      </w:r>
      <w:r w:rsidRPr="56A9EF50">
        <w:rPr>
          <w:color w:val="000000" w:themeColor="text1"/>
        </w:rPr>
        <w:t xml:space="preserve"> to the left and right side it uses to calculate a disparity map in the perspective and then convert it to a depth map. This is in a max size of 1920x1200, however for computation purposes we reduced the dimensions to 960x600.</w:t>
      </w:r>
    </w:p>
    <w:p w14:paraId="590C4DF9" w14:textId="790CFE35" w:rsidR="3350743F" w:rsidRDefault="3350743F" w:rsidP="00B32056">
      <w:pPr>
        <w:pStyle w:val="SE290Text"/>
        <w:ind w:firstLine="360"/>
        <w:rPr>
          <w:color w:val="000000" w:themeColor="text1"/>
        </w:rPr>
      </w:pPr>
      <w:r w:rsidRPr="56A9EF50">
        <w:rPr>
          <w:color w:val="000000" w:themeColor="text1"/>
        </w:rPr>
        <w:t>The Auxiliary Camera has a 137</w:t>
      </w:r>
      <w:r w:rsidR="18B54410" w:rsidRPr="56A9EF50">
        <w:rPr>
          <w:color w:val="000000" w:themeColor="text1"/>
        </w:rPr>
        <w:t>-degree</w:t>
      </w:r>
      <w:r w:rsidRPr="56A9EF50">
        <w:rPr>
          <w:color w:val="000000" w:themeColor="text1"/>
        </w:rPr>
        <w:t xml:space="preserve"> HOV and </w:t>
      </w:r>
      <w:r w:rsidR="63191AD6" w:rsidRPr="56A9EF50">
        <w:rPr>
          <w:color w:val="000000" w:themeColor="text1"/>
        </w:rPr>
        <w:t xml:space="preserve">an </w:t>
      </w:r>
      <w:r w:rsidRPr="56A9EF50">
        <w:rPr>
          <w:color w:val="000000" w:themeColor="text1"/>
        </w:rPr>
        <w:t>83</w:t>
      </w:r>
      <w:r w:rsidR="060F4051" w:rsidRPr="56A9EF50">
        <w:rPr>
          <w:color w:val="000000" w:themeColor="text1"/>
        </w:rPr>
        <w:t>-degree</w:t>
      </w:r>
      <w:r w:rsidRPr="56A9EF50">
        <w:rPr>
          <w:color w:val="000000" w:themeColor="text1"/>
        </w:rPr>
        <w:t xml:space="preserve"> VFOV. The Mono</w:t>
      </w:r>
      <w:r w:rsidR="6981AE57" w:rsidRPr="56A9EF50">
        <w:rPr>
          <w:color w:val="000000" w:themeColor="text1"/>
        </w:rPr>
        <w:t>-</w:t>
      </w:r>
      <w:r w:rsidRPr="56A9EF50">
        <w:rPr>
          <w:color w:val="000000" w:themeColor="text1"/>
        </w:rPr>
        <w:t xml:space="preserve">Chromatic Cameras </w:t>
      </w:r>
      <w:proofErr w:type="gramStart"/>
      <w:r w:rsidRPr="56A9EF50">
        <w:rPr>
          <w:color w:val="000000" w:themeColor="text1"/>
        </w:rPr>
        <w:t>ha</w:t>
      </w:r>
      <w:r w:rsidR="31C49F16" w:rsidRPr="56A9EF50">
        <w:rPr>
          <w:color w:val="000000" w:themeColor="text1"/>
        </w:rPr>
        <w:t>s</w:t>
      </w:r>
      <w:proofErr w:type="gramEnd"/>
      <w:r w:rsidRPr="56A9EF50">
        <w:rPr>
          <w:color w:val="000000" w:themeColor="text1"/>
        </w:rPr>
        <w:t xml:space="preserve"> a 135</w:t>
      </w:r>
      <w:r w:rsidR="33128C7C" w:rsidRPr="56A9EF50">
        <w:rPr>
          <w:color w:val="000000" w:themeColor="text1"/>
        </w:rPr>
        <w:t>-degree</w:t>
      </w:r>
      <w:r w:rsidRPr="56A9EF50">
        <w:rPr>
          <w:color w:val="000000" w:themeColor="text1"/>
        </w:rPr>
        <w:t xml:space="preserve"> HFOV and </w:t>
      </w:r>
      <w:r w:rsidR="4C153645" w:rsidRPr="56A9EF50">
        <w:rPr>
          <w:color w:val="000000" w:themeColor="text1"/>
        </w:rPr>
        <w:t>an 84</w:t>
      </w:r>
      <w:r w:rsidR="1976AAEC" w:rsidRPr="56A9EF50">
        <w:rPr>
          <w:color w:val="000000" w:themeColor="text1"/>
        </w:rPr>
        <w:t>-degree</w:t>
      </w:r>
      <w:r w:rsidR="4C153645" w:rsidRPr="56A9EF50">
        <w:rPr>
          <w:color w:val="000000" w:themeColor="text1"/>
        </w:rPr>
        <w:t xml:space="preserve"> VFOV. Any usage between the two cameras took this difference into account.</w:t>
      </w:r>
    </w:p>
    <w:p w14:paraId="4E700358" w14:textId="59885BF5" w:rsidR="25217796" w:rsidRDefault="25217796" w:rsidP="00B32056">
      <w:pPr>
        <w:pStyle w:val="SE290Text"/>
        <w:ind w:firstLine="360"/>
        <w:rPr>
          <w:color w:val="000000" w:themeColor="text1"/>
        </w:rPr>
      </w:pPr>
      <w:r w:rsidRPr="05A5B3D0">
        <w:rPr>
          <w:color w:val="000000" w:themeColor="text1"/>
        </w:rPr>
        <w:t xml:space="preserve">The Stereo Camera also has an </w:t>
      </w:r>
      <w:r w:rsidR="08C66A14" w:rsidRPr="56A9EF50">
        <w:rPr>
          <w:color w:val="000000" w:themeColor="text1"/>
        </w:rPr>
        <w:t>A</w:t>
      </w:r>
      <w:r w:rsidRPr="56A9EF50">
        <w:rPr>
          <w:color w:val="000000" w:themeColor="text1"/>
        </w:rPr>
        <w:t>uxiliary</w:t>
      </w:r>
      <w:r w:rsidRPr="05A5B3D0">
        <w:rPr>
          <w:color w:val="000000" w:themeColor="text1"/>
        </w:rPr>
        <w:t xml:space="preserve"> Color Camera on the left side, 34mm to the right of the </w:t>
      </w:r>
      <w:r w:rsidR="79896DC1">
        <w:t>Left Mono-Chromatic Camera</w:t>
      </w:r>
      <w:r w:rsidRPr="2F9901DB">
        <w:rPr>
          <w:color w:val="000000" w:themeColor="text1"/>
        </w:rPr>
        <w:t xml:space="preserve"> </w:t>
      </w:r>
      <w:r w:rsidRPr="05A5B3D0">
        <w:rPr>
          <w:color w:val="000000" w:themeColor="text1"/>
        </w:rPr>
        <w:t>the depth map is in the perspective of. This is the Camera we do detections on for the Stereo Camera.</w:t>
      </w:r>
    </w:p>
    <w:p w14:paraId="1FBFE103" w14:textId="77777777" w:rsidR="0067466F" w:rsidRDefault="25217796" w:rsidP="05A5B3D0">
      <w:pPr>
        <w:spacing w:before="120" w:after="120"/>
        <w:ind w:left="720"/>
        <w:jc w:val="center"/>
        <w:rPr>
          <w:color w:val="000000" w:themeColor="text1"/>
        </w:rPr>
      </w:pPr>
      <w:r>
        <w:rPr>
          <w:noProof/>
        </w:rPr>
        <w:lastRenderedPageBreak/>
        <w:drawing>
          <wp:inline distT="0" distB="0" distL="0" distR="0" wp14:anchorId="5086B3F4" wp14:editId="223D58D3">
            <wp:extent cx="5943600" cy="1733550"/>
            <wp:effectExtent l="0" t="0" r="0" b="0"/>
            <wp:docPr id="1807642209" name="Picture 180764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733550"/>
                    </a:xfrm>
                    <a:prstGeom prst="rect">
                      <a:avLst/>
                    </a:prstGeom>
                  </pic:spPr>
                </pic:pic>
              </a:graphicData>
            </a:graphic>
          </wp:inline>
        </w:drawing>
      </w:r>
    </w:p>
    <w:p w14:paraId="7F2F179B" w14:textId="3DE7E44D" w:rsidR="0067466F" w:rsidRPr="0067466F" w:rsidRDefault="25217796" w:rsidP="0067466F">
      <w:pPr>
        <w:pStyle w:val="Caption"/>
      </w:pPr>
      <w:r w:rsidRPr="0067466F">
        <w:t xml:space="preserve">Figure </w:t>
      </w:r>
      <w:r w:rsidR="00622969" w:rsidRPr="0067466F">
        <w:t>2</w:t>
      </w:r>
      <w:r w:rsidR="00566679">
        <w:t>8</w:t>
      </w:r>
      <w:r w:rsidRPr="0067466F">
        <w:t xml:space="preserve"> : Images off the Stereo Camera; Left: Auxiliary Camera; Right: Depth Map</w:t>
      </w:r>
    </w:p>
    <w:p w14:paraId="301BF3D0" w14:textId="6CE097DE" w:rsidR="25217796" w:rsidRDefault="25217796" w:rsidP="0067466F">
      <w:pPr>
        <w:spacing w:after="120"/>
        <w:ind w:left="720"/>
        <w:jc w:val="center"/>
        <w:rPr>
          <w:color w:val="000000" w:themeColor="text1"/>
        </w:rPr>
      </w:pPr>
      <w:r w:rsidRPr="05A5B3D0">
        <w:rPr>
          <w:color w:val="000000" w:themeColor="text1"/>
        </w:rPr>
        <w:t>Note: Images are not from the same instance</w:t>
      </w:r>
    </w:p>
    <w:p w14:paraId="635B6C0B" w14:textId="41E0C04D" w:rsidR="25217796" w:rsidRDefault="25217796" w:rsidP="00B32056">
      <w:pPr>
        <w:pStyle w:val="SE290Text"/>
        <w:rPr>
          <w:color w:val="000000" w:themeColor="text1"/>
        </w:rPr>
      </w:pPr>
      <w:r w:rsidRPr="05A5B3D0">
        <w:rPr>
          <w:color w:val="000000" w:themeColor="text1"/>
        </w:rPr>
        <w:t xml:space="preserve">For testing purposes to better understand the Depth Map, the values have been normalized between its min and max float values between 0 and 255 to display. Null values, where the </w:t>
      </w:r>
      <w:r w:rsidR="17892A51">
        <w:t>Mono-Chromatic Camera</w:t>
      </w:r>
      <w:r w:rsidRPr="2F9901DB">
        <w:rPr>
          <w:color w:val="000000" w:themeColor="text1"/>
        </w:rPr>
        <w:t>s</w:t>
      </w:r>
      <w:r w:rsidRPr="05A5B3D0">
        <w:rPr>
          <w:color w:val="000000" w:themeColor="text1"/>
        </w:rPr>
        <w:t xml:space="preserve"> are unable to identify disparity, have been made to a bright red.</w:t>
      </w:r>
    </w:p>
    <w:p w14:paraId="1FAF06A3" w14:textId="1E857C91" w:rsidR="05A5B3D0" w:rsidRDefault="05A5B3D0" w:rsidP="05A5B3D0">
      <w:pPr>
        <w:pStyle w:val="SE290Text"/>
      </w:pPr>
    </w:p>
    <w:p w14:paraId="1416318F" w14:textId="122A8495" w:rsidR="482E1773" w:rsidRDefault="39E3B4D9" w:rsidP="482E1773">
      <w:pPr>
        <w:pStyle w:val="Heading2"/>
      </w:pPr>
      <w:bookmarkStart w:id="162" w:name="_Toc637847497"/>
      <w:bookmarkStart w:id="163" w:name="_Toc185112379"/>
      <w:bookmarkStart w:id="164" w:name="_Toc185805286"/>
      <w:r>
        <w:t>Motor</w:t>
      </w:r>
      <w:r w:rsidR="14DC5AA3">
        <w:t xml:space="preserve"> </w:t>
      </w:r>
      <w:r w:rsidR="2C9B3438">
        <w:t>Control</w:t>
      </w:r>
      <w:bookmarkEnd w:id="162"/>
      <w:bookmarkEnd w:id="163"/>
      <w:bookmarkEnd w:id="164"/>
    </w:p>
    <w:p w14:paraId="2A1D1AE0" w14:textId="4E566C37" w:rsidR="482E1773" w:rsidRDefault="39D95AD4" w:rsidP="482E1773">
      <w:pPr>
        <w:pStyle w:val="Heading3"/>
      </w:pPr>
      <w:bookmarkStart w:id="165" w:name="_Toc1165300015"/>
      <w:bookmarkStart w:id="166" w:name="_Toc185112380"/>
      <w:bookmarkStart w:id="167" w:name="_Toc185805287"/>
      <w:r>
        <w:t>C</w:t>
      </w:r>
      <w:r w:rsidR="40084FEF">
        <w:t>ommanding</w:t>
      </w:r>
      <w:r>
        <w:t xml:space="preserve"> the ESC</w:t>
      </w:r>
      <w:bookmarkEnd w:id="165"/>
      <w:bookmarkEnd w:id="166"/>
      <w:bookmarkEnd w:id="167"/>
    </w:p>
    <w:p w14:paraId="1388BFB4" w14:textId="4D990530" w:rsidR="31835C3F" w:rsidRDefault="31835C3F" w:rsidP="00B32056">
      <w:pPr>
        <w:pStyle w:val="SE290Text"/>
      </w:pPr>
      <w:r>
        <w:t xml:space="preserve">The ESC is controlled using the </w:t>
      </w:r>
      <w:proofErr w:type="gramStart"/>
      <w:r>
        <w:t>built in</w:t>
      </w:r>
      <w:proofErr w:type="gramEnd"/>
      <w:r>
        <w:t xml:space="preserve"> servo library for Arduino. This library uses hardware</w:t>
      </w:r>
      <w:r w:rsidR="6588D0C9">
        <w:t xml:space="preserve"> timers to output PWM signals so the microcontroller can continue to operate and perform tasks while waves are sent. The </w:t>
      </w:r>
      <w:r w:rsidR="107DDB58">
        <w:t xml:space="preserve">ESC is calibrated by sending a neutral, high, then low signal. This </w:t>
      </w:r>
      <w:r w:rsidR="466B90B6">
        <w:t>calibration</w:t>
      </w:r>
      <w:r w:rsidR="107DDB58">
        <w:t xml:space="preserve"> is run during the setup function </w:t>
      </w:r>
      <w:r w:rsidR="125667A8">
        <w:t xml:space="preserve">when the </w:t>
      </w:r>
      <w:r w:rsidR="21BEE298">
        <w:t>Arduino</w:t>
      </w:r>
      <w:r w:rsidR="125667A8">
        <w:t xml:space="preserve"> begins to run.</w:t>
      </w:r>
    </w:p>
    <w:p w14:paraId="585C9B7F" w14:textId="2FEC6325" w:rsidR="2CAC4569" w:rsidRDefault="54C87355" w:rsidP="715F2596">
      <w:pPr>
        <w:pStyle w:val="Heading3"/>
        <w:spacing w:line="259" w:lineRule="auto"/>
      </w:pPr>
      <w:bookmarkStart w:id="168" w:name="_Toc185112381"/>
      <w:bookmarkStart w:id="169" w:name="_Toc185805288"/>
      <w:r>
        <w:t>D</w:t>
      </w:r>
      <w:r w:rsidR="17245F83">
        <w:t xml:space="preserve">rive </w:t>
      </w:r>
      <w:r>
        <w:t>control</w:t>
      </w:r>
      <w:bookmarkEnd w:id="168"/>
      <w:bookmarkEnd w:id="169"/>
    </w:p>
    <w:p w14:paraId="538285D7" w14:textId="36A82C50" w:rsidR="15ED697F" w:rsidRDefault="31835C3F" w:rsidP="00B32056">
      <w:pPr>
        <w:pStyle w:val="SE290Text"/>
      </w:pPr>
      <w:r>
        <w:t xml:space="preserve">The bot </w:t>
      </w:r>
      <w:proofErr w:type="gramStart"/>
      <w:r>
        <w:t>is told</w:t>
      </w:r>
      <w:proofErr w:type="gramEnd"/>
      <w:r>
        <w:t xml:space="preserve"> distances and angles or XY coordinates from the Jetson via the FSM. Running on an Arduino Mega 2560 Rev3, the program calculates the amount of rotary encoder steps it must travel to reach the target distance. The program also sets the commanded steering angle. When commanded an XY coordinate the program uses the bicycle model to calculate the distance and angle it must travel to reach the target destination. A separate implementation of the bicycle model is used depending on if the </w:t>
      </w:r>
      <w:proofErr w:type="gramStart"/>
      <w:r>
        <w:t>bot</w:t>
      </w:r>
      <w:proofErr w:type="gramEnd"/>
      <w:r>
        <w:t xml:space="preserve"> is driving forwards or in reverse. An inverse bicycle model is used to calculate the position of the </w:t>
      </w:r>
      <w:proofErr w:type="gramStart"/>
      <w:r>
        <w:t>bot</w:t>
      </w:r>
      <w:proofErr w:type="gramEnd"/>
      <w:r>
        <w:t xml:space="preserve"> after it drives if commanded a distance and angle.</w:t>
      </w:r>
    </w:p>
    <w:p w14:paraId="64CB19BD" w14:textId="3A3C4538" w:rsidR="15ED697F" w:rsidRDefault="01031125" w:rsidP="00B32056">
      <w:pPr>
        <w:pStyle w:val="SE290Text"/>
        <w:spacing w:line="259" w:lineRule="auto"/>
      </w:pPr>
      <w:r>
        <w:t xml:space="preserve">Upon receiving the RC car, we were told that the car had 2 brushless DC motors. This led us to the decision that we would be able to accurately control the distance traveled of our </w:t>
      </w:r>
      <w:proofErr w:type="gramStart"/>
      <w:r>
        <w:t>bot</w:t>
      </w:r>
      <w:proofErr w:type="gramEnd"/>
      <w:r>
        <w:t xml:space="preserve"> by moving at a constant rate and keeping track of the time spent moving. However, during the development of the project we realized that they were brushed DC motors and </w:t>
      </w:r>
      <w:proofErr w:type="gramStart"/>
      <w:r>
        <w:t>timing based</w:t>
      </w:r>
      <w:proofErr w:type="gramEnd"/>
      <w:r>
        <w:t xml:space="preserve"> control would not be good enough. We decided to attach a KY-040 rotary encoder to one of the rear wheels to keep track of rotations. The encoder steps would then be used in calculation to find distance traveled.</w:t>
      </w:r>
    </w:p>
    <w:p w14:paraId="6C894B5D" w14:textId="7F2F0E3B" w:rsidR="00622969" w:rsidRDefault="65DB0E7C" w:rsidP="00B32056">
      <w:pPr>
        <w:pStyle w:val="SE290Text"/>
        <w:keepNext/>
        <w:spacing w:line="259" w:lineRule="auto"/>
        <w:ind w:firstLine="0"/>
        <w:jc w:val="center"/>
      </w:pPr>
      <w:r>
        <w:rPr>
          <w:noProof/>
        </w:rPr>
        <w:lastRenderedPageBreak/>
        <w:drawing>
          <wp:inline distT="0" distB="0" distL="0" distR="0" wp14:anchorId="4AAE4D74" wp14:editId="5730BCD9">
            <wp:extent cx="3589361" cy="3841786"/>
            <wp:effectExtent l="0" t="0" r="0" b="6350"/>
            <wp:docPr id="674432397" name="Picture 67443239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432397"/>
                    <pic:cNvPicPr/>
                  </pic:nvPicPr>
                  <pic:blipFill>
                    <a:blip r:embed="rId46">
                      <a:extLst>
                        <a:ext uri="{28A0092B-C50C-407E-A947-70E740481C1C}">
                          <a14:useLocalDpi xmlns:a14="http://schemas.microsoft.com/office/drawing/2010/main" val="0"/>
                        </a:ext>
                      </a:extLst>
                    </a:blip>
                    <a:stretch>
                      <a:fillRect/>
                    </a:stretch>
                  </pic:blipFill>
                  <pic:spPr>
                    <a:xfrm>
                      <a:off x="0" y="0"/>
                      <a:ext cx="3596767" cy="3849713"/>
                    </a:xfrm>
                    <a:prstGeom prst="rect">
                      <a:avLst/>
                    </a:prstGeom>
                  </pic:spPr>
                </pic:pic>
              </a:graphicData>
            </a:graphic>
          </wp:inline>
        </w:drawing>
      </w:r>
    </w:p>
    <w:p w14:paraId="2435EF91" w14:textId="61AC8D05" w:rsidR="65DB0E7C" w:rsidRDefault="00622969" w:rsidP="0067466F">
      <w:pPr>
        <w:pStyle w:val="Caption"/>
      </w:pPr>
      <w:r>
        <w:t xml:space="preserve">Figure </w:t>
      </w:r>
      <w:r w:rsidR="00566679">
        <w:t>29:</w:t>
      </w:r>
      <w:r>
        <w:t xml:space="preserve"> Rotary Encoder</w:t>
      </w:r>
    </w:p>
    <w:p w14:paraId="2BA0F06C" w14:textId="6F1C54AC" w:rsidR="00622969" w:rsidRPr="00622969" w:rsidRDefault="00622969" w:rsidP="00622969">
      <w:pPr>
        <w:pStyle w:val="SE290Text"/>
      </w:pPr>
    </w:p>
    <w:p w14:paraId="7A4D132F" w14:textId="77777777" w:rsidR="00B32056" w:rsidRDefault="2AAD229E" w:rsidP="00B32056">
      <w:pPr>
        <w:pStyle w:val="SE290Text"/>
        <w:spacing w:line="259" w:lineRule="auto"/>
      </w:pPr>
      <w:r>
        <w:t>Bump sensors were implemented using limit switches and a hardware interrupt as an emergency stop for ou</w:t>
      </w:r>
      <w:r w:rsidR="34206701">
        <w:t xml:space="preserve">r </w:t>
      </w:r>
      <w:r>
        <w:t xml:space="preserve">bot. If any of the limit switches were triggered the bot would </w:t>
      </w:r>
      <w:r w:rsidR="0BECFCB3">
        <w:t xml:space="preserve">instantly stop and send a kill command to the Jetson. This was to ensure that if the bot were to collide into anything while out on the runway that it would not continue moving and become a </w:t>
      </w:r>
      <w:r w:rsidR="50883314">
        <w:t>piece</w:t>
      </w:r>
      <w:r w:rsidR="0BECFCB3">
        <w:t xml:space="preserve"> </w:t>
      </w:r>
      <w:r w:rsidR="1182FCEE">
        <w:t>of FOD itself.</w:t>
      </w:r>
    </w:p>
    <w:p w14:paraId="73D6C789" w14:textId="77777777" w:rsidR="00B32056" w:rsidRDefault="71DD4D4E" w:rsidP="00B32056">
      <w:pPr>
        <w:pStyle w:val="SE290Text"/>
        <w:spacing w:line="259" w:lineRule="auto"/>
        <w:ind w:firstLine="0"/>
        <w:jc w:val="center"/>
      </w:pPr>
      <w:r>
        <w:rPr>
          <w:noProof/>
        </w:rPr>
        <w:drawing>
          <wp:inline distT="0" distB="0" distL="0" distR="0" wp14:anchorId="6EBE4799" wp14:editId="6ACFA4D4">
            <wp:extent cx="2661313" cy="1792001"/>
            <wp:effectExtent l="0" t="0" r="5715" b="0"/>
            <wp:docPr id="1944647411" name="Picture 194464741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647411"/>
                    <pic:cNvPicPr/>
                  </pic:nvPicPr>
                  <pic:blipFill>
                    <a:blip r:embed="rId47">
                      <a:extLst>
                        <a:ext uri="{28A0092B-C50C-407E-A947-70E740481C1C}">
                          <a14:useLocalDpi xmlns:a14="http://schemas.microsoft.com/office/drawing/2010/main" val="0"/>
                        </a:ext>
                      </a:extLst>
                    </a:blip>
                    <a:stretch>
                      <a:fillRect/>
                    </a:stretch>
                  </pic:blipFill>
                  <pic:spPr>
                    <a:xfrm>
                      <a:off x="0" y="0"/>
                      <a:ext cx="2669501" cy="1797514"/>
                    </a:xfrm>
                    <a:prstGeom prst="rect">
                      <a:avLst/>
                    </a:prstGeom>
                  </pic:spPr>
                </pic:pic>
              </a:graphicData>
            </a:graphic>
          </wp:inline>
        </w:drawing>
      </w:r>
    </w:p>
    <w:p w14:paraId="632CCB9E" w14:textId="45E63F87" w:rsidR="71DD4D4E" w:rsidRDefault="00622969" w:rsidP="00B32056">
      <w:pPr>
        <w:pStyle w:val="SE290Text"/>
        <w:spacing w:line="259" w:lineRule="auto"/>
        <w:ind w:firstLine="0"/>
        <w:jc w:val="center"/>
      </w:pPr>
      <w:r>
        <w:t>Figure</w:t>
      </w:r>
      <w:r w:rsidR="00566679">
        <w:t xml:space="preserve"> </w:t>
      </w:r>
      <w:r w:rsidR="00B32056">
        <w:t>30</w:t>
      </w:r>
      <w:r w:rsidR="00566679">
        <w:rPr>
          <w:noProof/>
        </w:rPr>
        <w:t>:</w:t>
      </w:r>
      <w:r>
        <w:t xml:space="preserve"> Bumper sensor</w:t>
      </w:r>
    </w:p>
    <w:p w14:paraId="6737C5EA" w14:textId="2E1FF976" w:rsidR="482E1773" w:rsidRDefault="568D6E13" w:rsidP="482E1773">
      <w:pPr>
        <w:pStyle w:val="Heading2"/>
      </w:pPr>
      <w:bookmarkStart w:id="170" w:name="_Toc1215256560"/>
      <w:bookmarkStart w:id="171" w:name="_Toc185112382"/>
      <w:bookmarkStart w:id="172" w:name="_Toc185805289"/>
      <w:r>
        <w:lastRenderedPageBreak/>
        <w:t>Chass</w:t>
      </w:r>
      <w:r w:rsidR="72033212">
        <w:t>is</w:t>
      </w:r>
      <w:bookmarkEnd w:id="170"/>
      <w:bookmarkEnd w:id="171"/>
      <w:bookmarkEnd w:id="172"/>
    </w:p>
    <w:p w14:paraId="0A886282" w14:textId="30F00BCD" w:rsidR="45903185" w:rsidRDefault="2A586A49" w:rsidP="679E1C12">
      <w:pPr>
        <w:pStyle w:val="Heading3"/>
      </w:pPr>
      <w:bookmarkStart w:id="173" w:name="_Toc185112383"/>
      <w:bookmarkStart w:id="174" w:name="_Toc185805290"/>
      <w:r>
        <w:t>Production and Fabrication</w:t>
      </w:r>
      <w:bookmarkEnd w:id="173"/>
      <w:bookmarkEnd w:id="174"/>
    </w:p>
    <w:p w14:paraId="6D2E650A" w14:textId="028A1B76" w:rsidR="357ADFE3" w:rsidRDefault="357ADFE3" w:rsidP="00B32056">
      <w:pPr>
        <w:pStyle w:val="SE290Text"/>
      </w:pPr>
      <w:r>
        <w:t xml:space="preserve">The main chassis running chassis was supplied by RAS. To attach all of our components a ¼ inch </w:t>
      </w:r>
      <w:r w:rsidR="7F95A526">
        <w:t>panel of acrylic was used as base. The base featured a grid of 1cm holes that could be used for mounting. Custom 3D printed brackets were designed to hold everything to the base securely</w:t>
      </w:r>
      <w:r w:rsidR="3AC1D2E0">
        <w:t xml:space="preserve">. Components that were not held using 3D printed mounts were held on using zip ties </w:t>
      </w:r>
      <w:r w:rsidR="5102E016">
        <w:t>or other methods of adhesion.</w:t>
      </w:r>
    </w:p>
    <w:p w14:paraId="1BBB7E4A" w14:textId="04CBA501" w:rsidR="3F6C6EB1" w:rsidRDefault="5102E016" w:rsidP="00B32056">
      <w:pPr>
        <w:pStyle w:val="SE290Text"/>
      </w:pPr>
      <w:r>
        <w:t xml:space="preserve">During testing we discovered that the center of gravity was too high and that when the robot turned </w:t>
      </w:r>
      <w:r w:rsidR="6DE7B1AA">
        <w:t>all the components on top would lean</w:t>
      </w:r>
      <w:r>
        <w:t xml:space="preserve">. To </w:t>
      </w:r>
      <w:r w:rsidR="546F788F">
        <w:t xml:space="preserve">prevent </w:t>
      </w:r>
      <w:r>
        <w:t xml:space="preserve">this, we first set the ride </w:t>
      </w:r>
      <w:r w:rsidR="5ACCEA75">
        <w:t>height</w:t>
      </w:r>
      <w:r>
        <w:t xml:space="preserve"> to the maxim</w:t>
      </w:r>
      <w:r w:rsidR="182B678E">
        <w:t xml:space="preserve">um </w:t>
      </w:r>
      <w:r w:rsidR="507393B2">
        <w:t xml:space="preserve">setting </w:t>
      </w:r>
      <w:r w:rsidR="182B678E">
        <w:t>then used zip ties to place the</w:t>
      </w:r>
      <w:r w:rsidR="77CFB461">
        <w:t xml:space="preserve"> body under tension. This prevented the leaning while still allowing our suspension to travel and absorb imperfections in the road.</w:t>
      </w:r>
    </w:p>
    <w:p w14:paraId="15E00147" w14:textId="4B6BE20B" w:rsidR="00B32056" w:rsidRDefault="4716F0B8" w:rsidP="00B32056">
      <w:pPr>
        <w:pStyle w:val="SE290Text"/>
      </w:pPr>
      <w:r>
        <w:t xml:space="preserve">After our initial testing with the bot, we discovered that the stereo camera was mounted too low for it to be able to </w:t>
      </w:r>
      <w:r w:rsidR="0DAA3BB1">
        <w:t xml:space="preserve">make a useable depth map of the space </w:t>
      </w:r>
      <w:r w:rsidR="00B32056">
        <w:t>in front</w:t>
      </w:r>
      <w:r w:rsidR="0DAA3BB1">
        <w:t xml:space="preserve"> of it we had to modify the original setup and swap the locations of the cameras to get the height we needed</w:t>
      </w:r>
      <w:r w:rsidR="0E24EF3F">
        <w:t>.</w:t>
      </w:r>
    </w:p>
    <w:p w14:paraId="5606448D" w14:textId="77777777" w:rsidR="00B32056" w:rsidRDefault="0E24EF3F" w:rsidP="00B32056">
      <w:pPr>
        <w:pStyle w:val="SE290Text"/>
        <w:ind w:firstLine="0"/>
        <w:jc w:val="center"/>
      </w:pPr>
      <w:r>
        <w:rPr>
          <w:noProof/>
        </w:rPr>
        <w:drawing>
          <wp:inline distT="0" distB="0" distL="0" distR="0" wp14:anchorId="1DB6258A" wp14:editId="1385C526">
            <wp:extent cx="3916908" cy="3207596"/>
            <wp:effectExtent l="0" t="0" r="7620" b="0"/>
            <wp:docPr id="1619947643" name="Picture 1619947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94764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923451" cy="3212954"/>
                    </a:xfrm>
                    <a:prstGeom prst="rect">
                      <a:avLst/>
                    </a:prstGeom>
                  </pic:spPr>
                </pic:pic>
              </a:graphicData>
            </a:graphic>
          </wp:inline>
        </w:drawing>
      </w:r>
    </w:p>
    <w:p w14:paraId="65AFE1D1" w14:textId="2B1E9AC9" w:rsidR="0E24EF3F" w:rsidRDefault="00622969" w:rsidP="00B32056">
      <w:pPr>
        <w:pStyle w:val="SE290Text"/>
        <w:ind w:firstLine="0"/>
        <w:jc w:val="center"/>
      </w:pPr>
      <w:r>
        <w:t xml:space="preserve">Figure </w:t>
      </w:r>
      <w:r w:rsidR="00765C27">
        <w:t>31</w:t>
      </w:r>
      <w:r w:rsidR="00566679">
        <w:t>:</w:t>
      </w:r>
      <w:r>
        <w:t xml:space="preserve"> Chassis Version 1</w:t>
      </w:r>
    </w:p>
    <w:p w14:paraId="26C51E95" w14:textId="01013E36" w:rsidR="00622969" w:rsidRDefault="778A8E15" w:rsidP="00566679">
      <w:pPr>
        <w:pStyle w:val="SE290Text"/>
        <w:keepNext/>
        <w:ind w:firstLine="0"/>
        <w:jc w:val="center"/>
      </w:pPr>
      <w:r>
        <w:rPr>
          <w:noProof/>
        </w:rPr>
        <w:lastRenderedPageBreak/>
        <w:drawing>
          <wp:inline distT="0" distB="0" distL="0" distR="0" wp14:anchorId="4A73CC70" wp14:editId="57CE627B">
            <wp:extent cx="3581900" cy="3267531"/>
            <wp:effectExtent l="0" t="0" r="0" b="0"/>
            <wp:docPr id="2029129090" name="Picture 202912909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129090"/>
                    <pic:cNvPicPr/>
                  </pic:nvPicPr>
                  <pic:blipFill>
                    <a:blip r:embed="rId49">
                      <a:extLst>
                        <a:ext uri="{28A0092B-C50C-407E-A947-70E740481C1C}">
                          <a14:useLocalDpi xmlns:a14="http://schemas.microsoft.com/office/drawing/2010/main" val="0"/>
                        </a:ext>
                      </a:extLst>
                    </a:blip>
                    <a:stretch>
                      <a:fillRect/>
                    </a:stretch>
                  </pic:blipFill>
                  <pic:spPr>
                    <a:xfrm>
                      <a:off x="0" y="0"/>
                      <a:ext cx="3581900" cy="3267531"/>
                    </a:xfrm>
                    <a:prstGeom prst="rect">
                      <a:avLst/>
                    </a:prstGeom>
                  </pic:spPr>
                </pic:pic>
              </a:graphicData>
            </a:graphic>
          </wp:inline>
        </w:drawing>
      </w:r>
    </w:p>
    <w:p w14:paraId="7332FD7D" w14:textId="4DCE9936" w:rsidR="00622969" w:rsidRDefault="00622969" w:rsidP="0067466F">
      <w:pPr>
        <w:pStyle w:val="Caption"/>
      </w:pPr>
      <w:r>
        <w:t xml:space="preserve">Figure </w:t>
      </w:r>
      <w:r w:rsidR="00765C27">
        <w:t>32</w:t>
      </w:r>
      <w:r w:rsidR="00566679">
        <w:t>:</w:t>
      </w:r>
      <w:r>
        <w:t xml:space="preserve"> Chassis version 2</w:t>
      </w:r>
    </w:p>
    <w:p w14:paraId="5B3CC976" w14:textId="62387726" w:rsidR="00622969" w:rsidRDefault="7F539E00" w:rsidP="00566679">
      <w:pPr>
        <w:pStyle w:val="SE290Text"/>
        <w:keepNext/>
        <w:ind w:firstLine="0"/>
        <w:jc w:val="center"/>
      </w:pPr>
      <w:r>
        <w:rPr>
          <w:noProof/>
        </w:rPr>
        <w:drawing>
          <wp:inline distT="0" distB="0" distL="0" distR="0" wp14:anchorId="70110087" wp14:editId="49963948">
            <wp:extent cx="4372586" cy="3296110"/>
            <wp:effectExtent l="0" t="0" r="0" b="0"/>
            <wp:docPr id="336456073" name="Picture 33645607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456073"/>
                    <pic:cNvPicPr/>
                  </pic:nvPicPr>
                  <pic:blipFill>
                    <a:blip r:embed="rId50">
                      <a:extLst>
                        <a:ext uri="{28A0092B-C50C-407E-A947-70E740481C1C}">
                          <a14:useLocalDpi xmlns:a14="http://schemas.microsoft.com/office/drawing/2010/main" val="0"/>
                        </a:ext>
                      </a:extLst>
                    </a:blip>
                    <a:stretch>
                      <a:fillRect/>
                    </a:stretch>
                  </pic:blipFill>
                  <pic:spPr>
                    <a:xfrm>
                      <a:off x="0" y="0"/>
                      <a:ext cx="4372586" cy="3296110"/>
                    </a:xfrm>
                    <a:prstGeom prst="rect">
                      <a:avLst/>
                    </a:prstGeom>
                  </pic:spPr>
                </pic:pic>
              </a:graphicData>
            </a:graphic>
          </wp:inline>
        </w:drawing>
      </w:r>
    </w:p>
    <w:p w14:paraId="5CC1EA96" w14:textId="50E7BC7B" w:rsidR="778A8E15" w:rsidRDefault="00622969" w:rsidP="0067466F">
      <w:pPr>
        <w:pStyle w:val="Caption"/>
      </w:pPr>
      <w:bookmarkStart w:id="175" w:name="_Toc185808739"/>
      <w:r>
        <w:t xml:space="preserve">Figure </w:t>
      </w:r>
      <w:r w:rsidR="00566679">
        <w:t>3</w:t>
      </w:r>
      <w:r w:rsidR="00765C27">
        <w:t>3</w:t>
      </w:r>
      <w:r w:rsidR="00566679">
        <w:t>:</w:t>
      </w:r>
      <w:r>
        <w:fldChar w:fldCharType="begin"/>
      </w:r>
      <w:r>
        <w:instrText xml:space="preserve"> SEQ Figure \* ARABIC </w:instrText>
      </w:r>
      <w:r>
        <w:fldChar w:fldCharType="separate"/>
      </w:r>
      <w:r>
        <w:rPr>
          <w:noProof/>
        </w:rPr>
        <w:fldChar w:fldCharType="end"/>
      </w:r>
      <w:r>
        <w:t xml:space="preserve"> Chassis Version 2</w:t>
      </w:r>
      <w:bookmarkEnd w:id="175"/>
    </w:p>
    <w:p w14:paraId="68D729D6" w14:textId="58E514EC" w:rsidR="00B32056" w:rsidRDefault="00B32056">
      <w:bookmarkStart w:id="176" w:name="_Toc1734052545"/>
      <w:bookmarkStart w:id="177" w:name="_Toc185112384"/>
      <w:bookmarkStart w:id="178" w:name="_Toc185805291"/>
      <w:r>
        <w:br w:type="page"/>
      </w:r>
    </w:p>
    <w:p w14:paraId="0FFCD621" w14:textId="4980AF70" w:rsidR="068948CE" w:rsidRDefault="5AC5CC71" w:rsidP="64F5E23D">
      <w:pPr>
        <w:pStyle w:val="Heading1"/>
      </w:pPr>
      <w:r>
        <w:lastRenderedPageBreak/>
        <w:t>Team and Timeline</w:t>
      </w:r>
      <w:bookmarkEnd w:id="176"/>
      <w:bookmarkEnd w:id="177"/>
      <w:bookmarkEnd w:id="178"/>
    </w:p>
    <w:p w14:paraId="52FFBF23" w14:textId="042E5010" w:rsidR="4BDE138F" w:rsidRDefault="29BA1D93" w:rsidP="64F5E23D">
      <w:pPr>
        <w:pStyle w:val="Heading2"/>
      </w:pPr>
      <w:bookmarkStart w:id="179" w:name="_Toc610088184"/>
      <w:bookmarkStart w:id="180" w:name="_Toc185112385"/>
      <w:bookmarkStart w:id="181" w:name="_Toc185805292"/>
      <w:r>
        <w:t>Team</w:t>
      </w:r>
      <w:bookmarkEnd w:id="179"/>
      <w:bookmarkEnd w:id="180"/>
      <w:bookmarkEnd w:id="181"/>
    </w:p>
    <w:p w14:paraId="703BB9F4" w14:textId="2AFABADC" w:rsidR="4E01FC02" w:rsidRDefault="0B0BF72D" w:rsidP="64F5E23D">
      <w:pPr>
        <w:pStyle w:val="Heading3"/>
      </w:pPr>
      <w:bookmarkStart w:id="182" w:name="_Toc1229498549"/>
      <w:bookmarkStart w:id="183" w:name="_Toc185112386"/>
      <w:bookmarkStart w:id="184" w:name="_Toc185805293"/>
      <w:r>
        <w:t>Lauren Gilfillan</w:t>
      </w:r>
      <w:bookmarkEnd w:id="182"/>
      <w:bookmarkEnd w:id="183"/>
      <w:bookmarkEnd w:id="184"/>
    </w:p>
    <w:p w14:paraId="051F97B0" w14:textId="4876A975" w:rsidR="73124251" w:rsidRDefault="6725FA6F" w:rsidP="00B32056">
      <w:pPr>
        <w:pStyle w:val="SE290Text"/>
      </w:pPr>
      <w:r>
        <w:t xml:space="preserve">Lauren will oversee the user interface and its communication with the bot. The user interface will be a laptop-accessible phone app that can control the robot to start and stop. She  will also oversee the Bluetooth communication from the UI to the Arduino. Lauren will work on building and integrating </w:t>
      </w:r>
      <w:proofErr w:type="gramStart"/>
      <w:r>
        <w:t>module</w:t>
      </w:r>
      <w:proofErr w:type="gramEnd"/>
      <w:r>
        <w:t xml:space="preserve"> all together. This ties in directly with her development of the Finite State Machine that runs the overall bot. Finally, Lauren will generate a program to generate a path from GPS points into local {</w:t>
      </w:r>
      <w:proofErr w:type="spellStart"/>
      <w:r>
        <w:t>x,y</w:t>
      </w:r>
      <w:proofErr w:type="spellEnd"/>
      <w:r>
        <w:t>} points</w:t>
      </w:r>
    </w:p>
    <w:p w14:paraId="55CEC922" w14:textId="6711E446" w:rsidR="04DB499A" w:rsidRDefault="54ECFA3C" w:rsidP="64F5E23D">
      <w:pPr>
        <w:pStyle w:val="Heading4"/>
      </w:pPr>
      <w:bookmarkStart w:id="185" w:name="_Toc1762182526"/>
      <w:r>
        <w:t>Skills learned in ECE coursework</w:t>
      </w:r>
      <w:bookmarkEnd w:id="185"/>
    </w:p>
    <w:p w14:paraId="3AFC8153" w14:textId="345874E6" w:rsidR="517FCEE2" w:rsidRDefault="517FCEE2" w:rsidP="00A14EAF">
      <w:pPr>
        <w:pStyle w:val="SE290Text"/>
        <w:numPr>
          <w:ilvl w:val="0"/>
          <w:numId w:val="12"/>
        </w:numPr>
        <w:ind w:left="792"/>
      </w:pPr>
      <w:r w:rsidRPr="64F5E23D">
        <w:t xml:space="preserve">Embedded Systems and Project Management from ECE1895 </w:t>
      </w:r>
    </w:p>
    <w:p w14:paraId="7A439AA7" w14:textId="41286003" w:rsidR="517FCEE2" w:rsidRDefault="517FCEE2" w:rsidP="00A14EAF">
      <w:pPr>
        <w:pStyle w:val="SE290Text"/>
        <w:numPr>
          <w:ilvl w:val="0"/>
          <w:numId w:val="12"/>
        </w:numPr>
        <w:ind w:left="792"/>
      </w:pPr>
      <w:r w:rsidRPr="64F5E23D">
        <w:t xml:space="preserve">Applied Embedded Systems in ECE1188 </w:t>
      </w:r>
    </w:p>
    <w:p w14:paraId="53373E4B" w14:textId="65400903" w:rsidR="517FCEE2" w:rsidRDefault="517FCEE2" w:rsidP="00A14EAF">
      <w:pPr>
        <w:pStyle w:val="SE290Text"/>
        <w:numPr>
          <w:ilvl w:val="0"/>
          <w:numId w:val="12"/>
        </w:numPr>
        <w:ind w:left="792"/>
      </w:pPr>
      <w:r w:rsidRPr="64F5E23D">
        <w:t xml:space="preserve">System Engineering from ECE1140 </w:t>
      </w:r>
    </w:p>
    <w:p w14:paraId="60B03E7E" w14:textId="37AFCD29" w:rsidR="517FCEE2" w:rsidRDefault="517FCEE2" w:rsidP="00A14EAF">
      <w:pPr>
        <w:pStyle w:val="SE290Text"/>
        <w:numPr>
          <w:ilvl w:val="0"/>
          <w:numId w:val="12"/>
        </w:numPr>
        <w:ind w:left="792"/>
      </w:pPr>
      <w:r w:rsidRPr="64F5E23D">
        <w:t>Path Planning and Robotics Control from Cyber-Physical Systems</w:t>
      </w:r>
    </w:p>
    <w:p w14:paraId="2A029B41" w14:textId="1B861034" w:rsidR="04DB499A" w:rsidRDefault="54ECFA3C" w:rsidP="64F5E23D">
      <w:pPr>
        <w:pStyle w:val="Heading4"/>
      </w:pPr>
      <w:bookmarkStart w:id="186" w:name="_Toc207173990"/>
      <w:r>
        <w:t>Skills learned outside ECE coursework</w:t>
      </w:r>
      <w:bookmarkEnd w:id="186"/>
    </w:p>
    <w:p w14:paraId="554BAEAC" w14:textId="09DC9444" w:rsidR="4A87E3C5" w:rsidRDefault="4A87E3C5" w:rsidP="00A14EAF">
      <w:pPr>
        <w:pStyle w:val="SE290Text"/>
        <w:numPr>
          <w:ilvl w:val="0"/>
          <w:numId w:val="11"/>
        </w:numPr>
        <w:ind w:left="792"/>
      </w:pPr>
      <w:r w:rsidRPr="64F5E23D">
        <w:t>In previous internships, I worked on embedded robotics, so I have experience with complex integration experience and navigation.</w:t>
      </w:r>
    </w:p>
    <w:p w14:paraId="6AC719CA" w14:textId="28673B05" w:rsidR="4A87E3C5" w:rsidRDefault="4A87E3C5" w:rsidP="00A14EAF">
      <w:pPr>
        <w:pStyle w:val="SE290Text"/>
        <w:numPr>
          <w:ilvl w:val="0"/>
          <w:numId w:val="11"/>
        </w:numPr>
        <w:ind w:left="792"/>
      </w:pPr>
      <w:r w:rsidRPr="64F5E23D">
        <w:t xml:space="preserve">Because of our industry connections to Carnegie Robotics, we will be consulting them on our robotic design. </w:t>
      </w:r>
    </w:p>
    <w:p w14:paraId="5562F40C" w14:textId="0DD36751" w:rsidR="4A87E3C5" w:rsidRDefault="4A87E3C5" w:rsidP="00A14EAF">
      <w:pPr>
        <w:pStyle w:val="SE290Text"/>
        <w:numPr>
          <w:ilvl w:val="0"/>
          <w:numId w:val="11"/>
        </w:numPr>
        <w:ind w:left="792"/>
      </w:pPr>
      <w:r w:rsidRPr="64F5E23D">
        <w:t>We will be utilizing our friends in RAS because they have a lot of experience working with these kinds of robots.</w:t>
      </w:r>
    </w:p>
    <w:p w14:paraId="349889C0" w14:textId="3D38C3FE" w:rsidR="60E73708" w:rsidRDefault="7CADBC55" w:rsidP="64F5E23D">
      <w:pPr>
        <w:pStyle w:val="Heading3"/>
      </w:pPr>
      <w:bookmarkStart w:id="187" w:name="_Toc1947999593"/>
      <w:bookmarkStart w:id="188" w:name="_Toc185112387"/>
      <w:bookmarkStart w:id="189" w:name="_Toc185805294"/>
      <w:r>
        <w:t>Jonah Belback</w:t>
      </w:r>
      <w:bookmarkEnd w:id="187"/>
      <w:bookmarkEnd w:id="188"/>
      <w:bookmarkEnd w:id="189"/>
    </w:p>
    <w:p w14:paraId="5415EC62" w14:textId="53E4ACDD" w:rsidR="60E73708" w:rsidRDefault="60E73708" w:rsidP="64F5E23D">
      <w:pPr>
        <w:pStyle w:val="SE290Text"/>
      </w:pPr>
      <w:r w:rsidRPr="64F5E23D">
        <w:t>Jonah will be responsible for Computer vision including ML object detection, object coordinate mapping using the camera’s depth map, and any image processing required to clarify the camera’s image. He will also be responsible for the Code Base and architecture of the Jetson executing modules and communication to the ESP32.</w:t>
      </w:r>
    </w:p>
    <w:p w14:paraId="40C53634" w14:textId="33CB3D25" w:rsidR="60E73708" w:rsidRDefault="3E811770" w:rsidP="64F5E23D">
      <w:pPr>
        <w:pStyle w:val="Heading4"/>
      </w:pPr>
      <w:bookmarkStart w:id="190" w:name="_Toc1977627365"/>
      <w:r>
        <w:t>Skills learned in ECE coursework</w:t>
      </w:r>
      <w:bookmarkEnd w:id="190"/>
    </w:p>
    <w:p w14:paraId="39934056" w14:textId="384EB596" w:rsidR="60E73708" w:rsidRDefault="3E811770" w:rsidP="64F5E23D">
      <w:pPr>
        <w:pStyle w:val="Heading4"/>
      </w:pPr>
      <w:bookmarkStart w:id="191" w:name="_Toc2109679361"/>
      <w:r>
        <w:t>Skills learned outside ECE coursework</w:t>
      </w:r>
      <w:bookmarkEnd w:id="191"/>
    </w:p>
    <w:p w14:paraId="08A4B732" w14:textId="0F96ED61" w:rsidR="3D9EEE2D" w:rsidRDefault="3D9EEE2D" w:rsidP="64F5E23D">
      <w:pPr>
        <w:pStyle w:val="Heading5"/>
        <w:rPr>
          <w:i w:val="0"/>
          <w:iCs w:val="0"/>
          <w:sz w:val="24"/>
          <w:szCs w:val="24"/>
        </w:rPr>
      </w:pPr>
      <w:bookmarkStart w:id="192" w:name="_Toc2096193823"/>
      <w:r w:rsidRPr="64F5E23D">
        <w:rPr>
          <w:i w:val="0"/>
          <w:iCs w:val="0"/>
          <w:sz w:val="24"/>
          <w:szCs w:val="24"/>
        </w:rPr>
        <w:t>Skills</w:t>
      </w:r>
      <w:bookmarkEnd w:id="192"/>
    </w:p>
    <w:p w14:paraId="4AA80F78" w14:textId="3B9013D4" w:rsidR="64F5E23D" w:rsidRDefault="3D9EEE2D" w:rsidP="00A14EAF">
      <w:pPr>
        <w:pStyle w:val="ListParagraph"/>
        <w:numPr>
          <w:ilvl w:val="0"/>
          <w:numId w:val="10"/>
        </w:numPr>
        <w:ind w:left="864"/>
      </w:pPr>
      <w:r w:rsidRPr="64F5E23D">
        <w:t>Image Processing, Embedded Systems, System Engineering, Robot Autonomy, Software Architecture, and Project Management, from Pitt Robotics Club ‘Sailbot’</w:t>
      </w:r>
      <w:r w:rsidR="08B94C5B" w:rsidRPr="64F5E23D">
        <w:t>.</w:t>
      </w:r>
      <w:r w:rsidRPr="64F5E23D">
        <w:t xml:space="preserve"> </w:t>
      </w:r>
    </w:p>
    <w:p w14:paraId="1420E5B9" w14:textId="1835FFF7" w:rsidR="64F5E23D" w:rsidRDefault="3D9EEE2D" w:rsidP="00A14EAF">
      <w:pPr>
        <w:pStyle w:val="ListParagraph"/>
        <w:numPr>
          <w:ilvl w:val="0"/>
          <w:numId w:val="10"/>
        </w:numPr>
        <w:ind w:left="864"/>
      </w:pPr>
      <w:r w:rsidRPr="64F5E23D">
        <w:t>Research, Expo Presentation, Parallel Processing, and Creating Applications in large pre-existing Frameworks from SHREC’s SURG 23’ under Dr. Alan D. George</w:t>
      </w:r>
      <w:r w:rsidR="40CE2026" w:rsidRPr="64F5E23D">
        <w:t>.</w:t>
      </w:r>
    </w:p>
    <w:p w14:paraId="68498BDB" w14:textId="55B98779" w:rsidR="64F5E23D" w:rsidRDefault="3D9EEE2D" w:rsidP="00A14EAF">
      <w:pPr>
        <w:pStyle w:val="ListParagraph"/>
        <w:numPr>
          <w:ilvl w:val="0"/>
          <w:numId w:val="10"/>
        </w:numPr>
        <w:ind w:left="864"/>
      </w:pPr>
      <w:r w:rsidRPr="64F5E23D">
        <w:t>Machine Learning in LLMs from SHREC’s SURG 24’ under Dr. Alan D. George</w:t>
      </w:r>
      <w:r w:rsidR="70EAF125" w:rsidRPr="64F5E23D">
        <w:t>.</w:t>
      </w:r>
    </w:p>
    <w:p w14:paraId="0B8DFB13" w14:textId="5B9B6C42" w:rsidR="3D9EEE2D" w:rsidRDefault="3D9EEE2D" w:rsidP="00A14EAF">
      <w:pPr>
        <w:pStyle w:val="ListParagraph"/>
        <w:numPr>
          <w:ilvl w:val="0"/>
          <w:numId w:val="10"/>
        </w:numPr>
        <w:ind w:left="864"/>
      </w:pPr>
      <w:r w:rsidRPr="64F5E23D">
        <w:lastRenderedPageBreak/>
        <w:t>API Interfacing, Professional Documentation, and R&amp;D Verification from Ansys Co-op</w:t>
      </w:r>
      <w:r w:rsidR="78B0B14B" w:rsidRPr="64F5E23D">
        <w:t>.</w:t>
      </w:r>
    </w:p>
    <w:p w14:paraId="113A6841" w14:textId="007F59D5" w:rsidR="3D9EEE2D" w:rsidRDefault="3D9EEE2D" w:rsidP="64F5E23D">
      <w:pPr>
        <w:pStyle w:val="Heading5"/>
        <w:rPr>
          <w:i w:val="0"/>
          <w:iCs w:val="0"/>
          <w:sz w:val="24"/>
          <w:szCs w:val="24"/>
        </w:rPr>
      </w:pPr>
      <w:bookmarkStart w:id="193" w:name="_Toc465882420"/>
      <w:r w:rsidRPr="64F5E23D">
        <w:rPr>
          <w:i w:val="0"/>
          <w:iCs w:val="0"/>
          <w:sz w:val="24"/>
          <w:szCs w:val="24"/>
        </w:rPr>
        <w:t>Resources</w:t>
      </w:r>
      <w:bookmarkEnd w:id="193"/>
    </w:p>
    <w:p w14:paraId="0AB5A300" w14:textId="2D06C0A9" w:rsidR="64F5E23D" w:rsidRDefault="3D9EEE2D" w:rsidP="00A14EAF">
      <w:pPr>
        <w:pStyle w:val="ListParagraph"/>
        <w:numPr>
          <w:ilvl w:val="0"/>
          <w:numId w:val="9"/>
        </w:numPr>
        <w:ind w:left="864"/>
      </w:pPr>
      <w:proofErr w:type="spellStart"/>
      <w:r w:rsidRPr="64F5E23D">
        <w:t>Ultralytic’s</w:t>
      </w:r>
      <w:proofErr w:type="spellEnd"/>
      <w:r w:rsidRPr="64F5E23D">
        <w:t xml:space="preserve"> YOLOv8n and their tutorials; ML Object Detection [S3] </w:t>
      </w:r>
    </w:p>
    <w:p w14:paraId="143F1A19" w14:textId="1F287AA6" w:rsidR="64F5E23D" w:rsidRDefault="3D9EEE2D" w:rsidP="00A14EAF">
      <w:pPr>
        <w:pStyle w:val="ListParagraph"/>
        <w:numPr>
          <w:ilvl w:val="0"/>
          <w:numId w:val="9"/>
        </w:numPr>
        <w:ind w:left="864"/>
      </w:pPr>
      <w:proofErr w:type="spellStart"/>
      <w:r w:rsidRPr="64F5E23D">
        <w:t>Roboflow’s</w:t>
      </w:r>
      <w:proofErr w:type="spellEnd"/>
      <w:r w:rsidRPr="64F5E23D">
        <w:t xml:space="preserve"> dataset creator [S4] </w:t>
      </w:r>
    </w:p>
    <w:p w14:paraId="28837241" w14:textId="4468A3E1" w:rsidR="3D9EEE2D" w:rsidRDefault="3D9EEE2D" w:rsidP="00A14EAF">
      <w:pPr>
        <w:pStyle w:val="ListParagraph"/>
        <w:numPr>
          <w:ilvl w:val="0"/>
          <w:numId w:val="9"/>
        </w:numPr>
        <w:ind w:left="864"/>
      </w:pPr>
      <w:r w:rsidRPr="64F5E23D">
        <w:t>History of System Engineering, plenty of old stable containers to reference from [S5]</w:t>
      </w:r>
    </w:p>
    <w:p w14:paraId="06454186" w14:textId="47A7287F" w:rsidR="4E01FC02" w:rsidRDefault="0B0BF72D" w:rsidP="64F5E23D">
      <w:pPr>
        <w:pStyle w:val="Heading3"/>
      </w:pPr>
      <w:bookmarkStart w:id="194" w:name="_Toc546247557"/>
      <w:bookmarkStart w:id="195" w:name="_Toc185112388"/>
      <w:bookmarkStart w:id="196" w:name="_Toc185805295"/>
      <w:r>
        <w:t>Chad Collina</w:t>
      </w:r>
      <w:bookmarkEnd w:id="194"/>
      <w:bookmarkEnd w:id="195"/>
      <w:bookmarkEnd w:id="196"/>
    </w:p>
    <w:p w14:paraId="04CD73E0" w14:textId="7AC5D917" w:rsidR="7CE32368" w:rsidRDefault="7CE32368" w:rsidP="64F5E23D">
      <w:pPr>
        <w:pStyle w:val="SE290Text"/>
      </w:pPr>
      <w:r w:rsidRPr="64F5E23D">
        <w:t>Chad will be responsible for controlling the robot. This includes following the designated route, navigating around obstacles, deviating from the path to pick up debris, and returning. Chad will also be responsible for all the 3D modeling and mechanical design required to make our prototype functioning.</w:t>
      </w:r>
    </w:p>
    <w:p w14:paraId="648C282A" w14:textId="1BC3C1FB" w:rsidR="21FA2943" w:rsidRDefault="4A964771" w:rsidP="64F5E23D">
      <w:pPr>
        <w:pStyle w:val="Heading4"/>
      </w:pPr>
      <w:bookmarkStart w:id="197" w:name="_Toc235867969"/>
      <w:r>
        <w:t>Skills learned in ECE coursework</w:t>
      </w:r>
      <w:bookmarkEnd w:id="197"/>
    </w:p>
    <w:p w14:paraId="062F638A" w14:textId="2F829C61" w:rsidR="00A06957" w:rsidRDefault="00A06957" w:rsidP="00A14EAF">
      <w:pPr>
        <w:pStyle w:val="SE290Text"/>
        <w:numPr>
          <w:ilvl w:val="0"/>
          <w:numId w:val="14"/>
        </w:numPr>
        <w:ind w:left="792"/>
      </w:pPr>
      <w:r w:rsidRPr="64F5E23D">
        <w:t xml:space="preserve">Robotics control in ECE1188 </w:t>
      </w:r>
    </w:p>
    <w:p w14:paraId="1D262644" w14:textId="3B70A2B8" w:rsidR="00A06957" w:rsidRDefault="00A06957" w:rsidP="00A14EAF">
      <w:pPr>
        <w:pStyle w:val="SE290Text"/>
        <w:numPr>
          <w:ilvl w:val="0"/>
          <w:numId w:val="14"/>
        </w:numPr>
        <w:ind w:left="792"/>
      </w:pPr>
      <w:r w:rsidRPr="64F5E23D">
        <w:t xml:space="preserve">System design in ECE1140 </w:t>
      </w:r>
    </w:p>
    <w:p w14:paraId="419AF8C0" w14:textId="2D365332" w:rsidR="00A06957" w:rsidRDefault="00A06957" w:rsidP="00A14EAF">
      <w:pPr>
        <w:pStyle w:val="SE290Text"/>
        <w:numPr>
          <w:ilvl w:val="0"/>
          <w:numId w:val="14"/>
        </w:numPr>
        <w:ind w:left="792"/>
      </w:pPr>
      <w:r w:rsidRPr="64F5E23D">
        <w:t>Embedded systems programming and architecture in ECE1895 and ECE1175</w:t>
      </w:r>
    </w:p>
    <w:p w14:paraId="4F8B5CC0" w14:textId="5BA1847B" w:rsidR="21FA2943" w:rsidRDefault="4A964771" w:rsidP="64F5E23D">
      <w:pPr>
        <w:pStyle w:val="Heading4"/>
      </w:pPr>
      <w:bookmarkStart w:id="198" w:name="_Toc908148479"/>
      <w:r>
        <w:t>Skills learned outside ECE coursework</w:t>
      </w:r>
      <w:bookmarkEnd w:id="198"/>
    </w:p>
    <w:p w14:paraId="2BD02EE1" w14:textId="105EDA97" w:rsidR="22AB8D31" w:rsidRDefault="22AB8D31" w:rsidP="00A14EAF">
      <w:pPr>
        <w:pStyle w:val="SE290Text"/>
        <w:numPr>
          <w:ilvl w:val="0"/>
          <w:numId w:val="13"/>
        </w:numPr>
        <w:ind w:left="792"/>
      </w:pPr>
      <w:r w:rsidRPr="64F5E23D">
        <w:t xml:space="preserve">3D modeling in MEMS0022 </w:t>
      </w:r>
    </w:p>
    <w:p w14:paraId="5A9E262F" w14:textId="7092006A" w:rsidR="22AB8D31" w:rsidRDefault="22AB8D31" w:rsidP="00A14EAF">
      <w:pPr>
        <w:pStyle w:val="SE290Text"/>
        <w:numPr>
          <w:ilvl w:val="0"/>
          <w:numId w:val="13"/>
        </w:numPr>
        <w:ind w:left="792"/>
      </w:pPr>
      <w:r w:rsidRPr="64F5E23D">
        <w:t>General design and fabrication from personal projects (laser cutter, 3D functional prints)</w:t>
      </w:r>
    </w:p>
    <w:p w14:paraId="0A42ACFB" w14:textId="1B65BDE5" w:rsidR="4E01FC02" w:rsidRDefault="0B0BF72D" w:rsidP="64F5E23D">
      <w:pPr>
        <w:pStyle w:val="Heading3"/>
      </w:pPr>
      <w:bookmarkStart w:id="199" w:name="_Toc1729812235"/>
      <w:bookmarkStart w:id="200" w:name="_Toc185112389"/>
      <w:bookmarkStart w:id="201" w:name="_Toc185805296"/>
      <w:r>
        <w:t>Justin Lipner</w:t>
      </w:r>
      <w:bookmarkEnd w:id="199"/>
      <w:bookmarkEnd w:id="200"/>
      <w:bookmarkEnd w:id="201"/>
    </w:p>
    <w:p w14:paraId="3E2DC57B" w14:textId="3A5C251C" w:rsidR="6310CE95" w:rsidRDefault="6310CE95" w:rsidP="64F5E23D">
      <w:pPr>
        <w:pStyle w:val="SE290Text"/>
      </w:pPr>
      <w:r>
        <w:t>As the only electrical engineer on the team, Justin w</w:t>
      </w:r>
      <w:r w:rsidR="5A5F2A0B">
        <w:t xml:space="preserve">as </w:t>
      </w:r>
      <w:r>
        <w:t>responsible for ensuring all the power requirements are met, all components are electrically protected where needed</w:t>
      </w:r>
      <w:r w:rsidR="60029C99">
        <w:t xml:space="preserve">. </w:t>
      </w:r>
      <w:r>
        <w:t>He w</w:t>
      </w:r>
      <w:r w:rsidR="249B6E0C">
        <w:t xml:space="preserve">as </w:t>
      </w:r>
      <w:r>
        <w:t xml:space="preserve">also responsible for all </w:t>
      </w:r>
      <w:r w:rsidR="4BC0926C">
        <w:t xml:space="preserve">circuit </w:t>
      </w:r>
      <w:r>
        <w:t>simulations, breadboard prototypes</w:t>
      </w:r>
      <w:r w:rsidR="4E2B1538">
        <w:t xml:space="preserve"> relating to the PCB</w:t>
      </w:r>
      <w:r>
        <w:t xml:space="preserve">, and PCB </w:t>
      </w:r>
      <w:r w:rsidR="0B9014FE">
        <w:t>design</w:t>
      </w:r>
      <w:r w:rsidR="0CBCB49F">
        <w:t>/</w:t>
      </w:r>
      <w:r>
        <w:t>assembly</w:t>
      </w:r>
      <w:r w:rsidR="26B4B53F">
        <w:t>.</w:t>
      </w:r>
    </w:p>
    <w:p w14:paraId="27FFB2B8" w14:textId="0ED400C6" w:rsidR="573F62D6" w:rsidRDefault="3D8CA15F" w:rsidP="64F5E23D">
      <w:pPr>
        <w:pStyle w:val="Heading4"/>
      </w:pPr>
      <w:bookmarkStart w:id="202" w:name="_Toc828514494"/>
      <w:r>
        <w:t>Skills learned in ECE coursework</w:t>
      </w:r>
      <w:bookmarkEnd w:id="202"/>
    </w:p>
    <w:p w14:paraId="4B5BE3BC" w14:textId="0D504C39" w:rsidR="573F62D6" w:rsidRDefault="573F62D6" w:rsidP="00A14EAF">
      <w:pPr>
        <w:pStyle w:val="SE290Text"/>
        <w:numPr>
          <w:ilvl w:val="0"/>
          <w:numId w:val="16"/>
        </w:numPr>
        <w:ind w:left="792"/>
      </w:pPr>
      <w:r w:rsidRPr="64F5E23D">
        <w:t xml:space="preserve">PCB design for slot machine in ECE1895 </w:t>
      </w:r>
    </w:p>
    <w:p w14:paraId="5ACDD1DE" w14:textId="2DED8BD5" w:rsidR="573F62D6" w:rsidRDefault="573F62D6" w:rsidP="00A14EAF">
      <w:pPr>
        <w:pStyle w:val="SE290Text"/>
        <w:numPr>
          <w:ilvl w:val="0"/>
          <w:numId w:val="16"/>
        </w:numPr>
        <w:ind w:left="792"/>
      </w:pPr>
      <w:r w:rsidRPr="64F5E23D">
        <w:t xml:space="preserve">Learned how to solder in ECE1890 </w:t>
      </w:r>
    </w:p>
    <w:p w14:paraId="1AA0C0BA" w14:textId="1CA52931" w:rsidR="573F62D6" w:rsidRDefault="573F62D6" w:rsidP="00A14EAF">
      <w:pPr>
        <w:pStyle w:val="SE290Text"/>
        <w:numPr>
          <w:ilvl w:val="0"/>
          <w:numId w:val="16"/>
        </w:numPr>
        <w:ind w:left="792"/>
      </w:pPr>
      <w:r w:rsidRPr="64F5E23D">
        <w:t>Power and circuit basics from ECE101, ECE102, and ECE1701</w:t>
      </w:r>
    </w:p>
    <w:p w14:paraId="6A51F4A2" w14:textId="26E5D7E2" w:rsidR="573F62D6" w:rsidRDefault="3D8CA15F" w:rsidP="64F5E23D">
      <w:pPr>
        <w:pStyle w:val="Heading4"/>
      </w:pPr>
      <w:bookmarkStart w:id="203" w:name="_Toc53121350"/>
      <w:r>
        <w:t>Skills learned outside ECE coursework</w:t>
      </w:r>
      <w:bookmarkEnd w:id="203"/>
    </w:p>
    <w:p w14:paraId="3E95566F" w14:textId="3E506D61" w:rsidR="1CCA975C" w:rsidRDefault="1CCA975C" w:rsidP="00A14EAF">
      <w:pPr>
        <w:pStyle w:val="SE290Text"/>
        <w:numPr>
          <w:ilvl w:val="0"/>
          <w:numId w:val="15"/>
        </w:numPr>
        <w:ind w:left="792"/>
      </w:pPr>
      <w:r w:rsidRPr="64F5E23D">
        <w:t>Redesigning a new robot for ECE1188 taught me how to make components in Altium, how to make PCBs with multiple layers, and how to choose components based on some goal/constraint. I created power distribution and motor control circuits for the robot.</w:t>
      </w:r>
    </w:p>
    <w:p w14:paraId="0F1B3671" w14:textId="59ACE3F6" w:rsidR="1CCA975C" w:rsidRDefault="1CCA975C" w:rsidP="00A14EAF">
      <w:pPr>
        <w:pStyle w:val="SE290Text"/>
        <w:numPr>
          <w:ilvl w:val="0"/>
          <w:numId w:val="15"/>
        </w:numPr>
        <w:ind w:left="792"/>
      </w:pPr>
      <w:r w:rsidRPr="64F5E23D">
        <w:t xml:space="preserve"> I took a Power Electronics course on Coursera alongside this class. </w:t>
      </w:r>
    </w:p>
    <w:p w14:paraId="407AAE25" w14:textId="31D39150" w:rsidR="1CCA975C" w:rsidRDefault="1CCA975C" w:rsidP="00A14EAF">
      <w:pPr>
        <w:pStyle w:val="SE290Text"/>
        <w:numPr>
          <w:ilvl w:val="0"/>
          <w:numId w:val="15"/>
        </w:numPr>
        <w:ind w:left="792"/>
      </w:pPr>
      <w:r>
        <w:lastRenderedPageBreak/>
        <w:t xml:space="preserve">The electronics class taught by Jim Lyle in SERC taught me how to read complex schematics, identify components on a PCB, and how various electronic components work. </w:t>
      </w:r>
      <w:r w:rsidR="0EA57CCE">
        <w:t>Additionally, Jim also taught me how to solder surface mount components.</w:t>
      </w:r>
    </w:p>
    <w:p w14:paraId="178845A9" w14:textId="7673971C" w:rsidR="4BDE138F" w:rsidRDefault="2AE20D94" w:rsidP="64F5E23D">
      <w:pPr>
        <w:pStyle w:val="Heading2"/>
      </w:pPr>
      <w:bookmarkStart w:id="204" w:name="_Toc452160303"/>
      <w:bookmarkStart w:id="205" w:name="_Toc185112390"/>
      <w:bookmarkStart w:id="206" w:name="_Toc185805297"/>
      <w:r>
        <w:t>Timeline</w:t>
      </w:r>
      <w:bookmarkEnd w:id="204"/>
      <w:bookmarkEnd w:id="205"/>
      <w:bookmarkEnd w:id="206"/>
    </w:p>
    <w:tbl>
      <w:tblPr>
        <w:tblW w:w="8951" w:type="dxa"/>
        <w:tblLayout w:type="fixed"/>
        <w:tblLook w:val="06A0" w:firstRow="1" w:lastRow="0" w:firstColumn="1" w:lastColumn="0" w:noHBand="1" w:noVBand="1"/>
      </w:tblPr>
      <w:tblGrid>
        <w:gridCol w:w="1800"/>
        <w:gridCol w:w="7151"/>
      </w:tblGrid>
      <w:tr w:rsidR="4D55C9AF" w14:paraId="50D65321"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E0E3"/>
            <w:tcMar>
              <w:top w:w="100" w:type="dxa"/>
              <w:left w:w="100" w:type="dxa"/>
              <w:bottom w:w="100" w:type="dxa"/>
              <w:right w:w="100" w:type="dxa"/>
            </w:tcMar>
          </w:tcPr>
          <w:p w14:paraId="752B1373" w14:textId="79B857A2" w:rsidR="4D55C9AF" w:rsidRDefault="4D55C9AF" w:rsidP="4D55C9AF">
            <w:pPr>
              <w:ind w:left="720"/>
            </w:pPr>
            <w:r w:rsidRPr="4D55C9AF">
              <w:rPr>
                <w:rFonts w:ascii="Arial" w:eastAsia="Arial" w:hAnsi="Arial" w:cs="Arial"/>
                <w:color w:val="000000" w:themeColor="text1"/>
                <w:sz w:val="22"/>
                <w:szCs w:val="22"/>
              </w:rPr>
              <w:t>Week</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E0E3"/>
            <w:tcMar>
              <w:top w:w="100" w:type="dxa"/>
              <w:left w:w="100" w:type="dxa"/>
              <w:bottom w:w="100" w:type="dxa"/>
              <w:right w:w="100" w:type="dxa"/>
            </w:tcMar>
          </w:tcPr>
          <w:p w14:paraId="029F9754" w14:textId="539FAC1F" w:rsidR="4D55C9AF" w:rsidRDefault="4D55C9AF" w:rsidP="4D55C9AF">
            <w:pPr>
              <w:ind w:left="720" w:firstLine="720"/>
            </w:pPr>
            <w:r w:rsidRPr="4D55C9AF">
              <w:rPr>
                <w:rFonts w:ascii="Arial" w:eastAsia="Arial" w:hAnsi="Arial" w:cs="Arial"/>
                <w:color w:val="000000" w:themeColor="text1"/>
                <w:sz w:val="22"/>
                <w:szCs w:val="22"/>
              </w:rPr>
              <w:t>Completed Goals</w:t>
            </w:r>
          </w:p>
        </w:tc>
      </w:tr>
      <w:tr w:rsidR="4D55C9AF" w14:paraId="6CCD6A96"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85E199" w14:textId="585F5A7A" w:rsidR="4D55C9AF" w:rsidRDefault="4D55C9AF" w:rsidP="4D55C9AF">
            <w:pPr>
              <w:ind w:left="720"/>
            </w:pPr>
            <w:r w:rsidRPr="4D55C9AF">
              <w:rPr>
                <w:rFonts w:ascii="Arial" w:eastAsia="Arial" w:hAnsi="Arial" w:cs="Arial"/>
                <w:i/>
                <w:iCs/>
                <w:color w:val="000000" w:themeColor="text1"/>
                <w:sz w:val="22"/>
                <w:szCs w:val="22"/>
              </w:rPr>
              <w:t>8/26 - 8/30</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1458B9" w14:textId="40469AD2"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Presented Ideas</w:t>
            </w:r>
          </w:p>
        </w:tc>
      </w:tr>
      <w:tr w:rsidR="4D55C9AF" w14:paraId="26E36636"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A28509" w14:textId="1F57EE14" w:rsidR="4D55C9AF" w:rsidRDefault="4D55C9AF" w:rsidP="4D55C9AF">
            <w:pPr>
              <w:ind w:left="720"/>
            </w:pPr>
            <w:r w:rsidRPr="4D55C9AF">
              <w:rPr>
                <w:rFonts w:ascii="Arial" w:eastAsia="Arial" w:hAnsi="Arial" w:cs="Arial"/>
                <w:i/>
                <w:iCs/>
                <w:color w:val="000000" w:themeColor="text1"/>
                <w:sz w:val="22"/>
                <w:szCs w:val="22"/>
              </w:rPr>
              <w:t>9/2 - 9/6</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FCC1E3" w14:textId="604D9F2A"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Schedule created, conceptual design done, </w:t>
            </w:r>
            <w:r w:rsidRPr="4D55C9AF">
              <w:rPr>
                <w:rFonts w:ascii="Arial" w:eastAsia="Arial" w:hAnsi="Arial" w:cs="Arial"/>
                <w:color w:val="000000" w:themeColor="text1"/>
                <w:sz w:val="22"/>
                <w:szCs w:val="22"/>
                <w:u w:val="single"/>
              </w:rPr>
              <w:t>email about changes</w:t>
            </w:r>
          </w:p>
        </w:tc>
      </w:tr>
      <w:tr w:rsidR="4D55C9AF" w14:paraId="53BB1033"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65E817" w14:textId="690F56A9" w:rsidR="4D55C9AF" w:rsidRDefault="4D55C9AF" w:rsidP="4D55C9AF">
            <w:pPr>
              <w:ind w:left="720"/>
            </w:pPr>
            <w:r w:rsidRPr="4D55C9AF">
              <w:rPr>
                <w:rFonts w:ascii="Arial" w:eastAsia="Arial" w:hAnsi="Arial" w:cs="Arial"/>
                <w:i/>
                <w:iCs/>
                <w:color w:val="000000" w:themeColor="text1"/>
                <w:sz w:val="22"/>
                <w:szCs w:val="22"/>
              </w:rPr>
              <w:t>9/9 - 9/13</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61542F" w14:textId="2A05C956" w:rsidR="4D55C9AF" w:rsidRDefault="4D55C9AF" w:rsidP="4D55C9AF">
            <w:r w:rsidRPr="4D55C9AF">
              <w:rPr>
                <w:rFonts w:ascii="Arial" w:eastAsia="Arial" w:hAnsi="Arial" w:cs="Arial"/>
                <w:b/>
                <w:bCs/>
                <w:color w:val="000000" w:themeColor="text1"/>
                <w:sz w:val="22"/>
                <w:szCs w:val="22"/>
              </w:rPr>
              <w:t xml:space="preserve">Lauren </w:t>
            </w:r>
            <w:r w:rsidR="008A44F2">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8A44F2">
              <w:rPr>
                <w:rFonts w:ascii="Arial" w:eastAsia="Arial" w:hAnsi="Arial" w:cs="Arial"/>
                <w:color w:val="000000" w:themeColor="text1"/>
                <w:sz w:val="22"/>
                <w:szCs w:val="22"/>
              </w:rPr>
              <w:t>Generate Path Planning Code, Establish Ros Code</w:t>
            </w:r>
          </w:p>
          <w:p w14:paraId="7BB20943" w14:textId="3D895ADD" w:rsidR="4D55C9AF" w:rsidRDefault="4D55C9AF" w:rsidP="4D55C9AF">
            <w:r w:rsidRPr="4D55C9AF">
              <w:rPr>
                <w:rFonts w:ascii="Arial" w:eastAsia="Arial" w:hAnsi="Arial" w:cs="Arial"/>
                <w:b/>
                <w:bCs/>
                <w:color w:val="000000" w:themeColor="text1"/>
                <w:sz w:val="22"/>
                <w:szCs w:val="22"/>
              </w:rPr>
              <w:t>Chad -</w:t>
            </w:r>
            <w:r w:rsidRPr="4D55C9AF">
              <w:rPr>
                <w:rFonts w:ascii="Arial" w:eastAsia="Arial" w:hAnsi="Arial" w:cs="Arial"/>
                <w:color w:val="000000" w:themeColor="text1"/>
                <w:sz w:val="22"/>
                <w:szCs w:val="22"/>
              </w:rPr>
              <w:t xml:space="preserve"> Chassis selection</w:t>
            </w:r>
          </w:p>
          <w:p w14:paraId="6A512FE1" w14:textId="39A55706" w:rsidR="4D55C9AF" w:rsidRDefault="4D55C9AF" w:rsidP="4D55C9AF">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Power distribution and battery research.</w:t>
            </w:r>
          </w:p>
          <w:p w14:paraId="4F5DEE5F" w14:textId="2AA7BCD5" w:rsidR="4D55C9AF" w:rsidRDefault="4D55C9AF" w:rsidP="4D55C9AF">
            <w:r w:rsidRPr="35656461">
              <w:rPr>
                <w:rFonts w:ascii="Arial" w:eastAsia="Arial" w:hAnsi="Arial" w:cs="Arial"/>
                <w:b/>
                <w:bCs/>
                <w:color w:val="000000" w:themeColor="text1"/>
                <w:sz w:val="22"/>
                <w:szCs w:val="22"/>
              </w:rPr>
              <w:t>Jonah -</w:t>
            </w:r>
            <w:r w:rsidRPr="35656461">
              <w:rPr>
                <w:rFonts w:ascii="Arial" w:eastAsia="Arial" w:hAnsi="Arial" w:cs="Arial"/>
                <w:color w:val="000000" w:themeColor="text1"/>
                <w:sz w:val="22"/>
                <w:szCs w:val="22"/>
              </w:rPr>
              <w:t xml:space="preserve"> Research Datasets, YOLO model (tiny?), fisheye lens correction, data: distort image</w:t>
            </w:r>
            <w:r w:rsidR="49846E73" w:rsidRPr="35656461">
              <w:rPr>
                <w:rFonts w:ascii="Arial" w:eastAsia="Arial" w:hAnsi="Arial" w:cs="Arial"/>
                <w:color w:val="000000" w:themeColor="text1"/>
                <w:sz w:val="22"/>
                <w:szCs w:val="22"/>
              </w:rPr>
              <w:t>s</w:t>
            </w:r>
            <w:r w:rsidRPr="35656461">
              <w:rPr>
                <w:rFonts w:ascii="Arial" w:eastAsia="Arial" w:hAnsi="Arial" w:cs="Arial"/>
                <w:color w:val="000000" w:themeColor="text1"/>
                <w:sz w:val="22"/>
                <w:szCs w:val="22"/>
              </w:rPr>
              <w:t xml:space="preserve"> to the same way as a camera; Make example ML Mode</w:t>
            </w:r>
            <w:r w:rsidR="7985C600" w:rsidRPr="35656461">
              <w:rPr>
                <w:rFonts w:ascii="Arial" w:eastAsia="Arial" w:hAnsi="Arial" w:cs="Arial"/>
                <w:color w:val="000000" w:themeColor="text1"/>
                <w:sz w:val="22"/>
                <w:szCs w:val="22"/>
              </w:rPr>
              <w:t>.</w:t>
            </w:r>
          </w:p>
          <w:p w14:paraId="7F0E6A70" w14:textId="267CA310" w:rsidR="4D55C9AF" w:rsidRDefault="4D55C9AF" w:rsidP="4D55C9AF"/>
          <w:p w14:paraId="78732655" w14:textId="7DADEE70"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Work on Conceptual Design Guide</w:t>
            </w:r>
          </w:p>
        </w:tc>
      </w:tr>
      <w:tr w:rsidR="4D55C9AF" w14:paraId="662C1927"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58468F" w14:textId="1A30C1B4" w:rsidR="4D55C9AF" w:rsidRDefault="4D55C9AF" w:rsidP="4D55C9AF">
            <w:pPr>
              <w:ind w:left="720"/>
            </w:pPr>
            <w:r w:rsidRPr="4D55C9AF">
              <w:rPr>
                <w:rFonts w:ascii="Arial" w:eastAsia="Arial" w:hAnsi="Arial" w:cs="Arial"/>
                <w:i/>
                <w:iCs/>
                <w:color w:val="000000" w:themeColor="text1"/>
                <w:sz w:val="22"/>
                <w:szCs w:val="22"/>
              </w:rPr>
              <w:t>9/16 - 9/20</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5D95BE" w14:textId="6D1BBA5D" w:rsidR="4D55C9AF" w:rsidRDefault="2D953AF4" w:rsidP="4D55C9AF">
            <w:r w:rsidRPr="2D953AF4">
              <w:rPr>
                <w:rFonts w:ascii="Arial" w:eastAsia="Arial" w:hAnsi="Arial" w:cs="Arial"/>
                <w:b/>
                <w:bCs/>
                <w:color w:val="000000" w:themeColor="text1"/>
                <w:sz w:val="22"/>
                <w:szCs w:val="22"/>
              </w:rPr>
              <w:t>Lauren -</w:t>
            </w:r>
            <w:r w:rsidRPr="2D953AF4">
              <w:rPr>
                <w:rFonts w:ascii="Arial" w:eastAsia="Arial" w:hAnsi="Arial" w:cs="Arial"/>
                <w:color w:val="000000" w:themeColor="text1"/>
                <w:sz w:val="22"/>
                <w:szCs w:val="22"/>
              </w:rPr>
              <w:t xml:space="preserve"> Ordered Bluetooth Module, </w:t>
            </w:r>
            <w:r w:rsidR="00054302">
              <w:rPr>
                <w:rFonts w:ascii="Arial" w:eastAsia="Arial" w:hAnsi="Arial" w:cs="Arial"/>
                <w:color w:val="000000" w:themeColor="text1"/>
                <w:sz w:val="22"/>
                <w:szCs w:val="22"/>
              </w:rPr>
              <w:t>Start UI Interface</w:t>
            </w:r>
          </w:p>
          <w:p w14:paraId="2BBE95D9" w14:textId="7274E28E" w:rsidR="4D55C9AF" w:rsidRDefault="4D55C9AF" w:rsidP="4D55C9AF">
            <w:pPr>
              <w:rPr>
                <w:rFonts w:ascii="Arial" w:eastAsia="Arial" w:hAnsi="Arial" w:cs="Arial"/>
                <w:color w:val="000000" w:themeColor="text1"/>
                <w:sz w:val="22"/>
                <w:szCs w:val="22"/>
              </w:rPr>
            </w:pPr>
            <w:r w:rsidRPr="4D55C9AF">
              <w:rPr>
                <w:rFonts w:ascii="Arial" w:eastAsia="Arial" w:hAnsi="Arial" w:cs="Arial"/>
                <w:b/>
                <w:bCs/>
                <w:color w:val="000000" w:themeColor="text1"/>
                <w:sz w:val="22"/>
                <w:szCs w:val="22"/>
              </w:rPr>
              <w:t xml:space="preserve">Chad </w:t>
            </w:r>
            <w:r w:rsidRPr="4D55C9AF">
              <w:rPr>
                <w:rFonts w:ascii="Arial" w:eastAsia="Arial" w:hAnsi="Arial" w:cs="Arial"/>
                <w:color w:val="000000" w:themeColor="text1"/>
                <w:sz w:val="22"/>
                <w:szCs w:val="22"/>
              </w:rPr>
              <w:t xml:space="preserve">- 3D </w:t>
            </w:r>
            <w:r w:rsidR="2BE73563" w:rsidRPr="24AC42F6">
              <w:rPr>
                <w:rFonts w:ascii="Arial" w:eastAsia="Arial" w:hAnsi="Arial" w:cs="Arial"/>
                <w:color w:val="000000" w:themeColor="text1"/>
                <w:sz w:val="22"/>
                <w:szCs w:val="22"/>
              </w:rPr>
              <w:t>modeling</w:t>
            </w:r>
            <w:r w:rsidRPr="4D55C9AF">
              <w:rPr>
                <w:rFonts w:ascii="Arial" w:eastAsia="Arial" w:hAnsi="Arial" w:cs="Arial"/>
                <w:color w:val="000000" w:themeColor="text1"/>
                <w:sz w:val="22"/>
                <w:szCs w:val="22"/>
              </w:rPr>
              <w:t xml:space="preserve"> brackets and mounts</w:t>
            </w:r>
          </w:p>
          <w:p w14:paraId="0BECD9BA" w14:textId="27FA5B4D" w:rsidR="4D55C9AF" w:rsidRDefault="4D55C9AF" w:rsidP="4D55C9AF">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Component research.</w:t>
            </w:r>
          </w:p>
          <w:p w14:paraId="0A949DD9" w14:textId="59399452"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Class Diagrams, Model Container creation, </w:t>
            </w:r>
            <w:proofErr w:type="gramStart"/>
            <w:r w:rsidRPr="4D55C9AF">
              <w:rPr>
                <w:rFonts w:ascii="Arial" w:eastAsia="Arial" w:hAnsi="Arial" w:cs="Arial"/>
                <w:color w:val="000000" w:themeColor="text1"/>
                <w:sz w:val="22"/>
                <w:szCs w:val="22"/>
              </w:rPr>
              <w:t>Start</w:t>
            </w:r>
            <w:proofErr w:type="gramEnd"/>
            <w:r w:rsidRPr="4D55C9AF">
              <w:rPr>
                <w:rFonts w:ascii="Arial" w:eastAsia="Arial" w:hAnsi="Arial" w:cs="Arial"/>
                <w:color w:val="000000" w:themeColor="text1"/>
                <w:sz w:val="22"/>
                <w:szCs w:val="22"/>
              </w:rPr>
              <w:t xml:space="preserve"> working processing </w:t>
            </w:r>
            <w:r>
              <w:tab/>
            </w:r>
            <w:r w:rsidRPr="4D55C9AF">
              <w:rPr>
                <w:color w:val="000000" w:themeColor="text1"/>
              </w:rPr>
              <w:t xml:space="preserve">  </w:t>
            </w:r>
            <w:r w:rsidRPr="4D55C9AF">
              <w:rPr>
                <w:rFonts w:ascii="Arial" w:eastAsia="Arial" w:hAnsi="Arial" w:cs="Arial"/>
                <w:color w:val="000000" w:themeColor="text1"/>
                <w:sz w:val="22"/>
                <w:szCs w:val="22"/>
              </w:rPr>
              <w:t>ML on Jetson</w:t>
            </w:r>
          </w:p>
          <w:p w14:paraId="6EC0A6C5" w14:textId="05F4B865" w:rsidR="4D55C9AF" w:rsidRDefault="4D55C9AF" w:rsidP="4D55C9AF"/>
          <w:p w14:paraId="13C60A12" w14:textId="69A34DE9"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Conceptual Design Guide DONE (for the most part)</w:t>
            </w:r>
          </w:p>
        </w:tc>
      </w:tr>
      <w:tr w:rsidR="4D55C9AF" w14:paraId="37552D06"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ACF57E" w14:textId="471EEFBF" w:rsidR="4D55C9AF" w:rsidRDefault="4D55C9AF" w:rsidP="4D55C9AF">
            <w:pPr>
              <w:ind w:left="720"/>
            </w:pPr>
            <w:r w:rsidRPr="4D55C9AF">
              <w:rPr>
                <w:rFonts w:ascii="Arial" w:eastAsia="Arial" w:hAnsi="Arial" w:cs="Arial"/>
                <w:i/>
                <w:iCs/>
                <w:color w:val="000000" w:themeColor="text1"/>
                <w:sz w:val="22"/>
                <w:szCs w:val="22"/>
              </w:rPr>
              <w:t>9/23 - 9/27</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E27DEC" w14:textId="627A7BA4" w:rsidR="4D55C9AF" w:rsidRDefault="2D953AF4" w:rsidP="4D55C9AF">
            <w:r w:rsidRPr="2D953AF4">
              <w:rPr>
                <w:rFonts w:ascii="Arial" w:eastAsia="Arial" w:hAnsi="Arial" w:cs="Arial"/>
                <w:b/>
                <w:bCs/>
                <w:color w:val="000000" w:themeColor="text1"/>
                <w:sz w:val="22"/>
                <w:szCs w:val="22"/>
              </w:rPr>
              <w:t>Lauren -</w:t>
            </w:r>
            <w:r w:rsidRPr="2D953AF4">
              <w:rPr>
                <w:rFonts w:ascii="Arial" w:eastAsia="Arial" w:hAnsi="Arial" w:cs="Arial"/>
                <w:color w:val="000000" w:themeColor="text1"/>
                <w:sz w:val="22"/>
                <w:szCs w:val="22"/>
              </w:rPr>
              <w:t xml:space="preserve"> Started working on the UI interface</w:t>
            </w:r>
          </w:p>
          <w:p w14:paraId="1676B8CE" w14:textId="09DD8D2F" w:rsidR="4D55C9AF" w:rsidRDefault="0DA6995D" w:rsidP="4D55C9AF">
            <w:pPr>
              <w:rPr>
                <w:rFonts w:ascii="Arial" w:eastAsia="Arial" w:hAnsi="Arial" w:cs="Arial"/>
                <w:color w:val="000000" w:themeColor="text1"/>
                <w:sz w:val="22"/>
                <w:szCs w:val="22"/>
              </w:rPr>
            </w:pPr>
            <w:r w:rsidRPr="35D33A0E">
              <w:rPr>
                <w:rFonts w:ascii="Arial" w:eastAsia="Arial" w:hAnsi="Arial" w:cs="Arial"/>
                <w:b/>
                <w:bCs/>
                <w:color w:val="000000" w:themeColor="text1"/>
                <w:sz w:val="22"/>
                <w:szCs w:val="22"/>
              </w:rPr>
              <w:t>Chad</w:t>
            </w:r>
            <w:r w:rsidR="662E55D8" w:rsidRPr="35D33A0E">
              <w:rPr>
                <w:rFonts w:ascii="Arial" w:eastAsia="Arial" w:hAnsi="Arial" w:cs="Arial"/>
                <w:b/>
                <w:bCs/>
                <w:color w:val="000000" w:themeColor="text1"/>
                <w:sz w:val="22"/>
                <w:szCs w:val="22"/>
              </w:rPr>
              <w:t xml:space="preserve"> – </w:t>
            </w:r>
            <w:r w:rsidR="662E55D8" w:rsidRPr="55B429B0">
              <w:rPr>
                <w:rFonts w:ascii="Arial" w:eastAsia="Arial" w:hAnsi="Arial" w:cs="Arial"/>
                <w:color w:val="000000" w:themeColor="text1"/>
                <w:sz w:val="22"/>
                <w:szCs w:val="22"/>
              </w:rPr>
              <w:t>Establishing</w:t>
            </w:r>
            <w:r w:rsidR="662E55D8" w:rsidRPr="35D33A0E">
              <w:rPr>
                <w:rFonts w:ascii="Arial" w:eastAsia="Arial" w:hAnsi="Arial" w:cs="Arial"/>
                <w:color w:val="000000" w:themeColor="text1"/>
                <w:sz w:val="22"/>
                <w:szCs w:val="22"/>
              </w:rPr>
              <w:t xml:space="preserve"> ESC communication</w:t>
            </w:r>
            <w:r w:rsidR="27275561" w:rsidRPr="2CC3F516">
              <w:rPr>
                <w:rFonts w:ascii="Arial" w:eastAsia="Arial" w:hAnsi="Arial" w:cs="Arial"/>
                <w:color w:val="000000" w:themeColor="text1"/>
                <w:sz w:val="22"/>
                <w:szCs w:val="22"/>
              </w:rPr>
              <w:t xml:space="preserve">, Discovered steering </w:t>
            </w:r>
            <w:r w:rsidR="27275561" w:rsidRPr="392AEBE9">
              <w:rPr>
                <w:rFonts w:ascii="Arial" w:eastAsia="Arial" w:hAnsi="Arial" w:cs="Arial"/>
                <w:color w:val="000000" w:themeColor="text1"/>
                <w:sz w:val="22"/>
                <w:szCs w:val="22"/>
              </w:rPr>
              <w:t xml:space="preserve">power </w:t>
            </w:r>
            <w:r w:rsidR="27275561" w:rsidRPr="2CC3F516">
              <w:rPr>
                <w:rFonts w:ascii="Arial" w:eastAsia="Arial" w:hAnsi="Arial" w:cs="Arial"/>
                <w:color w:val="000000" w:themeColor="text1"/>
                <w:sz w:val="22"/>
                <w:szCs w:val="22"/>
              </w:rPr>
              <w:t xml:space="preserve">servo </w:t>
            </w:r>
            <w:r w:rsidR="27275561" w:rsidRPr="392AEBE9">
              <w:rPr>
                <w:rFonts w:ascii="Arial" w:eastAsia="Arial" w:hAnsi="Arial" w:cs="Arial"/>
                <w:color w:val="000000" w:themeColor="text1"/>
                <w:sz w:val="22"/>
                <w:szCs w:val="22"/>
              </w:rPr>
              <w:t>problems</w:t>
            </w:r>
          </w:p>
          <w:p w14:paraId="2F8A453D" w14:textId="30D97732" w:rsidR="4D55C9AF" w:rsidRDefault="4D55C9AF" w:rsidP="0503DD75">
            <w:pPr>
              <w:rPr>
                <w:rFonts w:ascii="Arial" w:eastAsia="Arial" w:hAnsi="Arial" w:cs="Arial"/>
                <w:color w:val="000000" w:themeColor="text1"/>
                <w:sz w:val="22"/>
                <w:szCs w:val="22"/>
              </w:rPr>
            </w:pPr>
            <w:r w:rsidRPr="0503DD75">
              <w:rPr>
                <w:rFonts w:ascii="Arial" w:eastAsia="Arial" w:hAnsi="Arial" w:cs="Arial"/>
                <w:b/>
                <w:bCs/>
                <w:color w:val="000000" w:themeColor="text1"/>
                <w:sz w:val="22"/>
                <w:szCs w:val="22"/>
              </w:rPr>
              <w:t>Justin -</w:t>
            </w:r>
            <w:r w:rsidRPr="0503DD75">
              <w:rPr>
                <w:rFonts w:ascii="Arial" w:eastAsia="Arial" w:hAnsi="Arial" w:cs="Arial"/>
                <w:color w:val="000000" w:themeColor="text1"/>
                <w:sz w:val="22"/>
                <w:szCs w:val="22"/>
              </w:rPr>
              <w:t xml:space="preserve"> Begin </w:t>
            </w:r>
            <w:r w:rsidR="2B67859D" w:rsidRPr="0503DD75">
              <w:rPr>
                <w:rFonts w:ascii="Arial" w:eastAsia="Arial" w:hAnsi="Arial" w:cs="Arial"/>
                <w:color w:val="000000" w:themeColor="text1"/>
                <w:sz w:val="22"/>
                <w:szCs w:val="22"/>
              </w:rPr>
              <w:t>P</w:t>
            </w:r>
            <w:r w:rsidRPr="0503DD75">
              <w:rPr>
                <w:rFonts w:ascii="Arial" w:eastAsia="Arial" w:hAnsi="Arial" w:cs="Arial"/>
                <w:color w:val="000000" w:themeColor="text1"/>
                <w:sz w:val="22"/>
                <w:szCs w:val="22"/>
              </w:rPr>
              <w:t>Spice Simulation for the power system.</w:t>
            </w:r>
          </w:p>
          <w:p w14:paraId="1489D8BF" w14:textId="349C77D4" w:rsidR="4D55C9AF" w:rsidRDefault="4D55C9AF" w:rsidP="4D55C9AF">
            <w:pPr>
              <w:rPr>
                <w:rFonts w:ascii="Arial" w:eastAsia="Arial" w:hAnsi="Arial" w:cs="Arial"/>
                <w:color w:val="000000" w:themeColor="text1"/>
                <w:sz w:val="22"/>
                <w:szCs w:val="22"/>
              </w:rPr>
            </w:pPr>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Camera Testing; Training real model if possible, Optimizing Model,</w:t>
            </w:r>
            <w:r w:rsidRPr="03702792">
              <w:rPr>
                <w:rFonts w:eastAsia="Arial"/>
                <w:color w:val="000000" w:themeColor="text1"/>
              </w:rPr>
              <w:t xml:space="preserve"> </w:t>
            </w:r>
            <w:r w:rsidRPr="4D55C9AF">
              <w:rPr>
                <w:rFonts w:ascii="Arial" w:eastAsia="Arial" w:hAnsi="Arial" w:cs="Arial"/>
                <w:color w:val="000000" w:themeColor="text1"/>
                <w:sz w:val="22"/>
                <w:szCs w:val="22"/>
              </w:rPr>
              <w:t>Photo Data collection</w:t>
            </w:r>
          </w:p>
          <w:p w14:paraId="0D48C3A8" w14:textId="3EC14DDD" w:rsidR="4D55C9AF" w:rsidRDefault="4D55C9AF" w:rsidP="4D55C9AF"/>
          <w:p w14:paraId="0AE5ECBF" w14:textId="1870A0F8"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Nothing Specific</w:t>
            </w:r>
          </w:p>
          <w:p w14:paraId="4A62C104" w14:textId="62195660" w:rsidR="4D55C9AF" w:rsidRDefault="4D55C9AF" w:rsidP="4D55C9AF"/>
          <w:p w14:paraId="53BF464B" w14:textId="7E0C9C9D" w:rsidR="4D55C9AF" w:rsidRDefault="4D55C9AF" w:rsidP="4D55C9AF">
            <w:pPr>
              <w:ind w:left="720" w:firstLine="720"/>
            </w:pPr>
            <w:r w:rsidRPr="4D55C9AF">
              <w:rPr>
                <w:rFonts w:ascii="Arial" w:eastAsia="Arial" w:hAnsi="Arial" w:cs="Arial"/>
                <w:color w:val="FF0000"/>
                <w:sz w:val="22"/>
                <w:szCs w:val="22"/>
              </w:rPr>
              <w:t>Conceptual Guide Due</w:t>
            </w:r>
          </w:p>
        </w:tc>
      </w:tr>
      <w:tr w:rsidR="4D55C9AF" w14:paraId="239F76E6" w14:textId="77777777" w:rsidTr="44C71ED0">
        <w:trPr>
          <w:trHeight w:val="189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85D82B" w14:textId="1AEF0B42" w:rsidR="4D55C9AF" w:rsidRDefault="4D55C9AF" w:rsidP="4D55C9AF">
            <w:pPr>
              <w:ind w:left="720"/>
            </w:pPr>
            <w:r w:rsidRPr="4D55C9AF">
              <w:rPr>
                <w:rFonts w:ascii="Arial" w:eastAsia="Arial" w:hAnsi="Arial" w:cs="Arial"/>
                <w:color w:val="000000" w:themeColor="text1"/>
                <w:sz w:val="22"/>
                <w:szCs w:val="22"/>
              </w:rPr>
              <w:t>9/30 - 10/4</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A4894" w14:textId="1290301B" w:rsidR="4D55C9AF" w:rsidRDefault="2D953AF4" w:rsidP="4D55C9AF">
            <w:r w:rsidRPr="2D953AF4">
              <w:rPr>
                <w:rFonts w:ascii="Arial" w:eastAsia="Arial" w:hAnsi="Arial" w:cs="Arial"/>
                <w:b/>
                <w:bCs/>
                <w:color w:val="000000" w:themeColor="text1"/>
                <w:sz w:val="22"/>
                <w:szCs w:val="22"/>
              </w:rPr>
              <w:t xml:space="preserve">Lauren – </w:t>
            </w:r>
            <w:r w:rsidRPr="2D953AF4">
              <w:rPr>
                <w:rFonts w:ascii="Arial" w:eastAsia="Arial" w:hAnsi="Arial" w:cs="Arial"/>
                <w:color w:val="000000" w:themeColor="text1"/>
                <w:sz w:val="22"/>
                <w:szCs w:val="22"/>
              </w:rPr>
              <w:t xml:space="preserve">Pivoted to </w:t>
            </w:r>
            <w:r w:rsidR="00054302">
              <w:rPr>
                <w:rFonts w:ascii="Arial" w:eastAsia="Arial" w:hAnsi="Arial" w:cs="Arial"/>
                <w:color w:val="000000" w:themeColor="text1"/>
                <w:sz w:val="22"/>
                <w:szCs w:val="22"/>
              </w:rPr>
              <w:t>different UI Interface</w:t>
            </w:r>
          </w:p>
          <w:p w14:paraId="1436290D" w14:textId="29ECA9E7" w:rsidR="4D55C9AF" w:rsidRDefault="65C5D7A7" w:rsidP="4D55C9AF">
            <w:pPr>
              <w:rPr>
                <w:rFonts w:ascii="Arial" w:eastAsia="Arial" w:hAnsi="Arial" w:cs="Arial"/>
                <w:color w:val="000000" w:themeColor="text1"/>
                <w:sz w:val="22"/>
                <w:szCs w:val="22"/>
              </w:rPr>
            </w:pPr>
            <w:r w:rsidRPr="49DF906D">
              <w:rPr>
                <w:rFonts w:ascii="Arial" w:eastAsia="Arial" w:hAnsi="Arial" w:cs="Arial"/>
                <w:b/>
                <w:bCs/>
                <w:color w:val="000000" w:themeColor="text1"/>
                <w:sz w:val="22"/>
                <w:szCs w:val="22"/>
              </w:rPr>
              <w:t>Chad</w:t>
            </w:r>
            <w:r w:rsidR="7FBC7952" w:rsidRPr="49DF906D">
              <w:rPr>
                <w:rFonts w:ascii="Arial" w:eastAsia="Arial" w:hAnsi="Arial" w:cs="Arial"/>
                <w:b/>
                <w:bCs/>
                <w:color w:val="000000" w:themeColor="text1"/>
                <w:sz w:val="22"/>
                <w:szCs w:val="22"/>
              </w:rPr>
              <w:t xml:space="preserve"> – </w:t>
            </w:r>
            <w:r w:rsidR="09317F7A" w:rsidRPr="49DF906D">
              <w:rPr>
                <w:rFonts w:ascii="Arial" w:eastAsia="Arial" w:hAnsi="Arial" w:cs="Arial"/>
                <w:color w:val="000000" w:themeColor="text1"/>
                <w:sz w:val="22"/>
                <w:szCs w:val="22"/>
              </w:rPr>
              <w:t>Figuring out steering servo power issues</w:t>
            </w:r>
          </w:p>
          <w:p w14:paraId="6B840B2A" w14:textId="036ABBEC" w:rsidR="4D55C9AF" w:rsidRDefault="4D55C9AF" w:rsidP="44E00C11">
            <w:pPr>
              <w:rPr>
                <w:rFonts w:ascii="Arial" w:eastAsia="Arial" w:hAnsi="Arial" w:cs="Arial"/>
                <w:color w:val="000000" w:themeColor="text1"/>
                <w:sz w:val="22"/>
                <w:szCs w:val="22"/>
              </w:rPr>
            </w:pPr>
            <w:r w:rsidRPr="44E00C11">
              <w:rPr>
                <w:rFonts w:ascii="Arial" w:eastAsia="Arial" w:hAnsi="Arial" w:cs="Arial"/>
                <w:b/>
                <w:bCs/>
                <w:color w:val="000000" w:themeColor="text1"/>
                <w:sz w:val="22"/>
                <w:szCs w:val="22"/>
              </w:rPr>
              <w:t>Justin -</w:t>
            </w:r>
            <w:r w:rsidRPr="44E00C11">
              <w:rPr>
                <w:rFonts w:ascii="Arial" w:eastAsia="Arial" w:hAnsi="Arial" w:cs="Arial"/>
                <w:color w:val="000000" w:themeColor="text1"/>
                <w:sz w:val="22"/>
                <w:szCs w:val="22"/>
              </w:rPr>
              <w:t xml:space="preserve"> Finish </w:t>
            </w:r>
            <w:proofErr w:type="spellStart"/>
            <w:r w:rsidRPr="44E00C11">
              <w:rPr>
                <w:rFonts w:ascii="Arial" w:eastAsia="Arial" w:hAnsi="Arial" w:cs="Arial"/>
                <w:color w:val="000000" w:themeColor="text1"/>
                <w:sz w:val="22"/>
                <w:szCs w:val="22"/>
              </w:rPr>
              <w:t>LTSpice</w:t>
            </w:r>
            <w:proofErr w:type="spellEnd"/>
            <w:r w:rsidRPr="44E00C11">
              <w:rPr>
                <w:rFonts w:ascii="Arial" w:eastAsia="Arial" w:hAnsi="Arial" w:cs="Arial"/>
                <w:color w:val="000000" w:themeColor="text1"/>
                <w:sz w:val="22"/>
                <w:szCs w:val="22"/>
              </w:rPr>
              <w:t xml:space="preserve"> simulation for the power system.</w:t>
            </w:r>
          </w:p>
          <w:p w14:paraId="7AAB2E61" w14:textId="3F0D76C4"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Camera Testing; Optimizing Model</w:t>
            </w:r>
          </w:p>
          <w:p w14:paraId="70392B23" w14:textId="2D5EFFC5" w:rsidR="4D55C9AF" w:rsidRDefault="4D55C9AF" w:rsidP="4D55C9AF"/>
          <w:p w14:paraId="0A228EBE" w14:textId="1435A4F4"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Nothing Specific</w:t>
            </w:r>
          </w:p>
        </w:tc>
      </w:tr>
      <w:tr w:rsidR="4D55C9AF" w14:paraId="567CA885"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C8560A" w14:textId="1C13401B" w:rsidR="4D55C9AF" w:rsidRDefault="4D55C9AF" w:rsidP="4D55C9AF">
            <w:pPr>
              <w:ind w:left="720"/>
            </w:pPr>
            <w:r w:rsidRPr="4D55C9AF">
              <w:rPr>
                <w:rFonts w:ascii="Arial" w:eastAsia="Arial" w:hAnsi="Arial" w:cs="Arial"/>
                <w:color w:val="000000" w:themeColor="text1"/>
                <w:sz w:val="22"/>
                <w:szCs w:val="22"/>
              </w:rPr>
              <w:lastRenderedPageBreak/>
              <w:t>10/7 - 10/11</w:t>
            </w:r>
          </w:p>
          <w:p w14:paraId="453FFDDA" w14:textId="63FB1C75" w:rsidR="4D55C9AF" w:rsidRDefault="4D55C9AF" w:rsidP="4D55C9AF"/>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43D062" w14:textId="0724C3D0" w:rsidR="4D55C9AF" w:rsidRDefault="4D55C9AF" w:rsidP="4D55C9AF">
            <w:r w:rsidRPr="4D55C9AF">
              <w:rPr>
                <w:rFonts w:ascii="Arial" w:eastAsia="Arial" w:hAnsi="Arial" w:cs="Arial"/>
                <w:b/>
                <w:bCs/>
                <w:color w:val="000000" w:themeColor="text1"/>
                <w:sz w:val="22"/>
                <w:szCs w:val="22"/>
              </w:rPr>
              <w:t>Lauren -</w:t>
            </w:r>
            <w:r w:rsidRPr="4D55C9AF">
              <w:rPr>
                <w:rFonts w:ascii="Arial" w:eastAsia="Arial" w:hAnsi="Arial" w:cs="Arial"/>
                <w:color w:val="000000" w:themeColor="text1"/>
                <w:sz w:val="22"/>
                <w:szCs w:val="22"/>
              </w:rPr>
              <w:t xml:space="preserve"> Debugging Bluetooth connection and UI</w:t>
            </w:r>
          </w:p>
          <w:p w14:paraId="0192E7D8" w14:textId="329C9A8F" w:rsidR="4D55C9AF" w:rsidRDefault="55E5C905" w:rsidP="4D55C9AF">
            <w:pPr>
              <w:rPr>
                <w:rFonts w:ascii="Arial" w:eastAsia="Arial" w:hAnsi="Arial" w:cs="Arial"/>
                <w:color w:val="000000" w:themeColor="text1"/>
                <w:sz w:val="22"/>
                <w:szCs w:val="22"/>
              </w:rPr>
            </w:pPr>
            <w:r w:rsidRPr="5E994853">
              <w:rPr>
                <w:rFonts w:ascii="Arial" w:eastAsia="Arial" w:hAnsi="Arial" w:cs="Arial"/>
                <w:b/>
                <w:bCs/>
                <w:color w:val="000000" w:themeColor="text1"/>
                <w:sz w:val="22"/>
                <w:szCs w:val="22"/>
              </w:rPr>
              <w:t>Chad</w:t>
            </w:r>
            <w:r w:rsidR="5AE37595" w:rsidRPr="5E994853">
              <w:rPr>
                <w:rFonts w:ascii="Arial" w:eastAsia="Arial" w:hAnsi="Arial" w:cs="Arial"/>
                <w:b/>
                <w:bCs/>
                <w:color w:val="000000" w:themeColor="text1"/>
                <w:sz w:val="22"/>
                <w:szCs w:val="22"/>
              </w:rPr>
              <w:t xml:space="preserve"> – </w:t>
            </w:r>
            <w:r w:rsidR="35778281" w:rsidRPr="392AEBE9">
              <w:rPr>
                <w:rFonts w:ascii="Arial" w:eastAsia="Arial" w:hAnsi="Arial" w:cs="Arial"/>
                <w:color w:val="000000" w:themeColor="text1"/>
                <w:sz w:val="22"/>
                <w:szCs w:val="22"/>
              </w:rPr>
              <w:t xml:space="preserve">Production and </w:t>
            </w:r>
            <w:r w:rsidR="5AE37595" w:rsidRPr="5E994853">
              <w:rPr>
                <w:rFonts w:ascii="Arial" w:eastAsia="Arial" w:hAnsi="Arial" w:cs="Arial"/>
                <w:color w:val="000000" w:themeColor="text1"/>
                <w:sz w:val="22"/>
                <w:szCs w:val="22"/>
              </w:rPr>
              <w:t xml:space="preserve">Fabrication of </w:t>
            </w:r>
            <w:r w:rsidR="35778281" w:rsidRPr="3524D82C">
              <w:rPr>
                <w:rFonts w:ascii="Arial" w:eastAsia="Arial" w:hAnsi="Arial" w:cs="Arial"/>
                <w:color w:val="000000" w:themeColor="text1"/>
                <w:sz w:val="22"/>
                <w:szCs w:val="22"/>
              </w:rPr>
              <w:t>bot</w:t>
            </w:r>
          </w:p>
          <w:p w14:paraId="1ECD2BE8" w14:textId="64AF4F34" w:rsidR="4D55C9AF" w:rsidRDefault="7C66CF5F" w:rsidP="44C71ED0">
            <w:pPr>
              <w:rPr>
                <w:rFonts w:ascii="Arial" w:eastAsia="Arial" w:hAnsi="Arial" w:cs="Arial"/>
                <w:color w:val="000000" w:themeColor="text1"/>
                <w:sz w:val="22"/>
                <w:szCs w:val="22"/>
              </w:rPr>
            </w:pPr>
            <w:r w:rsidRPr="44C71ED0">
              <w:rPr>
                <w:rFonts w:ascii="Arial" w:eastAsia="Arial" w:hAnsi="Arial" w:cs="Arial"/>
                <w:b/>
                <w:bCs/>
                <w:color w:val="000000" w:themeColor="text1"/>
                <w:sz w:val="22"/>
                <w:szCs w:val="22"/>
              </w:rPr>
              <w:t>Justin -</w:t>
            </w:r>
            <w:r w:rsidRPr="44C71ED0">
              <w:rPr>
                <w:rFonts w:ascii="Arial" w:eastAsia="Arial" w:hAnsi="Arial" w:cs="Arial"/>
                <w:color w:val="000000" w:themeColor="text1"/>
                <w:sz w:val="22"/>
                <w:szCs w:val="22"/>
              </w:rPr>
              <w:t xml:space="preserve"> Breadboard prototype </w:t>
            </w:r>
            <w:r w:rsidR="14E4C4A4" w:rsidRPr="44C71ED0">
              <w:rPr>
                <w:rFonts w:ascii="Arial" w:eastAsia="Arial" w:hAnsi="Arial" w:cs="Arial"/>
                <w:color w:val="000000" w:themeColor="text1"/>
                <w:sz w:val="22"/>
                <w:szCs w:val="22"/>
              </w:rPr>
              <w:t>for reverse current protections.</w:t>
            </w:r>
          </w:p>
          <w:p w14:paraId="3FE30529" w14:textId="52667A06"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Model(s) is training DEADLINE (possibly with CRC); work on depth </w:t>
            </w:r>
            <w:r>
              <w:tab/>
            </w:r>
            <w:r w:rsidRPr="4D55C9AF">
              <w:rPr>
                <w:color w:val="000000" w:themeColor="text1"/>
              </w:rPr>
              <w:t xml:space="preserve">  </w:t>
            </w:r>
            <w:r w:rsidRPr="4D55C9AF">
              <w:rPr>
                <w:rFonts w:ascii="Arial" w:eastAsia="Arial" w:hAnsi="Arial" w:cs="Arial"/>
                <w:color w:val="000000" w:themeColor="text1"/>
                <w:sz w:val="22"/>
                <w:szCs w:val="22"/>
              </w:rPr>
              <w:t xml:space="preserve">map point function or crop/reduce </w:t>
            </w:r>
            <w:proofErr w:type="spellStart"/>
            <w:r w:rsidRPr="4D55C9AF">
              <w:rPr>
                <w:rFonts w:ascii="Arial" w:eastAsia="Arial" w:hAnsi="Arial" w:cs="Arial"/>
                <w:color w:val="000000" w:themeColor="text1"/>
                <w:sz w:val="22"/>
                <w:szCs w:val="22"/>
              </w:rPr>
              <w:t>func</w:t>
            </w:r>
            <w:proofErr w:type="spellEnd"/>
          </w:p>
          <w:p w14:paraId="10CE2CC0" w14:textId="484C7416" w:rsidR="4D55C9AF" w:rsidRDefault="4D55C9AF" w:rsidP="4D55C9AF"/>
          <w:p w14:paraId="6FB95B5D" w14:textId="769D8235"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Nothing Specific</w:t>
            </w:r>
          </w:p>
          <w:p w14:paraId="5A392373" w14:textId="607CF499" w:rsidR="4D55C9AF" w:rsidRDefault="4D55C9AF" w:rsidP="4D55C9AF"/>
          <w:p w14:paraId="2C46D0AE" w14:textId="302C146E" w:rsidR="4D55C9AF" w:rsidRDefault="4D55C9AF" w:rsidP="4D55C9AF">
            <w:pPr>
              <w:ind w:left="720" w:firstLine="720"/>
            </w:pPr>
            <w:r w:rsidRPr="4D55C9AF">
              <w:rPr>
                <w:rFonts w:ascii="Arial" w:eastAsia="Arial" w:hAnsi="Arial" w:cs="Arial"/>
                <w:color w:val="FF0000"/>
                <w:sz w:val="22"/>
                <w:szCs w:val="22"/>
              </w:rPr>
              <w:t>Checkoff #1 Due</w:t>
            </w:r>
          </w:p>
        </w:tc>
      </w:tr>
      <w:tr w:rsidR="4D55C9AF" w14:paraId="19D263D9"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53139A" w14:textId="506AA362" w:rsidR="4D55C9AF" w:rsidRDefault="4D55C9AF" w:rsidP="4D55C9AF">
            <w:pPr>
              <w:ind w:left="720"/>
            </w:pPr>
            <w:r w:rsidRPr="4D55C9AF">
              <w:rPr>
                <w:rFonts w:ascii="Arial" w:eastAsia="Arial" w:hAnsi="Arial" w:cs="Arial"/>
                <w:color w:val="000000" w:themeColor="text1"/>
                <w:sz w:val="22"/>
                <w:szCs w:val="22"/>
              </w:rPr>
              <w:t>10/14 - 10/18</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CAC3A9" w14:textId="50EB90A6" w:rsidR="4D55C9AF" w:rsidRDefault="4D55C9AF" w:rsidP="4D55C9AF">
            <w:r w:rsidRPr="4D55C9AF">
              <w:rPr>
                <w:rFonts w:ascii="Arial" w:eastAsia="Arial" w:hAnsi="Arial" w:cs="Arial"/>
                <w:b/>
                <w:bCs/>
                <w:color w:val="000000" w:themeColor="text1"/>
                <w:sz w:val="22"/>
                <w:szCs w:val="22"/>
              </w:rPr>
              <w:t xml:space="preserve">Lauren </w:t>
            </w:r>
            <w:r w:rsidR="00823742">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823742">
              <w:rPr>
                <w:rFonts w:ascii="Arial" w:eastAsia="Arial" w:hAnsi="Arial" w:cs="Arial"/>
                <w:color w:val="000000" w:themeColor="text1"/>
                <w:sz w:val="22"/>
                <w:szCs w:val="22"/>
              </w:rPr>
              <w:t>Building Python FSM</w:t>
            </w:r>
          </w:p>
          <w:p w14:paraId="4D35AA62" w14:textId="393129D6" w:rsidR="4D55C9AF" w:rsidRDefault="4D55C9AF" w:rsidP="4D55C9AF">
            <w:pPr>
              <w:rPr>
                <w:rFonts w:ascii="Arial" w:eastAsia="Arial" w:hAnsi="Arial" w:cs="Arial"/>
                <w:color w:val="000000" w:themeColor="text1"/>
                <w:sz w:val="22"/>
                <w:szCs w:val="22"/>
              </w:rPr>
            </w:pPr>
            <w:r w:rsidRPr="70E214D2">
              <w:rPr>
                <w:rFonts w:ascii="Arial" w:eastAsia="Arial" w:hAnsi="Arial" w:cs="Arial"/>
                <w:b/>
                <w:bCs/>
                <w:color w:val="000000" w:themeColor="text1"/>
                <w:sz w:val="22"/>
                <w:szCs w:val="22"/>
              </w:rPr>
              <w:t>Chad</w:t>
            </w:r>
            <w:r w:rsidR="56A7E305" w:rsidRPr="70E214D2">
              <w:rPr>
                <w:rFonts w:ascii="Arial" w:eastAsia="Arial" w:hAnsi="Arial" w:cs="Arial"/>
                <w:b/>
                <w:bCs/>
                <w:color w:val="000000" w:themeColor="text1"/>
                <w:sz w:val="22"/>
                <w:szCs w:val="22"/>
              </w:rPr>
              <w:t xml:space="preserve"> – </w:t>
            </w:r>
            <w:r w:rsidR="56A7E305" w:rsidRPr="70E214D2">
              <w:rPr>
                <w:rFonts w:ascii="Arial" w:eastAsia="Arial" w:hAnsi="Arial" w:cs="Arial"/>
                <w:color w:val="000000" w:themeColor="text1"/>
                <w:sz w:val="22"/>
                <w:szCs w:val="22"/>
              </w:rPr>
              <w:t>Gathering timing table information, tuning linear interpolation</w:t>
            </w:r>
          </w:p>
          <w:p w14:paraId="1FF6D1EC" w14:textId="4D224384" w:rsidR="4D55C9AF" w:rsidRDefault="7C66CF5F" w:rsidP="44C71ED0">
            <w:pPr>
              <w:rPr>
                <w:rFonts w:ascii="Arial" w:eastAsia="Arial" w:hAnsi="Arial" w:cs="Arial"/>
                <w:color w:val="000000" w:themeColor="text1"/>
                <w:sz w:val="22"/>
                <w:szCs w:val="22"/>
              </w:rPr>
            </w:pPr>
            <w:r w:rsidRPr="44C71ED0">
              <w:rPr>
                <w:rFonts w:ascii="Arial" w:eastAsia="Arial" w:hAnsi="Arial" w:cs="Arial"/>
                <w:b/>
                <w:bCs/>
                <w:color w:val="000000" w:themeColor="text1"/>
                <w:sz w:val="22"/>
                <w:szCs w:val="22"/>
              </w:rPr>
              <w:t>Justin</w:t>
            </w:r>
            <w:r w:rsidR="54EF7874" w:rsidRPr="44C71ED0">
              <w:rPr>
                <w:rFonts w:ascii="Arial" w:eastAsia="Arial" w:hAnsi="Arial" w:cs="Arial"/>
                <w:b/>
                <w:bCs/>
                <w:color w:val="000000" w:themeColor="text1"/>
                <w:sz w:val="22"/>
                <w:szCs w:val="22"/>
              </w:rPr>
              <w:t xml:space="preserve"> – </w:t>
            </w:r>
            <w:r w:rsidR="54EF7874" w:rsidRPr="44C71ED0">
              <w:rPr>
                <w:rFonts w:ascii="Arial" w:eastAsia="Arial" w:hAnsi="Arial" w:cs="Arial"/>
                <w:color w:val="000000" w:themeColor="text1"/>
                <w:sz w:val="22"/>
                <w:szCs w:val="22"/>
              </w:rPr>
              <w:t>Begin PCB design.</w:t>
            </w:r>
          </w:p>
          <w:p w14:paraId="1F0955B8" w14:textId="1BF938BC" w:rsidR="4D55C9AF" w:rsidRDefault="7C66CF5F" w:rsidP="44C71ED0">
            <w:pPr>
              <w:rPr>
                <w:rFonts w:ascii="Arial" w:eastAsia="Arial" w:hAnsi="Arial" w:cs="Arial"/>
                <w:color w:val="000000" w:themeColor="text1"/>
                <w:sz w:val="22"/>
                <w:szCs w:val="22"/>
              </w:rPr>
            </w:pPr>
            <w:r w:rsidRPr="44C71ED0">
              <w:rPr>
                <w:rFonts w:ascii="Arial" w:eastAsia="Arial" w:hAnsi="Arial" w:cs="Arial"/>
                <w:b/>
                <w:bCs/>
                <w:color w:val="000000" w:themeColor="text1"/>
                <w:sz w:val="22"/>
                <w:szCs w:val="22"/>
              </w:rPr>
              <w:t>Jonah -</w:t>
            </w:r>
            <w:r w:rsidRPr="44C71ED0">
              <w:rPr>
                <w:rFonts w:ascii="Arial" w:eastAsia="Arial" w:hAnsi="Arial" w:cs="Arial"/>
                <w:color w:val="000000" w:themeColor="text1"/>
                <w:sz w:val="22"/>
                <w:szCs w:val="22"/>
              </w:rPr>
              <w:t xml:space="preserve"> Work on depth map point function done; crop/reduce function done; </w:t>
            </w:r>
            <w:r w:rsidR="007D4E13" w:rsidRPr="44C71ED0">
              <w:rPr>
                <w:rFonts w:ascii="Arial" w:eastAsia="Arial" w:hAnsi="Arial" w:cs="Arial"/>
                <w:color w:val="000000" w:themeColor="text1"/>
                <w:sz w:val="22"/>
                <w:szCs w:val="22"/>
              </w:rPr>
              <w:t>Jetson</w:t>
            </w:r>
            <w:r w:rsidRPr="44C71ED0">
              <w:rPr>
                <w:rFonts w:ascii="Arial" w:eastAsia="Arial" w:hAnsi="Arial" w:cs="Arial"/>
                <w:color w:val="000000" w:themeColor="text1"/>
                <w:sz w:val="22"/>
                <w:szCs w:val="22"/>
              </w:rPr>
              <w:t xml:space="preserve"> Architecture, ESP32 Communication</w:t>
            </w:r>
          </w:p>
          <w:p w14:paraId="47D35E33" w14:textId="24B0AA5C" w:rsidR="4D55C9AF" w:rsidRDefault="4D55C9AF" w:rsidP="4D55C9AF"/>
          <w:p w14:paraId="575229C6" w14:textId="64231D06"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Nothing Specific</w:t>
            </w:r>
          </w:p>
        </w:tc>
      </w:tr>
      <w:tr w:rsidR="4D55C9AF" w14:paraId="1F881DA1" w14:textId="77777777" w:rsidTr="44C71ED0">
        <w:trPr>
          <w:trHeight w:val="222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6D1793" w14:textId="1481C1A8" w:rsidR="4D55C9AF" w:rsidRDefault="4D55C9AF" w:rsidP="4D55C9AF">
            <w:pPr>
              <w:ind w:left="720"/>
            </w:pPr>
            <w:r w:rsidRPr="4D55C9AF">
              <w:rPr>
                <w:rFonts w:ascii="Arial" w:eastAsia="Arial" w:hAnsi="Arial" w:cs="Arial"/>
                <w:color w:val="000000" w:themeColor="text1"/>
                <w:sz w:val="22"/>
                <w:szCs w:val="22"/>
              </w:rPr>
              <w:t>10/21 - 10/25</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4DB9C1" w14:textId="24101ABB" w:rsidR="4D55C9AF" w:rsidRDefault="4D55C9AF" w:rsidP="4D55C9AF">
            <w:r w:rsidRPr="4D55C9AF">
              <w:rPr>
                <w:rFonts w:ascii="Arial" w:eastAsia="Arial" w:hAnsi="Arial" w:cs="Arial"/>
                <w:b/>
                <w:bCs/>
                <w:color w:val="000000" w:themeColor="text1"/>
                <w:sz w:val="22"/>
                <w:szCs w:val="22"/>
              </w:rPr>
              <w:t xml:space="preserve">Lauren </w:t>
            </w:r>
            <w:r w:rsidR="00823742">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823742">
              <w:rPr>
                <w:rFonts w:ascii="Arial" w:eastAsia="Arial" w:hAnsi="Arial" w:cs="Arial"/>
                <w:color w:val="000000" w:themeColor="text1"/>
                <w:sz w:val="22"/>
                <w:szCs w:val="22"/>
              </w:rPr>
              <w:t xml:space="preserve">Testing FSM </w:t>
            </w:r>
          </w:p>
          <w:p w14:paraId="58F3E24A" w14:textId="18E23983" w:rsidR="4D55C9AF" w:rsidRDefault="4D55C9AF" w:rsidP="4D55C9AF">
            <w:r w:rsidRPr="544F687F">
              <w:rPr>
                <w:rFonts w:ascii="Arial" w:eastAsia="Arial" w:hAnsi="Arial" w:cs="Arial"/>
                <w:b/>
                <w:bCs/>
                <w:color w:val="000000" w:themeColor="text1"/>
                <w:sz w:val="22"/>
                <w:szCs w:val="22"/>
              </w:rPr>
              <w:t>Chad -</w:t>
            </w:r>
            <w:r w:rsidRPr="544F687F">
              <w:rPr>
                <w:rFonts w:ascii="Arial" w:eastAsia="Arial" w:hAnsi="Arial" w:cs="Arial"/>
                <w:color w:val="000000" w:themeColor="text1"/>
                <w:sz w:val="22"/>
                <w:szCs w:val="22"/>
              </w:rPr>
              <w:t xml:space="preserve"> </w:t>
            </w:r>
            <w:r w:rsidR="38AF87FA" w:rsidRPr="544F687F">
              <w:rPr>
                <w:rFonts w:ascii="Arial" w:eastAsia="Arial" w:hAnsi="Arial" w:cs="Arial"/>
                <w:color w:val="000000" w:themeColor="text1"/>
                <w:sz w:val="22"/>
                <w:szCs w:val="22"/>
              </w:rPr>
              <w:t>Begun IMU testing</w:t>
            </w:r>
          </w:p>
          <w:p w14:paraId="1019702A" w14:textId="16CCC7DC" w:rsidR="4D55C9AF" w:rsidRDefault="4D55C9AF" w:rsidP="3B39A2D5">
            <w:pPr>
              <w:rPr>
                <w:rFonts w:ascii="Arial" w:eastAsia="Arial" w:hAnsi="Arial" w:cs="Arial"/>
                <w:color w:val="000000" w:themeColor="text1"/>
                <w:sz w:val="22"/>
                <w:szCs w:val="22"/>
              </w:rPr>
            </w:pPr>
            <w:r w:rsidRPr="3B39A2D5">
              <w:rPr>
                <w:rFonts w:ascii="Arial" w:eastAsia="Arial" w:hAnsi="Arial" w:cs="Arial"/>
                <w:b/>
                <w:bCs/>
                <w:color w:val="000000" w:themeColor="text1"/>
                <w:sz w:val="22"/>
                <w:szCs w:val="22"/>
              </w:rPr>
              <w:t>Justin -</w:t>
            </w:r>
            <w:r w:rsidRPr="3B39A2D5">
              <w:rPr>
                <w:rFonts w:ascii="Arial" w:eastAsia="Arial" w:hAnsi="Arial" w:cs="Arial"/>
                <w:color w:val="000000" w:themeColor="text1"/>
                <w:sz w:val="22"/>
                <w:szCs w:val="22"/>
              </w:rPr>
              <w:t xml:space="preserve"> PCB design </w:t>
            </w:r>
            <w:r w:rsidR="45F3E84B" w:rsidRPr="3B39A2D5">
              <w:rPr>
                <w:rFonts w:ascii="Arial" w:eastAsia="Arial" w:hAnsi="Arial" w:cs="Arial"/>
                <w:color w:val="000000" w:themeColor="text1"/>
                <w:sz w:val="22"/>
                <w:szCs w:val="22"/>
              </w:rPr>
              <w:t>finished,</w:t>
            </w:r>
            <w:r w:rsidRPr="3B39A2D5">
              <w:rPr>
                <w:rFonts w:ascii="Arial" w:eastAsia="Arial" w:hAnsi="Arial" w:cs="Arial"/>
                <w:color w:val="000000" w:themeColor="text1"/>
                <w:sz w:val="22"/>
                <w:szCs w:val="22"/>
              </w:rPr>
              <w:t xml:space="preserve"> and PCB ordered.</w:t>
            </w:r>
          </w:p>
          <w:p w14:paraId="7BCD2344" w14:textId="0515FEED"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Work on Architecture and ESP32 Communication if not already</w:t>
            </w:r>
          </w:p>
          <w:p w14:paraId="2AE19E6E" w14:textId="597E98ED" w:rsidR="4D55C9AF" w:rsidRDefault="4D55C9AF" w:rsidP="4D55C9AF"/>
          <w:p w14:paraId="205260E5" w14:textId="4F8C589D" w:rsidR="4D55C9AF" w:rsidRDefault="4D55C9AF" w:rsidP="4D55C9AF">
            <w:r w:rsidRPr="4D55C9AF">
              <w:rPr>
                <w:rFonts w:ascii="Arial" w:eastAsia="Arial" w:hAnsi="Arial" w:cs="Arial"/>
                <w:b/>
                <w:bCs/>
                <w:color w:val="000000" w:themeColor="text1"/>
                <w:sz w:val="22"/>
                <w:szCs w:val="22"/>
              </w:rPr>
              <w:t xml:space="preserve">All </w:t>
            </w:r>
            <w:r w:rsidR="007D4E13">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proofErr w:type="spellStart"/>
            <w:r w:rsidR="00921354">
              <w:rPr>
                <w:rFonts w:ascii="Arial" w:eastAsia="Arial" w:hAnsi="Arial" w:cs="Arial"/>
                <w:color w:val="000000" w:themeColor="text1"/>
                <w:sz w:val="22"/>
                <w:szCs w:val="22"/>
              </w:rPr>
              <w:t>Intergrati</w:t>
            </w:r>
            <w:r w:rsidR="007D4E13">
              <w:rPr>
                <w:rFonts w:ascii="Arial" w:eastAsia="Arial" w:hAnsi="Arial" w:cs="Arial"/>
                <w:color w:val="000000" w:themeColor="text1"/>
                <w:sz w:val="22"/>
                <w:szCs w:val="22"/>
              </w:rPr>
              <w:t>on</w:t>
            </w:r>
            <w:proofErr w:type="spellEnd"/>
            <w:r w:rsidR="007D4E13">
              <w:rPr>
                <w:rFonts w:ascii="Arial" w:eastAsia="Arial" w:hAnsi="Arial" w:cs="Arial"/>
                <w:color w:val="000000" w:themeColor="text1"/>
                <w:sz w:val="22"/>
                <w:szCs w:val="22"/>
              </w:rPr>
              <w:t xml:space="preserve"> w/out PCB</w:t>
            </w:r>
          </w:p>
          <w:p w14:paraId="0C6DDDFA" w14:textId="7B664DBA" w:rsidR="4D55C9AF" w:rsidRDefault="4D55C9AF" w:rsidP="4D55C9AF"/>
          <w:p w14:paraId="4F75B167" w14:textId="0A1FB803" w:rsidR="4D55C9AF" w:rsidRDefault="4D55C9AF" w:rsidP="4D55C9AF">
            <w:pPr>
              <w:ind w:left="720" w:firstLine="720"/>
            </w:pPr>
            <w:r w:rsidRPr="4D55C9AF">
              <w:rPr>
                <w:rFonts w:ascii="Arial" w:eastAsia="Arial" w:hAnsi="Arial" w:cs="Arial"/>
                <w:color w:val="FF0000"/>
                <w:sz w:val="22"/>
                <w:szCs w:val="22"/>
              </w:rPr>
              <w:t>Midterm Presentation</w:t>
            </w:r>
          </w:p>
        </w:tc>
      </w:tr>
      <w:tr w:rsidR="4D55C9AF" w14:paraId="13189C2B"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C677E7" w14:textId="6A4CB97D" w:rsidR="4D55C9AF" w:rsidRDefault="4D55C9AF" w:rsidP="4D55C9AF">
            <w:pPr>
              <w:ind w:left="720"/>
            </w:pPr>
            <w:r w:rsidRPr="4D55C9AF">
              <w:rPr>
                <w:rFonts w:ascii="Arial" w:eastAsia="Arial" w:hAnsi="Arial" w:cs="Arial"/>
                <w:color w:val="000000" w:themeColor="text1"/>
                <w:sz w:val="22"/>
                <w:szCs w:val="22"/>
              </w:rPr>
              <w:t>10/28 - 11/1</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AA12BF" w14:textId="7A631CAA" w:rsidR="4D55C9AF" w:rsidRDefault="4D55C9AF" w:rsidP="23AF62E0">
            <w:pPr>
              <w:rPr>
                <w:rFonts w:ascii="Arial" w:eastAsia="Arial" w:hAnsi="Arial" w:cs="Arial"/>
                <w:color w:val="000000" w:themeColor="text1"/>
                <w:sz w:val="22"/>
                <w:szCs w:val="22"/>
              </w:rPr>
            </w:pPr>
            <w:r w:rsidRPr="23AF62E0">
              <w:rPr>
                <w:rFonts w:ascii="Arial" w:eastAsia="Arial" w:hAnsi="Arial" w:cs="Arial"/>
                <w:b/>
                <w:bCs/>
                <w:color w:val="000000" w:themeColor="text1"/>
                <w:sz w:val="22"/>
                <w:szCs w:val="22"/>
              </w:rPr>
              <w:t xml:space="preserve">Lauren </w:t>
            </w:r>
            <w:r w:rsidR="004F22FC">
              <w:rPr>
                <w:rFonts w:ascii="Arial" w:eastAsia="Arial" w:hAnsi="Arial" w:cs="Arial"/>
                <w:b/>
                <w:bCs/>
                <w:color w:val="000000" w:themeColor="text1"/>
                <w:sz w:val="22"/>
                <w:szCs w:val="22"/>
              </w:rPr>
              <w:t>–</w:t>
            </w:r>
            <w:r w:rsidRPr="23AF62E0">
              <w:rPr>
                <w:rFonts w:ascii="Arial" w:eastAsia="Arial" w:hAnsi="Arial" w:cs="Arial"/>
                <w:color w:val="000000" w:themeColor="text1"/>
                <w:sz w:val="22"/>
                <w:szCs w:val="22"/>
              </w:rPr>
              <w:t xml:space="preserve"> </w:t>
            </w:r>
            <w:r w:rsidR="004F22FC">
              <w:rPr>
                <w:rFonts w:ascii="Arial" w:eastAsia="Arial" w:hAnsi="Arial" w:cs="Arial"/>
                <w:color w:val="000000" w:themeColor="text1"/>
                <w:sz w:val="22"/>
                <w:szCs w:val="22"/>
              </w:rPr>
              <w:t>Fixing FSM and Bluetooth</w:t>
            </w:r>
          </w:p>
          <w:p w14:paraId="6716E3F4" w14:textId="6C8EBB33" w:rsidR="4D55C9AF" w:rsidRDefault="2598A581" w:rsidP="4D55C9AF">
            <w:pPr>
              <w:rPr>
                <w:rFonts w:ascii="Arial" w:eastAsia="Arial" w:hAnsi="Arial" w:cs="Arial"/>
                <w:color w:val="000000" w:themeColor="text1"/>
                <w:sz w:val="22"/>
                <w:szCs w:val="22"/>
              </w:rPr>
            </w:pPr>
            <w:r w:rsidRPr="03702792">
              <w:rPr>
                <w:rFonts w:ascii="Arial" w:eastAsia="Arial" w:hAnsi="Arial" w:cs="Arial"/>
                <w:b/>
                <w:bCs/>
                <w:color w:val="000000" w:themeColor="text1"/>
                <w:sz w:val="22"/>
                <w:szCs w:val="22"/>
              </w:rPr>
              <w:t>Chad -</w:t>
            </w:r>
            <w:r w:rsidRPr="03702792">
              <w:rPr>
                <w:rFonts w:ascii="Arial" w:eastAsia="Arial" w:hAnsi="Arial" w:cs="Arial"/>
                <w:color w:val="000000" w:themeColor="text1"/>
                <w:sz w:val="22"/>
                <w:szCs w:val="22"/>
              </w:rPr>
              <w:t xml:space="preserve"> </w:t>
            </w:r>
            <w:r w:rsidR="2A5F5BDA" w:rsidRPr="03702792">
              <w:rPr>
                <w:rFonts w:ascii="Arial" w:eastAsia="Arial" w:hAnsi="Arial" w:cs="Arial"/>
                <w:color w:val="000000" w:themeColor="text1"/>
                <w:sz w:val="22"/>
                <w:szCs w:val="22"/>
              </w:rPr>
              <w:t>Ditched IMU and</w:t>
            </w:r>
            <w:r w:rsidR="695DA44C" w:rsidRPr="03702792">
              <w:rPr>
                <w:rFonts w:ascii="Arial" w:eastAsia="Arial" w:hAnsi="Arial" w:cs="Arial"/>
                <w:color w:val="000000" w:themeColor="text1"/>
                <w:sz w:val="22"/>
                <w:szCs w:val="22"/>
              </w:rPr>
              <w:t xml:space="preserve"> moved to</w:t>
            </w:r>
            <w:r w:rsidR="2A5F5BDA" w:rsidRPr="03702792">
              <w:rPr>
                <w:rFonts w:ascii="Arial" w:eastAsia="Arial" w:hAnsi="Arial" w:cs="Arial"/>
                <w:color w:val="000000" w:themeColor="text1"/>
                <w:sz w:val="22"/>
                <w:szCs w:val="22"/>
              </w:rPr>
              <w:t xml:space="preserve"> 3D model</w:t>
            </w:r>
            <w:r w:rsidR="3CC0F383" w:rsidRPr="03702792">
              <w:rPr>
                <w:rFonts w:ascii="Arial" w:eastAsia="Arial" w:hAnsi="Arial" w:cs="Arial"/>
                <w:color w:val="000000" w:themeColor="text1"/>
                <w:sz w:val="22"/>
                <w:szCs w:val="22"/>
              </w:rPr>
              <w:t xml:space="preserve">ing </w:t>
            </w:r>
            <w:r w:rsidR="49CCD982" w:rsidRPr="03702792">
              <w:rPr>
                <w:rFonts w:ascii="Arial" w:eastAsia="Arial" w:hAnsi="Arial" w:cs="Arial"/>
                <w:color w:val="000000" w:themeColor="text1"/>
                <w:sz w:val="22"/>
                <w:szCs w:val="22"/>
              </w:rPr>
              <w:t xml:space="preserve">laser cut gears for </w:t>
            </w:r>
            <w:r w:rsidR="2A5F5BDA" w:rsidRPr="03702792">
              <w:rPr>
                <w:rFonts w:ascii="Arial" w:eastAsia="Arial" w:hAnsi="Arial" w:cs="Arial"/>
                <w:color w:val="000000" w:themeColor="text1"/>
                <w:sz w:val="22"/>
                <w:szCs w:val="22"/>
              </w:rPr>
              <w:t xml:space="preserve">encoder </w:t>
            </w:r>
            <w:r w:rsidR="49CCD982" w:rsidRPr="03702792">
              <w:rPr>
                <w:rFonts w:ascii="Arial" w:eastAsia="Arial" w:hAnsi="Arial" w:cs="Arial"/>
                <w:color w:val="000000" w:themeColor="text1"/>
                <w:sz w:val="22"/>
                <w:szCs w:val="22"/>
              </w:rPr>
              <w:t>transmission</w:t>
            </w:r>
          </w:p>
          <w:p w14:paraId="53774CBC" w14:textId="4AC0CA99" w:rsidR="4D55C9AF" w:rsidRDefault="4D55C9AF" w:rsidP="4D55C9AF">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PCB assembly/testing.</w:t>
            </w:r>
          </w:p>
          <w:p w14:paraId="54156307" w14:textId="08C38CA8"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Focus on Architecture</w:t>
            </w:r>
          </w:p>
          <w:p w14:paraId="2D4BE0E8" w14:textId="139E7A6D" w:rsidR="4D55C9AF" w:rsidRDefault="4D55C9AF" w:rsidP="4D55C9AF"/>
          <w:p w14:paraId="454886EB" w14:textId="1B8579D8" w:rsidR="4D55C9AF" w:rsidRDefault="4D55C9AF" w:rsidP="4D55C9AF">
            <w:r w:rsidRPr="4D55C9AF">
              <w:rPr>
                <w:rFonts w:ascii="Arial" w:eastAsia="Arial" w:hAnsi="Arial" w:cs="Arial"/>
                <w:b/>
                <w:bCs/>
                <w:color w:val="000000" w:themeColor="text1"/>
                <w:sz w:val="22"/>
                <w:szCs w:val="22"/>
              </w:rPr>
              <w:t xml:space="preserve">All </w:t>
            </w:r>
            <w:r w:rsidR="007D4E13">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7D4E13">
              <w:rPr>
                <w:rFonts w:ascii="Arial" w:eastAsia="Arial" w:hAnsi="Arial" w:cs="Arial"/>
                <w:color w:val="000000" w:themeColor="text1"/>
                <w:sz w:val="22"/>
                <w:szCs w:val="22"/>
              </w:rPr>
              <w:t>Integration w/ PCB</w:t>
            </w:r>
          </w:p>
        </w:tc>
      </w:tr>
      <w:tr w:rsidR="4D55C9AF" w14:paraId="4EB99584" w14:textId="77777777" w:rsidTr="44C71ED0">
        <w:trPr>
          <w:trHeight w:val="20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09C7D3" w14:textId="105EC2D4" w:rsidR="4D55C9AF" w:rsidRDefault="4D55C9AF" w:rsidP="4D55C9AF">
            <w:pPr>
              <w:ind w:left="720"/>
            </w:pPr>
            <w:r w:rsidRPr="4D55C9AF">
              <w:rPr>
                <w:rFonts w:ascii="Arial" w:eastAsia="Arial" w:hAnsi="Arial" w:cs="Arial"/>
                <w:color w:val="000000" w:themeColor="text1"/>
                <w:sz w:val="22"/>
                <w:szCs w:val="22"/>
              </w:rPr>
              <w:t>11/4 - 11/8</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C4D632" w14:textId="5EE09F21" w:rsidR="4D55C9AF" w:rsidRDefault="4D55C9AF" w:rsidP="4D55C9AF">
            <w:r w:rsidRPr="4D55C9AF">
              <w:rPr>
                <w:rFonts w:ascii="Arial" w:eastAsia="Arial" w:hAnsi="Arial" w:cs="Arial"/>
                <w:b/>
                <w:bCs/>
                <w:color w:val="000000" w:themeColor="text1"/>
                <w:sz w:val="22"/>
                <w:szCs w:val="22"/>
              </w:rPr>
              <w:t xml:space="preserve">Lauren </w:t>
            </w:r>
            <w:r w:rsidR="00890804" w:rsidRPr="4D55C9AF">
              <w:rPr>
                <w:rFonts w:ascii="Arial" w:eastAsia="Arial" w:hAnsi="Arial" w:cs="Arial"/>
                <w:b/>
                <w:bCs/>
                <w:color w:val="000000" w:themeColor="text1"/>
                <w:sz w:val="22"/>
                <w:szCs w:val="22"/>
              </w:rPr>
              <w:t>-</w:t>
            </w:r>
            <w:r w:rsidR="00890804" w:rsidRPr="4D55C9AF">
              <w:rPr>
                <w:rFonts w:ascii="Arial" w:eastAsia="Arial" w:hAnsi="Arial" w:cs="Arial"/>
                <w:color w:val="000000" w:themeColor="text1"/>
                <w:sz w:val="22"/>
                <w:szCs w:val="22"/>
              </w:rPr>
              <w:t xml:space="preserve"> Fixing</w:t>
            </w:r>
            <w:r w:rsidR="00890804">
              <w:rPr>
                <w:rFonts w:ascii="Arial" w:eastAsia="Arial" w:hAnsi="Arial" w:cs="Arial"/>
                <w:color w:val="000000" w:themeColor="text1"/>
                <w:sz w:val="22"/>
                <w:szCs w:val="22"/>
              </w:rPr>
              <w:t xml:space="preserve"> UI</w:t>
            </w:r>
          </w:p>
          <w:p w14:paraId="4EA85682" w14:textId="2A807E64" w:rsidR="4D55C9AF" w:rsidRDefault="1B8787CE" w:rsidP="4D55C9AF">
            <w:pPr>
              <w:rPr>
                <w:rFonts w:ascii="Arial" w:eastAsia="Arial" w:hAnsi="Arial" w:cs="Arial"/>
                <w:color w:val="000000" w:themeColor="text1"/>
                <w:sz w:val="22"/>
                <w:szCs w:val="22"/>
              </w:rPr>
            </w:pPr>
            <w:r w:rsidRPr="7A0A8F29">
              <w:rPr>
                <w:rFonts w:ascii="Arial" w:eastAsia="Arial" w:hAnsi="Arial" w:cs="Arial"/>
                <w:b/>
                <w:bCs/>
                <w:color w:val="000000" w:themeColor="text1"/>
                <w:sz w:val="22"/>
                <w:szCs w:val="22"/>
              </w:rPr>
              <w:t>Chad</w:t>
            </w:r>
            <w:r w:rsidR="540664C0" w:rsidRPr="7A0A8F29">
              <w:rPr>
                <w:rFonts w:ascii="Arial" w:eastAsia="Arial" w:hAnsi="Arial" w:cs="Arial"/>
                <w:b/>
                <w:bCs/>
                <w:color w:val="000000" w:themeColor="text1"/>
                <w:sz w:val="22"/>
                <w:szCs w:val="22"/>
              </w:rPr>
              <w:t xml:space="preserve"> – </w:t>
            </w:r>
            <w:r w:rsidR="540664C0" w:rsidRPr="7A0A8F29">
              <w:rPr>
                <w:rFonts w:ascii="Arial" w:eastAsia="Arial" w:hAnsi="Arial" w:cs="Arial"/>
                <w:color w:val="000000" w:themeColor="text1"/>
                <w:sz w:val="22"/>
                <w:szCs w:val="22"/>
              </w:rPr>
              <w:t>Pivoted to larger external gears, not enough space in wheel hub. 3D modeled and printed transmission and mount for encoder</w:t>
            </w:r>
            <w:r w:rsidR="519853D7" w:rsidRPr="7A0A8F29">
              <w:rPr>
                <w:rFonts w:ascii="Arial" w:eastAsia="Arial" w:hAnsi="Arial" w:cs="Arial"/>
                <w:color w:val="000000" w:themeColor="text1"/>
                <w:sz w:val="22"/>
                <w:szCs w:val="22"/>
              </w:rPr>
              <w:t>.</w:t>
            </w:r>
          </w:p>
          <w:p w14:paraId="6D9C16EF" w14:textId="1B989C18" w:rsidR="4D55C9AF" w:rsidRDefault="7C66CF5F" w:rsidP="44C71ED0">
            <w:pPr>
              <w:rPr>
                <w:rFonts w:ascii="Arial" w:eastAsia="Arial" w:hAnsi="Arial" w:cs="Arial"/>
                <w:color w:val="000000" w:themeColor="text1"/>
                <w:sz w:val="22"/>
                <w:szCs w:val="22"/>
              </w:rPr>
            </w:pPr>
            <w:r w:rsidRPr="44C71ED0">
              <w:rPr>
                <w:rFonts w:ascii="Arial" w:eastAsia="Arial" w:hAnsi="Arial" w:cs="Arial"/>
                <w:b/>
                <w:bCs/>
                <w:color w:val="000000" w:themeColor="text1"/>
                <w:sz w:val="22"/>
                <w:szCs w:val="22"/>
              </w:rPr>
              <w:t>Justin -</w:t>
            </w:r>
            <w:r w:rsidRPr="44C71ED0">
              <w:rPr>
                <w:rFonts w:ascii="Arial" w:eastAsia="Arial" w:hAnsi="Arial" w:cs="Arial"/>
                <w:color w:val="000000" w:themeColor="text1"/>
                <w:sz w:val="22"/>
                <w:szCs w:val="22"/>
              </w:rPr>
              <w:t xml:space="preserve"> PCB redesign</w:t>
            </w:r>
            <w:r w:rsidR="385D0C87" w:rsidRPr="44C71ED0">
              <w:rPr>
                <w:rFonts w:ascii="Arial" w:eastAsia="Arial" w:hAnsi="Arial" w:cs="Arial"/>
                <w:color w:val="000000" w:themeColor="text1"/>
                <w:sz w:val="22"/>
                <w:szCs w:val="22"/>
              </w:rPr>
              <w:t>.</w:t>
            </w:r>
          </w:p>
          <w:p w14:paraId="7E357070" w14:textId="5FD6B958"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Focus on Architecture</w:t>
            </w:r>
          </w:p>
          <w:p w14:paraId="1C4A78BC" w14:textId="2A0127D3" w:rsidR="4D55C9AF" w:rsidRDefault="4D55C9AF" w:rsidP="4D55C9AF"/>
          <w:p w14:paraId="6691CF3A" w14:textId="086094E3"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Minimum Viable Prototype Done</w:t>
            </w:r>
          </w:p>
        </w:tc>
      </w:tr>
      <w:tr w:rsidR="4D55C9AF" w14:paraId="13639D9E" w14:textId="77777777" w:rsidTr="44C71ED0">
        <w:trPr>
          <w:trHeight w:val="19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61768B" w14:textId="3808FF0A" w:rsidR="4D55C9AF" w:rsidRDefault="4D55C9AF" w:rsidP="4D55C9AF">
            <w:pPr>
              <w:ind w:left="720"/>
            </w:pPr>
            <w:r w:rsidRPr="4D55C9AF">
              <w:rPr>
                <w:rFonts w:ascii="Arial" w:eastAsia="Arial" w:hAnsi="Arial" w:cs="Arial"/>
                <w:color w:val="000000" w:themeColor="text1"/>
                <w:sz w:val="22"/>
                <w:szCs w:val="22"/>
              </w:rPr>
              <w:lastRenderedPageBreak/>
              <w:t>11/11 - 11/15</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4534FB" w14:textId="4F954FC6" w:rsidR="4D55C9AF" w:rsidRDefault="4D55C9AF" w:rsidP="4D55C9AF">
            <w:r w:rsidRPr="4D55C9AF">
              <w:rPr>
                <w:rFonts w:ascii="Arial" w:eastAsia="Arial" w:hAnsi="Arial" w:cs="Arial"/>
                <w:b/>
                <w:bCs/>
                <w:color w:val="000000" w:themeColor="text1"/>
                <w:sz w:val="22"/>
                <w:szCs w:val="22"/>
              </w:rPr>
              <w:t xml:space="preserve">Lauren </w:t>
            </w:r>
            <w:r w:rsidR="00890804">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890804">
              <w:rPr>
                <w:rFonts w:ascii="Arial" w:eastAsia="Arial" w:hAnsi="Arial" w:cs="Arial"/>
                <w:color w:val="000000" w:themeColor="text1"/>
                <w:sz w:val="22"/>
                <w:szCs w:val="22"/>
              </w:rPr>
              <w:t>Providing Support with continued integration</w:t>
            </w:r>
          </w:p>
          <w:p w14:paraId="2ACDFCE8" w14:textId="3038661A" w:rsidR="4D55C9AF" w:rsidRDefault="2598A581" w:rsidP="4D55C9AF">
            <w:r w:rsidRPr="03702792">
              <w:rPr>
                <w:rFonts w:ascii="Arial" w:eastAsia="Arial" w:hAnsi="Arial" w:cs="Arial"/>
                <w:b/>
                <w:bCs/>
                <w:color w:val="000000" w:themeColor="text1"/>
                <w:sz w:val="22"/>
                <w:szCs w:val="22"/>
              </w:rPr>
              <w:t>Chad -</w:t>
            </w:r>
            <w:r w:rsidRPr="03702792">
              <w:rPr>
                <w:rFonts w:ascii="Arial" w:eastAsia="Arial" w:hAnsi="Arial" w:cs="Arial"/>
                <w:color w:val="000000" w:themeColor="text1"/>
                <w:sz w:val="22"/>
                <w:szCs w:val="22"/>
              </w:rPr>
              <w:t xml:space="preserve"> </w:t>
            </w:r>
            <w:r w:rsidR="5780DB0F" w:rsidRPr="03702792">
              <w:rPr>
                <w:rFonts w:ascii="Arial" w:eastAsia="Arial" w:hAnsi="Arial" w:cs="Arial"/>
                <w:color w:val="000000" w:themeColor="text1"/>
                <w:sz w:val="22"/>
                <w:szCs w:val="22"/>
              </w:rPr>
              <w:t>Printed gears and attached to bot</w:t>
            </w:r>
          </w:p>
          <w:p w14:paraId="55A55D43" w14:textId="2C1EE697" w:rsidR="4D55C9AF" w:rsidRDefault="7C66CF5F" w:rsidP="44C71ED0">
            <w:pPr>
              <w:rPr>
                <w:rFonts w:ascii="Arial" w:eastAsia="Arial" w:hAnsi="Arial" w:cs="Arial"/>
                <w:color w:val="000000" w:themeColor="text1"/>
                <w:sz w:val="22"/>
                <w:szCs w:val="22"/>
              </w:rPr>
            </w:pPr>
            <w:r w:rsidRPr="44C71ED0">
              <w:rPr>
                <w:rFonts w:ascii="Arial" w:eastAsia="Arial" w:hAnsi="Arial" w:cs="Arial"/>
                <w:b/>
                <w:bCs/>
                <w:color w:val="000000" w:themeColor="text1"/>
                <w:sz w:val="22"/>
                <w:szCs w:val="22"/>
              </w:rPr>
              <w:t>Justin -</w:t>
            </w:r>
            <w:r w:rsidRPr="44C71ED0">
              <w:rPr>
                <w:rFonts w:ascii="Arial" w:eastAsia="Arial" w:hAnsi="Arial" w:cs="Arial"/>
                <w:color w:val="000000" w:themeColor="text1"/>
                <w:sz w:val="22"/>
                <w:szCs w:val="22"/>
              </w:rPr>
              <w:t xml:space="preserve"> Test 2nd version of PCB.</w:t>
            </w:r>
          </w:p>
          <w:p w14:paraId="71B7E72B" w14:textId="3113098A"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Focus on Architecture; work on other modules if not completed</w:t>
            </w:r>
          </w:p>
          <w:p w14:paraId="1BFD69C7" w14:textId="1CA1E46D" w:rsidR="4D55C9AF" w:rsidRDefault="4D55C9AF" w:rsidP="4D55C9AF"/>
          <w:p w14:paraId="4A6FDF7A" w14:textId="475A996E"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Nothing Specific</w:t>
            </w:r>
          </w:p>
        </w:tc>
      </w:tr>
      <w:tr w:rsidR="4D55C9AF" w14:paraId="26AD81F7"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97867E" w14:textId="6A562D68" w:rsidR="4D55C9AF" w:rsidRDefault="4D55C9AF" w:rsidP="4D55C9AF">
            <w:pPr>
              <w:ind w:left="720"/>
            </w:pPr>
            <w:r w:rsidRPr="4D55C9AF">
              <w:rPr>
                <w:rFonts w:ascii="Arial" w:eastAsia="Arial" w:hAnsi="Arial" w:cs="Arial"/>
                <w:color w:val="000000" w:themeColor="text1"/>
                <w:sz w:val="22"/>
                <w:szCs w:val="22"/>
              </w:rPr>
              <w:t>11/18 - 11/22</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506EA2" w14:textId="03D2C741" w:rsidR="4D55C9AF" w:rsidRDefault="4D55C9AF" w:rsidP="4D55C9AF">
            <w:r w:rsidRPr="4D55C9AF">
              <w:rPr>
                <w:rFonts w:ascii="Arial" w:eastAsia="Arial" w:hAnsi="Arial" w:cs="Arial"/>
                <w:b/>
                <w:bCs/>
                <w:color w:val="000000" w:themeColor="text1"/>
                <w:sz w:val="22"/>
                <w:szCs w:val="22"/>
              </w:rPr>
              <w:t xml:space="preserve">Lauren </w:t>
            </w:r>
            <w:r w:rsidR="00890804">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890804">
              <w:rPr>
                <w:rFonts w:ascii="Arial" w:eastAsia="Arial" w:hAnsi="Arial" w:cs="Arial"/>
                <w:color w:val="000000" w:themeColor="text1"/>
                <w:sz w:val="22"/>
                <w:szCs w:val="22"/>
              </w:rPr>
              <w:t>Generating Presentation Material and support with continued and integration</w:t>
            </w:r>
          </w:p>
          <w:p w14:paraId="080527D2" w14:textId="6F8A66E6" w:rsidR="4D55C9AF" w:rsidRDefault="1E9E7480" w:rsidP="4D55C9AF">
            <w:r w:rsidRPr="7A0A8F29">
              <w:rPr>
                <w:rFonts w:ascii="Arial" w:eastAsia="Arial" w:hAnsi="Arial" w:cs="Arial"/>
                <w:b/>
                <w:bCs/>
                <w:color w:val="000000" w:themeColor="text1"/>
                <w:sz w:val="22"/>
                <w:szCs w:val="22"/>
              </w:rPr>
              <w:t>Chad</w:t>
            </w:r>
            <w:r w:rsidR="7F06DBB8" w:rsidRPr="7A0A8F29">
              <w:rPr>
                <w:rFonts w:ascii="Arial" w:eastAsia="Arial" w:hAnsi="Arial" w:cs="Arial"/>
                <w:b/>
                <w:bCs/>
                <w:color w:val="000000" w:themeColor="text1"/>
                <w:sz w:val="22"/>
                <w:szCs w:val="22"/>
              </w:rPr>
              <w:t xml:space="preserve"> – </w:t>
            </w:r>
            <w:r w:rsidR="7F06DBB8" w:rsidRPr="7A0A8F29">
              <w:rPr>
                <w:rFonts w:ascii="Arial" w:eastAsia="Arial" w:hAnsi="Arial" w:cs="Arial"/>
                <w:color w:val="000000" w:themeColor="text1"/>
                <w:sz w:val="22"/>
                <w:szCs w:val="22"/>
              </w:rPr>
              <w:t>Encoder testing, linear interpolation</w:t>
            </w:r>
          </w:p>
          <w:p w14:paraId="605CFCD6" w14:textId="53DE573E" w:rsidR="4D55C9AF" w:rsidRDefault="4D55C9AF" w:rsidP="4D55C9AF">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Help assemble the final prototype</w:t>
            </w:r>
          </w:p>
          <w:p w14:paraId="4AC8D89F" w14:textId="711C9284"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Architecture is stable deadline</w:t>
            </w:r>
          </w:p>
          <w:p w14:paraId="367EF481" w14:textId="630A371E" w:rsidR="4D55C9AF" w:rsidRDefault="4D55C9AF" w:rsidP="4D55C9AF"/>
          <w:p w14:paraId="7FBFAA89" w14:textId="5B0B5481" w:rsidR="4D55C9AF" w:rsidRDefault="4D55C9AF" w:rsidP="4D55C9AF">
            <w:pPr>
              <w:ind w:left="720"/>
            </w:pPr>
            <w:r w:rsidRPr="4D55C9AF">
              <w:rPr>
                <w:rFonts w:ascii="Arial" w:eastAsia="Arial" w:hAnsi="Arial" w:cs="Arial"/>
                <w:color w:val="FF0000"/>
                <w:sz w:val="22"/>
                <w:szCs w:val="22"/>
              </w:rPr>
              <w:t>Checkoff #2</w:t>
            </w:r>
          </w:p>
        </w:tc>
      </w:tr>
      <w:tr w:rsidR="4D55C9AF" w14:paraId="2B4CAA3D"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9A0270" w14:textId="0AE845DD" w:rsidR="4D55C9AF" w:rsidRDefault="4D55C9AF" w:rsidP="4D55C9AF">
            <w:pPr>
              <w:ind w:left="720"/>
            </w:pPr>
            <w:r w:rsidRPr="4D55C9AF">
              <w:rPr>
                <w:rFonts w:ascii="Arial" w:eastAsia="Arial" w:hAnsi="Arial" w:cs="Arial"/>
                <w:color w:val="000000" w:themeColor="text1"/>
                <w:sz w:val="22"/>
                <w:szCs w:val="22"/>
              </w:rPr>
              <w:t>11/25 - 11/29</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A68B57" w14:textId="7203CC7D" w:rsidR="4D55C9AF" w:rsidRDefault="482E1773" w:rsidP="4D55C9AF">
            <w:pPr>
              <w:ind w:left="720"/>
            </w:pPr>
            <w:r w:rsidRPr="482E1773">
              <w:rPr>
                <w:rFonts w:ascii="Arial" w:eastAsia="Arial" w:hAnsi="Arial" w:cs="Arial"/>
                <w:i/>
                <w:iCs/>
                <w:color w:val="000000" w:themeColor="text1"/>
                <w:sz w:val="22"/>
                <w:szCs w:val="22"/>
                <w:u w:val="single"/>
              </w:rPr>
              <w:t xml:space="preserve">Thanksgiving Break </w:t>
            </w:r>
          </w:p>
        </w:tc>
      </w:tr>
      <w:tr w:rsidR="4D55C9AF" w14:paraId="5C087FA4"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E70FB0" w14:textId="5C80FE19" w:rsidR="4D55C9AF" w:rsidRDefault="4D55C9AF" w:rsidP="4D55C9AF">
            <w:pPr>
              <w:ind w:left="720"/>
            </w:pPr>
            <w:r w:rsidRPr="4D55C9AF">
              <w:rPr>
                <w:rFonts w:ascii="Arial" w:eastAsia="Arial" w:hAnsi="Arial" w:cs="Arial"/>
                <w:color w:val="000000" w:themeColor="text1"/>
                <w:sz w:val="22"/>
                <w:szCs w:val="22"/>
              </w:rPr>
              <w:t>12/2 - 12/6</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6BD8D9" w14:textId="15FBB711" w:rsidR="4D55C9AF" w:rsidRDefault="4D55C9AF" w:rsidP="4D55C9AF">
            <w:r w:rsidRPr="4D55C9AF">
              <w:rPr>
                <w:rFonts w:ascii="Arial" w:eastAsia="Arial" w:hAnsi="Arial" w:cs="Arial"/>
                <w:b/>
                <w:bCs/>
                <w:color w:val="000000" w:themeColor="text1"/>
                <w:sz w:val="22"/>
                <w:szCs w:val="22"/>
              </w:rPr>
              <w:t>Lauren -</w:t>
            </w:r>
            <w:r w:rsidRPr="4D55C9AF">
              <w:rPr>
                <w:rFonts w:ascii="Arial" w:eastAsia="Arial" w:hAnsi="Arial" w:cs="Arial"/>
                <w:color w:val="000000" w:themeColor="text1"/>
                <w:sz w:val="22"/>
                <w:szCs w:val="22"/>
              </w:rPr>
              <w:t xml:space="preserve"> Generating presentation material / </w:t>
            </w:r>
            <w:r w:rsidR="001F6F8C">
              <w:rPr>
                <w:rFonts w:ascii="Arial" w:eastAsia="Arial" w:hAnsi="Arial" w:cs="Arial"/>
                <w:color w:val="000000" w:themeColor="text1"/>
                <w:sz w:val="22"/>
                <w:szCs w:val="22"/>
              </w:rPr>
              <w:t>Testing</w:t>
            </w:r>
          </w:p>
          <w:p w14:paraId="444CA636" w14:textId="61F7467F" w:rsidR="4D55C9AF" w:rsidRDefault="4D55C9AF" w:rsidP="4D55C9AF">
            <w:r w:rsidRPr="4D55C9AF">
              <w:rPr>
                <w:rFonts w:ascii="Arial" w:eastAsia="Arial" w:hAnsi="Arial" w:cs="Arial"/>
                <w:b/>
                <w:bCs/>
                <w:color w:val="000000" w:themeColor="text1"/>
                <w:sz w:val="22"/>
                <w:szCs w:val="22"/>
              </w:rPr>
              <w:t>Chad -</w:t>
            </w:r>
            <w:r w:rsidRPr="4D55C9AF">
              <w:rPr>
                <w:rFonts w:ascii="Arial" w:eastAsia="Arial" w:hAnsi="Arial" w:cs="Arial"/>
                <w:color w:val="000000" w:themeColor="text1"/>
                <w:sz w:val="22"/>
                <w:szCs w:val="22"/>
              </w:rPr>
              <w:t xml:space="preserve"> Generating presentation material / Last minute debug</w:t>
            </w:r>
          </w:p>
          <w:p w14:paraId="7180623B" w14:textId="2F6B6477" w:rsidR="4D55C9AF" w:rsidRDefault="4D55C9AF" w:rsidP="4D55C9AF">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Generating presentation material / Last minute debug</w:t>
            </w:r>
          </w:p>
          <w:p w14:paraId="68934016" w14:textId="2751ECC3"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Generating presentation material / Last minute debug</w:t>
            </w:r>
          </w:p>
          <w:p w14:paraId="34CD5580" w14:textId="60E5E2E7" w:rsidR="4D55C9AF" w:rsidRDefault="4D55C9AF" w:rsidP="4D55C9AF"/>
          <w:p w14:paraId="33BB04FC" w14:textId="5E3CDA8A" w:rsidR="4D55C9AF" w:rsidRDefault="4D55C9AF" w:rsidP="4D55C9AF">
            <w:r w:rsidRPr="4D55C9AF">
              <w:rPr>
                <w:rFonts w:ascii="Arial" w:eastAsia="Arial" w:hAnsi="Arial" w:cs="Arial"/>
                <w:b/>
                <w:bCs/>
                <w:color w:val="000000" w:themeColor="text1"/>
                <w:sz w:val="22"/>
                <w:szCs w:val="22"/>
              </w:rPr>
              <w:t xml:space="preserve">All </w:t>
            </w:r>
            <w:r w:rsidR="002C1A45">
              <w:rPr>
                <w:rFonts w:ascii="Arial" w:eastAsia="Arial" w:hAnsi="Arial" w:cs="Arial"/>
                <w:b/>
                <w:bCs/>
                <w:color w:val="000000" w:themeColor="text1"/>
                <w:sz w:val="22"/>
                <w:szCs w:val="22"/>
              </w:rPr>
              <w:t>–</w:t>
            </w:r>
            <w:r w:rsidRPr="4D55C9AF">
              <w:rPr>
                <w:rFonts w:ascii="Arial" w:eastAsia="Arial" w:hAnsi="Arial" w:cs="Arial"/>
                <w:color w:val="000000" w:themeColor="text1"/>
                <w:sz w:val="22"/>
                <w:szCs w:val="22"/>
              </w:rPr>
              <w:t xml:space="preserve"> </w:t>
            </w:r>
            <w:r w:rsidR="002C1A45">
              <w:rPr>
                <w:rFonts w:ascii="Arial" w:eastAsia="Arial" w:hAnsi="Arial" w:cs="Arial"/>
                <w:color w:val="000000" w:themeColor="text1"/>
                <w:sz w:val="22"/>
                <w:szCs w:val="22"/>
              </w:rPr>
              <w:t>PROTOYPE FINISHED</w:t>
            </w:r>
          </w:p>
          <w:p w14:paraId="407E91C2" w14:textId="2C2D8C40" w:rsidR="4D55C9AF" w:rsidRDefault="4D55C9AF" w:rsidP="4D55C9AF"/>
          <w:p w14:paraId="51B22D8B" w14:textId="5C301DFE" w:rsidR="4D55C9AF" w:rsidRDefault="00890804" w:rsidP="4D55C9AF">
            <w:pPr>
              <w:ind w:left="720"/>
            </w:pPr>
            <w:r w:rsidRPr="4D55C9AF">
              <w:rPr>
                <w:rFonts w:ascii="Arial" w:eastAsia="Arial" w:hAnsi="Arial" w:cs="Arial"/>
                <w:color w:val="FF0000"/>
                <w:sz w:val="22"/>
                <w:szCs w:val="22"/>
              </w:rPr>
              <w:t>Final</w:t>
            </w:r>
            <w:r w:rsidR="4D55C9AF" w:rsidRPr="4D55C9AF">
              <w:rPr>
                <w:rFonts w:ascii="Arial" w:eastAsia="Arial" w:hAnsi="Arial" w:cs="Arial"/>
                <w:color w:val="FF0000"/>
                <w:sz w:val="22"/>
                <w:szCs w:val="22"/>
              </w:rPr>
              <w:t xml:space="preserve"> Presentation</w:t>
            </w:r>
          </w:p>
          <w:p w14:paraId="5FEEF1A4" w14:textId="4B8117BA" w:rsidR="4D55C9AF" w:rsidRDefault="4D55C9AF" w:rsidP="4D55C9AF">
            <w:pPr>
              <w:ind w:left="720"/>
            </w:pPr>
            <w:r w:rsidRPr="4D55C9AF">
              <w:rPr>
                <w:rFonts w:ascii="Arial" w:eastAsia="Arial" w:hAnsi="Arial" w:cs="Arial"/>
                <w:color w:val="FF0000"/>
                <w:sz w:val="22"/>
                <w:szCs w:val="22"/>
              </w:rPr>
              <w:t>Design Expo</w:t>
            </w:r>
          </w:p>
        </w:tc>
      </w:tr>
      <w:tr w:rsidR="4D55C9AF" w14:paraId="79AB551D" w14:textId="77777777" w:rsidTr="44C71ED0">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34D253" w14:textId="174736C6" w:rsidR="4D55C9AF" w:rsidRDefault="4D55C9AF" w:rsidP="4D55C9AF">
            <w:pPr>
              <w:ind w:left="720"/>
            </w:pPr>
            <w:r w:rsidRPr="4D55C9AF">
              <w:rPr>
                <w:rFonts w:ascii="Arial" w:eastAsia="Arial" w:hAnsi="Arial" w:cs="Arial"/>
                <w:color w:val="000000" w:themeColor="text1"/>
                <w:sz w:val="22"/>
                <w:szCs w:val="22"/>
              </w:rPr>
              <w:t>12/9 - 12/13</w:t>
            </w:r>
          </w:p>
        </w:tc>
        <w:tc>
          <w:tcPr>
            <w:tcW w:w="71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ADC9AC" w14:textId="5598C08C" w:rsidR="4D55C9AF" w:rsidRDefault="4D55C9AF" w:rsidP="4D55C9AF">
            <w:r w:rsidRPr="4D55C9AF">
              <w:rPr>
                <w:rFonts w:ascii="Arial" w:eastAsia="Arial" w:hAnsi="Arial" w:cs="Arial"/>
                <w:b/>
                <w:bCs/>
                <w:color w:val="000000" w:themeColor="text1"/>
                <w:sz w:val="22"/>
                <w:szCs w:val="22"/>
              </w:rPr>
              <w:t>Lauren -</w:t>
            </w:r>
            <w:r w:rsidRPr="4D55C9AF">
              <w:rPr>
                <w:rFonts w:ascii="Arial" w:eastAsia="Arial" w:hAnsi="Arial" w:cs="Arial"/>
                <w:color w:val="000000" w:themeColor="text1"/>
                <w:sz w:val="22"/>
                <w:szCs w:val="22"/>
              </w:rPr>
              <w:t xml:space="preserve"> Finish </w:t>
            </w:r>
            <w:r w:rsidR="0977A6A3" w:rsidRPr="73B41916">
              <w:rPr>
                <w:rFonts w:ascii="Arial" w:eastAsia="Arial" w:hAnsi="Arial" w:cs="Arial"/>
                <w:color w:val="000000" w:themeColor="text1"/>
                <w:sz w:val="22"/>
                <w:szCs w:val="22"/>
              </w:rPr>
              <w:t>Final Report</w:t>
            </w:r>
          </w:p>
          <w:p w14:paraId="7B1BECBB" w14:textId="089667F2" w:rsidR="4D55C9AF" w:rsidRDefault="4D55C9AF" w:rsidP="4D55C9AF">
            <w:r w:rsidRPr="4D55C9AF">
              <w:rPr>
                <w:rFonts w:ascii="Arial" w:eastAsia="Arial" w:hAnsi="Arial" w:cs="Arial"/>
                <w:b/>
                <w:bCs/>
                <w:color w:val="000000" w:themeColor="text1"/>
                <w:sz w:val="22"/>
                <w:szCs w:val="22"/>
              </w:rPr>
              <w:t>Chad -</w:t>
            </w:r>
            <w:r w:rsidRPr="4D55C9AF">
              <w:rPr>
                <w:rFonts w:ascii="Arial" w:eastAsia="Arial" w:hAnsi="Arial" w:cs="Arial"/>
                <w:color w:val="000000" w:themeColor="text1"/>
                <w:sz w:val="22"/>
                <w:szCs w:val="22"/>
              </w:rPr>
              <w:t xml:space="preserve"> Finish </w:t>
            </w:r>
            <w:r w:rsidR="5CA1A994" w:rsidRPr="73B41916">
              <w:rPr>
                <w:rFonts w:ascii="Arial" w:eastAsia="Arial" w:hAnsi="Arial" w:cs="Arial"/>
                <w:color w:val="000000" w:themeColor="text1"/>
                <w:sz w:val="22"/>
                <w:szCs w:val="22"/>
              </w:rPr>
              <w:t>Final Report</w:t>
            </w:r>
          </w:p>
          <w:p w14:paraId="05F60039" w14:textId="5952DC27" w:rsidR="4D55C9AF" w:rsidRDefault="4D55C9AF" w:rsidP="4D55C9AF">
            <w:pPr>
              <w:rPr>
                <w:rFonts w:ascii="Arial" w:eastAsia="Arial" w:hAnsi="Arial" w:cs="Arial"/>
                <w:color w:val="000000" w:themeColor="text1"/>
                <w:sz w:val="22"/>
                <w:szCs w:val="22"/>
              </w:rPr>
            </w:pPr>
            <w:r w:rsidRPr="4D55C9AF">
              <w:rPr>
                <w:rFonts w:ascii="Arial" w:eastAsia="Arial" w:hAnsi="Arial" w:cs="Arial"/>
                <w:b/>
                <w:bCs/>
                <w:color w:val="000000" w:themeColor="text1"/>
                <w:sz w:val="22"/>
                <w:szCs w:val="22"/>
              </w:rPr>
              <w:t>Justin -</w:t>
            </w:r>
            <w:r w:rsidRPr="4D55C9AF">
              <w:rPr>
                <w:rFonts w:ascii="Arial" w:eastAsia="Arial" w:hAnsi="Arial" w:cs="Arial"/>
                <w:color w:val="000000" w:themeColor="text1"/>
                <w:sz w:val="22"/>
                <w:szCs w:val="22"/>
              </w:rPr>
              <w:t xml:space="preserve"> Finish </w:t>
            </w:r>
            <w:r w:rsidR="2553F75F" w:rsidRPr="73B41916">
              <w:rPr>
                <w:rFonts w:ascii="Arial" w:eastAsia="Arial" w:hAnsi="Arial" w:cs="Arial"/>
                <w:color w:val="000000" w:themeColor="text1"/>
                <w:sz w:val="22"/>
                <w:szCs w:val="22"/>
              </w:rPr>
              <w:t>Final Report</w:t>
            </w:r>
          </w:p>
          <w:p w14:paraId="2C2A18C9" w14:textId="02267CE8" w:rsidR="4D55C9AF" w:rsidRDefault="4D55C9AF" w:rsidP="4D55C9AF">
            <w:r w:rsidRPr="4D55C9AF">
              <w:rPr>
                <w:rFonts w:ascii="Arial" w:eastAsia="Arial" w:hAnsi="Arial" w:cs="Arial"/>
                <w:b/>
                <w:bCs/>
                <w:color w:val="000000" w:themeColor="text1"/>
                <w:sz w:val="22"/>
                <w:szCs w:val="22"/>
              </w:rPr>
              <w:t>Jonah -</w:t>
            </w:r>
            <w:r w:rsidRPr="4D55C9AF">
              <w:rPr>
                <w:rFonts w:ascii="Arial" w:eastAsia="Arial" w:hAnsi="Arial" w:cs="Arial"/>
                <w:color w:val="000000" w:themeColor="text1"/>
                <w:sz w:val="22"/>
                <w:szCs w:val="22"/>
              </w:rPr>
              <w:t xml:space="preserve"> Finish </w:t>
            </w:r>
            <w:r w:rsidR="1E26D24E" w:rsidRPr="73B41916">
              <w:rPr>
                <w:rFonts w:ascii="Arial" w:eastAsia="Arial" w:hAnsi="Arial" w:cs="Arial"/>
                <w:color w:val="000000" w:themeColor="text1"/>
                <w:sz w:val="22"/>
                <w:szCs w:val="22"/>
              </w:rPr>
              <w:t>Final Report</w:t>
            </w:r>
          </w:p>
          <w:p w14:paraId="033C8CB9" w14:textId="36BC72C1" w:rsidR="4D55C9AF" w:rsidRDefault="4D55C9AF" w:rsidP="4D55C9AF"/>
          <w:p w14:paraId="7B9BA9EF" w14:textId="0EB6412D" w:rsidR="4D55C9AF" w:rsidRDefault="4D55C9AF" w:rsidP="4D55C9AF">
            <w:r w:rsidRPr="4D55C9AF">
              <w:rPr>
                <w:rFonts w:ascii="Arial" w:eastAsia="Arial" w:hAnsi="Arial" w:cs="Arial"/>
                <w:b/>
                <w:bCs/>
                <w:color w:val="000000" w:themeColor="text1"/>
                <w:sz w:val="22"/>
                <w:szCs w:val="22"/>
              </w:rPr>
              <w:t>All -</w:t>
            </w:r>
            <w:r w:rsidRPr="4D55C9AF">
              <w:rPr>
                <w:rFonts w:ascii="Arial" w:eastAsia="Arial" w:hAnsi="Arial" w:cs="Arial"/>
                <w:color w:val="000000" w:themeColor="text1"/>
                <w:sz w:val="22"/>
                <w:szCs w:val="22"/>
              </w:rPr>
              <w:t xml:space="preserve"> Pray some more</w:t>
            </w:r>
          </w:p>
          <w:p w14:paraId="44CDF45F" w14:textId="1E3CAFA9" w:rsidR="4D55C9AF" w:rsidRDefault="4D55C9AF" w:rsidP="4D55C9AF"/>
          <w:p w14:paraId="1F0BA9C4" w14:textId="1E67AD48" w:rsidR="4D55C9AF" w:rsidRDefault="4D55C9AF" w:rsidP="4D55C9AF">
            <w:pPr>
              <w:ind w:left="720"/>
            </w:pPr>
            <w:r w:rsidRPr="4D55C9AF">
              <w:rPr>
                <w:rFonts w:ascii="Arial" w:eastAsia="Arial" w:hAnsi="Arial" w:cs="Arial"/>
                <w:color w:val="FF0000"/>
                <w:sz w:val="22"/>
                <w:szCs w:val="22"/>
              </w:rPr>
              <w:t>Final Documentation Due</w:t>
            </w:r>
          </w:p>
        </w:tc>
      </w:tr>
    </w:tbl>
    <w:p w14:paraId="33029C2D" w14:textId="70E8B7E0" w:rsidR="4D55C9AF" w:rsidRDefault="4D55C9AF" w:rsidP="4D55C9AF">
      <w:pPr>
        <w:pStyle w:val="SE290Text"/>
        <w:ind w:firstLine="0"/>
      </w:pPr>
    </w:p>
    <w:p w14:paraId="0B5458D3" w14:textId="64D14CD4" w:rsidR="486AB1FE" w:rsidRDefault="66536210" w:rsidP="03702792">
      <w:pPr>
        <w:pStyle w:val="Heading1"/>
      </w:pPr>
      <w:bookmarkStart w:id="207" w:name="_Toc165682057"/>
      <w:bookmarkStart w:id="208" w:name="_Toc185112391"/>
      <w:bookmarkStart w:id="209" w:name="_Toc185805298"/>
      <w:r>
        <w:t>Testing Procedures</w:t>
      </w:r>
      <w:bookmarkEnd w:id="207"/>
      <w:bookmarkEnd w:id="208"/>
      <w:bookmarkEnd w:id="209"/>
    </w:p>
    <w:p w14:paraId="23701D93" w14:textId="6DA2947A" w:rsidR="49FFD6AB" w:rsidRDefault="24B72104" w:rsidP="03702792">
      <w:pPr>
        <w:pStyle w:val="Heading2"/>
      </w:pPr>
      <w:bookmarkStart w:id="210" w:name="_Toc1245741124"/>
      <w:bookmarkStart w:id="211" w:name="_Toc185112392"/>
      <w:bookmarkStart w:id="212" w:name="_Toc185805299"/>
      <w:r>
        <w:t>Hardware Systems</w:t>
      </w:r>
      <w:bookmarkEnd w:id="210"/>
      <w:bookmarkEnd w:id="211"/>
      <w:bookmarkEnd w:id="212"/>
    </w:p>
    <w:p w14:paraId="50CA31D4" w14:textId="7103AAAC" w:rsidR="49FFD6AB" w:rsidRDefault="24B72104" w:rsidP="44C71ED0">
      <w:pPr>
        <w:pStyle w:val="Heading3"/>
        <w:spacing w:line="259" w:lineRule="auto"/>
      </w:pPr>
      <w:bookmarkStart w:id="213" w:name="_Toc1547180234"/>
      <w:bookmarkStart w:id="214" w:name="_Toc185112393"/>
      <w:bookmarkStart w:id="215" w:name="_Toc185805300"/>
      <w:r>
        <w:t>Buck Regulator</w:t>
      </w:r>
      <w:bookmarkEnd w:id="213"/>
      <w:bookmarkEnd w:id="214"/>
      <w:bookmarkEnd w:id="215"/>
    </w:p>
    <w:p w14:paraId="2005F31E" w14:textId="7129A56F" w:rsidR="49FFD6AB" w:rsidRDefault="49FFD6AB" w:rsidP="00A14EAF">
      <w:pPr>
        <w:pStyle w:val="SE290Text"/>
        <w:ind w:left="720" w:firstLine="0"/>
      </w:pPr>
      <w:r w:rsidRPr="44C71ED0">
        <w:rPr>
          <w:u w:val="single"/>
        </w:rPr>
        <w:t xml:space="preserve">Expected </w:t>
      </w:r>
      <w:r w:rsidR="6323C8B0" w:rsidRPr="44C71ED0">
        <w:rPr>
          <w:u w:val="single"/>
        </w:rPr>
        <w:t>B</w:t>
      </w:r>
      <w:r w:rsidR="7610B84C" w:rsidRPr="44C71ED0">
        <w:rPr>
          <w:u w:val="single"/>
        </w:rPr>
        <w:t>ehavior</w:t>
      </w:r>
      <w:r w:rsidRPr="44C71ED0">
        <w:rPr>
          <w:u w:val="single"/>
        </w:rPr>
        <w:t>:</w:t>
      </w:r>
      <w:r>
        <w:t xml:space="preserve"> The output voltage from the TPS54550 should be around the </w:t>
      </w:r>
      <w:r w:rsidR="43847569">
        <w:t>designed value of 9V with an acceptable output ripple.</w:t>
      </w:r>
    </w:p>
    <w:p w14:paraId="4926EB58" w14:textId="504E37C5" w:rsidR="25AA1DEF" w:rsidRDefault="25AA1DEF" w:rsidP="00A14EAF">
      <w:pPr>
        <w:pStyle w:val="SE290Text"/>
        <w:ind w:left="720" w:firstLine="0"/>
      </w:pPr>
      <w:r w:rsidRPr="44C71ED0">
        <w:rPr>
          <w:u w:val="single"/>
        </w:rPr>
        <w:lastRenderedPageBreak/>
        <w:t>Testing Procedure:</w:t>
      </w:r>
      <w:r>
        <w:t xml:space="preserve"> Measure the output voltage with a multimeter and oscilloscope to determine how close the real output is to the designed value.</w:t>
      </w:r>
    </w:p>
    <w:p w14:paraId="37B64D8B" w14:textId="13CB3CE0" w:rsidR="7AE0CD76" w:rsidRDefault="062B4637" w:rsidP="44C71ED0">
      <w:pPr>
        <w:pStyle w:val="Heading3"/>
      </w:pPr>
      <w:bookmarkStart w:id="216" w:name="_Toc1206412507"/>
      <w:bookmarkStart w:id="217" w:name="_Toc185112394"/>
      <w:bookmarkStart w:id="218" w:name="_Toc185805301"/>
      <w:r>
        <w:t>Reverse Current Protection</w:t>
      </w:r>
      <w:bookmarkEnd w:id="216"/>
      <w:bookmarkEnd w:id="217"/>
      <w:bookmarkEnd w:id="218"/>
    </w:p>
    <w:p w14:paraId="5A35D8EE" w14:textId="61C5C613" w:rsidR="7AE0CD76" w:rsidRDefault="7AE0CD76" w:rsidP="00A14EAF">
      <w:pPr>
        <w:pStyle w:val="SE290Text"/>
        <w:ind w:left="720" w:firstLine="0"/>
      </w:pPr>
      <w:r w:rsidRPr="44C71ED0">
        <w:rPr>
          <w:u w:val="single"/>
        </w:rPr>
        <w:t xml:space="preserve">Expected </w:t>
      </w:r>
      <w:r w:rsidR="19A6A891" w:rsidRPr="44C71ED0">
        <w:rPr>
          <w:u w:val="single"/>
        </w:rPr>
        <w:t>B</w:t>
      </w:r>
      <w:r w:rsidRPr="44C71ED0">
        <w:rPr>
          <w:u w:val="single"/>
        </w:rPr>
        <w:t>ehavior:</w:t>
      </w:r>
      <w:r>
        <w:t xml:space="preserve"> </w:t>
      </w:r>
      <w:r w:rsidR="07008A47">
        <w:t>T</w:t>
      </w:r>
      <w:r>
        <w:t>he PCB should have no</w:t>
      </w:r>
      <w:r w:rsidR="6D0C5E6F">
        <w:t xml:space="preserve"> negative</w:t>
      </w:r>
      <w:r>
        <w:t xml:space="preserve"> response </w:t>
      </w:r>
      <w:r w:rsidR="14D770ED">
        <w:t>in the event the battery is connected backwards, and once the battery is connected correctly, the PCB should work as intended.</w:t>
      </w:r>
    </w:p>
    <w:p w14:paraId="09E2B3AA" w14:textId="1E6819E0" w:rsidR="7AE0CD76" w:rsidRDefault="7AE0CD76" w:rsidP="00A14EAF">
      <w:pPr>
        <w:pStyle w:val="SE290Text"/>
        <w:ind w:left="720" w:firstLine="0"/>
      </w:pPr>
      <w:r w:rsidRPr="44C71ED0">
        <w:rPr>
          <w:u w:val="single"/>
        </w:rPr>
        <w:t>Testing Procedure:</w:t>
      </w:r>
      <w:r>
        <w:t xml:space="preserve"> </w:t>
      </w:r>
      <w:r w:rsidR="386DAC30">
        <w:t>Connect the battery in reverse and observe the PCB’s reaction. Then connect the battery correctly and observe the PCB’s reaction.</w:t>
      </w:r>
    </w:p>
    <w:p w14:paraId="0D6780A9" w14:textId="6C172E9F" w:rsidR="24E8F9F7" w:rsidRDefault="0063CAC1" w:rsidP="44C71ED0">
      <w:pPr>
        <w:pStyle w:val="Heading3"/>
      </w:pPr>
      <w:bookmarkStart w:id="219" w:name="_Toc1105836653"/>
      <w:bookmarkStart w:id="220" w:name="_Toc185112395"/>
      <w:bookmarkStart w:id="221" w:name="_Toc185805302"/>
      <w:r>
        <w:t>PCB Stress Test</w:t>
      </w:r>
      <w:bookmarkEnd w:id="219"/>
      <w:bookmarkEnd w:id="220"/>
      <w:bookmarkEnd w:id="221"/>
    </w:p>
    <w:p w14:paraId="16660A15" w14:textId="3A720B41" w:rsidR="24E8F9F7" w:rsidRDefault="24E8F9F7" w:rsidP="44C71ED0">
      <w:pPr>
        <w:pStyle w:val="SE290Text"/>
      </w:pPr>
      <w:r w:rsidRPr="44C71ED0">
        <w:rPr>
          <w:u w:val="single"/>
        </w:rPr>
        <w:t xml:space="preserve">Expected </w:t>
      </w:r>
      <w:r w:rsidR="0840D3BF" w:rsidRPr="44C71ED0">
        <w:rPr>
          <w:u w:val="single"/>
        </w:rPr>
        <w:t>B</w:t>
      </w:r>
      <w:r w:rsidRPr="44C71ED0">
        <w:rPr>
          <w:u w:val="single"/>
        </w:rPr>
        <w:t>ehavior:</w:t>
      </w:r>
      <w:r>
        <w:t xml:space="preserve"> </w:t>
      </w:r>
      <w:r w:rsidR="182FC6E2">
        <w:t xml:space="preserve">The PCB should function </w:t>
      </w:r>
      <w:r w:rsidR="780D4FDA">
        <w:t>under absolute max load.</w:t>
      </w:r>
    </w:p>
    <w:p w14:paraId="1CD042D1" w14:textId="1D4112CE" w:rsidR="24E8F9F7" w:rsidRDefault="24E8F9F7" w:rsidP="00A14EAF">
      <w:pPr>
        <w:pStyle w:val="SE290Text"/>
        <w:ind w:left="720" w:firstLine="0"/>
      </w:pPr>
      <w:r w:rsidRPr="44C71ED0">
        <w:rPr>
          <w:u w:val="single"/>
        </w:rPr>
        <w:t>Testing Procedure:</w:t>
      </w:r>
      <w:r>
        <w:t xml:space="preserve"> </w:t>
      </w:r>
      <w:r w:rsidR="02D5E13F">
        <w:t>Run the max possible load on the Jetson and observe the effects this has on the PCB.</w:t>
      </w:r>
    </w:p>
    <w:p w14:paraId="0C6269BA" w14:textId="6190B463" w:rsidR="5BF5493D" w:rsidRDefault="52A0F197" w:rsidP="544F687F">
      <w:pPr>
        <w:pStyle w:val="Heading3"/>
      </w:pPr>
      <w:bookmarkStart w:id="222" w:name="_Toc185112396"/>
      <w:bookmarkStart w:id="223" w:name="_Toc185805303"/>
      <w:r>
        <w:t>Battery Life</w:t>
      </w:r>
      <w:bookmarkEnd w:id="222"/>
      <w:bookmarkEnd w:id="223"/>
    </w:p>
    <w:p w14:paraId="46C3ACF4" w14:textId="0FF63839" w:rsidR="5BF5493D" w:rsidRDefault="5BF5493D" w:rsidP="00A14EAF">
      <w:pPr>
        <w:pStyle w:val="SE290Text"/>
        <w:ind w:left="720" w:firstLine="0"/>
      </w:pPr>
      <w:r w:rsidRPr="58BE9975">
        <w:rPr>
          <w:u w:val="single"/>
        </w:rPr>
        <w:t>Expected Behavior:</w:t>
      </w:r>
      <w:r>
        <w:t xml:space="preserve"> The Battery should last at least 1 hour before needing to be recharged.</w:t>
      </w:r>
    </w:p>
    <w:p w14:paraId="301D3258" w14:textId="1D81C54C" w:rsidR="5BF5493D" w:rsidRDefault="5BF5493D" w:rsidP="544F687F">
      <w:pPr>
        <w:pStyle w:val="SE290Text"/>
      </w:pPr>
      <w:r w:rsidRPr="5AA17B3D">
        <w:rPr>
          <w:u w:val="single"/>
        </w:rPr>
        <w:t>Testing Procedure:</w:t>
      </w:r>
      <w:r>
        <w:t xml:space="preserve"> Operate the robot and see if the battery lasts an hour.</w:t>
      </w:r>
    </w:p>
    <w:p w14:paraId="4560F11A" w14:textId="71F438E4" w:rsidR="4534655E" w:rsidRDefault="7FCCBA5C" w:rsidP="44C71ED0">
      <w:pPr>
        <w:pStyle w:val="Heading2"/>
      </w:pPr>
      <w:bookmarkStart w:id="224" w:name="_Toc1606413874"/>
      <w:bookmarkStart w:id="225" w:name="_Toc185112397"/>
      <w:bookmarkStart w:id="226" w:name="_Toc185805304"/>
      <w:r>
        <w:t>Software Systems</w:t>
      </w:r>
      <w:bookmarkEnd w:id="224"/>
      <w:bookmarkEnd w:id="225"/>
      <w:bookmarkEnd w:id="226"/>
    </w:p>
    <w:p w14:paraId="4B13C7FD" w14:textId="2061C1B8" w:rsidR="7F5F86BE" w:rsidRDefault="56F298EE" w:rsidP="715F2596">
      <w:pPr>
        <w:pStyle w:val="Heading3"/>
      </w:pPr>
      <w:bookmarkStart w:id="227" w:name="_Toc185112398"/>
      <w:bookmarkStart w:id="228" w:name="_Toc185805305"/>
      <w:r>
        <w:t>Computer Vision</w:t>
      </w:r>
      <w:bookmarkEnd w:id="227"/>
      <w:bookmarkEnd w:id="228"/>
    </w:p>
    <w:p w14:paraId="1103C6D3" w14:textId="6DDDDC2F" w:rsidR="7F5F86BE" w:rsidRDefault="7F5F86BE" w:rsidP="715F2596">
      <w:pPr>
        <w:pStyle w:val="Heading4"/>
      </w:pPr>
      <w:r>
        <w:t>Depth</w:t>
      </w:r>
    </w:p>
    <w:p w14:paraId="26394DB2" w14:textId="6BA2C99B" w:rsidR="7F5F86BE" w:rsidRDefault="7F5F86BE" w:rsidP="715F2596">
      <w:pPr>
        <w:pStyle w:val="SE290Text"/>
      </w:pPr>
      <w:r w:rsidRPr="715F2596">
        <w:rPr>
          <w:u w:val="single"/>
        </w:rPr>
        <w:t>Expected Behavior:</w:t>
      </w:r>
      <w:r>
        <w:t xml:space="preserve"> </w:t>
      </w:r>
      <w:r w:rsidR="7F328282">
        <w:t xml:space="preserve">The </w:t>
      </w:r>
      <w:r>
        <w:t xml:space="preserve">Stereo Camera gives an acceptably accurate measurement </w:t>
      </w:r>
      <w:r w:rsidR="53AA082B">
        <w:t xml:space="preserve">of </w:t>
      </w:r>
      <w:r>
        <w:tab/>
      </w:r>
      <w:r w:rsidR="53AA082B">
        <w:t xml:space="preserve">Depth </w:t>
      </w:r>
      <w:r w:rsidR="4DA8511F">
        <w:t>of an object</w:t>
      </w:r>
    </w:p>
    <w:p w14:paraId="720C9C27" w14:textId="429633C0" w:rsidR="7F5F86BE" w:rsidRDefault="7F5F86BE" w:rsidP="715F2596">
      <w:pPr>
        <w:pStyle w:val="SE290Text"/>
      </w:pPr>
      <w:r w:rsidRPr="715F2596">
        <w:rPr>
          <w:u w:val="single"/>
        </w:rPr>
        <w:t>Testing Procedure:</w:t>
      </w:r>
    </w:p>
    <w:p w14:paraId="04BBF385" w14:textId="239BB0FB" w:rsidR="203D3DE8" w:rsidRDefault="203D3DE8" w:rsidP="715F2596">
      <w:pPr>
        <w:pStyle w:val="SE290Text"/>
        <w:numPr>
          <w:ilvl w:val="0"/>
          <w:numId w:val="8"/>
        </w:numPr>
        <w:spacing w:line="259" w:lineRule="auto"/>
      </w:pPr>
      <w:r>
        <w:t>Mark a straight line on the ground and place the Stereo Camera on said line with an intersection of its Left Mono-</w:t>
      </w:r>
      <w:r w:rsidR="3B3E2FFB">
        <w:t xml:space="preserve">Chromatic </w:t>
      </w:r>
      <w:r>
        <w:t>Camera where the depth map is in t</w:t>
      </w:r>
      <w:r w:rsidR="2D3B39CB">
        <w:t>he perspective of.</w:t>
      </w:r>
    </w:p>
    <w:p w14:paraId="5B00B8C3" w14:textId="27274B56" w:rsidR="2D3B39CB" w:rsidRDefault="2D3B39CB" w:rsidP="715F2596">
      <w:pPr>
        <w:pStyle w:val="SE290Text"/>
        <w:numPr>
          <w:ilvl w:val="0"/>
          <w:numId w:val="8"/>
        </w:numPr>
        <w:spacing w:line="259" w:lineRule="auto"/>
      </w:pPr>
      <w:r>
        <w:t>Plant an object on the line ahead of the Camera</w:t>
      </w:r>
    </w:p>
    <w:p w14:paraId="1C5B979B" w14:textId="5C8DDB47" w:rsidR="2D3B39CB" w:rsidRDefault="2D3B39CB" w:rsidP="715F2596">
      <w:pPr>
        <w:pStyle w:val="SE290Text"/>
        <w:numPr>
          <w:ilvl w:val="0"/>
          <w:numId w:val="8"/>
        </w:numPr>
        <w:spacing w:line="259" w:lineRule="auto"/>
      </w:pPr>
      <w:r>
        <w:t>Take measurement of the distance of the object from the camera in reality and a calculated measurement off the camera.</w:t>
      </w:r>
    </w:p>
    <w:p w14:paraId="0145B5F5" w14:textId="45BDE1AB" w:rsidR="7DB6B926" w:rsidRDefault="7DB6B926" w:rsidP="715F2596">
      <w:pPr>
        <w:pStyle w:val="SE290Text"/>
        <w:numPr>
          <w:ilvl w:val="0"/>
          <w:numId w:val="8"/>
        </w:numPr>
        <w:spacing w:line="259" w:lineRule="auto"/>
      </w:pPr>
      <w:r>
        <w:t>Slightly move the object backwards</w:t>
      </w:r>
    </w:p>
    <w:p w14:paraId="4DBC7B1F" w14:textId="18BEEAC5" w:rsidR="7DB6B926" w:rsidRDefault="7DB6B926" w:rsidP="715F2596">
      <w:pPr>
        <w:pStyle w:val="SE290Text"/>
        <w:numPr>
          <w:ilvl w:val="0"/>
          <w:numId w:val="8"/>
        </w:numPr>
        <w:spacing w:line="259" w:lineRule="auto"/>
      </w:pPr>
      <w:r>
        <w:t>Repeat steps 3 and 4 until you've covered the entire length of the line</w:t>
      </w:r>
    </w:p>
    <w:p w14:paraId="23BB982A" w14:textId="3203201B" w:rsidR="2D3B39CB" w:rsidRDefault="2D3B39CB" w:rsidP="715F2596">
      <w:pPr>
        <w:pStyle w:val="SE290Text"/>
        <w:numPr>
          <w:ilvl w:val="0"/>
          <w:numId w:val="8"/>
        </w:numPr>
        <w:spacing w:line="259" w:lineRule="auto"/>
      </w:pPr>
      <w:r>
        <w:t>Compare results</w:t>
      </w:r>
    </w:p>
    <w:p w14:paraId="54E27E06" w14:textId="116F20EC" w:rsidR="2D3B39CB" w:rsidRDefault="2D3B39CB" w:rsidP="715F2596">
      <w:pPr>
        <w:pStyle w:val="Heading4"/>
      </w:pPr>
      <w:r>
        <w:lastRenderedPageBreak/>
        <w:t>Relative Positioning</w:t>
      </w:r>
    </w:p>
    <w:p w14:paraId="200303A1" w14:textId="010B09C7" w:rsidR="21D02B84" w:rsidRDefault="21D02B84" w:rsidP="715F2596">
      <w:pPr>
        <w:pStyle w:val="SE290Text"/>
        <w:ind w:left="720"/>
      </w:pPr>
      <w:r>
        <w:t xml:space="preserve">Originally when we planned around having a </w:t>
      </w:r>
      <w:proofErr w:type="spellStart"/>
      <w:r>
        <w:t>gps</w:t>
      </w:r>
      <w:proofErr w:type="spellEnd"/>
      <w:r>
        <w:t xml:space="preserve"> to track our position we were going to hand off the relative position of the object calculated with its depth and angle rather than the depth and angle itself.</w:t>
      </w:r>
    </w:p>
    <w:p w14:paraId="2BAD1408" w14:textId="50E61D0B" w:rsidR="21D02B84" w:rsidRDefault="21D02B84" w:rsidP="715F2596">
      <w:pPr>
        <w:pStyle w:val="SE290Text"/>
        <w:ind w:left="720"/>
      </w:pPr>
      <w:r>
        <w:t>To test how the calculated depth and angle calculations work, however, metrics in Relative Position is a great method so we proceeded with some testing in it anyway rather than just angle.</w:t>
      </w:r>
    </w:p>
    <w:p w14:paraId="1918BAFA" w14:textId="64D8CD5F" w:rsidR="715F2596" w:rsidRDefault="715F2596" w:rsidP="715F2596">
      <w:pPr>
        <w:pStyle w:val="SE290Text"/>
        <w:rPr>
          <w:u w:val="single"/>
        </w:rPr>
      </w:pPr>
    </w:p>
    <w:p w14:paraId="09287A83" w14:textId="30BF8EFD" w:rsidR="2D3B39CB" w:rsidRDefault="2D3B39CB" w:rsidP="715F2596">
      <w:pPr>
        <w:pStyle w:val="SE290Text"/>
      </w:pPr>
      <w:r w:rsidRPr="715F2596">
        <w:rPr>
          <w:u w:val="single"/>
        </w:rPr>
        <w:t>Expected Behavior:</w:t>
      </w:r>
      <w:r>
        <w:t xml:space="preserve"> The Stereo Camera gives an acceptably accurate measurement of a </w:t>
      </w:r>
      <w:r>
        <w:tab/>
        <w:t xml:space="preserve">calculated Relative Position of an object </w:t>
      </w:r>
    </w:p>
    <w:p w14:paraId="6853908C" w14:textId="429633C0" w:rsidR="2D3B39CB" w:rsidRDefault="2D3B39CB" w:rsidP="715F2596">
      <w:pPr>
        <w:pStyle w:val="SE290Text"/>
      </w:pPr>
      <w:r w:rsidRPr="715F2596">
        <w:rPr>
          <w:u w:val="single"/>
        </w:rPr>
        <w:t>Testing Procedure:</w:t>
      </w:r>
    </w:p>
    <w:p w14:paraId="5FFE6C2D" w14:textId="1B0F725E" w:rsidR="2D3B39CB" w:rsidRDefault="2D3B39CB" w:rsidP="004E4779">
      <w:pPr>
        <w:pStyle w:val="SE290Text"/>
        <w:numPr>
          <w:ilvl w:val="0"/>
          <w:numId w:val="29"/>
        </w:numPr>
        <w:spacing w:line="259" w:lineRule="auto"/>
      </w:pPr>
      <w:r>
        <w:t>Mark a straight line on the ground and place the Stereo Camera on said line with an intersection of its Left Mono-</w:t>
      </w:r>
      <w:r w:rsidR="3516C294">
        <w:t xml:space="preserve">Chromatic </w:t>
      </w:r>
      <w:r>
        <w:t>Camera where the depth map is in the perspective of.</w:t>
      </w:r>
    </w:p>
    <w:p w14:paraId="6C5B479A" w14:textId="59AC07DB" w:rsidR="3D573551" w:rsidRDefault="3D573551" w:rsidP="004E4779">
      <w:pPr>
        <w:pStyle w:val="SE290Text"/>
        <w:numPr>
          <w:ilvl w:val="0"/>
          <w:numId w:val="29"/>
        </w:numPr>
        <w:spacing w:line="259" w:lineRule="auto"/>
      </w:pPr>
      <w:r>
        <w:t xml:space="preserve">Mark lines coming off the </w:t>
      </w:r>
      <w:r w:rsidR="40B17BFC">
        <w:t>central</w:t>
      </w:r>
      <w:r>
        <w:t xml:space="preserve"> line in perpendicular</w:t>
      </w:r>
    </w:p>
    <w:p w14:paraId="2055F595" w14:textId="68E33D44" w:rsidR="3D573551" w:rsidRDefault="3D573551" w:rsidP="004E4779">
      <w:pPr>
        <w:pStyle w:val="SE290Text"/>
        <w:numPr>
          <w:ilvl w:val="0"/>
          <w:numId w:val="29"/>
        </w:numPr>
        <w:spacing w:line="259" w:lineRule="auto"/>
      </w:pPr>
      <w:r>
        <w:t xml:space="preserve">For each </w:t>
      </w:r>
      <w:r w:rsidR="6E2D2DEE">
        <w:t>perpendicular</w:t>
      </w:r>
      <w:r>
        <w:t xml:space="preserve"> line</w:t>
      </w:r>
      <w:r w:rsidR="2C76950B">
        <w:t>:</w:t>
      </w:r>
    </w:p>
    <w:p w14:paraId="5E8535DC" w14:textId="029B2B0B" w:rsidR="2C76950B" w:rsidRDefault="2C76950B" w:rsidP="004E4779">
      <w:pPr>
        <w:pStyle w:val="SE290Text"/>
        <w:numPr>
          <w:ilvl w:val="1"/>
          <w:numId w:val="29"/>
        </w:numPr>
        <w:spacing w:line="259" w:lineRule="auto"/>
      </w:pPr>
      <w:r>
        <w:t>P</w:t>
      </w:r>
      <w:r w:rsidR="3D573551">
        <w:t>lace an object</w:t>
      </w:r>
      <w:r w:rsidR="781F3D5B">
        <w:t xml:space="preserve"> on one end of the perpendicular line</w:t>
      </w:r>
    </w:p>
    <w:p w14:paraId="708FB392" w14:textId="21B71CB7" w:rsidR="2D3B39CB" w:rsidRDefault="2D3B39CB" w:rsidP="004E4779">
      <w:pPr>
        <w:pStyle w:val="SE290Text"/>
        <w:numPr>
          <w:ilvl w:val="1"/>
          <w:numId w:val="29"/>
        </w:numPr>
        <w:spacing w:line="259" w:lineRule="auto"/>
      </w:pPr>
      <w:r>
        <w:t xml:space="preserve">Take measurement </w:t>
      </w:r>
      <w:r w:rsidR="4E3514BE">
        <w:t xml:space="preserve">horizontally and vertically </w:t>
      </w:r>
      <w:r>
        <w:t xml:space="preserve">of the </w:t>
      </w:r>
      <w:r w:rsidR="0F05E483">
        <w:t>Relativ</w:t>
      </w:r>
      <w:r>
        <w:t xml:space="preserve">e </w:t>
      </w:r>
      <w:r w:rsidR="0F05E483">
        <w:t xml:space="preserve">Position </w:t>
      </w:r>
      <w:r>
        <w:t xml:space="preserve">of the object from the camera in reality and a calculated </w:t>
      </w:r>
      <w:r w:rsidR="08F8DB29">
        <w:t xml:space="preserve">Relative position </w:t>
      </w:r>
      <w:r>
        <w:t>off the camera.</w:t>
      </w:r>
    </w:p>
    <w:p w14:paraId="0861FE21" w14:textId="66C71A50" w:rsidR="039F68B7" w:rsidRDefault="039F68B7" w:rsidP="004E4779">
      <w:pPr>
        <w:pStyle w:val="SE290Text"/>
        <w:numPr>
          <w:ilvl w:val="1"/>
          <w:numId w:val="29"/>
        </w:numPr>
        <w:spacing w:line="259" w:lineRule="auto"/>
      </w:pPr>
      <w:r>
        <w:t>Move object slightly to the side</w:t>
      </w:r>
      <w:r w:rsidR="367C9BE3">
        <w:t>,</w:t>
      </w:r>
      <w:r>
        <w:t xml:space="preserve"> still on the line</w:t>
      </w:r>
    </w:p>
    <w:p w14:paraId="130D5ECE" w14:textId="1C4B8CAF" w:rsidR="60862919" w:rsidRDefault="60862919" w:rsidP="004E4779">
      <w:pPr>
        <w:pStyle w:val="SE290Text"/>
        <w:numPr>
          <w:ilvl w:val="1"/>
          <w:numId w:val="29"/>
        </w:numPr>
        <w:spacing w:line="259" w:lineRule="auto"/>
      </w:pPr>
      <w:r>
        <w:t>R</w:t>
      </w:r>
      <w:r w:rsidR="039F68B7">
        <w:t xml:space="preserve">epeat </w:t>
      </w:r>
      <w:r w:rsidR="6F85CE1E">
        <w:t xml:space="preserve">steps 3.2 and 3.3 </w:t>
      </w:r>
      <w:r w:rsidR="039F68B7">
        <w:t xml:space="preserve">until </w:t>
      </w:r>
      <w:r w:rsidR="1962A022">
        <w:t>you've</w:t>
      </w:r>
      <w:r w:rsidR="039F68B7">
        <w:t xml:space="preserve"> taken a measurement of an object across the whole line</w:t>
      </w:r>
    </w:p>
    <w:p w14:paraId="03BB417D" w14:textId="3286D577" w:rsidR="039F68B7" w:rsidRDefault="039F68B7" w:rsidP="004E4779">
      <w:pPr>
        <w:pStyle w:val="SE290Text"/>
        <w:numPr>
          <w:ilvl w:val="1"/>
          <w:numId w:val="29"/>
        </w:numPr>
        <w:spacing w:line="259" w:lineRule="auto"/>
      </w:pPr>
      <w:r>
        <w:t>Move to the next perpendicular line.</w:t>
      </w:r>
    </w:p>
    <w:p w14:paraId="06FD0103" w14:textId="5DCE026B" w:rsidR="740BEB0F" w:rsidRDefault="2D3B39CB" w:rsidP="40CD6A3C">
      <w:pPr>
        <w:pStyle w:val="SE290Text"/>
        <w:numPr>
          <w:ilvl w:val="0"/>
          <w:numId w:val="29"/>
        </w:numPr>
        <w:spacing w:line="259" w:lineRule="auto"/>
      </w:pPr>
      <w:r>
        <w:t>Compare results</w:t>
      </w:r>
    </w:p>
    <w:p w14:paraId="108EC7DA" w14:textId="274F977D" w:rsidR="740BEB0F" w:rsidRDefault="1CE9473A" w:rsidP="726FA3E9">
      <w:pPr>
        <w:pStyle w:val="Heading4"/>
        <w:spacing w:line="259" w:lineRule="auto"/>
      </w:pPr>
      <w:r>
        <w:t>Models</w:t>
      </w:r>
    </w:p>
    <w:p w14:paraId="60292741" w14:textId="3CE10EDF" w:rsidR="1CE9473A" w:rsidRDefault="1CE9473A" w:rsidP="726FA3E9">
      <w:pPr>
        <w:pStyle w:val="SE290Text"/>
      </w:pPr>
      <w:r w:rsidRPr="726FA3E9">
        <w:rPr>
          <w:u w:val="single"/>
        </w:rPr>
        <w:t>Expected Behavior:</w:t>
      </w:r>
      <w:r>
        <w:t xml:space="preserve"> Model for both Telescopic and Stereo is accurate and fast</w:t>
      </w:r>
    </w:p>
    <w:p w14:paraId="57CE5BE1" w14:textId="429633C0" w:rsidR="1CE9473A" w:rsidRDefault="1CE9473A" w:rsidP="726FA3E9">
      <w:pPr>
        <w:pStyle w:val="SE290Text"/>
      </w:pPr>
      <w:r w:rsidRPr="726FA3E9">
        <w:rPr>
          <w:u w:val="single"/>
        </w:rPr>
        <w:t>Testing Procedure:</w:t>
      </w:r>
    </w:p>
    <w:p w14:paraId="447F7C10" w14:textId="4378C685" w:rsidR="1CE9473A" w:rsidRDefault="78FDE21D" w:rsidP="0A0F7B05">
      <w:pPr>
        <w:pStyle w:val="SE290Text"/>
        <w:numPr>
          <w:ilvl w:val="0"/>
          <w:numId w:val="33"/>
        </w:numPr>
      </w:pPr>
      <w:r>
        <w:t>Create a Dataset with the images the normal sized the cameras operates at</w:t>
      </w:r>
    </w:p>
    <w:p w14:paraId="39CE60BE" w14:textId="679EBBB7" w:rsidR="557B3767" w:rsidRDefault="78FDE21D" w:rsidP="557B3767">
      <w:pPr>
        <w:pStyle w:val="SE290Text"/>
        <w:numPr>
          <w:ilvl w:val="0"/>
          <w:numId w:val="33"/>
        </w:numPr>
      </w:pPr>
      <w:r>
        <w:t xml:space="preserve">Label Dataset, save </w:t>
      </w:r>
      <w:r w:rsidR="753A6625">
        <w:t>separately</w:t>
      </w:r>
    </w:p>
    <w:p w14:paraId="213E865C" w14:textId="0BE51EA2" w:rsidR="7C58BFCF" w:rsidRDefault="78FDE21D" w:rsidP="7C58BFCF">
      <w:pPr>
        <w:pStyle w:val="SE290Text"/>
        <w:numPr>
          <w:ilvl w:val="0"/>
          <w:numId w:val="33"/>
        </w:numPr>
      </w:pPr>
      <w:r>
        <w:t xml:space="preserve">Alter original dataset so image dimensions are a reduced and </w:t>
      </w:r>
      <w:r w:rsidR="407BC142">
        <w:t>devisable</w:t>
      </w:r>
      <w:r>
        <w:t xml:space="preserve"> by 32, save separately</w:t>
      </w:r>
    </w:p>
    <w:p w14:paraId="52EAA60F" w14:textId="2B567C3F" w:rsidR="78FDE21D" w:rsidRDefault="78FDE21D" w:rsidP="7D649DA4">
      <w:pPr>
        <w:pStyle w:val="SE290Text"/>
        <w:numPr>
          <w:ilvl w:val="0"/>
          <w:numId w:val="33"/>
        </w:numPr>
      </w:pPr>
      <w:r>
        <w:t xml:space="preserve">Alter original dataset so image </w:t>
      </w:r>
      <w:r w:rsidR="0B36B9A8">
        <w:t>dimensions</w:t>
      </w:r>
      <w:r>
        <w:t xml:space="preserve"> are square to specifically 640x640, save </w:t>
      </w:r>
      <w:r w:rsidR="2CC02B36">
        <w:t>separately</w:t>
      </w:r>
    </w:p>
    <w:p w14:paraId="7A812B30" w14:textId="397E4E27" w:rsidR="78FDE21D" w:rsidRDefault="78FDE21D" w:rsidP="2D98FA2D">
      <w:pPr>
        <w:pStyle w:val="SE290Text"/>
        <w:numPr>
          <w:ilvl w:val="0"/>
          <w:numId w:val="33"/>
        </w:numPr>
      </w:pPr>
      <w:r>
        <w:lastRenderedPageBreak/>
        <w:t>Train a Telescopic Model and Stereo Camera Model from each type of dataset for an hour, exit before the next epoch.</w:t>
      </w:r>
    </w:p>
    <w:p w14:paraId="58080F77" w14:textId="79043F56" w:rsidR="78FDE21D" w:rsidRDefault="78FDE21D" w:rsidP="239CBF92">
      <w:pPr>
        <w:pStyle w:val="SE290Text"/>
        <w:numPr>
          <w:ilvl w:val="0"/>
          <w:numId w:val="33"/>
        </w:numPr>
      </w:pPr>
      <w:r>
        <w:t>Compare all the model's runtime and accuracy to obtain the best configuration of the data for the most effective results.</w:t>
      </w:r>
    </w:p>
    <w:p w14:paraId="1AD5CC9B" w14:textId="4773A0EE" w:rsidR="20C55101" w:rsidRDefault="13213B81" w:rsidP="64F5E23D">
      <w:pPr>
        <w:pStyle w:val="Heading3"/>
      </w:pPr>
      <w:bookmarkStart w:id="229" w:name="_Toc793967838"/>
      <w:bookmarkStart w:id="230" w:name="_Toc185112399"/>
      <w:bookmarkStart w:id="231" w:name="_Toc185805306"/>
      <w:r>
        <w:t>Motor Controls</w:t>
      </w:r>
      <w:bookmarkEnd w:id="229"/>
      <w:bookmarkEnd w:id="230"/>
      <w:bookmarkEnd w:id="231"/>
    </w:p>
    <w:p w14:paraId="3B085DC1" w14:textId="36DF805D" w:rsidR="20C55101" w:rsidRDefault="7F2C355B" w:rsidP="44C71ED0">
      <w:pPr>
        <w:pStyle w:val="Heading4"/>
      </w:pPr>
      <w:bookmarkStart w:id="232" w:name="_Toc1439937492"/>
      <w:r>
        <w:t>Straight line p</w:t>
      </w:r>
      <w:r w:rsidR="6FA4B9B3">
        <w:t>recision driving</w:t>
      </w:r>
      <w:bookmarkEnd w:id="232"/>
    </w:p>
    <w:p w14:paraId="2A060598" w14:textId="09561D0B" w:rsidR="64F5E23D" w:rsidRDefault="04351051" w:rsidP="64F5E23D">
      <w:pPr>
        <w:pStyle w:val="SE290Text"/>
      </w:pPr>
      <w:r w:rsidRPr="604BF7BF">
        <w:rPr>
          <w:u w:val="single"/>
        </w:rPr>
        <w:t xml:space="preserve">Expected </w:t>
      </w:r>
      <w:r w:rsidR="4DDEBF54" w:rsidRPr="604BF7BF">
        <w:rPr>
          <w:u w:val="single"/>
        </w:rPr>
        <w:t>B</w:t>
      </w:r>
      <w:r w:rsidRPr="604BF7BF">
        <w:rPr>
          <w:u w:val="single"/>
        </w:rPr>
        <w:t>ehav</w:t>
      </w:r>
      <w:r w:rsidR="4ECE068B" w:rsidRPr="604BF7BF">
        <w:rPr>
          <w:u w:val="single"/>
        </w:rPr>
        <w:t>io</w:t>
      </w:r>
      <w:r w:rsidRPr="604BF7BF">
        <w:rPr>
          <w:u w:val="single"/>
        </w:rPr>
        <w:t>r:</w:t>
      </w:r>
      <w:r>
        <w:t xml:space="preserve"> </w:t>
      </w:r>
      <w:r w:rsidR="6C5A70CC">
        <w:t>The bot drives in a straight line the correct distance it is commanded</w:t>
      </w:r>
    </w:p>
    <w:p w14:paraId="79819802" w14:textId="70364BD2" w:rsidR="20C55101" w:rsidRDefault="20C55101" w:rsidP="715F2596">
      <w:pPr>
        <w:pStyle w:val="SE290Text"/>
        <w:ind w:left="720" w:firstLine="0"/>
        <w:rPr>
          <w:u w:val="single"/>
        </w:rPr>
      </w:pPr>
      <w:r w:rsidRPr="64F5E23D">
        <w:rPr>
          <w:u w:val="single"/>
        </w:rPr>
        <w:t>Testing Procedure:</w:t>
      </w:r>
    </w:p>
    <w:p w14:paraId="3881B23E" w14:textId="4173F306" w:rsidR="7D52A357" w:rsidRDefault="7D52A357" w:rsidP="004E4779">
      <w:pPr>
        <w:pStyle w:val="SE290Text"/>
        <w:numPr>
          <w:ilvl w:val="0"/>
          <w:numId w:val="28"/>
        </w:numPr>
      </w:pPr>
      <w:r>
        <w:t>Place the rear wheel of the bot against a backstop to ensure the bot is starting from a consistent location</w:t>
      </w:r>
      <w:r w:rsidR="34524EFD">
        <w:t>.</w:t>
      </w:r>
    </w:p>
    <w:p w14:paraId="10A6BB3A" w14:textId="35CD7174" w:rsidR="50F508B1" w:rsidRDefault="50F508B1" w:rsidP="004E4779">
      <w:pPr>
        <w:pStyle w:val="SE290Text"/>
        <w:numPr>
          <w:ilvl w:val="0"/>
          <w:numId w:val="28"/>
        </w:numPr>
      </w:pPr>
      <w:r>
        <w:t>Command the bot to drive with no steering angle a distance of [10,</w:t>
      </w:r>
      <w:r w:rsidR="746A38EB">
        <w:t xml:space="preserve"> </w:t>
      </w:r>
      <w:r>
        <w:t>30,</w:t>
      </w:r>
      <w:r w:rsidR="3A8FC412">
        <w:t xml:space="preserve"> 60, 12</w:t>
      </w:r>
      <w:r w:rsidR="3E3CA44A">
        <w:t>0</w:t>
      </w:r>
      <w:r w:rsidR="3A8FC412">
        <w:t>] inches</w:t>
      </w:r>
      <w:r w:rsidR="1DDFCE5A">
        <w:t>.</w:t>
      </w:r>
    </w:p>
    <w:p w14:paraId="296A4DEB" w14:textId="7CD0C94A" w:rsidR="3A8FC412" w:rsidRDefault="3A8FC412" w:rsidP="004E4779">
      <w:pPr>
        <w:pStyle w:val="SE290Text"/>
        <w:numPr>
          <w:ilvl w:val="0"/>
          <w:numId w:val="28"/>
        </w:numPr>
      </w:pPr>
      <w:r>
        <w:t xml:space="preserve">Measure </w:t>
      </w:r>
      <w:r w:rsidR="119A0B05">
        <w:t xml:space="preserve">and record </w:t>
      </w:r>
      <w:r>
        <w:t>the distance traveled based off the front axle.</w:t>
      </w:r>
    </w:p>
    <w:p w14:paraId="126C9150" w14:textId="7EE06D4A" w:rsidR="5C3AB41E" w:rsidRDefault="0F778653" w:rsidP="64F5E23D">
      <w:pPr>
        <w:pStyle w:val="Heading4"/>
        <w:spacing w:line="259" w:lineRule="auto"/>
      </w:pPr>
      <w:bookmarkStart w:id="233" w:name="_Toc115251202"/>
      <w:r>
        <w:t>Returning to home testing</w:t>
      </w:r>
      <w:bookmarkEnd w:id="233"/>
    </w:p>
    <w:p w14:paraId="794683CC" w14:textId="484DD0F0" w:rsidR="64F5E23D" w:rsidRDefault="04351051" w:rsidP="64F5E23D">
      <w:pPr>
        <w:pStyle w:val="SE290Text"/>
      </w:pPr>
      <w:r w:rsidRPr="604BF7BF">
        <w:rPr>
          <w:u w:val="single"/>
        </w:rPr>
        <w:t xml:space="preserve">Expected </w:t>
      </w:r>
      <w:r w:rsidR="20573CE9" w:rsidRPr="604BF7BF">
        <w:rPr>
          <w:u w:val="single"/>
        </w:rPr>
        <w:t>B</w:t>
      </w:r>
      <w:r w:rsidR="21E95C52" w:rsidRPr="604BF7BF">
        <w:rPr>
          <w:u w:val="single"/>
        </w:rPr>
        <w:t>ehavior</w:t>
      </w:r>
      <w:r w:rsidRPr="604BF7BF">
        <w:rPr>
          <w:u w:val="single"/>
        </w:rPr>
        <w:t>:</w:t>
      </w:r>
      <w:r w:rsidR="4FEB9CE0">
        <w:t xml:space="preserve"> The bot leaves from its current position, reaches a target position and </w:t>
      </w:r>
      <w:r>
        <w:tab/>
      </w:r>
      <w:r w:rsidR="4FEB9CE0">
        <w:t>returns back to where it started.</w:t>
      </w:r>
    </w:p>
    <w:p w14:paraId="693E4434" w14:textId="40BC58EC" w:rsidR="55C0AB63" w:rsidRDefault="55C0AB63" w:rsidP="64F5E23D">
      <w:pPr>
        <w:pStyle w:val="SE290Text"/>
      </w:pPr>
      <w:r w:rsidRPr="64F5E23D">
        <w:rPr>
          <w:u w:val="single"/>
        </w:rPr>
        <w:t>Testing Procedure:</w:t>
      </w:r>
    </w:p>
    <w:p w14:paraId="2E34F80C" w14:textId="2F9CC8CE" w:rsidR="5150938C" w:rsidRDefault="5150938C" w:rsidP="004E4779">
      <w:pPr>
        <w:pStyle w:val="SE290Text"/>
        <w:numPr>
          <w:ilvl w:val="0"/>
          <w:numId w:val="22"/>
        </w:numPr>
        <w:spacing w:line="259" w:lineRule="auto"/>
      </w:pPr>
      <w:r>
        <w:t>Mark the starting position of the center of the front axle</w:t>
      </w:r>
      <w:r w:rsidR="4632F4E2">
        <w:t>.</w:t>
      </w:r>
    </w:p>
    <w:p w14:paraId="20C3A214" w14:textId="18DA5DE6" w:rsidR="5150938C" w:rsidRDefault="5150938C" w:rsidP="004E4779">
      <w:pPr>
        <w:pStyle w:val="SE290Text"/>
        <w:numPr>
          <w:ilvl w:val="0"/>
          <w:numId w:val="22"/>
        </w:numPr>
        <w:spacing w:line="259" w:lineRule="auto"/>
      </w:pPr>
      <w:r>
        <w:t xml:space="preserve">Command the bot </w:t>
      </w:r>
      <w:r w:rsidR="66F88EDE">
        <w:t>to</w:t>
      </w:r>
      <w:r>
        <w:t xml:space="preserve"> drive at a </w:t>
      </w:r>
      <w:r w:rsidR="55741FDD">
        <w:t xml:space="preserve">[10,15 20] </w:t>
      </w:r>
      <w:r w:rsidR="5EF418A7">
        <w:t xml:space="preserve">degree angle </w:t>
      </w:r>
      <w:r w:rsidR="55741FDD">
        <w:t xml:space="preserve">and </w:t>
      </w:r>
      <w:r w:rsidR="344C10E2">
        <w:t>80 inches</w:t>
      </w:r>
      <w:r w:rsidR="7CBB9F72">
        <w:t xml:space="preserve"> forward</w:t>
      </w:r>
      <w:r w:rsidR="49F1D510">
        <w:t>.</w:t>
      </w:r>
    </w:p>
    <w:p w14:paraId="188C3BDA" w14:textId="6A959EE0" w:rsidR="7CBB9F72" w:rsidRDefault="7CBB9F72" w:rsidP="004E4779">
      <w:pPr>
        <w:pStyle w:val="SE290Text"/>
        <w:numPr>
          <w:ilvl w:val="0"/>
          <w:numId w:val="22"/>
        </w:numPr>
        <w:spacing w:line="259" w:lineRule="auto"/>
      </w:pPr>
      <w:r>
        <w:t>After reaching the target destination the bot will pause then reverse back to the location at which it started</w:t>
      </w:r>
      <w:r w:rsidR="1A818EBE">
        <w:t>.</w:t>
      </w:r>
    </w:p>
    <w:p w14:paraId="0464692B" w14:textId="4573B2FA" w:rsidR="64F5E23D" w:rsidRDefault="4A92E7A2" w:rsidP="74060EA7">
      <w:pPr>
        <w:pStyle w:val="SE290Text"/>
        <w:numPr>
          <w:ilvl w:val="0"/>
          <w:numId w:val="22"/>
        </w:numPr>
        <w:spacing w:line="259" w:lineRule="auto"/>
      </w:pPr>
      <w:r>
        <w:t xml:space="preserve">Once it has returned, measure and record the </w:t>
      </w:r>
      <w:r w:rsidR="68968F7B">
        <w:t>distance</w:t>
      </w:r>
      <w:r>
        <w:t xml:space="preserve"> and angle from the marked origin.</w:t>
      </w:r>
    </w:p>
    <w:p w14:paraId="698234F2" w14:textId="647674D1" w:rsidR="482E1773" w:rsidRDefault="04351051" w:rsidP="482E1773">
      <w:pPr>
        <w:pStyle w:val="Heading4"/>
      </w:pPr>
      <w:bookmarkStart w:id="234" w:name="_Toc1352686063"/>
      <w:r>
        <w:t xml:space="preserve">Bump Sensor </w:t>
      </w:r>
      <w:r w:rsidR="5AD520B3">
        <w:t>Collision</w:t>
      </w:r>
      <w:r>
        <w:t xml:space="preserve"> detection</w:t>
      </w:r>
      <w:bookmarkEnd w:id="234"/>
    </w:p>
    <w:p w14:paraId="5251F4F5" w14:textId="21B7A0C4" w:rsidR="482E1773" w:rsidRDefault="04351051" w:rsidP="482E1773">
      <w:pPr>
        <w:pStyle w:val="SE290Text"/>
      </w:pPr>
      <w:r w:rsidRPr="74060EA7">
        <w:rPr>
          <w:u w:val="single"/>
        </w:rPr>
        <w:t>Expected behav</w:t>
      </w:r>
      <w:r w:rsidR="398D0B4A" w:rsidRPr="74060EA7">
        <w:rPr>
          <w:u w:val="single"/>
        </w:rPr>
        <w:t>io</w:t>
      </w:r>
      <w:r w:rsidRPr="74060EA7">
        <w:rPr>
          <w:u w:val="single"/>
        </w:rPr>
        <w:t>r:</w:t>
      </w:r>
      <w:r>
        <w:t xml:space="preserve"> </w:t>
      </w:r>
      <w:r w:rsidR="37457C97">
        <w:t>The bot should stop after detecting a forward collision.</w:t>
      </w:r>
    </w:p>
    <w:p w14:paraId="4D4EFAA1" w14:textId="78C8BE0D" w:rsidR="482E1773" w:rsidRDefault="482E1773" w:rsidP="482E1773">
      <w:pPr>
        <w:pStyle w:val="SE290Text"/>
      </w:pPr>
      <w:r w:rsidRPr="482E1773">
        <w:rPr>
          <w:u w:val="single"/>
        </w:rPr>
        <w:t>Testing Procedure:</w:t>
      </w:r>
    </w:p>
    <w:p w14:paraId="23BF40C3" w14:textId="2D0A1364" w:rsidR="576AAB28" w:rsidRDefault="576AAB28" w:rsidP="004E4779">
      <w:pPr>
        <w:pStyle w:val="SE290Text"/>
        <w:numPr>
          <w:ilvl w:val="0"/>
          <w:numId w:val="27"/>
        </w:numPr>
      </w:pPr>
      <w:r>
        <w:t>Support the bot in the air so that the wheels are not touching the ground</w:t>
      </w:r>
    </w:p>
    <w:p w14:paraId="12E60E38" w14:textId="7DB079E4" w:rsidR="576AAB28" w:rsidRDefault="576AAB28" w:rsidP="004E4779">
      <w:pPr>
        <w:pStyle w:val="SE290Text"/>
        <w:numPr>
          <w:ilvl w:val="0"/>
          <w:numId w:val="27"/>
        </w:numPr>
      </w:pPr>
      <w:r>
        <w:t xml:space="preserve">Command the bot to drive </w:t>
      </w:r>
      <w:r w:rsidR="4403FEB6">
        <w:t>indefinitely.</w:t>
      </w:r>
    </w:p>
    <w:p w14:paraId="7D696DB8" w14:textId="30DDDCE9" w:rsidR="2533B15A" w:rsidRDefault="618A1250" w:rsidP="004E4779">
      <w:pPr>
        <w:pStyle w:val="SE290Text"/>
        <w:numPr>
          <w:ilvl w:val="0"/>
          <w:numId w:val="27"/>
        </w:numPr>
        <w:spacing w:line="259" w:lineRule="auto"/>
      </w:pPr>
      <w:r>
        <w:t>Press firmly on different positions o</w:t>
      </w:r>
      <w:r w:rsidR="3BC1041E">
        <w:t xml:space="preserve">f the bumper. Press only once and listen for </w:t>
      </w:r>
      <w:r w:rsidR="440FDB72">
        <w:t>an audible click.</w:t>
      </w:r>
    </w:p>
    <w:p w14:paraId="31C7A59A" w14:textId="2E061BED" w:rsidR="440FDB72" w:rsidRDefault="440FDB72" w:rsidP="004E4779">
      <w:pPr>
        <w:pStyle w:val="SE290Text"/>
        <w:numPr>
          <w:ilvl w:val="1"/>
          <w:numId w:val="27"/>
        </w:numPr>
        <w:spacing w:line="259" w:lineRule="auto"/>
      </w:pPr>
      <w:r>
        <w:t>If there is no click after pressing the trial failed.</w:t>
      </w:r>
    </w:p>
    <w:p w14:paraId="55E25710" w14:textId="6E295BE1" w:rsidR="482E1773" w:rsidRDefault="440FDB72" w:rsidP="74060EA7">
      <w:pPr>
        <w:pStyle w:val="SE290Text"/>
        <w:numPr>
          <w:ilvl w:val="1"/>
          <w:numId w:val="27"/>
        </w:numPr>
        <w:spacing w:line="259" w:lineRule="auto"/>
      </w:pPr>
      <w:r>
        <w:t>If there is a click and the wheels do not stop turning the trial failed.</w:t>
      </w:r>
    </w:p>
    <w:p w14:paraId="23AD76C6" w14:textId="3C147CB6" w:rsidR="1DCFB699" w:rsidRDefault="1DCFB699" w:rsidP="222E617C">
      <w:pPr>
        <w:pStyle w:val="Heading3"/>
      </w:pPr>
      <w:bookmarkStart w:id="235" w:name="_Toc185112400"/>
      <w:bookmarkStart w:id="236" w:name="_Toc185805307"/>
      <w:r>
        <w:lastRenderedPageBreak/>
        <w:t>FSM</w:t>
      </w:r>
      <w:bookmarkEnd w:id="235"/>
      <w:bookmarkEnd w:id="236"/>
    </w:p>
    <w:p w14:paraId="163D350A" w14:textId="1FDCF6DB" w:rsidR="6B446AEF" w:rsidRDefault="68F44901" w:rsidP="222E617C">
      <w:pPr>
        <w:pStyle w:val="Heading4"/>
      </w:pPr>
      <w:bookmarkStart w:id="237" w:name="_Toc1349211850"/>
      <w:r>
        <w:t>Edge Case Test</w:t>
      </w:r>
      <w:bookmarkEnd w:id="237"/>
    </w:p>
    <w:p w14:paraId="7881EB43" w14:textId="509C47D3" w:rsidR="3BC80ACC" w:rsidRDefault="3BC80ACC" w:rsidP="00A14EAF">
      <w:pPr>
        <w:pStyle w:val="SE290Text"/>
        <w:ind w:left="720" w:firstLine="0"/>
      </w:pPr>
      <w:r w:rsidRPr="604BF7BF">
        <w:rPr>
          <w:u w:val="single"/>
        </w:rPr>
        <w:t>Expected behavior:</w:t>
      </w:r>
      <w:r>
        <w:t xml:space="preserve"> </w:t>
      </w:r>
      <w:r w:rsidR="5188D58E">
        <w:t xml:space="preserve">Utilizing the directed-edge graph generated, ensure the finite state machine can follow all paths as the design intended </w:t>
      </w:r>
    </w:p>
    <w:p w14:paraId="466DAE5D" w14:textId="40BC58EC" w:rsidR="3BC80ACC" w:rsidRDefault="3BC80ACC" w:rsidP="604BF7BF">
      <w:pPr>
        <w:pStyle w:val="SE290Text"/>
      </w:pPr>
      <w:r w:rsidRPr="604BF7BF">
        <w:rPr>
          <w:u w:val="single"/>
        </w:rPr>
        <w:t>Testing Procedure:</w:t>
      </w:r>
    </w:p>
    <w:p w14:paraId="4F0DDFAD" w14:textId="7A05A530" w:rsidR="6C92788B" w:rsidRDefault="05B35515" w:rsidP="004E4779">
      <w:pPr>
        <w:pStyle w:val="SE290Text"/>
        <w:numPr>
          <w:ilvl w:val="0"/>
          <w:numId w:val="26"/>
        </w:numPr>
      </w:pPr>
      <w:r>
        <w:t>For each stat</w:t>
      </w:r>
      <w:r w:rsidR="6C92788B">
        <w:t>e possible {0,9}</w:t>
      </w:r>
    </w:p>
    <w:p w14:paraId="375ADB3B" w14:textId="38540775" w:rsidR="6C92788B" w:rsidRDefault="6C92788B" w:rsidP="004E4779">
      <w:pPr>
        <w:pStyle w:val="SE290Text"/>
        <w:numPr>
          <w:ilvl w:val="1"/>
          <w:numId w:val="26"/>
        </w:numPr>
      </w:pPr>
      <w:r>
        <w:t>Begin the finite state machine and other associated peripherals</w:t>
      </w:r>
    </w:p>
    <w:p w14:paraId="50D90B9C" w14:textId="3E30D776" w:rsidR="6C92788B" w:rsidRDefault="6C92788B" w:rsidP="004E4779">
      <w:pPr>
        <w:pStyle w:val="SE290Text"/>
        <w:numPr>
          <w:ilvl w:val="1"/>
          <w:numId w:val="26"/>
        </w:numPr>
      </w:pPr>
      <w:r>
        <w:t xml:space="preserve">For each potential </w:t>
      </w:r>
      <w:r w:rsidR="05625DEF">
        <w:t>‘in-state’ (a state in which has a direct arrow into the state we are testing)</w:t>
      </w:r>
      <w:r>
        <w:t xml:space="preserve">, iterate a path </w:t>
      </w:r>
      <w:r w:rsidR="22DE77DD">
        <w:t>over the FSM and ensure the FSM can get from the</w:t>
      </w:r>
      <w:r w:rsidR="4070D913">
        <w:t xml:space="preserve"> in-state to the state being evaluated</w:t>
      </w:r>
      <w:r w:rsidR="7D8F1B5D">
        <w:t xml:space="preserve"> with expected input from peripherals</w:t>
      </w:r>
    </w:p>
    <w:p w14:paraId="59B9F928" w14:textId="51C91F1A" w:rsidR="22DE77DD" w:rsidRDefault="22DE77DD" w:rsidP="004E4779">
      <w:pPr>
        <w:pStyle w:val="SE290Text"/>
        <w:numPr>
          <w:ilvl w:val="1"/>
          <w:numId w:val="26"/>
        </w:numPr>
      </w:pPr>
      <w:r>
        <w:t xml:space="preserve">For each potential ‘out </w:t>
      </w:r>
      <w:r w:rsidR="10DB0FC7">
        <w:t>states</w:t>
      </w:r>
      <w:r>
        <w:t xml:space="preserve"> ensure that the FSM is able to transition </w:t>
      </w:r>
      <w:r w:rsidR="08DC4826">
        <w:t>from the evaluated state to the test state with the expected input from peripherals</w:t>
      </w:r>
    </w:p>
    <w:p w14:paraId="119C4CF6" w14:textId="041153A8" w:rsidR="22DE77DD" w:rsidRDefault="22DE77DD" w:rsidP="004E4779">
      <w:pPr>
        <w:pStyle w:val="SE290Text"/>
        <w:numPr>
          <w:ilvl w:val="1"/>
          <w:numId w:val="26"/>
        </w:numPr>
      </w:pPr>
      <w:r>
        <w:t>Note any failures, unexpected exits, and unplanned paths being taken</w:t>
      </w:r>
    </w:p>
    <w:p w14:paraId="7EC279A3" w14:textId="594304A5" w:rsidR="005C24A0" w:rsidRDefault="04351051" w:rsidP="60ED02C1">
      <w:pPr>
        <w:pStyle w:val="Heading4"/>
      </w:pPr>
      <w:bookmarkStart w:id="238" w:name="_Toc1031456490"/>
      <w:r>
        <w:t>Finite State Machine</w:t>
      </w:r>
      <w:r w:rsidR="5CA2B38A">
        <w:t xml:space="preserve"> – Latency Test</w:t>
      </w:r>
      <w:bookmarkEnd w:id="238"/>
      <w:r w:rsidR="5CA2B38A">
        <w:t xml:space="preserve"> </w:t>
      </w:r>
    </w:p>
    <w:p w14:paraId="35CD7E5A" w14:textId="40A2BFC2" w:rsidR="604BF7BF" w:rsidRDefault="7DD3A08E" w:rsidP="00A14EAF">
      <w:pPr>
        <w:pStyle w:val="SE290Text"/>
        <w:ind w:left="720" w:firstLine="0"/>
      </w:pPr>
      <w:r w:rsidRPr="604BF7BF">
        <w:rPr>
          <w:u w:val="single"/>
        </w:rPr>
        <w:t>Expected behavior:</w:t>
      </w:r>
      <w:r>
        <w:t xml:space="preserve"> Ensure that</w:t>
      </w:r>
      <w:r w:rsidR="7CB8FCD7">
        <w:t xml:space="preserve"> the FSM transitions between states </w:t>
      </w:r>
      <w:r w:rsidR="648B11B6">
        <w:t xml:space="preserve">on average </w:t>
      </w:r>
      <w:r w:rsidR="7CB8FCD7">
        <w:t xml:space="preserve">in less than 10 </w:t>
      </w:r>
      <w:proofErr w:type="spellStart"/>
      <w:r w:rsidR="7CB8FCD7">
        <w:t>ms</w:t>
      </w:r>
      <w:proofErr w:type="spellEnd"/>
      <w:r w:rsidR="7CB8FCD7">
        <w:t xml:space="preserve"> to ensure a real time system</w:t>
      </w:r>
      <w:r w:rsidR="01457A06">
        <w:t>. Note – this is not an evaluation of how much time is spent in certain states, as this is variable based on the detection algorithms and driving capabilities. But the speed of the program t</w:t>
      </w:r>
      <w:r w:rsidR="6AD151AB">
        <w:t xml:space="preserve">o transition out of one state into another. </w:t>
      </w:r>
    </w:p>
    <w:p w14:paraId="4774EF9D" w14:textId="40BC58EC" w:rsidR="7DD3A08E" w:rsidRDefault="7DD3A08E" w:rsidP="604BF7BF">
      <w:pPr>
        <w:pStyle w:val="SE290Text"/>
      </w:pPr>
      <w:r w:rsidRPr="604BF7BF">
        <w:rPr>
          <w:u w:val="single"/>
        </w:rPr>
        <w:t>Testing Procedure:</w:t>
      </w:r>
    </w:p>
    <w:p w14:paraId="202514BC" w14:textId="0229CF8B" w:rsidR="48312926" w:rsidRDefault="48312926" w:rsidP="004E4779">
      <w:pPr>
        <w:pStyle w:val="SE290Text"/>
        <w:numPr>
          <w:ilvl w:val="0"/>
          <w:numId w:val="25"/>
        </w:numPr>
      </w:pPr>
      <w:r>
        <w:t>Upload special FSM with transition time recording onto Jetson</w:t>
      </w:r>
    </w:p>
    <w:p w14:paraId="2E54E912" w14:textId="2FAAF2A4" w:rsidR="2D78E016" w:rsidRDefault="2D78E016" w:rsidP="004E4779">
      <w:pPr>
        <w:pStyle w:val="SE290Text"/>
        <w:numPr>
          <w:ilvl w:val="0"/>
          <w:numId w:val="25"/>
        </w:numPr>
      </w:pPr>
      <w:r>
        <w:t xml:space="preserve">While running the FSM with all </w:t>
      </w:r>
      <w:r w:rsidR="0620024E">
        <w:t>peripherals</w:t>
      </w:r>
      <w:r>
        <w:t xml:space="preserve"> running (for the most accurate testing), iterate over several random paths in</w:t>
      </w:r>
      <w:r w:rsidR="1FA44523">
        <w:t xml:space="preserve"> FSM</w:t>
      </w:r>
      <w:r w:rsidR="079423A6">
        <w:t>, noting which state transitions were taken</w:t>
      </w:r>
    </w:p>
    <w:p w14:paraId="5F86FA63" w14:textId="52AB3DF8" w:rsidR="079423A6" w:rsidRDefault="079423A6" w:rsidP="004E4779">
      <w:pPr>
        <w:pStyle w:val="SE290Text"/>
        <w:numPr>
          <w:ilvl w:val="0"/>
          <w:numId w:val="25"/>
        </w:numPr>
      </w:pPr>
      <w:r>
        <w:t>Export file</w:t>
      </w:r>
      <w:r w:rsidR="7FE7FC0A">
        <w:t xml:space="preserve"> of transition timing and generate comparative chart. Observe the </w:t>
      </w:r>
      <w:r w:rsidR="005C4178">
        <w:t>mean,</w:t>
      </w:r>
      <w:r w:rsidR="70EE229B">
        <w:t xml:space="preserve"> </w:t>
      </w:r>
      <w:r w:rsidR="005C4178">
        <w:t>variance</w:t>
      </w:r>
      <w:r w:rsidR="7FE7FC0A">
        <w:t xml:space="preserve">, and outliers of the data set. </w:t>
      </w:r>
    </w:p>
    <w:p w14:paraId="521E410D" w14:textId="646A845E" w:rsidR="005C24A0" w:rsidRDefault="04351051" w:rsidP="222E617C">
      <w:pPr>
        <w:pStyle w:val="Heading3"/>
      </w:pPr>
      <w:bookmarkStart w:id="239" w:name="_Toc652591713"/>
      <w:bookmarkStart w:id="240" w:name="_Toc185112401"/>
      <w:bookmarkStart w:id="241" w:name="_Toc185805308"/>
      <w:r>
        <w:t xml:space="preserve">Bluetooth </w:t>
      </w:r>
      <w:r w:rsidR="729A9E05">
        <w:t>+ Arduino</w:t>
      </w:r>
      <w:r>
        <w:t xml:space="preserve"> </w:t>
      </w:r>
      <w:r w:rsidR="005C4178">
        <w:t>Communication</w:t>
      </w:r>
      <w:r w:rsidR="32A36EE9">
        <w:t xml:space="preserve"> Latency</w:t>
      </w:r>
      <w:bookmarkEnd w:id="239"/>
      <w:bookmarkEnd w:id="240"/>
      <w:bookmarkEnd w:id="241"/>
      <w:r w:rsidR="32A36EE9">
        <w:t xml:space="preserve"> </w:t>
      </w:r>
    </w:p>
    <w:p w14:paraId="2E7614ED" w14:textId="7753C00D" w:rsidR="57959A68" w:rsidRDefault="361AD527" w:rsidP="00A14EAF">
      <w:pPr>
        <w:pStyle w:val="SE290Text"/>
        <w:ind w:left="720" w:firstLine="0"/>
      </w:pPr>
      <w:r w:rsidRPr="604BF7BF">
        <w:rPr>
          <w:u w:val="single"/>
        </w:rPr>
        <w:t>Expected Behavior:</w:t>
      </w:r>
      <w:r>
        <w:t xml:space="preserve"> </w:t>
      </w:r>
      <w:r w:rsidR="57959A68">
        <w:t xml:space="preserve">Bluetooth should be able to </w:t>
      </w:r>
      <w:r w:rsidR="2F334596">
        <w:t>deliver</w:t>
      </w:r>
      <w:r w:rsidR="57959A68">
        <w:t xml:space="preserve"> messages from the Python UI to the Jetson</w:t>
      </w:r>
      <w:r w:rsidR="2B07F47D">
        <w:t xml:space="preserve"> in under 100 </w:t>
      </w:r>
      <w:proofErr w:type="spellStart"/>
      <w:r w:rsidR="2B07F47D">
        <w:t>ms</w:t>
      </w:r>
      <w:proofErr w:type="spellEnd"/>
      <w:r w:rsidR="2B07F47D">
        <w:t xml:space="preserve"> in order to ensure a real-time system.</w:t>
      </w:r>
    </w:p>
    <w:p w14:paraId="6407900E" w14:textId="360D4928" w:rsidR="361AD527" w:rsidRDefault="361AD527" w:rsidP="604BF7BF">
      <w:pPr>
        <w:pStyle w:val="SE290Text"/>
      </w:pPr>
      <w:r w:rsidRPr="604BF7BF">
        <w:rPr>
          <w:u w:val="single"/>
        </w:rPr>
        <w:t>Testing Procedure:</w:t>
      </w:r>
      <w:r>
        <w:t xml:space="preserve"> </w:t>
      </w:r>
    </w:p>
    <w:p w14:paraId="3CC4213E" w14:textId="46E50C69" w:rsidR="3D162A82" w:rsidRDefault="3D162A82" w:rsidP="004E4779">
      <w:pPr>
        <w:pStyle w:val="SE290Text"/>
        <w:numPr>
          <w:ilvl w:val="0"/>
          <w:numId w:val="24"/>
        </w:numPr>
      </w:pPr>
      <w:r>
        <w:t xml:space="preserve">Make sure both the Jetson and Laptop running the UI are time-synced </w:t>
      </w:r>
      <w:proofErr w:type="gramStart"/>
      <w:r>
        <w:t>clock wise</w:t>
      </w:r>
      <w:proofErr w:type="gramEnd"/>
      <w:r>
        <w:tab/>
      </w:r>
    </w:p>
    <w:p w14:paraId="10277B5D" w14:textId="55F7C679" w:rsidR="3D162A82" w:rsidRDefault="3D162A82" w:rsidP="004E4779">
      <w:pPr>
        <w:pStyle w:val="SE290Text"/>
        <w:numPr>
          <w:ilvl w:val="0"/>
          <w:numId w:val="24"/>
        </w:numPr>
      </w:pPr>
      <w:r>
        <w:t>From the UI, generate python program to record when</w:t>
      </w:r>
      <w:r w:rsidR="6B9781A2">
        <w:t xml:space="preserve"> a Bluetooth message is sent</w:t>
      </w:r>
    </w:p>
    <w:p w14:paraId="1CF77496" w14:textId="01C2805C" w:rsidR="6B9781A2" w:rsidRDefault="6B9781A2" w:rsidP="004E4779">
      <w:pPr>
        <w:pStyle w:val="SE290Text"/>
        <w:numPr>
          <w:ilvl w:val="0"/>
          <w:numId w:val="24"/>
        </w:numPr>
      </w:pPr>
      <w:r>
        <w:lastRenderedPageBreak/>
        <w:t xml:space="preserve">From the Jetson, generate a special program that records when messages are </w:t>
      </w:r>
      <w:r w:rsidR="176B4FF7">
        <w:t>received</w:t>
      </w:r>
      <w:r>
        <w:t xml:space="preserve"> (via </w:t>
      </w:r>
      <w:r w:rsidR="48A41175">
        <w:t>Serial on the Jetson)</w:t>
      </w:r>
    </w:p>
    <w:p w14:paraId="152D63AD" w14:textId="3A106AE0" w:rsidR="48A41175" w:rsidRDefault="48A41175" w:rsidP="004E4779">
      <w:pPr>
        <w:pStyle w:val="SE290Text"/>
        <w:numPr>
          <w:ilvl w:val="0"/>
          <w:numId w:val="24"/>
        </w:numPr>
      </w:pPr>
      <w:r>
        <w:t>From the UI, send a variety of messages</w:t>
      </w:r>
      <w:r w:rsidR="7C4CEB69">
        <w:t xml:space="preserve"> in a random order.</w:t>
      </w:r>
    </w:p>
    <w:p w14:paraId="4717494E" w14:textId="2ACE296C" w:rsidR="7C4CEB69" w:rsidRDefault="7C4CEB69" w:rsidP="004E4779">
      <w:pPr>
        <w:pStyle w:val="SE290Text"/>
        <w:numPr>
          <w:ilvl w:val="1"/>
          <w:numId w:val="24"/>
        </w:numPr>
      </w:pPr>
      <w:r>
        <w:t>Run this test without running an ML on the Jetson or Rotary encoders on the Arduino</w:t>
      </w:r>
    </w:p>
    <w:p w14:paraId="1F12EEE0" w14:textId="27E0F12C" w:rsidR="7C4CEB69" w:rsidRDefault="7C4CEB69" w:rsidP="004E4779">
      <w:pPr>
        <w:pStyle w:val="SE290Text"/>
        <w:numPr>
          <w:ilvl w:val="0"/>
          <w:numId w:val="24"/>
        </w:numPr>
      </w:pPr>
      <w:r>
        <w:t>Run the same test again</w:t>
      </w:r>
    </w:p>
    <w:p w14:paraId="7EAAD70F" w14:textId="54C2CFD4" w:rsidR="7C4CEB69" w:rsidRDefault="7C4CEB69" w:rsidP="004E4779">
      <w:pPr>
        <w:pStyle w:val="SE290Text"/>
        <w:numPr>
          <w:ilvl w:val="1"/>
          <w:numId w:val="24"/>
        </w:numPr>
      </w:pPr>
      <w:r>
        <w:t>This time, have the full peripheral load running</w:t>
      </w:r>
      <w:r w:rsidR="7A421D6F">
        <w:t xml:space="preserve"> on both the Jetson and Arduini</w:t>
      </w:r>
    </w:p>
    <w:p w14:paraId="0CCF3095" w14:textId="19D33747" w:rsidR="7A421D6F" w:rsidRDefault="7A421D6F" w:rsidP="004E4779">
      <w:pPr>
        <w:pStyle w:val="SE290Text"/>
        <w:numPr>
          <w:ilvl w:val="0"/>
          <w:numId w:val="24"/>
        </w:numPr>
      </w:pPr>
      <w:r>
        <w:t xml:space="preserve">Offload Timing results from UI and from Jetson. Calculate the difference and calculate mean, </w:t>
      </w:r>
      <w:r w:rsidR="005C4178">
        <w:t>variance</w:t>
      </w:r>
      <w:r>
        <w:t>, and outliers for the dataset</w:t>
      </w:r>
    </w:p>
    <w:p w14:paraId="44A0C79B" w14:textId="10982E1B" w:rsidR="005C24A0" w:rsidRDefault="04351051" w:rsidP="222E617C">
      <w:pPr>
        <w:pStyle w:val="Heading3"/>
      </w:pPr>
      <w:bookmarkStart w:id="242" w:name="_Toc738738780"/>
      <w:bookmarkStart w:id="243" w:name="_Toc185112402"/>
      <w:bookmarkStart w:id="244" w:name="_Toc185805309"/>
      <w:r>
        <w:t>Path Planning</w:t>
      </w:r>
      <w:r w:rsidR="324F00A5">
        <w:t xml:space="preserve"> Generation</w:t>
      </w:r>
      <w:bookmarkEnd w:id="242"/>
      <w:bookmarkEnd w:id="243"/>
      <w:bookmarkEnd w:id="244"/>
    </w:p>
    <w:p w14:paraId="514CD3D1" w14:textId="62FBBD43" w:rsidR="4A2D1032" w:rsidRDefault="5C3A7AA9" w:rsidP="00A14EAF">
      <w:pPr>
        <w:pStyle w:val="SE290Text"/>
        <w:ind w:left="720" w:firstLine="0"/>
      </w:pPr>
      <w:r w:rsidRPr="604BF7BF">
        <w:rPr>
          <w:u w:val="single"/>
        </w:rPr>
        <w:t>Expected Behavior:</w:t>
      </w:r>
      <w:r>
        <w:t xml:space="preserve"> </w:t>
      </w:r>
      <w:r w:rsidR="4A2D1032">
        <w:t>When inputted</w:t>
      </w:r>
      <w:r w:rsidR="084C90EE">
        <w:t xml:space="preserve"> with 4 </w:t>
      </w:r>
      <w:r w:rsidR="5D034A86">
        <w:t>GPS</w:t>
      </w:r>
      <w:r w:rsidR="084C90EE">
        <w:t xml:space="preserve"> points, the program shall generate a path</w:t>
      </w:r>
      <w:r w:rsidR="7A075B3D">
        <w:t xml:space="preserve"> in relative {</w:t>
      </w:r>
      <w:proofErr w:type="spellStart"/>
      <w:r w:rsidR="7A075B3D">
        <w:t>x,y</w:t>
      </w:r>
      <w:proofErr w:type="spellEnd"/>
      <w:r w:rsidR="7A075B3D">
        <w:t>}</w:t>
      </w:r>
      <w:r w:rsidR="084C90EE">
        <w:t xml:space="preserve"> that outlines the shape but does not intersect it. It shall not generate paths that do not have any area or have less </w:t>
      </w:r>
      <w:r w:rsidR="463752C8">
        <w:t>than</w:t>
      </w:r>
      <w:r w:rsidR="084C90EE">
        <w:t xml:space="preserve"> 4 corne</w:t>
      </w:r>
      <w:r w:rsidR="558810A2">
        <w:t xml:space="preserve">rs. </w:t>
      </w:r>
    </w:p>
    <w:p w14:paraId="3064C79A" w14:textId="6E98ADFF" w:rsidR="7914064C" w:rsidRDefault="5C3A7AA9" w:rsidP="00A14EAF">
      <w:pPr>
        <w:pStyle w:val="SE290Text"/>
        <w:ind w:left="720" w:firstLine="0"/>
      </w:pPr>
      <w:r w:rsidRPr="604BF7BF">
        <w:rPr>
          <w:u w:val="single"/>
        </w:rPr>
        <w:t>Testing Procedure:</w:t>
      </w:r>
      <w:r w:rsidR="7914064C">
        <w:t xml:space="preserve"> Because</w:t>
      </w:r>
      <w:r w:rsidR="27362232">
        <w:t xml:space="preserve"> it would be redundant to do a </w:t>
      </w:r>
      <w:proofErr w:type="spellStart"/>
      <w:r w:rsidR="27362232">
        <w:t>quantative</w:t>
      </w:r>
      <w:proofErr w:type="spellEnd"/>
      <w:r w:rsidR="27362232">
        <w:t xml:space="preserve"> test (since the equation</w:t>
      </w:r>
      <w:r w:rsidR="435F2910">
        <w:t xml:space="preserve"> used to convert </w:t>
      </w:r>
      <w:r w:rsidR="00134E95">
        <w:t>GPS</w:t>
      </w:r>
      <w:r w:rsidR="435F2910">
        <w:t xml:space="preserve"> coordinates to local {</w:t>
      </w:r>
      <w:proofErr w:type="spellStart"/>
      <w:r w:rsidR="435F2910">
        <w:t>x,y</w:t>
      </w:r>
      <w:proofErr w:type="spellEnd"/>
      <w:r w:rsidR="435F2910">
        <w:t xml:space="preserve">} is relatively simple). We want to test the ability of the program to make a reasonable path based on a variety of inputs and </w:t>
      </w:r>
      <w:r w:rsidR="0D30ED8B">
        <w:t>edge</w:t>
      </w:r>
      <w:r w:rsidR="435F2910">
        <w:t xml:space="preserve"> cases. </w:t>
      </w:r>
      <w:r w:rsidR="61722F1B">
        <w:t>To</w:t>
      </w:r>
      <w:r w:rsidR="435F2910">
        <w:t xml:space="preserve"> test the</w:t>
      </w:r>
      <w:r w:rsidR="55BD0DAB">
        <w:t xml:space="preserve"> ‘reasonability’ of the path, we do a side-by-side comparison of GPS points mapped to the output of the path planning program graphed. </w:t>
      </w:r>
    </w:p>
    <w:p w14:paraId="4A99ACAF" w14:textId="49319305" w:rsidR="005C24A0" w:rsidRDefault="568D6E13" w:rsidP="482E1773">
      <w:pPr>
        <w:pStyle w:val="Heading3"/>
      </w:pPr>
      <w:bookmarkStart w:id="245" w:name="_Toc185112403"/>
      <w:bookmarkStart w:id="246" w:name="_Toc207511822"/>
      <w:bookmarkStart w:id="247" w:name="_Toc185805310"/>
      <w:r>
        <w:t>U</w:t>
      </w:r>
      <w:r w:rsidR="2738DBE7">
        <w:t>I – Usability</w:t>
      </w:r>
      <w:bookmarkEnd w:id="245"/>
      <w:bookmarkEnd w:id="247"/>
      <w:r>
        <w:tab/>
      </w:r>
      <w:bookmarkEnd w:id="246"/>
    </w:p>
    <w:p w14:paraId="209A6220" w14:textId="5D158AB1" w:rsidR="4A7B6538" w:rsidRDefault="4A7B6538" w:rsidP="00A14EAF">
      <w:pPr>
        <w:pStyle w:val="SE290Text"/>
        <w:ind w:left="720" w:firstLine="0"/>
      </w:pPr>
      <w:r w:rsidRPr="604BF7BF">
        <w:rPr>
          <w:u w:val="single"/>
        </w:rPr>
        <w:t>Expected Behavior:</w:t>
      </w:r>
      <w:r>
        <w:t xml:space="preserve"> </w:t>
      </w:r>
      <w:r w:rsidR="17466C54">
        <w:t>The user, with high level knowledge of the project, should find the UI usable</w:t>
      </w:r>
      <w:r w:rsidR="7C687C86">
        <w:t xml:space="preserve"> and easy to understand</w:t>
      </w:r>
      <w:r w:rsidR="288B42CD">
        <w:t xml:space="preserve">. </w:t>
      </w:r>
    </w:p>
    <w:p w14:paraId="29252D0D" w14:textId="70A91FC5" w:rsidR="4A7B6538" w:rsidRDefault="4A7B6538" w:rsidP="604BF7BF">
      <w:pPr>
        <w:pStyle w:val="SE290Text"/>
      </w:pPr>
      <w:r w:rsidRPr="604BF7BF">
        <w:rPr>
          <w:u w:val="single"/>
        </w:rPr>
        <w:t>Testing Procedure:</w:t>
      </w:r>
    </w:p>
    <w:p w14:paraId="36225E1D" w14:textId="231B24A3" w:rsidR="7484B240" w:rsidRDefault="7484B240" w:rsidP="004E4779">
      <w:pPr>
        <w:pStyle w:val="SE290Text"/>
        <w:numPr>
          <w:ilvl w:val="0"/>
          <w:numId w:val="23"/>
        </w:numPr>
      </w:pPr>
      <w:r>
        <w:t>Taking</w:t>
      </w:r>
      <w:r w:rsidR="20389AB2">
        <w:t xml:space="preserve"> a test </w:t>
      </w:r>
      <w:r w:rsidR="2E01D971">
        <w:t>subject, ask them to navigate the UI and try to</w:t>
      </w:r>
      <w:r w:rsidR="2AB7AB19">
        <w:t xml:space="preserve"> accomplish the</w:t>
      </w:r>
      <w:r w:rsidR="5146117C">
        <w:t xml:space="preserve"> following tasks </w:t>
      </w:r>
    </w:p>
    <w:p w14:paraId="77BFD72C" w14:textId="2545D794" w:rsidR="5146117C" w:rsidRDefault="5146117C" w:rsidP="004E4779">
      <w:pPr>
        <w:pStyle w:val="SE290Text"/>
        <w:numPr>
          <w:ilvl w:val="1"/>
          <w:numId w:val="23"/>
        </w:numPr>
      </w:pPr>
      <w:r>
        <w:t>Connect to Bluetooth</w:t>
      </w:r>
    </w:p>
    <w:p w14:paraId="0D749A7B" w14:textId="3465EFAC" w:rsidR="5146117C" w:rsidRDefault="5146117C" w:rsidP="004E4779">
      <w:pPr>
        <w:pStyle w:val="SE290Text"/>
        <w:numPr>
          <w:ilvl w:val="1"/>
          <w:numId w:val="23"/>
        </w:numPr>
      </w:pPr>
      <w:r>
        <w:t>Input GPS Points</w:t>
      </w:r>
    </w:p>
    <w:p w14:paraId="548B1695" w14:textId="4ED01948" w:rsidR="5146117C" w:rsidRDefault="5146117C" w:rsidP="004E4779">
      <w:pPr>
        <w:pStyle w:val="SE290Text"/>
        <w:numPr>
          <w:ilvl w:val="1"/>
          <w:numId w:val="23"/>
        </w:numPr>
      </w:pPr>
      <w:r>
        <w:t>Start the Robot</w:t>
      </w:r>
    </w:p>
    <w:p w14:paraId="37932017" w14:textId="4CD521A7" w:rsidR="5146117C" w:rsidRDefault="5146117C" w:rsidP="004E4779">
      <w:pPr>
        <w:pStyle w:val="SE290Text"/>
        <w:numPr>
          <w:ilvl w:val="1"/>
          <w:numId w:val="23"/>
        </w:numPr>
      </w:pPr>
      <w:r>
        <w:t>Pause the Robot</w:t>
      </w:r>
    </w:p>
    <w:p w14:paraId="355D33F1" w14:textId="5CEE6536" w:rsidR="5146117C" w:rsidRDefault="5146117C" w:rsidP="004E4779">
      <w:pPr>
        <w:pStyle w:val="SE290Text"/>
        <w:numPr>
          <w:ilvl w:val="1"/>
          <w:numId w:val="23"/>
        </w:numPr>
      </w:pPr>
      <w:r>
        <w:t>Stop the Robot</w:t>
      </w:r>
    </w:p>
    <w:p w14:paraId="553A9D67" w14:textId="2931A8D3" w:rsidR="5146117C" w:rsidRDefault="5146117C" w:rsidP="004E4779">
      <w:pPr>
        <w:pStyle w:val="SE290Text"/>
        <w:numPr>
          <w:ilvl w:val="1"/>
          <w:numId w:val="23"/>
        </w:numPr>
      </w:pPr>
      <w:r>
        <w:t>Approve Trash Collection</w:t>
      </w:r>
    </w:p>
    <w:p w14:paraId="450B45E7" w14:textId="41B319DE" w:rsidR="5146117C" w:rsidRDefault="5146117C" w:rsidP="004E4779">
      <w:pPr>
        <w:pStyle w:val="SE290Text"/>
        <w:numPr>
          <w:ilvl w:val="0"/>
          <w:numId w:val="23"/>
        </w:numPr>
      </w:pPr>
      <w:r>
        <w:t>After the user has done these tasks, ask them to rate the UI on the following metrics out of 10,</w:t>
      </w:r>
    </w:p>
    <w:p w14:paraId="2E652088" w14:textId="655A2718" w:rsidR="0D73CA56" w:rsidRDefault="0D73CA56" w:rsidP="004E4779">
      <w:pPr>
        <w:pStyle w:val="SE290Text"/>
        <w:numPr>
          <w:ilvl w:val="1"/>
          <w:numId w:val="23"/>
        </w:numPr>
      </w:pPr>
      <w:r>
        <w:t>Accessibility</w:t>
      </w:r>
    </w:p>
    <w:p w14:paraId="6A302ED2" w14:textId="2865EBAB" w:rsidR="0D73CA56" w:rsidRDefault="0D73CA56" w:rsidP="004E4779">
      <w:pPr>
        <w:pStyle w:val="SE290Text"/>
        <w:numPr>
          <w:ilvl w:val="1"/>
          <w:numId w:val="23"/>
        </w:numPr>
      </w:pPr>
      <w:r>
        <w:t>Easy to Understand</w:t>
      </w:r>
    </w:p>
    <w:p w14:paraId="7CD8A19B" w14:textId="6060385D" w:rsidR="0D73CA56" w:rsidRDefault="0D73CA56" w:rsidP="004E4779">
      <w:pPr>
        <w:pStyle w:val="SE290Text"/>
        <w:numPr>
          <w:ilvl w:val="1"/>
          <w:numId w:val="23"/>
        </w:numPr>
      </w:pPr>
      <w:r>
        <w:t xml:space="preserve">Covers User Edge Cases </w:t>
      </w:r>
    </w:p>
    <w:p w14:paraId="6E52B1D6" w14:textId="58101C94" w:rsidR="4D2D3132" w:rsidRDefault="4D2D3132" w:rsidP="4D2D3132">
      <w:pPr>
        <w:pStyle w:val="SE290Text"/>
        <w:ind w:firstLine="0"/>
      </w:pPr>
    </w:p>
    <w:p w14:paraId="5519C361" w14:textId="2ED6012D" w:rsidR="12B45005" w:rsidRDefault="12B45005" w:rsidP="4D2D3132">
      <w:pPr>
        <w:pStyle w:val="Heading4"/>
      </w:pPr>
      <w:r>
        <w:t>Path Planning Generation</w:t>
      </w:r>
    </w:p>
    <w:p w14:paraId="38B866E8" w14:textId="56EF2662" w:rsidR="12B45005" w:rsidRDefault="12B45005" w:rsidP="00A14EAF">
      <w:pPr>
        <w:pStyle w:val="SE290Text"/>
        <w:ind w:left="576" w:firstLine="0"/>
      </w:pPr>
      <w:r w:rsidRPr="4D2D3132">
        <w:rPr>
          <w:u w:val="single"/>
        </w:rPr>
        <w:t>Expected Behavior:</w:t>
      </w:r>
      <w:r w:rsidR="00A14EAF">
        <w:t xml:space="preserve"> </w:t>
      </w:r>
      <w:r>
        <w:t>When inputted with 4 GPS points, the program shall generate a path in relative {</w:t>
      </w:r>
      <w:proofErr w:type="spellStart"/>
      <w:r>
        <w:t>x,y</w:t>
      </w:r>
      <w:proofErr w:type="spellEnd"/>
      <w:r>
        <w:t xml:space="preserve">} that outlines the shape but does not intersect it. It shall not generate paths that do not have any area or have less than 4 corners. </w:t>
      </w:r>
    </w:p>
    <w:p w14:paraId="52169A86" w14:textId="10054C29" w:rsidR="12B45005" w:rsidRDefault="12B45005" w:rsidP="00A14EAF">
      <w:pPr>
        <w:pStyle w:val="SE290Text"/>
        <w:ind w:left="576" w:firstLine="0"/>
      </w:pPr>
      <w:r w:rsidRPr="4D2D3132">
        <w:rPr>
          <w:u w:val="single"/>
        </w:rPr>
        <w:t>Testing Procedure:</w:t>
      </w:r>
      <w:r w:rsidR="00A14EAF">
        <w:t xml:space="preserve"> </w:t>
      </w:r>
      <w:r>
        <w:t xml:space="preserve">Because it would be redundant to do a </w:t>
      </w:r>
      <w:proofErr w:type="spellStart"/>
      <w:r>
        <w:t>quantative</w:t>
      </w:r>
      <w:proofErr w:type="spellEnd"/>
      <w:r>
        <w:t xml:space="preserve"> test (since the equation used to convert GPS coordinates to local {</w:t>
      </w:r>
      <w:proofErr w:type="spellStart"/>
      <w:r>
        <w:t>x,y</w:t>
      </w:r>
      <w:proofErr w:type="spellEnd"/>
      <w:r>
        <w:t>} is relatively simple). We want to test the ability of the program to make a reasonable path based on a variety of inputs and edge cases. To test the ‘reasonability’ of the path, we do a side-by-side comparison of GPS points mapped to the output of the path planning program graphed.</w:t>
      </w:r>
    </w:p>
    <w:p w14:paraId="2590C63F" w14:textId="1D321781" w:rsidR="4D2D3132" w:rsidRDefault="4D2D3132" w:rsidP="4D2D3132">
      <w:pPr>
        <w:pStyle w:val="SE290Text"/>
        <w:ind w:firstLine="0"/>
      </w:pPr>
    </w:p>
    <w:p w14:paraId="593B4E58" w14:textId="201A1A76" w:rsidR="3EF88333" w:rsidRDefault="3BBD46CB" w:rsidP="44C71ED0">
      <w:pPr>
        <w:pStyle w:val="Heading2"/>
        <w:spacing w:line="259" w:lineRule="auto"/>
      </w:pPr>
      <w:bookmarkStart w:id="248" w:name="_Toc1615826433"/>
      <w:bookmarkStart w:id="249" w:name="_Toc185112404"/>
      <w:bookmarkStart w:id="250" w:name="_Toc185805311"/>
      <w:r>
        <w:t xml:space="preserve">Testing </w:t>
      </w:r>
      <w:r w:rsidR="4253F457">
        <w:t>Results</w:t>
      </w:r>
      <w:bookmarkEnd w:id="248"/>
      <w:bookmarkEnd w:id="249"/>
      <w:bookmarkEnd w:id="250"/>
    </w:p>
    <w:p w14:paraId="34F1709D" w14:textId="005DA513" w:rsidR="24F74246" w:rsidRDefault="4374F289" w:rsidP="604BF7BF">
      <w:pPr>
        <w:pStyle w:val="Heading3"/>
      </w:pPr>
      <w:bookmarkStart w:id="251" w:name="_Toc1286160439"/>
      <w:bookmarkStart w:id="252" w:name="_Toc185112405"/>
      <w:bookmarkStart w:id="253" w:name="_Toc185805312"/>
      <w:r>
        <w:t>Hardware Systems</w:t>
      </w:r>
      <w:bookmarkEnd w:id="251"/>
      <w:bookmarkEnd w:id="252"/>
      <w:bookmarkEnd w:id="253"/>
    </w:p>
    <w:p w14:paraId="7A658B2A" w14:textId="59EB02A1" w:rsidR="1948CC2F" w:rsidRDefault="1948CC2F" w:rsidP="793774E9">
      <w:pPr>
        <w:pStyle w:val="Heading4"/>
      </w:pPr>
      <w:r>
        <w:t>Output Voltage</w:t>
      </w:r>
    </w:p>
    <w:p w14:paraId="0BCBBBCE" w14:textId="5B3F6161" w:rsidR="1948CC2F" w:rsidRDefault="1948CC2F" w:rsidP="002175FD">
      <w:pPr>
        <w:pStyle w:val="SE290Text"/>
        <w:ind w:firstLine="360"/>
      </w:pPr>
      <w:r>
        <w:t xml:space="preserve">The waveform of the output voltage can be seen in the figure below. </w:t>
      </w:r>
      <w:r w:rsidR="002000DA">
        <w:t xml:space="preserve">The PCB was designed for 9V with a 5mV ripple. As can be seen, we have a 20mV ripple. </w:t>
      </w:r>
      <w:r w:rsidR="0C9AB9F3">
        <w:t>This discrepancy is most likely due to the higher ESR seen at the output from th</w:t>
      </w:r>
      <w:r w:rsidR="435C15DD">
        <w:t xml:space="preserve">e </w:t>
      </w:r>
      <w:r w:rsidR="0C9AB9F3">
        <w:t xml:space="preserve">electrolytic capacitors. </w:t>
      </w:r>
    </w:p>
    <w:p w14:paraId="25460812" w14:textId="2A0FB794" w:rsidR="00E37E16" w:rsidRDefault="0D5F9A54" w:rsidP="00E37E16">
      <w:pPr>
        <w:pStyle w:val="SE290Text"/>
        <w:keepNext/>
        <w:ind w:firstLine="0"/>
      </w:pPr>
      <w:r>
        <w:rPr>
          <w:noProof/>
        </w:rPr>
        <w:lastRenderedPageBreak/>
        <w:drawing>
          <wp:inline distT="0" distB="0" distL="0" distR="0" wp14:anchorId="43B37A17" wp14:editId="380277D1">
            <wp:extent cx="5943600" cy="4457700"/>
            <wp:effectExtent l="0" t="0" r="0" b="0"/>
            <wp:docPr id="847012327" name="Picture 84701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8C92BF5" w14:textId="1B42F752" w:rsidR="0D5F9A54" w:rsidRDefault="00E37E16" w:rsidP="00E37E16">
      <w:pPr>
        <w:pStyle w:val="Caption"/>
        <w:rPr>
          <w:noProof/>
        </w:rPr>
      </w:pPr>
      <w:r>
        <w:t>Figure 34: Output Voltage</w:t>
      </w:r>
    </w:p>
    <w:p w14:paraId="5DC862E4" w14:textId="6963A11D" w:rsidR="0D5F9A54" w:rsidRDefault="575BE780" w:rsidP="096831FA">
      <w:pPr>
        <w:pStyle w:val="Heading4"/>
      </w:pPr>
      <w:r>
        <w:t>Reverse Current</w:t>
      </w:r>
    </w:p>
    <w:p w14:paraId="42D73842" w14:textId="7C46D8ED" w:rsidR="185A612A" w:rsidRDefault="185A612A" w:rsidP="00E37E16">
      <w:pPr>
        <w:pStyle w:val="SE290Text"/>
      </w:pPr>
      <w:r>
        <w:t xml:space="preserve">The battery was connected in reverse using the created power cables. As can be seen in the image below, the onboard LED is not on indicating no power is flowing through the board. Also, there </w:t>
      </w:r>
      <w:r w:rsidR="24D29E26">
        <w:t xml:space="preserve">are </w:t>
      </w:r>
      <w:r>
        <w:t>no signs of component damage due to the reverse connection.</w:t>
      </w:r>
    </w:p>
    <w:p w14:paraId="4C72FD44" w14:textId="77777777" w:rsidR="00E37E16" w:rsidRDefault="03702792" w:rsidP="00E37E16">
      <w:pPr>
        <w:jc w:val="center"/>
      </w:pPr>
      <w:r>
        <w:rPr>
          <w:noProof/>
        </w:rPr>
        <w:lastRenderedPageBreak/>
        <w:drawing>
          <wp:inline distT="0" distB="0" distL="0" distR="0" wp14:anchorId="0F0AE4AA" wp14:editId="76372322">
            <wp:extent cx="5943600" cy="4457700"/>
            <wp:effectExtent l="0" t="0" r="0" b="0"/>
            <wp:docPr id="1431791685" name="Picture 143179168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5E8E10C" w14:textId="726AF018" w:rsidR="03702792" w:rsidRDefault="00E37E16" w:rsidP="00E37E16">
      <w:pPr>
        <w:pStyle w:val="Caption"/>
        <w:ind w:left="0"/>
        <w:rPr>
          <w:noProof/>
        </w:rPr>
      </w:pPr>
      <w:r>
        <w:t>Figure 35: Reverse Current Protection</w:t>
      </w:r>
    </w:p>
    <w:p w14:paraId="6946311A" w14:textId="384AE109" w:rsidR="03702792" w:rsidRDefault="099C5ED8" w:rsidP="00E37E16">
      <w:pPr>
        <w:pStyle w:val="SE290Text"/>
      </w:pPr>
      <w:r>
        <w:t xml:space="preserve">The next image shows the PCB working correctly after the battery is connected in the right way. The onboard LED is on, indicating that the PCB was not damaged in </w:t>
      </w:r>
      <w:r w:rsidR="0F42A389">
        <w:t>any way</w:t>
      </w:r>
      <w:r>
        <w:t xml:space="preserve"> during the reverse connection.</w:t>
      </w:r>
    </w:p>
    <w:p w14:paraId="7F5F0C39" w14:textId="1F1F32C4" w:rsidR="00A14EAF" w:rsidRPr="00D03FFB" w:rsidRDefault="4D2D3132" w:rsidP="0067466F">
      <w:pPr>
        <w:pStyle w:val="Caption"/>
        <w:rPr>
          <w:noProof/>
        </w:rPr>
      </w:pPr>
      <w:r>
        <w:rPr>
          <w:noProof/>
        </w:rPr>
        <w:lastRenderedPageBreak/>
        <w:drawing>
          <wp:inline distT="0" distB="0" distL="0" distR="0" wp14:anchorId="4C4598C5" wp14:editId="7A48B0A3">
            <wp:extent cx="3429000" cy="4572000"/>
            <wp:effectExtent l="0" t="0" r="0" b="0"/>
            <wp:docPr id="1457764115" name="Picture 145776411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inline>
        </w:drawing>
      </w:r>
      <w:r w:rsidR="00A14EAF">
        <w:br/>
        <w:t xml:space="preserve">Figure </w:t>
      </w:r>
      <w:r w:rsidR="00566679">
        <w:t>3</w:t>
      </w:r>
      <w:r w:rsidR="00765C27">
        <w:t>6</w:t>
      </w:r>
      <w:r w:rsidR="00566679">
        <w:t>:</w:t>
      </w:r>
      <w:r w:rsidR="00A14EAF">
        <w:t xml:space="preserve"> Stress Test</w:t>
      </w:r>
    </w:p>
    <w:p w14:paraId="52C39405" w14:textId="4198AACC" w:rsidR="76602EEE" w:rsidRDefault="76602EEE" w:rsidP="096831FA">
      <w:pPr>
        <w:pStyle w:val="Heading4"/>
      </w:pPr>
      <w:r>
        <w:t>PCB Stress Test</w:t>
      </w:r>
    </w:p>
    <w:p w14:paraId="1D8D9453" w14:textId="46512511" w:rsidR="229D3AFC" w:rsidRDefault="229D3AFC" w:rsidP="77766BA2">
      <w:pPr>
        <w:pStyle w:val="SE290Text"/>
      </w:pPr>
      <w:r>
        <w:t>The PCB was stress tested by running a version of the software that processes data in real time at a pace that isn’t nomi</w:t>
      </w:r>
      <w:r w:rsidR="1B0A0B0B">
        <w:t xml:space="preserve">nal. We did this to ensure the PCB held up in extreme conditions. The video below shows the camera and jetson being reliably powered proving the PCB had no issues meeting the load requirements. Additionally, </w:t>
      </w:r>
      <w:r w:rsidR="3CE33BA5">
        <w:t>we were concerned about the switching MOSFET frying itself, but no</w:t>
      </w:r>
      <w:r w:rsidR="21F70A54">
        <w:t xml:space="preserve"> overheating issues were apparent </w:t>
      </w:r>
      <w:r w:rsidR="3CE33BA5">
        <w:t>during the test.</w:t>
      </w:r>
    </w:p>
    <w:p w14:paraId="50342053" w14:textId="265D7544" w:rsidR="76602EEE" w:rsidRDefault="76602EEE" w:rsidP="096831FA">
      <w:pPr>
        <w:pStyle w:val="Heading4"/>
      </w:pPr>
      <w:r>
        <w:t>Battery Life</w:t>
      </w:r>
    </w:p>
    <w:p w14:paraId="2A8D64E5" w14:textId="3B9F727A" w:rsidR="0C2EF24D" w:rsidRDefault="0C2EF24D" w:rsidP="74060EA7">
      <w:pPr>
        <w:pStyle w:val="SE290Text"/>
      </w:pPr>
      <w:r>
        <w:t xml:space="preserve">We chose a 6 Ah battery </w:t>
      </w:r>
      <w:r w:rsidR="51669CE8">
        <w:t>b</w:t>
      </w:r>
      <w:r w:rsidR="7C01156A">
        <w:t>ased</w:t>
      </w:r>
      <w:r w:rsidR="3DDC7408">
        <w:t xml:space="preserve"> on</w:t>
      </w:r>
      <w:r w:rsidR="51669CE8">
        <w:t xml:space="preserve"> the </w:t>
      </w:r>
      <w:r w:rsidR="781F83B6">
        <w:t>Jetson’s max current draw of 3.5A through the barrel jack.</w:t>
      </w:r>
      <w:r w:rsidR="147BD0BD">
        <w:t xml:space="preserve"> Adding this to the max current draw </w:t>
      </w:r>
      <w:r w:rsidR="45B01D63">
        <w:t xml:space="preserve">from </w:t>
      </w:r>
      <w:r w:rsidR="147BD0BD">
        <w:t>the Stereo Camera of 0.667A</w:t>
      </w:r>
      <w:r w:rsidR="15AE43A4">
        <w:t xml:space="preserve"> we get 4.17A. Adding 20% onto this as a good failsafe measure</w:t>
      </w:r>
      <w:r w:rsidR="5DAFD354">
        <w:t xml:space="preserve"> (recommended by Jim Lyle), we get 5A total. The Arduino’s current draw is negligible since it’s only being used to drive pins.</w:t>
      </w:r>
      <w:r w:rsidR="7772DF98">
        <w:t xml:space="preserve"> </w:t>
      </w:r>
      <w:r w:rsidR="6499DB3F">
        <w:t>Our battery will last for at least 1 hour if 6A of current is going through it</w:t>
      </w:r>
      <w:r w:rsidR="0C513245">
        <w:t>, so our max expected battery life is well within this limit. We tested the robot “in the field” well throughout the last couple of weeks and the battery did last in every test c</w:t>
      </w:r>
      <w:r w:rsidR="5D137826">
        <w:t>ase for at least an hour.</w:t>
      </w:r>
    </w:p>
    <w:p w14:paraId="3825FF42" w14:textId="5309D0F5" w:rsidR="715F2596" w:rsidRDefault="715F2596">
      <w:r>
        <w:br w:type="page"/>
      </w:r>
    </w:p>
    <w:p w14:paraId="16B9E178" w14:textId="55D99350" w:rsidR="24F74246" w:rsidRDefault="541608C3" w:rsidP="604BF7BF">
      <w:pPr>
        <w:pStyle w:val="Heading3"/>
      </w:pPr>
      <w:bookmarkStart w:id="254" w:name="_Toc776019706"/>
      <w:bookmarkStart w:id="255" w:name="_Toc185112406"/>
      <w:bookmarkStart w:id="256" w:name="_Toc185805313"/>
      <w:r>
        <w:lastRenderedPageBreak/>
        <w:t>Software Systems</w:t>
      </w:r>
      <w:bookmarkEnd w:id="254"/>
      <w:bookmarkEnd w:id="255"/>
      <w:bookmarkEnd w:id="256"/>
    </w:p>
    <w:p w14:paraId="2F9DCDB8" w14:textId="11DF6168" w:rsidR="3762C072" w:rsidRDefault="3762C072" w:rsidP="00A14EAF">
      <w:pPr>
        <w:pStyle w:val="Heading4"/>
      </w:pPr>
      <w:r>
        <w:t>Depth</w:t>
      </w:r>
      <w:r>
        <w:tab/>
      </w:r>
    </w:p>
    <w:p w14:paraId="48B07E55" w14:textId="02FBAE43" w:rsidR="3762C072" w:rsidRDefault="28A5C964" w:rsidP="00A86AEE">
      <w:pPr>
        <w:pStyle w:val="SE290Text"/>
      </w:pPr>
      <w:r>
        <w:t xml:space="preserve">We had issues with the default depth map coming from the camera, so we manually did the conversion from a disparity map. However, this was also off so we collected some metrics of real depth vs the calculated depth. We put down a line of tape on the floor coming off of the </w:t>
      </w:r>
      <w:r w:rsidR="3675B7CE">
        <w:t>Left Mono-Chromatic Camera</w:t>
      </w:r>
      <w:r>
        <w:t>, the one where the depth map is in the perspective of, and took measurement of an object both on the feed and in reality.</w:t>
      </w:r>
    </w:p>
    <w:p w14:paraId="3455F55F" w14:textId="77777777" w:rsidR="0067466F" w:rsidRDefault="28A5C964" w:rsidP="715F2596">
      <w:pPr>
        <w:pStyle w:val="SE290Text"/>
        <w:ind w:firstLine="0"/>
        <w:jc w:val="center"/>
      </w:pPr>
      <w:bookmarkStart w:id="257" w:name="_Toc185107342"/>
      <w:r>
        <w:rPr>
          <w:noProof/>
        </w:rPr>
        <w:drawing>
          <wp:inline distT="0" distB="0" distL="0" distR="0" wp14:anchorId="4B4C7D3A" wp14:editId="1751114D">
            <wp:extent cx="5748408" cy="1602921"/>
            <wp:effectExtent l="0" t="0" r="0" b="0"/>
            <wp:docPr id="1273756414" name="Picture 142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34272"/>
                    <pic:cNvPicPr/>
                  </pic:nvPicPr>
                  <pic:blipFill>
                    <a:blip r:embed="rId54">
                      <a:extLst>
                        <a:ext uri="{28A0092B-C50C-407E-A947-70E740481C1C}">
                          <a14:useLocalDpi xmlns:a14="http://schemas.microsoft.com/office/drawing/2010/main" val="0"/>
                        </a:ext>
                      </a:extLst>
                    </a:blip>
                    <a:stretch>
                      <a:fillRect/>
                    </a:stretch>
                  </pic:blipFill>
                  <pic:spPr>
                    <a:xfrm>
                      <a:off x="0" y="0"/>
                      <a:ext cx="5748408" cy="1602921"/>
                    </a:xfrm>
                    <a:prstGeom prst="rect">
                      <a:avLst/>
                    </a:prstGeom>
                  </pic:spPr>
                </pic:pic>
              </a:graphicData>
            </a:graphic>
          </wp:inline>
        </w:drawing>
      </w:r>
    </w:p>
    <w:p w14:paraId="0337D1BF" w14:textId="7F6C5AE5" w:rsidR="28A5C964" w:rsidRDefault="28A5C964" w:rsidP="0067466F">
      <w:pPr>
        <w:pStyle w:val="Caption"/>
      </w:pPr>
      <w:bookmarkStart w:id="258" w:name="_Toc185808740"/>
      <w:r>
        <w:t xml:space="preserve">Figure </w:t>
      </w:r>
      <w:r>
        <w:fldChar w:fldCharType="begin"/>
      </w:r>
      <w:r>
        <w:instrText xml:space="preserve"> SEQ Figure \* ARABIC </w:instrText>
      </w:r>
      <w:r>
        <w:fldChar w:fldCharType="separate"/>
      </w:r>
      <w:r>
        <w:fldChar w:fldCharType="end"/>
      </w:r>
      <w:r w:rsidR="00566679">
        <w:t>3</w:t>
      </w:r>
      <w:r w:rsidR="00765C27">
        <w:t>7</w:t>
      </w:r>
      <w:r>
        <w:t>: Testing Environment for Depth</w:t>
      </w:r>
      <w:bookmarkEnd w:id="257"/>
      <w:bookmarkEnd w:id="258"/>
    </w:p>
    <w:p w14:paraId="2BB5D95E" w14:textId="0B69C688" w:rsidR="0067466F" w:rsidRDefault="28A5C964" w:rsidP="0067466F">
      <w:pPr>
        <w:pStyle w:val="SE290Text"/>
        <w:ind w:firstLine="0"/>
        <w:jc w:val="center"/>
      </w:pPr>
      <w:bookmarkStart w:id="259" w:name="_Toc185107343"/>
      <w:r>
        <w:rPr>
          <w:noProof/>
        </w:rPr>
        <w:drawing>
          <wp:inline distT="0" distB="0" distL="0" distR="0" wp14:anchorId="7DD45361" wp14:editId="0E145D4A">
            <wp:extent cx="4981834" cy="2969575"/>
            <wp:effectExtent l="0" t="0" r="0" b="0"/>
            <wp:docPr id="1443921216" name="Picture 1472587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258778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981834" cy="2969575"/>
                    </a:xfrm>
                    <a:prstGeom prst="rect">
                      <a:avLst/>
                    </a:prstGeom>
                  </pic:spPr>
                </pic:pic>
              </a:graphicData>
            </a:graphic>
          </wp:inline>
        </w:drawing>
      </w:r>
    </w:p>
    <w:p w14:paraId="794261A8" w14:textId="30449D8C" w:rsidR="28A5C964" w:rsidRDefault="28A5C964" w:rsidP="0067466F">
      <w:pPr>
        <w:pStyle w:val="Caption"/>
      </w:pPr>
      <w:bookmarkStart w:id="260" w:name="_Toc185808741"/>
      <w:r>
        <w:t xml:space="preserve">Figure </w:t>
      </w:r>
      <w:r>
        <w:fldChar w:fldCharType="begin"/>
      </w:r>
      <w:r>
        <w:instrText xml:space="preserve"> SEQ Figure \* ARABIC </w:instrText>
      </w:r>
      <w:r>
        <w:fldChar w:fldCharType="separate"/>
      </w:r>
      <w:r>
        <w:fldChar w:fldCharType="end"/>
      </w:r>
      <w:r w:rsidR="00566679">
        <w:t>3</w:t>
      </w:r>
      <w:r w:rsidR="00765C27">
        <w:t>8</w:t>
      </w:r>
      <w:r>
        <w:t>: Relationship between Real Units and Calculated Values</w:t>
      </w:r>
      <w:bookmarkEnd w:id="259"/>
      <w:bookmarkEnd w:id="260"/>
    </w:p>
    <w:p w14:paraId="0DE91A2C" w14:textId="7A45524C" w:rsidR="28A5C964" w:rsidRDefault="28A5C964" w:rsidP="00A86AEE">
      <w:pPr>
        <w:pStyle w:val="SE290Text"/>
      </w:pPr>
      <w:r>
        <w:t>Between Real Units in Inches and what the camera was calculating, it followed a linear relationship. We could take the average conversion of these and use it to properly convert out unitless calculated value to inches.</w:t>
      </w:r>
    </w:p>
    <w:p w14:paraId="78D2EAF6" w14:textId="73D868E3" w:rsidR="715F2596" w:rsidRDefault="715F2596">
      <w:r>
        <w:br w:type="page"/>
      </w:r>
    </w:p>
    <w:p w14:paraId="257114C5" w14:textId="77777777" w:rsidR="0067466F" w:rsidRDefault="28A5C964" w:rsidP="0067466F">
      <w:pPr>
        <w:pStyle w:val="SE290Text"/>
        <w:ind w:firstLine="0"/>
        <w:jc w:val="center"/>
      </w:pPr>
      <w:bookmarkStart w:id="261" w:name="_Toc185107344"/>
      <w:r>
        <w:rPr>
          <w:noProof/>
        </w:rPr>
        <w:lastRenderedPageBreak/>
        <w:drawing>
          <wp:inline distT="0" distB="0" distL="0" distR="0" wp14:anchorId="71584F5D" wp14:editId="6478EC76">
            <wp:extent cx="5943600" cy="1771650"/>
            <wp:effectExtent l="0" t="0" r="0" b="0"/>
            <wp:docPr id="250014789" name="Picture 56905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05146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1771650"/>
                    </a:xfrm>
                    <a:prstGeom prst="rect">
                      <a:avLst/>
                    </a:prstGeom>
                  </pic:spPr>
                </pic:pic>
              </a:graphicData>
            </a:graphic>
          </wp:inline>
        </w:drawing>
      </w:r>
    </w:p>
    <w:p w14:paraId="020A8810" w14:textId="2828A1F3" w:rsidR="28A5C964" w:rsidRDefault="28A5C964" w:rsidP="0067466F">
      <w:pPr>
        <w:pStyle w:val="Caption"/>
      </w:pPr>
      <w:bookmarkStart w:id="262" w:name="_Toc185808742"/>
      <w:r>
        <w:t xml:space="preserve">Figure </w:t>
      </w:r>
      <w:r>
        <w:fldChar w:fldCharType="begin"/>
      </w:r>
      <w:r>
        <w:instrText xml:space="preserve"> SEQ Figure \* ARABIC </w:instrText>
      </w:r>
      <w:r>
        <w:fldChar w:fldCharType="separate"/>
      </w:r>
      <w:r>
        <w:fldChar w:fldCharType="end"/>
      </w:r>
      <w:r w:rsidR="00566679">
        <w:t>3</w:t>
      </w:r>
      <w:r w:rsidR="00765C27">
        <w:t>9</w:t>
      </w:r>
      <w:r>
        <w:t>: Real Units and Calculated Values mapped on a closer difference Relationship to better see deviations on its linearity</w:t>
      </w:r>
      <w:bookmarkEnd w:id="261"/>
      <w:bookmarkEnd w:id="262"/>
    </w:p>
    <w:p w14:paraId="45A4541E" w14:textId="4F31FF0C" w:rsidR="28A5C964" w:rsidRDefault="28A5C964" w:rsidP="00A86AEE">
      <w:pPr>
        <w:pStyle w:val="SE290Text"/>
      </w:pPr>
      <w:r>
        <w:t>It's hard to see the deviations on the original line so these adjusted values make it more apparent. It varies off the conversion more as it gets further away, but it happens on both sides, so this seems like a best-case choice.</w:t>
      </w:r>
    </w:p>
    <w:p w14:paraId="04E2F147" w14:textId="765D13E7" w:rsidR="0067466F" w:rsidRDefault="0067466F">
      <w:pPr>
        <w:rPr>
          <w:u w:val="single"/>
        </w:rPr>
      </w:pPr>
      <w:r>
        <w:rPr>
          <w:u w:val="single"/>
        </w:rPr>
        <w:br w:type="page"/>
      </w:r>
    </w:p>
    <w:p w14:paraId="099CF917" w14:textId="5741965F" w:rsidR="3762C072" w:rsidRDefault="3762C072" w:rsidP="00A14EAF">
      <w:pPr>
        <w:pStyle w:val="Heading4"/>
      </w:pPr>
      <w:r>
        <w:lastRenderedPageBreak/>
        <w:t>Relative Positioning</w:t>
      </w:r>
    </w:p>
    <w:p w14:paraId="1203FBBB" w14:textId="7F6B13DC" w:rsidR="0067466F" w:rsidRDefault="4BBA9152" w:rsidP="715F2596">
      <w:pPr>
        <w:jc w:val="center"/>
      </w:pPr>
      <w:bookmarkStart w:id="263" w:name="_Toc185107345"/>
      <w:r>
        <w:rPr>
          <w:noProof/>
        </w:rPr>
        <w:drawing>
          <wp:inline distT="0" distB="0" distL="0" distR="0" wp14:anchorId="3F565AAA" wp14:editId="678BB9A0">
            <wp:extent cx="5213445" cy="3246506"/>
            <wp:effectExtent l="0" t="0" r="6350" b="0"/>
            <wp:docPr id="239429552" name="Picture 159631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313474"/>
                    <pic:cNvPicPr/>
                  </pic:nvPicPr>
                  <pic:blipFill>
                    <a:blip r:embed="rId57">
                      <a:extLst>
                        <a:ext uri="{28A0092B-C50C-407E-A947-70E740481C1C}">
                          <a14:useLocalDpi xmlns:a14="http://schemas.microsoft.com/office/drawing/2010/main" val="0"/>
                        </a:ext>
                      </a:extLst>
                    </a:blip>
                    <a:stretch>
                      <a:fillRect/>
                    </a:stretch>
                  </pic:blipFill>
                  <pic:spPr>
                    <a:xfrm>
                      <a:off x="0" y="0"/>
                      <a:ext cx="5218265" cy="3249507"/>
                    </a:xfrm>
                    <a:prstGeom prst="rect">
                      <a:avLst/>
                    </a:prstGeom>
                  </pic:spPr>
                </pic:pic>
              </a:graphicData>
            </a:graphic>
          </wp:inline>
        </w:drawing>
      </w:r>
    </w:p>
    <w:p w14:paraId="0C8538D8" w14:textId="1E6D1198" w:rsidR="4BBA9152" w:rsidRDefault="4BBA9152" w:rsidP="0067466F">
      <w:pPr>
        <w:pStyle w:val="Caption"/>
      </w:pPr>
      <w:bookmarkStart w:id="264" w:name="_Toc185808743"/>
      <w:r>
        <w:t xml:space="preserve">Figure </w:t>
      </w:r>
      <w:r>
        <w:fldChar w:fldCharType="begin"/>
      </w:r>
      <w:r>
        <w:instrText xml:space="preserve"> SEQ Figure \* ARABIC </w:instrText>
      </w:r>
      <w:r>
        <w:fldChar w:fldCharType="separate"/>
      </w:r>
      <w:r>
        <w:fldChar w:fldCharType="end"/>
      </w:r>
      <w:r w:rsidR="00765C27">
        <w:t>40</w:t>
      </w:r>
      <w:r>
        <w:t>: Testing Environment for Relative Positioning</w:t>
      </w:r>
      <w:bookmarkEnd w:id="263"/>
      <w:bookmarkEnd w:id="264"/>
    </w:p>
    <w:p w14:paraId="131ADB76" w14:textId="77777777" w:rsidR="0067466F" w:rsidRPr="0067466F" w:rsidRDefault="0067466F" w:rsidP="0067466F">
      <w:pPr>
        <w:pStyle w:val="SE290Text"/>
      </w:pPr>
    </w:p>
    <w:p w14:paraId="30F5E8D2" w14:textId="77777777" w:rsidR="0067466F" w:rsidRDefault="4BBA9152" w:rsidP="715F2596">
      <w:pPr>
        <w:jc w:val="center"/>
      </w:pPr>
      <w:bookmarkStart w:id="265" w:name="_Toc185107346"/>
      <w:r>
        <w:rPr>
          <w:noProof/>
        </w:rPr>
        <w:drawing>
          <wp:inline distT="0" distB="0" distL="0" distR="0" wp14:anchorId="394B09EF" wp14:editId="6C68547A">
            <wp:extent cx="5943600" cy="1666875"/>
            <wp:effectExtent l="0" t="0" r="0" b="0"/>
            <wp:docPr id="1157327081" name="Picture 77907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079272"/>
                    <pic:cNvPicPr/>
                  </pic:nvPicPr>
                  <pic:blipFill>
                    <a:blip r:embed="rId58">
                      <a:extLst>
                        <a:ext uri="{28A0092B-C50C-407E-A947-70E740481C1C}">
                          <a14:useLocalDpi xmlns:a14="http://schemas.microsoft.com/office/drawing/2010/main" val="0"/>
                        </a:ext>
                      </a:extLst>
                    </a:blip>
                    <a:stretch>
                      <a:fillRect/>
                    </a:stretch>
                  </pic:blipFill>
                  <pic:spPr>
                    <a:xfrm>
                      <a:off x="0" y="0"/>
                      <a:ext cx="5943600" cy="1666875"/>
                    </a:xfrm>
                    <a:prstGeom prst="rect">
                      <a:avLst/>
                    </a:prstGeom>
                  </pic:spPr>
                </pic:pic>
              </a:graphicData>
            </a:graphic>
          </wp:inline>
        </w:drawing>
      </w:r>
    </w:p>
    <w:p w14:paraId="4723E2BB" w14:textId="1FBB6BCA" w:rsidR="4BBA9152" w:rsidRDefault="4BBA9152" w:rsidP="0067466F">
      <w:pPr>
        <w:pStyle w:val="Caption"/>
      </w:pPr>
      <w:bookmarkStart w:id="266" w:name="_Toc185808744"/>
      <w:r>
        <w:t xml:space="preserve">Figure </w:t>
      </w:r>
      <w:r>
        <w:fldChar w:fldCharType="begin"/>
      </w:r>
      <w:r>
        <w:instrText xml:space="preserve"> SEQ Figure \* ARABIC </w:instrText>
      </w:r>
      <w:r>
        <w:fldChar w:fldCharType="separate"/>
      </w:r>
      <w:r>
        <w:fldChar w:fldCharType="end"/>
      </w:r>
      <w:r w:rsidR="00765C27">
        <w:t>41</w:t>
      </w:r>
      <w:r>
        <w:t>: Relationship between Real Position and Calculated</w:t>
      </w:r>
      <w:bookmarkEnd w:id="265"/>
      <w:bookmarkEnd w:id="266"/>
    </w:p>
    <w:p w14:paraId="10BEBFBE" w14:textId="7351FBF1" w:rsidR="4BBA9152" w:rsidRDefault="4BBA9152" w:rsidP="715F2596">
      <w:pPr>
        <w:jc w:val="center"/>
      </w:pPr>
      <w:r>
        <w:t>Individual pairs are linked with a dashed line</w:t>
      </w:r>
    </w:p>
    <w:p w14:paraId="1461A355" w14:textId="3967B27F" w:rsidR="715F2596" w:rsidRDefault="715F2596" w:rsidP="715F2596">
      <w:pPr>
        <w:jc w:val="center"/>
      </w:pPr>
    </w:p>
    <w:p w14:paraId="1709B9C4" w14:textId="77777777" w:rsidR="0067466F" w:rsidRDefault="4BBA9152" w:rsidP="715F2596">
      <w:pPr>
        <w:jc w:val="center"/>
      </w:pPr>
      <w:bookmarkStart w:id="267" w:name="_Toc185107347"/>
      <w:r>
        <w:rPr>
          <w:noProof/>
        </w:rPr>
        <w:lastRenderedPageBreak/>
        <w:drawing>
          <wp:inline distT="0" distB="0" distL="0" distR="0" wp14:anchorId="76CAAFDA" wp14:editId="053ADF93">
            <wp:extent cx="5943600" cy="3190875"/>
            <wp:effectExtent l="0" t="0" r="0" b="0"/>
            <wp:docPr id="1948628386" name="Picture 400310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310961"/>
                    <pic:cNvPicPr/>
                  </pic:nvPicPr>
                  <pic:blipFill>
                    <a:blip r:embed="rId59">
                      <a:extLst>
                        <a:ext uri="{28A0092B-C50C-407E-A947-70E740481C1C}">
                          <a14:useLocalDpi xmlns:a14="http://schemas.microsoft.com/office/drawing/2010/main" val="0"/>
                        </a:ext>
                      </a:extLst>
                    </a:blip>
                    <a:stretch>
                      <a:fillRect/>
                    </a:stretch>
                  </pic:blipFill>
                  <pic:spPr>
                    <a:xfrm>
                      <a:off x="0" y="0"/>
                      <a:ext cx="5943600" cy="3190875"/>
                    </a:xfrm>
                    <a:prstGeom prst="rect">
                      <a:avLst/>
                    </a:prstGeom>
                  </pic:spPr>
                </pic:pic>
              </a:graphicData>
            </a:graphic>
          </wp:inline>
        </w:drawing>
      </w:r>
    </w:p>
    <w:p w14:paraId="486847AA" w14:textId="77EDE285" w:rsidR="4BBA9152" w:rsidRDefault="4BBA9152" w:rsidP="0067466F">
      <w:pPr>
        <w:pStyle w:val="Caption"/>
      </w:pPr>
      <w:bookmarkStart w:id="268" w:name="_Toc185808745"/>
      <w:r>
        <w:t xml:space="preserve">Figure </w:t>
      </w:r>
      <w:r>
        <w:fldChar w:fldCharType="begin"/>
      </w:r>
      <w:r>
        <w:instrText xml:space="preserve"> SEQ Figure \* ARABIC </w:instrText>
      </w:r>
      <w:r>
        <w:fldChar w:fldCharType="separate"/>
      </w:r>
      <w:r>
        <w:fldChar w:fldCharType="end"/>
      </w:r>
      <w:r w:rsidR="00765C27">
        <w:t>42</w:t>
      </w:r>
      <w:r>
        <w:t>: Relationship between Real Position and Calculated</w:t>
      </w:r>
      <w:bookmarkEnd w:id="267"/>
      <w:bookmarkEnd w:id="268"/>
    </w:p>
    <w:p w14:paraId="2CFD8E05" w14:textId="4620C484" w:rsidR="4BBA9152" w:rsidRDefault="4BBA9152" w:rsidP="715F2596">
      <w:pPr>
        <w:jc w:val="center"/>
      </w:pPr>
      <w:r>
        <w:t>Individual pairs are linked with a dashed line</w:t>
      </w:r>
    </w:p>
    <w:p w14:paraId="3D4B5617" w14:textId="00BFB5F0" w:rsidR="715F2596" w:rsidRDefault="715F2596" w:rsidP="715F2596">
      <w:pPr>
        <w:jc w:val="center"/>
      </w:pPr>
    </w:p>
    <w:p w14:paraId="70A5B896" w14:textId="49438BBB" w:rsidR="4BBA9152" w:rsidRDefault="4BBA9152" w:rsidP="00A86AEE">
      <w:pPr>
        <w:ind w:firstLine="720"/>
      </w:pPr>
      <w:r>
        <w:t xml:space="preserve">Closer </w:t>
      </w:r>
      <w:r w:rsidR="00A86AEE">
        <w:t xml:space="preserve">to </w:t>
      </w:r>
      <w:r>
        <w:t xml:space="preserve">when the angle is zero, and </w:t>
      </w:r>
      <w:r w:rsidR="00F52D8B">
        <w:t xml:space="preserve">as </w:t>
      </w:r>
      <w:r>
        <w:t xml:space="preserve">the calculated relative position is based mainly on the calculated depth, accuracy to the real positioning is very high. As you get further to the side and the angle comes more into play, the accuracy drops, however. This is likely from the angle being off, specifically the </w:t>
      </w:r>
      <w:r w:rsidR="6104DE69">
        <w:t>Left Mono-Chromatic Camera</w:t>
      </w:r>
      <w:r>
        <w:t xml:space="preserve"> and the Auxiliary camera’s horizontal position from the center not being considered.</w:t>
      </w:r>
    </w:p>
    <w:p w14:paraId="00673D14" w14:textId="3967B27F" w:rsidR="715F2596" w:rsidRDefault="715F2596" w:rsidP="715F2596">
      <w:pPr>
        <w:jc w:val="center"/>
      </w:pPr>
    </w:p>
    <w:p w14:paraId="04565E2D" w14:textId="00679ECC" w:rsidR="0067466F" w:rsidRDefault="4BBA9152" w:rsidP="0067466F">
      <w:pPr>
        <w:jc w:val="center"/>
      </w:pPr>
      <w:r>
        <w:rPr>
          <w:noProof/>
        </w:rPr>
        <w:drawing>
          <wp:inline distT="0" distB="0" distL="0" distR="0" wp14:anchorId="12BF2836" wp14:editId="2A675C03">
            <wp:extent cx="5257142" cy="2104762"/>
            <wp:effectExtent l="0" t="0" r="0" b="0"/>
            <wp:docPr id="1143822292" name="Picture 193692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927967"/>
                    <pic:cNvPicPr/>
                  </pic:nvPicPr>
                  <pic:blipFill>
                    <a:blip r:embed="rId60">
                      <a:extLst>
                        <a:ext uri="{28A0092B-C50C-407E-A947-70E740481C1C}">
                          <a14:useLocalDpi xmlns:a14="http://schemas.microsoft.com/office/drawing/2010/main" val="0"/>
                        </a:ext>
                      </a:extLst>
                    </a:blip>
                    <a:stretch>
                      <a:fillRect/>
                    </a:stretch>
                  </pic:blipFill>
                  <pic:spPr>
                    <a:xfrm>
                      <a:off x="0" y="0"/>
                      <a:ext cx="5257142" cy="2104762"/>
                    </a:xfrm>
                    <a:prstGeom prst="rect">
                      <a:avLst/>
                    </a:prstGeom>
                  </pic:spPr>
                </pic:pic>
              </a:graphicData>
            </a:graphic>
          </wp:inline>
        </w:drawing>
      </w:r>
    </w:p>
    <w:p w14:paraId="201C56B2" w14:textId="429E15F5" w:rsidR="4BBA9152" w:rsidRDefault="4BBA9152" w:rsidP="715F2596">
      <w:pPr>
        <w:jc w:val="center"/>
      </w:pPr>
      <w:bookmarkStart w:id="269" w:name="_Toc185808746"/>
      <w:r>
        <w:t xml:space="preserve">Figure </w:t>
      </w:r>
      <w:r>
        <w:fldChar w:fldCharType="begin"/>
      </w:r>
      <w:r>
        <w:instrText xml:space="preserve"> SEQ Figure \* ARABIC </w:instrText>
      </w:r>
      <w:r>
        <w:fldChar w:fldCharType="separate"/>
      </w:r>
      <w:r>
        <w:fldChar w:fldCharType="end"/>
      </w:r>
      <w:r w:rsidR="00566679">
        <w:t>4</w:t>
      </w:r>
      <w:r w:rsidR="00765C27">
        <w:t>3</w:t>
      </w:r>
      <w:r>
        <w:t>: With Adjusted Consideration, Relationship between Real Position and Calculated</w:t>
      </w:r>
      <w:bookmarkEnd w:id="269"/>
    </w:p>
    <w:p w14:paraId="7E34C221" w14:textId="38192135" w:rsidR="4BBA9152" w:rsidRDefault="4BBA9152" w:rsidP="0067466F">
      <w:pPr>
        <w:pStyle w:val="Caption"/>
      </w:pPr>
      <w:r>
        <w:t>Individual pairs are linked with a dashed line</w:t>
      </w:r>
    </w:p>
    <w:p w14:paraId="7EB71665" w14:textId="4124620E" w:rsidR="715F2596" w:rsidRDefault="715F2596" w:rsidP="0067466F"/>
    <w:p w14:paraId="6CD8B5D4" w14:textId="46307975" w:rsidR="4BBA9152" w:rsidRDefault="4BBA9152" w:rsidP="00A86AEE">
      <w:pPr>
        <w:pStyle w:val="SE290Text"/>
      </w:pPr>
      <w:r>
        <w:t>Here is another graph with such considerations taking place. The fact that a lot of the positioning doesn't pass any of the values on the x-axis means that the angle is still under shooting, however its more randomness also means that depth is now more at play in the miscalculation. So, this consideration is a success but not perfection.</w:t>
      </w:r>
    </w:p>
    <w:p w14:paraId="1D622D9D" w14:textId="051DC949" w:rsidR="4672FB51" w:rsidRDefault="4672FB51" w:rsidP="00A14EAF">
      <w:pPr>
        <w:pStyle w:val="Heading4"/>
      </w:pPr>
      <w:r>
        <w:lastRenderedPageBreak/>
        <w:t>Models</w:t>
      </w:r>
    </w:p>
    <w:p w14:paraId="0E00D9A2" w14:textId="09D32697" w:rsidR="63698418" w:rsidRDefault="63698418" w:rsidP="00F52D8B">
      <w:pPr>
        <w:pStyle w:val="SE290Text"/>
      </w:pPr>
      <w:r>
        <w:t>There was talk I saw on the GitHub forums about the performance of the YOLOv8 Architecture on different input sizes, so I tested training with three different image sizes datasets: Default size we had the camera at, a modified dataset the dimensions reduced and divisible by 32, and a dataset modified to be square. All the Models tested were only given an hour of training.</w:t>
      </w:r>
    </w:p>
    <w:p w14:paraId="3959F4A7" w14:textId="77777777" w:rsidR="0067466F" w:rsidRDefault="63698418" w:rsidP="678881BC">
      <w:pPr>
        <w:pStyle w:val="SE290Text"/>
        <w:ind w:firstLine="0"/>
        <w:jc w:val="center"/>
      </w:pPr>
      <w:bookmarkStart w:id="270" w:name="_Toc185107349"/>
      <w:r>
        <w:rPr>
          <w:noProof/>
        </w:rPr>
        <w:drawing>
          <wp:inline distT="0" distB="0" distL="0" distR="0" wp14:anchorId="5CC465DC" wp14:editId="77E81C9D">
            <wp:extent cx="5943600" cy="2828925"/>
            <wp:effectExtent l="0" t="0" r="0" b="0"/>
            <wp:docPr id="675134812" name="Picture 122314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148705"/>
                    <pic:cNvPicPr/>
                  </pic:nvPicPr>
                  <pic:blipFill>
                    <a:blip r:embed="rId61">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6BB0B67F" w14:textId="06F1745A" w:rsidR="63698418" w:rsidRDefault="63698418" w:rsidP="0067466F">
      <w:pPr>
        <w:pStyle w:val="Caption"/>
      </w:pPr>
      <w:bookmarkStart w:id="271" w:name="_Toc185808747"/>
      <w:r>
        <w:t xml:space="preserve">Figure </w:t>
      </w:r>
      <w:r>
        <w:fldChar w:fldCharType="begin"/>
      </w:r>
      <w:r>
        <w:instrText xml:space="preserve"> SEQ Figure \* ARABIC </w:instrText>
      </w:r>
      <w:r>
        <w:fldChar w:fldCharType="separate"/>
      </w:r>
      <w:r>
        <w:fldChar w:fldCharType="end"/>
      </w:r>
      <w:r w:rsidR="00566679">
        <w:t>4</w:t>
      </w:r>
      <w:r w:rsidR="00765C27">
        <w:t>4</w:t>
      </w:r>
      <w:r>
        <w:t>: Confusion Matrix of Models using Default sized dataset</w:t>
      </w:r>
      <w:r>
        <w:br/>
        <w:t>Telescopic 1920x1080 (Left), Stereo 960x600 (Right)</w:t>
      </w:r>
      <w:bookmarkEnd w:id="270"/>
      <w:bookmarkEnd w:id="271"/>
    </w:p>
    <w:p w14:paraId="716AFEA4" w14:textId="77777777" w:rsidR="0067466F" w:rsidRDefault="63698418" w:rsidP="678881BC">
      <w:pPr>
        <w:pStyle w:val="SE290Text"/>
        <w:ind w:firstLine="0"/>
        <w:jc w:val="center"/>
      </w:pPr>
      <w:bookmarkStart w:id="272" w:name="_Toc185107350"/>
      <w:r>
        <w:rPr>
          <w:noProof/>
        </w:rPr>
        <w:drawing>
          <wp:inline distT="0" distB="0" distL="0" distR="0" wp14:anchorId="560BBDE4" wp14:editId="7E7B5A48">
            <wp:extent cx="5943600" cy="1762125"/>
            <wp:effectExtent l="0" t="0" r="0" b="0"/>
            <wp:docPr id="1926589725" name="Picture 3834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43673"/>
                    <pic:cNvPicPr/>
                  </pic:nvPicPr>
                  <pic:blipFill>
                    <a:blip r:embed="rId62">
                      <a:extLst>
                        <a:ext uri="{28A0092B-C50C-407E-A947-70E740481C1C}">
                          <a14:useLocalDpi xmlns:a14="http://schemas.microsoft.com/office/drawing/2010/main" val="0"/>
                        </a:ext>
                      </a:extLst>
                    </a:blip>
                    <a:stretch>
                      <a:fillRect/>
                    </a:stretch>
                  </pic:blipFill>
                  <pic:spPr>
                    <a:xfrm>
                      <a:off x="0" y="0"/>
                      <a:ext cx="5943600" cy="1762125"/>
                    </a:xfrm>
                    <a:prstGeom prst="rect">
                      <a:avLst/>
                    </a:prstGeom>
                  </pic:spPr>
                </pic:pic>
              </a:graphicData>
            </a:graphic>
          </wp:inline>
        </w:drawing>
      </w:r>
    </w:p>
    <w:p w14:paraId="0E084CF7" w14:textId="171D429C" w:rsidR="63698418" w:rsidRDefault="63698418" w:rsidP="0067466F">
      <w:pPr>
        <w:pStyle w:val="Caption"/>
      </w:pPr>
      <w:bookmarkStart w:id="273" w:name="_Toc185808748"/>
      <w:r>
        <w:t xml:space="preserve">Figure </w:t>
      </w:r>
      <w:r>
        <w:fldChar w:fldCharType="begin"/>
      </w:r>
      <w:r>
        <w:instrText xml:space="preserve"> SEQ Figure \* ARABIC </w:instrText>
      </w:r>
      <w:r>
        <w:fldChar w:fldCharType="separate"/>
      </w:r>
      <w:r>
        <w:fldChar w:fldCharType="end"/>
      </w:r>
      <w:r w:rsidR="00566679">
        <w:t>4</w:t>
      </w:r>
      <w:r w:rsidR="00765C27">
        <w:t>5</w:t>
      </w:r>
      <w:r>
        <w:t>: Performance Examples of Models using Default sized dataset</w:t>
      </w:r>
      <w:r>
        <w:br/>
        <w:t>Telescopic 1920x1080 (Left), Stereo 960x600 (Right)</w:t>
      </w:r>
      <w:bookmarkEnd w:id="272"/>
      <w:bookmarkEnd w:id="273"/>
    </w:p>
    <w:p w14:paraId="1D95E649" w14:textId="0C6C6AE4" w:rsidR="63698418" w:rsidRDefault="63698418" w:rsidP="00F52D8B">
      <w:pPr>
        <w:pStyle w:val="SE290Text"/>
      </w:pPr>
      <w:r>
        <w:t>The default input image sizes were differentiating decently well, as you’ll see in the other models the Telescopic Model is always especially good, but here it’s comparatively okay. The Telescopic Model had a runtime of 0.484 seconds on average, the Stereo Model had a runtime of 0.486 seconds on average.</w:t>
      </w:r>
    </w:p>
    <w:p w14:paraId="1F45A6A1" w14:textId="183B3A21" w:rsidR="63698418" w:rsidRDefault="63698418">
      <w:r>
        <w:br w:type="page"/>
      </w:r>
    </w:p>
    <w:p w14:paraId="511A5794" w14:textId="77777777" w:rsidR="0067466F" w:rsidRDefault="63698418" w:rsidP="678881BC">
      <w:pPr>
        <w:pStyle w:val="SE290Text"/>
        <w:spacing w:line="259" w:lineRule="auto"/>
        <w:ind w:firstLine="0"/>
        <w:jc w:val="center"/>
      </w:pPr>
      <w:bookmarkStart w:id="274" w:name="_Toc185107351"/>
      <w:r>
        <w:rPr>
          <w:noProof/>
        </w:rPr>
        <w:lastRenderedPageBreak/>
        <w:drawing>
          <wp:inline distT="0" distB="0" distL="0" distR="0" wp14:anchorId="0AD2EB06" wp14:editId="59EA846F">
            <wp:extent cx="5943600" cy="2800350"/>
            <wp:effectExtent l="0" t="0" r="0" b="0"/>
            <wp:docPr id="2134974454" name="Picture 80074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743617"/>
                    <pic:cNvPicPr/>
                  </pic:nvPicPr>
                  <pic:blipFill>
                    <a:blip r:embed="rId63">
                      <a:extLst>
                        <a:ext uri="{28A0092B-C50C-407E-A947-70E740481C1C}">
                          <a14:useLocalDpi xmlns:a14="http://schemas.microsoft.com/office/drawing/2010/main" val="0"/>
                        </a:ext>
                      </a:extLst>
                    </a:blip>
                    <a:stretch>
                      <a:fillRect/>
                    </a:stretch>
                  </pic:blipFill>
                  <pic:spPr>
                    <a:xfrm>
                      <a:off x="0" y="0"/>
                      <a:ext cx="5943600" cy="2800350"/>
                    </a:xfrm>
                    <a:prstGeom prst="rect">
                      <a:avLst/>
                    </a:prstGeom>
                  </pic:spPr>
                </pic:pic>
              </a:graphicData>
            </a:graphic>
          </wp:inline>
        </w:drawing>
      </w:r>
    </w:p>
    <w:p w14:paraId="06FA756D" w14:textId="52177F9C" w:rsidR="63698418" w:rsidRDefault="63698418" w:rsidP="0067466F">
      <w:pPr>
        <w:pStyle w:val="Caption"/>
      </w:pPr>
      <w:bookmarkStart w:id="275" w:name="_Toc185808749"/>
      <w:r>
        <w:t xml:space="preserve">Figure </w:t>
      </w:r>
      <w:r>
        <w:fldChar w:fldCharType="begin"/>
      </w:r>
      <w:r>
        <w:instrText xml:space="preserve"> SEQ Figure \* ARABIC </w:instrText>
      </w:r>
      <w:r>
        <w:fldChar w:fldCharType="separate"/>
      </w:r>
      <w:r>
        <w:fldChar w:fldCharType="end"/>
      </w:r>
      <w:r w:rsidR="00566679">
        <w:t>4</w:t>
      </w:r>
      <w:r w:rsidR="00765C27">
        <w:t>6</w:t>
      </w:r>
      <w:r>
        <w:t>: Confusion Matrix of Models using Reduced sized dataset</w:t>
      </w:r>
      <w:r>
        <w:br/>
        <w:t>Telescopic 960x544 (Left), Stereo 640x384 (Right)</w:t>
      </w:r>
      <w:bookmarkEnd w:id="274"/>
      <w:bookmarkEnd w:id="275"/>
    </w:p>
    <w:p w14:paraId="4CDFDE5F" w14:textId="77777777" w:rsidR="0067466F" w:rsidRDefault="63698418" w:rsidP="678881BC">
      <w:pPr>
        <w:pStyle w:val="SE290Text"/>
        <w:spacing w:line="259" w:lineRule="auto"/>
        <w:ind w:firstLine="0"/>
        <w:jc w:val="center"/>
      </w:pPr>
      <w:bookmarkStart w:id="276" w:name="_Toc185107352"/>
      <w:r>
        <w:rPr>
          <w:noProof/>
        </w:rPr>
        <w:drawing>
          <wp:inline distT="0" distB="0" distL="0" distR="0" wp14:anchorId="59F4B5FB" wp14:editId="19B01BAF">
            <wp:extent cx="5943600" cy="1781175"/>
            <wp:effectExtent l="0" t="0" r="0" b="0"/>
            <wp:docPr id="217813394" name="Picture 1068578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578050"/>
                    <pic:cNvPicPr/>
                  </pic:nvPicPr>
                  <pic:blipFill>
                    <a:blip r:embed="rId64">
                      <a:extLst>
                        <a:ext uri="{28A0092B-C50C-407E-A947-70E740481C1C}">
                          <a14:useLocalDpi xmlns:a14="http://schemas.microsoft.com/office/drawing/2010/main" val="0"/>
                        </a:ext>
                      </a:extLst>
                    </a:blip>
                    <a:stretch>
                      <a:fillRect/>
                    </a:stretch>
                  </pic:blipFill>
                  <pic:spPr>
                    <a:xfrm>
                      <a:off x="0" y="0"/>
                      <a:ext cx="5943600" cy="1781175"/>
                    </a:xfrm>
                    <a:prstGeom prst="rect">
                      <a:avLst/>
                    </a:prstGeom>
                  </pic:spPr>
                </pic:pic>
              </a:graphicData>
            </a:graphic>
          </wp:inline>
        </w:drawing>
      </w:r>
    </w:p>
    <w:p w14:paraId="18EBE2C2" w14:textId="6900DAE5" w:rsidR="63698418" w:rsidRDefault="63698418" w:rsidP="0067466F">
      <w:pPr>
        <w:pStyle w:val="Caption"/>
      </w:pPr>
      <w:bookmarkStart w:id="277" w:name="_Toc185808750"/>
      <w:r>
        <w:t xml:space="preserve">Figure </w:t>
      </w:r>
      <w:r>
        <w:fldChar w:fldCharType="begin"/>
      </w:r>
      <w:r>
        <w:instrText xml:space="preserve"> SEQ Figure \* ARABIC </w:instrText>
      </w:r>
      <w:r>
        <w:fldChar w:fldCharType="separate"/>
      </w:r>
      <w:r>
        <w:fldChar w:fldCharType="end"/>
      </w:r>
      <w:r w:rsidR="00566679">
        <w:t>4</w:t>
      </w:r>
      <w:r w:rsidR="00765C27">
        <w:t>7</w:t>
      </w:r>
      <w:r>
        <w:t>: Performance Examples of Models using Reduced sized dataset</w:t>
      </w:r>
      <w:r>
        <w:br/>
        <w:t>Telescopic 960x544 (Left), Stereo 640x384 (Right)</w:t>
      </w:r>
      <w:bookmarkEnd w:id="276"/>
      <w:bookmarkEnd w:id="277"/>
    </w:p>
    <w:p w14:paraId="3B104CF2" w14:textId="1D13695E" w:rsidR="63698418" w:rsidRDefault="63698418" w:rsidP="00F52D8B">
      <w:pPr>
        <w:pStyle w:val="SE290Text"/>
        <w:spacing w:line="259" w:lineRule="auto"/>
      </w:pPr>
      <w:r>
        <w:t xml:space="preserve">These image sizes were reduced in size to test the runtime of the model and how much of a deficit it would have on the classification rate. The image sizes were also made to be divisible by 32 as I also saw on forum threads having a better performance. </w:t>
      </w:r>
    </w:p>
    <w:p w14:paraId="20F2F7EE" w14:textId="146D8EF4" w:rsidR="63698418" w:rsidRDefault="63698418" w:rsidP="00F52D8B">
      <w:pPr>
        <w:pStyle w:val="SE290Text"/>
        <w:spacing w:line="259" w:lineRule="auto"/>
      </w:pPr>
      <w:r>
        <w:t>Its classification was a little worse and a questionable runtime with the Telescopic Model having a runtime of 0.456 seconds on average, the Stereo Model had a runtime of 0.513 seconds on average. Telescopic barely improved in runtime while Stereo was actually decently worse.</w:t>
      </w:r>
    </w:p>
    <w:p w14:paraId="4F1474C0" w14:textId="6ED3C02D" w:rsidR="63698418" w:rsidRDefault="63698418">
      <w:r>
        <w:br w:type="page"/>
      </w:r>
    </w:p>
    <w:p w14:paraId="2AD35636" w14:textId="77777777" w:rsidR="0067466F" w:rsidRDefault="63698418" w:rsidP="678881BC">
      <w:pPr>
        <w:pStyle w:val="SE290Text"/>
        <w:spacing w:line="259" w:lineRule="auto"/>
        <w:ind w:firstLine="0"/>
        <w:jc w:val="center"/>
      </w:pPr>
      <w:bookmarkStart w:id="278" w:name="_Toc185107353"/>
      <w:r>
        <w:rPr>
          <w:noProof/>
        </w:rPr>
        <w:lastRenderedPageBreak/>
        <w:drawing>
          <wp:inline distT="0" distB="0" distL="0" distR="0" wp14:anchorId="4B2F40F1" wp14:editId="25EAF251">
            <wp:extent cx="5943600" cy="2847975"/>
            <wp:effectExtent l="0" t="0" r="0" b="0"/>
            <wp:docPr id="557059172" name="Picture 1139557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557843"/>
                    <pic:cNvPicPr/>
                  </pic:nvPicPr>
                  <pic:blipFill>
                    <a:blip r:embed="rId65">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6BE5ACA1" w14:textId="35C23B79" w:rsidR="63698418" w:rsidRDefault="63698418" w:rsidP="0067466F">
      <w:pPr>
        <w:pStyle w:val="Caption"/>
      </w:pPr>
      <w:bookmarkStart w:id="279" w:name="_Toc185808751"/>
      <w:r>
        <w:t xml:space="preserve">Figure </w:t>
      </w:r>
      <w:r>
        <w:fldChar w:fldCharType="begin"/>
      </w:r>
      <w:r>
        <w:instrText xml:space="preserve"> SEQ Figure \* ARABIC </w:instrText>
      </w:r>
      <w:r>
        <w:fldChar w:fldCharType="separate"/>
      </w:r>
      <w:r>
        <w:fldChar w:fldCharType="end"/>
      </w:r>
      <w:r w:rsidR="00566679">
        <w:t>4</w:t>
      </w:r>
      <w:r w:rsidR="00765C27">
        <w:t>8</w:t>
      </w:r>
      <w:r>
        <w:t>: Confusion Matrix of Models using Square sized dataset</w:t>
      </w:r>
      <w:r>
        <w:br/>
        <w:t>Telescopic 640x640 (Left), Stereo 640x640 (Right)</w:t>
      </w:r>
      <w:bookmarkEnd w:id="278"/>
      <w:bookmarkEnd w:id="279"/>
    </w:p>
    <w:p w14:paraId="4B18E4D5" w14:textId="77777777" w:rsidR="0067466F" w:rsidRDefault="63698418" w:rsidP="678881BC">
      <w:pPr>
        <w:pStyle w:val="SE290Text"/>
        <w:spacing w:line="259" w:lineRule="auto"/>
        <w:ind w:firstLine="0"/>
        <w:jc w:val="center"/>
      </w:pPr>
      <w:bookmarkStart w:id="280" w:name="_Toc185107354"/>
      <w:r>
        <w:rPr>
          <w:noProof/>
        </w:rPr>
        <w:drawing>
          <wp:inline distT="0" distB="0" distL="0" distR="0" wp14:anchorId="04BE1C76" wp14:editId="0E4E207B">
            <wp:extent cx="5943600" cy="2971800"/>
            <wp:effectExtent l="0" t="0" r="0" b="0"/>
            <wp:docPr id="42588825" name="Picture 122411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113043"/>
                    <pic:cNvPicPr/>
                  </pic:nvPicPr>
                  <pic:blipFill>
                    <a:blip r:embed="rId6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4784E02" w14:textId="2E732925" w:rsidR="63698418" w:rsidRDefault="63698418" w:rsidP="0067466F">
      <w:pPr>
        <w:pStyle w:val="Caption"/>
      </w:pPr>
      <w:bookmarkStart w:id="281" w:name="_Toc185808752"/>
      <w:r>
        <w:t xml:space="preserve">Figure </w:t>
      </w:r>
      <w:r>
        <w:fldChar w:fldCharType="begin"/>
      </w:r>
      <w:r>
        <w:instrText xml:space="preserve"> SEQ Figure \* ARABIC </w:instrText>
      </w:r>
      <w:r>
        <w:fldChar w:fldCharType="separate"/>
      </w:r>
      <w:r>
        <w:fldChar w:fldCharType="end"/>
      </w:r>
      <w:r w:rsidR="00566679">
        <w:t>4</w:t>
      </w:r>
      <w:r w:rsidR="00765C27">
        <w:t>9</w:t>
      </w:r>
      <w:r>
        <w:t>: Performance Examples of Models using Square sized dataset</w:t>
      </w:r>
      <w:r>
        <w:br/>
        <w:t>Telescopic 640x640 (Left), Stereo 640x640 (Right)</w:t>
      </w:r>
      <w:bookmarkEnd w:id="280"/>
      <w:bookmarkEnd w:id="281"/>
    </w:p>
    <w:p w14:paraId="04346CC6" w14:textId="41680A52" w:rsidR="7B643A47" w:rsidRDefault="63698418" w:rsidP="00F52D8B">
      <w:pPr>
        <w:pStyle w:val="SE290Text"/>
        <w:spacing w:line="259" w:lineRule="auto"/>
      </w:pPr>
      <w:r>
        <w:t xml:space="preserve">These image sizes were reduced to be a square image, this 640x640 dimension is actually the default size and recommended of the YOLOv8 model. The Telescopic Model’s Classification was perfect with </w:t>
      </w:r>
      <w:proofErr w:type="gramStart"/>
      <w:r>
        <w:t>a 100</w:t>
      </w:r>
      <w:proofErr w:type="gramEnd"/>
      <w:r>
        <w:t>% accuracy on never-before-seen images, The Stereo camera however has just gotten worse. The Telescopic Model had a runtime of 0.443 seconds on average, the Stereo Model had a runtime of 0.492 seconds on average. We decided to use the Squared 640x640 Model for Telescopic and the Default 960x600 Model for the Stereo Auxiliary Color Camera.</w:t>
      </w:r>
    </w:p>
    <w:p w14:paraId="7B314AAD" w14:textId="79CD0428" w:rsidR="7B643A47" w:rsidRDefault="7B643A47" w:rsidP="7B643A47">
      <w:pPr>
        <w:pStyle w:val="SE290Text"/>
      </w:pPr>
    </w:p>
    <w:p w14:paraId="2AEBEDB6" w14:textId="6C4D696F" w:rsidR="24F74246" w:rsidRDefault="24F74246" w:rsidP="679E1C12">
      <w:pPr>
        <w:pStyle w:val="Heading4"/>
      </w:pPr>
      <w:bookmarkStart w:id="282" w:name="_Toc693229387"/>
      <w:r>
        <w:lastRenderedPageBreak/>
        <w:t>Motor Controls</w:t>
      </w:r>
      <w:bookmarkEnd w:id="282"/>
      <w:r>
        <w:t xml:space="preserve"> </w:t>
      </w:r>
    </w:p>
    <w:p w14:paraId="599EC2A5" w14:textId="1BD1D936" w:rsidR="625FA9F1" w:rsidRDefault="07A18263" w:rsidP="679E1C12">
      <w:pPr>
        <w:pStyle w:val="Heading5"/>
      </w:pPr>
      <w:r>
        <w:t>Straight Line Precision Driving</w:t>
      </w:r>
    </w:p>
    <w:p w14:paraId="61191141" w14:textId="02A188DD" w:rsidR="0067466F" w:rsidRDefault="79CB6FF7" w:rsidP="0067466F">
      <w:pPr>
        <w:pStyle w:val="SE290Text"/>
        <w:keepNext/>
        <w:ind w:firstLine="0"/>
        <w:jc w:val="center"/>
      </w:pPr>
      <w:r>
        <w:rPr>
          <w:noProof/>
        </w:rPr>
        <w:drawing>
          <wp:inline distT="0" distB="0" distL="0" distR="0" wp14:anchorId="087265C0" wp14:editId="2182FDCE">
            <wp:extent cx="4550440" cy="3004457"/>
            <wp:effectExtent l="0" t="0" r="2540" b="5715"/>
            <wp:docPr id="1364439878" name="Picture 1364439878" descr="Fig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443987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52976" cy="3006131"/>
                    </a:xfrm>
                    <a:prstGeom prst="rect">
                      <a:avLst/>
                    </a:prstGeom>
                  </pic:spPr>
                </pic:pic>
              </a:graphicData>
            </a:graphic>
          </wp:inline>
        </w:drawing>
      </w:r>
    </w:p>
    <w:p w14:paraId="7D3D0A3A" w14:textId="0721D84D" w:rsidR="00701941" w:rsidRDefault="00701941" w:rsidP="0067466F">
      <w:pPr>
        <w:pStyle w:val="Caption"/>
      </w:pPr>
      <w:bookmarkStart w:id="283" w:name="_Toc185808753"/>
      <w:r>
        <w:t xml:space="preserve">Figure </w:t>
      </w:r>
      <w:r w:rsidR="00765C27">
        <w:t>50</w:t>
      </w:r>
      <w:r>
        <w:fldChar w:fldCharType="begin"/>
      </w:r>
      <w:r>
        <w:instrText xml:space="preserve"> SEQ Figure \* ARABIC </w:instrText>
      </w:r>
      <w:r>
        <w:fldChar w:fldCharType="separate"/>
      </w:r>
      <w:r>
        <w:fldChar w:fldCharType="end"/>
      </w:r>
      <w:r>
        <w:t>: Distance Error</w:t>
      </w:r>
      <w:bookmarkEnd w:id="283"/>
    </w:p>
    <w:p w14:paraId="6AE86A9E" w14:textId="15B35B5D" w:rsidR="00701941" w:rsidRDefault="79CB6FF7" w:rsidP="00A14EAF">
      <w:pPr>
        <w:pStyle w:val="SE290Text"/>
        <w:keepNext/>
        <w:ind w:firstLine="0"/>
        <w:jc w:val="center"/>
      </w:pPr>
      <w:r>
        <w:rPr>
          <w:noProof/>
        </w:rPr>
        <w:drawing>
          <wp:inline distT="0" distB="0" distL="0" distR="0" wp14:anchorId="59D9E648" wp14:editId="437C6C88">
            <wp:extent cx="4872426" cy="3162392"/>
            <wp:effectExtent l="0" t="0" r="0" b="0"/>
            <wp:docPr id="1468525713" name="Picture 1468525713"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8525713"/>
                    <pic:cNvPicPr/>
                  </pic:nvPicPr>
                  <pic:blipFill>
                    <a:blip r:embed="rId68">
                      <a:extLst>
                        <a:ext uri="{28A0092B-C50C-407E-A947-70E740481C1C}">
                          <a14:useLocalDpi xmlns:a14="http://schemas.microsoft.com/office/drawing/2010/main" val="0"/>
                        </a:ext>
                      </a:extLst>
                    </a:blip>
                    <a:stretch>
                      <a:fillRect/>
                    </a:stretch>
                  </pic:blipFill>
                  <pic:spPr>
                    <a:xfrm>
                      <a:off x="0" y="0"/>
                      <a:ext cx="4872426" cy="3162392"/>
                    </a:xfrm>
                    <a:prstGeom prst="rect">
                      <a:avLst/>
                    </a:prstGeom>
                  </pic:spPr>
                </pic:pic>
              </a:graphicData>
            </a:graphic>
          </wp:inline>
        </w:drawing>
      </w:r>
    </w:p>
    <w:p w14:paraId="0895B341" w14:textId="36DCD5ED" w:rsidR="51E7D6EA" w:rsidRDefault="00701941" w:rsidP="0067466F">
      <w:pPr>
        <w:pStyle w:val="Caption"/>
      </w:pPr>
      <w:r>
        <w:t xml:space="preserve">Figure </w:t>
      </w:r>
      <w:r w:rsidR="00765C27">
        <w:t>51</w:t>
      </w:r>
      <w:r>
        <w:t>: Post Optimization Distance Error</w:t>
      </w:r>
    </w:p>
    <w:p w14:paraId="08783108" w14:textId="28FEA7FF" w:rsidR="75157462" w:rsidRDefault="75157462" w:rsidP="00E72A52">
      <w:pPr>
        <w:pStyle w:val="SE290Text"/>
      </w:pPr>
      <w:r>
        <w:t xml:space="preserve">The top graph shows the results </w:t>
      </w:r>
      <w:r w:rsidR="7EF26439">
        <w:t>of</w:t>
      </w:r>
      <w:r>
        <w:t xml:space="preserve"> my </w:t>
      </w:r>
      <w:r w:rsidR="0C09F8C7">
        <w:t>initial</w:t>
      </w:r>
      <w:r>
        <w:t xml:space="preserve"> testing</w:t>
      </w:r>
      <w:r w:rsidR="437A4E6B">
        <w:t>. Each</w:t>
      </w:r>
      <w:r w:rsidR="7B4082D6">
        <w:t xml:space="preserve"> test shows about a </w:t>
      </w:r>
      <w:r w:rsidR="6D9111DA">
        <w:t>±</w:t>
      </w:r>
      <w:r w:rsidR="7B4082D6">
        <w:t>5% error on approaching the commanded distance</w:t>
      </w:r>
      <w:r>
        <w:t xml:space="preserve">. The results were quite </w:t>
      </w:r>
      <w:r w:rsidR="2DF54235">
        <w:t>promising,</w:t>
      </w:r>
      <w:r>
        <w:t xml:space="preserve"> but I knew they could be improved upon. </w:t>
      </w:r>
      <w:r w:rsidR="3C364CE1">
        <w:t xml:space="preserve">I used linear interpolation to calculate a modifier that would vary the </w:t>
      </w:r>
      <w:r w:rsidR="770F4AF9">
        <w:lastRenderedPageBreak/>
        <w:t>number</w:t>
      </w:r>
      <w:r w:rsidR="3C364CE1">
        <w:t xml:space="preserve"> of </w:t>
      </w:r>
      <w:r w:rsidR="1E4661AA">
        <w:t>steps</w:t>
      </w:r>
      <w:r w:rsidR="3C364CE1">
        <w:t xml:space="preserve"> commanded for more accurate travel. </w:t>
      </w:r>
      <w:r w:rsidR="49EB6E44">
        <w:t xml:space="preserve">The </w:t>
      </w:r>
      <w:r w:rsidR="71C92453">
        <w:t>final interpolatio</w:t>
      </w:r>
      <w:r w:rsidR="6184189E">
        <w:t xml:space="preserve">n equation I settled on was </w:t>
      </w:r>
    </w:p>
    <w:p w14:paraId="39CB7BC2" w14:textId="0BDF99F2" w:rsidR="03702792" w:rsidRDefault="3A1276A8" w:rsidP="4D2D3132">
      <w:pPr>
        <w:shd w:val="clear" w:color="auto" w:fill="1F1F1F"/>
        <w:spacing w:line="285" w:lineRule="auto"/>
      </w:pPr>
      <w:r w:rsidRPr="4D2D3132">
        <w:rPr>
          <w:rFonts w:ascii="Consolas" w:eastAsia="Consolas" w:hAnsi="Consolas" w:cs="Consolas"/>
          <w:color w:val="9CDCFE"/>
          <w:sz w:val="21"/>
          <w:szCs w:val="21"/>
        </w:rPr>
        <w:t>steps</w:t>
      </w:r>
      <w:r w:rsidRPr="4D2D3132">
        <w:rPr>
          <w:rFonts w:ascii="Consolas" w:eastAsia="Consolas" w:hAnsi="Consolas" w:cs="Consolas"/>
          <w:color w:val="CCCCCC"/>
          <w:sz w:val="21"/>
          <w:szCs w:val="21"/>
        </w:rPr>
        <w:t xml:space="preserve"> </w:t>
      </w:r>
      <w:r w:rsidRPr="4D2D3132">
        <w:rPr>
          <w:rFonts w:ascii="Consolas" w:eastAsia="Consolas" w:hAnsi="Consolas" w:cs="Consolas"/>
          <w:color w:val="D4D4D4"/>
          <w:sz w:val="21"/>
          <w:szCs w:val="21"/>
        </w:rPr>
        <w:t>+=</w:t>
      </w:r>
      <w:r w:rsidRPr="4D2D3132">
        <w:rPr>
          <w:rFonts w:ascii="Consolas" w:eastAsia="Consolas" w:hAnsi="Consolas" w:cs="Consolas"/>
          <w:color w:val="CCCCCC"/>
          <w:sz w:val="21"/>
          <w:szCs w:val="21"/>
        </w:rPr>
        <w:t xml:space="preserve"> (</w:t>
      </w:r>
      <w:r w:rsidRPr="4D2D3132">
        <w:rPr>
          <w:rFonts w:ascii="Consolas" w:eastAsia="Consolas" w:hAnsi="Consolas" w:cs="Consolas"/>
          <w:color w:val="569CD6"/>
          <w:sz w:val="21"/>
          <w:szCs w:val="21"/>
        </w:rPr>
        <w:t>int</w:t>
      </w:r>
      <w:r w:rsidRPr="4D2D3132">
        <w:rPr>
          <w:rFonts w:ascii="Consolas" w:eastAsia="Consolas" w:hAnsi="Consolas" w:cs="Consolas"/>
          <w:color w:val="CCCCCC"/>
          <w:sz w:val="21"/>
          <w:szCs w:val="21"/>
        </w:rPr>
        <w:t>)</w:t>
      </w:r>
      <w:r w:rsidRPr="4D2D3132">
        <w:rPr>
          <w:rFonts w:ascii="Consolas" w:eastAsia="Consolas" w:hAnsi="Consolas" w:cs="Consolas"/>
          <w:color w:val="DCDCAA"/>
          <w:sz w:val="21"/>
          <w:szCs w:val="21"/>
        </w:rPr>
        <w:t>round</w:t>
      </w:r>
      <w:r w:rsidRPr="4D2D3132">
        <w:rPr>
          <w:rFonts w:ascii="Consolas" w:eastAsia="Consolas" w:hAnsi="Consolas" w:cs="Consolas"/>
          <w:color w:val="CCCCCC"/>
          <w:sz w:val="21"/>
          <w:szCs w:val="21"/>
        </w:rPr>
        <w:t>((</w:t>
      </w:r>
      <w:r w:rsidRPr="4D2D3132">
        <w:rPr>
          <w:rFonts w:ascii="Consolas" w:eastAsia="Consolas" w:hAnsi="Consolas" w:cs="Consolas"/>
          <w:color w:val="B5CEA8"/>
          <w:sz w:val="21"/>
          <w:szCs w:val="21"/>
        </w:rPr>
        <w:t>.03</w:t>
      </w:r>
      <w:r w:rsidRPr="4D2D3132">
        <w:rPr>
          <w:rFonts w:ascii="Consolas" w:eastAsia="Consolas" w:hAnsi="Consolas" w:cs="Consolas"/>
          <w:color w:val="CCCCCC"/>
          <w:sz w:val="21"/>
          <w:szCs w:val="21"/>
        </w:rPr>
        <w:t>)</w:t>
      </w:r>
      <w:r w:rsidRPr="4D2D3132">
        <w:rPr>
          <w:rFonts w:ascii="Consolas" w:eastAsia="Consolas" w:hAnsi="Consolas" w:cs="Consolas"/>
          <w:color w:val="D4D4D4"/>
          <w:sz w:val="21"/>
          <w:szCs w:val="21"/>
        </w:rPr>
        <w:t>*</w:t>
      </w:r>
      <w:r w:rsidRPr="4D2D3132">
        <w:rPr>
          <w:rFonts w:ascii="Consolas" w:eastAsia="Consolas" w:hAnsi="Consolas" w:cs="Consolas"/>
          <w:color w:val="CCCCCC"/>
          <w:sz w:val="21"/>
          <w:szCs w:val="21"/>
        </w:rPr>
        <w:t xml:space="preserve">steps </w:t>
      </w:r>
      <w:r w:rsidRPr="4D2D3132">
        <w:rPr>
          <w:rFonts w:ascii="Consolas" w:eastAsia="Consolas" w:hAnsi="Consolas" w:cs="Consolas"/>
          <w:color w:val="D4D4D4"/>
          <w:sz w:val="21"/>
          <w:szCs w:val="21"/>
        </w:rPr>
        <w:t>-</w:t>
      </w:r>
      <w:r w:rsidRPr="4D2D3132">
        <w:rPr>
          <w:rFonts w:ascii="Consolas" w:eastAsia="Consolas" w:hAnsi="Consolas" w:cs="Consolas"/>
          <w:color w:val="CCCCCC"/>
          <w:sz w:val="21"/>
          <w:szCs w:val="21"/>
        </w:rPr>
        <w:t xml:space="preserve"> </w:t>
      </w:r>
      <w:r w:rsidRPr="4D2D3132">
        <w:rPr>
          <w:rFonts w:ascii="Consolas" w:eastAsia="Consolas" w:hAnsi="Consolas" w:cs="Consolas"/>
          <w:color w:val="B5CEA8"/>
          <w:sz w:val="21"/>
          <w:szCs w:val="21"/>
        </w:rPr>
        <w:t>1.22</w:t>
      </w:r>
      <w:proofErr w:type="gramStart"/>
      <w:r w:rsidRPr="4D2D3132">
        <w:rPr>
          <w:rFonts w:ascii="Consolas" w:eastAsia="Consolas" w:hAnsi="Consolas" w:cs="Consolas"/>
          <w:color w:val="CCCCCC"/>
          <w:sz w:val="21"/>
          <w:szCs w:val="21"/>
        </w:rPr>
        <w:t>);</w:t>
      </w:r>
      <w:proofErr w:type="gramEnd"/>
    </w:p>
    <w:p w14:paraId="27F67423" w14:textId="34D23A4F" w:rsidR="0067466F" w:rsidRDefault="3A1276A8" w:rsidP="00A12DCE">
      <w:pPr>
        <w:pStyle w:val="SE290Text"/>
      </w:pPr>
      <w:r>
        <w:t xml:space="preserve">This modifier gave me about </w:t>
      </w:r>
      <w:r w:rsidR="6ACAFBE8">
        <w:t>±</w:t>
      </w:r>
      <w:r>
        <w:t xml:space="preserve">1.7% accuracy. </w:t>
      </w:r>
      <w:r w:rsidR="687412B0">
        <w:t xml:space="preserve">Achieving this level of accuracy was important because if we were to attempt to vacuum the debris, it ensured that we were on </w:t>
      </w:r>
      <w:r w:rsidR="3AF3A1DF">
        <w:t>target,</w:t>
      </w:r>
      <w:r w:rsidR="687412B0">
        <w:t xml:space="preserve"> </w:t>
      </w:r>
      <w:r w:rsidR="3616C929">
        <w:t>and it would be removed.</w:t>
      </w:r>
    </w:p>
    <w:p w14:paraId="5C31266A" w14:textId="77777777" w:rsidR="0067466F" w:rsidRDefault="0067466F" w:rsidP="0067466F">
      <w:pPr>
        <w:pStyle w:val="SE290Text"/>
        <w:ind w:firstLine="0"/>
      </w:pPr>
    </w:p>
    <w:p w14:paraId="599E8A7C" w14:textId="77777777" w:rsidR="0067466F" w:rsidRDefault="0067466F" w:rsidP="0067466F">
      <w:pPr>
        <w:pStyle w:val="Heading4"/>
      </w:pPr>
      <w:r>
        <w:t xml:space="preserve">Return Home </w:t>
      </w:r>
    </w:p>
    <w:p w14:paraId="2BEA2183" w14:textId="70879540" w:rsidR="0067466F" w:rsidRDefault="0067466F" w:rsidP="0067466F">
      <w:pPr>
        <w:jc w:val="center"/>
      </w:pPr>
      <w:r>
        <w:rPr>
          <w:noProof/>
        </w:rPr>
        <w:drawing>
          <wp:inline distT="0" distB="0" distL="0" distR="0" wp14:anchorId="01E50823" wp14:editId="1EFC4B48">
            <wp:extent cx="4981432" cy="4031446"/>
            <wp:effectExtent l="0" t="0" r="0" b="7620"/>
            <wp:docPr id="1521148993" name="Picture 2060575782" descr="A graph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48993" name="Picture 2060575782" descr="A graph with numbers and symbols&#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91402" cy="4039515"/>
                    </a:xfrm>
                    <a:prstGeom prst="rect">
                      <a:avLst/>
                    </a:prstGeom>
                  </pic:spPr>
                </pic:pic>
              </a:graphicData>
            </a:graphic>
          </wp:inline>
        </w:drawing>
      </w:r>
    </w:p>
    <w:p w14:paraId="3233A245" w14:textId="6E3AD438" w:rsidR="0067466F" w:rsidRDefault="0067466F" w:rsidP="0067466F">
      <w:pPr>
        <w:pStyle w:val="Caption"/>
        <w:rPr>
          <w:noProof/>
        </w:rPr>
      </w:pPr>
      <w:r>
        <w:t xml:space="preserve">Figure </w:t>
      </w:r>
      <w:r w:rsidR="00765C27">
        <w:t>52</w:t>
      </w:r>
      <w:r>
        <w:t>: Return Home Test Results (distance)</w:t>
      </w:r>
    </w:p>
    <w:p w14:paraId="3DCF6D3D" w14:textId="77777777" w:rsidR="0067466F" w:rsidRDefault="0067466F" w:rsidP="0067466F">
      <w:pPr>
        <w:pStyle w:val="SE290Text"/>
        <w:ind w:firstLine="0"/>
      </w:pPr>
    </w:p>
    <w:p w14:paraId="006AB930" w14:textId="3792A2C8" w:rsidR="00701941" w:rsidRDefault="1D70F9DE" w:rsidP="00A14EAF">
      <w:pPr>
        <w:pStyle w:val="SE290Text"/>
        <w:keepNext/>
        <w:ind w:firstLine="0"/>
        <w:jc w:val="center"/>
      </w:pPr>
      <w:r>
        <w:rPr>
          <w:noProof/>
        </w:rPr>
        <w:lastRenderedPageBreak/>
        <w:drawing>
          <wp:inline distT="0" distB="0" distL="0" distR="0" wp14:anchorId="248546AE" wp14:editId="7BB70FDD">
            <wp:extent cx="5943600" cy="4733926"/>
            <wp:effectExtent l="0" t="0" r="0" b="0"/>
            <wp:docPr id="18682868" name="Picture 1868286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2868"/>
                    <pic:cNvPicPr/>
                  </pic:nvPicPr>
                  <pic:blipFill>
                    <a:blip r:embed="rId70">
                      <a:extLst>
                        <a:ext uri="{28A0092B-C50C-407E-A947-70E740481C1C}">
                          <a14:useLocalDpi xmlns:a14="http://schemas.microsoft.com/office/drawing/2010/main" val="0"/>
                        </a:ext>
                      </a:extLst>
                    </a:blip>
                    <a:stretch>
                      <a:fillRect/>
                    </a:stretch>
                  </pic:blipFill>
                  <pic:spPr>
                    <a:xfrm>
                      <a:off x="0" y="0"/>
                      <a:ext cx="5943600" cy="4733926"/>
                    </a:xfrm>
                    <a:prstGeom prst="rect">
                      <a:avLst/>
                    </a:prstGeom>
                  </pic:spPr>
                </pic:pic>
              </a:graphicData>
            </a:graphic>
          </wp:inline>
        </w:drawing>
      </w:r>
    </w:p>
    <w:p w14:paraId="569A4159" w14:textId="45C410FC" w:rsidR="789A94A1" w:rsidRDefault="00701941" w:rsidP="0067466F">
      <w:pPr>
        <w:pStyle w:val="Caption"/>
      </w:pPr>
      <w:r>
        <w:t xml:space="preserve">Figure </w:t>
      </w:r>
      <w:r w:rsidR="00566679">
        <w:t>5</w:t>
      </w:r>
      <w:r w:rsidR="00765C27">
        <w:t>3</w:t>
      </w:r>
      <w:r>
        <w:t>: Return Home Test results (angle)</w:t>
      </w:r>
    </w:p>
    <w:p w14:paraId="29583A3E" w14:textId="415DE59B" w:rsidR="00701941" w:rsidRPr="00701941" w:rsidRDefault="00701941" w:rsidP="00701941">
      <w:pPr>
        <w:pStyle w:val="SE290Text"/>
      </w:pPr>
    </w:p>
    <w:p w14:paraId="567C4E80" w14:textId="63949340" w:rsidR="03702792" w:rsidRDefault="2A467465" w:rsidP="00E72A52">
      <w:pPr>
        <w:pStyle w:val="SE290Text"/>
      </w:pPr>
      <w:r>
        <w:t xml:space="preserve">This test shows our capability to </w:t>
      </w:r>
      <w:r w:rsidR="00701941">
        <w:t>return</w:t>
      </w:r>
      <w:r>
        <w:t xml:space="preserve"> to the position we deviated from. The displacement results show promising results however a big issue was </w:t>
      </w:r>
      <w:r w:rsidR="1157FCF5">
        <w:t>the</w:t>
      </w:r>
      <w:r>
        <w:t xml:space="preserve"> angle we were facing upon</w:t>
      </w:r>
      <w:r w:rsidR="66232776">
        <w:t xml:space="preserve"> return</w:t>
      </w:r>
      <w:r w:rsidR="41B75FE8">
        <w:t>. We averag</w:t>
      </w:r>
      <w:r w:rsidR="23719062">
        <w:t xml:space="preserve">ed a return position of about 4 inches off the position we left </w:t>
      </w:r>
      <w:r w:rsidR="7842E1DC">
        <w:t>from,</w:t>
      </w:r>
      <w:r w:rsidR="23719062">
        <w:t xml:space="preserve"> however the angle we returned at was about </w:t>
      </w:r>
      <w:r w:rsidR="0756EB90">
        <w:t xml:space="preserve">16.5 degrees off on average. This meant </w:t>
      </w:r>
      <w:r w:rsidR="1B7B9EB2">
        <w:t>after returning to our position or bot would then struggle to move on to the next location it was commanded to go to.</w:t>
      </w:r>
    </w:p>
    <w:p w14:paraId="26D8122C" w14:textId="65C2C5B3" w:rsidR="524212A2" w:rsidRDefault="524212A2" w:rsidP="5FCD33D5">
      <w:pPr>
        <w:pStyle w:val="SE290Text"/>
        <w:ind w:firstLine="0"/>
      </w:pPr>
    </w:p>
    <w:p w14:paraId="3817753E" w14:textId="18F7B318" w:rsidR="1A186424" w:rsidRDefault="07A18263" w:rsidP="00A14EAF">
      <w:pPr>
        <w:pStyle w:val="Heading4"/>
      </w:pPr>
      <w:r>
        <w:lastRenderedPageBreak/>
        <w:t xml:space="preserve">Bump Sensor Collision </w:t>
      </w:r>
    </w:p>
    <w:p w14:paraId="2FDC1C4E" w14:textId="6ECB248C" w:rsidR="0024402C" w:rsidRDefault="0024402C" w:rsidP="0067466F">
      <w:r>
        <w:rPr>
          <w:noProof/>
        </w:rPr>
        <w:drawing>
          <wp:inline distT="0" distB="0" distL="0" distR="0" wp14:anchorId="0E8B2782" wp14:editId="03162C47">
            <wp:extent cx="5943600" cy="2446655"/>
            <wp:effectExtent l="0" t="0" r="0" b="4445"/>
            <wp:docPr id="53233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446655"/>
                    </a:xfrm>
                    <a:prstGeom prst="rect">
                      <a:avLst/>
                    </a:prstGeom>
                  </pic:spPr>
                </pic:pic>
              </a:graphicData>
            </a:graphic>
          </wp:inline>
        </w:drawing>
      </w:r>
    </w:p>
    <w:p w14:paraId="5F7102C6" w14:textId="740EA403" w:rsidR="10AE3D80" w:rsidRDefault="0024402C" w:rsidP="0067466F">
      <w:pPr>
        <w:pStyle w:val="Caption"/>
      </w:pPr>
      <w:bookmarkStart w:id="284" w:name="_Toc185084848"/>
      <w:bookmarkStart w:id="285" w:name="_Toc185808754"/>
      <w:r>
        <w:t xml:space="preserve">Figure </w:t>
      </w:r>
      <w:r w:rsidR="00566679">
        <w:t>5</w:t>
      </w:r>
      <w:r w:rsidR="00765C27">
        <w:t>4</w:t>
      </w:r>
      <w:r w:rsidR="10AE3D80">
        <w:fldChar w:fldCharType="begin"/>
      </w:r>
      <w:r w:rsidR="10AE3D80">
        <w:instrText xml:space="preserve"> SEQ Figure \* ARABIC </w:instrText>
      </w:r>
      <w:r w:rsidR="10AE3D80">
        <w:fldChar w:fldCharType="separate"/>
      </w:r>
      <w:r w:rsidR="10AE3D80">
        <w:fldChar w:fldCharType="end"/>
      </w:r>
      <w:r>
        <w:t xml:space="preserve">: Bump Sensor </w:t>
      </w:r>
      <w:bookmarkEnd w:id="284"/>
      <w:r w:rsidR="1CDF6585">
        <w:t>Test Points</w:t>
      </w:r>
      <w:bookmarkEnd w:id="285"/>
    </w:p>
    <w:p w14:paraId="7F317E6F" w14:textId="7157D65D" w:rsidR="77766BA2" w:rsidRDefault="77766BA2" w:rsidP="77766BA2">
      <w:pPr>
        <w:pStyle w:val="SE290Text"/>
      </w:pPr>
    </w:p>
    <w:tbl>
      <w:tblPr>
        <w:tblStyle w:val="TableGrid"/>
        <w:tblW w:w="9360" w:type="dxa"/>
        <w:jc w:val="center"/>
        <w:tblLayout w:type="fixed"/>
        <w:tblLook w:val="06A0" w:firstRow="1" w:lastRow="0" w:firstColumn="1" w:lastColumn="0" w:noHBand="1" w:noVBand="1"/>
      </w:tblPr>
      <w:tblGrid>
        <w:gridCol w:w="2504"/>
        <w:gridCol w:w="2176"/>
        <w:gridCol w:w="2340"/>
        <w:gridCol w:w="2340"/>
      </w:tblGrid>
      <w:tr w:rsidR="115E5ED4" w14:paraId="3F1F5DE5" w14:textId="77777777" w:rsidTr="26BBEA91">
        <w:trPr>
          <w:trHeight w:val="300"/>
          <w:jc w:val="center"/>
        </w:trPr>
        <w:tc>
          <w:tcPr>
            <w:tcW w:w="2504" w:type="dxa"/>
          </w:tcPr>
          <w:p w14:paraId="74EE4683" w14:textId="5A70C5D2" w:rsidR="115E5ED4" w:rsidRDefault="6ACBDA28" w:rsidP="08F3085E">
            <w:pPr>
              <w:pStyle w:val="SE290Text"/>
              <w:ind w:firstLine="0"/>
              <w:jc w:val="center"/>
            </w:pPr>
            <w:r>
              <w:t>Trial / Position</w:t>
            </w:r>
          </w:p>
        </w:tc>
        <w:tc>
          <w:tcPr>
            <w:tcW w:w="2176" w:type="dxa"/>
          </w:tcPr>
          <w:p w14:paraId="0FE8B079" w14:textId="3337314E" w:rsidR="115E5ED4" w:rsidRDefault="3E4F05EE" w:rsidP="5D5F2ECD">
            <w:pPr>
              <w:pStyle w:val="SE290Text"/>
              <w:spacing w:line="259" w:lineRule="auto"/>
              <w:ind w:firstLine="0"/>
              <w:jc w:val="center"/>
            </w:pPr>
            <w:r>
              <w:t>Outcome</w:t>
            </w:r>
          </w:p>
        </w:tc>
        <w:tc>
          <w:tcPr>
            <w:tcW w:w="2340" w:type="dxa"/>
          </w:tcPr>
          <w:p w14:paraId="352AB0B4" w14:textId="32390C12" w:rsidR="115E5ED4" w:rsidRDefault="0B5EEE59" w:rsidP="1CD27134">
            <w:pPr>
              <w:pStyle w:val="SE290Text"/>
              <w:spacing w:line="259" w:lineRule="auto"/>
              <w:ind w:firstLine="0"/>
              <w:jc w:val="center"/>
            </w:pPr>
            <w:r>
              <w:t>Clicked?</w:t>
            </w:r>
          </w:p>
        </w:tc>
        <w:tc>
          <w:tcPr>
            <w:tcW w:w="2340" w:type="dxa"/>
          </w:tcPr>
          <w:p w14:paraId="1C070B8B" w14:textId="7FB05E44" w:rsidR="115E5ED4" w:rsidRDefault="0B5EEE59" w:rsidP="1CD27134">
            <w:pPr>
              <w:pStyle w:val="SE290Text"/>
              <w:spacing w:line="259" w:lineRule="auto"/>
              <w:ind w:firstLine="0"/>
              <w:jc w:val="center"/>
            </w:pPr>
            <w:r>
              <w:t>Stopped?</w:t>
            </w:r>
          </w:p>
        </w:tc>
      </w:tr>
      <w:tr w:rsidR="115E5ED4" w14:paraId="6E0E779C" w14:textId="77777777" w:rsidTr="26BBEA91">
        <w:trPr>
          <w:trHeight w:val="300"/>
          <w:jc w:val="center"/>
        </w:trPr>
        <w:tc>
          <w:tcPr>
            <w:tcW w:w="2504" w:type="dxa"/>
          </w:tcPr>
          <w:p w14:paraId="2B93F106" w14:textId="0247E344" w:rsidR="115E5ED4" w:rsidRDefault="7BFDC5F4" w:rsidP="26BBEA91">
            <w:pPr>
              <w:pStyle w:val="SE290Text"/>
              <w:ind w:firstLine="0"/>
              <w:jc w:val="center"/>
            </w:pPr>
            <w:r>
              <w:t>1</w:t>
            </w:r>
          </w:p>
        </w:tc>
        <w:tc>
          <w:tcPr>
            <w:tcW w:w="2176" w:type="dxa"/>
          </w:tcPr>
          <w:p w14:paraId="13172D49" w14:textId="30128A54" w:rsidR="115E5ED4" w:rsidRDefault="328A8F2A" w:rsidP="115E5ED4">
            <w:pPr>
              <w:pStyle w:val="SE290Text"/>
            </w:pPr>
            <w:r>
              <w:t>Fail</w:t>
            </w:r>
          </w:p>
        </w:tc>
        <w:tc>
          <w:tcPr>
            <w:tcW w:w="2340" w:type="dxa"/>
          </w:tcPr>
          <w:p w14:paraId="677C15C0" w14:textId="426E8611" w:rsidR="115E5ED4" w:rsidRDefault="72104FE9" w:rsidP="115E5ED4">
            <w:pPr>
              <w:pStyle w:val="SE290Text"/>
            </w:pPr>
            <w:r>
              <w:t>No</w:t>
            </w:r>
          </w:p>
        </w:tc>
        <w:tc>
          <w:tcPr>
            <w:tcW w:w="2340" w:type="dxa"/>
          </w:tcPr>
          <w:p w14:paraId="4E1F6F75" w14:textId="13B2DA7D" w:rsidR="115E5ED4" w:rsidRDefault="3CEB9433" w:rsidP="5D5F2ECD">
            <w:pPr>
              <w:pStyle w:val="SE290Text"/>
            </w:pPr>
            <w:r>
              <w:t>No</w:t>
            </w:r>
          </w:p>
        </w:tc>
      </w:tr>
      <w:tr w:rsidR="115E5ED4" w14:paraId="29F70DF2" w14:textId="77777777" w:rsidTr="26BBEA91">
        <w:trPr>
          <w:trHeight w:val="300"/>
          <w:jc w:val="center"/>
        </w:trPr>
        <w:tc>
          <w:tcPr>
            <w:tcW w:w="2504" w:type="dxa"/>
          </w:tcPr>
          <w:p w14:paraId="423D21D7" w14:textId="1DEC83EF" w:rsidR="115E5ED4" w:rsidRDefault="7BFDC5F4" w:rsidP="26BBEA91">
            <w:pPr>
              <w:pStyle w:val="SE290Text"/>
              <w:ind w:firstLine="0"/>
              <w:jc w:val="center"/>
            </w:pPr>
            <w:r>
              <w:t>2</w:t>
            </w:r>
          </w:p>
        </w:tc>
        <w:tc>
          <w:tcPr>
            <w:tcW w:w="2176" w:type="dxa"/>
          </w:tcPr>
          <w:p w14:paraId="37B74677" w14:textId="717A0435" w:rsidR="115E5ED4" w:rsidRDefault="385BF47D" w:rsidP="115E5ED4">
            <w:pPr>
              <w:pStyle w:val="SE290Text"/>
            </w:pPr>
            <w:r>
              <w:t>Pass</w:t>
            </w:r>
          </w:p>
        </w:tc>
        <w:tc>
          <w:tcPr>
            <w:tcW w:w="2340" w:type="dxa"/>
          </w:tcPr>
          <w:p w14:paraId="394ECE9A" w14:textId="24DD14B1" w:rsidR="115E5ED4" w:rsidRDefault="385BF47D" w:rsidP="115E5ED4">
            <w:pPr>
              <w:pStyle w:val="SE290Text"/>
            </w:pPr>
            <w:r>
              <w:t>Yes</w:t>
            </w:r>
          </w:p>
        </w:tc>
        <w:tc>
          <w:tcPr>
            <w:tcW w:w="2340" w:type="dxa"/>
          </w:tcPr>
          <w:p w14:paraId="3D968C67" w14:textId="09DD6A02" w:rsidR="115E5ED4" w:rsidRDefault="385BF47D" w:rsidP="115E5ED4">
            <w:pPr>
              <w:pStyle w:val="SE290Text"/>
            </w:pPr>
            <w:r>
              <w:t>Yes</w:t>
            </w:r>
          </w:p>
        </w:tc>
      </w:tr>
      <w:tr w:rsidR="115E5ED4" w14:paraId="7C961F76" w14:textId="77777777" w:rsidTr="26BBEA91">
        <w:trPr>
          <w:trHeight w:val="300"/>
          <w:jc w:val="center"/>
        </w:trPr>
        <w:tc>
          <w:tcPr>
            <w:tcW w:w="2504" w:type="dxa"/>
          </w:tcPr>
          <w:p w14:paraId="0BFFA61F" w14:textId="60DFAAD1" w:rsidR="115E5ED4" w:rsidRDefault="7BFDC5F4" w:rsidP="26BBEA91">
            <w:pPr>
              <w:pStyle w:val="SE290Text"/>
              <w:ind w:firstLine="0"/>
              <w:jc w:val="center"/>
            </w:pPr>
            <w:r>
              <w:t>3</w:t>
            </w:r>
          </w:p>
        </w:tc>
        <w:tc>
          <w:tcPr>
            <w:tcW w:w="2176" w:type="dxa"/>
          </w:tcPr>
          <w:p w14:paraId="127C3349" w14:textId="40C682DB" w:rsidR="115E5ED4" w:rsidRDefault="33106C5C" w:rsidP="115E5ED4">
            <w:pPr>
              <w:pStyle w:val="SE290Text"/>
            </w:pPr>
            <w:r>
              <w:t>Pass</w:t>
            </w:r>
          </w:p>
        </w:tc>
        <w:tc>
          <w:tcPr>
            <w:tcW w:w="2340" w:type="dxa"/>
          </w:tcPr>
          <w:p w14:paraId="401B7FB3" w14:textId="44A68D34" w:rsidR="115E5ED4" w:rsidRDefault="33106C5C" w:rsidP="115E5ED4">
            <w:pPr>
              <w:pStyle w:val="SE290Text"/>
            </w:pPr>
            <w:r>
              <w:t>Yes</w:t>
            </w:r>
          </w:p>
        </w:tc>
        <w:tc>
          <w:tcPr>
            <w:tcW w:w="2340" w:type="dxa"/>
          </w:tcPr>
          <w:p w14:paraId="43915824" w14:textId="13657BB5" w:rsidR="115E5ED4" w:rsidRDefault="33106C5C" w:rsidP="115E5ED4">
            <w:pPr>
              <w:pStyle w:val="SE290Text"/>
            </w:pPr>
            <w:r>
              <w:t>Yes</w:t>
            </w:r>
          </w:p>
        </w:tc>
      </w:tr>
      <w:tr w:rsidR="115E5ED4" w14:paraId="58CF981B" w14:textId="77777777" w:rsidTr="26BBEA91">
        <w:trPr>
          <w:trHeight w:val="300"/>
          <w:jc w:val="center"/>
        </w:trPr>
        <w:tc>
          <w:tcPr>
            <w:tcW w:w="2504" w:type="dxa"/>
          </w:tcPr>
          <w:p w14:paraId="6BDBC7D0" w14:textId="00EA92AD" w:rsidR="115E5ED4" w:rsidRDefault="7BFDC5F4" w:rsidP="26BBEA91">
            <w:pPr>
              <w:pStyle w:val="SE290Text"/>
              <w:ind w:firstLine="0"/>
              <w:jc w:val="center"/>
            </w:pPr>
            <w:r>
              <w:t>4</w:t>
            </w:r>
          </w:p>
        </w:tc>
        <w:tc>
          <w:tcPr>
            <w:tcW w:w="2176" w:type="dxa"/>
          </w:tcPr>
          <w:p w14:paraId="1BCE5C67" w14:textId="1DF2FC33" w:rsidR="115E5ED4" w:rsidRDefault="714E85D2" w:rsidP="115E5ED4">
            <w:pPr>
              <w:pStyle w:val="SE290Text"/>
            </w:pPr>
            <w:r>
              <w:t>Pass</w:t>
            </w:r>
          </w:p>
        </w:tc>
        <w:tc>
          <w:tcPr>
            <w:tcW w:w="2340" w:type="dxa"/>
          </w:tcPr>
          <w:p w14:paraId="059BF0EC" w14:textId="17EB4AEF" w:rsidR="115E5ED4" w:rsidRDefault="714E85D2" w:rsidP="115E5ED4">
            <w:pPr>
              <w:pStyle w:val="SE290Text"/>
            </w:pPr>
            <w:r>
              <w:t>Yes</w:t>
            </w:r>
          </w:p>
        </w:tc>
        <w:tc>
          <w:tcPr>
            <w:tcW w:w="2340" w:type="dxa"/>
          </w:tcPr>
          <w:p w14:paraId="4AC170A9" w14:textId="2BA048BD" w:rsidR="115E5ED4" w:rsidRDefault="714E85D2" w:rsidP="115E5ED4">
            <w:pPr>
              <w:pStyle w:val="SE290Text"/>
            </w:pPr>
            <w:r>
              <w:t>Yes</w:t>
            </w:r>
          </w:p>
        </w:tc>
      </w:tr>
      <w:tr w:rsidR="115E5ED4" w14:paraId="0E46F555" w14:textId="77777777" w:rsidTr="26BBEA91">
        <w:trPr>
          <w:trHeight w:val="300"/>
          <w:jc w:val="center"/>
        </w:trPr>
        <w:tc>
          <w:tcPr>
            <w:tcW w:w="2504" w:type="dxa"/>
          </w:tcPr>
          <w:p w14:paraId="2EF8B6C3" w14:textId="09C633C8" w:rsidR="115E5ED4" w:rsidRDefault="7BFDC5F4" w:rsidP="701943B8">
            <w:pPr>
              <w:pStyle w:val="SE290Text"/>
              <w:ind w:firstLine="0"/>
              <w:jc w:val="center"/>
            </w:pPr>
            <w:r>
              <w:t>5</w:t>
            </w:r>
          </w:p>
        </w:tc>
        <w:tc>
          <w:tcPr>
            <w:tcW w:w="2176" w:type="dxa"/>
          </w:tcPr>
          <w:p w14:paraId="0BA71FE0" w14:textId="1AB5A868" w:rsidR="115E5ED4" w:rsidRDefault="05143B7D" w:rsidP="115E5ED4">
            <w:pPr>
              <w:pStyle w:val="SE290Text"/>
            </w:pPr>
            <w:r>
              <w:t>Pass</w:t>
            </w:r>
          </w:p>
        </w:tc>
        <w:tc>
          <w:tcPr>
            <w:tcW w:w="2340" w:type="dxa"/>
          </w:tcPr>
          <w:p w14:paraId="67F4AE85" w14:textId="19742219" w:rsidR="115E5ED4" w:rsidRDefault="05143B7D" w:rsidP="115E5ED4">
            <w:pPr>
              <w:pStyle w:val="SE290Text"/>
            </w:pPr>
            <w:r>
              <w:t>Yes</w:t>
            </w:r>
          </w:p>
        </w:tc>
        <w:tc>
          <w:tcPr>
            <w:tcW w:w="2340" w:type="dxa"/>
          </w:tcPr>
          <w:p w14:paraId="3087F6BA" w14:textId="49D73EFE" w:rsidR="115E5ED4" w:rsidRDefault="05143B7D" w:rsidP="115E5ED4">
            <w:pPr>
              <w:pStyle w:val="SE290Text"/>
            </w:pPr>
            <w:r>
              <w:t>Yes</w:t>
            </w:r>
          </w:p>
        </w:tc>
      </w:tr>
      <w:tr w:rsidR="115E5ED4" w14:paraId="159C1A86" w14:textId="77777777" w:rsidTr="26BBEA91">
        <w:trPr>
          <w:trHeight w:val="300"/>
          <w:jc w:val="center"/>
        </w:trPr>
        <w:tc>
          <w:tcPr>
            <w:tcW w:w="2504" w:type="dxa"/>
          </w:tcPr>
          <w:p w14:paraId="2777ABE0" w14:textId="623CBC90" w:rsidR="115E5ED4" w:rsidRDefault="7BFDC5F4" w:rsidP="0E0AEC3B">
            <w:pPr>
              <w:pStyle w:val="SE290Text"/>
              <w:ind w:firstLine="0"/>
              <w:jc w:val="center"/>
            </w:pPr>
            <w:r>
              <w:t>6</w:t>
            </w:r>
          </w:p>
        </w:tc>
        <w:tc>
          <w:tcPr>
            <w:tcW w:w="2176" w:type="dxa"/>
          </w:tcPr>
          <w:p w14:paraId="2A6FE07B" w14:textId="363DB0D5" w:rsidR="115E5ED4" w:rsidRDefault="164377B3" w:rsidP="1F6419C9">
            <w:pPr>
              <w:pStyle w:val="SE290Text"/>
              <w:ind w:firstLine="0"/>
              <w:jc w:val="center"/>
            </w:pPr>
            <w:r>
              <w:t>Pass</w:t>
            </w:r>
          </w:p>
        </w:tc>
        <w:tc>
          <w:tcPr>
            <w:tcW w:w="2340" w:type="dxa"/>
          </w:tcPr>
          <w:p w14:paraId="6818F8CA" w14:textId="2428ADAA" w:rsidR="115E5ED4" w:rsidRDefault="164377B3" w:rsidP="115E5ED4">
            <w:pPr>
              <w:pStyle w:val="SE290Text"/>
            </w:pPr>
            <w:r>
              <w:t>Yes</w:t>
            </w:r>
          </w:p>
        </w:tc>
        <w:tc>
          <w:tcPr>
            <w:tcW w:w="2340" w:type="dxa"/>
          </w:tcPr>
          <w:p w14:paraId="106A61A5" w14:textId="298776EB" w:rsidR="115E5ED4" w:rsidRDefault="164377B3" w:rsidP="115E5ED4">
            <w:pPr>
              <w:pStyle w:val="SE290Text"/>
            </w:pPr>
            <w:r>
              <w:t>Yes</w:t>
            </w:r>
          </w:p>
        </w:tc>
      </w:tr>
      <w:tr w:rsidR="115E5ED4" w14:paraId="286AD368" w14:textId="77777777" w:rsidTr="26BBEA91">
        <w:trPr>
          <w:trHeight w:val="300"/>
          <w:jc w:val="center"/>
        </w:trPr>
        <w:tc>
          <w:tcPr>
            <w:tcW w:w="2504" w:type="dxa"/>
          </w:tcPr>
          <w:p w14:paraId="547FF058" w14:textId="307AC9E3" w:rsidR="115E5ED4" w:rsidRDefault="7BFDC5F4" w:rsidP="0E0AEC3B">
            <w:pPr>
              <w:pStyle w:val="SE290Text"/>
              <w:ind w:firstLine="0"/>
              <w:jc w:val="center"/>
            </w:pPr>
            <w:r>
              <w:t>7</w:t>
            </w:r>
          </w:p>
        </w:tc>
        <w:tc>
          <w:tcPr>
            <w:tcW w:w="2176" w:type="dxa"/>
          </w:tcPr>
          <w:p w14:paraId="535E782E" w14:textId="23D3888C" w:rsidR="115E5ED4" w:rsidRDefault="3C793452" w:rsidP="115E5ED4">
            <w:pPr>
              <w:pStyle w:val="SE290Text"/>
            </w:pPr>
            <w:r>
              <w:t>Pass</w:t>
            </w:r>
          </w:p>
        </w:tc>
        <w:tc>
          <w:tcPr>
            <w:tcW w:w="2340" w:type="dxa"/>
          </w:tcPr>
          <w:p w14:paraId="4C606696" w14:textId="0809F3FA" w:rsidR="115E5ED4" w:rsidRDefault="3C793452" w:rsidP="115E5ED4">
            <w:pPr>
              <w:pStyle w:val="SE290Text"/>
            </w:pPr>
            <w:r>
              <w:t>Yes</w:t>
            </w:r>
          </w:p>
        </w:tc>
        <w:tc>
          <w:tcPr>
            <w:tcW w:w="2340" w:type="dxa"/>
          </w:tcPr>
          <w:p w14:paraId="387B164F" w14:textId="0D02448B" w:rsidR="115E5ED4" w:rsidRDefault="3C793452" w:rsidP="115E5ED4">
            <w:pPr>
              <w:pStyle w:val="SE290Text"/>
            </w:pPr>
            <w:r>
              <w:t>Yes</w:t>
            </w:r>
          </w:p>
        </w:tc>
      </w:tr>
      <w:tr w:rsidR="115E5ED4" w14:paraId="6D6D04A1" w14:textId="77777777" w:rsidTr="26BBEA91">
        <w:trPr>
          <w:trHeight w:val="300"/>
          <w:jc w:val="center"/>
        </w:trPr>
        <w:tc>
          <w:tcPr>
            <w:tcW w:w="2504" w:type="dxa"/>
          </w:tcPr>
          <w:p w14:paraId="21BD9FC1" w14:textId="4BCC9238" w:rsidR="115E5ED4" w:rsidRDefault="7BFDC5F4" w:rsidP="0E0AEC3B">
            <w:pPr>
              <w:pStyle w:val="SE290Text"/>
              <w:ind w:firstLine="0"/>
              <w:jc w:val="center"/>
            </w:pPr>
            <w:r>
              <w:t>8</w:t>
            </w:r>
          </w:p>
        </w:tc>
        <w:tc>
          <w:tcPr>
            <w:tcW w:w="2176" w:type="dxa"/>
          </w:tcPr>
          <w:p w14:paraId="2BCC427B" w14:textId="60B8CF40" w:rsidR="115E5ED4" w:rsidRDefault="55BC3C67" w:rsidP="115E5ED4">
            <w:pPr>
              <w:pStyle w:val="SE290Text"/>
            </w:pPr>
            <w:r>
              <w:t>Pass</w:t>
            </w:r>
          </w:p>
        </w:tc>
        <w:tc>
          <w:tcPr>
            <w:tcW w:w="2340" w:type="dxa"/>
          </w:tcPr>
          <w:p w14:paraId="3E2BFF69" w14:textId="5C8E2285" w:rsidR="115E5ED4" w:rsidRDefault="55BC3C67" w:rsidP="115E5ED4">
            <w:pPr>
              <w:pStyle w:val="SE290Text"/>
            </w:pPr>
            <w:r>
              <w:t>Yes</w:t>
            </w:r>
          </w:p>
        </w:tc>
        <w:tc>
          <w:tcPr>
            <w:tcW w:w="2340" w:type="dxa"/>
          </w:tcPr>
          <w:p w14:paraId="24B77063" w14:textId="179F5C17" w:rsidR="115E5ED4" w:rsidRDefault="55BC3C67" w:rsidP="115E5ED4">
            <w:pPr>
              <w:pStyle w:val="SE290Text"/>
            </w:pPr>
            <w:r>
              <w:t>Yes</w:t>
            </w:r>
          </w:p>
        </w:tc>
      </w:tr>
      <w:tr w:rsidR="115E5ED4" w14:paraId="089DC09C" w14:textId="77777777" w:rsidTr="26BBEA91">
        <w:trPr>
          <w:trHeight w:val="300"/>
          <w:jc w:val="center"/>
        </w:trPr>
        <w:tc>
          <w:tcPr>
            <w:tcW w:w="2504" w:type="dxa"/>
          </w:tcPr>
          <w:p w14:paraId="230ADF73" w14:textId="48B97CFF" w:rsidR="115E5ED4" w:rsidRDefault="7BFDC5F4" w:rsidP="0E0AEC3B">
            <w:pPr>
              <w:pStyle w:val="SE290Text"/>
              <w:ind w:firstLine="0"/>
              <w:jc w:val="center"/>
            </w:pPr>
            <w:r>
              <w:t>9</w:t>
            </w:r>
          </w:p>
        </w:tc>
        <w:tc>
          <w:tcPr>
            <w:tcW w:w="2176" w:type="dxa"/>
          </w:tcPr>
          <w:p w14:paraId="3942FC7E" w14:textId="67A540C7" w:rsidR="115E5ED4" w:rsidRDefault="5241D3EB" w:rsidP="115E5ED4">
            <w:pPr>
              <w:pStyle w:val="SE290Text"/>
            </w:pPr>
            <w:r>
              <w:t>Pass</w:t>
            </w:r>
          </w:p>
        </w:tc>
        <w:tc>
          <w:tcPr>
            <w:tcW w:w="2340" w:type="dxa"/>
          </w:tcPr>
          <w:p w14:paraId="1F72B50B" w14:textId="41887BDB" w:rsidR="115E5ED4" w:rsidRDefault="5241D3EB" w:rsidP="115E5ED4">
            <w:pPr>
              <w:pStyle w:val="SE290Text"/>
            </w:pPr>
            <w:r>
              <w:t>Yes</w:t>
            </w:r>
          </w:p>
        </w:tc>
        <w:tc>
          <w:tcPr>
            <w:tcW w:w="2340" w:type="dxa"/>
          </w:tcPr>
          <w:p w14:paraId="07A83D44" w14:textId="14E723EB" w:rsidR="115E5ED4" w:rsidRDefault="5241D3EB" w:rsidP="115E5ED4">
            <w:pPr>
              <w:pStyle w:val="SE290Text"/>
            </w:pPr>
            <w:r>
              <w:t>Yes</w:t>
            </w:r>
          </w:p>
        </w:tc>
      </w:tr>
      <w:tr w:rsidR="115E5ED4" w14:paraId="3DF0D8B0" w14:textId="77777777" w:rsidTr="26BBEA91">
        <w:trPr>
          <w:trHeight w:val="300"/>
          <w:jc w:val="center"/>
        </w:trPr>
        <w:tc>
          <w:tcPr>
            <w:tcW w:w="2504" w:type="dxa"/>
          </w:tcPr>
          <w:p w14:paraId="6176F6F3" w14:textId="188D4792" w:rsidR="115E5ED4" w:rsidRDefault="7BFDC5F4" w:rsidP="0E0AEC3B">
            <w:pPr>
              <w:pStyle w:val="SE290Text"/>
              <w:ind w:firstLine="0"/>
              <w:jc w:val="center"/>
            </w:pPr>
            <w:r>
              <w:t>10</w:t>
            </w:r>
          </w:p>
        </w:tc>
        <w:tc>
          <w:tcPr>
            <w:tcW w:w="2176" w:type="dxa"/>
          </w:tcPr>
          <w:p w14:paraId="7D8EC236" w14:textId="0BACAE8C" w:rsidR="115E5ED4" w:rsidRDefault="762DD0C6" w:rsidP="115E5ED4">
            <w:pPr>
              <w:pStyle w:val="SE290Text"/>
            </w:pPr>
            <w:r>
              <w:t>Pass</w:t>
            </w:r>
          </w:p>
        </w:tc>
        <w:tc>
          <w:tcPr>
            <w:tcW w:w="2340" w:type="dxa"/>
          </w:tcPr>
          <w:p w14:paraId="2FB12367" w14:textId="234C8BAA" w:rsidR="115E5ED4" w:rsidRDefault="762DD0C6" w:rsidP="115E5ED4">
            <w:pPr>
              <w:pStyle w:val="SE290Text"/>
            </w:pPr>
            <w:r>
              <w:t>Yes</w:t>
            </w:r>
          </w:p>
        </w:tc>
        <w:tc>
          <w:tcPr>
            <w:tcW w:w="2340" w:type="dxa"/>
          </w:tcPr>
          <w:p w14:paraId="59F09E17" w14:textId="6EA50427" w:rsidR="115E5ED4" w:rsidRDefault="762DD0C6" w:rsidP="115E5ED4">
            <w:pPr>
              <w:pStyle w:val="SE290Text"/>
            </w:pPr>
            <w:r>
              <w:t>Yes</w:t>
            </w:r>
          </w:p>
        </w:tc>
      </w:tr>
      <w:tr w:rsidR="28C0FD64" w14:paraId="3E11AAFD" w14:textId="77777777" w:rsidTr="26BBEA91">
        <w:trPr>
          <w:trHeight w:val="300"/>
          <w:jc w:val="center"/>
        </w:trPr>
        <w:tc>
          <w:tcPr>
            <w:tcW w:w="2504" w:type="dxa"/>
          </w:tcPr>
          <w:p w14:paraId="37A501BB" w14:textId="5F4EDC1B" w:rsidR="7BFDC5F4" w:rsidRDefault="7BFDC5F4" w:rsidP="0E0AEC3B">
            <w:pPr>
              <w:pStyle w:val="SE290Text"/>
              <w:ind w:firstLine="0"/>
              <w:jc w:val="center"/>
            </w:pPr>
            <w:r>
              <w:t>11</w:t>
            </w:r>
          </w:p>
        </w:tc>
        <w:tc>
          <w:tcPr>
            <w:tcW w:w="2176" w:type="dxa"/>
          </w:tcPr>
          <w:p w14:paraId="78130C41" w14:textId="72599C97" w:rsidR="28C0FD64" w:rsidRDefault="18FC0217" w:rsidP="28C0FD64">
            <w:pPr>
              <w:pStyle w:val="SE290Text"/>
            </w:pPr>
            <w:r>
              <w:t>Fail</w:t>
            </w:r>
          </w:p>
        </w:tc>
        <w:tc>
          <w:tcPr>
            <w:tcW w:w="2340" w:type="dxa"/>
          </w:tcPr>
          <w:p w14:paraId="2B045D60" w14:textId="554D7F81" w:rsidR="28C0FD64" w:rsidRDefault="18FC0217" w:rsidP="28C0FD64">
            <w:pPr>
              <w:pStyle w:val="SE290Text"/>
            </w:pPr>
            <w:r>
              <w:t>No</w:t>
            </w:r>
          </w:p>
        </w:tc>
        <w:tc>
          <w:tcPr>
            <w:tcW w:w="2340" w:type="dxa"/>
          </w:tcPr>
          <w:p w14:paraId="761FCBAD" w14:textId="1C9143C6" w:rsidR="28C0FD64" w:rsidRDefault="18FC0217" w:rsidP="28C0FD64">
            <w:pPr>
              <w:pStyle w:val="SE290Text"/>
            </w:pPr>
            <w:r>
              <w:t>No</w:t>
            </w:r>
          </w:p>
        </w:tc>
      </w:tr>
    </w:tbl>
    <w:p w14:paraId="0AE279AC" w14:textId="38952E6F" w:rsidR="3F7A2D87" w:rsidRDefault="36154861" w:rsidP="77766BA2">
      <w:r>
        <w:tab/>
      </w:r>
    </w:p>
    <w:p w14:paraId="7D02ECFC" w14:textId="69D800E0" w:rsidR="3F7A2D87" w:rsidRDefault="0C30B9F5" w:rsidP="00E72A52">
      <w:pPr>
        <w:ind w:firstLine="720"/>
      </w:pPr>
      <w:r>
        <w:t xml:space="preserve">The bump </w:t>
      </w:r>
      <w:r w:rsidR="5908B7E2">
        <w:t>sensor tests</w:t>
      </w:r>
      <w:r>
        <w:t xml:space="preserve"> show</w:t>
      </w:r>
      <w:r w:rsidR="077DAE3F">
        <w:t xml:space="preserve"> </w:t>
      </w:r>
      <w:r>
        <w:t xml:space="preserve">that the front collision sensors work as intended. The </w:t>
      </w:r>
      <w:r w:rsidR="068164F3">
        <w:t>bumper</w:t>
      </w:r>
      <w:r>
        <w:t xml:space="preserve"> did fail to detect collisions </w:t>
      </w:r>
      <w:r w:rsidR="73652869">
        <w:t>where</w:t>
      </w:r>
      <w:r>
        <w:t xml:space="preserve"> the bumper swings perpend</w:t>
      </w:r>
      <w:r w:rsidR="43BC1E39">
        <w:t>icularly into an object, how</w:t>
      </w:r>
      <w:r w:rsidR="5A0EEB86">
        <w:t>ever this is a very unlikely scenario as the bumper is wider than the car. The car would have to be turning and al</w:t>
      </w:r>
      <w:r w:rsidR="5249747E">
        <w:t>most wrapping an object for a collision of this ki</w:t>
      </w:r>
      <w:r w:rsidR="7C58E983">
        <w:t>n</w:t>
      </w:r>
      <w:r w:rsidR="5249747E">
        <w:t>d to happen</w:t>
      </w:r>
      <w:r w:rsidR="61001740">
        <w:t xml:space="preserve">. To improve </w:t>
      </w:r>
      <w:r w:rsidR="61001740">
        <w:lastRenderedPageBreak/>
        <w:t xml:space="preserve">the bumper for passing all test cases, adding another limit switch on the </w:t>
      </w:r>
      <w:r w:rsidR="26FF1548">
        <w:t>very corner would detect this kind of collision.</w:t>
      </w:r>
    </w:p>
    <w:p w14:paraId="34E9FE8B" w14:textId="7831C1A6" w:rsidR="3F7A2D87" w:rsidRDefault="36154861" w:rsidP="77AE2213">
      <w:pPr>
        <w:pStyle w:val="Heading4"/>
      </w:pPr>
      <w:r>
        <w:t>Finite State Machine</w:t>
      </w:r>
    </w:p>
    <w:p w14:paraId="77A43FE8" w14:textId="09DFA444" w:rsidR="5EC74D9C" w:rsidRDefault="6A13B781" w:rsidP="25D6931D">
      <w:pPr>
        <w:pStyle w:val="Heading5"/>
      </w:pPr>
      <w:bookmarkStart w:id="286" w:name="_Toc1206103598"/>
      <w:r>
        <w:t>Edge Cases</w:t>
      </w:r>
      <w:bookmarkEnd w:id="286"/>
    </w:p>
    <w:p w14:paraId="6E63DAAF" w14:textId="403968C3" w:rsidR="00D512B3" w:rsidRPr="00D512B3" w:rsidRDefault="00D512B3" w:rsidP="00D512B3">
      <w:pPr>
        <w:pStyle w:val="SE290Text"/>
      </w:pPr>
      <w:r>
        <w:t>The first result is</w:t>
      </w:r>
      <w:r w:rsidR="00C72AE0">
        <w:t xml:space="preserve"> </w:t>
      </w:r>
      <w:r w:rsidR="00790B5D">
        <w:t>the Finite State Machine Edge Case with Simulated Peripherals</w:t>
      </w:r>
      <w:r w:rsidR="003D3A0C">
        <w:t xml:space="preserve"> from the ML algorithm and the rotary encoder. The green check marks indicate successful transitions while red ‘x’s indicate a failure. </w:t>
      </w:r>
    </w:p>
    <w:p w14:paraId="383E1EA4" w14:textId="77777777" w:rsidR="00D512B3" w:rsidRDefault="00D512B3" w:rsidP="00D512B3">
      <w:pPr>
        <w:pStyle w:val="SE290Text"/>
        <w:keepNext/>
        <w:ind w:firstLine="0"/>
      </w:pPr>
      <w:r w:rsidRPr="005073BF">
        <w:rPr>
          <w:noProof/>
        </w:rPr>
        <w:drawing>
          <wp:inline distT="0" distB="0" distL="0" distR="0" wp14:anchorId="1318E191" wp14:editId="0625EE9A">
            <wp:extent cx="5943600" cy="3770630"/>
            <wp:effectExtent l="0" t="0" r="0" b="1270"/>
            <wp:docPr id="1297327262" name="Picture 1" descr="A grid of check marks and ti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27262" name="Picture 1" descr="A grid of check marks and ticks&#10;&#10;Description automatically generated"/>
                    <pic:cNvPicPr/>
                  </pic:nvPicPr>
                  <pic:blipFill rotWithShape="1">
                    <a:blip r:embed="rId72"/>
                    <a:srcRect/>
                    <a:stretch/>
                  </pic:blipFill>
                  <pic:spPr bwMode="auto">
                    <a:xfrm>
                      <a:off x="0" y="0"/>
                      <a:ext cx="5943600" cy="3770630"/>
                    </a:xfrm>
                    <a:prstGeom prst="rect">
                      <a:avLst/>
                    </a:prstGeom>
                    <a:ln>
                      <a:noFill/>
                    </a:ln>
                    <a:extLst>
                      <a:ext uri="{53640926-AAD7-44D8-BBD7-CCE9431645EC}">
                        <a14:shadowObscured xmlns:a14="http://schemas.microsoft.com/office/drawing/2010/main"/>
                      </a:ext>
                    </a:extLst>
                  </pic:spPr>
                </pic:pic>
              </a:graphicData>
            </a:graphic>
          </wp:inline>
        </w:drawing>
      </w:r>
    </w:p>
    <w:p w14:paraId="189193F3" w14:textId="37F321C1" w:rsidR="604BF7BF" w:rsidRDefault="00D512B3" w:rsidP="0067466F">
      <w:pPr>
        <w:pStyle w:val="Caption"/>
      </w:pPr>
      <w:bookmarkStart w:id="287" w:name="_Toc185084849"/>
      <w:bookmarkStart w:id="288" w:name="_Toc185808755"/>
      <w:r>
        <w:t>Figure</w:t>
      </w:r>
      <w:r w:rsidR="00F41C98">
        <w:t xml:space="preserve"> </w:t>
      </w:r>
      <w:r w:rsidR="00566679">
        <w:t>5</w:t>
      </w:r>
      <w:r w:rsidR="00765C27">
        <w:t>5</w:t>
      </w:r>
      <w:r w:rsidR="604BF7BF">
        <w:fldChar w:fldCharType="begin"/>
      </w:r>
      <w:r w:rsidR="604BF7BF">
        <w:instrText xml:space="preserve"> SEQ Figure \* ARABIC </w:instrText>
      </w:r>
      <w:r w:rsidR="604BF7BF">
        <w:fldChar w:fldCharType="separate"/>
      </w:r>
      <w:r w:rsidR="604BF7BF">
        <w:fldChar w:fldCharType="end"/>
      </w:r>
      <w:r>
        <w:t>: FSM Edge Case Table</w:t>
      </w:r>
      <w:r w:rsidR="005073BF">
        <w:t xml:space="preserve"> Simulated Peripherals</w:t>
      </w:r>
      <w:bookmarkEnd w:id="287"/>
      <w:bookmarkEnd w:id="288"/>
    </w:p>
    <w:p w14:paraId="2D294B4D" w14:textId="31E07804" w:rsidR="002F1D24" w:rsidRDefault="0070507D" w:rsidP="00E72A52">
      <w:pPr>
        <w:pStyle w:val="SE290Text"/>
      </w:pPr>
      <w:r>
        <w:t xml:space="preserve">For the most part </w:t>
      </w:r>
      <w:r w:rsidR="007D350B">
        <w:t>,</w:t>
      </w:r>
      <w:r w:rsidR="00134E95">
        <w:t xml:space="preserve"> the FSM</w:t>
      </w:r>
      <w:r>
        <w:t xml:space="preserve"> was able to perform transitions as it should </w:t>
      </w:r>
      <w:r w:rsidR="005C18EE">
        <w:t xml:space="preserve">. However, we </w:t>
      </w:r>
      <w:r w:rsidR="0008502C">
        <w:t xml:space="preserve">say a primary issue with the FSM getting stuck, and unable to do an interrupt transition (to states like 2 – Pause and ESTOP) when it was performing detections or was generating the path. These tasks are </w:t>
      </w:r>
      <w:proofErr w:type="gramStart"/>
      <w:r w:rsidR="0008502C">
        <w:t xml:space="preserve">time </w:t>
      </w:r>
      <w:r w:rsidR="002C27ED">
        <w:t>consuming</w:t>
      </w:r>
      <w:proofErr w:type="gramEnd"/>
      <w:r w:rsidR="0008502C">
        <w:t xml:space="preserve"> and present</w:t>
      </w:r>
      <w:r w:rsidR="002C27ED">
        <w:t xml:space="preserve"> a safety concern. The design of our FSM just used a while loop that checked for new instructions at the top of the loop. </w:t>
      </w:r>
      <w:r w:rsidR="00371E9A">
        <w:t>So subprocesses lacked the ability to be</w:t>
      </w:r>
      <w:r w:rsidR="00224798">
        <w:t xml:space="preserve"> interrupted. </w:t>
      </w:r>
    </w:p>
    <w:p w14:paraId="75F85497" w14:textId="42667B81" w:rsidR="002F1D24" w:rsidRPr="005073BF" w:rsidRDefault="002F1D24" w:rsidP="5AF29655">
      <w:pPr>
        <w:pStyle w:val="SE290Text"/>
        <w:spacing w:line="259" w:lineRule="auto"/>
      </w:pPr>
      <w:r>
        <w:t>The second test shows the result of running the results</w:t>
      </w:r>
      <w:r w:rsidR="0041549D">
        <w:t xml:space="preserve"> with the bot running on the ground with the path following program and </w:t>
      </w:r>
      <w:r w:rsidR="0070507D">
        <w:t xml:space="preserve">detections running. As mentioned earlier, our ability to see where we were in the world was vastly incorrect. This means we were not able to test our full functionality of the FSM integrated with all </w:t>
      </w:r>
      <w:r w:rsidR="4C203B31">
        <w:t>parts</w:t>
      </w:r>
      <w:r w:rsidR="0070507D">
        <w:t>. The orange circles indicate steps we were unable to test because of this.</w:t>
      </w:r>
    </w:p>
    <w:p w14:paraId="2A6141AA" w14:textId="08283789" w:rsidR="005073BF" w:rsidRDefault="005073BF" w:rsidP="00566679">
      <w:pPr>
        <w:pStyle w:val="SE290Text"/>
        <w:keepNext/>
        <w:ind w:firstLine="0"/>
        <w:jc w:val="center"/>
      </w:pPr>
      <w:r>
        <w:rPr>
          <w:noProof/>
        </w:rPr>
        <w:lastRenderedPageBreak/>
        <w:drawing>
          <wp:inline distT="0" distB="0" distL="0" distR="0" wp14:anchorId="72C31EAD" wp14:editId="5E058AD3">
            <wp:extent cx="4775200" cy="3040619"/>
            <wp:effectExtent l="0" t="0" r="0" b="0"/>
            <wp:docPr id="557578531" name="Picture 1" descr="A graph with check marks and ti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783149" cy="3045680"/>
                    </a:xfrm>
                    <a:prstGeom prst="rect">
                      <a:avLst/>
                    </a:prstGeom>
                  </pic:spPr>
                </pic:pic>
              </a:graphicData>
            </a:graphic>
          </wp:inline>
        </w:drawing>
      </w:r>
    </w:p>
    <w:p w14:paraId="25E615B2" w14:textId="36AA75A9" w:rsidR="005073BF" w:rsidRDefault="005073BF" w:rsidP="0067466F">
      <w:pPr>
        <w:pStyle w:val="Caption"/>
      </w:pPr>
      <w:bookmarkStart w:id="289" w:name="_Toc185084850"/>
      <w:r>
        <w:t xml:space="preserve">Figure </w:t>
      </w:r>
      <w:r w:rsidR="00566679">
        <w:t>5</w:t>
      </w:r>
      <w:r w:rsidR="00765C27">
        <w:t>6</w:t>
      </w:r>
      <w:r w:rsidR="00566679">
        <w:t>:</w:t>
      </w:r>
      <w:r>
        <w:t xml:space="preserve"> FSM Edge Case Table Non-Simulate Peripherals</w:t>
      </w:r>
      <w:bookmarkEnd w:id="289"/>
    </w:p>
    <w:p w14:paraId="71881F46" w14:textId="32C78C0C" w:rsidR="00224798" w:rsidRPr="003D3A0C" w:rsidRDefault="00224798" w:rsidP="003D3A0C">
      <w:pPr>
        <w:pStyle w:val="SE290Text"/>
      </w:pPr>
      <w:r>
        <w:t xml:space="preserve">When utilizing </w:t>
      </w:r>
      <w:r w:rsidR="0070507D">
        <w:t xml:space="preserve">full </w:t>
      </w:r>
      <w:r w:rsidR="00523368">
        <w:t>peripherals</w:t>
      </w:r>
      <w:r w:rsidR="0070507D">
        <w:t xml:space="preserve">, we got similar results to our first test (barring our </w:t>
      </w:r>
      <w:r w:rsidR="00523368">
        <w:t>limitations</w:t>
      </w:r>
      <w:r w:rsidR="0070507D">
        <w:t xml:space="preserve">). With the machine learning models, </w:t>
      </w:r>
      <w:r w:rsidR="00523368">
        <w:t>whether</w:t>
      </w:r>
      <w:r w:rsidR="0070507D">
        <w:t xml:space="preserve"> we had</w:t>
      </w:r>
      <w:r w:rsidR="00523368">
        <w:t xml:space="preserve"> </w:t>
      </w:r>
      <w:r w:rsidR="0070507D">
        <w:t xml:space="preserve">detections, we were able to prove </w:t>
      </w:r>
      <w:r w:rsidR="00932BFF">
        <w:t>our</w:t>
      </w:r>
      <w:r w:rsidR="0070507D">
        <w:t xml:space="preserve"> FSM behaves as intended </w:t>
      </w:r>
      <w:r w:rsidR="00523368">
        <w:t xml:space="preserve">except for the cases we explained in test 1. </w:t>
      </w:r>
    </w:p>
    <w:p w14:paraId="5CA7C699" w14:textId="626C2279" w:rsidR="5EC74D9C" w:rsidRDefault="6A13B781" w:rsidP="4A15F208">
      <w:pPr>
        <w:pStyle w:val="Heading5"/>
      </w:pPr>
      <w:bookmarkStart w:id="290" w:name="_Toc748451333"/>
      <w:r>
        <w:t>Latency</w:t>
      </w:r>
      <w:bookmarkEnd w:id="290"/>
    </w:p>
    <w:p w14:paraId="186EA6C2" w14:textId="7C9A5E88" w:rsidR="001927CE" w:rsidRDefault="001927CE" w:rsidP="004322E7">
      <w:pPr>
        <w:pStyle w:val="SE290Text"/>
      </w:pPr>
      <w:r>
        <w:t xml:space="preserve">This test gathered overall 39 points of timing between different states of the FSM. </w:t>
      </w:r>
      <w:r w:rsidR="009433E8">
        <w:t>In a random order</w:t>
      </w:r>
    </w:p>
    <w:p w14:paraId="690D79A0" w14:textId="59086519" w:rsidR="00D8047B" w:rsidRDefault="00D94842" w:rsidP="004322E7">
      <w:pPr>
        <w:pStyle w:val="SE290Text"/>
      </w:pPr>
      <w:r>
        <w:t xml:space="preserve">When gathering the data for this test, I noticed that there was one record of a very large delay. Out of 39 data points, </w:t>
      </w:r>
      <w:r w:rsidR="001927CE">
        <w:t xml:space="preserve">one data point fell more than 3 standard deviations from the mean. In case this point was a fluke or tester error. I will </w:t>
      </w:r>
      <w:r w:rsidR="00E7621E">
        <w:t>analyze</w:t>
      </w:r>
      <w:r w:rsidR="001927CE">
        <w:t xml:space="preserve"> the data with and without it. </w:t>
      </w:r>
    </w:p>
    <w:p w14:paraId="270BB650" w14:textId="310BF27C" w:rsidR="0044715B" w:rsidRDefault="0044715B" w:rsidP="001927CE">
      <w:pPr>
        <w:pStyle w:val="SE290Text"/>
        <w:ind w:firstLine="0"/>
      </w:pPr>
    </w:p>
    <w:p w14:paraId="3FEC2FD5" w14:textId="77777777" w:rsidR="00F41C98" w:rsidRDefault="00F41C98">
      <w:pPr>
        <w:rPr>
          <w:b/>
          <w:bCs/>
        </w:rPr>
      </w:pPr>
      <w:r>
        <w:rPr>
          <w:b/>
          <w:bCs/>
        </w:rPr>
        <w:br w:type="page"/>
      </w:r>
    </w:p>
    <w:p w14:paraId="35700E4E" w14:textId="71C00828" w:rsidR="0044715B" w:rsidRPr="0044715B" w:rsidRDefault="0044715B" w:rsidP="001927CE">
      <w:pPr>
        <w:pStyle w:val="SE290Text"/>
        <w:ind w:firstLine="0"/>
        <w:rPr>
          <w:b/>
          <w:bCs/>
        </w:rPr>
      </w:pPr>
      <w:r w:rsidRPr="0044715B">
        <w:rPr>
          <w:b/>
          <w:bCs/>
        </w:rPr>
        <w:lastRenderedPageBreak/>
        <w:t>Without Outlier…</w:t>
      </w:r>
    </w:p>
    <w:p w14:paraId="04FF2254" w14:textId="1F0C7F7C" w:rsidR="00EB316E" w:rsidRPr="00EB316E" w:rsidRDefault="00EB316E" w:rsidP="0044715B">
      <w:pPr>
        <w:pStyle w:val="SE290Text"/>
        <w:keepNext/>
        <w:rPr>
          <w:b/>
          <w:bCs/>
        </w:rPr>
      </w:pPr>
      <w:r w:rsidRPr="00EB316E">
        <w:rPr>
          <w:b/>
          <w:bCs/>
        </w:rPr>
        <w:t>Mean: 0.00418 seconds</w:t>
      </w:r>
    </w:p>
    <w:p w14:paraId="2DFCA475" w14:textId="0758CEAA" w:rsidR="005C4178" w:rsidRDefault="00EB316E" w:rsidP="00EB316E">
      <w:pPr>
        <w:pStyle w:val="SE290Text"/>
        <w:keepNext/>
        <w:ind w:firstLine="0"/>
        <w:rPr>
          <w:b/>
          <w:bCs/>
        </w:rPr>
      </w:pPr>
      <w:r w:rsidRPr="00EB316E">
        <w:rPr>
          <w:b/>
          <w:bCs/>
        </w:rPr>
        <w:t xml:space="preserve"> </w:t>
      </w:r>
      <w:r>
        <w:rPr>
          <w:b/>
          <w:bCs/>
        </w:rPr>
        <w:tab/>
      </w:r>
      <w:r w:rsidRPr="00EB316E">
        <w:rPr>
          <w:b/>
          <w:bCs/>
        </w:rPr>
        <w:t>Variance: 0.0001148 seconds²</w:t>
      </w:r>
    </w:p>
    <w:p w14:paraId="0ACE7C7E" w14:textId="7F1E069E" w:rsidR="00DB39A1" w:rsidRDefault="00DB39A1" w:rsidP="00EB316E">
      <w:pPr>
        <w:pStyle w:val="SE290Text"/>
        <w:keepNext/>
        <w:ind w:firstLine="0"/>
      </w:pPr>
      <w:r>
        <w:rPr>
          <w:noProof/>
        </w:rPr>
        <w:drawing>
          <wp:inline distT="0" distB="0" distL="0" distR="0" wp14:anchorId="3DF0CF03" wp14:editId="4211B54C">
            <wp:extent cx="4775200" cy="3060007"/>
            <wp:effectExtent l="0" t="0" r="0" b="1270"/>
            <wp:docPr id="1982852690"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852690" name="Picture 1" descr="A graph with orange lines&#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843404" cy="3103713"/>
                    </a:xfrm>
                    <a:prstGeom prst="rect">
                      <a:avLst/>
                    </a:prstGeom>
                  </pic:spPr>
                </pic:pic>
              </a:graphicData>
            </a:graphic>
          </wp:inline>
        </w:drawing>
      </w:r>
    </w:p>
    <w:p w14:paraId="747E9885" w14:textId="321842A0" w:rsidR="005C4178" w:rsidRDefault="005C4178" w:rsidP="0067466F">
      <w:pPr>
        <w:pStyle w:val="Caption"/>
      </w:pPr>
      <w:bookmarkStart w:id="291" w:name="_Toc185084851"/>
      <w:r>
        <w:t xml:space="preserve">Figure </w:t>
      </w:r>
      <w:r w:rsidR="00566679">
        <w:t>5</w:t>
      </w:r>
      <w:r w:rsidR="00765C27">
        <w:t>7</w:t>
      </w:r>
      <w:r w:rsidR="00566679">
        <w:t>:</w:t>
      </w:r>
      <w:r>
        <w:t xml:space="preserve"> FSM Latency without Outlier</w:t>
      </w:r>
      <w:bookmarkEnd w:id="291"/>
    </w:p>
    <w:p w14:paraId="13A8F04C" w14:textId="09C27491" w:rsidR="0044715B" w:rsidRDefault="0044715B" w:rsidP="0044715B">
      <w:pPr>
        <w:pStyle w:val="SE290Text"/>
      </w:pPr>
    </w:p>
    <w:p w14:paraId="29E7C300" w14:textId="77777777" w:rsidR="009768BD" w:rsidRDefault="0044715B" w:rsidP="0044715B">
      <w:pPr>
        <w:pStyle w:val="SE290Text"/>
      </w:pPr>
      <w:r>
        <w:t>If you notice in this there</w:t>
      </w:r>
      <w:r w:rsidR="00745F90">
        <w:t xml:space="preserve"> </w:t>
      </w:r>
      <w:r w:rsidR="000B3764">
        <w:t>are four</w:t>
      </w:r>
      <w:r w:rsidR="00D51490">
        <w:t xml:space="preserve"> </w:t>
      </w:r>
      <w:r w:rsidR="00745F90">
        <w:t>distinct timing peaks</w:t>
      </w:r>
      <w:r w:rsidR="00D51490">
        <w:t xml:space="preserve"> {0.04s, 0.01s, 0.005s, and </w:t>
      </w:r>
      <w:r w:rsidR="00FE3609">
        <w:t>everything else close to 0.0s}</w:t>
      </w:r>
      <w:r w:rsidR="00745F90">
        <w:t xml:space="preserve">. These peaks each are defined by different states and </w:t>
      </w:r>
      <w:r w:rsidR="00933B17">
        <w:t>transition</w:t>
      </w:r>
      <w:r w:rsidR="00745F90">
        <w:t xml:space="preserve"> out of </w:t>
      </w:r>
      <w:r w:rsidR="00933B17">
        <w:t xml:space="preserve">them. </w:t>
      </w:r>
    </w:p>
    <w:p w14:paraId="08D1C321" w14:textId="033DF91E" w:rsidR="00887D66" w:rsidRDefault="00933B17" w:rsidP="0044715B">
      <w:pPr>
        <w:pStyle w:val="SE290Text"/>
      </w:pPr>
      <w:r>
        <w:t>The</w:t>
      </w:r>
      <w:r w:rsidR="00745F90">
        <w:t xml:space="preserve"> most </w:t>
      </w:r>
      <w:r w:rsidR="002012A8">
        <w:t>time-consuming</w:t>
      </w:r>
      <w:r w:rsidR="00745F90">
        <w:t xml:space="preserve"> peaks (around 0.04 seconds). Refers to entering and exiting </w:t>
      </w:r>
      <w:r w:rsidR="00D51490">
        <w:t xml:space="preserve">the </w:t>
      </w:r>
      <w:r w:rsidR="00887D66">
        <w:t xml:space="preserve">2 – The </w:t>
      </w:r>
      <w:r w:rsidR="005C23FE">
        <w:t xml:space="preserve">Pause State. I believe these peaks </w:t>
      </w:r>
      <w:proofErr w:type="gramStart"/>
      <w:r w:rsidR="004A4F1A">
        <w:t>exists</w:t>
      </w:r>
      <w:proofErr w:type="gramEnd"/>
      <w:r w:rsidR="005C23FE">
        <w:t xml:space="preserve"> because Pausing </w:t>
      </w:r>
      <w:r w:rsidR="004A4F1A">
        <w:t xml:space="preserve">forces us to pause and restart the machine learning models, which takes computation power. </w:t>
      </w:r>
    </w:p>
    <w:p w14:paraId="402B7BDC" w14:textId="688A1885" w:rsidR="0044715B" w:rsidRDefault="00D51490" w:rsidP="00887D66">
      <w:pPr>
        <w:pStyle w:val="SE290Text"/>
      </w:pPr>
      <w:r>
        <w:t xml:space="preserve">The second highest peak is </w:t>
      </w:r>
      <w:r w:rsidR="00887D66">
        <w:t xml:space="preserve">the transition from State 7 to State 8. I believe that is </w:t>
      </w:r>
      <w:proofErr w:type="gramStart"/>
      <w:r w:rsidR="00887D66">
        <w:t>because</w:t>
      </w:r>
      <w:proofErr w:type="gramEnd"/>
      <w:r w:rsidR="00887D66">
        <w:t xml:space="preserve"> the machine learning model that is being utilized in State 7. It takes up of more of the Jetsons computing abilities and may slow it down.</w:t>
      </w:r>
    </w:p>
    <w:p w14:paraId="44A337A8" w14:textId="79F7E074" w:rsidR="00887D66" w:rsidRDefault="00D36EBE" w:rsidP="00A265E2">
      <w:pPr>
        <w:pStyle w:val="SE290Text"/>
      </w:pPr>
      <w:r>
        <w:t>The third peak (0.005 s)</w:t>
      </w:r>
      <w:r w:rsidR="00A265E2">
        <w:t xml:space="preserve"> is transitioning out of State</w:t>
      </w:r>
      <w:r w:rsidR="00887D66">
        <w:t xml:space="preserve"> 4 to State 5. I believe that is </w:t>
      </w:r>
      <w:proofErr w:type="gramStart"/>
      <w:r w:rsidR="00887D66">
        <w:t>because</w:t>
      </w:r>
      <w:proofErr w:type="gramEnd"/>
      <w:r w:rsidR="00887D66">
        <w:t xml:space="preserve"> the machine learning model that is being utilized in State 4. It takes up of more of the Jetsons computing abilities and may slow it down.</w:t>
      </w:r>
    </w:p>
    <w:p w14:paraId="7EA96C88" w14:textId="15901E23" w:rsidR="00887D66" w:rsidRDefault="00D36EBE" w:rsidP="00A265E2">
      <w:pPr>
        <w:pStyle w:val="SE290Text"/>
      </w:pPr>
      <w:r>
        <w:t xml:space="preserve"> All other states fall in the around 0.0s category. </w:t>
      </w:r>
    </w:p>
    <w:p w14:paraId="33555B7D" w14:textId="40BB8745" w:rsidR="00D36EBE" w:rsidRPr="0044715B" w:rsidRDefault="00D36EBE" w:rsidP="00A265E2">
      <w:pPr>
        <w:pStyle w:val="SE290Text"/>
      </w:pPr>
      <w:r>
        <w:t xml:space="preserve">While there </w:t>
      </w:r>
      <w:r w:rsidR="00887D66">
        <w:t>is a level</w:t>
      </w:r>
      <w:r>
        <w:t xml:space="preserve"> of variation</w:t>
      </w:r>
      <w:r w:rsidR="00887D66">
        <w:t>.</w:t>
      </w:r>
      <w:r>
        <w:t xml:space="preserve"> </w:t>
      </w:r>
      <w:r w:rsidR="005C23FE">
        <w:t>for</w:t>
      </w:r>
      <w:r>
        <w:t xml:space="preserve"> a real-time system</w:t>
      </w:r>
      <w:r w:rsidR="00887D66">
        <w:t>,</w:t>
      </w:r>
      <w:r>
        <w:t xml:space="preserve"> this </w:t>
      </w:r>
      <w:r w:rsidR="00887D66">
        <w:t>timing falls within a reasonable range</w:t>
      </w:r>
      <w:r w:rsidR="005C23FE">
        <w:t xml:space="preserve">. </w:t>
      </w:r>
    </w:p>
    <w:p w14:paraId="2AF7FCE1" w14:textId="28066FC6" w:rsidR="005C4178" w:rsidRDefault="005C4178" w:rsidP="00D8047B">
      <w:pPr>
        <w:pStyle w:val="SE290Text"/>
      </w:pPr>
    </w:p>
    <w:p w14:paraId="15D9D892" w14:textId="30BAC4E8" w:rsidR="00AA09D2" w:rsidRDefault="00AA09D2" w:rsidP="00D94842">
      <w:pPr>
        <w:pStyle w:val="SE290Text"/>
        <w:rPr>
          <w:b/>
          <w:bCs/>
        </w:rPr>
      </w:pPr>
    </w:p>
    <w:p w14:paraId="495F3558" w14:textId="31D0666B" w:rsidR="00AA09D2" w:rsidRDefault="00AA09D2" w:rsidP="00D94842">
      <w:pPr>
        <w:pStyle w:val="SE290Text"/>
        <w:rPr>
          <w:b/>
          <w:bCs/>
        </w:rPr>
      </w:pPr>
    </w:p>
    <w:p w14:paraId="02FB3D0F" w14:textId="39A74C0D" w:rsidR="00AA09D2" w:rsidRDefault="00AA09D2" w:rsidP="00D94842">
      <w:pPr>
        <w:pStyle w:val="SE290Text"/>
        <w:rPr>
          <w:b/>
          <w:bCs/>
        </w:rPr>
      </w:pPr>
    </w:p>
    <w:p w14:paraId="3EFAF9E8" w14:textId="57F19B8E" w:rsidR="00AA09D2" w:rsidRPr="0044715B" w:rsidRDefault="00AA09D2" w:rsidP="00AA09D2">
      <w:pPr>
        <w:pStyle w:val="SE290Text"/>
        <w:ind w:firstLine="0"/>
        <w:rPr>
          <w:b/>
          <w:bCs/>
        </w:rPr>
      </w:pPr>
      <w:r w:rsidRPr="0044715B">
        <w:rPr>
          <w:b/>
          <w:bCs/>
        </w:rPr>
        <w:t>With Outlier…</w:t>
      </w:r>
    </w:p>
    <w:p w14:paraId="3ED0CAA4" w14:textId="61C26142" w:rsidR="00AA09D2" w:rsidRDefault="00AA09D2" w:rsidP="00D94842">
      <w:pPr>
        <w:pStyle w:val="SE290Text"/>
        <w:rPr>
          <w:b/>
          <w:bCs/>
        </w:rPr>
      </w:pPr>
    </w:p>
    <w:p w14:paraId="329D1182" w14:textId="37F87AF5" w:rsidR="00D94842" w:rsidRPr="00D94842" w:rsidRDefault="00D94842" w:rsidP="00D94842">
      <w:pPr>
        <w:pStyle w:val="SE290Text"/>
        <w:rPr>
          <w:b/>
          <w:bCs/>
        </w:rPr>
      </w:pPr>
      <w:r w:rsidRPr="00D94842">
        <w:rPr>
          <w:b/>
          <w:bCs/>
        </w:rPr>
        <w:t>Mean: 0.06781 seconds</w:t>
      </w:r>
    </w:p>
    <w:p w14:paraId="38A14C63" w14:textId="77777777" w:rsidR="0067466F" w:rsidRDefault="293FAB51" w:rsidP="005C4178">
      <w:pPr>
        <w:pStyle w:val="SE290Text"/>
        <w:keepNext/>
        <w:rPr>
          <w:b/>
          <w:bCs/>
        </w:rPr>
      </w:pPr>
      <w:r w:rsidRPr="4A15F208">
        <w:rPr>
          <w:b/>
          <w:bCs/>
        </w:rPr>
        <w:t>Variance: 0.1621 seconds²</w:t>
      </w:r>
    </w:p>
    <w:p w14:paraId="709C42A8" w14:textId="09B67B35" w:rsidR="005C4178" w:rsidRDefault="37950E96" w:rsidP="005C4178">
      <w:pPr>
        <w:pStyle w:val="SE290Text"/>
        <w:keepNext/>
      </w:pPr>
      <w:r>
        <w:rPr>
          <w:noProof/>
        </w:rPr>
        <w:drawing>
          <wp:inline distT="0" distB="0" distL="0" distR="0" wp14:anchorId="3EAC1261" wp14:editId="55809CF1">
            <wp:extent cx="4538891" cy="2946400"/>
            <wp:effectExtent l="0" t="0" r="0" b="0"/>
            <wp:docPr id="761540992" name="Picture 2" descr="A graph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38891" cy="2946400"/>
                    </a:xfrm>
                    <a:prstGeom prst="rect">
                      <a:avLst/>
                    </a:prstGeom>
                  </pic:spPr>
                </pic:pic>
              </a:graphicData>
            </a:graphic>
          </wp:inline>
        </w:drawing>
      </w:r>
    </w:p>
    <w:p w14:paraId="492125E1" w14:textId="6882673B" w:rsidR="00AA09D2" w:rsidRDefault="11598A20" w:rsidP="0067466F">
      <w:pPr>
        <w:pStyle w:val="Caption"/>
      </w:pPr>
      <w:bookmarkStart w:id="292" w:name="_Toc185084852"/>
      <w:r>
        <w:t xml:space="preserve">Figure </w:t>
      </w:r>
      <w:r w:rsidR="00566679">
        <w:t>5</w:t>
      </w:r>
      <w:r w:rsidR="00765C27">
        <w:t>8</w:t>
      </w:r>
      <w:r w:rsidR="00566679">
        <w:t xml:space="preserve">: </w:t>
      </w:r>
      <w:r>
        <w:t>FSM Latency with Outlier</w:t>
      </w:r>
      <w:bookmarkEnd w:id="292"/>
    </w:p>
    <w:p w14:paraId="61CE263D" w14:textId="6644FB93" w:rsidR="00AA09D2" w:rsidRPr="00AA09D2" w:rsidRDefault="00AA09D2" w:rsidP="00586387">
      <w:pPr>
        <w:pStyle w:val="SE290Text"/>
      </w:pPr>
      <w:r>
        <w:t>As we can see</w:t>
      </w:r>
      <w:r w:rsidR="002467EC">
        <w:t xml:space="preserve">, this outlier is quite </w:t>
      </w:r>
      <w:proofErr w:type="gramStart"/>
      <w:r w:rsidR="002467EC">
        <w:t>large</w:t>
      </w:r>
      <w:proofErr w:type="gramEnd"/>
      <w:r w:rsidR="002467EC">
        <w:t xml:space="preserve"> to the rest of the data. This was associated with the Stopped State (0) that in all other instances fell in the about 0.0s category. While it is easy to assume th</w:t>
      </w:r>
      <w:r w:rsidR="00110A6D">
        <w:t>at this is a test error, it could be highlighting a dangerous edge case that could cause the system to become non-Realtime. With more time, I would explore the issue and try to recreate it.</w:t>
      </w:r>
    </w:p>
    <w:p w14:paraId="0DF49037" w14:textId="5E17BE7D" w:rsidR="005C4178" w:rsidRPr="005C4178" w:rsidRDefault="005C4178" w:rsidP="005C4178">
      <w:pPr>
        <w:pStyle w:val="SE290Text"/>
      </w:pPr>
    </w:p>
    <w:p w14:paraId="307640F2" w14:textId="65916262" w:rsidR="000A626F" w:rsidRDefault="5EC74D9C" w:rsidP="00586387">
      <w:pPr>
        <w:pStyle w:val="Heading4"/>
      </w:pPr>
      <w:bookmarkStart w:id="293" w:name="_Toc531259055"/>
      <w:r>
        <w:t xml:space="preserve">Bluetooth + Arduino </w:t>
      </w:r>
      <w:r w:rsidR="009A1F2C" w:rsidRPr="749EB9FE">
        <w:t>Communication</w:t>
      </w:r>
      <w:r w:rsidRPr="749EB9FE">
        <w:t xml:space="preserve"> Latency</w:t>
      </w:r>
      <w:bookmarkEnd w:id="293"/>
      <w:r w:rsidRPr="749EB9FE">
        <w:t xml:space="preserve"> </w:t>
      </w:r>
    </w:p>
    <w:p w14:paraId="5D904781" w14:textId="1078D8F4" w:rsidR="000A626F" w:rsidRPr="000A626F" w:rsidRDefault="005C46FE" w:rsidP="000A626F">
      <w:pPr>
        <w:pStyle w:val="SE290Text"/>
      </w:pPr>
      <w:r>
        <w:t xml:space="preserve">For this test </w:t>
      </w:r>
      <w:r w:rsidR="000A626F">
        <w:t xml:space="preserve">100 </w:t>
      </w:r>
      <w:proofErr w:type="gramStart"/>
      <w:r w:rsidR="000A626F">
        <w:t>points</w:t>
      </w:r>
      <w:r>
        <w:t xml:space="preserve"> of</w:t>
      </w:r>
      <w:proofErr w:type="gramEnd"/>
      <w:r>
        <w:t xml:space="preserve"> were collected</w:t>
      </w:r>
      <w:r w:rsidR="00586387">
        <w:t xml:space="preserve"> on both the</w:t>
      </w:r>
      <w:r>
        <w:t xml:space="preserve"> with a </w:t>
      </w:r>
      <w:r w:rsidR="00586387">
        <w:t>mean of</w:t>
      </w:r>
      <w:r w:rsidR="000A626F">
        <w:t xml:space="preserve"> 0.52 and </w:t>
      </w:r>
      <w:r>
        <w:t>a variance of</w:t>
      </w:r>
      <w:r w:rsidR="00BA3A07">
        <w:t xml:space="preserve"> 0.005</w:t>
      </w:r>
      <w:r w:rsidR="00586387">
        <w:t xml:space="preserve">. It is to be </w:t>
      </w:r>
      <w:proofErr w:type="gramStart"/>
      <w:r w:rsidR="00586387">
        <w:t>noted,</w:t>
      </w:r>
      <w:proofErr w:type="gramEnd"/>
      <w:r w:rsidR="00586387">
        <w:t xml:space="preserve"> that a message dropping rate of 5% was recorded but these messages were excluded from this test.</w:t>
      </w:r>
      <w:r w:rsidR="009C5D3A">
        <w:t xml:space="preserve"> </w:t>
      </w:r>
      <w:r w:rsidR="004A0D9F">
        <w:t>Originally</w:t>
      </w:r>
      <w:r w:rsidR="009C5D3A">
        <w:t xml:space="preserve"> there </w:t>
      </w:r>
      <w:proofErr w:type="gramStart"/>
      <w:r w:rsidR="009C5D3A">
        <w:t>was</w:t>
      </w:r>
      <w:proofErr w:type="gramEnd"/>
      <w:r w:rsidR="009C5D3A">
        <w:t xml:space="preserve"> </w:t>
      </w:r>
      <w:r w:rsidR="004A0D9F">
        <w:t xml:space="preserve">105 messages sent from the UI. </w:t>
      </w:r>
    </w:p>
    <w:p w14:paraId="438DE7B8" w14:textId="0145FC09" w:rsidR="000A626F" w:rsidRDefault="000A626F" w:rsidP="0067466F">
      <w:pPr>
        <w:pStyle w:val="SE290Text"/>
        <w:keepNext/>
        <w:ind w:firstLine="0"/>
        <w:jc w:val="center"/>
      </w:pPr>
      <w:r>
        <w:rPr>
          <w:noProof/>
        </w:rPr>
        <w:lastRenderedPageBreak/>
        <w:drawing>
          <wp:inline distT="0" distB="0" distL="0" distR="0" wp14:anchorId="456B7A2A" wp14:editId="1514AEBF">
            <wp:extent cx="4462982" cy="2859932"/>
            <wp:effectExtent l="0" t="0" r="0" b="0"/>
            <wp:docPr id="1012130458" name="Picture 1" descr="A graph showing bluetooth lat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69416" cy="2864055"/>
                    </a:xfrm>
                    <a:prstGeom prst="rect">
                      <a:avLst/>
                    </a:prstGeom>
                  </pic:spPr>
                </pic:pic>
              </a:graphicData>
            </a:graphic>
          </wp:inline>
        </w:drawing>
      </w:r>
    </w:p>
    <w:p w14:paraId="7C9F8FC3" w14:textId="5B33127E" w:rsidR="005D74F0" w:rsidRPr="005D74F0" w:rsidRDefault="000A626F" w:rsidP="0067466F">
      <w:pPr>
        <w:pStyle w:val="Caption"/>
      </w:pPr>
      <w:bookmarkStart w:id="294" w:name="_Toc185084853"/>
      <w:r>
        <w:t xml:space="preserve">Figure </w:t>
      </w:r>
      <w:r w:rsidR="00566679">
        <w:t>5</w:t>
      </w:r>
      <w:r w:rsidR="00765C27">
        <w:t>9</w:t>
      </w:r>
      <w:r w:rsidR="00566679">
        <w:t>:</w:t>
      </w:r>
      <w:r>
        <w:t xml:space="preserve"> Bluetooth to Jetson Latency Graph</w:t>
      </w:r>
      <w:bookmarkEnd w:id="294"/>
    </w:p>
    <w:p w14:paraId="4E2BE898" w14:textId="52A33D67" w:rsidR="00586387" w:rsidRDefault="00586387" w:rsidP="00586387">
      <w:pPr>
        <w:pStyle w:val="SE290Text"/>
      </w:pPr>
    </w:p>
    <w:p w14:paraId="24992B42" w14:textId="2CFF196B" w:rsidR="00586387" w:rsidRDefault="00586387" w:rsidP="00586387">
      <w:pPr>
        <w:pStyle w:val="SE290Text"/>
      </w:pPr>
      <w:r>
        <w:t>Our goal for this</w:t>
      </w:r>
      <w:r w:rsidR="009C5D3A">
        <w:t xml:space="preserve"> unit was to have a latency of 100ms or less. As you can see, we did not </w:t>
      </w:r>
      <w:r w:rsidR="00084E22">
        <w:t xml:space="preserve">achieve this goal. The timing was relatively </w:t>
      </w:r>
      <w:r w:rsidR="00321ACA">
        <w:t>consisting of</w:t>
      </w:r>
      <w:r w:rsidR="00084E22">
        <w:t xml:space="preserve"> across types of messages but was around 400ms higher than we wanted. We believe that this was caused by </w:t>
      </w:r>
      <w:r w:rsidR="00321ACA">
        <w:t>the 1 core nature of the Arduino. Since the Arduino was also being periodically hardware interrupted for the rotary encode</w:t>
      </w:r>
      <w:r w:rsidR="005447CC">
        <w:t>.</w:t>
      </w:r>
    </w:p>
    <w:p w14:paraId="6A744D53" w14:textId="318A02C6" w:rsidR="00084E22" w:rsidRDefault="00084E22" w:rsidP="00586387">
      <w:pPr>
        <w:pStyle w:val="SE290Text"/>
      </w:pPr>
      <w:r>
        <w:t>The dropout rate we discovered, which we were not originally testing for, is also of concern.</w:t>
      </w:r>
      <w:r w:rsidR="000F6633">
        <w:t xml:space="preserve"> For a real time system, </w:t>
      </w:r>
      <w:proofErr w:type="gramStart"/>
      <w:r w:rsidR="00314DC0">
        <w:t>loosing</w:t>
      </w:r>
      <w:proofErr w:type="gramEnd"/>
      <w:r w:rsidR="00314DC0">
        <w:t xml:space="preserve"> communication is a big concern</w:t>
      </w:r>
      <w:r w:rsidR="00AE755A">
        <w:t xml:space="preserve"> because</w:t>
      </w:r>
      <w:r w:rsidR="008B45DA">
        <w:t xml:space="preserve"> we are modeling ATC communication. To lose contact with ATC, leaves a big </w:t>
      </w:r>
      <w:r w:rsidR="00B97290">
        <w:t>risk for the bot to become trash itself.</w:t>
      </w:r>
    </w:p>
    <w:p w14:paraId="740E3169" w14:textId="0DF1E7BC" w:rsidR="00586387" w:rsidRDefault="00586387" w:rsidP="00586387">
      <w:pPr>
        <w:pStyle w:val="SE290Text"/>
      </w:pPr>
    </w:p>
    <w:p w14:paraId="5E570903" w14:textId="340DA757" w:rsidR="00586387" w:rsidRPr="00586387" w:rsidRDefault="00586387" w:rsidP="00586387">
      <w:pPr>
        <w:pStyle w:val="SE290Text"/>
      </w:pPr>
    </w:p>
    <w:p w14:paraId="3CF3B70B" w14:textId="27B8A50B" w:rsidR="5EC74D9C" w:rsidRDefault="5EC74D9C" w:rsidP="78ECE878">
      <w:pPr>
        <w:pStyle w:val="Heading4"/>
      </w:pPr>
      <w:bookmarkStart w:id="295" w:name="_Toc1466917945"/>
      <w:r>
        <w:t>Path Planning Generation</w:t>
      </w:r>
      <w:bookmarkEnd w:id="295"/>
    </w:p>
    <w:p w14:paraId="4FDA9B30" w14:textId="4FD9429A" w:rsidR="005447CC" w:rsidRPr="005447CC" w:rsidRDefault="005447CC" w:rsidP="005447CC">
      <w:pPr>
        <w:pStyle w:val="SE290Text"/>
      </w:pPr>
      <w:r>
        <w:t xml:space="preserve">As mentioned above, we choose qualitative results for the Path Planner </w:t>
      </w:r>
      <w:r w:rsidR="00996195">
        <w:t xml:space="preserve">to show how the </w:t>
      </w:r>
      <w:r w:rsidR="00BA1A11">
        <w:t>paths</w:t>
      </w:r>
      <w:r w:rsidR="00996195">
        <w:t xml:space="preserve"> would behave. </w:t>
      </w:r>
      <w:r w:rsidR="00BA1A11">
        <w:t>In the first</w:t>
      </w:r>
      <w:r w:rsidR="00A81AE3">
        <w:t xml:space="preserve"> test, we ran in the same GPS points but </w:t>
      </w:r>
      <w:proofErr w:type="gramStart"/>
      <w:r w:rsidR="00A81AE3">
        <w:t>if</w:t>
      </w:r>
      <w:proofErr w:type="gramEnd"/>
      <w:r w:rsidR="00A81AE3">
        <w:t xml:space="preserve"> a different order. This was to highlight</w:t>
      </w:r>
      <w:r w:rsidR="0051760A">
        <w:t xml:space="preserve"> the ability of the program to always create a path that was on the outline of the</w:t>
      </w:r>
      <w:r w:rsidR="00A7194D">
        <w:t xml:space="preserve"> runway, and would </w:t>
      </w:r>
      <w:proofErr w:type="gramStart"/>
      <w:r w:rsidR="00A7194D">
        <w:t>no</w:t>
      </w:r>
      <w:proofErr w:type="gramEnd"/>
      <w:r w:rsidR="00A7194D">
        <w:t xml:space="preserve"> intersect it. </w:t>
      </w:r>
    </w:p>
    <w:p w14:paraId="1D96C524" w14:textId="77777777" w:rsidR="00C137DA" w:rsidRDefault="002022C8" w:rsidP="0067466F">
      <w:pPr>
        <w:pStyle w:val="SE290Text"/>
        <w:keepNext/>
        <w:ind w:firstLine="0"/>
        <w:jc w:val="center"/>
      </w:pPr>
      <w:r w:rsidRPr="002022C8">
        <w:rPr>
          <w:noProof/>
        </w:rPr>
        <w:lastRenderedPageBreak/>
        <w:drawing>
          <wp:inline distT="0" distB="0" distL="0" distR="0" wp14:anchorId="1D2FAA38" wp14:editId="3BB623C2">
            <wp:extent cx="3586521" cy="1981200"/>
            <wp:effectExtent l="0" t="0" r="0" b="0"/>
            <wp:docPr id="342700223" name="Picture 1" descr="A graph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00223" name="Picture 1" descr="A graph of a test&#10;&#10;Description automatically generated with medium confidence"/>
                    <pic:cNvPicPr/>
                  </pic:nvPicPr>
                  <pic:blipFill rotWithShape="1">
                    <a:blip r:embed="rId77"/>
                    <a:srcRect r="2137" b="3490"/>
                    <a:stretch/>
                  </pic:blipFill>
                  <pic:spPr bwMode="auto">
                    <a:xfrm>
                      <a:off x="0" y="0"/>
                      <a:ext cx="3607623" cy="1992857"/>
                    </a:xfrm>
                    <a:prstGeom prst="rect">
                      <a:avLst/>
                    </a:prstGeom>
                    <a:ln>
                      <a:noFill/>
                    </a:ln>
                    <a:extLst>
                      <a:ext uri="{53640926-AAD7-44D8-BBD7-CCE9431645EC}">
                        <a14:shadowObscured xmlns:a14="http://schemas.microsoft.com/office/drawing/2010/main"/>
                      </a:ext>
                    </a:extLst>
                  </pic:spPr>
                </pic:pic>
              </a:graphicData>
            </a:graphic>
          </wp:inline>
        </w:drawing>
      </w:r>
    </w:p>
    <w:p w14:paraId="3FE68E5C" w14:textId="1B0E9A6F" w:rsidR="00F566AE" w:rsidRDefault="00C137DA" w:rsidP="0067466F">
      <w:pPr>
        <w:pStyle w:val="Caption"/>
      </w:pPr>
      <w:bookmarkStart w:id="296" w:name="_Toc185084854"/>
      <w:r>
        <w:t xml:space="preserve">Figure </w:t>
      </w:r>
      <w:r w:rsidR="00765C27">
        <w:t>60</w:t>
      </w:r>
      <w:r w:rsidR="00566679">
        <w:t>:</w:t>
      </w:r>
      <w:r>
        <w:t xml:space="preserve"> Path Plann</w:t>
      </w:r>
      <w:r w:rsidR="006E1F06">
        <w:t>er</w:t>
      </w:r>
      <w:r>
        <w:t xml:space="preserve"> Test </w:t>
      </w:r>
      <w:r w:rsidR="006E1F06">
        <w:t>1</w:t>
      </w:r>
      <w:bookmarkEnd w:id="296"/>
    </w:p>
    <w:p w14:paraId="2B9158CE" w14:textId="66B9AF27" w:rsidR="00C137DA" w:rsidRDefault="00C137DA" w:rsidP="00C137DA">
      <w:pPr>
        <w:pStyle w:val="SE290Text"/>
      </w:pPr>
    </w:p>
    <w:p w14:paraId="6062AE69" w14:textId="2E10BE16" w:rsidR="00A7194D" w:rsidRDefault="00A7194D" w:rsidP="00C137DA">
      <w:pPr>
        <w:pStyle w:val="SE290Text"/>
      </w:pPr>
      <w:r>
        <w:t xml:space="preserve">The second </w:t>
      </w:r>
      <w:r w:rsidR="004D25CA">
        <w:t xml:space="preserve">and third test show the tenacity of the program to do large and small scales and different directions. </w:t>
      </w:r>
    </w:p>
    <w:p w14:paraId="08702125" w14:textId="0D553884" w:rsidR="00A7194D" w:rsidRDefault="00A7194D" w:rsidP="00C137DA">
      <w:pPr>
        <w:pStyle w:val="SE290Text"/>
      </w:pPr>
    </w:p>
    <w:p w14:paraId="415EC6C5" w14:textId="77777777" w:rsidR="006E1F06" w:rsidRDefault="006E1F06" w:rsidP="0067466F">
      <w:pPr>
        <w:pStyle w:val="SE290Text"/>
        <w:keepNext/>
        <w:ind w:firstLine="0"/>
        <w:jc w:val="center"/>
      </w:pPr>
      <w:r w:rsidRPr="006E1F06">
        <w:rPr>
          <w:noProof/>
        </w:rPr>
        <w:drawing>
          <wp:inline distT="0" distB="0" distL="0" distR="0" wp14:anchorId="3C6C1256" wp14:editId="1635DCDE">
            <wp:extent cx="4220125" cy="1739900"/>
            <wp:effectExtent l="0" t="0" r="0" b="0"/>
            <wp:docPr id="115912905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29057" name="Picture 1" descr="A screenshot of a test&#10;&#10;Description automatically generated"/>
                    <pic:cNvPicPr/>
                  </pic:nvPicPr>
                  <pic:blipFill>
                    <a:blip r:embed="rId78"/>
                    <a:stretch>
                      <a:fillRect/>
                    </a:stretch>
                  </pic:blipFill>
                  <pic:spPr>
                    <a:xfrm>
                      <a:off x="0" y="0"/>
                      <a:ext cx="4230559" cy="1744202"/>
                    </a:xfrm>
                    <a:prstGeom prst="rect">
                      <a:avLst/>
                    </a:prstGeom>
                  </pic:spPr>
                </pic:pic>
              </a:graphicData>
            </a:graphic>
          </wp:inline>
        </w:drawing>
      </w:r>
    </w:p>
    <w:p w14:paraId="21663A6B" w14:textId="3A538023" w:rsidR="00C137DA" w:rsidRDefault="006E1F06" w:rsidP="0067466F">
      <w:pPr>
        <w:pStyle w:val="Caption"/>
      </w:pPr>
      <w:bookmarkStart w:id="297" w:name="_Toc185084855"/>
      <w:r>
        <w:t xml:space="preserve">Figure </w:t>
      </w:r>
      <w:r w:rsidR="00765C27">
        <w:t>61</w:t>
      </w:r>
      <w:r w:rsidR="00566679">
        <w:t xml:space="preserve">: </w:t>
      </w:r>
      <w:r>
        <w:t>Path Planner Test 2</w:t>
      </w:r>
      <w:bookmarkEnd w:id="297"/>
    </w:p>
    <w:p w14:paraId="15DAAFCF" w14:textId="77777777" w:rsidR="006E1F06" w:rsidRDefault="006E1F06" w:rsidP="006E1F06">
      <w:pPr>
        <w:pStyle w:val="SE290Text"/>
      </w:pPr>
    </w:p>
    <w:p w14:paraId="63A17E02" w14:textId="29BB17EF" w:rsidR="005D587E" w:rsidRDefault="00F6269E" w:rsidP="0067466F">
      <w:pPr>
        <w:pStyle w:val="SE290Text"/>
        <w:ind w:firstLine="0"/>
        <w:jc w:val="center"/>
      </w:pPr>
      <w:r w:rsidRPr="00F6269E">
        <w:rPr>
          <w:noProof/>
        </w:rPr>
        <w:drawing>
          <wp:inline distT="0" distB="0" distL="0" distR="0" wp14:anchorId="0991F050" wp14:editId="511BBD9A">
            <wp:extent cx="4219575" cy="2169745"/>
            <wp:effectExtent l="0" t="0" r="0" b="2540"/>
            <wp:docPr id="102390935" name="Picture 1" descr="A diagram of a lin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0935" name="Picture 1" descr="A diagram of a line with red dots&#10;&#10;Description automatically generated"/>
                    <pic:cNvPicPr/>
                  </pic:nvPicPr>
                  <pic:blipFill>
                    <a:blip r:embed="rId79"/>
                    <a:stretch>
                      <a:fillRect/>
                    </a:stretch>
                  </pic:blipFill>
                  <pic:spPr>
                    <a:xfrm>
                      <a:off x="0" y="0"/>
                      <a:ext cx="4230984" cy="2175612"/>
                    </a:xfrm>
                    <a:prstGeom prst="rect">
                      <a:avLst/>
                    </a:prstGeom>
                  </pic:spPr>
                </pic:pic>
              </a:graphicData>
            </a:graphic>
          </wp:inline>
        </w:drawing>
      </w:r>
    </w:p>
    <w:p w14:paraId="64DA9968" w14:textId="249BA7EC" w:rsidR="00F6269E" w:rsidRDefault="00F6269E" w:rsidP="0067466F">
      <w:pPr>
        <w:pStyle w:val="Caption"/>
      </w:pPr>
      <w:bookmarkStart w:id="298" w:name="_Toc185084856"/>
      <w:r>
        <w:t xml:space="preserve">Figure </w:t>
      </w:r>
      <w:r w:rsidR="00765C27">
        <w:t>62</w:t>
      </w:r>
      <w:r w:rsidR="00566679">
        <w:t xml:space="preserve">: </w:t>
      </w:r>
      <w:r>
        <w:t>Path Planner Test 3</w:t>
      </w:r>
      <w:bookmarkEnd w:id="298"/>
    </w:p>
    <w:p w14:paraId="1D2770BF" w14:textId="64CF02FE" w:rsidR="004D25CA" w:rsidRDefault="004D25CA" w:rsidP="004D25CA">
      <w:pPr>
        <w:pStyle w:val="SE290Text"/>
      </w:pPr>
    </w:p>
    <w:p w14:paraId="455D2F8E" w14:textId="56484CE8" w:rsidR="004D25CA" w:rsidRPr="004D25CA" w:rsidRDefault="004D25CA" w:rsidP="004D25CA">
      <w:pPr>
        <w:pStyle w:val="SE290Text"/>
      </w:pPr>
      <w:r>
        <w:lastRenderedPageBreak/>
        <w:t xml:space="preserve">The fourth test highlights how the program </w:t>
      </w:r>
      <w:proofErr w:type="gramStart"/>
      <w:r>
        <w:t>handle</w:t>
      </w:r>
      <w:proofErr w:type="gramEnd"/>
      <w:r>
        <w:t xml:space="preserve"> any </w:t>
      </w:r>
      <w:proofErr w:type="spellStart"/>
      <w:r>
        <w:t>quadlateral</w:t>
      </w:r>
      <w:proofErr w:type="spellEnd"/>
      <w:r>
        <w:t xml:space="preserve"> </w:t>
      </w:r>
      <w:r w:rsidR="00296AB6">
        <w:t>shape, as long as it has four corners.</w:t>
      </w:r>
    </w:p>
    <w:p w14:paraId="7CA86FEC" w14:textId="77777777" w:rsidR="00F6269E" w:rsidRDefault="00F6269E" w:rsidP="006E1F06">
      <w:pPr>
        <w:pStyle w:val="SE290Text"/>
      </w:pPr>
    </w:p>
    <w:p w14:paraId="5E3358B0" w14:textId="77777777" w:rsidR="00821062" w:rsidRDefault="00A8102A" w:rsidP="00821062">
      <w:pPr>
        <w:pStyle w:val="SE290Text"/>
        <w:keepNext/>
      </w:pPr>
      <w:r w:rsidRPr="00A8102A">
        <w:rPr>
          <w:noProof/>
        </w:rPr>
        <w:drawing>
          <wp:inline distT="0" distB="0" distL="0" distR="0" wp14:anchorId="002D0D48" wp14:editId="692C9086">
            <wp:extent cx="4749800" cy="1725862"/>
            <wp:effectExtent l="0" t="0" r="0" b="1905"/>
            <wp:docPr id="1854499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99155" name="Picture 1" descr="A screenshot of a computer&#10;&#10;Description automatically generated"/>
                    <pic:cNvPicPr/>
                  </pic:nvPicPr>
                  <pic:blipFill>
                    <a:blip r:embed="rId80"/>
                    <a:stretch>
                      <a:fillRect/>
                    </a:stretch>
                  </pic:blipFill>
                  <pic:spPr>
                    <a:xfrm>
                      <a:off x="0" y="0"/>
                      <a:ext cx="4764603" cy="1731241"/>
                    </a:xfrm>
                    <a:prstGeom prst="rect">
                      <a:avLst/>
                    </a:prstGeom>
                  </pic:spPr>
                </pic:pic>
              </a:graphicData>
            </a:graphic>
          </wp:inline>
        </w:drawing>
      </w:r>
    </w:p>
    <w:p w14:paraId="2973ACDF" w14:textId="00A78DBF" w:rsidR="00A8102A" w:rsidRDefault="00821062" w:rsidP="0067466F">
      <w:pPr>
        <w:pStyle w:val="Caption"/>
      </w:pPr>
      <w:bookmarkStart w:id="299" w:name="_Toc185084857"/>
      <w:bookmarkStart w:id="300" w:name="_Toc185808756"/>
      <w:r>
        <w:t xml:space="preserve">Figure </w:t>
      </w:r>
      <w:r w:rsidR="00A8102A">
        <w:fldChar w:fldCharType="begin"/>
      </w:r>
      <w:r w:rsidR="00A8102A">
        <w:instrText xml:space="preserve"> SEQ Figure \* ARABIC </w:instrText>
      </w:r>
      <w:r w:rsidR="00A8102A">
        <w:fldChar w:fldCharType="separate"/>
      </w:r>
      <w:r w:rsidR="00A8102A">
        <w:fldChar w:fldCharType="end"/>
      </w:r>
      <w:r w:rsidR="00765C27">
        <w:t>63</w:t>
      </w:r>
      <w:r w:rsidR="00566679">
        <w:t>:</w:t>
      </w:r>
      <w:r>
        <w:t xml:space="preserve"> Path Planner Test 4</w:t>
      </w:r>
      <w:bookmarkEnd w:id="299"/>
      <w:bookmarkEnd w:id="300"/>
    </w:p>
    <w:p w14:paraId="61AB722C" w14:textId="684A9916" w:rsidR="00296AB6" w:rsidRDefault="00296AB6" w:rsidP="00296AB6">
      <w:pPr>
        <w:pStyle w:val="SE290Text"/>
      </w:pPr>
    </w:p>
    <w:p w14:paraId="2541B9E5" w14:textId="3ECE8EB6" w:rsidR="00296AB6" w:rsidRPr="00296AB6" w:rsidRDefault="00296AB6" w:rsidP="00296AB6">
      <w:pPr>
        <w:pStyle w:val="SE290Text"/>
      </w:pPr>
      <w:r>
        <w:t xml:space="preserve">These last tests were to highlight the edge cases where paths should not be generated. </w:t>
      </w:r>
      <w:r w:rsidR="0002631B">
        <w:t xml:space="preserve">For any shape with either less than 4 corners or a zero area, the path will not be generated. Nothing was </w:t>
      </w:r>
      <w:proofErr w:type="gramStart"/>
      <w:r w:rsidR="0002631B">
        <w:t>outputted</w:t>
      </w:r>
      <w:proofErr w:type="gramEnd"/>
      <w:r w:rsidR="0002631B">
        <w:t xml:space="preserve"> for these, so it proved this correct. </w:t>
      </w:r>
    </w:p>
    <w:p w14:paraId="2687F334" w14:textId="77777777" w:rsidR="006E1F06" w:rsidRPr="006E1F06" w:rsidRDefault="006E1F06" w:rsidP="006E1F06">
      <w:pPr>
        <w:pStyle w:val="SE290Text"/>
      </w:pPr>
    </w:p>
    <w:p w14:paraId="074E41E9" w14:textId="77777777" w:rsidR="006F5CAE" w:rsidRDefault="006F5CAE" w:rsidP="006F5CAE">
      <w:pPr>
        <w:pStyle w:val="SE290Text"/>
        <w:keepNext/>
      </w:pPr>
      <w:r w:rsidRPr="006F5CAE">
        <w:rPr>
          <w:noProof/>
        </w:rPr>
        <w:drawing>
          <wp:inline distT="0" distB="0" distL="0" distR="0" wp14:anchorId="44BDEA37" wp14:editId="36D5A704">
            <wp:extent cx="4466582" cy="2235200"/>
            <wp:effectExtent l="0" t="0" r="4445" b="0"/>
            <wp:docPr id="150986960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869609" name="Picture 1" descr="A screenshot of a map&#10;&#10;Description automatically generated"/>
                    <pic:cNvPicPr/>
                  </pic:nvPicPr>
                  <pic:blipFill>
                    <a:blip r:embed="rId81"/>
                    <a:stretch>
                      <a:fillRect/>
                    </a:stretch>
                  </pic:blipFill>
                  <pic:spPr>
                    <a:xfrm>
                      <a:off x="0" y="0"/>
                      <a:ext cx="4476424" cy="2240125"/>
                    </a:xfrm>
                    <a:prstGeom prst="rect">
                      <a:avLst/>
                    </a:prstGeom>
                  </pic:spPr>
                </pic:pic>
              </a:graphicData>
            </a:graphic>
          </wp:inline>
        </w:drawing>
      </w:r>
    </w:p>
    <w:p w14:paraId="34458D48" w14:textId="03E11C06" w:rsidR="00DB39A1" w:rsidRDefault="006F5CAE" w:rsidP="0067466F">
      <w:pPr>
        <w:pStyle w:val="Caption"/>
      </w:pPr>
      <w:bookmarkStart w:id="301" w:name="_Toc185084858"/>
      <w:r>
        <w:t>Figure</w:t>
      </w:r>
      <w:r w:rsidR="00F41C98">
        <w:t xml:space="preserve"> </w:t>
      </w:r>
      <w:r w:rsidR="00566679">
        <w:t>6</w:t>
      </w:r>
      <w:r w:rsidR="00765C27">
        <w:t>4</w:t>
      </w:r>
      <w:r w:rsidR="00566679">
        <w:t xml:space="preserve">: </w:t>
      </w:r>
      <w:r>
        <w:t>Path Planner Test – Outliers</w:t>
      </w:r>
      <w:bookmarkEnd w:id="301"/>
    </w:p>
    <w:p w14:paraId="6EB5FBA6" w14:textId="77777777" w:rsidR="006F5CAE" w:rsidRDefault="006F5CAE" w:rsidP="006F5CAE">
      <w:pPr>
        <w:pStyle w:val="SE290Text"/>
      </w:pPr>
    </w:p>
    <w:p w14:paraId="41CF85B4" w14:textId="4F5D8F75" w:rsidR="00F41C98" w:rsidRDefault="00F41C98">
      <w:r>
        <w:br w:type="page"/>
      </w:r>
    </w:p>
    <w:p w14:paraId="53556920" w14:textId="77777777" w:rsidR="009C6734" w:rsidRPr="006F5CAE" w:rsidRDefault="009C6734" w:rsidP="006F5CAE">
      <w:pPr>
        <w:pStyle w:val="SE290Text"/>
      </w:pPr>
    </w:p>
    <w:p w14:paraId="7260BA2F" w14:textId="1F90B990" w:rsidR="1222D1D0" w:rsidRDefault="5EC74D9C" w:rsidP="78ECE878">
      <w:pPr>
        <w:pStyle w:val="Heading4"/>
        <w:rPr>
          <w:i/>
        </w:rPr>
      </w:pPr>
      <w:bookmarkStart w:id="302" w:name="_Toc1907255600"/>
      <w:r>
        <w:t>UI Usability</w:t>
      </w:r>
      <w:bookmarkEnd w:id="302"/>
    </w:p>
    <w:p w14:paraId="6C78D043" w14:textId="77777777" w:rsidR="005D3C4C" w:rsidRPr="005D3C4C" w:rsidRDefault="005D3C4C" w:rsidP="005D3C4C"/>
    <w:p w14:paraId="6E0F814D" w14:textId="77777777" w:rsidR="003A24D9" w:rsidRDefault="00402D7A" w:rsidP="00D40E22">
      <w:pPr>
        <w:pStyle w:val="SE290Text"/>
        <w:numPr>
          <w:ilvl w:val="0"/>
          <w:numId w:val="34"/>
        </w:numPr>
      </w:pPr>
      <w:r>
        <w:t>Tim</w:t>
      </w:r>
    </w:p>
    <w:p w14:paraId="2E0CC347" w14:textId="47CECCE3" w:rsidR="003A24D9" w:rsidRDefault="00DB5EB7" w:rsidP="004E4779">
      <w:pPr>
        <w:pStyle w:val="SE290Text"/>
        <w:numPr>
          <w:ilvl w:val="4"/>
          <w:numId w:val="17"/>
        </w:numPr>
      </w:pPr>
      <w:r>
        <w:t xml:space="preserve">Accessibility - </w:t>
      </w:r>
      <w:r w:rsidR="00C65022">
        <w:t>10</w:t>
      </w:r>
    </w:p>
    <w:p w14:paraId="4AFE5F9B" w14:textId="7DC03BD9" w:rsidR="003A24D9" w:rsidRDefault="004F44E1" w:rsidP="004E4779">
      <w:pPr>
        <w:pStyle w:val="SE290Text"/>
        <w:numPr>
          <w:ilvl w:val="4"/>
          <w:numId w:val="17"/>
        </w:numPr>
      </w:pPr>
      <w:r>
        <w:t xml:space="preserve">Easy to Understand - </w:t>
      </w:r>
      <w:r w:rsidR="0083710B">
        <w:t>7</w:t>
      </w:r>
    </w:p>
    <w:p w14:paraId="54AA4F6E" w14:textId="4F90F4F0" w:rsidR="604BF7BF" w:rsidRDefault="00402D7A" w:rsidP="004E4779">
      <w:pPr>
        <w:pStyle w:val="SE290Text"/>
        <w:numPr>
          <w:ilvl w:val="4"/>
          <w:numId w:val="17"/>
        </w:numPr>
      </w:pPr>
      <w:r>
        <w:t xml:space="preserve"> </w:t>
      </w:r>
      <w:r w:rsidR="00FD0106">
        <w:t xml:space="preserve"> Covers Edge Cases - </w:t>
      </w:r>
      <w:r w:rsidR="00C567FB">
        <w:t>8</w:t>
      </w:r>
    </w:p>
    <w:p w14:paraId="2F83652A" w14:textId="6C00385A" w:rsidR="00402D7A" w:rsidRDefault="006D46AC" w:rsidP="004E4779">
      <w:pPr>
        <w:pStyle w:val="SE290Text"/>
        <w:numPr>
          <w:ilvl w:val="3"/>
          <w:numId w:val="17"/>
        </w:numPr>
      </w:pPr>
      <w:r>
        <w:t>Miles</w:t>
      </w:r>
    </w:p>
    <w:p w14:paraId="2FF76318" w14:textId="54103F0E" w:rsidR="00261F94" w:rsidRDefault="00DB5EB7" w:rsidP="004E4779">
      <w:pPr>
        <w:pStyle w:val="SE290Text"/>
        <w:numPr>
          <w:ilvl w:val="4"/>
          <w:numId w:val="17"/>
        </w:numPr>
      </w:pPr>
      <w:r>
        <w:t xml:space="preserve">Accessibility - </w:t>
      </w:r>
      <w:r w:rsidR="00C65022">
        <w:t>7</w:t>
      </w:r>
    </w:p>
    <w:p w14:paraId="713178DF" w14:textId="1420453A" w:rsidR="004F44E1" w:rsidRDefault="004F44E1" w:rsidP="004E4779">
      <w:pPr>
        <w:pStyle w:val="SE290Text"/>
        <w:numPr>
          <w:ilvl w:val="4"/>
          <w:numId w:val="17"/>
        </w:numPr>
      </w:pPr>
      <w:r>
        <w:t xml:space="preserve">Easy to Understand - </w:t>
      </w:r>
      <w:r w:rsidR="0083710B">
        <w:t>6</w:t>
      </w:r>
    </w:p>
    <w:p w14:paraId="71393B12" w14:textId="293D774F" w:rsidR="00261F94" w:rsidRDefault="00FD0106" w:rsidP="00E72A52">
      <w:pPr>
        <w:pStyle w:val="SE290Text"/>
        <w:numPr>
          <w:ilvl w:val="4"/>
          <w:numId w:val="17"/>
        </w:numPr>
      </w:pPr>
      <w:r>
        <w:t xml:space="preserve">Covers Edge Cases - </w:t>
      </w:r>
      <w:r w:rsidR="00C567FB">
        <w:t>8</w:t>
      </w:r>
    </w:p>
    <w:p w14:paraId="1F783034" w14:textId="11D66AA0" w:rsidR="006D46AC" w:rsidRDefault="006D46AC" w:rsidP="004E4779">
      <w:pPr>
        <w:pStyle w:val="SE290Text"/>
        <w:numPr>
          <w:ilvl w:val="3"/>
          <w:numId w:val="17"/>
        </w:numPr>
      </w:pPr>
      <w:r>
        <w:t>Roldan</w:t>
      </w:r>
    </w:p>
    <w:p w14:paraId="4FC93427" w14:textId="0E4FD4CE" w:rsidR="00261F94" w:rsidRDefault="00DB5EB7" w:rsidP="004E4779">
      <w:pPr>
        <w:pStyle w:val="SE290Text"/>
        <w:numPr>
          <w:ilvl w:val="4"/>
          <w:numId w:val="17"/>
        </w:numPr>
      </w:pPr>
      <w:r>
        <w:t xml:space="preserve">Accessibility - </w:t>
      </w:r>
      <w:r w:rsidR="00C65022">
        <w:t>3</w:t>
      </w:r>
    </w:p>
    <w:p w14:paraId="33305397" w14:textId="0B5E19C1" w:rsidR="004F44E1" w:rsidRDefault="004F44E1" w:rsidP="004E4779">
      <w:pPr>
        <w:pStyle w:val="SE290Text"/>
        <w:numPr>
          <w:ilvl w:val="4"/>
          <w:numId w:val="17"/>
        </w:numPr>
      </w:pPr>
      <w:r>
        <w:t>E</w:t>
      </w:r>
      <w:r w:rsidR="00FD0106">
        <w:t>asy</w:t>
      </w:r>
      <w:r>
        <w:t xml:space="preserve"> to Understand - </w:t>
      </w:r>
      <w:r w:rsidR="00AF5715">
        <w:t>6</w:t>
      </w:r>
    </w:p>
    <w:p w14:paraId="385854D1" w14:textId="1F3DBF59" w:rsidR="00261F94" w:rsidRDefault="00FD0106" w:rsidP="00E72A52">
      <w:pPr>
        <w:pStyle w:val="SE290Text"/>
        <w:numPr>
          <w:ilvl w:val="4"/>
          <w:numId w:val="17"/>
        </w:numPr>
      </w:pPr>
      <w:r>
        <w:t xml:space="preserve">Covers Edge Cases - </w:t>
      </w:r>
      <w:r w:rsidR="00592F89">
        <w:t>8</w:t>
      </w:r>
    </w:p>
    <w:p w14:paraId="4B054C88" w14:textId="1F4B165F" w:rsidR="006D46AC" w:rsidRDefault="006D46AC" w:rsidP="004E4779">
      <w:pPr>
        <w:pStyle w:val="SE290Text"/>
        <w:numPr>
          <w:ilvl w:val="3"/>
          <w:numId w:val="17"/>
        </w:numPr>
      </w:pPr>
      <w:r>
        <w:t>Angie</w:t>
      </w:r>
    </w:p>
    <w:p w14:paraId="2B0BDEC3" w14:textId="27A398B6" w:rsidR="00261F94" w:rsidRDefault="00DB5EB7" w:rsidP="004E4779">
      <w:pPr>
        <w:pStyle w:val="SE290Text"/>
        <w:numPr>
          <w:ilvl w:val="4"/>
          <w:numId w:val="17"/>
        </w:numPr>
      </w:pPr>
      <w:r>
        <w:t xml:space="preserve">Accessibility - </w:t>
      </w:r>
      <w:r w:rsidR="00C65022">
        <w:t>10</w:t>
      </w:r>
    </w:p>
    <w:p w14:paraId="6EE648AA" w14:textId="2C20F915" w:rsidR="00261F94" w:rsidRDefault="004F44E1" w:rsidP="004E4779">
      <w:pPr>
        <w:pStyle w:val="SE290Text"/>
        <w:numPr>
          <w:ilvl w:val="4"/>
          <w:numId w:val="17"/>
        </w:numPr>
      </w:pPr>
      <w:r>
        <w:t xml:space="preserve">Easy to Understand - </w:t>
      </w:r>
      <w:r w:rsidR="00C567FB">
        <w:t>8</w:t>
      </w:r>
    </w:p>
    <w:p w14:paraId="14C1AE48" w14:textId="2761A94B" w:rsidR="00261F94" w:rsidRDefault="00FD0106" w:rsidP="00E72A52">
      <w:pPr>
        <w:pStyle w:val="SE290Text"/>
        <w:numPr>
          <w:ilvl w:val="4"/>
          <w:numId w:val="17"/>
        </w:numPr>
      </w:pPr>
      <w:r>
        <w:t xml:space="preserve">Covers Edge Cases - </w:t>
      </w:r>
      <w:r w:rsidR="00C567FB">
        <w:t>10</w:t>
      </w:r>
    </w:p>
    <w:p w14:paraId="612BB79C" w14:textId="0DD1FC24" w:rsidR="006D46AC" w:rsidRDefault="002E1302" w:rsidP="004E4779">
      <w:pPr>
        <w:pStyle w:val="SE290Text"/>
        <w:numPr>
          <w:ilvl w:val="3"/>
          <w:numId w:val="17"/>
        </w:numPr>
      </w:pPr>
      <w:r>
        <w:t>Travis</w:t>
      </w:r>
    </w:p>
    <w:p w14:paraId="4748DCDE" w14:textId="4A264898" w:rsidR="00261F94" w:rsidRDefault="00DB5EB7" w:rsidP="004E4779">
      <w:pPr>
        <w:pStyle w:val="SE290Text"/>
        <w:numPr>
          <w:ilvl w:val="4"/>
          <w:numId w:val="17"/>
        </w:numPr>
      </w:pPr>
      <w:r>
        <w:t xml:space="preserve">Accessibility - </w:t>
      </w:r>
      <w:r w:rsidR="00C65022">
        <w:t>10</w:t>
      </w:r>
    </w:p>
    <w:p w14:paraId="0C5B2176" w14:textId="6150822C" w:rsidR="004F44E1" w:rsidRDefault="004F44E1" w:rsidP="004E4779">
      <w:pPr>
        <w:pStyle w:val="SE290Text"/>
        <w:numPr>
          <w:ilvl w:val="4"/>
          <w:numId w:val="17"/>
        </w:numPr>
      </w:pPr>
      <w:r>
        <w:t xml:space="preserve">Easy to Understand - </w:t>
      </w:r>
      <w:r w:rsidR="00C567FB">
        <w:t>9</w:t>
      </w:r>
    </w:p>
    <w:p w14:paraId="7898BA64" w14:textId="46D7604B" w:rsidR="00261F94" w:rsidRDefault="00FD0106" w:rsidP="004E4779">
      <w:pPr>
        <w:pStyle w:val="SE290Text"/>
        <w:numPr>
          <w:ilvl w:val="4"/>
          <w:numId w:val="17"/>
        </w:numPr>
      </w:pPr>
      <w:r>
        <w:t xml:space="preserve">Covers Edge Cases - </w:t>
      </w:r>
      <w:r w:rsidR="00A16639">
        <w:t>9</w:t>
      </w:r>
    </w:p>
    <w:p w14:paraId="08154BE5" w14:textId="3CA98A1F" w:rsidR="002E1302" w:rsidRDefault="00330492" w:rsidP="004E4779">
      <w:pPr>
        <w:pStyle w:val="SE290Text"/>
        <w:numPr>
          <w:ilvl w:val="3"/>
          <w:numId w:val="17"/>
        </w:numPr>
      </w:pPr>
      <w:r>
        <w:t>Keshav</w:t>
      </w:r>
    </w:p>
    <w:p w14:paraId="75126D41" w14:textId="39BBDE30" w:rsidR="00261F94" w:rsidRDefault="00DB5EB7" w:rsidP="004E4779">
      <w:pPr>
        <w:pStyle w:val="SE290Text"/>
        <w:numPr>
          <w:ilvl w:val="4"/>
          <w:numId w:val="17"/>
        </w:numPr>
      </w:pPr>
      <w:r>
        <w:t xml:space="preserve">Accessibility - </w:t>
      </w:r>
      <w:r w:rsidR="00C65022">
        <w:t>10</w:t>
      </w:r>
    </w:p>
    <w:p w14:paraId="74DFE9F3" w14:textId="51160A8E" w:rsidR="004F44E1" w:rsidRDefault="004F44E1" w:rsidP="004E4779">
      <w:pPr>
        <w:pStyle w:val="SE290Text"/>
        <w:numPr>
          <w:ilvl w:val="4"/>
          <w:numId w:val="17"/>
        </w:numPr>
      </w:pPr>
      <w:r>
        <w:t xml:space="preserve">Easy to Understand - </w:t>
      </w:r>
      <w:r w:rsidR="00E20A8A">
        <w:t>7</w:t>
      </w:r>
    </w:p>
    <w:p w14:paraId="6491C349" w14:textId="63226141" w:rsidR="00261F94" w:rsidRDefault="00FD0106" w:rsidP="004E4779">
      <w:pPr>
        <w:pStyle w:val="SE290Text"/>
        <w:numPr>
          <w:ilvl w:val="4"/>
          <w:numId w:val="17"/>
        </w:numPr>
      </w:pPr>
      <w:r>
        <w:t xml:space="preserve">Covers Edge Cases - </w:t>
      </w:r>
      <w:r w:rsidR="00A16639">
        <w:t>9</w:t>
      </w:r>
    </w:p>
    <w:p w14:paraId="0C51105B" w14:textId="65DC47EE" w:rsidR="00330492" w:rsidRDefault="00330492" w:rsidP="004E4779">
      <w:pPr>
        <w:pStyle w:val="SE290Text"/>
        <w:numPr>
          <w:ilvl w:val="3"/>
          <w:numId w:val="17"/>
        </w:numPr>
      </w:pPr>
      <w:r>
        <w:t>Raheel</w:t>
      </w:r>
    </w:p>
    <w:p w14:paraId="0F528DAE" w14:textId="7747B1A6" w:rsidR="00261F94" w:rsidRDefault="00DB5EB7" w:rsidP="004E4779">
      <w:pPr>
        <w:pStyle w:val="SE290Text"/>
        <w:numPr>
          <w:ilvl w:val="4"/>
          <w:numId w:val="17"/>
        </w:numPr>
      </w:pPr>
      <w:r>
        <w:t xml:space="preserve">Accessibility - </w:t>
      </w:r>
      <w:r w:rsidR="00C65022">
        <w:t>9</w:t>
      </w:r>
    </w:p>
    <w:p w14:paraId="492A2CF5" w14:textId="6D8BF918" w:rsidR="004F44E1" w:rsidRDefault="004F44E1" w:rsidP="004E4779">
      <w:pPr>
        <w:pStyle w:val="SE290Text"/>
        <w:numPr>
          <w:ilvl w:val="4"/>
          <w:numId w:val="17"/>
        </w:numPr>
      </w:pPr>
      <w:r>
        <w:t xml:space="preserve">Easy to Understand - </w:t>
      </w:r>
      <w:r w:rsidR="00E20A8A">
        <w:t>5</w:t>
      </w:r>
    </w:p>
    <w:p w14:paraId="34F686AD" w14:textId="7879B362" w:rsidR="00261F94" w:rsidRDefault="00FD0106" w:rsidP="004E4779">
      <w:pPr>
        <w:pStyle w:val="SE290Text"/>
        <w:numPr>
          <w:ilvl w:val="4"/>
          <w:numId w:val="17"/>
        </w:numPr>
      </w:pPr>
      <w:r>
        <w:t xml:space="preserve">Covers Edge Cases - </w:t>
      </w:r>
      <w:r w:rsidR="008E2C7D">
        <w:t>9</w:t>
      </w:r>
    </w:p>
    <w:p w14:paraId="69CF9CAC" w14:textId="77777777" w:rsidR="00E72A52" w:rsidRDefault="00E72A52" w:rsidP="00E72A52">
      <w:pPr>
        <w:pStyle w:val="SE290Text"/>
        <w:ind w:left="360" w:firstLine="0"/>
      </w:pPr>
    </w:p>
    <w:p w14:paraId="462746AF" w14:textId="5830F90F" w:rsidR="00330492" w:rsidRDefault="00E766E5" w:rsidP="004E4779">
      <w:pPr>
        <w:pStyle w:val="SE290Text"/>
        <w:numPr>
          <w:ilvl w:val="3"/>
          <w:numId w:val="17"/>
        </w:numPr>
      </w:pPr>
      <w:r>
        <w:lastRenderedPageBreak/>
        <w:t>J-Rod</w:t>
      </w:r>
    </w:p>
    <w:p w14:paraId="7EA571D8" w14:textId="147721D2" w:rsidR="00261F94" w:rsidRDefault="00DB5EB7" w:rsidP="004E4779">
      <w:pPr>
        <w:pStyle w:val="SE290Text"/>
        <w:numPr>
          <w:ilvl w:val="4"/>
          <w:numId w:val="17"/>
        </w:numPr>
      </w:pPr>
      <w:r>
        <w:t xml:space="preserve">Accessibility - </w:t>
      </w:r>
      <w:r w:rsidR="00C65022">
        <w:t>8</w:t>
      </w:r>
    </w:p>
    <w:p w14:paraId="6424596E" w14:textId="7E5D8FBE" w:rsidR="004F44E1" w:rsidRDefault="004F44E1" w:rsidP="004E4779">
      <w:pPr>
        <w:pStyle w:val="SE290Text"/>
        <w:numPr>
          <w:ilvl w:val="4"/>
          <w:numId w:val="17"/>
        </w:numPr>
      </w:pPr>
      <w:r>
        <w:t xml:space="preserve">Easy to Understand - </w:t>
      </w:r>
      <w:r w:rsidR="00AF5715">
        <w:t>6</w:t>
      </w:r>
    </w:p>
    <w:p w14:paraId="387DB236" w14:textId="76676AD0" w:rsidR="00261F94" w:rsidRDefault="00FD0106" w:rsidP="004E4779">
      <w:pPr>
        <w:pStyle w:val="SE290Text"/>
        <w:numPr>
          <w:ilvl w:val="4"/>
          <w:numId w:val="17"/>
        </w:numPr>
      </w:pPr>
      <w:r>
        <w:t xml:space="preserve">Covers Edge Cases - </w:t>
      </w:r>
      <w:r w:rsidR="008E2C7D">
        <w:t>7</w:t>
      </w:r>
    </w:p>
    <w:p w14:paraId="5EA6DADF" w14:textId="7C08B0D5" w:rsidR="00E766E5" w:rsidRDefault="00E766E5" w:rsidP="004E4779">
      <w:pPr>
        <w:pStyle w:val="SE290Text"/>
        <w:numPr>
          <w:ilvl w:val="3"/>
          <w:numId w:val="17"/>
        </w:numPr>
      </w:pPr>
      <w:r>
        <w:t>Brayden</w:t>
      </w:r>
    </w:p>
    <w:p w14:paraId="2B37D7BF" w14:textId="6378D678" w:rsidR="00261F94" w:rsidRDefault="00DB5EB7" w:rsidP="004E4779">
      <w:pPr>
        <w:pStyle w:val="SE290Text"/>
        <w:numPr>
          <w:ilvl w:val="4"/>
          <w:numId w:val="17"/>
        </w:numPr>
      </w:pPr>
      <w:r>
        <w:t xml:space="preserve">Accessibility - </w:t>
      </w:r>
      <w:r w:rsidR="00C65022">
        <w:t>8</w:t>
      </w:r>
    </w:p>
    <w:p w14:paraId="48728D85" w14:textId="11B2519A" w:rsidR="004F44E1" w:rsidRDefault="004F44E1" w:rsidP="004E4779">
      <w:pPr>
        <w:pStyle w:val="SE290Text"/>
        <w:numPr>
          <w:ilvl w:val="4"/>
          <w:numId w:val="17"/>
        </w:numPr>
      </w:pPr>
      <w:r>
        <w:t xml:space="preserve">Easy to Understand - </w:t>
      </w:r>
      <w:r w:rsidR="00C567FB">
        <w:t>6</w:t>
      </w:r>
    </w:p>
    <w:p w14:paraId="4BA69C35" w14:textId="407F78FB" w:rsidR="00261F94" w:rsidRDefault="00FD0106" w:rsidP="00E72A52">
      <w:pPr>
        <w:pStyle w:val="SE290Text"/>
        <w:numPr>
          <w:ilvl w:val="4"/>
          <w:numId w:val="17"/>
        </w:numPr>
      </w:pPr>
      <w:r>
        <w:t xml:space="preserve">Covers Edge Cases - </w:t>
      </w:r>
      <w:r w:rsidR="008E2C7D">
        <w:t>8</w:t>
      </w:r>
    </w:p>
    <w:p w14:paraId="067E26C6" w14:textId="619B6227" w:rsidR="00595660" w:rsidRDefault="00595660" w:rsidP="004E4779">
      <w:pPr>
        <w:pStyle w:val="SE290Text"/>
        <w:numPr>
          <w:ilvl w:val="3"/>
          <w:numId w:val="17"/>
        </w:numPr>
      </w:pPr>
      <w:r>
        <w:t>Lilly</w:t>
      </w:r>
    </w:p>
    <w:p w14:paraId="5084FBF4" w14:textId="2DC8A052" w:rsidR="00261F94" w:rsidRDefault="00DB5EB7" w:rsidP="004E4779">
      <w:pPr>
        <w:pStyle w:val="SE290Text"/>
        <w:numPr>
          <w:ilvl w:val="4"/>
          <w:numId w:val="17"/>
        </w:numPr>
      </w:pPr>
      <w:r>
        <w:t xml:space="preserve">Accessibility - </w:t>
      </w:r>
      <w:r w:rsidR="00C65022">
        <w:t>9</w:t>
      </w:r>
    </w:p>
    <w:p w14:paraId="79E17FBE" w14:textId="3F8EEF41" w:rsidR="004F44E1" w:rsidRDefault="004F44E1" w:rsidP="004E4779">
      <w:pPr>
        <w:pStyle w:val="SE290Text"/>
        <w:numPr>
          <w:ilvl w:val="4"/>
          <w:numId w:val="17"/>
        </w:numPr>
      </w:pPr>
      <w:r>
        <w:t xml:space="preserve">Easy to Understand - </w:t>
      </w:r>
      <w:r w:rsidR="00C567FB">
        <w:t>6</w:t>
      </w:r>
    </w:p>
    <w:p w14:paraId="62E4EDC2" w14:textId="71C63A33" w:rsidR="00261F94" w:rsidRDefault="00FD0106" w:rsidP="004E4779">
      <w:pPr>
        <w:pStyle w:val="SE290Text"/>
        <w:numPr>
          <w:ilvl w:val="4"/>
          <w:numId w:val="17"/>
        </w:numPr>
      </w:pPr>
      <w:r>
        <w:t xml:space="preserve">Covers Edge Cases - </w:t>
      </w:r>
      <w:r w:rsidR="008E2C7D">
        <w:t>7</w:t>
      </w:r>
    </w:p>
    <w:p w14:paraId="1420170F" w14:textId="7908EF88" w:rsidR="00595660" w:rsidRDefault="00595660" w:rsidP="004E4779">
      <w:pPr>
        <w:pStyle w:val="SE290Text"/>
        <w:numPr>
          <w:ilvl w:val="3"/>
          <w:numId w:val="17"/>
        </w:numPr>
      </w:pPr>
      <w:r>
        <w:t>Tanvi</w:t>
      </w:r>
    </w:p>
    <w:p w14:paraId="04FAAF7C" w14:textId="3F5A56FF" w:rsidR="00261F94" w:rsidRDefault="00DB5EB7" w:rsidP="004E4779">
      <w:pPr>
        <w:pStyle w:val="SE290Text"/>
        <w:numPr>
          <w:ilvl w:val="4"/>
          <w:numId w:val="17"/>
        </w:numPr>
      </w:pPr>
      <w:r>
        <w:t xml:space="preserve">Accessibility - </w:t>
      </w:r>
      <w:r w:rsidR="00C65022">
        <w:t>10</w:t>
      </w:r>
    </w:p>
    <w:p w14:paraId="5149E856" w14:textId="4DCF8502" w:rsidR="004F44E1" w:rsidRDefault="004F44E1" w:rsidP="004E4779">
      <w:pPr>
        <w:pStyle w:val="SE290Text"/>
        <w:numPr>
          <w:ilvl w:val="4"/>
          <w:numId w:val="17"/>
        </w:numPr>
      </w:pPr>
      <w:r>
        <w:t xml:space="preserve">Easy to Understand - </w:t>
      </w:r>
      <w:r w:rsidR="002A32AF">
        <w:t>8</w:t>
      </w:r>
    </w:p>
    <w:p w14:paraId="676C578E" w14:textId="3059E5C4" w:rsidR="00261F94" w:rsidRDefault="00FD0106" w:rsidP="00E72A52">
      <w:pPr>
        <w:pStyle w:val="SE290Text"/>
        <w:numPr>
          <w:ilvl w:val="4"/>
          <w:numId w:val="17"/>
        </w:numPr>
      </w:pPr>
      <w:r>
        <w:t xml:space="preserve">Covers Edge Cases - </w:t>
      </w:r>
      <w:r w:rsidR="008E2C7D">
        <w:t>8</w:t>
      </w:r>
    </w:p>
    <w:p w14:paraId="59472E36" w14:textId="571FFF58" w:rsidR="00595660" w:rsidRDefault="00595660" w:rsidP="004E4779">
      <w:pPr>
        <w:pStyle w:val="SE290Text"/>
        <w:numPr>
          <w:ilvl w:val="3"/>
          <w:numId w:val="17"/>
        </w:numPr>
      </w:pPr>
      <w:r>
        <w:t>Abby</w:t>
      </w:r>
    </w:p>
    <w:p w14:paraId="6C032424" w14:textId="07C84C4E" w:rsidR="00261F94" w:rsidRDefault="00DB5EB7" w:rsidP="004E4779">
      <w:pPr>
        <w:pStyle w:val="SE290Text"/>
        <w:numPr>
          <w:ilvl w:val="4"/>
          <w:numId w:val="17"/>
        </w:numPr>
      </w:pPr>
      <w:r>
        <w:t xml:space="preserve">Accessibility - </w:t>
      </w:r>
      <w:r w:rsidR="00C65022">
        <w:t>6</w:t>
      </w:r>
    </w:p>
    <w:p w14:paraId="7F2886A6" w14:textId="75AB75B5" w:rsidR="004F44E1" w:rsidRDefault="004F44E1" w:rsidP="004E4779">
      <w:pPr>
        <w:pStyle w:val="SE290Text"/>
        <w:numPr>
          <w:ilvl w:val="4"/>
          <w:numId w:val="17"/>
        </w:numPr>
      </w:pPr>
      <w:r>
        <w:t xml:space="preserve">Easy to Understand - </w:t>
      </w:r>
      <w:r w:rsidR="002A32AF">
        <w:t>7</w:t>
      </w:r>
    </w:p>
    <w:p w14:paraId="3BE2E1D9" w14:textId="6900860B" w:rsidR="00261F94" w:rsidRDefault="00FD0106" w:rsidP="004E4779">
      <w:pPr>
        <w:pStyle w:val="SE290Text"/>
        <w:numPr>
          <w:ilvl w:val="4"/>
          <w:numId w:val="17"/>
        </w:numPr>
      </w:pPr>
      <w:r>
        <w:t xml:space="preserve">Covers Edge Cases - </w:t>
      </w:r>
      <w:r w:rsidR="00A6385B">
        <w:t>7</w:t>
      </w:r>
    </w:p>
    <w:p w14:paraId="46BD1368" w14:textId="7393B86D" w:rsidR="00595660" w:rsidRDefault="00426B3F" w:rsidP="004E4779">
      <w:pPr>
        <w:pStyle w:val="SE290Text"/>
        <w:numPr>
          <w:ilvl w:val="3"/>
          <w:numId w:val="17"/>
        </w:numPr>
      </w:pPr>
      <w:r>
        <w:t>Alex</w:t>
      </w:r>
    </w:p>
    <w:p w14:paraId="2E85731D" w14:textId="2A2413BF" w:rsidR="00261F94" w:rsidRDefault="00DB5EB7" w:rsidP="004E4779">
      <w:pPr>
        <w:pStyle w:val="SE290Text"/>
        <w:numPr>
          <w:ilvl w:val="4"/>
          <w:numId w:val="17"/>
        </w:numPr>
      </w:pPr>
      <w:r>
        <w:t xml:space="preserve">Accessibility - </w:t>
      </w:r>
      <w:r w:rsidR="00644FBF">
        <w:t>9</w:t>
      </w:r>
    </w:p>
    <w:p w14:paraId="1418F370" w14:textId="73FE7D67" w:rsidR="00261F94" w:rsidRDefault="004F44E1" w:rsidP="004E4779">
      <w:pPr>
        <w:pStyle w:val="SE290Text"/>
        <w:numPr>
          <w:ilvl w:val="4"/>
          <w:numId w:val="17"/>
        </w:numPr>
      </w:pPr>
      <w:r>
        <w:t xml:space="preserve">Easy to Understand - </w:t>
      </w:r>
      <w:r w:rsidR="000E6A2F">
        <w:t>7</w:t>
      </w:r>
    </w:p>
    <w:p w14:paraId="69A0BFD1" w14:textId="2507C872" w:rsidR="00261F94" w:rsidRDefault="00FD0106" w:rsidP="00E72A52">
      <w:pPr>
        <w:pStyle w:val="SE290Text"/>
        <w:numPr>
          <w:ilvl w:val="4"/>
          <w:numId w:val="17"/>
        </w:numPr>
      </w:pPr>
      <w:r>
        <w:t xml:space="preserve">Covers Edge Cases - </w:t>
      </w:r>
      <w:r w:rsidR="00A6385B">
        <w:t>7</w:t>
      </w:r>
    </w:p>
    <w:p w14:paraId="66DAE7E9" w14:textId="221DFBA8" w:rsidR="00426B3F" w:rsidRDefault="00426B3F" w:rsidP="004E4779">
      <w:pPr>
        <w:pStyle w:val="SE290Text"/>
        <w:numPr>
          <w:ilvl w:val="3"/>
          <w:numId w:val="17"/>
        </w:numPr>
      </w:pPr>
      <w:r>
        <w:t>Ahn</w:t>
      </w:r>
    </w:p>
    <w:p w14:paraId="7117D65D" w14:textId="3A2E1925" w:rsidR="00261F94" w:rsidRDefault="00DB5EB7" w:rsidP="004E4779">
      <w:pPr>
        <w:pStyle w:val="SE290Text"/>
        <w:numPr>
          <w:ilvl w:val="4"/>
          <w:numId w:val="17"/>
        </w:numPr>
      </w:pPr>
      <w:r>
        <w:t xml:space="preserve">Accessibility - </w:t>
      </w:r>
      <w:r w:rsidR="00644FBF">
        <w:t>6</w:t>
      </w:r>
    </w:p>
    <w:p w14:paraId="7FA1481A" w14:textId="3FC652D8" w:rsidR="00261F94" w:rsidRDefault="004F44E1" w:rsidP="004E4779">
      <w:pPr>
        <w:pStyle w:val="SE290Text"/>
        <w:numPr>
          <w:ilvl w:val="4"/>
          <w:numId w:val="17"/>
        </w:numPr>
      </w:pPr>
      <w:r>
        <w:t xml:space="preserve">Easy to Understand - </w:t>
      </w:r>
      <w:r w:rsidR="000E6A2F">
        <w:t>6</w:t>
      </w:r>
    </w:p>
    <w:p w14:paraId="54C5D342" w14:textId="6D196C8A" w:rsidR="00261F94" w:rsidRDefault="00FD0106" w:rsidP="00E72A52">
      <w:pPr>
        <w:pStyle w:val="SE290Text"/>
        <w:numPr>
          <w:ilvl w:val="4"/>
          <w:numId w:val="17"/>
        </w:numPr>
      </w:pPr>
      <w:r>
        <w:t xml:space="preserve">Covers Edge Cases - </w:t>
      </w:r>
      <w:r w:rsidR="00A6385B">
        <w:t>7</w:t>
      </w:r>
    </w:p>
    <w:p w14:paraId="48353D50" w14:textId="144B8015" w:rsidR="00426B3F" w:rsidRDefault="00894EF3" w:rsidP="004E4779">
      <w:pPr>
        <w:pStyle w:val="SE290Text"/>
        <w:numPr>
          <w:ilvl w:val="3"/>
          <w:numId w:val="17"/>
        </w:numPr>
      </w:pPr>
      <w:r>
        <w:t>Mathew Dudik (Mentor)</w:t>
      </w:r>
    </w:p>
    <w:p w14:paraId="072F6AB6" w14:textId="158778DC" w:rsidR="00261F94" w:rsidRDefault="00DB5EB7" w:rsidP="004E4779">
      <w:pPr>
        <w:pStyle w:val="SE290Text"/>
        <w:numPr>
          <w:ilvl w:val="4"/>
          <w:numId w:val="17"/>
        </w:numPr>
      </w:pPr>
      <w:r>
        <w:t xml:space="preserve">Accessibility - </w:t>
      </w:r>
      <w:r w:rsidR="00644FBF">
        <w:t>1</w:t>
      </w:r>
    </w:p>
    <w:p w14:paraId="0498884B" w14:textId="2C9834D0" w:rsidR="00261F94" w:rsidRDefault="004F44E1" w:rsidP="004E4779">
      <w:pPr>
        <w:pStyle w:val="SE290Text"/>
        <w:numPr>
          <w:ilvl w:val="4"/>
          <w:numId w:val="17"/>
        </w:numPr>
      </w:pPr>
      <w:r>
        <w:t xml:space="preserve">Easy to Understand - </w:t>
      </w:r>
      <w:r w:rsidR="002A32AF">
        <w:t>4</w:t>
      </w:r>
    </w:p>
    <w:p w14:paraId="283EA879" w14:textId="4ADA80F0" w:rsidR="00FD0106" w:rsidRDefault="00FD0106" w:rsidP="004E4779">
      <w:pPr>
        <w:pStyle w:val="SE290Text"/>
        <w:numPr>
          <w:ilvl w:val="4"/>
          <w:numId w:val="17"/>
        </w:numPr>
      </w:pPr>
      <w:r>
        <w:t xml:space="preserve">Covers Edge Cases - </w:t>
      </w:r>
      <w:r w:rsidR="00A6385B">
        <w:t>7</w:t>
      </w:r>
    </w:p>
    <w:p w14:paraId="1093B21A" w14:textId="756B162D" w:rsidR="00261F94" w:rsidRDefault="00261F94" w:rsidP="00FD0106">
      <w:pPr>
        <w:pStyle w:val="SE290Text"/>
        <w:ind w:left="4680" w:firstLine="0"/>
      </w:pPr>
    </w:p>
    <w:p w14:paraId="306D68EE" w14:textId="6D42190D" w:rsidR="44C71ED0" w:rsidRDefault="00F71D03" w:rsidP="44C71ED0">
      <w:pPr>
        <w:pStyle w:val="SE290Text"/>
      </w:pPr>
      <w:r>
        <w:lastRenderedPageBreak/>
        <w:t>Accessibility Average– 7.43</w:t>
      </w:r>
    </w:p>
    <w:p w14:paraId="24246CF6" w14:textId="464414E0" w:rsidR="00F71D03" w:rsidRDefault="00F71D03" w:rsidP="44C71ED0">
      <w:pPr>
        <w:pStyle w:val="SE290Text"/>
      </w:pPr>
      <w:r>
        <w:t>Easy to Understand Average – 7</w:t>
      </w:r>
    </w:p>
    <w:p w14:paraId="5B6B795A" w14:textId="5514B6B6" w:rsidR="00F71D03" w:rsidRDefault="00F71D03" w:rsidP="44C71ED0">
      <w:pPr>
        <w:pStyle w:val="SE290Text"/>
      </w:pPr>
      <w:r>
        <w:t>Covers Edge Cases Average – 8</w:t>
      </w:r>
      <w:r w:rsidR="005F7E83">
        <w:t>.2</w:t>
      </w:r>
    </w:p>
    <w:p w14:paraId="2426F8BC" w14:textId="3B388005" w:rsidR="0002631B" w:rsidRDefault="00AF635B" w:rsidP="00E72A52">
      <w:pPr>
        <w:pStyle w:val="SE290Text"/>
        <w:ind w:firstLine="432"/>
      </w:pPr>
      <w:r>
        <w:t>Only one of our</w:t>
      </w:r>
      <w:r w:rsidR="005F7E83">
        <w:t xml:space="preserve"> parameters met our goal of being greater than being 8. After</w:t>
      </w:r>
      <w:r w:rsidR="00712191">
        <w:t xml:space="preserve"> listening to verbal feedback f</w:t>
      </w:r>
      <w:r w:rsidR="00B44DD5">
        <w:t>rom these people, it</w:t>
      </w:r>
      <w:r w:rsidR="00E82251">
        <w:t>’</w:t>
      </w:r>
      <w:r w:rsidR="00B44DD5">
        <w:t>s clear that the edge cases were well thought out.</w:t>
      </w:r>
      <w:r w:rsidR="00E82251">
        <w:t xml:space="preserve"> However, the font on the UI was small, and </w:t>
      </w:r>
      <w:r w:rsidR="7203A2BF">
        <w:t>overall,</w:t>
      </w:r>
      <w:r w:rsidR="00E82251">
        <w:t xml:space="preserve"> the buttons were not very straightforward. People especially struggled with inputting GPS coordinates into the UI. </w:t>
      </w:r>
    </w:p>
    <w:p w14:paraId="70B69D9C" w14:textId="07E64CED" w:rsidR="44C71ED0" w:rsidRDefault="44C71ED0" w:rsidP="00D547F9">
      <w:pPr>
        <w:pStyle w:val="SE290Text"/>
        <w:ind w:firstLine="0"/>
      </w:pPr>
    </w:p>
    <w:p w14:paraId="2E586106" w14:textId="30679651" w:rsidR="61E3574F" w:rsidRDefault="1708933C" w:rsidP="64F5E23D">
      <w:pPr>
        <w:pStyle w:val="Heading1"/>
      </w:pPr>
      <w:bookmarkStart w:id="303" w:name="_Toc756410034"/>
      <w:bookmarkStart w:id="304" w:name="_Toc185112407"/>
      <w:bookmarkStart w:id="305" w:name="_Toc185805314"/>
      <w:r>
        <w:t>New Skills Acquired and Learning Strategies</w:t>
      </w:r>
      <w:bookmarkEnd w:id="303"/>
      <w:bookmarkEnd w:id="304"/>
      <w:bookmarkEnd w:id="305"/>
    </w:p>
    <w:p w14:paraId="2B1335DB" w14:textId="51896B3F" w:rsidR="6E6C52E6" w:rsidRDefault="1708933C" w:rsidP="6E6C52E6">
      <w:pPr>
        <w:pStyle w:val="Heading2"/>
      </w:pPr>
      <w:bookmarkStart w:id="306" w:name="_Toc36909382"/>
      <w:bookmarkStart w:id="307" w:name="_Toc185112408"/>
      <w:bookmarkStart w:id="308" w:name="_Toc185805315"/>
      <w:r>
        <w:t>Lauren Gilfillan</w:t>
      </w:r>
      <w:bookmarkEnd w:id="306"/>
      <w:bookmarkEnd w:id="307"/>
      <w:bookmarkEnd w:id="308"/>
    </w:p>
    <w:p w14:paraId="2BF0F2E9" w14:textId="3FCDF803" w:rsidR="6E6C52E6" w:rsidRDefault="284891FA" w:rsidP="6E6C52E6">
      <w:pPr>
        <w:pStyle w:val="Heading3"/>
      </w:pPr>
      <w:bookmarkStart w:id="309" w:name="_Toc371843273"/>
      <w:bookmarkStart w:id="310" w:name="_Toc185112409"/>
      <w:bookmarkStart w:id="311" w:name="_Toc185805316"/>
      <w:r>
        <w:t>Python UI Generation</w:t>
      </w:r>
      <w:bookmarkEnd w:id="309"/>
      <w:bookmarkEnd w:id="310"/>
      <w:bookmarkEnd w:id="311"/>
      <w:r>
        <w:t xml:space="preserve"> </w:t>
      </w:r>
    </w:p>
    <w:p w14:paraId="575E82BA" w14:textId="46CF096C" w:rsidR="3D16E4EE" w:rsidRDefault="20BD4117" w:rsidP="20BD4117">
      <w:pPr>
        <w:pStyle w:val="SE290Text"/>
      </w:pPr>
      <w:r>
        <w:t xml:space="preserve">For the first time, I had to learn how to generate my own UI utilizing the python </w:t>
      </w:r>
      <w:proofErr w:type="spellStart"/>
      <w:r w:rsidRPr="20BD4117">
        <w:rPr>
          <w:i/>
          <w:iCs/>
        </w:rPr>
        <w:t>Tkinter</w:t>
      </w:r>
      <w:proofErr w:type="spellEnd"/>
      <w:r w:rsidRPr="20BD4117">
        <w:rPr>
          <w:i/>
          <w:iCs/>
        </w:rPr>
        <w:t xml:space="preserve"> </w:t>
      </w:r>
      <w:r w:rsidRPr="20BD4117">
        <w:t xml:space="preserve">library. As someone who has primarily worked in embedded, this was my first time designing and coding a UI from scratch. In addition to making it (semi) visually appealing, it had to cover many edge cases of users doing things incorrectly or in the wrong order. It gave me insight into how robust User Interfaces need to be. </w:t>
      </w:r>
    </w:p>
    <w:p w14:paraId="4382EC0B" w14:textId="12F3DEC5" w:rsidR="6E6C52E6" w:rsidRDefault="4253F457" w:rsidP="6E6C52E6">
      <w:pPr>
        <w:pStyle w:val="Heading3"/>
      </w:pPr>
      <w:bookmarkStart w:id="312" w:name="_Toc1074558516"/>
      <w:bookmarkStart w:id="313" w:name="_Toc185112410"/>
      <w:bookmarkStart w:id="314" w:name="_Toc185805317"/>
      <w:r>
        <w:t>Bluetooth Communication Protocol on a laptop</w:t>
      </w:r>
      <w:bookmarkEnd w:id="312"/>
      <w:bookmarkEnd w:id="313"/>
      <w:bookmarkEnd w:id="314"/>
    </w:p>
    <w:p w14:paraId="4B66CB37" w14:textId="149E06C5" w:rsidR="6E6C52E6" w:rsidRDefault="475B8299" w:rsidP="00264A90">
      <w:pPr>
        <w:pStyle w:val="SE290Text"/>
      </w:pPr>
      <w:r>
        <w:t xml:space="preserve">To interface the UI with Bluetooth, I had to learn how to utilize asynchronous behavior on my laptop. Since Bluetooth is </w:t>
      </w:r>
      <w:r w:rsidR="1DAA9C80">
        <w:t>an</w:t>
      </w:r>
      <w:r>
        <w:t xml:space="preserve"> interrupt</w:t>
      </w:r>
      <w:r w:rsidR="5B3639FA">
        <w:t>-</w:t>
      </w:r>
      <w:r>
        <w:t xml:space="preserve">based protocol, I needed a way to be notified of messages. In addition, I needed to do research on different ways to interface Bluetooth with microcontroller. </w:t>
      </w:r>
      <w:r w:rsidR="0022515F">
        <w:t>Luckily there are a lot of python Bluetooth libraries I got to try.</w:t>
      </w:r>
    </w:p>
    <w:p w14:paraId="5C028D7E" w14:textId="5AC97F1B" w:rsidR="6E6C52E6" w:rsidRDefault="47B651EC" w:rsidP="6E6C52E6">
      <w:pPr>
        <w:pStyle w:val="Heading3"/>
      </w:pPr>
      <w:bookmarkStart w:id="315" w:name="_Toc185112411"/>
      <w:bookmarkStart w:id="316" w:name="_Toc1133575488"/>
      <w:bookmarkStart w:id="317" w:name="_Toc185805318"/>
      <w:r>
        <w:t>Patience</w:t>
      </w:r>
      <w:bookmarkEnd w:id="315"/>
      <w:bookmarkEnd w:id="317"/>
      <w:r>
        <w:tab/>
      </w:r>
      <w:bookmarkEnd w:id="316"/>
    </w:p>
    <w:p w14:paraId="39C12754" w14:textId="51805E4E" w:rsidR="23BFBCD2" w:rsidRDefault="6C79669E" w:rsidP="23BFBCD2">
      <w:pPr>
        <w:pStyle w:val="SE290Text"/>
      </w:pPr>
      <w:r>
        <w:t>O</w:t>
      </w:r>
      <w:r w:rsidR="00E9A2B8">
        <w:t xml:space="preserve">ne of the most harrowing parts of overseeing integration is having the patience to survive it. Because of how interdependent our modules were, integration was very stop and go. This required me to be patient with myself and others as we tried to figure out what link in the chain was failing. In addition, I think a huge piece of senior design is learning how to work effectively in a team. This class </w:t>
      </w:r>
      <w:r w:rsidR="005902EF">
        <w:t>taught</w:t>
      </w:r>
      <w:r w:rsidR="00E9A2B8">
        <w:t xml:space="preserve"> me about </w:t>
      </w:r>
    </w:p>
    <w:p w14:paraId="230D3140" w14:textId="0FD208FD" w:rsidR="3EC8F9A4" w:rsidRDefault="6B7D5623" w:rsidP="44C71ED0">
      <w:pPr>
        <w:pStyle w:val="Heading2"/>
      </w:pPr>
      <w:bookmarkStart w:id="318" w:name="_Toc948841324"/>
      <w:bookmarkStart w:id="319" w:name="_Toc185112412"/>
      <w:bookmarkStart w:id="320" w:name="_Toc185805319"/>
      <w:r>
        <w:t>Chad</w:t>
      </w:r>
      <w:r w:rsidR="1B3A5432">
        <w:t xml:space="preserve"> Collina</w:t>
      </w:r>
      <w:bookmarkEnd w:id="318"/>
      <w:bookmarkEnd w:id="319"/>
      <w:bookmarkEnd w:id="320"/>
    </w:p>
    <w:p w14:paraId="5DAE244C" w14:textId="054DBC72" w:rsidR="3CBEFBF0" w:rsidRDefault="4378695C" w:rsidP="44C71ED0">
      <w:pPr>
        <w:pStyle w:val="Heading3"/>
      </w:pPr>
      <w:bookmarkStart w:id="321" w:name="_Toc432188486"/>
      <w:bookmarkStart w:id="322" w:name="_Toc185112413"/>
      <w:bookmarkStart w:id="323" w:name="_Toc185805320"/>
      <w:r>
        <w:t>Interfacing with an ESC</w:t>
      </w:r>
      <w:bookmarkEnd w:id="321"/>
      <w:bookmarkEnd w:id="322"/>
      <w:bookmarkEnd w:id="323"/>
    </w:p>
    <w:p w14:paraId="6F14C8E8" w14:textId="7C081FD8" w:rsidR="55FA4322" w:rsidRDefault="55FA4322" w:rsidP="44C71ED0">
      <w:pPr>
        <w:pStyle w:val="SE290Text"/>
      </w:pPr>
      <w:r>
        <w:t xml:space="preserve">Going into the project I had assumed that communicating with the ESC would be simple. </w:t>
      </w:r>
      <w:r w:rsidR="087F5DE6">
        <w:t xml:space="preserve">I started by using the industry standard </w:t>
      </w:r>
      <w:r w:rsidR="329E587A">
        <w:t>approach</w:t>
      </w:r>
      <w:r w:rsidR="087F5DE6">
        <w:t xml:space="preserve"> for controlling an ESC, but the car did not react how I had expected, and I could not control the motors. </w:t>
      </w:r>
      <w:r>
        <w:t xml:space="preserve">I </w:t>
      </w:r>
      <w:r w:rsidR="4A9FD8E4">
        <w:t>then</w:t>
      </w:r>
      <w:r w:rsidR="698AA5CD">
        <w:t xml:space="preserve"> </w:t>
      </w:r>
      <w:r w:rsidR="4A9FD8E4">
        <w:t xml:space="preserve">began </w:t>
      </w:r>
      <w:r w:rsidR="698AA5CD">
        <w:t>looking for a datasheet for my specific controller but soon found out since it was an off the shelf RC car, datasheets for the components do not exist. The manufactur</w:t>
      </w:r>
      <w:r w:rsidR="205EA3AA">
        <w:t xml:space="preserve">ers did not expect any of the users to modify their cars and do not provide any resources to </w:t>
      </w:r>
      <w:r w:rsidR="0FE4DE8D">
        <w:t xml:space="preserve">aid </w:t>
      </w:r>
      <w:r w:rsidR="205EA3AA">
        <w:t>in doing so. Since I kn</w:t>
      </w:r>
      <w:r w:rsidR="080C5CD1">
        <w:t xml:space="preserve">ew that the ESC uses PWM signals I started by just sending signals until I got the wheels to turn. </w:t>
      </w:r>
      <w:r w:rsidR="6E57A20F">
        <w:t xml:space="preserve">After a lot more tuning, I </w:t>
      </w:r>
      <w:r w:rsidR="6E57A20F">
        <w:lastRenderedPageBreak/>
        <w:t xml:space="preserve">had </w:t>
      </w:r>
      <w:r w:rsidR="1CA1530D">
        <w:t xml:space="preserve">eventually </w:t>
      </w:r>
      <w:r w:rsidR="6A4163B5">
        <w:t>concluded</w:t>
      </w:r>
      <w:r w:rsidR="1CA1530D">
        <w:t xml:space="preserve"> that my ESC in</w:t>
      </w:r>
      <w:r w:rsidR="46A092C9">
        <w:t xml:space="preserve"> </w:t>
      </w:r>
      <w:r w:rsidR="1CA1530D">
        <w:t>fact did follow the industry standard</w:t>
      </w:r>
      <w:r w:rsidR="39D15975">
        <w:t xml:space="preserve"> and the issue was how I was initializing the ESC.  In the end I learned a lot about troubleshooting devices </w:t>
      </w:r>
      <w:r w:rsidR="005F71F8">
        <w:t>especially</w:t>
      </w:r>
      <w:r w:rsidR="03745C3D">
        <w:t xml:space="preserve"> when there is a lack of documentation/support.</w:t>
      </w:r>
    </w:p>
    <w:p w14:paraId="30A5022F" w14:textId="4BDD331D" w:rsidR="67C21CE5" w:rsidRDefault="6B7D5623" w:rsidP="64F5E23D">
      <w:pPr>
        <w:pStyle w:val="Heading2"/>
      </w:pPr>
      <w:bookmarkStart w:id="324" w:name="_Toc97145226"/>
      <w:bookmarkStart w:id="325" w:name="_Toc185112414"/>
      <w:bookmarkStart w:id="326" w:name="_Toc185805321"/>
      <w:r>
        <w:t>Jonah</w:t>
      </w:r>
      <w:r w:rsidR="1B4A341D">
        <w:t xml:space="preserve"> Belback</w:t>
      </w:r>
      <w:bookmarkEnd w:id="324"/>
      <w:bookmarkEnd w:id="325"/>
      <w:bookmarkEnd w:id="326"/>
    </w:p>
    <w:p w14:paraId="3E2208B4" w14:textId="2F6964C3" w:rsidR="183B14D7" w:rsidRDefault="6BF9C305" w:rsidP="391DFFD0">
      <w:pPr>
        <w:pStyle w:val="Heading3"/>
      </w:pPr>
      <w:bookmarkStart w:id="327" w:name="_Toc185112415"/>
      <w:bookmarkStart w:id="328" w:name="_Toc185805322"/>
      <w:r>
        <w:t>System Engineering and Architecture</w:t>
      </w:r>
      <w:bookmarkEnd w:id="327"/>
      <w:bookmarkEnd w:id="328"/>
    </w:p>
    <w:p w14:paraId="7150364E" w14:textId="39A38492" w:rsidR="183B14D7" w:rsidRDefault="183B14D7" w:rsidP="74060EA7">
      <w:pPr>
        <w:pStyle w:val="SE290Text"/>
      </w:pPr>
      <w:r>
        <w:t>There was a lot of time spent</w:t>
      </w:r>
      <w:r w:rsidR="61A82C3E">
        <w:t xml:space="preserve"> on</w:t>
      </w:r>
      <w:r>
        <w:t xml:space="preserve"> how the python architecture was constructed. How modules were </w:t>
      </w:r>
      <w:r w:rsidR="1741F2AC">
        <w:t>formatted</w:t>
      </w:r>
      <w:r>
        <w:t>, how they p</w:t>
      </w:r>
      <w:r w:rsidR="38E06A12">
        <w:t>rinted out in a way that was readable and useful, and how to best interact across them in a main. Specifically work with making the modules have detection of crashes and their management with raise errors and then offer</w:t>
      </w:r>
      <w:r w:rsidR="640A2816">
        <w:t xml:space="preserve">ing alternative options. This takes a lot of time going through the flow of the modules and understanding all the libraries </w:t>
      </w:r>
      <w:r w:rsidR="59FB80D3">
        <w:t>involved and</w:t>
      </w:r>
      <w:r w:rsidR="640A2816">
        <w:t xml:space="preserve"> developing a supportive architecture that allows </w:t>
      </w:r>
      <w:r w:rsidR="2E8F73F7">
        <w:t>going in and out of functions and objects. A lot of the techniques I used I had never thought of before but evolved and created during the development.</w:t>
      </w:r>
      <w:r w:rsidR="308C2B66">
        <w:t xml:space="preserve"> In the end I feel exceedingly capable of making very dynamic architectural processes.</w:t>
      </w:r>
    </w:p>
    <w:p w14:paraId="7FE0F84A" w14:textId="7870A835" w:rsidR="0B3BDAC4" w:rsidRDefault="336150CB" w:rsidP="74060EA7">
      <w:pPr>
        <w:pStyle w:val="Heading3"/>
      </w:pPr>
      <w:bookmarkStart w:id="329" w:name="_Toc185112416"/>
      <w:bookmarkStart w:id="330" w:name="_Toc185805323"/>
      <w:r>
        <w:t>ROS</w:t>
      </w:r>
      <w:bookmarkEnd w:id="329"/>
      <w:bookmarkEnd w:id="330"/>
    </w:p>
    <w:p w14:paraId="2B920011" w14:textId="72C720B3" w:rsidR="0B3BDAC4" w:rsidRDefault="0B3BDAC4" w:rsidP="74060EA7">
      <w:pPr>
        <w:pStyle w:val="SE290Text"/>
      </w:pPr>
      <w:r>
        <w:t>Prior to this project I had never used ROS or created anything involving it, so learning it from scratch and developing my own subscribers to attach off Carnegie’s publishers with my own methods of spinning that detect an extended downtime of publishing was challenging. By the end I find myself to be able to read and understand other ROS architectures that I find online, and an even more capable System Engineering in software</w:t>
      </w:r>
    </w:p>
    <w:p w14:paraId="4B40D222" w14:textId="58FFCCAD" w:rsidR="662225A5" w:rsidRDefault="207370AF" w:rsidP="7EB61F30">
      <w:pPr>
        <w:pStyle w:val="Heading3"/>
      </w:pPr>
      <w:bookmarkStart w:id="331" w:name="_Toc185112417"/>
      <w:bookmarkStart w:id="332" w:name="_Toc185805324"/>
      <w:r>
        <w:t>CNN Model</w:t>
      </w:r>
      <w:bookmarkEnd w:id="331"/>
      <w:bookmarkEnd w:id="332"/>
    </w:p>
    <w:p w14:paraId="3F2C2994" w14:textId="3BDF3C35" w:rsidR="1FDD1ED3" w:rsidRDefault="1FDD1ED3" w:rsidP="7EB61F30">
      <w:pPr>
        <w:pStyle w:val="SE290Text"/>
      </w:pPr>
      <w:r>
        <w:t xml:space="preserve">Working on a premade CNN architecture with its own overhead was a challenge figuring out how to best utilize and tweak its </w:t>
      </w:r>
      <w:r w:rsidR="65F6C41E">
        <w:t xml:space="preserve">hyperparameters to specific design problems. </w:t>
      </w:r>
      <w:r w:rsidR="7309C1F0">
        <w:t>Involving creating my own container for the model so I could convert its inputs and outputs to something more useful and specific, also researching input image sizes and tweaking hyperparameters</w:t>
      </w:r>
      <w:r w:rsidR="0CCFA7D7">
        <w:t xml:space="preserve"> then comparing results for the best possible results, and general a lot of online research on forums to discover more information about the architecture to find more things to adjust.</w:t>
      </w:r>
    </w:p>
    <w:p w14:paraId="465BD528" w14:textId="77323A0A" w:rsidR="0CCFA7D7" w:rsidRDefault="0CCFA7D7" w:rsidP="1807E124">
      <w:pPr>
        <w:pStyle w:val="SE290Text"/>
      </w:pPr>
      <w:r>
        <w:t xml:space="preserve">There was also a lot of work with the </w:t>
      </w:r>
      <w:r w:rsidR="6C2DA6B8">
        <w:t>dataset and</w:t>
      </w:r>
      <w:r>
        <w:t xml:space="preserve"> learning how to best collect large </w:t>
      </w:r>
      <w:proofErr w:type="gramStart"/>
      <w:r w:rsidR="00E72A52">
        <w:t>amount</w:t>
      </w:r>
      <w:proofErr w:type="gramEnd"/>
      <w:r>
        <w:t xml:space="preserve"> of different images for all the different </w:t>
      </w:r>
      <w:r w:rsidR="565DB3A9">
        <w:t xml:space="preserve">classified objects </w:t>
      </w:r>
      <w:r>
        <w:t xml:space="preserve">in many different angles, orientations, </w:t>
      </w:r>
      <w:r w:rsidR="32D08A28">
        <w:t>and leaving in unwanted background objects. This is a learned skill and so is knowing when to cut your time to make better scripts to obtain images to maximize effectiveness.</w:t>
      </w:r>
    </w:p>
    <w:p w14:paraId="3C8651EF" w14:textId="0DCBA509" w:rsidR="1A4D9F68" w:rsidRDefault="1A4D9F68" w:rsidP="74060EA7">
      <w:pPr>
        <w:pStyle w:val="SE290Text"/>
      </w:pPr>
      <w:r>
        <w:t xml:space="preserve">I also learned about working off an exported </w:t>
      </w:r>
      <w:r w:rsidR="00E72A52">
        <w:t>PyTorch</w:t>
      </w:r>
      <w:r>
        <w:t xml:space="preserve"> model converted to pure weights in the ONNX format and how to recreate some of the overhead to delete duplicate </w:t>
      </w:r>
      <w:r w:rsidR="4F7076CD">
        <w:t>detections but in a way specific to my usability and drastically decrease runtime.</w:t>
      </w:r>
    </w:p>
    <w:p w14:paraId="36906EF6" w14:textId="335B54F7" w:rsidR="4C23BAD4" w:rsidRDefault="71D94858" w:rsidP="74060EA7">
      <w:pPr>
        <w:pStyle w:val="Heading3"/>
      </w:pPr>
      <w:bookmarkStart w:id="333" w:name="_Toc185112418"/>
      <w:bookmarkStart w:id="334" w:name="_Toc185805325"/>
      <w:r>
        <w:t>Stereo Vision</w:t>
      </w:r>
      <w:bookmarkEnd w:id="333"/>
      <w:bookmarkEnd w:id="334"/>
    </w:p>
    <w:p w14:paraId="7F263EB0" w14:textId="6791CAAC" w:rsidR="187064CB" w:rsidRDefault="187064CB" w:rsidP="74060EA7">
      <w:pPr>
        <w:pStyle w:val="SE290Text"/>
      </w:pPr>
      <w:r>
        <w:t>T</w:t>
      </w:r>
      <w:r w:rsidR="4C23BAD4">
        <w:t xml:space="preserve">he conversion problem from the Auxiliary Camera to the </w:t>
      </w:r>
      <w:r w:rsidR="1FBD0D09">
        <w:t>Left Mono-Chromatic Camera</w:t>
      </w:r>
      <w:r w:rsidR="4C23BAD4">
        <w:t xml:space="preserve"> took a very long time to create a unique solution.</w:t>
      </w:r>
      <w:r w:rsidR="60688382">
        <w:t xml:space="preserve"> There was no existing solution as I could find online and I used </w:t>
      </w:r>
      <w:r w:rsidR="783CAD6B">
        <w:t>to approach</w:t>
      </w:r>
      <w:r w:rsidR="60688382">
        <w:t xml:space="preserve"> I got from my classes, like using weights from my Intro to ML </w:t>
      </w:r>
      <w:r w:rsidR="60688382">
        <w:lastRenderedPageBreak/>
        <w:t>class, and from online resear</w:t>
      </w:r>
      <w:r w:rsidR="78AD1C5F">
        <w:t xml:space="preserve">ch, the </w:t>
      </w:r>
      <w:proofErr w:type="spellStart"/>
      <w:r w:rsidR="78AD1C5F">
        <w:t>Epipolar</w:t>
      </w:r>
      <w:proofErr w:type="spellEnd"/>
      <w:r w:rsidR="78AD1C5F">
        <w:t xml:space="preserve"> line for researching Stereo Vision. It is a skill to take understanding from </w:t>
      </w:r>
      <w:r w:rsidR="25889B30">
        <w:t>existing</w:t>
      </w:r>
      <w:r w:rsidR="78AD1C5F">
        <w:t xml:space="preserve"> ideas to c</w:t>
      </w:r>
      <w:r w:rsidR="7546D297">
        <w:t>reate an entirely different approach like the sliding window, which was a combination of both ideas in addition</w:t>
      </w:r>
      <w:r w:rsidR="5E7FE52E">
        <w:t xml:space="preserve"> </w:t>
      </w:r>
      <w:r w:rsidR="7546D297">
        <w:t>with something else I learned in class that was involved with something entirely different.</w:t>
      </w:r>
    </w:p>
    <w:p w14:paraId="19A7AD22" w14:textId="6AC22C62" w:rsidR="0F7C679A" w:rsidRDefault="0F7C679A" w:rsidP="74060EA7">
      <w:pPr>
        <w:pStyle w:val="SE290Text"/>
      </w:pPr>
      <w:r>
        <w:t xml:space="preserve">This experimentation, and the optimization of each </w:t>
      </w:r>
      <w:r w:rsidR="07501F7E">
        <w:t>individual</w:t>
      </w:r>
      <w:r>
        <w:t xml:space="preserve"> approach, has </w:t>
      </w:r>
      <w:r w:rsidR="3B6AF284">
        <w:t>cultivated</w:t>
      </w:r>
      <w:r>
        <w:t xml:space="preserve"> my skill in decision-making, creativity, research, and Engineering. It also </w:t>
      </w:r>
      <w:r w:rsidR="17D1BA34">
        <w:t xml:space="preserve">increased and tested my knowledge in many fields of computer vision but especially Stereo Imaging as to best break down the problem I had to </w:t>
      </w:r>
      <w:r w:rsidR="7D5F96CC">
        <w:t>self-research</w:t>
      </w:r>
      <w:r w:rsidR="17D1BA34">
        <w:t xml:space="preserve"> many parts of the field and </w:t>
      </w:r>
      <w:r w:rsidR="21CBDBF3">
        <w:t>understand</w:t>
      </w:r>
      <w:r w:rsidR="17D1BA34">
        <w:t xml:space="preserve"> </w:t>
      </w:r>
      <w:r w:rsidR="73BFFA2C">
        <w:t>them in depth</w:t>
      </w:r>
      <w:r w:rsidR="17D1BA34">
        <w:t>.</w:t>
      </w:r>
    </w:p>
    <w:p w14:paraId="329FE7A1" w14:textId="442B85B9" w:rsidR="67C21CE5" w:rsidRDefault="6B7D5623" w:rsidP="64F5E23D">
      <w:pPr>
        <w:pStyle w:val="Heading2"/>
      </w:pPr>
      <w:bookmarkStart w:id="335" w:name="_Toc142825953"/>
      <w:bookmarkStart w:id="336" w:name="_Toc185112419"/>
      <w:bookmarkStart w:id="337" w:name="_Toc185805326"/>
      <w:r>
        <w:t>Justin</w:t>
      </w:r>
      <w:r w:rsidR="70B54DE9">
        <w:t xml:space="preserve"> Lipner</w:t>
      </w:r>
      <w:bookmarkEnd w:id="335"/>
      <w:bookmarkEnd w:id="336"/>
      <w:bookmarkEnd w:id="337"/>
    </w:p>
    <w:p w14:paraId="5A5E2F8F" w14:textId="64D6E878" w:rsidR="060856CE" w:rsidRDefault="7B98C042" w:rsidP="64F5E23D">
      <w:pPr>
        <w:pStyle w:val="Heading3"/>
      </w:pPr>
      <w:bookmarkStart w:id="338" w:name="_Toc36562505"/>
      <w:bookmarkStart w:id="339" w:name="_Toc185112420"/>
      <w:bookmarkStart w:id="340" w:name="_Toc185805327"/>
      <w:r>
        <w:t>Soldering</w:t>
      </w:r>
      <w:bookmarkEnd w:id="338"/>
      <w:bookmarkEnd w:id="339"/>
      <w:bookmarkEnd w:id="340"/>
    </w:p>
    <w:p w14:paraId="2C6EA810" w14:textId="2AB97CE9" w:rsidR="4208E370" w:rsidRDefault="1C474C76" w:rsidP="64F5E23D">
      <w:pPr>
        <w:pStyle w:val="SE290Text"/>
      </w:pPr>
      <w:r>
        <w:t>I already knew how to solder through hole components going into Senior Design, but during the semester I had to expand upon that skill. I learned how to solder surface mount components, which allowed me to solder the TPS</w:t>
      </w:r>
      <w:r w:rsidR="3695BAF3">
        <w:t>54550 onto our PCB. I also learned how to solder cables together to</w:t>
      </w:r>
      <w:r w:rsidR="561A93FB">
        <w:t xml:space="preserve"> create power cables</w:t>
      </w:r>
      <w:r w:rsidR="5ECCA80E">
        <w:t xml:space="preserve">, which </w:t>
      </w:r>
      <w:r w:rsidR="4CF3A532">
        <w:t xml:space="preserve">was done </w:t>
      </w:r>
      <w:r w:rsidR="77612157">
        <w:t xml:space="preserve">to </w:t>
      </w:r>
      <w:r w:rsidR="5ECCA80E">
        <w:t>connect the</w:t>
      </w:r>
      <w:r w:rsidR="0D038182">
        <w:t xml:space="preserve"> J</w:t>
      </w:r>
      <w:r w:rsidR="5ECCA80E">
        <w:t>etson</w:t>
      </w:r>
      <w:r w:rsidR="57F60C59">
        <w:t xml:space="preserve"> and Arduino</w:t>
      </w:r>
      <w:r w:rsidR="5ECCA80E">
        <w:t xml:space="preserve"> to the PCB.</w:t>
      </w:r>
    </w:p>
    <w:p w14:paraId="3DB7FA5F" w14:textId="2B42E367" w:rsidR="1857F3BA" w:rsidRDefault="1857F3BA" w:rsidP="64F5E23D">
      <w:pPr>
        <w:pStyle w:val="SE290Text"/>
      </w:pPr>
      <w:r w:rsidRPr="64F5E23D">
        <w:t>O</w:t>
      </w:r>
      <w:r w:rsidR="71A5F44F" w:rsidRPr="64F5E23D">
        <w:t>ur jetson fell off the robot once during operatio</w:t>
      </w:r>
      <w:r w:rsidR="4C29B386" w:rsidRPr="64F5E23D">
        <w:t xml:space="preserve">n and the power jack </w:t>
      </w:r>
      <w:r w:rsidR="0D9B4E65">
        <w:t>was</w:t>
      </w:r>
      <w:r w:rsidR="4C29B386" w:rsidRPr="64F5E23D">
        <w:t xml:space="preserve"> damaged.</w:t>
      </w:r>
      <w:r w:rsidR="71A5F44F" w:rsidRPr="64F5E23D">
        <w:t xml:space="preserve"> During the desolder process to replace the jack, the pads connected to it came off. Jim taught me how to</w:t>
      </w:r>
      <w:r w:rsidR="49C295BE" w:rsidRPr="64F5E23D">
        <w:t xml:space="preserve"> work around this and I was able to restore the power jack functionality to our Jetson.</w:t>
      </w:r>
    </w:p>
    <w:p w14:paraId="6425B588" w14:textId="56207037" w:rsidR="22C77822" w:rsidRDefault="2AC369F6" w:rsidP="64F5E23D">
      <w:pPr>
        <w:pStyle w:val="Heading3"/>
      </w:pPr>
      <w:bookmarkStart w:id="341" w:name="_Toc215934699"/>
      <w:bookmarkStart w:id="342" w:name="_Toc185112421"/>
      <w:bookmarkStart w:id="343" w:name="_Toc185805328"/>
      <w:r>
        <w:t>Electronics</w:t>
      </w:r>
      <w:bookmarkEnd w:id="341"/>
      <w:bookmarkEnd w:id="342"/>
      <w:bookmarkEnd w:id="343"/>
    </w:p>
    <w:p w14:paraId="46B21CCA" w14:textId="3104E89B" w:rsidR="64F5E23D" w:rsidRDefault="22C77822" w:rsidP="64F5E23D">
      <w:pPr>
        <w:pStyle w:val="SE290Text"/>
      </w:pPr>
      <w:r>
        <w:t xml:space="preserve">I’m used to using </w:t>
      </w:r>
      <w:proofErr w:type="spellStart"/>
      <w:r>
        <w:t>LTSpice</w:t>
      </w:r>
      <w:proofErr w:type="spellEnd"/>
      <w:r>
        <w:t xml:space="preserve"> for simulating circuit design, however, this wasn’t an option for the power supply I designed.</w:t>
      </w:r>
      <w:r w:rsidR="462100B7">
        <w:t xml:space="preserve"> I used an IC from Texas Instruments and the circuit model for it is not </w:t>
      </w:r>
      <w:r w:rsidR="49FC8480">
        <w:t>available to the</w:t>
      </w:r>
      <w:r w:rsidR="462100B7">
        <w:t xml:space="preserve"> public</w:t>
      </w:r>
      <w:r w:rsidR="3D2B2AA5">
        <w:t xml:space="preserve">, so I </w:t>
      </w:r>
      <w:r w:rsidR="462100B7">
        <w:t xml:space="preserve">had to learn how to use </w:t>
      </w:r>
      <w:r w:rsidR="462100B7" w:rsidRPr="00A4B3C6">
        <w:rPr>
          <w:i/>
          <w:iCs/>
        </w:rPr>
        <w:t>PSpice for Ti</w:t>
      </w:r>
      <w:r w:rsidR="005FC65E" w:rsidRPr="00A4B3C6">
        <w:rPr>
          <w:i/>
          <w:iCs/>
        </w:rPr>
        <w:t xml:space="preserve"> </w:t>
      </w:r>
      <w:r w:rsidR="005FC65E">
        <w:t>to simulate the IC.</w:t>
      </w:r>
      <w:r w:rsidR="44C750A2">
        <w:t xml:space="preserve"> Additionally, I had to learn the most common approaches for implementing reverse current protections.</w:t>
      </w:r>
    </w:p>
    <w:p w14:paraId="12B9F950" w14:textId="35FA3CE2" w:rsidR="478EE403" w:rsidRDefault="0CCBF423" w:rsidP="002D09BA">
      <w:pPr>
        <w:pStyle w:val="Heading1"/>
      </w:pPr>
      <w:bookmarkStart w:id="344" w:name="_Toc1680470838"/>
      <w:bookmarkStart w:id="345" w:name="_Toc185112422"/>
      <w:bookmarkStart w:id="346" w:name="_Toc185805329"/>
      <w:r>
        <w:t>Conclusions and Future Work</w:t>
      </w:r>
      <w:bookmarkEnd w:id="344"/>
      <w:bookmarkEnd w:id="345"/>
      <w:bookmarkEnd w:id="346"/>
    </w:p>
    <w:p w14:paraId="5CFD07ED" w14:textId="55A43FDE" w:rsidR="19B66BB9" w:rsidRDefault="1C872FCB" w:rsidP="64F5E23D">
      <w:pPr>
        <w:pStyle w:val="Heading2"/>
      </w:pPr>
      <w:bookmarkStart w:id="347" w:name="_Toc185112423"/>
      <w:bookmarkStart w:id="348" w:name="_Toc185805330"/>
      <w:r>
        <w:t>Limitations</w:t>
      </w:r>
      <w:bookmarkEnd w:id="347"/>
      <w:bookmarkEnd w:id="348"/>
    </w:p>
    <w:p w14:paraId="0FB52256" w14:textId="05FFF866" w:rsidR="5276C855" w:rsidRDefault="5276C855" w:rsidP="1807E124">
      <w:pPr>
        <w:pStyle w:val="SE290Text"/>
      </w:pPr>
      <w:r>
        <w:t>The main limitation of this prototype is no debris removal. There simply wasn’t enough time for us to implement such a feature. Comparing our prototype to the robot designed</w:t>
      </w:r>
      <w:r w:rsidR="1EB8E184">
        <w:t xml:space="preserve"> by the company AirTrek,</w:t>
      </w:r>
      <w:r>
        <w:t xml:space="preserve"> </w:t>
      </w:r>
      <w:r w:rsidR="13B4AAA6">
        <w:t xml:space="preserve">a street </w:t>
      </w:r>
      <w:r w:rsidR="41B63875">
        <w:t>sweeper-like</w:t>
      </w:r>
      <w:r w:rsidR="13B4AAA6">
        <w:t xml:space="preserve"> add-on to remove debris </w:t>
      </w:r>
      <w:r w:rsidR="6809EEB4">
        <w:t xml:space="preserve">is what we think </w:t>
      </w:r>
      <w:r w:rsidR="3271948A">
        <w:t>is the ideal way to dispose of debris</w:t>
      </w:r>
      <w:r w:rsidR="1F62D43E">
        <w:t xml:space="preserve"> and something we would like to have on the robot.</w:t>
      </w:r>
    </w:p>
    <w:p w14:paraId="4B81BECD" w14:textId="530B046F" w:rsidR="77766BA2" w:rsidRDefault="1F904A7B" w:rsidP="77766BA2">
      <w:pPr>
        <w:pStyle w:val="SE290Text"/>
      </w:pPr>
      <w:r>
        <w:t xml:space="preserve">The drivetrain of the bot provided </w:t>
      </w:r>
      <w:r w:rsidR="07D251D4">
        <w:t>prohibited</w:t>
      </w:r>
      <w:r>
        <w:t xml:space="preserve"> our </w:t>
      </w:r>
      <w:r w:rsidR="49A49364">
        <w:t>ability</w:t>
      </w:r>
      <w:r>
        <w:t xml:space="preserve"> to accurately calculate and position ourselves on an XY plane. Knowing where we are and </w:t>
      </w:r>
      <w:r w:rsidR="0E0C8996">
        <w:t xml:space="preserve">getting to where we want to go are vital to our </w:t>
      </w:r>
      <w:r w:rsidR="5711C620">
        <w:t>bot's</w:t>
      </w:r>
      <w:r w:rsidR="0E0C8996">
        <w:t xml:space="preserve"> functionality</w:t>
      </w:r>
      <w:r w:rsidR="0C437EEE">
        <w:t xml:space="preserve">. To be able to accurately perform </w:t>
      </w:r>
      <w:r w:rsidR="1CF301FE">
        <w:t>both</w:t>
      </w:r>
      <w:r w:rsidR="0C437EEE">
        <w:t xml:space="preserve"> </w:t>
      </w:r>
      <w:r w:rsidR="33320029">
        <w:t>functions with the bot we had,</w:t>
      </w:r>
      <w:r w:rsidR="0C437EEE">
        <w:t xml:space="preserve"> </w:t>
      </w:r>
      <w:r w:rsidR="70101938">
        <w:t xml:space="preserve">tens to hundreds of </w:t>
      </w:r>
      <w:r w:rsidR="0C31AD07">
        <w:t xml:space="preserve">hours of </w:t>
      </w:r>
      <w:r w:rsidR="10F6F1C6">
        <w:t>trial-and-error</w:t>
      </w:r>
      <w:r w:rsidR="0C31AD07">
        <w:t xml:space="preserve"> messing with </w:t>
      </w:r>
      <w:r w:rsidR="028D6701">
        <w:t>multipliers</w:t>
      </w:r>
      <w:r w:rsidR="0C31AD07">
        <w:t xml:space="preserve"> </w:t>
      </w:r>
      <w:r w:rsidR="54763807">
        <w:t>would be needed or more simply a different drivetrain.</w:t>
      </w:r>
    </w:p>
    <w:p w14:paraId="2F12431B" w14:textId="1E4B07BE" w:rsidR="19BFD948" w:rsidRDefault="19BFD948" w:rsidP="478EE403">
      <w:pPr>
        <w:pStyle w:val="SE290Text"/>
      </w:pPr>
      <w:r>
        <w:t xml:space="preserve">Weather and daylight. We were unable to complete the amount of testing we had hoped </w:t>
      </w:r>
      <w:r w:rsidR="4386E64A">
        <w:t>for,</w:t>
      </w:r>
      <w:r>
        <w:t xml:space="preserve"> and timing was not on our side. We frequently tried to go outside and test our </w:t>
      </w:r>
      <w:r w:rsidR="3D4B9D68">
        <w:t>robot,</w:t>
      </w:r>
      <w:r w:rsidR="5950A297">
        <w:t xml:space="preserve"> but we were </w:t>
      </w:r>
      <w:r w:rsidR="6BBA5FA5">
        <w:t>severely</w:t>
      </w:r>
      <w:r w:rsidR="5950A297">
        <w:t xml:space="preserve"> limited due to the daylight savings </w:t>
      </w:r>
      <w:r w:rsidR="1BD46573">
        <w:t xml:space="preserve">happening right as we were getting into testing. </w:t>
      </w:r>
      <w:r w:rsidR="1BD46573">
        <w:lastRenderedPageBreak/>
        <w:t>In the situations when we did have daylight, mother nature had decided it was a good time for rain or snow.</w:t>
      </w:r>
      <w:r w:rsidR="0BD3E362">
        <w:t xml:space="preserve"> Additionally, some of the times we did get outside to test it was around 30 degrees or below. This was great for the thermals of our computing devices however the batteries did not gain performa</w:t>
      </w:r>
      <w:r w:rsidR="2BDEF933">
        <w:t>nce due to the temperature and they would die sooner giving us less time to test.</w:t>
      </w:r>
    </w:p>
    <w:p w14:paraId="37462D5B" w14:textId="4C0C38E5" w:rsidR="482E1773" w:rsidRDefault="568D6E13" w:rsidP="44C71ED0">
      <w:pPr>
        <w:pStyle w:val="Heading2"/>
      </w:pPr>
      <w:bookmarkStart w:id="349" w:name="_Toc1532442941"/>
      <w:bookmarkStart w:id="350" w:name="_Toc185112424"/>
      <w:bookmarkStart w:id="351" w:name="_Toc185805331"/>
      <w:r>
        <w:t>What We’d Do Differently</w:t>
      </w:r>
      <w:bookmarkEnd w:id="349"/>
      <w:bookmarkEnd w:id="350"/>
      <w:bookmarkEnd w:id="351"/>
    </w:p>
    <w:p w14:paraId="2030E986" w14:textId="2CC82502" w:rsidR="482E1773" w:rsidRDefault="568D6E13" w:rsidP="482E1773">
      <w:pPr>
        <w:pStyle w:val="Heading3"/>
      </w:pPr>
      <w:bookmarkStart w:id="352" w:name="_Toc1289151002"/>
      <w:bookmarkStart w:id="353" w:name="_Toc185112425"/>
      <w:bookmarkStart w:id="354" w:name="_Toc185805332"/>
      <w:r>
        <w:t>Chassis</w:t>
      </w:r>
      <w:bookmarkEnd w:id="352"/>
      <w:bookmarkEnd w:id="353"/>
      <w:bookmarkEnd w:id="354"/>
    </w:p>
    <w:p w14:paraId="3305DE3F" w14:textId="275D7A0E" w:rsidR="6E807531" w:rsidRDefault="6E807531" w:rsidP="715F2596">
      <w:pPr>
        <w:pStyle w:val="SE290Text"/>
        <w:spacing w:line="259" w:lineRule="auto"/>
      </w:pPr>
      <w:r>
        <w:t xml:space="preserve">We are very grateful for the chassis we were lent for this project however </w:t>
      </w:r>
      <w:r w:rsidR="028CB302">
        <w:t>it turned out to be one large limiting factor in the project. The chassis is AWD with a locked center, front</w:t>
      </w:r>
      <w:r w:rsidR="38D1D1DA">
        <w:t>, and rear differentials. Th</w:t>
      </w:r>
      <w:r w:rsidR="51CAD420">
        <w:t>is</w:t>
      </w:r>
      <w:r w:rsidR="38D1D1DA">
        <w:t xml:space="preserve"> meant the bot would understeer during every turn. The understeer was unable to be accounted for when using the bicycle model for </w:t>
      </w:r>
      <w:r w:rsidR="60F039DF">
        <w:t>calculating</w:t>
      </w:r>
      <w:r w:rsidR="38D1D1DA">
        <w:t xml:space="preserve"> </w:t>
      </w:r>
      <w:r w:rsidR="3F20D3C5">
        <w:t xml:space="preserve">our position in an XY plane. </w:t>
      </w:r>
      <w:r w:rsidR="360C0358">
        <w:t xml:space="preserve">There are multiple ways to </w:t>
      </w:r>
      <w:r w:rsidR="2AD5D439">
        <w:t>combat</w:t>
      </w:r>
      <w:r w:rsidR="360C0358">
        <w:t xml:space="preserve"> this issue.</w:t>
      </w:r>
      <w:r w:rsidR="3F20D3C5">
        <w:t xml:space="preserve"> </w:t>
      </w:r>
      <w:r w:rsidR="0D9E9196">
        <w:t xml:space="preserve"> A</w:t>
      </w:r>
      <w:r w:rsidR="3F20D3C5">
        <w:t xml:space="preserve"> bot with chassis with open differentials, a </w:t>
      </w:r>
      <w:r w:rsidR="4A2758BB">
        <w:t>2-wheel</w:t>
      </w:r>
      <w:r w:rsidR="3F20D3C5">
        <w:t xml:space="preserve"> drive bot that uses casters for support similarly to a Roomba</w:t>
      </w:r>
      <w:r w:rsidR="4C669E1F">
        <w:t xml:space="preserve">, or an AWD bot with a motor per wheel that can be controlled independently are all valid </w:t>
      </w:r>
      <w:r w:rsidR="550D0734">
        <w:t>solutions</w:t>
      </w:r>
      <w:r w:rsidR="0828441E">
        <w:t xml:space="preserve">. This would greatly </w:t>
      </w:r>
      <w:r w:rsidR="081A0A88">
        <w:t>improve</w:t>
      </w:r>
      <w:r w:rsidR="0828441E">
        <w:t xml:space="preserve"> </w:t>
      </w:r>
      <w:r w:rsidR="33F7776B">
        <w:t xml:space="preserve">the ability to calculate its location on an XY plane. </w:t>
      </w:r>
    </w:p>
    <w:p w14:paraId="24162B56" w14:textId="074042D4" w:rsidR="482E1773" w:rsidRDefault="568D6E13" w:rsidP="482E1773">
      <w:pPr>
        <w:pStyle w:val="Heading3"/>
      </w:pPr>
      <w:bookmarkStart w:id="355" w:name="_Toc1586478288"/>
      <w:bookmarkStart w:id="356" w:name="_Toc185112426"/>
      <w:bookmarkStart w:id="357" w:name="_Toc185805333"/>
      <w:r>
        <w:t>Microcontrollers</w:t>
      </w:r>
      <w:bookmarkEnd w:id="355"/>
      <w:bookmarkEnd w:id="356"/>
      <w:bookmarkEnd w:id="357"/>
    </w:p>
    <w:p w14:paraId="29AC7BFC" w14:textId="3F53B4AC" w:rsidR="002C27ED" w:rsidRDefault="30F76A80" w:rsidP="482E1773">
      <w:pPr>
        <w:pStyle w:val="SE290Text"/>
      </w:pPr>
      <w:r>
        <w:t xml:space="preserve">For our prototype we chose to use the Arduino to drive our motors and facilitate communication between the UI. </w:t>
      </w:r>
      <w:r w:rsidR="099AB528">
        <w:t xml:space="preserve">As the Arduino is a single core microcontroller this </w:t>
      </w:r>
      <w:r w:rsidR="2F6740A2">
        <w:t>means</w:t>
      </w:r>
      <w:r w:rsidR="099AB528">
        <w:t xml:space="preserve"> that there was</w:t>
      </w:r>
      <w:r w:rsidR="24B51F1A">
        <w:t xml:space="preserve"> a</w:t>
      </w:r>
      <w:r w:rsidR="099AB528">
        <w:t xml:space="preserve"> </w:t>
      </w:r>
      <w:r w:rsidR="2622A3BB">
        <w:t>lot of context switching which lowered our performance. The encoder also would execute a hardware interrupt every 1/20</w:t>
      </w:r>
      <w:r w:rsidR="2622A3BB" w:rsidRPr="4A15F208">
        <w:rPr>
          <w:vertAlign w:val="superscript"/>
        </w:rPr>
        <w:t>th</w:t>
      </w:r>
      <w:r w:rsidR="2622A3BB">
        <w:t xml:space="preserve"> of a wheel rotation which meant using a PID </w:t>
      </w:r>
      <w:r w:rsidR="6C695750">
        <w:t xml:space="preserve">controller was not possible. The variation in step counts while the PID controller was calculating the appropriate speed caused the bot to not drive </w:t>
      </w:r>
      <w:r w:rsidR="7D3B1F2E">
        <w:t>up to specification and thus it was removed from the implementation.</w:t>
      </w:r>
    </w:p>
    <w:p w14:paraId="494C344A" w14:textId="5E84137C" w:rsidR="64F5E23D" w:rsidRDefault="22796C8B" w:rsidP="222E617C">
      <w:pPr>
        <w:pStyle w:val="SE290Text"/>
        <w:spacing w:line="259" w:lineRule="auto"/>
      </w:pPr>
      <w:r>
        <w:t xml:space="preserve">Another change would be having the Bluetooth connection be directly connected to the Jetson. </w:t>
      </w:r>
      <w:r w:rsidR="7C5C72F1">
        <w:t>Since only one person c</w:t>
      </w:r>
      <w:r w:rsidR="5270EF43">
        <w:t>ould work with the Jetson at a time, we decided that the Bluetooth connection would be routed through the Arduino. We had mul</w:t>
      </w:r>
      <w:r w:rsidR="7EBE9A82">
        <w:t xml:space="preserve">tiple Arduinos on </w:t>
      </w:r>
      <w:r w:rsidR="00E72A52">
        <w:t>hand</w:t>
      </w:r>
      <w:r w:rsidR="7EBE9A82">
        <w:t xml:space="preserve"> which </w:t>
      </w:r>
      <w:r w:rsidR="00FD2593">
        <w:t>meant</w:t>
      </w:r>
      <w:r w:rsidR="7EBE9A82">
        <w:t xml:space="preserve"> the code for establishing connection</w:t>
      </w:r>
      <w:r w:rsidR="49FEDCE6">
        <w:t xml:space="preserve"> could</w:t>
      </w:r>
      <w:r w:rsidR="7EBE9A82">
        <w:t xml:space="preserve"> be worked on in parallel with the development of the Jetson </w:t>
      </w:r>
      <w:r w:rsidR="2057F554">
        <w:t>programming</w:t>
      </w:r>
      <w:r w:rsidR="7EBE9A82">
        <w:t xml:space="preserve">. </w:t>
      </w:r>
      <w:r w:rsidR="2E13D227">
        <w:t>It was not worth setting development of the computer vision behind for our Bluetooth messages.</w:t>
      </w:r>
    </w:p>
    <w:p w14:paraId="056D347B" w14:textId="4430C219" w:rsidR="7BEB1321" w:rsidRDefault="216ACE6E" w:rsidP="222E617C">
      <w:pPr>
        <w:pStyle w:val="Heading3"/>
      </w:pPr>
      <w:bookmarkStart w:id="358" w:name="_Toc185112427"/>
      <w:bookmarkStart w:id="359" w:name="_Toc185805334"/>
      <w:r>
        <w:t>Electrical</w:t>
      </w:r>
      <w:bookmarkEnd w:id="358"/>
      <w:bookmarkEnd w:id="359"/>
    </w:p>
    <w:p w14:paraId="35C09473" w14:textId="43BB4911" w:rsidR="67E6E9B5" w:rsidRDefault="67E6E9B5" w:rsidP="478EE403">
      <w:pPr>
        <w:pStyle w:val="SE290Text"/>
      </w:pPr>
      <w:r>
        <w:t xml:space="preserve">We would like to </w:t>
      </w:r>
      <w:r w:rsidR="3CEC5AA2">
        <w:t xml:space="preserve">have </w:t>
      </w:r>
      <w:r>
        <w:t>all the electrical needs of the robot</w:t>
      </w:r>
      <w:r w:rsidR="2120BC29">
        <w:t xml:space="preserve"> </w:t>
      </w:r>
      <w:proofErr w:type="gramStart"/>
      <w:r w:rsidR="2120BC29">
        <w:t>on</w:t>
      </w:r>
      <w:proofErr w:type="gramEnd"/>
      <w:r>
        <w:t xml:space="preserve"> one system. Using two different batteries for two different modules is clunky</w:t>
      </w:r>
      <w:r w:rsidR="38E8AB7F">
        <w:t>. More rigorous current and overvoltage protections would also be something implemented on a more advanced prototype to ensure reliability over long periods of time (span of months-years</w:t>
      </w:r>
      <w:r w:rsidR="4FB465B9">
        <w:t>). There’s likely not an IC that could handle the power requirements for a combined system, so a custom buck regulator would have to be made.</w:t>
      </w:r>
      <w:r w:rsidR="47884EB4">
        <w:t xml:space="preserve"> Finally, a surface mount version of the PCB would be preferred to reduce </w:t>
      </w:r>
      <w:r w:rsidR="435675A4">
        <w:t>overall costs.</w:t>
      </w:r>
    </w:p>
    <w:p w14:paraId="198E4C10" w14:textId="1D22F3EE" w:rsidR="16602A69" w:rsidRDefault="16602A69" w:rsidP="005D1B02">
      <w:pPr>
        <w:pStyle w:val="Heading3"/>
        <w:numPr>
          <w:ilvl w:val="0"/>
          <w:numId w:val="0"/>
        </w:numPr>
        <w:ind w:left="720" w:hanging="720"/>
      </w:pPr>
    </w:p>
    <w:p w14:paraId="56D68B8C" w14:textId="647408AF" w:rsidR="00640AE5" w:rsidRDefault="738E7321" w:rsidP="64F5E23D">
      <w:pPr>
        <w:pStyle w:val="Heading1"/>
      </w:pPr>
      <w:r>
        <w:t xml:space="preserve"> </w:t>
      </w:r>
      <w:bookmarkStart w:id="360" w:name="_Toc289235944"/>
      <w:bookmarkStart w:id="361" w:name="_Toc185112428"/>
      <w:bookmarkStart w:id="362" w:name="_Toc185805335"/>
      <w:r w:rsidR="41F1908F">
        <w:t>References</w:t>
      </w:r>
      <w:bookmarkEnd w:id="360"/>
      <w:bookmarkEnd w:id="361"/>
      <w:bookmarkEnd w:id="362"/>
    </w:p>
    <w:p w14:paraId="75728212" w14:textId="199C08F9" w:rsidR="6B081D27" w:rsidRDefault="5E74CA04" w:rsidP="64F5E23D">
      <w:pPr>
        <w:pStyle w:val="Heading2"/>
      </w:pPr>
      <w:bookmarkStart w:id="363" w:name="_Toc1323470755"/>
      <w:bookmarkStart w:id="364" w:name="_Toc185112429"/>
      <w:bookmarkStart w:id="365" w:name="_Toc185805336"/>
      <w:r>
        <w:t>General</w:t>
      </w:r>
      <w:bookmarkEnd w:id="363"/>
      <w:bookmarkEnd w:id="364"/>
      <w:bookmarkEnd w:id="365"/>
    </w:p>
    <w:p w14:paraId="51565715" w14:textId="04127375" w:rsidR="6B081D27" w:rsidRDefault="6B081D27" w:rsidP="64F5E23D">
      <w:pPr>
        <w:pStyle w:val="SE290Text"/>
      </w:pPr>
      <w:r w:rsidRPr="64F5E23D">
        <w:t>[</w:t>
      </w:r>
      <w:r w:rsidR="10394AE3" w:rsidRPr="64F5E23D">
        <w:t>G</w:t>
      </w:r>
      <w:r w:rsidRPr="64F5E23D">
        <w:t xml:space="preserve">1] Federal Aviation Administration. 2022. “Concorde | Federal Aviation Administration.” Www.faa.gov. December 19, 2022. </w:t>
      </w:r>
      <w:hyperlink r:id="rId82">
        <w:r w:rsidRPr="64F5E23D">
          <w:rPr>
            <w:rStyle w:val="Hyperlink"/>
          </w:rPr>
          <w:t>https://www.faa.gov/lessons_learned/transport_airplane/accidents/F-BTSC</w:t>
        </w:r>
      </w:hyperlink>
      <w:r w:rsidRPr="64F5E23D">
        <w:t xml:space="preserve">. </w:t>
      </w:r>
    </w:p>
    <w:p w14:paraId="24A8B90B" w14:textId="276E1820" w:rsidR="6B081D27" w:rsidRDefault="6B081D27" w:rsidP="64F5E23D">
      <w:pPr>
        <w:pStyle w:val="SE290Text"/>
      </w:pPr>
      <w:r w:rsidRPr="64F5E23D">
        <w:t>[</w:t>
      </w:r>
      <w:r w:rsidR="6734A0CB" w:rsidRPr="64F5E23D">
        <w:t>G</w:t>
      </w:r>
      <w:r w:rsidRPr="64F5E23D">
        <w:t xml:space="preserve">2] Hilburn, Brian G., and B S Pesmen. 2023. “Foreign Object Debris Detection System Cost-Benefit Analysis.” Edited by LLC </w:t>
      </w:r>
      <w:proofErr w:type="spellStart"/>
      <w:r w:rsidRPr="64F5E23D">
        <w:t>Diakon</w:t>
      </w:r>
      <w:proofErr w:type="spellEnd"/>
      <w:r w:rsidRPr="64F5E23D">
        <w:t xml:space="preserve"> Solutions. ROSA P. May 1, 2023. </w:t>
      </w:r>
      <w:hyperlink r:id="rId83">
        <w:r w:rsidRPr="64F5E23D">
          <w:rPr>
            <w:rStyle w:val="Hyperlink"/>
          </w:rPr>
          <w:t>https://rosap.ntl.bts.gov/view/dot/67541</w:t>
        </w:r>
      </w:hyperlink>
      <w:r w:rsidRPr="64F5E23D">
        <w:t xml:space="preserve">. </w:t>
      </w:r>
    </w:p>
    <w:p w14:paraId="4C387D47" w14:textId="1AED39AD" w:rsidR="6B081D27" w:rsidRDefault="6B081D27" w:rsidP="64F5E23D">
      <w:pPr>
        <w:pStyle w:val="SE290Text"/>
      </w:pPr>
      <w:r w:rsidRPr="64F5E23D">
        <w:t>[</w:t>
      </w:r>
      <w:r w:rsidR="42B9A1B6" w:rsidRPr="64F5E23D">
        <w:t>G</w:t>
      </w:r>
      <w:r w:rsidRPr="64F5E23D">
        <w:t xml:space="preserve">3] “Wayback Machine.” n.d. Web.archive.org. </w:t>
      </w:r>
      <w:hyperlink r:id="rId84">
        <w:r w:rsidRPr="64F5E23D">
          <w:rPr>
            <w:rStyle w:val="Hyperlink"/>
          </w:rPr>
          <w:t xml:space="preserve">https://web.archive.org/web/20121224083810/http://insightsri.com/system/files/T </w:t>
        </w:r>
        <w:proofErr w:type="spellStart"/>
        <w:r w:rsidRPr="64F5E23D">
          <w:rPr>
            <w:rStyle w:val="Hyperlink"/>
          </w:rPr>
          <w:t>he+Ecomonic+Cost+of+FOD</w:t>
        </w:r>
        <w:proofErr w:type="spellEnd"/>
        <w:r w:rsidRPr="64F5E23D">
          <w:rPr>
            <w:rStyle w:val="Hyperlink"/>
          </w:rPr>
          <w:t>+-+Jul08.pdf.</w:t>
        </w:r>
      </w:hyperlink>
      <w:r w:rsidRPr="64F5E23D">
        <w:t xml:space="preserve"> </w:t>
      </w:r>
    </w:p>
    <w:p w14:paraId="725FD1CB" w14:textId="5EB46032" w:rsidR="6B081D27" w:rsidRDefault="6B081D27" w:rsidP="64F5E23D">
      <w:pPr>
        <w:pStyle w:val="SE290Text"/>
      </w:pPr>
      <w:r w:rsidRPr="64F5E23D">
        <w:t>[</w:t>
      </w:r>
      <w:r w:rsidR="4A487B8C" w:rsidRPr="64F5E23D">
        <w:t>G</w:t>
      </w:r>
      <w:r w:rsidRPr="64F5E23D">
        <w:t xml:space="preserve">4] “Research.” n.d. Department of Environmental Protection. </w:t>
      </w:r>
      <w:hyperlink r:id="rId85">
        <w:r w:rsidRPr="64F5E23D">
          <w:rPr>
            <w:rStyle w:val="Hyperlink"/>
          </w:rPr>
          <w:t>https://www.dep.pa.gov/Business/Land/Waste/littering/Pages/Research.aspx</w:t>
        </w:r>
      </w:hyperlink>
      <w:r w:rsidRPr="64F5E23D">
        <w:t xml:space="preserve">. </w:t>
      </w:r>
    </w:p>
    <w:p w14:paraId="2497D822" w14:textId="069CE7F9" w:rsidR="6B081D27" w:rsidRDefault="6B081D27" w:rsidP="64F5E23D">
      <w:pPr>
        <w:pStyle w:val="SE290Text"/>
      </w:pPr>
      <w:r w:rsidRPr="64F5E23D">
        <w:t>[</w:t>
      </w:r>
      <w:r w:rsidR="3281AB2A" w:rsidRPr="64F5E23D">
        <w:t>G</w:t>
      </w:r>
      <w:r w:rsidRPr="64F5E23D">
        <w:t xml:space="preserve">5] Lee, </w:t>
      </w:r>
      <w:proofErr w:type="spellStart"/>
      <w:r w:rsidRPr="64F5E23D">
        <w:t>Yongjin</w:t>
      </w:r>
      <w:proofErr w:type="spellEnd"/>
      <w:r w:rsidRPr="64F5E23D">
        <w:t xml:space="preserve">, </w:t>
      </w:r>
      <w:proofErr w:type="spellStart"/>
      <w:r w:rsidRPr="64F5E23D">
        <w:t>Jaelim</w:t>
      </w:r>
      <w:proofErr w:type="spellEnd"/>
      <w:r w:rsidRPr="64F5E23D">
        <w:t xml:space="preserve"> Cho, Jungwoo Sohn, and </w:t>
      </w:r>
      <w:proofErr w:type="spellStart"/>
      <w:r w:rsidRPr="64F5E23D">
        <w:t>Changsoo</w:t>
      </w:r>
      <w:proofErr w:type="spellEnd"/>
      <w:r w:rsidRPr="64F5E23D">
        <w:t xml:space="preserve"> Kim. 2023. “Health Effects of Microplastic Exposures: Current Issues and Perspectives in South Korea.” Yonsei Medical Journal 64 (5). </w:t>
      </w:r>
      <w:hyperlink r:id="rId86">
        <w:r w:rsidRPr="64F5E23D">
          <w:rPr>
            <w:rStyle w:val="Hyperlink"/>
          </w:rPr>
          <w:t>https://doi.org/10.3349/ymj.2023.0048</w:t>
        </w:r>
      </w:hyperlink>
      <w:r w:rsidRPr="64F5E23D">
        <w:t xml:space="preserve">. </w:t>
      </w:r>
    </w:p>
    <w:p w14:paraId="4F63C9FE" w14:textId="19167251" w:rsidR="6B081D27" w:rsidRDefault="6B081D27" w:rsidP="64F5E23D">
      <w:pPr>
        <w:pStyle w:val="SE290Text"/>
      </w:pPr>
      <w:r w:rsidRPr="64F5E23D">
        <w:t>[</w:t>
      </w:r>
      <w:r w:rsidR="4077FC67" w:rsidRPr="64F5E23D">
        <w:t>G</w:t>
      </w:r>
      <w:r w:rsidRPr="64F5E23D">
        <w:t xml:space="preserve">6] Borenstein, Seth. 2024. “Scientists Find about a Quarter Million Invisible Microplastic Particles in a Liter of Bottled Water.” PBS NewsHour. January 8, 2024. </w:t>
      </w:r>
      <w:hyperlink r:id="rId87">
        <w:r w:rsidRPr="64F5E23D">
          <w:rPr>
            <w:rStyle w:val="Hyperlink"/>
          </w:rPr>
          <w:t>https://www.pbs.org/newshour/science/scientists-find-about-a-quarter-million-invisible-microplastic-particles-in-a-liter-of-bottled-water</w:t>
        </w:r>
      </w:hyperlink>
      <w:r w:rsidRPr="64F5E23D">
        <w:t xml:space="preserve">. </w:t>
      </w:r>
    </w:p>
    <w:p w14:paraId="03A5F0F3" w14:textId="7FE3F2CF" w:rsidR="6B081D27" w:rsidRDefault="6B081D27" w:rsidP="64F5E23D">
      <w:pPr>
        <w:pStyle w:val="SE290Text"/>
      </w:pPr>
      <w:r w:rsidRPr="3090E891">
        <w:t>[</w:t>
      </w:r>
      <w:r w:rsidR="62C22156" w:rsidRPr="3090E891">
        <w:t>G</w:t>
      </w:r>
      <w:r w:rsidRPr="3090E891">
        <w:t xml:space="preserve">7] Bradley, Garnell. 2024. “The Impact of Microplastics Can’t Be Studied Because There Is No Control Group.” </w:t>
      </w:r>
      <w:proofErr w:type="spellStart"/>
      <w:r w:rsidRPr="3090E891">
        <w:t>MedShadow</w:t>
      </w:r>
      <w:proofErr w:type="spellEnd"/>
      <w:r w:rsidRPr="3090E891">
        <w:t xml:space="preserve"> Foundation | Independent Health &amp; Wellness Journalism. February 8, 2024. </w:t>
      </w:r>
      <w:hyperlink r:id="rId88">
        <w:r w:rsidRPr="3090E891">
          <w:rPr>
            <w:rStyle w:val="Hyperlink"/>
          </w:rPr>
          <w:t>https://medshadow.org/the-impact-of-microplastics-cant-be-studied-because-there-is-no-control-group/</w:t>
        </w:r>
      </w:hyperlink>
      <w:r w:rsidRPr="3090E891">
        <w:t>.</w:t>
      </w:r>
    </w:p>
    <w:p w14:paraId="290529C8" w14:textId="60119B71" w:rsidR="6B081D27" w:rsidRDefault="6B081D27" w:rsidP="64F5E23D">
      <w:pPr>
        <w:pStyle w:val="SE290Text"/>
      </w:pPr>
      <w:r w:rsidRPr="64F5E23D">
        <w:t>[</w:t>
      </w:r>
      <w:r w:rsidR="6C72D618" w:rsidRPr="64F5E23D">
        <w:t>G</w:t>
      </w:r>
      <w:r w:rsidRPr="64F5E23D">
        <w:t xml:space="preserve">8] </w:t>
      </w:r>
      <w:proofErr w:type="spellStart"/>
      <w:r w:rsidRPr="64F5E23D">
        <w:t>Koelmans</w:t>
      </w:r>
      <w:proofErr w:type="spellEnd"/>
      <w:r w:rsidRPr="64F5E23D">
        <w:t xml:space="preserve">, Albert A., Nur </w:t>
      </w:r>
      <w:proofErr w:type="spellStart"/>
      <w:r w:rsidRPr="64F5E23D">
        <w:t>Hazimah</w:t>
      </w:r>
      <w:proofErr w:type="spellEnd"/>
      <w:r w:rsidRPr="64F5E23D">
        <w:t xml:space="preserve"> Mohamed Nor, Enya Hermsen, Merel Kooi, Svenja M. </w:t>
      </w:r>
      <w:proofErr w:type="spellStart"/>
      <w:r w:rsidRPr="64F5E23D">
        <w:t>Mintenig</w:t>
      </w:r>
      <w:proofErr w:type="spellEnd"/>
      <w:r w:rsidRPr="64F5E23D">
        <w:t xml:space="preserve">, and Jennifer De France. 2019. “Microplastics in Freshwaters and Drinking Water: Critical Review and Assessment of Data Quality.” Water Research 155 (1): 410–22. </w:t>
      </w:r>
      <w:hyperlink r:id="rId89">
        <w:r w:rsidRPr="64F5E23D">
          <w:rPr>
            <w:rStyle w:val="Hyperlink"/>
          </w:rPr>
          <w:t>https://doi.org/10.1016/j.watres.2019.02.054</w:t>
        </w:r>
      </w:hyperlink>
      <w:r w:rsidRPr="64F5E23D">
        <w:t xml:space="preserve">. </w:t>
      </w:r>
    </w:p>
    <w:p w14:paraId="341FC861" w14:textId="09D67B01" w:rsidR="6B081D27" w:rsidRDefault="6B081D27" w:rsidP="64F5E23D">
      <w:pPr>
        <w:pStyle w:val="SE290Text"/>
      </w:pPr>
      <w:r w:rsidRPr="3090E891">
        <w:t>[</w:t>
      </w:r>
      <w:r w:rsidR="09A3F658" w:rsidRPr="3090E891">
        <w:t>G</w:t>
      </w:r>
      <w:r w:rsidRPr="3090E891">
        <w:t xml:space="preserve">9] Darrah, Petrina. 2023. “How Many Marine Animals Die from Plastic Pollution? | GVI.” Www.gviusa.com. May 16, 2023. </w:t>
      </w:r>
      <w:hyperlink r:id="rId90">
        <w:r w:rsidRPr="3090E891">
          <w:rPr>
            <w:rStyle w:val="Hyperlink"/>
          </w:rPr>
          <w:t>https://www.gviusa.com/blog/smb-how-many-marine-animals-die-from-plastic-pollution/</w:t>
        </w:r>
      </w:hyperlink>
      <w:r w:rsidRPr="3090E891">
        <w:t>.</w:t>
      </w:r>
    </w:p>
    <w:p w14:paraId="62936CFE" w14:textId="63375E2A" w:rsidR="6B081D27" w:rsidRDefault="6B081D27" w:rsidP="64F5E23D">
      <w:pPr>
        <w:pStyle w:val="SE290Text"/>
      </w:pPr>
      <w:r w:rsidRPr="64F5E23D">
        <w:t>[</w:t>
      </w:r>
      <w:r w:rsidR="3BE36972" w:rsidRPr="64F5E23D">
        <w:t>G</w:t>
      </w:r>
      <w:r w:rsidRPr="64F5E23D">
        <w:t xml:space="preserve">10] Cooper, Rachel. 2019. “Plastic Pollution Affecting Wildlife at an All-Time High, Finds RSPCA - Climate Action.” Www.climateaction.org. February 4, 2019. </w:t>
      </w:r>
      <w:hyperlink r:id="rId91">
        <w:r w:rsidRPr="64F5E23D">
          <w:rPr>
            <w:rStyle w:val="Hyperlink"/>
          </w:rPr>
          <w:t xml:space="preserve">https://www.climateaction.org/news/plastic-pollution-affecting-wildlife-at-an-all-t </w:t>
        </w:r>
        <w:proofErr w:type="spellStart"/>
        <w:r w:rsidRPr="64F5E23D">
          <w:rPr>
            <w:rStyle w:val="Hyperlink"/>
          </w:rPr>
          <w:t>ime</w:t>
        </w:r>
        <w:proofErr w:type="spellEnd"/>
        <w:r w:rsidRPr="64F5E23D">
          <w:rPr>
            <w:rStyle w:val="Hyperlink"/>
          </w:rPr>
          <w:t>-high-finds-</w:t>
        </w:r>
        <w:proofErr w:type="spellStart"/>
        <w:r w:rsidRPr="64F5E23D">
          <w:rPr>
            <w:rStyle w:val="Hyperlink"/>
          </w:rPr>
          <w:t>rspca</w:t>
        </w:r>
        <w:proofErr w:type="spellEnd"/>
      </w:hyperlink>
      <w:r w:rsidRPr="64F5E23D">
        <w:t>.</w:t>
      </w:r>
    </w:p>
    <w:p w14:paraId="22EF65FD" w14:textId="0010389C" w:rsidR="6B081D27" w:rsidRDefault="5E74CA04" w:rsidP="64F5E23D">
      <w:pPr>
        <w:pStyle w:val="Heading2"/>
      </w:pPr>
      <w:bookmarkStart w:id="366" w:name="_Toc1231773877"/>
      <w:bookmarkStart w:id="367" w:name="_Toc185112430"/>
      <w:bookmarkStart w:id="368" w:name="_Toc185805337"/>
      <w:r>
        <w:lastRenderedPageBreak/>
        <w:t>Electrical</w:t>
      </w:r>
      <w:bookmarkEnd w:id="366"/>
      <w:bookmarkEnd w:id="367"/>
      <w:bookmarkEnd w:id="368"/>
    </w:p>
    <w:p w14:paraId="1DDCAD12" w14:textId="17C84265" w:rsidR="05D8187D" w:rsidRDefault="517C3F85" w:rsidP="64F5E23D">
      <w:pPr>
        <w:pStyle w:val="SE290Text"/>
      </w:pPr>
      <w:r>
        <w:t xml:space="preserve">[E1] Datasheet for buck regulator IC - </w:t>
      </w:r>
      <w:hyperlink r:id="rId92">
        <w:r w:rsidRPr="517C3F85">
          <w:rPr>
            <w:rStyle w:val="Hyperlink"/>
          </w:rPr>
          <w:t>https://www.ti.com/lit/ds/symlink/tps54550.pdf?HQS=dis-dk-null-digikeymode-dsf-pf-null-wwe&amp;ts=1734048234195&amp;ref_url=https%253A%252F%252Fwww.ti.com%252Fgeneral%252Fdocs%252Fsuppproductinfo.tsp%253FdistId%253D10%2526gotoUrl%253Dhttps%253A%252F%252Fwww.ti.com%252Flit%252Fgpn%252Ftps54550</w:t>
        </w:r>
      </w:hyperlink>
    </w:p>
    <w:p w14:paraId="7A2F5436" w14:textId="21319467" w:rsidR="2BC0B405" w:rsidRDefault="517C3F85" w:rsidP="2A61A766">
      <w:pPr>
        <w:pStyle w:val="SE290Text"/>
      </w:pPr>
      <w:r>
        <w:t xml:space="preserve">[E2] Reverse current protections - </w:t>
      </w:r>
      <w:hyperlink r:id="rId93">
        <w:r w:rsidRPr="517C3F85">
          <w:rPr>
            <w:rStyle w:val="Hyperlink"/>
          </w:rPr>
          <w:t>https://www.youtube.com/watch?v=IrB-FPcv1Dc</w:t>
        </w:r>
      </w:hyperlink>
    </w:p>
    <w:p w14:paraId="6FE10074" w14:textId="43FC880C" w:rsidR="5115711A" w:rsidRDefault="5115711A" w:rsidP="359ED2A0">
      <w:pPr>
        <w:pStyle w:val="SE290Text"/>
        <w:rPr>
          <w:rStyle w:val="Hyperlink"/>
        </w:rPr>
      </w:pPr>
      <w:r>
        <w:t xml:space="preserve">[E3] Stereo Camera Specs - </w:t>
      </w:r>
      <w:hyperlink r:id="rId94">
        <w:r w:rsidRPr="77766BA2">
          <w:rPr>
            <w:rStyle w:val="Hyperlink"/>
          </w:rPr>
          <w:t>https://www.carnegierobotics.com/AutonomousVehicles/CameraManufacturing/StereoCameraManufacturing/KS21i/Files/KS21i_Data_Sheet_CRL.pdf</w:t>
        </w:r>
      </w:hyperlink>
    </w:p>
    <w:p w14:paraId="6D6AFA0D" w14:textId="217204B7" w:rsidR="4771C0BC" w:rsidRDefault="4771C0BC" w:rsidP="77766BA2">
      <w:pPr>
        <w:pStyle w:val="SE290Text"/>
      </w:pPr>
      <w:r>
        <w:t xml:space="preserve">[E4] Jetson Orin Specs - </w:t>
      </w:r>
      <w:hyperlink r:id="rId95">
        <w:r w:rsidRPr="77766BA2">
          <w:rPr>
            <w:rStyle w:val="Hyperlink"/>
          </w:rPr>
          <w:t>https://developer.download.nvidia.com/assets/embedded/secure/jetson/orin_nano/docs/Jetson-Orin-Nano-DevKit-Carrier-Board-Specification_SP-11324-001_v1.2.pdf?XUKnVqkyFLivF_YLj3wVaOSgKWaJ6QZj92dgLEvbClZvC3NJzG2o4BHneIqDis8MLUuvKZ-gUM_NWJGoUeaIcfeNf-i7sBwONkH93Wf_r1m_1JQvgcz3q5hFNs3C6B1I0C6Jp467RJFJS7wc3CLobn828HyZ_Bxrx7cy0xq-bw61f0iHWufo1nQtKCfWJ7ewOztJHVN3qLJco0ga8JCme7gXnJRXEAw7AWrnFeeKg-WX0Jst_g==&amp;t=eyJscyI6ImdzZW8iLCJsc2QiOiJodHRwczovL3d3dy5nb29nbGUuY29tLyJ9</w:t>
        </w:r>
      </w:hyperlink>
    </w:p>
    <w:p w14:paraId="48458EB6" w14:textId="7AB248CF" w:rsidR="6B081D27" w:rsidRDefault="5E74CA04" w:rsidP="64F5E23D">
      <w:pPr>
        <w:pStyle w:val="Heading2"/>
      </w:pPr>
      <w:bookmarkStart w:id="369" w:name="_Toc184503612"/>
      <w:bookmarkStart w:id="370" w:name="_Toc185112431"/>
      <w:bookmarkStart w:id="371" w:name="_Toc185805338"/>
      <w:r>
        <w:t>Software</w:t>
      </w:r>
      <w:bookmarkEnd w:id="369"/>
      <w:bookmarkEnd w:id="370"/>
      <w:bookmarkEnd w:id="371"/>
    </w:p>
    <w:p w14:paraId="02505014" w14:textId="6A479B7D" w:rsidR="73B4B320" w:rsidRDefault="73B4B320" w:rsidP="3090E891">
      <w:pPr>
        <w:pStyle w:val="SE290Text"/>
      </w:pPr>
      <w:r w:rsidRPr="3090E891">
        <w:t xml:space="preserve">[S1] Open Robotics. 2020. “ROS.org | Powering the World’s Robots.” Ros.org. 2020. </w:t>
      </w:r>
      <w:hyperlink r:id="rId96">
        <w:r w:rsidRPr="3090E891">
          <w:rPr>
            <w:rStyle w:val="Hyperlink"/>
          </w:rPr>
          <w:t>https://www.ros.org/</w:t>
        </w:r>
      </w:hyperlink>
      <w:r w:rsidRPr="3090E891">
        <w:t xml:space="preserve">. </w:t>
      </w:r>
    </w:p>
    <w:p w14:paraId="7D9DDFFA" w14:textId="4452BE42" w:rsidR="73B4B320" w:rsidRDefault="73B4B320" w:rsidP="3090E891">
      <w:pPr>
        <w:pStyle w:val="SE290Text"/>
      </w:pPr>
      <w:r w:rsidRPr="3090E891">
        <w:t xml:space="preserve">[S2] Docker. 2024. “Enterprise Application Container Platform | Docker.” Docker. 2024. </w:t>
      </w:r>
      <w:hyperlink r:id="rId97">
        <w:r w:rsidRPr="3090E891">
          <w:rPr>
            <w:rStyle w:val="Hyperlink"/>
          </w:rPr>
          <w:t>https://www.docker.com/.</w:t>
        </w:r>
      </w:hyperlink>
      <w:r w:rsidRPr="3090E891">
        <w:t xml:space="preserve"> </w:t>
      </w:r>
    </w:p>
    <w:p w14:paraId="7C681C8A" w14:textId="13866173" w:rsidR="73B4B320" w:rsidRDefault="73B4B320" w:rsidP="3090E891">
      <w:pPr>
        <w:pStyle w:val="SE290Text"/>
      </w:pPr>
      <w:r w:rsidRPr="3090E891">
        <w:t xml:space="preserve">[S3] </w:t>
      </w:r>
      <w:proofErr w:type="spellStart"/>
      <w:r w:rsidRPr="3090E891">
        <w:t>Jocher</w:t>
      </w:r>
      <w:proofErr w:type="spellEnd"/>
      <w:r w:rsidRPr="3090E891">
        <w:t>, Glenn. 2020. “YOLOv8 Documentation.” Docs.ultralytics.com. May 18, 2020.</w:t>
      </w:r>
      <w:r w:rsidR="7676147C" w:rsidRPr="3090E891">
        <w:t xml:space="preserve"> </w:t>
      </w:r>
      <w:hyperlink r:id="rId98">
        <w:r w:rsidR="7676147C" w:rsidRPr="3090E891">
          <w:rPr>
            <w:rStyle w:val="Hyperlink"/>
          </w:rPr>
          <w:t>https://docs.ultralytics.com/</w:t>
        </w:r>
      </w:hyperlink>
      <w:r w:rsidR="7676147C" w:rsidRPr="3090E891">
        <w:t>.</w:t>
      </w:r>
      <w:r w:rsidRPr="3090E891">
        <w:t xml:space="preserve"> </w:t>
      </w:r>
    </w:p>
    <w:p w14:paraId="1B6D74A7" w14:textId="128A1B4E" w:rsidR="73B4B320" w:rsidRDefault="73B4B320" w:rsidP="3090E891">
      <w:pPr>
        <w:pStyle w:val="SE290Text"/>
      </w:pPr>
      <w:r w:rsidRPr="3090E891">
        <w:t xml:space="preserve">[S4] “Sign in to Roboflow.” n.d. App.roboflow.com. </w:t>
      </w:r>
      <w:hyperlink r:id="rId99">
        <w:r w:rsidRPr="3090E891">
          <w:rPr>
            <w:rStyle w:val="Hyperlink"/>
          </w:rPr>
          <w:t>https://app.roboflow.com/</w:t>
        </w:r>
      </w:hyperlink>
      <w:r w:rsidRPr="3090E891">
        <w:t xml:space="preserve">. </w:t>
      </w:r>
    </w:p>
    <w:p w14:paraId="2E64185C" w14:textId="56E64528" w:rsidR="73B4B320" w:rsidRDefault="73B4B320" w:rsidP="3090E891">
      <w:pPr>
        <w:pStyle w:val="SE290Text"/>
      </w:pPr>
      <w:r w:rsidRPr="3090E891">
        <w:t>[S5] “</w:t>
      </w:r>
      <w:proofErr w:type="spellStart"/>
      <w:r w:rsidRPr="3090E891">
        <w:t>Turtneck</w:t>
      </w:r>
      <w:proofErr w:type="spellEnd"/>
      <w:r w:rsidRPr="3090E891">
        <w:t xml:space="preserve"> - Overview.” 2024. GitHub. 2024. </w:t>
      </w:r>
      <w:hyperlink r:id="rId100">
        <w:r w:rsidRPr="3090E891">
          <w:rPr>
            <w:rStyle w:val="Hyperlink"/>
          </w:rPr>
          <w:t>https://github.com/turtneck</w:t>
        </w:r>
      </w:hyperlink>
      <w:r w:rsidRPr="3090E891">
        <w:t xml:space="preserve">. </w:t>
      </w:r>
    </w:p>
    <w:p w14:paraId="03A52163" w14:textId="54C57177" w:rsidR="73B4B320" w:rsidRDefault="73B4B320" w:rsidP="3090E891">
      <w:pPr>
        <w:pStyle w:val="SE290Text"/>
      </w:pPr>
      <w:r w:rsidRPr="3090E891">
        <w:t xml:space="preserve">[S6] </w:t>
      </w:r>
      <w:proofErr w:type="spellStart"/>
      <w:r w:rsidRPr="3090E891">
        <w:t>Instructables</w:t>
      </w:r>
      <w:proofErr w:type="spellEnd"/>
      <w:r w:rsidRPr="3090E891">
        <w:t xml:space="preserve">. 2015. “How to Create an Android App with Android Studio.” </w:t>
      </w:r>
      <w:proofErr w:type="spellStart"/>
      <w:r w:rsidRPr="3090E891">
        <w:t>Instructables</w:t>
      </w:r>
      <w:proofErr w:type="spellEnd"/>
      <w:r w:rsidRPr="3090E891">
        <w:t xml:space="preserve">. </w:t>
      </w:r>
      <w:proofErr w:type="spellStart"/>
      <w:r w:rsidRPr="3090E891">
        <w:t>Instructables</w:t>
      </w:r>
      <w:proofErr w:type="spellEnd"/>
      <w:r w:rsidRPr="3090E891">
        <w:t xml:space="preserve">. March 26, 2015. </w:t>
      </w:r>
      <w:hyperlink r:id="rId101">
        <w:r w:rsidRPr="3090E891">
          <w:rPr>
            <w:rStyle w:val="Hyperlink"/>
          </w:rPr>
          <w:t>https://www.instructables.com/How-To-Create-An-Android-App-With-Android-Studio/</w:t>
        </w:r>
      </w:hyperlink>
      <w:r w:rsidRPr="3090E891">
        <w:t xml:space="preserve">. </w:t>
      </w:r>
    </w:p>
    <w:p w14:paraId="6C0C0D4A" w14:textId="64A75253" w:rsidR="73B4B320" w:rsidRDefault="73B4B320" w:rsidP="3090E891">
      <w:pPr>
        <w:pStyle w:val="SE290Text"/>
      </w:pPr>
      <w:r w:rsidRPr="3090E891">
        <w:t xml:space="preserve">[S7] </w:t>
      </w:r>
      <w:proofErr w:type="spellStart"/>
      <w:r w:rsidRPr="3090E891">
        <w:t>Instructables</w:t>
      </w:r>
      <w:proofErr w:type="spellEnd"/>
      <w:r w:rsidRPr="3090E891">
        <w:t xml:space="preserve">. 2015. “Build Android Bluetooth App for Arduino.” </w:t>
      </w:r>
      <w:proofErr w:type="spellStart"/>
      <w:r w:rsidRPr="3090E891">
        <w:t>Instructables</w:t>
      </w:r>
      <w:proofErr w:type="spellEnd"/>
      <w:r w:rsidRPr="3090E891">
        <w:t xml:space="preserve">. </w:t>
      </w:r>
      <w:proofErr w:type="spellStart"/>
      <w:r w:rsidRPr="3090E891">
        <w:t>Instructables</w:t>
      </w:r>
      <w:proofErr w:type="spellEnd"/>
      <w:r w:rsidRPr="3090E891">
        <w:t xml:space="preserve">. September 6, 2015. </w:t>
      </w:r>
      <w:hyperlink r:id="rId102">
        <w:r w:rsidRPr="3090E891">
          <w:rPr>
            <w:rStyle w:val="Hyperlink"/>
          </w:rPr>
          <w:t>https://www.instructables.com/Build-Android-Bluetooth-App-for-Arduino/</w:t>
        </w:r>
      </w:hyperlink>
      <w:r w:rsidRPr="3090E891">
        <w:t>.</w:t>
      </w:r>
    </w:p>
    <w:p w14:paraId="6E6D9B31" w14:textId="08301409" w:rsidR="64F5E23D" w:rsidRDefault="64F5E23D" w:rsidP="002D09BA">
      <w:pPr>
        <w:pStyle w:val="Heading2"/>
        <w:numPr>
          <w:ilvl w:val="0"/>
          <w:numId w:val="0"/>
        </w:numPr>
      </w:pPr>
    </w:p>
    <w:sectPr w:rsidR="64F5E23D" w:rsidSect="0013732B">
      <w:footerReference w:type="default" r:id="rId10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54310" w14:textId="77777777" w:rsidR="00383FEE" w:rsidRDefault="00383FEE">
      <w:r>
        <w:separator/>
      </w:r>
    </w:p>
  </w:endnote>
  <w:endnote w:type="continuationSeparator" w:id="0">
    <w:p w14:paraId="392FD7E4" w14:textId="77777777" w:rsidR="00383FEE" w:rsidRDefault="00383FEE">
      <w:r>
        <w:continuationSeparator/>
      </w:r>
    </w:p>
  </w:endnote>
  <w:endnote w:type="continuationNotice" w:id="1">
    <w:p w14:paraId="18B5E26E" w14:textId="77777777" w:rsidR="00383FEE" w:rsidRDefault="00383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838C" w14:textId="5DFA12B4"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ii</w:t>
    </w:r>
    <w:r w:rsidRPr="00B264E0">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C1C7" w14:textId="7C0C1571"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4</w:t>
    </w:r>
    <w:r w:rsidRPr="00B264E0">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7CD9F" w14:textId="77777777" w:rsidR="00383FEE" w:rsidRDefault="00383FEE">
      <w:r>
        <w:separator/>
      </w:r>
    </w:p>
  </w:footnote>
  <w:footnote w:type="continuationSeparator" w:id="0">
    <w:p w14:paraId="294ED1BC" w14:textId="77777777" w:rsidR="00383FEE" w:rsidRDefault="00383FEE">
      <w:r>
        <w:continuationSeparator/>
      </w:r>
    </w:p>
  </w:footnote>
  <w:footnote w:type="continuationNotice" w:id="1">
    <w:p w14:paraId="1D2661BC" w14:textId="77777777" w:rsidR="00383FEE" w:rsidRDefault="00383FEE"/>
  </w:footnote>
</w:footnotes>
</file>

<file path=word/intelligence2.xml><?xml version="1.0" encoding="utf-8"?>
<int2:intelligence xmlns:int2="http://schemas.microsoft.com/office/intelligence/2020/intelligence" xmlns:oel="http://schemas.microsoft.com/office/2019/extlst">
  <int2:observations>
    <int2:textHash int2:hashCode="5KqgAjdfP4tHHm" int2:id="1n9BttPg">
      <int2:state int2:value="Rejected" int2:type="AugLoop_Text_Critique"/>
    </int2:textHash>
    <int2:textHash int2:hashCode="JswyF75kDoIgES" int2:id="3eHNwjmo">
      <int2:state int2:value="Rejected" int2:type="AugLoop_Text_Critique"/>
    </int2:textHash>
    <int2:textHash int2:hashCode="FraAhAAw8ggbpJ" int2:id="iqjUH21y">
      <int2:state int2:value="Rejected" int2:type="AugLoop_Text_Critique"/>
    </int2:textHash>
    <int2:textHash int2:hashCode="VeIxIqsQLC37J8" int2:id="m8g5VbaG">
      <int2:state int2:value="Rejected" int2:type="AugLoop_Text_Critique"/>
    </int2:textHash>
    <int2:textHash int2:hashCode="U0bCcT/3D6yac/" int2:id="zsMm1Mj4">
      <int2:state int2:value="Rejected" int2:type="AugLoop_Text_Critique"/>
    </int2:textHash>
    <int2:bookmark int2:bookmarkName="_Int_8JeAeYV1" int2:invalidationBookmarkName="" int2:hashCode="TYrR93AIQulb4t" int2:id="gVFCzUAB">
      <int2:state int2:value="Rejected" int2:type="AugLoop_Text_Critique"/>
    </int2:bookmark>
    <int2:bookmark int2:bookmarkName="_Int_VApcH6EW" int2:invalidationBookmarkName="" int2:hashCode="mKLjDuuFI40GFR" int2:id="ma1Mt4Wz">
      <int2:state int2:value="Rejected" int2:type="AugLoop_Text_Critique"/>
    </int2:bookmark>
    <int2:bookmark int2:bookmarkName="_Int_LhHN1Yyj" int2:invalidationBookmarkName="" int2:hashCode="c3oG3GrtVasgO7" int2:id="mgm8wn5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CCFE9"/>
    <w:multiLevelType w:val="hybridMultilevel"/>
    <w:tmpl w:val="FFFFFFFF"/>
    <w:lvl w:ilvl="0" w:tplc="E3062380">
      <w:start w:val="1"/>
      <w:numFmt w:val="bullet"/>
      <w:lvlText w:val=""/>
      <w:lvlJc w:val="left"/>
      <w:pPr>
        <w:ind w:left="1800" w:hanging="360"/>
      </w:pPr>
      <w:rPr>
        <w:rFonts w:ascii="Symbol" w:hAnsi="Symbol" w:hint="default"/>
      </w:rPr>
    </w:lvl>
    <w:lvl w:ilvl="1" w:tplc="38F454CC">
      <w:start w:val="1"/>
      <w:numFmt w:val="bullet"/>
      <w:lvlText w:val="o"/>
      <w:lvlJc w:val="left"/>
      <w:pPr>
        <w:ind w:left="2520" w:hanging="360"/>
      </w:pPr>
      <w:rPr>
        <w:rFonts w:ascii="Courier New" w:hAnsi="Courier New" w:hint="default"/>
      </w:rPr>
    </w:lvl>
    <w:lvl w:ilvl="2" w:tplc="65B67A22">
      <w:start w:val="1"/>
      <w:numFmt w:val="bullet"/>
      <w:lvlText w:val=""/>
      <w:lvlJc w:val="left"/>
      <w:pPr>
        <w:ind w:left="3240" w:hanging="360"/>
      </w:pPr>
      <w:rPr>
        <w:rFonts w:ascii="Wingdings" w:hAnsi="Wingdings" w:hint="default"/>
      </w:rPr>
    </w:lvl>
    <w:lvl w:ilvl="3" w:tplc="C592066C">
      <w:start w:val="1"/>
      <w:numFmt w:val="bullet"/>
      <w:lvlText w:val=""/>
      <w:lvlJc w:val="left"/>
      <w:pPr>
        <w:ind w:left="3960" w:hanging="360"/>
      </w:pPr>
      <w:rPr>
        <w:rFonts w:ascii="Symbol" w:hAnsi="Symbol" w:hint="default"/>
      </w:rPr>
    </w:lvl>
    <w:lvl w:ilvl="4" w:tplc="A970D16C">
      <w:start w:val="1"/>
      <w:numFmt w:val="bullet"/>
      <w:lvlText w:val="o"/>
      <w:lvlJc w:val="left"/>
      <w:pPr>
        <w:ind w:left="4680" w:hanging="360"/>
      </w:pPr>
      <w:rPr>
        <w:rFonts w:ascii="Courier New" w:hAnsi="Courier New" w:hint="default"/>
      </w:rPr>
    </w:lvl>
    <w:lvl w:ilvl="5" w:tplc="A3546C36">
      <w:start w:val="1"/>
      <w:numFmt w:val="bullet"/>
      <w:lvlText w:val=""/>
      <w:lvlJc w:val="left"/>
      <w:pPr>
        <w:ind w:left="5400" w:hanging="360"/>
      </w:pPr>
      <w:rPr>
        <w:rFonts w:ascii="Wingdings" w:hAnsi="Wingdings" w:hint="default"/>
      </w:rPr>
    </w:lvl>
    <w:lvl w:ilvl="6" w:tplc="D5C6B824">
      <w:start w:val="1"/>
      <w:numFmt w:val="bullet"/>
      <w:lvlText w:val=""/>
      <w:lvlJc w:val="left"/>
      <w:pPr>
        <w:ind w:left="6120" w:hanging="360"/>
      </w:pPr>
      <w:rPr>
        <w:rFonts w:ascii="Symbol" w:hAnsi="Symbol" w:hint="default"/>
      </w:rPr>
    </w:lvl>
    <w:lvl w:ilvl="7" w:tplc="D60E9110">
      <w:start w:val="1"/>
      <w:numFmt w:val="bullet"/>
      <w:lvlText w:val="o"/>
      <w:lvlJc w:val="left"/>
      <w:pPr>
        <w:ind w:left="6840" w:hanging="360"/>
      </w:pPr>
      <w:rPr>
        <w:rFonts w:ascii="Courier New" w:hAnsi="Courier New" w:hint="default"/>
      </w:rPr>
    </w:lvl>
    <w:lvl w:ilvl="8" w:tplc="91C00C80">
      <w:start w:val="1"/>
      <w:numFmt w:val="bullet"/>
      <w:lvlText w:val=""/>
      <w:lvlJc w:val="left"/>
      <w:pPr>
        <w:ind w:left="7560" w:hanging="360"/>
      </w:pPr>
      <w:rPr>
        <w:rFonts w:ascii="Wingdings" w:hAnsi="Wingdings" w:hint="default"/>
      </w:rPr>
    </w:lvl>
  </w:abstractNum>
  <w:abstractNum w:abstractNumId="1" w15:restartNumberingAfterBreak="0">
    <w:nsid w:val="0CA95A30"/>
    <w:multiLevelType w:val="hybridMultilevel"/>
    <w:tmpl w:val="7878F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286C4C"/>
    <w:multiLevelType w:val="hybridMultilevel"/>
    <w:tmpl w:val="FFFFFFFF"/>
    <w:lvl w:ilvl="0" w:tplc="BF908764">
      <w:start w:val="1"/>
      <w:numFmt w:val="decimal"/>
      <w:lvlText w:val="%1."/>
      <w:lvlJc w:val="left"/>
      <w:pPr>
        <w:ind w:left="1800" w:hanging="360"/>
      </w:pPr>
    </w:lvl>
    <w:lvl w:ilvl="1" w:tplc="67221A3C">
      <w:start w:val="1"/>
      <w:numFmt w:val="lowerLetter"/>
      <w:lvlText w:val="%2."/>
      <w:lvlJc w:val="left"/>
      <w:pPr>
        <w:ind w:left="2520" w:hanging="360"/>
      </w:pPr>
    </w:lvl>
    <w:lvl w:ilvl="2" w:tplc="F82EB996">
      <w:start w:val="1"/>
      <w:numFmt w:val="lowerRoman"/>
      <w:lvlText w:val="%3."/>
      <w:lvlJc w:val="right"/>
      <w:pPr>
        <w:ind w:left="3240" w:hanging="180"/>
      </w:pPr>
    </w:lvl>
    <w:lvl w:ilvl="3" w:tplc="3DB00116">
      <w:start w:val="1"/>
      <w:numFmt w:val="decimal"/>
      <w:lvlText w:val="%4."/>
      <w:lvlJc w:val="left"/>
      <w:pPr>
        <w:ind w:left="3960" w:hanging="360"/>
      </w:pPr>
    </w:lvl>
    <w:lvl w:ilvl="4" w:tplc="F6665BAC">
      <w:start w:val="1"/>
      <w:numFmt w:val="lowerLetter"/>
      <w:lvlText w:val="%5."/>
      <w:lvlJc w:val="left"/>
      <w:pPr>
        <w:ind w:left="4680" w:hanging="360"/>
      </w:pPr>
    </w:lvl>
    <w:lvl w:ilvl="5" w:tplc="282EF8D8">
      <w:start w:val="1"/>
      <w:numFmt w:val="lowerRoman"/>
      <w:lvlText w:val="%6."/>
      <w:lvlJc w:val="right"/>
      <w:pPr>
        <w:ind w:left="5400" w:hanging="180"/>
      </w:pPr>
    </w:lvl>
    <w:lvl w:ilvl="6" w:tplc="0F207D32">
      <w:start w:val="1"/>
      <w:numFmt w:val="decimal"/>
      <w:lvlText w:val="%7."/>
      <w:lvlJc w:val="left"/>
      <w:pPr>
        <w:ind w:left="6120" w:hanging="360"/>
      </w:pPr>
    </w:lvl>
    <w:lvl w:ilvl="7" w:tplc="42FC2FE6">
      <w:start w:val="1"/>
      <w:numFmt w:val="lowerLetter"/>
      <w:lvlText w:val="%8."/>
      <w:lvlJc w:val="left"/>
      <w:pPr>
        <w:ind w:left="6840" w:hanging="360"/>
      </w:pPr>
    </w:lvl>
    <w:lvl w:ilvl="8" w:tplc="FC444AB8">
      <w:start w:val="1"/>
      <w:numFmt w:val="lowerRoman"/>
      <w:lvlText w:val="%9."/>
      <w:lvlJc w:val="right"/>
      <w:pPr>
        <w:ind w:left="7560" w:hanging="180"/>
      </w:pPr>
    </w:lvl>
  </w:abstractNum>
  <w:abstractNum w:abstractNumId="3" w15:restartNumberingAfterBreak="0">
    <w:nsid w:val="0FD385E4"/>
    <w:multiLevelType w:val="multilevel"/>
    <w:tmpl w:val="FFFFFFFF"/>
    <w:lvl w:ilvl="0">
      <w:start w:val="1"/>
      <w:numFmt w:val="decimal"/>
      <w:lvlText w:val=""/>
      <w:lvlJc w:val="left"/>
      <w:pPr>
        <w:tabs>
          <w:tab w:val="num" w:pos="-3240"/>
        </w:tabs>
      </w:pPr>
    </w:lvl>
    <w:lvl w:ilvl="1">
      <w:start w:val="1"/>
      <w:numFmt w:val="lowerLetter"/>
      <w:lvlText w:val="%2."/>
      <w:lvlJc w:val="left"/>
      <w:pPr>
        <w:ind w:left="-1080" w:hanging="360"/>
      </w:pPr>
    </w:lvl>
    <w:lvl w:ilvl="2">
      <w:start w:val="1"/>
      <w:numFmt w:val="lowerRoman"/>
      <w:lvlText w:val="%3."/>
      <w:lvlJc w:val="right"/>
      <w:pPr>
        <w:ind w:left="-360" w:hanging="180"/>
      </w:pPr>
    </w:lvl>
    <w:lvl w:ilvl="3">
      <w:start w:val="1"/>
      <w:numFmt w:val="decimal"/>
      <w:lvlText w:val="%4."/>
      <w:lvlJc w:val="left"/>
      <w:pPr>
        <w:ind w:left="360" w:hanging="360"/>
      </w:pPr>
    </w:lvl>
    <w:lvl w:ilvl="4">
      <w:start w:val="1"/>
      <w:numFmt w:val="lowerLetter"/>
      <w:lvlText w:val="%5."/>
      <w:lvlJc w:val="left"/>
      <w:pPr>
        <w:ind w:left="1080" w:hanging="360"/>
      </w:pPr>
    </w:lvl>
    <w:lvl w:ilvl="5">
      <w:start w:val="1"/>
      <w:numFmt w:val="lowerRoman"/>
      <w:lvlText w:val="%6."/>
      <w:lvlJc w:val="right"/>
      <w:pPr>
        <w:ind w:left="1800" w:hanging="180"/>
      </w:pPr>
    </w:lvl>
    <w:lvl w:ilvl="6">
      <w:start w:val="1"/>
      <w:numFmt w:val="decimal"/>
      <w:lvlText w:val="%7."/>
      <w:lvlJc w:val="left"/>
      <w:pPr>
        <w:ind w:left="2520" w:hanging="360"/>
      </w:pPr>
    </w:lvl>
    <w:lvl w:ilvl="7">
      <w:start w:val="1"/>
      <w:numFmt w:val="lowerLetter"/>
      <w:lvlText w:val="%8."/>
      <w:lvlJc w:val="left"/>
      <w:pPr>
        <w:ind w:left="3240" w:hanging="360"/>
      </w:pPr>
    </w:lvl>
    <w:lvl w:ilvl="8">
      <w:start w:val="1"/>
      <w:numFmt w:val="lowerRoman"/>
      <w:lvlText w:val="%9."/>
      <w:lvlJc w:val="right"/>
      <w:pPr>
        <w:ind w:left="3960" w:hanging="180"/>
      </w:pPr>
    </w:lvl>
  </w:abstractNum>
  <w:abstractNum w:abstractNumId="4" w15:restartNumberingAfterBreak="0">
    <w:nsid w:val="10275A28"/>
    <w:multiLevelType w:val="hybridMultilevel"/>
    <w:tmpl w:val="FFFFFFFF"/>
    <w:lvl w:ilvl="0" w:tplc="D278E878">
      <w:start w:val="1"/>
      <w:numFmt w:val="decimal"/>
      <w:lvlText w:val="%1."/>
      <w:lvlJc w:val="left"/>
      <w:pPr>
        <w:ind w:left="1440" w:hanging="360"/>
      </w:pPr>
    </w:lvl>
    <w:lvl w:ilvl="1" w:tplc="CCEAAC98">
      <w:start w:val="1"/>
      <w:numFmt w:val="lowerLetter"/>
      <w:lvlText w:val="%2."/>
      <w:lvlJc w:val="left"/>
      <w:pPr>
        <w:ind w:left="2160" w:hanging="360"/>
      </w:pPr>
    </w:lvl>
    <w:lvl w:ilvl="2" w:tplc="EEE4374A">
      <w:start w:val="1"/>
      <w:numFmt w:val="lowerRoman"/>
      <w:lvlText w:val="%3."/>
      <w:lvlJc w:val="right"/>
      <w:pPr>
        <w:ind w:left="2880" w:hanging="180"/>
      </w:pPr>
    </w:lvl>
    <w:lvl w:ilvl="3" w:tplc="7374A8D0">
      <w:start w:val="1"/>
      <w:numFmt w:val="decimal"/>
      <w:lvlText w:val="%4."/>
      <w:lvlJc w:val="left"/>
      <w:pPr>
        <w:ind w:left="3600" w:hanging="360"/>
      </w:pPr>
    </w:lvl>
    <w:lvl w:ilvl="4" w:tplc="A4B8CD0E">
      <w:start w:val="1"/>
      <w:numFmt w:val="lowerLetter"/>
      <w:lvlText w:val="%5."/>
      <w:lvlJc w:val="left"/>
      <w:pPr>
        <w:ind w:left="4320" w:hanging="360"/>
      </w:pPr>
    </w:lvl>
    <w:lvl w:ilvl="5" w:tplc="2B5269B0">
      <w:start w:val="1"/>
      <w:numFmt w:val="lowerRoman"/>
      <w:lvlText w:val="%6."/>
      <w:lvlJc w:val="right"/>
      <w:pPr>
        <w:ind w:left="5040" w:hanging="180"/>
      </w:pPr>
    </w:lvl>
    <w:lvl w:ilvl="6" w:tplc="E35CE20A">
      <w:start w:val="1"/>
      <w:numFmt w:val="decimal"/>
      <w:lvlText w:val="%7."/>
      <w:lvlJc w:val="left"/>
      <w:pPr>
        <w:ind w:left="5760" w:hanging="360"/>
      </w:pPr>
    </w:lvl>
    <w:lvl w:ilvl="7" w:tplc="5C4E7352">
      <w:start w:val="1"/>
      <w:numFmt w:val="lowerLetter"/>
      <w:lvlText w:val="%8."/>
      <w:lvlJc w:val="left"/>
      <w:pPr>
        <w:ind w:left="6480" w:hanging="360"/>
      </w:pPr>
    </w:lvl>
    <w:lvl w:ilvl="8" w:tplc="96A6C2C4">
      <w:start w:val="1"/>
      <w:numFmt w:val="lowerRoman"/>
      <w:lvlText w:val="%9."/>
      <w:lvlJc w:val="right"/>
      <w:pPr>
        <w:ind w:left="7200" w:hanging="180"/>
      </w:pPr>
    </w:lvl>
  </w:abstractNum>
  <w:abstractNum w:abstractNumId="5" w15:restartNumberingAfterBreak="0">
    <w:nsid w:val="10842982"/>
    <w:multiLevelType w:val="hybridMultilevel"/>
    <w:tmpl w:val="FFFFFFFF"/>
    <w:lvl w:ilvl="0" w:tplc="2CE6D71C">
      <w:start w:val="1"/>
      <w:numFmt w:val="bullet"/>
      <w:lvlText w:val=""/>
      <w:lvlJc w:val="left"/>
      <w:pPr>
        <w:ind w:left="1800" w:hanging="360"/>
      </w:pPr>
      <w:rPr>
        <w:rFonts w:ascii="Symbol" w:hAnsi="Symbol" w:hint="default"/>
      </w:rPr>
    </w:lvl>
    <w:lvl w:ilvl="1" w:tplc="F238EFF0">
      <w:start w:val="1"/>
      <w:numFmt w:val="bullet"/>
      <w:lvlText w:val="o"/>
      <w:lvlJc w:val="left"/>
      <w:pPr>
        <w:ind w:left="2520" w:hanging="360"/>
      </w:pPr>
      <w:rPr>
        <w:rFonts w:ascii="Courier New" w:hAnsi="Courier New" w:hint="default"/>
      </w:rPr>
    </w:lvl>
    <w:lvl w:ilvl="2" w:tplc="79ECBB42">
      <w:start w:val="1"/>
      <w:numFmt w:val="bullet"/>
      <w:lvlText w:val=""/>
      <w:lvlJc w:val="left"/>
      <w:pPr>
        <w:ind w:left="3240" w:hanging="360"/>
      </w:pPr>
      <w:rPr>
        <w:rFonts w:ascii="Wingdings" w:hAnsi="Wingdings" w:hint="default"/>
      </w:rPr>
    </w:lvl>
    <w:lvl w:ilvl="3" w:tplc="8C169EAE">
      <w:start w:val="1"/>
      <w:numFmt w:val="bullet"/>
      <w:lvlText w:val=""/>
      <w:lvlJc w:val="left"/>
      <w:pPr>
        <w:ind w:left="3960" w:hanging="360"/>
      </w:pPr>
      <w:rPr>
        <w:rFonts w:ascii="Symbol" w:hAnsi="Symbol" w:hint="default"/>
      </w:rPr>
    </w:lvl>
    <w:lvl w:ilvl="4" w:tplc="14882AB8">
      <w:start w:val="1"/>
      <w:numFmt w:val="bullet"/>
      <w:lvlText w:val="o"/>
      <w:lvlJc w:val="left"/>
      <w:pPr>
        <w:ind w:left="4680" w:hanging="360"/>
      </w:pPr>
      <w:rPr>
        <w:rFonts w:ascii="Courier New" w:hAnsi="Courier New" w:hint="default"/>
      </w:rPr>
    </w:lvl>
    <w:lvl w:ilvl="5" w:tplc="54A467A6">
      <w:start w:val="1"/>
      <w:numFmt w:val="bullet"/>
      <w:lvlText w:val=""/>
      <w:lvlJc w:val="left"/>
      <w:pPr>
        <w:ind w:left="5400" w:hanging="360"/>
      </w:pPr>
      <w:rPr>
        <w:rFonts w:ascii="Wingdings" w:hAnsi="Wingdings" w:hint="default"/>
      </w:rPr>
    </w:lvl>
    <w:lvl w:ilvl="6" w:tplc="AEA6B6C6">
      <w:start w:val="1"/>
      <w:numFmt w:val="bullet"/>
      <w:lvlText w:val=""/>
      <w:lvlJc w:val="left"/>
      <w:pPr>
        <w:ind w:left="6120" w:hanging="360"/>
      </w:pPr>
      <w:rPr>
        <w:rFonts w:ascii="Symbol" w:hAnsi="Symbol" w:hint="default"/>
      </w:rPr>
    </w:lvl>
    <w:lvl w:ilvl="7" w:tplc="7B3E88FC">
      <w:start w:val="1"/>
      <w:numFmt w:val="bullet"/>
      <w:lvlText w:val="o"/>
      <w:lvlJc w:val="left"/>
      <w:pPr>
        <w:ind w:left="6840" w:hanging="360"/>
      </w:pPr>
      <w:rPr>
        <w:rFonts w:ascii="Courier New" w:hAnsi="Courier New" w:hint="default"/>
      </w:rPr>
    </w:lvl>
    <w:lvl w:ilvl="8" w:tplc="C5CCA034">
      <w:start w:val="1"/>
      <w:numFmt w:val="bullet"/>
      <w:lvlText w:val=""/>
      <w:lvlJc w:val="left"/>
      <w:pPr>
        <w:ind w:left="7560" w:hanging="360"/>
      </w:pPr>
      <w:rPr>
        <w:rFonts w:ascii="Wingdings" w:hAnsi="Wingdings" w:hint="default"/>
      </w:rPr>
    </w:lvl>
  </w:abstractNum>
  <w:abstractNum w:abstractNumId="6" w15:restartNumberingAfterBreak="0">
    <w:nsid w:val="153EF14E"/>
    <w:multiLevelType w:val="hybridMultilevel"/>
    <w:tmpl w:val="FFFFFFFF"/>
    <w:lvl w:ilvl="0" w:tplc="317477FC">
      <w:start w:val="1"/>
      <w:numFmt w:val="bullet"/>
      <w:lvlText w:val=""/>
      <w:lvlJc w:val="left"/>
      <w:pPr>
        <w:ind w:left="1800" w:hanging="360"/>
      </w:pPr>
      <w:rPr>
        <w:rFonts w:ascii="Symbol" w:hAnsi="Symbol" w:hint="default"/>
      </w:rPr>
    </w:lvl>
    <w:lvl w:ilvl="1" w:tplc="9CA60E02">
      <w:start w:val="1"/>
      <w:numFmt w:val="bullet"/>
      <w:lvlText w:val="o"/>
      <w:lvlJc w:val="left"/>
      <w:pPr>
        <w:ind w:left="2520" w:hanging="360"/>
      </w:pPr>
      <w:rPr>
        <w:rFonts w:ascii="Courier New" w:hAnsi="Courier New" w:hint="default"/>
      </w:rPr>
    </w:lvl>
    <w:lvl w:ilvl="2" w:tplc="E2A8F96E">
      <w:start w:val="1"/>
      <w:numFmt w:val="bullet"/>
      <w:lvlText w:val=""/>
      <w:lvlJc w:val="left"/>
      <w:pPr>
        <w:ind w:left="3240" w:hanging="360"/>
      </w:pPr>
      <w:rPr>
        <w:rFonts w:ascii="Wingdings" w:hAnsi="Wingdings" w:hint="default"/>
      </w:rPr>
    </w:lvl>
    <w:lvl w:ilvl="3" w:tplc="934C714A">
      <w:start w:val="1"/>
      <w:numFmt w:val="bullet"/>
      <w:lvlText w:val=""/>
      <w:lvlJc w:val="left"/>
      <w:pPr>
        <w:ind w:left="3960" w:hanging="360"/>
      </w:pPr>
      <w:rPr>
        <w:rFonts w:ascii="Symbol" w:hAnsi="Symbol" w:hint="default"/>
      </w:rPr>
    </w:lvl>
    <w:lvl w:ilvl="4" w:tplc="B18CF4E8">
      <w:start w:val="1"/>
      <w:numFmt w:val="bullet"/>
      <w:lvlText w:val="o"/>
      <w:lvlJc w:val="left"/>
      <w:pPr>
        <w:ind w:left="4680" w:hanging="360"/>
      </w:pPr>
      <w:rPr>
        <w:rFonts w:ascii="Courier New" w:hAnsi="Courier New" w:hint="default"/>
      </w:rPr>
    </w:lvl>
    <w:lvl w:ilvl="5" w:tplc="F3442E46">
      <w:start w:val="1"/>
      <w:numFmt w:val="bullet"/>
      <w:lvlText w:val=""/>
      <w:lvlJc w:val="left"/>
      <w:pPr>
        <w:ind w:left="5400" w:hanging="360"/>
      </w:pPr>
      <w:rPr>
        <w:rFonts w:ascii="Wingdings" w:hAnsi="Wingdings" w:hint="default"/>
      </w:rPr>
    </w:lvl>
    <w:lvl w:ilvl="6" w:tplc="9C10A4B0">
      <w:start w:val="1"/>
      <w:numFmt w:val="bullet"/>
      <w:lvlText w:val=""/>
      <w:lvlJc w:val="left"/>
      <w:pPr>
        <w:ind w:left="6120" w:hanging="360"/>
      </w:pPr>
      <w:rPr>
        <w:rFonts w:ascii="Symbol" w:hAnsi="Symbol" w:hint="default"/>
      </w:rPr>
    </w:lvl>
    <w:lvl w:ilvl="7" w:tplc="8CDA229C">
      <w:start w:val="1"/>
      <w:numFmt w:val="bullet"/>
      <w:lvlText w:val="o"/>
      <w:lvlJc w:val="left"/>
      <w:pPr>
        <w:ind w:left="6840" w:hanging="360"/>
      </w:pPr>
      <w:rPr>
        <w:rFonts w:ascii="Courier New" w:hAnsi="Courier New" w:hint="default"/>
      </w:rPr>
    </w:lvl>
    <w:lvl w:ilvl="8" w:tplc="FFBA2776">
      <w:start w:val="1"/>
      <w:numFmt w:val="bullet"/>
      <w:lvlText w:val=""/>
      <w:lvlJc w:val="left"/>
      <w:pPr>
        <w:ind w:left="7560" w:hanging="360"/>
      </w:pPr>
      <w:rPr>
        <w:rFonts w:ascii="Wingdings" w:hAnsi="Wingdings" w:hint="default"/>
      </w:rPr>
    </w:lvl>
  </w:abstractNum>
  <w:abstractNum w:abstractNumId="7" w15:restartNumberingAfterBreak="0">
    <w:nsid w:val="162D6A3D"/>
    <w:multiLevelType w:val="hybridMultilevel"/>
    <w:tmpl w:val="D4FEB1BE"/>
    <w:lvl w:ilvl="0" w:tplc="5E1CC8EC">
      <w:start w:val="1"/>
      <w:numFmt w:val="bullet"/>
      <w:lvlText w:val=""/>
      <w:lvlJc w:val="left"/>
      <w:pPr>
        <w:ind w:left="1800" w:hanging="360"/>
      </w:pPr>
      <w:rPr>
        <w:rFonts w:ascii="Symbol" w:hAnsi="Symbol" w:hint="default"/>
      </w:rPr>
    </w:lvl>
    <w:lvl w:ilvl="1" w:tplc="ADC6F4C8">
      <w:start w:val="1"/>
      <w:numFmt w:val="bullet"/>
      <w:lvlText w:val="o"/>
      <w:lvlJc w:val="left"/>
      <w:pPr>
        <w:ind w:left="2520" w:hanging="360"/>
      </w:pPr>
      <w:rPr>
        <w:rFonts w:ascii="Courier New" w:hAnsi="Courier New" w:hint="default"/>
      </w:rPr>
    </w:lvl>
    <w:lvl w:ilvl="2" w:tplc="5AC6BA0E">
      <w:start w:val="1"/>
      <w:numFmt w:val="bullet"/>
      <w:lvlText w:val=""/>
      <w:lvlJc w:val="left"/>
      <w:pPr>
        <w:ind w:left="3240" w:hanging="360"/>
      </w:pPr>
      <w:rPr>
        <w:rFonts w:ascii="Wingdings" w:hAnsi="Wingdings" w:hint="default"/>
      </w:rPr>
    </w:lvl>
    <w:lvl w:ilvl="3" w:tplc="4544C016">
      <w:start w:val="1"/>
      <w:numFmt w:val="bullet"/>
      <w:lvlText w:val=""/>
      <w:lvlJc w:val="left"/>
      <w:pPr>
        <w:ind w:left="3960" w:hanging="360"/>
      </w:pPr>
      <w:rPr>
        <w:rFonts w:ascii="Symbol" w:hAnsi="Symbol" w:hint="default"/>
      </w:rPr>
    </w:lvl>
    <w:lvl w:ilvl="4" w:tplc="BDBC8BB8">
      <w:start w:val="1"/>
      <w:numFmt w:val="bullet"/>
      <w:lvlText w:val="o"/>
      <w:lvlJc w:val="left"/>
      <w:pPr>
        <w:ind w:left="4680" w:hanging="360"/>
      </w:pPr>
      <w:rPr>
        <w:rFonts w:ascii="Courier New" w:hAnsi="Courier New" w:hint="default"/>
      </w:rPr>
    </w:lvl>
    <w:lvl w:ilvl="5" w:tplc="BAF6F632">
      <w:start w:val="1"/>
      <w:numFmt w:val="bullet"/>
      <w:lvlText w:val=""/>
      <w:lvlJc w:val="left"/>
      <w:pPr>
        <w:ind w:left="5400" w:hanging="360"/>
      </w:pPr>
      <w:rPr>
        <w:rFonts w:ascii="Wingdings" w:hAnsi="Wingdings" w:hint="default"/>
      </w:rPr>
    </w:lvl>
    <w:lvl w:ilvl="6" w:tplc="9DCAD250">
      <w:start w:val="1"/>
      <w:numFmt w:val="bullet"/>
      <w:lvlText w:val=""/>
      <w:lvlJc w:val="left"/>
      <w:pPr>
        <w:ind w:left="6120" w:hanging="360"/>
      </w:pPr>
      <w:rPr>
        <w:rFonts w:ascii="Symbol" w:hAnsi="Symbol" w:hint="default"/>
      </w:rPr>
    </w:lvl>
    <w:lvl w:ilvl="7" w:tplc="D832884C">
      <w:start w:val="1"/>
      <w:numFmt w:val="bullet"/>
      <w:lvlText w:val="o"/>
      <w:lvlJc w:val="left"/>
      <w:pPr>
        <w:ind w:left="6840" w:hanging="360"/>
      </w:pPr>
      <w:rPr>
        <w:rFonts w:ascii="Courier New" w:hAnsi="Courier New" w:hint="default"/>
      </w:rPr>
    </w:lvl>
    <w:lvl w:ilvl="8" w:tplc="4476C9D0">
      <w:start w:val="1"/>
      <w:numFmt w:val="bullet"/>
      <w:lvlText w:val=""/>
      <w:lvlJc w:val="left"/>
      <w:pPr>
        <w:ind w:left="7560" w:hanging="360"/>
      </w:pPr>
      <w:rPr>
        <w:rFonts w:ascii="Wingdings" w:hAnsi="Wingdings" w:hint="default"/>
      </w:rPr>
    </w:lvl>
  </w:abstractNum>
  <w:abstractNum w:abstractNumId="8"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F79535"/>
    <w:multiLevelType w:val="hybridMultilevel"/>
    <w:tmpl w:val="FFFFFFFF"/>
    <w:lvl w:ilvl="0" w:tplc="AAE6B8A0">
      <w:start w:val="1"/>
      <w:numFmt w:val="decimal"/>
      <w:lvlText w:val="%1."/>
      <w:lvlJc w:val="left"/>
      <w:pPr>
        <w:ind w:left="1800" w:hanging="360"/>
      </w:pPr>
    </w:lvl>
    <w:lvl w:ilvl="1" w:tplc="847CFA50">
      <w:start w:val="1"/>
      <w:numFmt w:val="lowerLetter"/>
      <w:lvlText w:val="%2."/>
      <w:lvlJc w:val="left"/>
      <w:pPr>
        <w:ind w:left="2520" w:hanging="360"/>
      </w:pPr>
    </w:lvl>
    <w:lvl w:ilvl="2" w:tplc="87AEB176">
      <w:start w:val="1"/>
      <w:numFmt w:val="lowerRoman"/>
      <w:lvlText w:val="%3."/>
      <w:lvlJc w:val="right"/>
      <w:pPr>
        <w:ind w:left="3240" w:hanging="180"/>
      </w:pPr>
    </w:lvl>
    <w:lvl w:ilvl="3" w:tplc="8B5CA976">
      <w:start w:val="1"/>
      <w:numFmt w:val="decimal"/>
      <w:lvlText w:val="%4."/>
      <w:lvlJc w:val="left"/>
      <w:pPr>
        <w:ind w:left="3960" w:hanging="360"/>
      </w:pPr>
    </w:lvl>
    <w:lvl w:ilvl="4" w:tplc="B7F0E718">
      <w:start w:val="1"/>
      <w:numFmt w:val="lowerLetter"/>
      <w:lvlText w:val="%5."/>
      <w:lvlJc w:val="left"/>
      <w:pPr>
        <w:ind w:left="4680" w:hanging="360"/>
      </w:pPr>
    </w:lvl>
    <w:lvl w:ilvl="5" w:tplc="2A345AA6">
      <w:start w:val="1"/>
      <w:numFmt w:val="lowerRoman"/>
      <w:lvlText w:val="%6."/>
      <w:lvlJc w:val="right"/>
      <w:pPr>
        <w:ind w:left="5400" w:hanging="180"/>
      </w:pPr>
    </w:lvl>
    <w:lvl w:ilvl="6" w:tplc="02FCFEEC">
      <w:start w:val="1"/>
      <w:numFmt w:val="decimal"/>
      <w:lvlText w:val="%7."/>
      <w:lvlJc w:val="left"/>
      <w:pPr>
        <w:ind w:left="6120" w:hanging="360"/>
      </w:pPr>
    </w:lvl>
    <w:lvl w:ilvl="7" w:tplc="28FA644E">
      <w:start w:val="1"/>
      <w:numFmt w:val="lowerLetter"/>
      <w:lvlText w:val="%8."/>
      <w:lvlJc w:val="left"/>
      <w:pPr>
        <w:ind w:left="6840" w:hanging="360"/>
      </w:pPr>
    </w:lvl>
    <w:lvl w:ilvl="8" w:tplc="6B1C75CA">
      <w:start w:val="1"/>
      <w:numFmt w:val="lowerRoman"/>
      <w:lvlText w:val="%9."/>
      <w:lvlJc w:val="right"/>
      <w:pPr>
        <w:ind w:left="7560" w:hanging="180"/>
      </w:pPr>
    </w:lvl>
  </w:abstractNum>
  <w:abstractNum w:abstractNumId="10" w15:restartNumberingAfterBreak="0">
    <w:nsid w:val="1CB8B7E5"/>
    <w:multiLevelType w:val="hybridMultilevel"/>
    <w:tmpl w:val="FFFFFFFF"/>
    <w:lvl w:ilvl="0" w:tplc="563CB8F8">
      <w:start w:val="1"/>
      <w:numFmt w:val="bullet"/>
      <w:lvlText w:val=""/>
      <w:lvlJc w:val="left"/>
      <w:pPr>
        <w:ind w:left="1800" w:hanging="360"/>
      </w:pPr>
      <w:rPr>
        <w:rFonts w:ascii="Symbol" w:hAnsi="Symbol" w:hint="default"/>
      </w:rPr>
    </w:lvl>
    <w:lvl w:ilvl="1" w:tplc="8C5C4BEA">
      <w:start w:val="1"/>
      <w:numFmt w:val="bullet"/>
      <w:lvlText w:val="o"/>
      <w:lvlJc w:val="left"/>
      <w:pPr>
        <w:ind w:left="2520" w:hanging="360"/>
      </w:pPr>
      <w:rPr>
        <w:rFonts w:ascii="Courier New" w:hAnsi="Courier New" w:hint="default"/>
      </w:rPr>
    </w:lvl>
    <w:lvl w:ilvl="2" w:tplc="E12A9FDA">
      <w:start w:val="1"/>
      <w:numFmt w:val="bullet"/>
      <w:lvlText w:val=""/>
      <w:lvlJc w:val="left"/>
      <w:pPr>
        <w:ind w:left="3240" w:hanging="360"/>
      </w:pPr>
      <w:rPr>
        <w:rFonts w:ascii="Wingdings" w:hAnsi="Wingdings" w:hint="default"/>
      </w:rPr>
    </w:lvl>
    <w:lvl w:ilvl="3" w:tplc="ECBA6476">
      <w:start w:val="1"/>
      <w:numFmt w:val="bullet"/>
      <w:lvlText w:val=""/>
      <w:lvlJc w:val="left"/>
      <w:pPr>
        <w:ind w:left="3960" w:hanging="360"/>
      </w:pPr>
      <w:rPr>
        <w:rFonts w:ascii="Symbol" w:hAnsi="Symbol" w:hint="default"/>
      </w:rPr>
    </w:lvl>
    <w:lvl w:ilvl="4" w:tplc="8DFA3A50">
      <w:start w:val="1"/>
      <w:numFmt w:val="bullet"/>
      <w:lvlText w:val="o"/>
      <w:lvlJc w:val="left"/>
      <w:pPr>
        <w:ind w:left="4680" w:hanging="360"/>
      </w:pPr>
      <w:rPr>
        <w:rFonts w:ascii="Courier New" w:hAnsi="Courier New" w:hint="default"/>
      </w:rPr>
    </w:lvl>
    <w:lvl w:ilvl="5" w:tplc="9E1AD100">
      <w:start w:val="1"/>
      <w:numFmt w:val="bullet"/>
      <w:lvlText w:val=""/>
      <w:lvlJc w:val="left"/>
      <w:pPr>
        <w:ind w:left="5400" w:hanging="360"/>
      </w:pPr>
      <w:rPr>
        <w:rFonts w:ascii="Wingdings" w:hAnsi="Wingdings" w:hint="default"/>
      </w:rPr>
    </w:lvl>
    <w:lvl w:ilvl="6" w:tplc="63E84A30">
      <w:start w:val="1"/>
      <w:numFmt w:val="bullet"/>
      <w:lvlText w:val=""/>
      <w:lvlJc w:val="left"/>
      <w:pPr>
        <w:ind w:left="6120" w:hanging="360"/>
      </w:pPr>
      <w:rPr>
        <w:rFonts w:ascii="Symbol" w:hAnsi="Symbol" w:hint="default"/>
      </w:rPr>
    </w:lvl>
    <w:lvl w:ilvl="7" w:tplc="95066F38">
      <w:start w:val="1"/>
      <w:numFmt w:val="bullet"/>
      <w:lvlText w:val="o"/>
      <w:lvlJc w:val="left"/>
      <w:pPr>
        <w:ind w:left="6840" w:hanging="360"/>
      </w:pPr>
      <w:rPr>
        <w:rFonts w:ascii="Courier New" w:hAnsi="Courier New" w:hint="default"/>
      </w:rPr>
    </w:lvl>
    <w:lvl w:ilvl="8" w:tplc="4768DC14">
      <w:start w:val="1"/>
      <w:numFmt w:val="bullet"/>
      <w:lvlText w:val=""/>
      <w:lvlJc w:val="left"/>
      <w:pPr>
        <w:ind w:left="7560" w:hanging="360"/>
      </w:pPr>
      <w:rPr>
        <w:rFonts w:ascii="Wingdings" w:hAnsi="Wingdings" w:hint="default"/>
      </w:rPr>
    </w:lvl>
  </w:abstractNum>
  <w:abstractNum w:abstractNumId="11" w15:restartNumberingAfterBreak="0">
    <w:nsid w:val="21FD410A"/>
    <w:multiLevelType w:val="hybridMultilevel"/>
    <w:tmpl w:val="FFFFFFFF"/>
    <w:lvl w:ilvl="0" w:tplc="AF3C2D58">
      <w:start w:val="1"/>
      <w:numFmt w:val="decimal"/>
      <w:lvlText w:val="%1."/>
      <w:lvlJc w:val="left"/>
      <w:pPr>
        <w:ind w:left="1800" w:hanging="360"/>
      </w:pPr>
    </w:lvl>
    <w:lvl w:ilvl="1" w:tplc="DB46A28E">
      <w:start w:val="1"/>
      <w:numFmt w:val="lowerLetter"/>
      <w:lvlText w:val="%2."/>
      <w:lvlJc w:val="left"/>
      <w:pPr>
        <w:ind w:left="2520" w:hanging="360"/>
      </w:pPr>
    </w:lvl>
    <w:lvl w:ilvl="2" w:tplc="C994A982">
      <w:start w:val="1"/>
      <w:numFmt w:val="lowerRoman"/>
      <w:lvlText w:val="%3."/>
      <w:lvlJc w:val="right"/>
      <w:pPr>
        <w:ind w:left="3240" w:hanging="180"/>
      </w:pPr>
    </w:lvl>
    <w:lvl w:ilvl="3" w:tplc="6AA2484C">
      <w:start w:val="1"/>
      <w:numFmt w:val="decimal"/>
      <w:lvlText w:val="%4."/>
      <w:lvlJc w:val="left"/>
      <w:pPr>
        <w:ind w:left="3960" w:hanging="360"/>
      </w:pPr>
    </w:lvl>
    <w:lvl w:ilvl="4" w:tplc="0E3C5348">
      <w:start w:val="1"/>
      <w:numFmt w:val="lowerLetter"/>
      <w:lvlText w:val="%5."/>
      <w:lvlJc w:val="left"/>
      <w:pPr>
        <w:ind w:left="4680" w:hanging="360"/>
      </w:pPr>
    </w:lvl>
    <w:lvl w:ilvl="5" w:tplc="8944812A">
      <w:start w:val="1"/>
      <w:numFmt w:val="lowerRoman"/>
      <w:lvlText w:val="%6."/>
      <w:lvlJc w:val="right"/>
      <w:pPr>
        <w:ind w:left="5400" w:hanging="180"/>
      </w:pPr>
    </w:lvl>
    <w:lvl w:ilvl="6" w:tplc="9E221A5C">
      <w:start w:val="1"/>
      <w:numFmt w:val="decimal"/>
      <w:lvlText w:val="%7."/>
      <w:lvlJc w:val="left"/>
      <w:pPr>
        <w:ind w:left="6120" w:hanging="360"/>
      </w:pPr>
    </w:lvl>
    <w:lvl w:ilvl="7" w:tplc="9976C358">
      <w:start w:val="1"/>
      <w:numFmt w:val="lowerLetter"/>
      <w:lvlText w:val="%8."/>
      <w:lvlJc w:val="left"/>
      <w:pPr>
        <w:ind w:left="6840" w:hanging="360"/>
      </w:pPr>
    </w:lvl>
    <w:lvl w:ilvl="8" w:tplc="83F611A8">
      <w:start w:val="1"/>
      <w:numFmt w:val="lowerRoman"/>
      <w:lvlText w:val="%9."/>
      <w:lvlJc w:val="right"/>
      <w:pPr>
        <w:ind w:left="7560" w:hanging="180"/>
      </w:pPr>
    </w:lvl>
  </w:abstractNum>
  <w:abstractNum w:abstractNumId="12" w15:restartNumberingAfterBreak="0">
    <w:nsid w:val="272D1F37"/>
    <w:multiLevelType w:val="multilevel"/>
    <w:tmpl w:val="FFFFFFFF"/>
    <w:lvl w:ilvl="0">
      <w:numFmt w:val="none"/>
      <w:pStyle w:val="Heading5"/>
      <w:lvlText w:val=""/>
      <w:lvlJc w:val="left"/>
      <w:pPr>
        <w:tabs>
          <w:tab w:val="num" w:pos="360"/>
        </w:tabs>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3"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2D2EA2"/>
    <w:multiLevelType w:val="hybridMultilevel"/>
    <w:tmpl w:val="FFFFFFFF"/>
    <w:lvl w:ilvl="0" w:tplc="C29A1152">
      <w:start w:val="1"/>
      <w:numFmt w:val="bullet"/>
      <w:lvlText w:val=""/>
      <w:lvlJc w:val="left"/>
      <w:pPr>
        <w:ind w:left="1800" w:hanging="360"/>
      </w:pPr>
      <w:rPr>
        <w:rFonts w:ascii="Symbol" w:hAnsi="Symbol" w:hint="default"/>
      </w:rPr>
    </w:lvl>
    <w:lvl w:ilvl="1" w:tplc="F2042BB8">
      <w:start w:val="1"/>
      <w:numFmt w:val="bullet"/>
      <w:lvlText w:val="o"/>
      <w:lvlJc w:val="left"/>
      <w:pPr>
        <w:ind w:left="2520" w:hanging="360"/>
      </w:pPr>
      <w:rPr>
        <w:rFonts w:ascii="Courier New" w:hAnsi="Courier New" w:hint="default"/>
      </w:rPr>
    </w:lvl>
    <w:lvl w:ilvl="2" w:tplc="7FF68B1A">
      <w:start w:val="1"/>
      <w:numFmt w:val="bullet"/>
      <w:lvlText w:val=""/>
      <w:lvlJc w:val="left"/>
      <w:pPr>
        <w:ind w:left="3240" w:hanging="360"/>
      </w:pPr>
      <w:rPr>
        <w:rFonts w:ascii="Wingdings" w:hAnsi="Wingdings" w:hint="default"/>
      </w:rPr>
    </w:lvl>
    <w:lvl w:ilvl="3" w:tplc="0D92F220">
      <w:start w:val="1"/>
      <w:numFmt w:val="bullet"/>
      <w:lvlText w:val=""/>
      <w:lvlJc w:val="left"/>
      <w:pPr>
        <w:ind w:left="3960" w:hanging="360"/>
      </w:pPr>
      <w:rPr>
        <w:rFonts w:ascii="Symbol" w:hAnsi="Symbol" w:hint="default"/>
      </w:rPr>
    </w:lvl>
    <w:lvl w:ilvl="4" w:tplc="4D182540">
      <w:start w:val="1"/>
      <w:numFmt w:val="bullet"/>
      <w:lvlText w:val="o"/>
      <w:lvlJc w:val="left"/>
      <w:pPr>
        <w:ind w:left="4680" w:hanging="360"/>
      </w:pPr>
      <w:rPr>
        <w:rFonts w:ascii="Courier New" w:hAnsi="Courier New" w:hint="default"/>
      </w:rPr>
    </w:lvl>
    <w:lvl w:ilvl="5" w:tplc="5F780FFA">
      <w:start w:val="1"/>
      <w:numFmt w:val="bullet"/>
      <w:lvlText w:val=""/>
      <w:lvlJc w:val="left"/>
      <w:pPr>
        <w:ind w:left="5400" w:hanging="360"/>
      </w:pPr>
      <w:rPr>
        <w:rFonts w:ascii="Wingdings" w:hAnsi="Wingdings" w:hint="default"/>
      </w:rPr>
    </w:lvl>
    <w:lvl w:ilvl="6" w:tplc="2E84012C">
      <w:start w:val="1"/>
      <w:numFmt w:val="bullet"/>
      <w:lvlText w:val=""/>
      <w:lvlJc w:val="left"/>
      <w:pPr>
        <w:ind w:left="6120" w:hanging="360"/>
      </w:pPr>
      <w:rPr>
        <w:rFonts w:ascii="Symbol" w:hAnsi="Symbol" w:hint="default"/>
      </w:rPr>
    </w:lvl>
    <w:lvl w:ilvl="7" w:tplc="58A2D7CA">
      <w:start w:val="1"/>
      <w:numFmt w:val="bullet"/>
      <w:lvlText w:val="o"/>
      <w:lvlJc w:val="left"/>
      <w:pPr>
        <w:ind w:left="6840" w:hanging="360"/>
      </w:pPr>
      <w:rPr>
        <w:rFonts w:ascii="Courier New" w:hAnsi="Courier New" w:hint="default"/>
      </w:rPr>
    </w:lvl>
    <w:lvl w:ilvl="8" w:tplc="06A076A6">
      <w:start w:val="1"/>
      <w:numFmt w:val="bullet"/>
      <w:lvlText w:val=""/>
      <w:lvlJc w:val="left"/>
      <w:pPr>
        <w:ind w:left="7560" w:hanging="360"/>
      </w:pPr>
      <w:rPr>
        <w:rFonts w:ascii="Wingdings" w:hAnsi="Wingdings" w:hint="default"/>
      </w:rPr>
    </w:lvl>
  </w:abstractNum>
  <w:abstractNum w:abstractNumId="15"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9C2809"/>
    <w:multiLevelType w:val="hybridMultilevel"/>
    <w:tmpl w:val="FFFFFFFF"/>
    <w:lvl w:ilvl="0" w:tplc="CF1ACCAA">
      <w:start w:val="1"/>
      <w:numFmt w:val="decimal"/>
      <w:lvlText w:val="%1."/>
      <w:lvlJc w:val="left"/>
      <w:pPr>
        <w:ind w:left="1440" w:hanging="360"/>
      </w:pPr>
    </w:lvl>
    <w:lvl w:ilvl="1" w:tplc="47C609B2">
      <w:start w:val="1"/>
      <w:numFmt w:val="lowerLetter"/>
      <w:lvlText w:val="%2."/>
      <w:lvlJc w:val="left"/>
      <w:pPr>
        <w:ind w:left="2160" w:hanging="360"/>
      </w:pPr>
    </w:lvl>
    <w:lvl w:ilvl="2" w:tplc="6292082E">
      <w:start w:val="1"/>
      <w:numFmt w:val="lowerRoman"/>
      <w:lvlText w:val="%3."/>
      <w:lvlJc w:val="right"/>
      <w:pPr>
        <w:ind w:left="2880" w:hanging="180"/>
      </w:pPr>
    </w:lvl>
    <w:lvl w:ilvl="3" w:tplc="0992975C">
      <w:start w:val="1"/>
      <w:numFmt w:val="decimal"/>
      <w:lvlText w:val="%4."/>
      <w:lvlJc w:val="left"/>
      <w:pPr>
        <w:ind w:left="3600" w:hanging="360"/>
      </w:pPr>
    </w:lvl>
    <w:lvl w:ilvl="4" w:tplc="2AAA495A">
      <w:start w:val="1"/>
      <w:numFmt w:val="lowerLetter"/>
      <w:lvlText w:val="%5."/>
      <w:lvlJc w:val="left"/>
      <w:pPr>
        <w:ind w:left="4320" w:hanging="360"/>
      </w:pPr>
    </w:lvl>
    <w:lvl w:ilvl="5" w:tplc="7BAA9B6E">
      <w:start w:val="1"/>
      <w:numFmt w:val="lowerRoman"/>
      <w:lvlText w:val="%6."/>
      <w:lvlJc w:val="right"/>
      <w:pPr>
        <w:ind w:left="5040" w:hanging="180"/>
      </w:pPr>
    </w:lvl>
    <w:lvl w:ilvl="6" w:tplc="3CD2A0E2">
      <w:start w:val="1"/>
      <w:numFmt w:val="decimal"/>
      <w:lvlText w:val="%7."/>
      <w:lvlJc w:val="left"/>
      <w:pPr>
        <w:ind w:left="5760" w:hanging="360"/>
      </w:pPr>
    </w:lvl>
    <w:lvl w:ilvl="7" w:tplc="AF9C9B86">
      <w:start w:val="1"/>
      <w:numFmt w:val="lowerLetter"/>
      <w:lvlText w:val="%8."/>
      <w:lvlJc w:val="left"/>
      <w:pPr>
        <w:ind w:left="6480" w:hanging="360"/>
      </w:pPr>
    </w:lvl>
    <w:lvl w:ilvl="8" w:tplc="E51AD6C0">
      <w:start w:val="1"/>
      <w:numFmt w:val="lowerRoman"/>
      <w:lvlText w:val="%9."/>
      <w:lvlJc w:val="right"/>
      <w:pPr>
        <w:ind w:left="7200" w:hanging="180"/>
      </w:pPr>
    </w:lvl>
  </w:abstractNum>
  <w:abstractNum w:abstractNumId="17" w15:restartNumberingAfterBreak="0">
    <w:nsid w:val="318D02C4"/>
    <w:multiLevelType w:val="hybridMultilevel"/>
    <w:tmpl w:val="950C8622"/>
    <w:lvl w:ilvl="0" w:tplc="539CF3F4">
      <w:start w:val="1"/>
      <w:numFmt w:val="bullet"/>
      <w:lvlText w:val=""/>
      <w:lvlJc w:val="left"/>
      <w:pPr>
        <w:ind w:left="1800" w:hanging="360"/>
      </w:pPr>
      <w:rPr>
        <w:rFonts w:ascii="Symbol" w:hAnsi="Symbol" w:hint="default"/>
      </w:rPr>
    </w:lvl>
    <w:lvl w:ilvl="1" w:tplc="8F680EEE">
      <w:start w:val="1"/>
      <w:numFmt w:val="bullet"/>
      <w:lvlText w:val="o"/>
      <w:lvlJc w:val="left"/>
      <w:pPr>
        <w:ind w:left="2520" w:hanging="360"/>
      </w:pPr>
      <w:rPr>
        <w:rFonts w:ascii="Courier New" w:hAnsi="Courier New" w:hint="default"/>
      </w:rPr>
    </w:lvl>
    <w:lvl w:ilvl="2" w:tplc="2DA8E846">
      <w:start w:val="1"/>
      <w:numFmt w:val="bullet"/>
      <w:lvlText w:val=""/>
      <w:lvlJc w:val="left"/>
      <w:pPr>
        <w:ind w:left="3240" w:hanging="360"/>
      </w:pPr>
      <w:rPr>
        <w:rFonts w:ascii="Wingdings" w:hAnsi="Wingdings" w:hint="default"/>
      </w:rPr>
    </w:lvl>
    <w:lvl w:ilvl="3" w:tplc="5D68E478">
      <w:start w:val="1"/>
      <w:numFmt w:val="bullet"/>
      <w:lvlText w:val=""/>
      <w:lvlJc w:val="left"/>
      <w:pPr>
        <w:ind w:left="3960" w:hanging="360"/>
      </w:pPr>
      <w:rPr>
        <w:rFonts w:ascii="Symbol" w:hAnsi="Symbol" w:hint="default"/>
      </w:rPr>
    </w:lvl>
    <w:lvl w:ilvl="4" w:tplc="867A7940">
      <w:start w:val="1"/>
      <w:numFmt w:val="bullet"/>
      <w:lvlText w:val="o"/>
      <w:lvlJc w:val="left"/>
      <w:pPr>
        <w:ind w:left="4680" w:hanging="360"/>
      </w:pPr>
      <w:rPr>
        <w:rFonts w:ascii="Courier New" w:hAnsi="Courier New" w:hint="default"/>
      </w:rPr>
    </w:lvl>
    <w:lvl w:ilvl="5" w:tplc="1EAAC3C0">
      <w:start w:val="1"/>
      <w:numFmt w:val="bullet"/>
      <w:lvlText w:val=""/>
      <w:lvlJc w:val="left"/>
      <w:pPr>
        <w:ind w:left="5400" w:hanging="360"/>
      </w:pPr>
      <w:rPr>
        <w:rFonts w:ascii="Wingdings" w:hAnsi="Wingdings" w:hint="default"/>
      </w:rPr>
    </w:lvl>
    <w:lvl w:ilvl="6" w:tplc="3A0431C4">
      <w:start w:val="1"/>
      <w:numFmt w:val="bullet"/>
      <w:lvlText w:val=""/>
      <w:lvlJc w:val="left"/>
      <w:pPr>
        <w:ind w:left="6120" w:hanging="360"/>
      </w:pPr>
      <w:rPr>
        <w:rFonts w:ascii="Symbol" w:hAnsi="Symbol" w:hint="default"/>
      </w:rPr>
    </w:lvl>
    <w:lvl w:ilvl="7" w:tplc="A8846524">
      <w:start w:val="1"/>
      <w:numFmt w:val="bullet"/>
      <w:lvlText w:val="o"/>
      <w:lvlJc w:val="left"/>
      <w:pPr>
        <w:ind w:left="6840" w:hanging="360"/>
      </w:pPr>
      <w:rPr>
        <w:rFonts w:ascii="Courier New" w:hAnsi="Courier New" w:hint="default"/>
      </w:rPr>
    </w:lvl>
    <w:lvl w:ilvl="8" w:tplc="7896AA64">
      <w:start w:val="1"/>
      <w:numFmt w:val="bullet"/>
      <w:lvlText w:val=""/>
      <w:lvlJc w:val="left"/>
      <w:pPr>
        <w:ind w:left="7560" w:hanging="360"/>
      </w:pPr>
      <w:rPr>
        <w:rFonts w:ascii="Wingdings" w:hAnsi="Wingdings" w:hint="default"/>
      </w:rPr>
    </w:lvl>
  </w:abstractNum>
  <w:abstractNum w:abstractNumId="18" w15:restartNumberingAfterBreak="0">
    <w:nsid w:val="33162E0B"/>
    <w:multiLevelType w:val="multilevel"/>
    <w:tmpl w:val="FFFFFFFF"/>
    <w:lvl w:ilvl="0">
      <w:start w:val="1"/>
      <w:numFmt w:val="decimal"/>
      <w:lvlText w:val="%1)"/>
      <w:lvlJc w:val="left"/>
      <w:pPr>
        <w:ind w:left="1800" w:hanging="360"/>
      </w:pPr>
    </w:lvl>
    <w:lvl w:ilvl="1">
      <w:start w:val="1"/>
      <w:numFmt w:val="decimal"/>
      <w:lvlText w:val="%1.%2."/>
      <w:lvlJc w:val="left"/>
      <w:pPr>
        <w:ind w:left="2520" w:hanging="360"/>
      </w:pPr>
    </w:lvl>
    <w:lvl w:ilvl="2">
      <w:start w:val="1"/>
      <w:numFmt w:val="decimal"/>
      <w:lvlText w:val="%1.%2.%3."/>
      <w:lvlJc w:val="left"/>
      <w:pPr>
        <w:ind w:left="3240" w:hanging="180"/>
      </w:pPr>
    </w:lvl>
    <w:lvl w:ilvl="3">
      <w:start w:val="1"/>
      <w:numFmt w:val="decimal"/>
      <w:lvlText w:val="%1.%2.%3.%4."/>
      <w:lvlJc w:val="left"/>
      <w:pPr>
        <w:ind w:left="3960" w:hanging="360"/>
      </w:pPr>
    </w:lvl>
    <w:lvl w:ilvl="4">
      <w:start w:val="1"/>
      <w:numFmt w:val="decimal"/>
      <w:lvlText w:val="%1.%2.%3.%4.%5."/>
      <w:lvlJc w:val="left"/>
      <w:pPr>
        <w:ind w:left="4680" w:hanging="360"/>
      </w:pPr>
    </w:lvl>
    <w:lvl w:ilvl="5">
      <w:start w:val="1"/>
      <w:numFmt w:val="decimal"/>
      <w:lvlText w:val="%1.%2.%3.%4.%5.%6."/>
      <w:lvlJc w:val="left"/>
      <w:pPr>
        <w:ind w:left="5400" w:hanging="180"/>
      </w:pPr>
    </w:lvl>
    <w:lvl w:ilvl="6">
      <w:start w:val="1"/>
      <w:numFmt w:val="decimal"/>
      <w:lvlText w:val="%1.%2.%3.%4.%5.%6.%7."/>
      <w:lvlJc w:val="left"/>
      <w:pPr>
        <w:ind w:left="6120" w:hanging="360"/>
      </w:pPr>
    </w:lvl>
    <w:lvl w:ilvl="7">
      <w:start w:val="1"/>
      <w:numFmt w:val="decimal"/>
      <w:lvlText w:val="%1.%2.%3.%4.%5.%6.%7.%8."/>
      <w:lvlJc w:val="left"/>
      <w:pPr>
        <w:ind w:left="6840" w:hanging="360"/>
      </w:pPr>
    </w:lvl>
    <w:lvl w:ilvl="8">
      <w:start w:val="1"/>
      <w:numFmt w:val="decimal"/>
      <w:lvlText w:val="%1.%2.%3.%4.%5.%6.%7.%8.%9."/>
      <w:lvlJc w:val="left"/>
      <w:pPr>
        <w:ind w:left="7560" w:hanging="180"/>
      </w:pPr>
    </w:lvl>
  </w:abstractNum>
  <w:abstractNum w:abstractNumId="19" w15:restartNumberingAfterBreak="0">
    <w:nsid w:val="35BE594A"/>
    <w:multiLevelType w:val="hybridMultilevel"/>
    <w:tmpl w:val="FFFFFFFF"/>
    <w:lvl w:ilvl="0" w:tplc="8FA8BF5E">
      <w:start w:val="1"/>
      <w:numFmt w:val="bullet"/>
      <w:lvlText w:val=""/>
      <w:lvlJc w:val="left"/>
      <w:pPr>
        <w:ind w:left="1800" w:hanging="360"/>
      </w:pPr>
      <w:rPr>
        <w:rFonts w:ascii="Symbol" w:hAnsi="Symbol" w:hint="default"/>
      </w:rPr>
    </w:lvl>
    <w:lvl w:ilvl="1" w:tplc="18805352">
      <w:start w:val="1"/>
      <w:numFmt w:val="bullet"/>
      <w:lvlText w:val="o"/>
      <w:lvlJc w:val="left"/>
      <w:pPr>
        <w:ind w:left="2520" w:hanging="360"/>
      </w:pPr>
      <w:rPr>
        <w:rFonts w:ascii="Courier New" w:hAnsi="Courier New" w:hint="default"/>
      </w:rPr>
    </w:lvl>
    <w:lvl w:ilvl="2" w:tplc="CF0212F8">
      <w:start w:val="1"/>
      <w:numFmt w:val="bullet"/>
      <w:lvlText w:val=""/>
      <w:lvlJc w:val="left"/>
      <w:pPr>
        <w:ind w:left="3240" w:hanging="360"/>
      </w:pPr>
      <w:rPr>
        <w:rFonts w:ascii="Wingdings" w:hAnsi="Wingdings" w:hint="default"/>
      </w:rPr>
    </w:lvl>
    <w:lvl w:ilvl="3" w:tplc="3956FF8A">
      <w:start w:val="1"/>
      <w:numFmt w:val="bullet"/>
      <w:lvlText w:val=""/>
      <w:lvlJc w:val="left"/>
      <w:pPr>
        <w:ind w:left="3960" w:hanging="360"/>
      </w:pPr>
      <w:rPr>
        <w:rFonts w:ascii="Symbol" w:hAnsi="Symbol" w:hint="default"/>
      </w:rPr>
    </w:lvl>
    <w:lvl w:ilvl="4" w:tplc="F470112A">
      <w:start w:val="1"/>
      <w:numFmt w:val="bullet"/>
      <w:lvlText w:val="o"/>
      <w:lvlJc w:val="left"/>
      <w:pPr>
        <w:ind w:left="4680" w:hanging="360"/>
      </w:pPr>
      <w:rPr>
        <w:rFonts w:ascii="Courier New" w:hAnsi="Courier New" w:hint="default"/>
      </w:rPr>
    </w:lvl>
    <w:lvl w:ilvl="5" w:tplc="BB38D33E">
      <w:start w:val="1"/>
      <w:numFmt w:val="bullet"/>
      <w:lvlText w:val=""/>
      <w:lvlJc w:val="left"/>
      <w:pPr>
        <w:ind w:left="5400" w:hanging="360"/>
      </w:pPr>
      <w:rPr>
        <w:rFonts w:ascii="Wingdings" w:hAnsi="Wingdings" w:hint="default"/>
      </w:rPr>
    </w:lvl>
    <w:lvl w:ilvl="6" w:tplc="719CE2CE">
      <w:start w:val="1"/>
      <w:numFmt w:val="bullet"/>
      <w:lvlText w:val=""/>
      <w:lvlJc w:val="left"/>
      <w:pPr>
        <w:ind w:left="6120" w:hanging="360"/>
      </w:pPr>
      <w:rPr>
        <w:rFonts w:ascii="Symbol" w:hAnsi="Symbol" w:hint="default"/>
      </w:rPr>
    </w:lvl>
    <w:lvl w:ilvl="7" w:tplc="B6A8FC38">
      <w:start w:val="1"/>
      <w:numFmt w:val="bullet"/>
      <w:lvlText w:val="o"/>
      <w:lvlJc w:val="left"/>
      <w:pPr>
        <w:ind w:left="6840" w:hanging="360"/>
      </w:pPr>
      <w:rPr>
        <w:rFonts w:ascii="Courier New" w:hAnsi="Courier New" w:hint="default"/>
      </w:rPr>
    </w:lvl>
    <w:lvl w:ilvl="8" w:tplc="8E48F3E6">
      <w:start w:val="1"/>
      <w:numFmt w:val="bullet"/>
      <w:lvlText w:val=""/>
      <w:lvlJc w:val="left"/>
      <w:pPr>
        <w:ind w:left="7560" w:hanging="360"/>
      </w:pPr>
      <w:rPr>
        <w:rFonts w:ascii="Wingdings" w:hAnsi="Wingdings" w:hint="default"/>
      </w:rPr>
    </w:lvl>
  </w:abstractNum>
  <w:abstractNum w:abstractNumId="20" w15:restartNumberingAfterBreak="0">
    <w:nsid w:val="36F99562"/>
    <w:multiLevelType w:val="hybridMultilevel"/>
    <w:tmpl w:val="FFFFFFFF"/>
    <w:lvl w:ilvl="0" w:tplc="174408C2">
      <w:start w:val="1"/>
      <w:numFmt w:val="bullet"/>
      <w:lvlText w:val=""/>
      <w:lvlJc w:val="left"/>
      <w:pPr>
        <w:ind w:left="1800" w:hanging="360"/>
      </w:pPr>
      <w:rPr>
        <w:rFonts w:ascii="Symbol" w:hAnsi="Symbol" w:hint="default"/>
      </w:rPr>
    </w:lvl>
    <w:lvl w:ilvl="1" w:tplc="47BC5206">
      <w:start w:val="1"/>
      <w:numFmt w:val="bullet"/>
      <w:lvlText w:val="o"/>
      <w:lvlJc w:val="left"/>
      <w:pPr>
        <w:ind w:left="2520" w:hanging="360"/>
      </w:pPr>
      <w:rPr>
        <w:rFonts w:ascii="Courier New" w:hAnsi="Courier New" w:hint="default"/>
      </w:rPr>
    </w:lvl>
    <w:lvl w:ilvl="2" w:tplc="2E4CA810">
      <w:start w:val="1"/>
      <w:numFmt w:val="bullet"/>
      <w:lvlText w:val=""/>
      <w:lvlJc w:val="left"/>
      <w:pPr>
        <w:ind w:left="3240" w:hanging="360"/>
      </w:pPr>
      <w:rPr>
        <w:rFonts w:ascii="Wingdings" w:hAnsi="Wingdings" w:hint="default"/>
      </w:rPr>
    </w:lvl>
    <w:lvl w:ilvl="3" w:tplc="FC2A916C">
      <w:start w:val="1"/>
      <w:numFmt w:val="bullet"/>
      <w:lvlText w:val=""/>
      <w:lvlJc w:val="left"/>
      <w:pPr>
        <w:ind w:left="3960" w:hanging="360"/>
      </w:pPr>
      <w:rPr>
        <w:rFonts w:ascii="Symbol" w:hAnsi="Symbol" w:hint="default"/>
      </w:rPr>
    </w:lvl>
    <w:lvl w:ilvl="4" w:tplc="75FA8F82">
      <w:start w:val="1"/>
      <w:numFmt w:val="bullet"/>
      <w:lvlText w:val="o"/>
      <w:lvlJc w:val="left"/>
      <w:pPr>
        <w:ind w:left="4680" w:hanging="360"/>
      </w:pPr>
      <w:rPr>
        <w:rFonts w:ascii="Courier New" w:hAnsi="Courier New" w:hint="default"/>
      </w:rPr>
    </w:lvl>
    <w:lvl w:ilvl="5" w:tplc="F6AA58E6">
      <w:start w:val="1"/>
      <w:numFmt w:val="bullet"/>
      <w:lvlText w:val=""/>
      <w:lvlJc w:val="left"/>
      <w:pPr>
        <w:ind w:left="5400" w:hanging="360"/>
      </w:pPr>
      <w:rPr>
        <w:rFonts w:ascii="Wingdings" w:hAnsi="Wingdings" w:hint="default"/>
      </w:rPr>
    </w:lvl>
    <w:lvl w:ilvl="6" w:tplc="C51E9A02">
      <w:start w:val="1"/>
      <w:numFmt w:val="bullet"/>
      <w:lvlText w:val=""/>
      <w:lvlJc w:val="left"/>
      <w:pPr>
        <w:ind w:left="6120" w:hanging="360"/>
      </w:pPr>
      <w:rPr>
        <w:rFonts w:ascii="Symbol" w:hAnsi="Symbol" w:hint="default"/>
      </w:rPr>
    </w:lvl>
    <w:lvl w:ilvl="7" w:tplc="A5EA8548">
      <w:start w:val="1"/>
      <w:numFmt w:val="bullet"/>
      <w:lvlText w:val="o"/>
      <w:lvlJc w:val="left"/>
      <w:pPr>
        <w:ind w:left="6840" w:hanging="360"/>
      </w:pPr>
      <w:rPr>
        <w:rFonts w:ascii="Courier New" w:hAnsi="Courier New" w:hint="default"/>
      </w:rPr>
    </w:lvl>
    <w:lvl w:ilvl="8" w:tplc="86D2A186">
      <w:start w:val="1"/>
      <w:numFmt w:val="bullet"/>
      <w:lvlText w:val=""/>
      <w:lvlJc w:val="left"/>
      <w:pPr>
        <w:ind w:left="7560" w:hanging="360"/>
      </w:pPr>
      <w:rPr>
        <w:rFonts w:ascii="Wingdings" w:hAnsi="Wingdings" w:hint="default"/>
      </w:rPr>
    </w:lvl>
  </w:abstractNum>
  <w:abstractNum w:abstractNumId="21" w15:restartNumberingAfterBreak="0">
    <w:nsid w:val="48B054B1"/>
    <w:multiLevelType w:val="hybridMultilevel"/>
    <w:tmpl w:val="FFFFFFFF"/>
    <w:lvl w:ilvl="0" w:tplc="49FA735C">
      <w:start w:val="1"/>
      <w:numFmt w:val="decimal"/>
      <w:lvlText w:val="%1."/>
      <w:lvlJc w:val="left"/>
      <w:pPr>
        <w:ind w:left="1800" w:hanging="360"/>
      </w:pPr>
    </w:lvl>
    <w:lvl w:ilvl="1" w:tplc="2458CBCE">
      <w:start w:val="1"/>
      <w:numFmt w:val="lowerLetter"/>
      <w:lvlText w:val="%2."/>
      <w:lvlJc w:val="left"/>
      <w:pPr>
        <w:ind w:left="2520" w:hanging="360"/>
      </w:pPr>
    </w:lvl>
    <w:lvl w:ilvl="2" w:tplc="40FA3D3C">
      <w:start w:val="1"/>
      <w:numFmt w:val="lowerRoman"/>
      <w:lvlText w:val="%3."/>
      <w:lvlJc w:val="right"/>
      <w:pPr>
        <w:ind w:left="3240" w:hanging="180"/>
      </w:pPr>
    </w:lvl>
    <w:lvl w:ilvl="3" w:tplc="A6E4E5E4">
      <w:start w:val="1"/>
      <w:numFmt w:val="decimal"/>
      <w:lvlText w:val="%4."/>
      <w:lvlJc w:val="left"/>
      <w:pPr>
        <w:ind w:left="3960" w:hanging="360"/>
      </w:pPr>
    </w:lvl>
    <w:lvl w:ilvl="4" w:tplc="E64C7B2A">
      <w:start w:val="1"/>
      <w:numFmt w:val="lowerLetter"/>
      <w:lvlText w:val="%5."/>
      <w:lvlJc w:val="left"/>
      <w:pPr>
        <w:ind w:left="4680" w:hanging="360"/>
      </w:pPr>
    </w:lvl>
    <w:lvl w:ilvl="5" w:tplc="83C0EB78">
      <w:start w:val="1"/>
      <w:numFmt w:val="lowerRoman"/>
      <w:lvlText w:val="%6."/>
      <w:lvlJc w:val="right"/>
      <w:pPr>
        <w:ind w:left="5400" w:hanging="180"/>
      </w:pPr>
    </w:lvl>
    <w:lvl w:ilvl="6" w:tplc="F7E4B1A2">
      <w:start w:val="1"/>
      <w:numFmt w:val="decimal"/>
      <w:lvlText w:val="%7."/>
      <w:lvlJc w:val="left"/>
      <w:pPr>
        <w:ind w:left="6120" w:hanging="360"/>
      </w:pPr>
    </w:lvl>
    <w:lvl w:ilvl="7" w:tplc="2F7895CC">
      <w:start w:val="1"/>
      <w:numFmt w:val="lowerLetter"/>
      <w:lvlText w:val="%8."/>
      <w:lvlJc w:val="left"/>
      <w:pPr>
        <w:ind w:left="6840" w:hanging="360"/>
      </w:pPr>
    </w:lvl>
    <w:lvl w:ilvl="8" w:tplc="327E7DDC">
      <w:start w:val="1"/>
      <w:numFmt w:val="lowerRoman"/>
      <w:lvlText w:val="%9."/>
      <w:lvlJc w:val="right"/>
      <w:pPr>
        <w:ind w:left="7560" w:hanging="180"/>
      </w:pPr>
    </w:lvl>
  </w:abstractNum>
  <w:abstractNum w:abstractNumId="22" w15:restartNumberingAfterBreak="0">
    <w:nsid w:val="532D73C1"/>
    <w:multiLevelType w:val="hybridMultilevel"/>
    <w:tmpl w:val="FFFFFFFF"/>
    <w:lvl w:ilvl="0" w:tplc="E03E31DA">
      <w:start w:val="1"/>
      <w:numFmt w:val="decimal"/>
      <w:lvlText w:val="%1."/>
      <w:lvlJc w:val="left"/>
      <w:pPr>
        <w:ind w:left="1800" w:hanging="360"/>
      </w:pPr>
    </w:lvl>
    <w:lvl w:ilvl="1" w:tplc="D51C4176">
      <w:start w:val="1"/>
      <w:numFmt w:val="lowerLetter"/>
      <w:lvlText w:val="%2."/>
      <w:lvlJc w:val="left"/>
      <w:pPr>
        <w:ind w:left="2520" w:hanging="360"/>
      </w:pPr>
    </w:lvl>
    <w:lvl w:ilvl="2" w:tplc="B4F0D4BE">
      <w:start w:val="1"/>
      <w:numFmt w:val="lowerRoman"/>
      <w:lvlText w:val="%3."/>
      <w:lvlJc w:val="right"/>
      <w:pPr>
        <w:ind w:left="3240" w:hanging="180"/>
      </w:pPr>
    </w:lvl>
    <w:lvl w:ilvl="3" w:tplc="FC26EEC4">
      <w:start w:val="1"/>
      <w:numFmt w:val="decimal"/>
      <w:lvlText w:val="%4."/>
      <w:lvlJc w:val="left"/>
      <w:pPr>
        <w:ind w:left="3960" w:hanging="360"/>
      </w:pPr>
    </w:lvl>
    <w:lvl w:ilvl="4" w:tplc="55C83AC6">
      <w:start w:val="1"/>
      <w:numFmt w:val="lowerLetter"/>
      <w:lvlText w:val="%5."/>
      <w:lvlJc w:val="left"/>
      <w:pPr>
        <w:ind w:left="4680" w:hanging="360"/>
      </w:pPr>
    </w:lvl>
    <w:lvl w:ilvl="5" w:tplc="05D65C82">
      <w:start w:val="1"/>
      <w:numFmt w:val="lowerRoman"/>
      <w:lvlText w:val="%6."/>
      <w:lvlJc w:val="right"/>
      <w:pPr>
        <w:ind w:left="5400" w:hanging="180"/>
      </w:pPr>
    </w:lvl>
    <w:lvl w:ilvl="6" w:tplc="7744C7B6">
      <w:start w:val="1"/>
      <w:numFmt w:val="decimal"/>
      <w:lvlText w:val="%7."/>
      <w:lvlJc w:val="left"/>
      <w:pPr>
        <w:ind w:left="6120" w:hanging="360"/>
      </w:pPr>
    </w:lvl>
    <w:lvl w:ilvl="7" w:tplc="3F6C6F0A">
      <w:start w:val="1"/>
      <w:numFmt w:val="lowerLetter"/>
      <w:lvlText w:val="%8."/>
      <w:lvlJc w:val="left"/>
      <w:pPr>
        <w:ind w:left="6840" w:hanging="360"/>
      </w:pPr>
    </w:lvl>
    <w:lvl w:ilvl="8" w:tplc="4846002E">
      <w:start w:val="1"/>
      <w:numFmt w:val="lowerRoman"/>
      <w:lvlText w:val="%9."/>
      <w:lvlJc w:val="right"/>
      <w:pPr>
        <w:ind w:left="7560" w:hanging="180"/>
      </w:pPr>
    </w:lvl>
  </w:abstractNum>
  <w:abstractNum w:abstractNumId="23" w15:restartNumberingAfterBreak="0">
    <w:nsid w:val="54314216"/>
    <w:multiLevelType w:val="hybridMultilevel"/>
    <w:tmpl w:val="FFFFFFFF"/>
    <w:lvl w:ilvl="0" w:tplc="537E857E">
      <w:start w:val="1"/>
      <w:numFmt w:val="bullet"/>
      <w:lvlText w:val=""/>
      <w:lvlJc w:val="left"/>
      <w:pPr>
        <w:ind w:left="2160" w:hanging="360"/>
      </w:pPr>
      <w:rPr>
        <w:rFonts w:ascii="Symbol" w:hAnsi="Symbol" w:hint="default"/>
      </w:rPr>
    </w:lvl>
    <w:lvl w:ilvl="1" w:tplc="DA64AA6E">
      <w:start w:val="1"/>
      <w:numFmt w:val="bullet"/>
      <w:lvlText w:val="o"/>
      <w:lvlJc w:val="left"/>
      <w:pPr>
        <w:ind w:left="2880" w:hanging="360"/>
      </w:pPr>
      <w:rPr>
        <w:rFonts w:ascii="Courier New" w:hAnsi="Courier New" w:hint="default"/>
      </w:rPr>
    </w:lvl>
    <w:lvl w:ilvl="2" w:tplc="ECF8AA1C">
      <w:start w:val="1"/>
      <w:numFmt w:val="bullet"/>
      <w:lvlText w:val=""/>
      <w:lvlJc w:val="left"/>
      <w:pPr>
        <w:ind w:left="3600" w:hanging="360"/>
      </w:pPr>
      <w:rPr>
        <w:rFonts w:ascii="Wingdings" w:hAnsi="Wingdings" w:hint="default"/>
      </w:rPr>
    </w:lvl>
    <w:lvl w:ilvl="3" w:tplc="709C8FBE">
      <w:start w:val="1"/>
      <w:numFmt w:val="bullet"/>
      <w:lvlText w:val=""/>
      <w:lvlJc w:val="left"/>
      <w:pPr>
        <w:ind w:left="4320" w:hanging="360"/>
      </w:pPr>
      <w:rPr>
        <w:rFonts w:ascii="Symbol" w:hAnsi="Symbol" w:hint="default"/>
      </w:rPr>
    </w:lvl>
    <w:lvl w:ilvl="4" w:tplc="08947CB8">
      <w:start w:val="1"/>
      <w:numFmt w:val="bullet"/>
      <w:lvlText w:val="o"/>
      <w:lvlJc w:val="left"/>
      <w:pPr>
        <w:ind w:left="5040" w:hanging="360"/>
      </w:pPr>
      <w:rPr>
        <w:rFonts w:ascii="Courier New" w:hAnsi="Courier New" w:hint="default"/>
      </w:rPr>
    </w:lvl>
    <w:lvl w:ilvl="5" w:tplc="265C1AD4">
      <w:start w:val="1"/>
      <w:numFmt w:val="bullet"/>
      <w:lvlText w:val=""/>
      <w:lvlJc w:val="left"/>
      <w:pPr>
        <w:ind w:left="5760" w:hanging="360"/>
      </w:pPr>
      <w:rPr>
        <w:rFonts w:ascii="Wingdings" w:hAnsi="Wingdings" w:hint="default"/>
      </w:rPr>
    </w:lvl>
    <w:lvl w:ilvl="6" w:tplc="8256A2E2">
      <w:start w:val="1"/>
      <w:numFmt w:val="bullet"/>
      <w:lvlText w:val=""/>
      <w:lvlJc w:val="left"/>
      <w:pPr>
        <w:ind w:left="6480" w:hanging="360"/>
      </w:pPr>
      <w:rPr>
        <w:rFonts w:ascii="Symbol" w:hAnsi="Symbol" w:hint="default"/>
      </w:rPr>
    </w:lvl>
    <w:lvl w:ilvl="7" w:tplc="294C95BC">
      <w:start w:val="1"/>
      <w:numFmt w:val="bullet"/>
      <w:lvlText w:val="o"/>
      <w:lvlJc w:val="left"/>
      <w:pPr>
        <w:ind w:left="7200" w:hanging="360"/>
      </w:pPr>
      <w:rPr>
        <w:rFonts w:ascii="Courier New" w:hAnsi="Courier New" w:hint="default"/>
      </w:rPr>
    </w:lvl>
    <w:lvl w:ilvl="8" w:tplc="DCDEC41A">
      <w:start w:val="1"/>
      <w:numFmt w:val="bullet"/>
      <w:lvlText w:val=""/>
      <w:lvlJc w:val="left"/>
      <w:pPr>
        <w:ind w:left="7920" w:hanging="360"/>
      </w:pPr>
      <w:rPr>
        <w:rFonts w:ascii="Wingdings" w:hAnsi="Wingdings" w:hint="default"/>
      </w:rPr>
    </w:lvl>
  </w:abstractNum>
  <w:abstractNum w:abstractNumId="24" w15:restartNumberingAfterBreak="0">
    <w:nsid w:val="5829E33D"/>
    <w:multiLevelType w:val="hybridMultilevel"/>
    <w:tmpl w:val="FFFFFFFF"/>
    <w:lvl w:ilvl="0" w:tplc="CD7CC24A">
      <w:start w:val="1"/>
      <w:numFmt w:val="decimal"/>
      <w:lvlText w:val="%1."/>
      <w:lvlJc w:val="left"/>
      <w:pPr>
        <w:ind w:left="1800" w:hanging="360"/>
      </w:pPr>
    </w:lvl>
    <w:lvl w:ilvl="1" w:tplc="12E64012">
      <w:start w:val="1"/>
      <w:numFmt w:val="lowerLetter"/>
      <w:lvlText w:val="%2."/>
      <w:lvlJc w:val="left"/>
      <w:pPr>
        <w:ind w:left="2520" w:hanging="360"/>
      </w:pPr>
    </w:lvl>
    <w:lvl w:ilvl="2" w:tplc="82F09238">
      <w:start w:val="1"/>
      <w:numFmt w:val="lowerRoman"/>
      <w:lvlText w:val="%3."/>
      <w:lvlJc w:val="right"/>
      <w:pPr>
        <w:ind w:left="3240" w:hanging="180"/>
      </w:pPr>
    </w:lvl>
    <w:lvl w:ilvl="3" w:tplc="D1F4F676">
      <w:start w:val="1"/>
      <w:numFmt w:val="decimal"/>
      <w:lvlText w:val="%4."/>
      <w:lvlJc w:val="left"/>
      <w:pPr>
        <w:ind w:left="3960" w:hanging="360"/>
      </w:pPr>
    </w:lvl>
    <w:lvl w:ilvl="4" w:tplc="D7BAAE96">
      <w:start w:val="1"/>
      <w:numFmt w:val="lowerLetter"/>
      <w:lvlText w:val="%5."/>
      <w:lvlJc w:val="left"/>
      <w:pPr>
        <w:ind w:left="4680" w:hanging="360"/>
      </w:pPr>
    </w:lvl>
    <w:lvl w:ilvl="5" w:tplc="61A0B852">
      <w:start w:val="1"/>
      <w:numFmt w:val="lowerRoman"/>
      <w:lvlText w:val="%6."/>
      <w:lvlJc w:val="right"/>
      <w:pPr>
        <w:ind w:left="5400" w:hanging="180"/>
      </w:pPr>
    </w:lvl>
    <w:lvl w:ilvl="6" w:tplc="C7127E0A">
      <w:start w:val="1"/>
      <w:numFmt w:val="decimal"/>
      <w:lvlText w:val="%7."/>
      <w:lvlJc w:val="left"/>
      <w:pPr>
        <w:ind w:left="6120" w:hanging="360"/>
      </w:pPr>
    </w:lvl>
    <w:lvl w:ilvl="7" w:tplc="A5EA7C0A">
      <w:start w:val="1"/>
      <w:numFmt w:val="lowerLetter"/>
      <w:lvlText w:val="%8."/>
      <w:lvlJc w:val="left"/>
      <w:pPr>
        <w:ind w:left="6840" w:hanging="360"/>
      </w:pPr>
    </w:lvl>
    <w:lvl w:ilvl="8" w:tplc="2FE6D252">
      <w:start w:val="1"/>
      <w:numFmt w:val="lowerRoman"/>
      <w:lvlText w:val="%9."/>
      <w:lvlJc w:val="right"/>
      <w:pPr>
        <w:ind w:left="7560" w:hanging="180"/>
      </w:pPr>
    </w:lvl>
  </w:abstractNum>
  <w:abstractNum w:abstractNumId="25" w15:restartNumberingAfterBreak="0">
    <w:nsid w:val="59C94F84"/>
    <w:multiLevelType w:val="hybridMultilevel"/>
    <w:tmpl w:val="FFFFFFFF"/>
    <w:lvl w:ilvl="0" w:tplc="3A10F3BE">
      <w:start w:val="1"/>
      <w:numFmt w:val="decimal"/>
      <w:lvlText w:val="%1."/>
      <w:lvlJc w:val="left"/>
      <w:pPr>
        <w:ind w:left="2520" w:hanging="360"/>
      </w:pPr>
    </w:lvl>
    <w:lvl w:ilvl="1" w:tplc="4C26A8D8">
      <w:start w:val="1"/>
      <w:numFmt w:val="lowerLetter"/>
      <w:lvlText w:val="%2."/>
      <w:lvlJc w:val="left"/>
      <w:pPr>
        <w:ind w:left="3240" w:hanging="360"/>
      </w:pPr>
    </w:lvl>
    <w:lvl w:ilvl="2" w:tplc="FA58AAF2">
      <w:start w:val="1"/>
      <w:numFmt w:val="lowerRoman"/>
      <w:lvlText w:val="%3."/>
      <w:lvlJc w:val="right"/>
      <w:pPr>
        <w:ind w:left="3960" w:hanging="180"/>
      </w:pPr>
    </w:lvl>
    <w:lvl w:ilvl="3" w:tplc="8B2C9D6E">
      <w:start w:val="1"/>
      <w:numFmt w:val="decimal"/>
      <w:lvlText w:val="%4."/>
      <w:lvlJc w:val="left"/>
      <w:pPr>
        <w:ind w:left="4680" w:hanging="360"/>
      </w:pPr>
    </w:lvl>
    <w:lvl w:ilvl="4" w:tplc="F6328700">
      <w:start w:val="1"/>
      <w:numFmt w:val="lowerLetter"/>
      <w:lvlText w:val="%5."/>
      <w:lvlJc w:val="left"/>
      <w:pPr>
        <w:ind w:left="5400" w:hanging="360"/>
      </w:pPr>
    </w:lvl>
    <w:lvl w:ilvl="5" w:tplc="AEAA553A">
      <w:start w:val="1"/>
      <w:numFmt w:val="lowerRoman"/>
      <w:lvlText w:val="%6."/>
      <w:lvlJc w:val="right"/>
      <w:pPr>
        <w:ind w:left="6120" w:hanging="180"/>
      </w:pPr>
    </w:lvl>
    <w:lvl w:ilvl="6" w:tplc="01A6B708">
      <w:start w:val="1"/>
      <w:numFmt w:val="decimal"/>
      <w:lvlText w:val="%7."/>
      <w:lvlJc w:val="left"/>
      <w:pPr>
        <w:ind w:left="6840" w:hanging="360"/>
      </w:pPr>
    </w:lvl>
    <w:lvl w:ilvl="7" w:tplc="65F6059A">
      <w:start w:val="1"/>
      <w:numFmt w:val="lowerLetter"/>
      <w:lvlText w:val="%8."/>
      <w:lvlJc w:val="left"/>
      <w:pPr>
        <w:ind w:left="7560" w:hanging="360"/>
      </w:pPr>
    </w:lvl>
    <w:lvl w:ilvl="8" w:tplc="405A4B12">
      <w:start w:val="1"/>
      <w:numFmt w:val="lowerRoman"/>
      <w:lvlText w:val="%9."/>
      <w:lvlJc w:val="right"/>
      <w:pPr>
        <w:ind w:left="8280" w:hanging="180"/>
      </w:pPr>
    </w:lvl>
  </w:abstractNum>
  <w:abstractNum w:abstractNumId="26" w15:restartNumberingAfterBreak="0">
    <w:nsid w:val="5B1F550D"/>
    <w:multiLevelType w:val="hybridMultilevel"/>
    <w:tmpl w:val="FFFFFFFF"/>
    <w:lvl w:ilvl="0" w:tplc="54E4010C">
      <w:start w:val="1"/>
      <w:numFmt w:val="decimal"/>
      <w:lvlText w:val="%1."/>
      <w:lvlJc w:val="left"/>
      <w:pPr>
        <w:ind w:left="1800" w:hanging="360"/>
      </w:pPr>
    </w:lvl>
    <w:lvl w:ilvl="1" w:tplc="668CA63C">
      <w:start w:val="1"/>
      <w:numFmt w:val="bullet"/>
      <w:lvlText w:val="o"/>
      <w:lvlJc w:val="left"/>
      <w:pPr>
        <w:ind w:left="2520" w:hanging="360"/>
      </w:pPr>
      <w:rPr>
        <w:rFonts w:ascii="Courier New" w:hAnsi="Courier New" w:hint="default"/>
      </w:rPr>
    </w:lvl>
    <w:lvl w:ilvl="2" w:tplc="DCF2C058">
      <w:start w:val="1"/>
      <w:numFmt w:val="bullet"/>
      <w:lvlText w:val=""/>
      <w:lvlJc w:val="left"/>
      <w:pPr>
        <w:ind w:left="3240" w:hanging="360"/>
      </w:pPr>
      <w:rPr>
        <w:rFonts w:ascii="Wingdings" w:hAnsi="Wingdings" w:hint="default"/>
      </w:rPr>
    </w:lvl>
    <w:lvl w:ilvl="3" w:tplc="8766F0FC">
      <w:start w:val="1"/>
      <w:numFmt w:val="bullet"/>
      <w:lvlText w:val=""/>
      <w:lvlJc w:val="left"/>
      <w:pPr>
        <w:ind w:left="3960" w:hanging="360"/>
      </w:pPr>
      <w:rPr>
        <w:rFonts w:ascii="Symbol" w:hAnsi="Symbol" w:hint="default"/>
      </w:rPr>
    </w:lvl>
    <w:lvl w:ilvl="4" w:tplc="B790B81A">
      <w:start w:val="1"/>
      <w:numFmt w:val="bullet"/>
      <w:lvlText w:val="o"/>
      <w:lvlJc w:val="left"/>
      <w:pPr>
        <w:ind w:left="4680" w:hanging="360"/>
      </w:pPr>
      <w:rPr>
        <w:rFonts w:ascii="Courier New" w:hAnsi="Courier New" w:hint="default"/>
      </w:rPr>
    </w:lvl>
    <w:lvl w:ilvl="5" w:tplc="4644F2C8">
      <w:start w:val="1"/>
      <w:numFmt w:val="bullet"/>
      <w:lvlText w:val=""/>
      <w:lvlJc w:val="left"/>
      <w:pPr>
        <w:ind w:left="5400" w:hanging="360"/>
      </w:pPr>
      <w:rPr>
        <w:rFonts w:ascii="Wingdings" w:hAnsi="Wingdings" w:hint="default"/>
      </w:rPr>
    </w:lvl>
    <w:lvl w:ilvl="6" w:tplc="638ED75A">
      <w:start w:val="1"/>
      <w:numFmt w:val="bullet"/>
      <w:lvlText w:val=""/>
      <w:lvlJc w:val="left"/>
      <w:pPr>
        <w:ind w:left="6120" w:hanging="360"/>
      </w:pPr>
      <w:rPr>
        <w:rFonts w:ascii="Symbol" w:hAnsi="Symbol" w:hint="default"/>
      </w:rPr>
    </w:lvl>
    <w:lvl w:ilvl="7" w:tplc="349457A8">
      <w:start w:val="1"/>
      <w:numFmt w:val="bullet"/>
      <w:lvlText w:val="o"/>
      <w:lvlJc w:val="left"/>
      <w:pPr>
        <w:ind w:left="6840" w:hanging="360"/>
      </w:pPr>
      <w:rPr>
        <w:rFonts w:ascii="Courier New" w:hAnsi="Courier New" w:hint="default"/>
      </w:rPr>
    </w:lvl>
    <w:lvl w:ilvl="8" w:tplc="5954873E">
      <w:start w:val="1"/>
      <w:numFmt w:val="bullet"/>
      <w:lvlText w:val=""/>
      <w:lvlJc w:val="left"/>
      <w:pPr>
        <w:ind w:left="7560" w:hanging="360"/>
      </w:pPr>
      <w:rPr>
        <w:rFonts w:ascii="Wingdings" w:hAnsi="Wingdings" w:hint="default"/>
      </w:rPr>
    </w:lvl>
  </w:abstractNum>
  <w:abstractNum w:abstractNumId="27" w15:restartNumberingAfterBreak="0">
    <w:nsid w:val="5D406D69"/>
    <w:multiLevelType w:val="hybridMultilevel"/>
    <w:tmpl w:val="FFFFFFFF"/>
    <w:lvl w:ilvl="0" w:tplc="44063086">
      <w:start w:val="1"/>
      <w:numFmt w:val="bullet"/>
      <w:lvlText w:val=""/>
      <w:lvlJc w:val="left"/>
      <w:pPr>
        <w:ind w:left="1800" w:hanging="360"/>
      </w:pPr>
      <w:rPr>
        <w:rFonts w:ascii="Symbol" w:hAnsi="Symbol" w:hint="default"/>
      </w:rPr>
    </w:lvl>
    <w:lvl w:ilvl="1" w:tplc="D528076A">
      <w:start w:val="1"/>
      <w:numFmt w:val="bullet"/>
      <w:lvlText w:val="o"/>
      <w:lvlJc w:val="left"/>
      <w:pPr>
        <w:ind w:left="2520" w:hanging="360"/>
      </w:pPr>
      <w:rPr>
        <w:rFonts w:ascii="Courier New" w:hAnsi="Courier New" w:hint="default"/>
      </w:rPr>
    </w:lvl>
    <w:lvl w:ilvl="2" w:tplc="DAB04C9A">
      <w:start w:val="1"/>
      <w:numFmt w:val="bullet"/>
      <w:lvlText w:val=""/>
      <w:lvlJc w:val="left"/>
      <w:pPr>
        <w:ind w:left="3240" w:hanging="360"/>
      </w:pPr>
      <w:rPr>
        <w:rFonts w:ascii="Wingdings" w:hAnsi="Wingdings" w:hint="default"/>
      </w:rPr>
    </w:lvl>
    <w:lvl w:ilvl="3" w:tplc="1EBA0726">
      <w:start w:val="1"/>
      <w:numFmt w:val="bullet"/>
      <w:lvlText w:val=""/>
      <w:lvlJc w:val="left"/>
      <w:pPr>
        <w:ind w:left="3960" w:hanging="360"/>
      </w:pPr>
      <w:rPr>
        <w:rFonts w:ascii="Symbol" w:hAnsi="Symbol" w:hint="default"/>
      </w:rPr>
    </w:lvl>
    <w:lvl w:ilvl="4" w:tplc="86BEC132">
      <w:start w:val="1"/>
      <w:numFmt w:val="bullet"/>
      <w:lvlText w:val="o"/>
      <w:lvlJc w:val="left"/>
      <w:pPr>
        <w:ind w:left="4680" w:hanging="360"/>
      </w:pPr>
      <w:rPr>
        <w:rFonts w:ascii="Courier New" w:hAnsi="Courier New" w:hint="default"/>
      </w:rPr>
    </w:lvl>
    <w:lvl w:ilvl="5" w:tplc="0F602444">
      <w:start w:val="1"/>
      <w:numFmt w:val="bullet"/>
      <w:lvlText w:val=""/>
      <w:lvlJc w:val="left"/>
      <w:pPr>
        <w:ind w:left="5400" w:hanging="360"/>
      </w:pPr>
      <w:rPr>
        <w:rFonts w:ascii="Wingdings" w:hAnsi="Wingdings" w:hint="default"/>
      </w:rPr>
    </w:lvl>
    <w:lvl w:ilvl="6" w:tplc="C02012F8">
      <w:start w:val="1"/>
      <w:numFmt w:val="bullet"/>
      <w:lvlText w:val=""/>
      <w:lvlJc w:val="left"/>
      <w:pPr>
        <w:ind w:left="6120" w:hanging="360"/>
      </w:pPr>
      <w:rPr>
        <w:rFonts w:ascii="Symbol" w:hAnsi="Symbol" w:hint="default"/>
      </w:rPr>
    </w:lvl>
    <w:lvl w:ilvl="7" w:tplc="FF9470D8">
      <w:start w:val="1"/>
      <w:numFmt w:val="bullet"/>
      <w:lvlText w:val="o"/>
      <w:lvlJc w:val="left"/>
      <w:pPr>
        <w:ind w:left="6840" w:hanging="360"/>
      </w:pPr>
      <w:rPr>
        <w:rFonts w:ascii="Courier New" w:hAnsi="Courier New" w:hint="default"/>
      </w:rPr>
    </w:lvl>
    <w:lvl w:ilvl="8" w:tplc="9F10B17A">
      <w:start w:val="1"/>
      <w:numFmt w:val="bullet"/>
      <w:lvlText w:val=""/>
      <w:lvlJc w:val="left"/>
      <w:pPr>
        <w:ind w:left="7560" w:hanging="360"/>
      </w:pPr>
      <w:rPr>
        <w:rFonts w:ascii="Wingdings" w:hAnsi="Wingdings" w:hint="default"/>
      </w:rPr>
    </w:lvl>
  </w:abstractNum>
  <w:abstractNum w:abstractNumId="28" w15:restartNumberingAfterBreak="0">
    <w:nsid w:val="60CC24DB"/>
    <w:multiLevelType w:val="hybridMultilevel"/>
    <w:tmpl w:val="66AC4F82"/>
    <w:lvl w:ilvl="0" w:tplc="C6A437D6">
      <w:start w:val="1"/>
      <w:numFmt w:val="bullet"/>
      <w:lvlText w:val=""/>
      <w:lvlJc w:val="left"/>
      <w:pPr>
        <w:ind w:left="1800" w:hanging="360"/>
      </w:pPr>
      <w:rPr>
        <w:rFonts w:ascii="Symbol" w:hAnsi="Symbol" w:hint="default"/>
      </w:rPr>
    </w:lvl>
    <w:lvl w:ilvl="1" w:tplc="63D2C39A">
      <w:start w:val="1"/>
      <w:numFmt w:val="bullet"/>
      <w:lvlText w:val="o"/>
      <w:lvlJc w:val="left"/>
      <w:pPr>
        <w:ind w:left="2520" w:hanging="360"/>
      </w:pPr>
      <w:rPr>
        <w:rFonts w:ascii="Courier New" w:hAnsi="Courier New" w:hint="default"/>
      </w:rPr>
    </w:lvl>
    <w:lvl w:ilvl="2" w:tplc="64B4DD02">
      <w:start w:val="1"/>
      <w:numFmt w:val="bullet"/>
      <w:lvlText w:val=""/>
      <w:lvlJc w:val="left"/>
      <w:pPr>
        <w:ind w:left="3240" w:hanging="360"/>
      </w:pPr>
      <w:rPr>
        <w:rFonts w:ascii="Wingdings" w:hAnsi="Wingdings" w:hint="default"/>
      </w:rPr>
    </w:lvl>
    <w:lvl w:ilvl="3" w:tplc="46EE7F9A">
      <w:start w:val="1"/>
      <w:numFmt w:val="bullet"/>
      <w:lvlText w:val=""/>
      <w:lvlJc w:val="left"/>
      <w:pPr>
        <w:ind w:left="3960" w:hanging="360"/>
      </w:pPr>
      <w:rPr>
        <w:rFonts w:ascii="Symbol" w:hAnsi="Symbol" w:hint="default"/>
      </w:rPr>
    </w:lvl>
    <w:lvl w:ilvl="4" w:tplc="B0483F1A">
      <w:start w:val="1"/>
      <w:numFmt w:val="bullet"/>
      <w:lvlText w:val="o"/>
      <w:lvlJc w:val="left"/>
      <w:pPr>
        <w:ind w:left="4680" w:hanging="360"/>
      </w:pPr>
      <w:rPr>
        <w:rFonts w:ascii="Courier New" w:hAnsi="Courier New" w:hint="default"/>
      </w:rPr>
    </w:lvl>
    <w:lvl w:ilvl="5" w:tplc="28A0EBBC">
      <w:start w:val="1"/>
      <w:numFmt w:val="bullet"/>
      <w:lvlText w:val=""/>
      <w:lvlJc w:val="left"/>
      <w:pPr>
        <w:ind w:left="5400" w:hanging="360"/>
      </w:pPr>
      <w:rPr>
        <w:rFonts w:ascii="Wingdings" w:hAnsi="Wingdings" w:hint="default"/>
      </w:rPr>
    </w:lvl>
    <w:lvl w:ilvl="6" w:tplc="3D8C99DA">
      <w:start w:val="1"/>
      <w:numFmt w:val="bullet"/>
      <w:lvlText w:val=""/>
      <w:lvlJc w:val="left"/>
      <w:pPr>
        <w:ind w:left="6120" w:hanging="360"/>
      </w:pPr>
      <w:rPr>
        <w:rFonts w:ascii="Symbol" w:hAnsi="Symbol" w:hint="default"/>
      </w:rPr>
    </w:lvl>
    <w:lvl w:ilvl="7" w:tplc="EA185C4E">
      <w:start w:val="1"/>
      <w:numFmt w:val="bullet"/>
      <w:lvlText w:val="o"/>
      <w:lvlJc w:val="left"/>
      <w:pPr>
        <w:ind w:left="6840" w:hanging="360"/>
      </w:pPr>
      <w:rPr>
        <w:rFonts w:ascii="Courier New" w:hAnsi="Courier New" w:hint="default"/>
      </w:rPr>
    </w:lvl>
    <w:lvl w:ilvl="8" w:tplc="70EECA9E">
      <w:start w:val="1"/>
      <w:numFmt w:val="bullet"/>
      <w:lvlText w:val=""/>
      <w:lvlJc w:val="left"/>
      <w:pPr>
        <w:ind w:left="7560" w:hanging="360"/>
      </w:pPr>
      <w:rPr>
        <w:rFonts w:ascii="Wingdings" w:hAnsi="Wingdings" w:hint="default"/>
      </w:rPr>
    </w:lvl>
  </w:abstractNum>
  <w:abstractNum w:abstractNumId="29" w15:restartNumberingAfterBreak="0">
    <w:nsid w:val="6C760619"/>
    <w:multiLevelType w:val="hybridMultilevel"/>
    <w:tmpl w:val="FFFFFFFF"/>
    <w:lvl w:ilvl="0" w:tplc="548CF79A">
      <w:numFmt w:val="none"/>
      <w:lvlText w:val=""/>
      <w:lvlJc w:val="left"/>
      <w:pPr>
        <w:tabs>
          <w:tab w:val="num" w:pos="360"/>
        </w:tabs>
      </w:pPr>
    </w:lvl>
    <w:lvl w:ilvl="1" w:tplc="9A0EA2AC">
      <w:start w:val="1"/>
      <w:numFmt w:val="lowerLetter"/>
      <w:lvlText w:val="%2."/>
      <w:lvlJc w:val="left"/>
      <w:pPr>
        <w:ind w:left="2520" w:hanging="360"/>
      </w:pPr>
    </w:lvl>
    <w:lvl w:ilvl="2" w:tplc="1A92B83C">
      <w:start w:val="1"/>
      <w:numFmt w:val="lowerRoman"/>
      <w:lvlText w:val="%3."/>
      <w:lvlJc w:val="right"/>
      <w:pPr>
        <w:ind w:left="3240" w:hanging="180"/>
      </w:pPr>
    </w:lvl>
    <w:lvl w:ilvl="3" w:tplc="5DC495A4">
      <w:start w:val="1"/>
      <w:numFmt w:val="decimal"/>
      <w:lvlText w:val="%4."/>
      <w:lvlJc w:val="left"/>
      <w:pPr>
        <w:ind w:left="3960" w:hanging="360"/>
      </w:pPr>
    </w:lvl>
    <w:lvl w:ilvl="4" w:tplc="60AC14E0">
      <w:start w:val="1"/>
      <w:numFmt w:val="lowerLetter"/>
      <w:lvlText w:val="%5."/>
      <w:lvlJc w:val="left"/>
      <w:pPr>
        <w:ind w:left="4680" w:hanging="360"/>
      </w:pPr>
    </w:lvl>
    <w:lvl w:ilvl="5" w:tplc="1FC0940A">
      <w:start w:val="1"/>
      <w:numFmt w:val="lowerRoman"/>
      <w:lvlText w:val="%6."/>
      <w:lvlJc w:val="right"/>
      <w:pPr>
        <w:ind w:left="5400" w:hanging="180"/>
      </w:pPr>
    </w:lvl>
    <w:lvl w:ilvl="6" w:tplc="CF2AFC52">
      <w:start w:val="1"/>
      <w:numFmt w:val="decimal"/>
      <w:lvlText w:val="%7."/>
      <w:lvlJc w:val="left"/>
      <w:pPr>
        <w:ind w:left="6120" w:hanging="360"/>
      </w:pPr>
    </w:lvl>
    <w:lvl w:ilvl="7" w:tplc="743CC132">
      <w:start w:val="1"/>
      <w:numFmt w:val="lowerLetter"/>
      <w:lvlText w:val="%8."/>
      <w:lvlJc w:val="left"/>
      <w:pPr>
        <w:ind w:left="6840" w:hanging="360"/>
      </w:pPr>
    </w:lvl>
    <w:lvl w:ilvl="8" w:tplc="55A62ACC">
      <w:start w:val="1"/>
      <w:numFmt w:val="lowerRoman"/>
      <w:lvlText w:val="%9."/>
      <w:lvlJc w:val="right"/>
      <w:pPr>
        <w:ind w:left="7560" w:hanging="180"/>
      </w:pPr>
    </w:lvl>
  </w:abstractNum>
  <w:abstractNum w:abstractNumId="30" w15:restartNumberingAfterBreak="0">
    <w:nsid w:val="73608644"/>
    <w:multiLevelType w:val="hybridMultilevel"/>
    <w:tmpl w:val="F1D2B8AA"/>
    <w:lvl w:ilvl="0" w:tplc="C57E3062">
      <w:start w:val="1"/>
      <w:numFmt w:val="bullet"/>
      <w:lvlText w:val=""/>
      <w:lvlJc w:val="left"/>
      <w:pPr>
        <w:ind w:left="1800" w:hanging="360"/>
      </w:pPr>
      <w:rPr>
        <w:rFonts w:ascii="Symbol" w:hAnsi="Symbol" w:hint="default"/>
      </w:rPr>
    </w:lvl>
    <w:lvl w:ilvl="1" w:tplc="B0CCF590">
      <w:start w:val="1"/>
      <w:numFmt w:val="bullet"/>
      <w:lvlText w:val="o"/>
      <w:lvlJc w:val="left"/>
      <w:pPr>
        <w:ind w:left="2520" w:hanging="360"/>
      </w:pPr>
      <w:rPr>
        <w:rFonts w:ascii="Courier New" w:hAnsi="Courier New" w:hint="default"/>
      </w:rPr>
    </w:lvl>
    <w:lvl w:ilvl="2" w:tplc="5B6EE7F2">
      <w:start w:val="1"/>
      <w:numFmt w:val="bullet"/>
      <w:lvlText w:val=""/>
      <w:lvlJc w:val="left"/>
      <w:pPr>
        <w:ind w:left="3240" w:hanging="360"/>
      </w:pPr>
      <w:rPr>
        <w:rFonts w:ascii="Wingdings" w:hAnsi="Wingdings" w:hint="default"/>
      </w:rPr>
    </w:lvl>
    <w:lvl w:ilvl="3" w:tplc="C43243CA">
      <w:start w:val="1"/>
      <w:numFmt w:val="bullet"/>
      <w:lvlText w:val=""/>
      <w:lvlJc w:val="left"/>
      <w:pPr>
        <w:ind w:left="3960" w:hanging="360"/>
      </w:pPr>
      <w:rPr>
        <w:rFonts w:ascii="Symbol" w:hAnsi="Symbol" w:hint="default"/>
      </w:rPr>
    </w:lvl>
    <w:lvl w:ilvl="4" w:tplc="EF868B0E">
      <w:start w:val="1"/>
      <w:numFmt w:val="bullet"/>
      <w:lvlText w:val="o"/>
      <w:lvlJc w:val="left"/>
      <w:pPr>
        <w:ind w:left="4680" w:hanging="360"/>
      </w:pPr>
      <w:rPr>
        <w:rFonts w:ascii="Courier New" w:hAnsi="Courier New" w:hint="default"/>
      </w:rPr>
    </w:lvl>
    <w:lvl w:ilvl="5" w:tplc="081EA1DE">
      <w:start w:val="1"/>
      <w:numFmt w:val="bullet"/>
      <w:lvlText w:val=""/>
      <w:lvlJc w:val="left"/>
      <w:pPr>
        <w:ind w:left="5400" w:hanging="360"/>
      </w:pPr>
      <w:rPr>
        <w:rFonts w:ascii="Wingdings" w:hAnsi="Wingdings" w:hint="default"/>
      </w:rPr>
    </w:lvl>
    <w:lvl w:ilvl="6" w:tplc="4450319C">
      <w:start w:val="1"/>
      <w:numFmt w:val="bullet"/>
      <w:lvlText w:val=""/>
      <w:lvlJc w:val="left"/>
      <w:pPr>
        <w:ind w:left="6120" w:hanging="360"/>
      </w:pPr>
      <w:rPr>
        <w:rFonts w:ascii="Symbol" w:hAnsi="Symbol" w:hint="default"/>
      </w:rPr>
    </w:lvl>
    <w:lvl w:ilvl="7" w:tplc="983E2F64">
      <w:start w:val="1"/>
      <w:numFmt w:val="bullet"/>
      <w:lvlText w:val="o"/>
      <w:lvlJc w:val="left"/>
      <w:pPr>
        <w:ind w:left="6840" w:hanging="360"/>
      </w:pPr>
      <w:rPr>
        <w:rFonts w:ascii="Courier New" w:hAnsi="Courier New" w:hint="default"/>
      </w:rPr>
    </w:lvl>
    <w:lvl w:ilvl="8" w:tplc="649E93F8">
      <w:start w:val="1"/>
      <w:numFmt w:val="bullet"/>
      <w:lvlText w:val=""/>
      <w:lvlJc w:val="left"/>
      <w:pPr>
        <w:ind w:left="7560" w:hanging="360"/>
      </w:pPr>
      <w:rPr>
        <w:rFonts w:ascii="Wingdings" w:hAnsi="Wingdings" w:hint="default"/>
      </w:rPr>
    </w:lvl>
  </w:abstractNum>
  <w:abstractNum w:abstractNumId="31" w15:restartNumberingAfterBreak="0">
    <w:nsid w:val="7AC372B1"/>
    <w:multiLevelType w:val="hybridMultilevel"/>
    <w:tmpl w:val="FFFFFFFF"/>
    <w:lvl w:ilvl="0" w:tplc="641056D8">
      <w:start w:val="1"/>
      <w:numFmt w:val="bullet"/>
      <w:lvlText w:val=""/>
      <w:lvlJc w:val="left"/>
      <w:pPr>
        <w:ind w:left="1800" w:hanging="360"/>
      </w:pPr>
      <w:rPr>
        <w:rFonts w:ascii="Symbol" w:hAnsi="Symbol" w:hint="default"/>
      </w:rPr>
    </w:lvl>
    <w:lvl w:ilvl="1" w:tplc="176CE2E8">
      <w:start w:val="1"/>
      <w:numFmt w:val="bullet"/>
      <w:lvlText w:val="o"/>
      <w:lvlJc w:val="left"/>
      <w:pPr>
        <w:ind w:left="2520" w:hanging="360"/>
      </w:pPr>
      <w:rPr>
        <w:rFonts w:ascii="Courier New" w:hAnsi="Courier New" w:hint="default"/>
      </w:rPr>
    </w:lvl>
    <w:lvl w:ilvl="2" w:tplc="6BB6BAA6">
      <w:start w:val="1"/>
      <w:numFmt w:val="bullet"/>
      <w:lvlText w:val=""/>
      <w:lvlJc w:val="left"/>
      <w:pPr>
        <w:ind w:left="3240" w:hanging="360"/>
      </w:pPr>
      <w:rPr>
        <w:rFonts w:ascii="Wingdings" w:hAnsi="Wingdings" w:hint="default"/>
      </w:rPr>
    </w:lvl>
    <w:lvl w:ilvl="3" w:tplc="1E9A6388">
      <w:start w:val="1"/>
      <w:numFmt w:val="bullet"/>
      <w:lvlText w:val=""/>
      <w:lvlJc w:val="left"/>
      <w:pPr>
        <w:ind w:left="3960" w:hanging="360"/>
      </w:pPr>
      <w:rPr>
        <w:rFonts w:ascii="Symbol" w:hAnsi="Symbol" w:hint="default"/>
      </w:rPr>
    </w:lvl>
    <w:lvl w:ilvl="4" w:tplc="EE20F682">
      <w:start w:val="1"/>
      <w:numFmt w:val="bullet"/>
      <w:lvlText w:val="o"/>
      <w:lvlJc w:val="left"/>
      <w:pPr>
        <w:ind w:left="4680" w:hanging="360"/>
      </w:pPr>
      <w:rPr>
        <w:rFonts w:ascii="Courier New" w:hAnsi="Courier New" w:hint="default"/>
      </w:rPr>
    </w:lvl>
    <w:lvl w:ilvl="5" w:tplc="7CF667F4">
      <w:start w:val="1"/>
      <w:numFmt w:val="bullet"/>
      <w:lvlText w:val=""/>
      <w:lvlJc w:val="left"/>
      <w:pPr>
        <w:ind w:left="5400" w:hanging="360"/>
      </w:pPr>
      <w:rPr>
        <w:rFonts w:ascii="Wingdings" w:hAnsi="Wingdings" w:hint="default"/>
      </w:rPr>
    </w:lvl>
    <w:lvl w:ilvl="6" w:tplc="72349B2E">
      <w:start w:val="1"/>
      <w:numFmt w:val="bullet"/>
      <w:lvlText w:val=""/>
      <w:lvlJc w:val="left"/>
      <w:pPr>
        <w:ind w:left="6120" w:hanging="360"/>
      </w:pPr>
      <w:rPr>
        <w:rFonts w:ascii="Symbol" w:hAnsi="Symbol" w:hint="default"/>
      </w:rPr>
    </w:lvl>
    <w:lvl w:ilvl="7" w:tplc="C720C584">
      <w:start w:val="1"/>
      <w:numFmt w:val="bullet"/>
      <w:lvlText w:val="o"/>
      <w:lvlJc w:val="left"/>
      <w:pPr>
        <w:ind w:left="6840" w:hanging="360"/>
      </w:pPr>
      <w:rPr>
        <w:rFonts w:ascii="Courier New" w:hAnsi="Courier New" w:hint="default"/>
      </w:rPr>
    </w:lvl>
    <w:lvl w:ilvl="8" w:tplc="ED9ADF80">
      <w:start w:val="1"/>
      <w:numFmt w:val="bullet"/>
      <w:lvlText w:val=""/>
      <w:lvlJc w:val="left"/>
      <w:pPr>
        <w:ind w:left="7560" w:hanging="360"/>
      </w:pPr>
      <w:rPr>
        <w:rFonts w:ascii="Wingdings" w:hAnsi="Wingdings" w:hint="default"/>
      </w:rPr>
    </w:lvl>
  </w:abstractNum>
  <w:abstractNum w:abstractNumId="32" w15:restartNumberingAfterBreak="0">
    <w:nsid w:val="7C31418E"/>
    <w:multiLevelType w:val="multilevel"/>
    <w:tmpl w:val="3C86432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80"/>
        </w:tabs>
        <w:ind w:left="1080" w:hanging="1080"/>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7F4E9D6D"/>
    <w:multiLevelType w:val="hybridMultilevel"/>
    <w:tmpl w:val="FFFFFFFF"/>
    <w:lvl w:ilvl="0" w:tplc="54E2B982">
      <w:start w:val="1"/>
      <w:numFmt w:val="bullet"/>
      <w:lvlText w:val=""/>
      <w:lvlJc w:val="left"/>
      <w:pPr>
        <w:ind w:left="1800" w:hanging="360"/>
      </w:pPr>
      <w:rPr>
        <w:rFonts w:ascii="Symbol" w:hAnsi="Symbol" w:hint="default"/>
      </w:rPr>
    </w:lvl>
    <w:lvl w:ilvl="1" w:tplc="4E8E01BA">
      <w:start w:val="1"/>
      <w:numFmt w:val="bullet"/>
      <w:lvlText w:val="o"/>
      <w:lvlJc w:val="left"/>
      <w:pPr>
        <w:ind w:left="2520" w:hanging="360"/>
      </w:pPr>
      <w:rPr>
        <w:rFonts w:ascii="Courier New" w:hAnsi="Courier New" w:hint="default"/>
      </w:rPr>
    </w:lvl>
    <w:lvl w:ilvl="2" w:tplc="BB706F16">
      <w:start w:val="1"/>
      <w:numFmt w:val="bullet"/>
      <w:lvlText w:val=""/>
      <w:lvlJc w:val="left"/>
      <w:pPr>
        <w:ind w:left="3240" w:hanging="360"/>
      </w:pPr>
      <w:rPr>
        <w:rFonts w:ascii="Wingdings" w:hAnsi="Wingdings" w:hint="default"/>
      </w:rPr>
    </w:lvl>
    <w:lvl w:ilvl="3" w:tplc="412CA4EA">
      <w:start w:val="1"/>
      <w:numFmt w:val="bullet"/>
      <w:lvlText w:val=""/>
      <w:lvlJc w:val="left"/>
      <w:pPr>
        <w:ind w:left="3960" w:hanging="360"/>
      </w:pPr>
      <w:rPr>
        <w:rFonts w:ascii="Symbol" w:hAnsi="Symbol" w:hint="default"/>
      </w:rPr>
    </w:lvl>
    <w:lvl w:ilvl="4" w:tplc="32C6419C">
      <w:start w:val="1"/>
      <w:numFmt w:val="bullet"/>
      <w:lvlText w:val="o"/>
      <w:lvlJc w:val="left"/>
      <w:pPr>
        <w:ind w:left="4680" w:hanging="360"/>
      </w:pPr>
      <w:rPr>
        <w:rFonts w:ascii="Courier New" w:hAnsi="Courier New" w:hint="default"/>
      </w:rPr>
    </w:lvl>
    <w:lvl w:ilvl="5" w:tplc="81922314">
      <w:start w:val="1"/>
      <w:numFmt w:val="bullet"/>
      <w:lvlText w:val=""/>
      <w:lvlJc w:val="left"/>
      <w:pPr>
        <w:ind w:left="5400" w:hanging="360"/>
      </w:pPr>
      <w:rPr>
        <w:rFonts w:ascii="Wingdings" w:hAnsi="Wingdings" w:hint="default"/>
      </w:rPr>
    </w:lvl>
    <w:lvl w:ilvl="6" w:tplc="2D3CC656">
      <w:start w:val="1"/>
      <w:numFmt w:val="bullet"/>
      <w:lvlText w:val=""/>
      <w:lvlJc w:val="left"/>
      <w:pPr>
        <w:ind w:left="6120" w:hanging="360"/>
      </w:pPr>
      <w:rPr>
        <w:rFonts w:ascii="Symbol" w:hAnsi="Symbol" w:hint="default"/>
      </w:rPr>
    </w:lvl>
    <w:lvl w:ilvl="7" w:tplc="4AFAC486">
      <w:start w:val="1"/>
      <w:numFmt w:val="bullet"/>
      <w:lvlText w:val="o"/>
      <w:lvlJc w:val="left"/>
      <w:pPr>
        <w:ind w:left="6840" w:hanging="360"/>
      </w:pPr>
      <w:rPr>
        <w:rFonts w:ascii="Courier New" w:hAnsi="Courier New" w:hint="default"/>
      </w:rPr>
    </w:lvl>
    <w:lvl w:ilvl="8" w:tplc="026410BE">
      <w:start w:val="1"/>
      <w:numFmt w:val="bullet"/>
      <w:lvlText w:val=""/>
      <w:lvlJc w:val="left"/>
      <w:pPr>
        <w:ind w:left="7560" w:hanging="360"/>
      </w:pPr>
      <w:rPr>
        <w:rFonts w:ascii="Wingdings" w:hAnsi="Wingdings" w:hint="default"/>
      </w:rPr>
    </w:lvl>
  </w:abstractNum>
  <w:num w:numId="1" w16cid:durableId="92168732">
    <w:abstractNumId w:val="26"/>
  </w:num>
  <w:num w:numId="2" w16cid:durableId="983513083">
    <w:abstractNumId w:val="30"/>
  </w:num>
  <w:num w:numId="3" w16cid:durableId="384573648">
    <w:abstractNumId w:val="7"/>
  </w:num>
  <w:num w:numId="4" w16cid:durableId="1298877148">
    <w:abstractNumId w:val="17"/>
  </w:num>
  <w:num w:numId="5" w16cid:durableId="1717969874">
    <w:abstractNumId w:val="28"/>
  </w:num>
  <w:num w:numId="6" w16cid:durableId="572393703">
    <w:abstractNumId w:val="6"/>
  </w:num>
  <w:num w:numId="7" w16cid:durableId="1939948221">
    <w:abstractNumId w:val="20"/>
  </w:num>
  <w:num w:numId="8" w16cid:durableId="1012877944">
    <w:abstractNumId w:val="24"/>
  </w:num>
  <w:num w:numId="9" w16cid:durableId="583298979">
    <w:abstractNumId w:val="23"/>
  </w:num>
  <w:num w:numId="10" w16cid:durableId="1622951765">
    <w:abstractNumId w:val="31"/>
  </w:num>
  <w:num w:numId="11" w16cid:durableId="1392119268">
    <w:abstractNumId w:val="33"/>
  </w:num>
  <w:num w:numId="12" w16cid:durableId="2030720756">
    <w:abstractNumId w:val="14"/>
  </w:num>
  <w:num w:numId="13" w16cid:durableId="1166900958">
    <w:abstractNumId w:val="10"/>
  </w:num>
  <w:num w:numId="14" w16cid:durableId="2072072173">
    <w:abstractNumId w:val="27"/>
  </w:num>
  <w:num w:numId="15" w16cid:durableId="717632730">
    <w:abstractNumId w:val="0"/>
  </w:num>
  <w:num w:numId="16" w16cid:durableId="278685122">
    <w:abstractNumId w:val="5"/>
  </w:num>
  <w:num w:numId="17" w16cid:durableId="1640913587">
    <w:abstractNumId w:val="3"/>
  </w:num>
  <w:num w:numId="18" w16cid:durableId="640885103">
    <w:abstractNumId w:val="32"/>
  </w:num>
  <w:num w:numId="19" w16cid:durableId="1150050888">
    <w:abstractNumId w:val="8"/>
  </w:num>
  <w:num w:numId="20" w16cid:durableId="1662587160">
    <w:abstractNumId w:val="15"/>
  </w:num>
  <w:num w:numId="21" w16cid:durableId="242446823">
    <w:abstractNumId w:val="13"/>
  </w:num>
  <w:num w:numId="22" w16cid:durableId="30884632">
    <w:abstractNumId w:val="9"/>
  </w:num>
  <w:num w:numId="23" w16cid:durableId="70153843">
    <w:abstractNumId w:val="25"/>
  </w:num>
  <w:num w:numId="24" w16cid:durableId="991561173">
    <w:abstractNumId w:val="11"/>
  </w:num>
  <w:num w:numId="25" w16cid:durableId="970944202">
    <w:abstractNumId w:val="16"/>
  </w:num>
  <w:num w:numId="26" w16cid:durableId="489448467">
    <w:abstractNumId w:val="4"/>
  </w:num>
  <w:num w:numId="27" w16cid:durableId="1413742988">
    <w:abstractNumId w:val="22"/>
  </w:num>
  <w:num w:numId="28" w16cid:durableId="1704941038">
    <w:abstractNumId w:val="2"/>
  </w:num>
  <w:num w:numId="29" w16cid:durableId="278027404">
    <w:abstractNumId w:val="18"/>
  </w:num>
  <w:num w:numId="30" w16cid:durableId="425616132">
    <w:abstractNumId w:val="19"/>
  </w:num>
  <w:num w:numId="31" w16cid:durableId="1214465444">
    <w:abstractNumId w:val="12"/>
  </w:num>
  <w:num w:numId="32" w16cid:durableId="158272402">
    <w:abstractNumId w:val="29"/>
  </w:num>
  <w:num w:numId="33" w16cid:durableId="1009024320">
    <w:abstractNumId w:val="21"/>
  </w:num>
  <w:num w:numId="34" w16cid:durableId="185437008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4661"/>
    <w:rsid w:val="00004A40"/>
    <w:rsid w:val="00004E9E"/>
    <w:rsid w:val="000055C8"/>
    <w:rsid w:val="000056BE"/>
    <w:rsid w:val="000104BD"/>
    <w:rsid w:val="00014073"/>
    <w:rsid w:val="00016D71"/>
    <w:rsid w:val="0002284F"/>
    <w:rsid w:val="000231A1"/>
    <w:rsid w:val="00024B2D"/>
    <w:rsid w:val="000258FC"/>
    <w:rsid w:val="0002631B"/>
    <w:rsid w:val="000264AB"/>
    <w:rsid w:val="000310F9"/>
    <w:rsid w:val="0003408E"/>
    <w:rsid w:val="00035D5C"/>
    <w:rsid w:val="000362AC"/>
    <w:rsid w:val="00040F15"/>
    <w:rsid w:val="00041ED3"/>
    <w:rsid w:val="000442BF"/>
    <w:rsid w:val="000451C2"/>
    <w:rsid w:val="00045200"/>
    <w:rsid w:val="000465C8"/>
    <w:rsid w:val="00046AB7"/>
    <w:rsid w:val="00050EF8"/>
    <w:rsid w:val="000514D4"/>
    <w:rsid w:val="00051A37"/>
    <w:rsid w:val="00051B2E"/>
    <w:rsid w:val="00054302"/>
    <w:rsid w:val="00055BBA"/>
    <w:rsid w:val="00057AA8"/>
    <w:rsid w:val="0006000B"/>
    <w:rsid w:val="00062B2B"/>
    <w:rsid w:val="000637E3"/>
    <w:rsid w:val="000643AE"/>
    <w:rsid w:val="0006463B"/>
    <w:rsid w:val="00064EBB"/>
    <w:rsid w:val="00065292"/>
    <w:rsid w:val="00067EB1"/>
    <w:rsid w:val="00070522"/>
    <w:rsid w:val="00072495"/>
    <w:rsid w:val="00072B2B"/>
    <w:rsid w:val="00073CA7"/>
    <w:rsid w:val="00073D18"/>
    <w:rsid w:val="000757AC"/>
    <w:rsid w:val="00075BAE"/>
    <w:rsid w:val="00075BAF"/>
    <w:rsid w:val="00075C6C"/>
    <w:rsid w:val="0007642E"/>
    <w:rsid w:val="000768C1"/>
    <w:rsid w:val="0007699E"/>
    <w:rsid w:val="00077415"/>
    <w:rsid w:val="00080041"/>
    <w:rsid w:val="0008237C"/>
    <w:rsid w:val="000827E1"/>
    <w:rsid w:val="000849CF"/>
    <w:rsid w:val="00084E22"/>
    <w:rsid w:val="0008502C"/>
    <w:rsid w:val="0008571F"/>
    <w:rsid w:val="00085B32"/>
    <w:rsid w:val="00085FAF"/>
    <w:rsid w:val="00087699"/>
    <w:rsid w:val="0009095F"/>
    <w:rsid w:val="00090C3E"/>
    <w:rsid w:val="0009281B"/>
    <w:rsid w:val="000937CA"/>
    <w:rsid w:val="000940B4"/>
    <w:rsid w:val="00094273"/>
    <w:rsid w:val="00095F16"/>
    <w:rsid w:val="000A043A"/>
    <w:rsid w:val="000A04D8"/>
    <w:rsid w:val="000A383E"/>
    <w:rsid w:val="000A626F"/>
    <w:rsid w:val="000B1453"/>
    <w:rsid w:val="000B177B"/>
    <w:rsid w:val="000B2E0D"/>
    <w:rsid w:val="000B3118"/>
    <w:rsid w:val="000B3764"/>
    <w:rsid w:val="000B3D83"/>
    <w:rsid w:val="000B521E"/>
    <w:rsid w:val="000B5555"/>
    <w:rsid w:val="000B69A8"/>
    <w:rsid w:val="000B75D3"/>
    <w:rsid w:val="000B76AF"/>
    <w:rsid w:val="000C1525"/>
    <w:rsid w:val="000C2207"/>
    <w:rsid w:val="000D10B5"/>
    <w:rsid w:val="000D3E70"/>
    <w:rsid w:val="000D4AF8"/>
    <w:rsid w:val="000D73B1"/>
    <w:rsid w:val="000D75CC"/>
    <w:rsid w:val="000D7A2B"/>
    <w:rsid w:val="000D7CA5"/>
    <w:rsid w:val="000E09D8"/>
    <w:rsid w:val="000E562E"/>
    <w:rsid w:val="000E6A2F"/>
    <w:rsid w:val="000E6BAB"/>
    <w:rsid w:val="000E7535"/>
    <w:rsid w:val="000F07CB"/>
    <w:rsid w:val="000F0F0C"/>
    <w:rsid w:val="000F200D"/>
    <w:rsid w:val="000F4195"/>
    <w:rsid w:val="000F5165"/>
    <w:rsid w:val="000F5383"/>
    <w:rsid w:val="000F5AB4"/>
    <w:rsid w:val="000F6633"/>
    <w:rsid w:val="00100CDA"/>
    <w:rsid w:val="0010198E"/>
    <w:rsid w:val="00101B6B"/>
    <w:rsid w:val="00102105"/>
    <w:rsid w:val="001029CC"/>
    <w:rsid w:val="00102B7B"/>
    <w:rsid w:val="00102F77"/>
    <w:rsid w:val="001055B1"/>
    <w:rsid w:val="00105FC5"/>
    <w:rsid w:val="00106F86"/>
    <w:rsid w:val="00110A6D"/>
    <w:rsid w:val="00110A99"/>
    <w:rsid w:val="00115905"/>
    <w:rsid w:val="00116758"/>
    <w:rsid w:val="001212B9"/>
    <w:rsid w:val="0012203D"/>
    <w:rsid w:val="001235A8"/>
    <w:rsid w:val="0012540C"/>
    <w:rsid w:val="00125A8E"/>
    <w:rsid w:val="00125B30"/>
    <w:rsid w:val="00125E47"/>
    <w:rsid w:val="001261A3"/>
    <w:rsid w:val="001261DD"/>
    <w:rsid w:val="00126CD7"/>
    <w:rsid w:val="0013074E"/>
    <w:rsid w:val="00130839"/>
    <w:rsid w:val="0013179B"/>
    <w:rsid w:val="00134E95"/>
    <w:rsid w:val="001358A2"/>
    <w:rsid w:val="001360E8"/>
    <w:rsid w:val="00137231"/>
    <w:rsid w:val="0013732B"/>
    <w:rsid w:val="00137682"/>
    <w:rsid w:val="00140E9C"/>
    <w:rsid w:val="0014126A"/>
    <w:rsid w:val="0014202D"/>
    <w:rsid w:val="00143A99"/>
    <w:rsid w:val="00143FE1"/>
    <w:rsid w:val="00145466"/>
    <w:rsid w:val="0014674B"/>
    <w:rsid w:val="00146C7D"/>
    <w:rsid w:val="00151623"/>
    <w:rsid w:val="00151B27"/>
    <w:rsid w:val="0015383A"/>
    <w:rsid w:val="00154814"/>
    <w:rsid w:val="001550C4"/>
    <w:rsid w:val="0015571F"/>
    <w:rsid w:val="001568B1"/>
    <w:rsid w:val="001570EC"/>
    <w:rsid w:val="00161BD3"/>
    <w:rsid w:val="001623B8"/>
    <w:rsid w:val="00162D19"/>
    <w:rsid w:val="00163A19"/>
    <w:rsid w:val="00163D5B"/>
    <w:rsid w:val="0016419A"/>
    <w:rsid w:val="00165527"/>
    <w:rsid w:val="00165BA3"/>
    <w:rsid w:val="001670F4"/>
    <w:rsid w:val="001722F9"/>
    <w:rsid w:val="00175156"/>
    <w:rsid w:val="00176665"/>
    <w:rsid w:val="00177FA2"/>
    <w:rsid w:val="00181AEA"/>
    <w:rsid w:val="00184EDB"/>
    <w:rsid w:val="001859DE"/>
    <w:rsid w:val="00186BA2"/>
    <w:rsid w:val="001907A9"/>
    <w:rsid w:val="001922C0"/>
    <w:rsid w:val="00192482"/>
    <w:rsid w:val="001927CE"/>
    <w:rsid w:val="0019324F"/>
    <w:rsid w:val="001933D3"/>
    <w:rsid w:val="00193F41"/>
    <w:rsid w:val="0019435C"/>
    <w:rsid w:val="0019501E"/>
    <w:rsid w:val="0019765D"/>
    <w:rsid w:val="001A25F0"/>
    <w:rsid w:val="001A3D0F"/>
    <w:rsid w:val="001A4955"/>
    <w:rsid w:val="001A5459"/>
    <w:rsid w:val="001A6117"/>
    <w:rsid w:val="001A7F8B"/>
    <w:rsid w:val="001B06A0"/>
    <w:rsid w:val="001B0B77"/>
    <w:rsid w:val="001B100B"/>
    <w:rsid w:val="001B1B0D"/>
    <w:rsid w:val="001B2236"/>
    <w:rsid w:val="001B3637"/>
    <w:rsid w:val="001B6C15"/>
    <w:rsid w:val="001B7081"/>
    <w:rsid w:val="001C11C0"/>
    <w:rsid w:val="001C14F4"/>
    <w:rsid w:val="001C2798"/>
    <w:rsid w:val="001C7B21"/>
    <w:rsid w:val="001D2038"/>
    <w:rsid w:val="001D3202"/>
    <w:rsid w:val="001D3A66"/>
    <w:rsid w:val="001D431E"/>
    <w:rsid w:val="001D55AE"/>
    <w:rsid w:val="001D585A"/>
    <w:rsid w:val="001E4768"/>
    <w:rsid w:val="001E481F"/>
    <w:rsid w:val="001E66BE"/>
    <w:rsid w:val="001E6930"/>
    <w:rsid w:val="001E70FD"/>
    <w:rsid w:val="001E7D5E"/>
    <w:rsid w:val="001F0C2F"/>
    <w:rsid w:val="001F12A9"/>
    <w:rsid w:val="001F21E4"/>
    <w:rsid w:val="001F375A"/>
    <w:rsid w:val="001F3A3B"/>
    <w:rsid w:val="001F5B6F"/>
    <w:rsid w:val="001F5D5B"/>
    <w:rsid w:val="001F690D"/>
    <w:rsid w:val="001F6F8C"/>
    <w:rsid w:val="001F7D87"/>
    <w:rsid w:val="002000DA"/>
    <w:rsid w:val="002004CB"/>
    <w:rsid w:val="002012A8"/>
    <w:rsid w:val="00201CCD"/>
    <w:rsid w:val="002020A1"/>
    <w:rsid w:val="002021A3"/>
    <w:rsid w:val="002022C8"/>
    <w:rsid w:val="00205568"/>
    <w:rsid w:val="00207071"/>
    <w:rsid w:val="00207234"/>
    <w:rsid w:val="00207366"/>
    <w:rsid w:val="00207837"/>
    <w:rsid w:val="00213D9C"/>
    <w:rsid w:val="00214C31"/>
    <w:rsid w:val="00216AE5"/>
    <w:rsid w:val="002175FD"/>
    <w:rsid w:val="00220292"/>
    <w:rsid w:val="002202EF"/>
    <w:rsid w:val="00220ADC"/>
    <w:rsid w:val="00222BDD"/>
    <w:rsid w:val="00224798"/>
    <w:rsid w:val="0022515F"/>
    <w:rsid w:val="00226A2D"/>
    <w:rsid w:val="002275C7"/>
    <w:rsid w:val="0023187F"/>
    <w:rsid w:val="00231AB8"/>
    <w:rsid w:val="002359BA"/>
    <w:rsid w:val="00240578"/>
    <w:rsid w:val="00241E0A"/>
    <w:rsid w:val="0024359B"/>
    <w:rsid w:val="00243C4C"/>
    <w:rsid w:val="0024402C"/>
    <w:rsid w:val="002441EA"/>
    <w:rsid w:val="00244AF4"/>
    <w:rsid w:val="00244FC9"/>
    <w:rsid w:val="00245419"/>
    <w:rsid w:val="002459F8"/>
    <w:rsid w:val="00245D74"/>
    <w:rsid w:val="002465F7"/>
    <w:rsid w:val="002467EC"/>
    <w:rsid w:val="0024773A"/>
    <w:rsid w:val="002506C2"/>
    <w:rsid w:val="00251AB2"/>
    <w:rsid w:val="0025234E"/>
    <w:rsid w:val="002523D1"/>
    <w:rsid w:val="00252C3A"/>
    <w:rsid w:val="0025411E"/>
    <w:rsid w:val="00254995"/>
    <w:rsid w:val="00255682"/>
    <w:rsid w:val="0025E07E"/>
    <w:rsid w:val="0026160B"/>
    <w:rsid w:val="00261F94"/>
    <w:rsid w:val="00262069"/>
    <w:rsid w:val="00262497"/>
    <w:rsid w:val="00264A90"/>
    <w:rsid w:val="00264CDD"/>
    <w:rsid w:val="00265E0B"/>
    <w:rsid w:val="00267300"/>
    <w:rsid w:val="00270749"/>
    <w:rsid w:val="0027215A"/>
    <w:rsid w:val="00272312"/>
    <w:rsid w:val="002744D7"/>
    <w:rsid w:val="00275109"/>
    <w:rsid w:val="00275747"/>
    <w:rsid w:val="00276444"/>
    <w:rsid w:val="00280E9D"/>
    <w:rsid w:val="0028128D"/>
    <w:rsid w:val="00283B40"/>
    <w:rsid w:val="00283D5C"/>
    <w:rsid w:val="0028417B"/>
    <w:rsid w:val="00284996"/>
    <w:rsid w:val="00284EB7"/>
    <w:rsid w:val="002857F3"/>
    <w:rsid w:val="002911CB"/>
    <w:rsid w:val="0029444C"/>
    <w:rsid w:val="00294493"/>
    <w:rsid w:val="00294FAE"/>
    <w:rsid w:val="002952A0"/>
    <w:rsid w:val="0029633A"/>
    <w:rsid w:val="00296AB6"/>
    <w:rsid w:val="00296D9A"/>
    <w:rsid w:val="002A0B52"/>
    <w:rsid w:val="002A13C8"/>
    <w:rsid w:val="002A32AF"/>
    <w:rsid w:val="002A4468"/>
    <w:rsid w:val="002A4634"/>
    <w:rsid w:val="002A4683"/>
    <w:rsid w:val="002A4D1A"/>
    <w:rsid w:val="002A5875"/>
    <w:rsid w:val="002A5B11"/>
    <w:rsid w:val="002A6518"/>
    <w:rsid w:val="002B0370"/>
    <w:rsid w:val="002B1163"/>
    <w:rsid w:val="002B11F2"/>
    <w:rsid w:val="002B5240"/>
    <w:rsid w:val="002B66A8"/>
    <w:rsid w:val="002B794A"/>
    <w:rsid w:val="002C1A45"/>
    <w:rsid w:val="002C213E"/>
    <w:rsid w:val="002C27ED"/>
    <w:rsid w:val="002C3005"/>
    <w:rsid w:val="002C43FE"/>
    <w:rsid w:val="002C6379"/>
    <w:rsid w:val="002C70F4"/>
    <w:rsid w:val="002D0142"/>
    <w:rsid w:val="002D09BA"/>
    <w:rsid w:val="002D173F"/>
    <w:rsid w:val="002D17C7"/>
    <w:rsid w:val="002D34B6"/>
    <w:rsid w:val="002D517C"/>
    <w:rsid w:val="002D666C"/>
    <w:rsid w:val="002D7FC8"/>
    <w:rsid w:val="002E03A2"/>
    <w:rsid w:val="002E0F62"/>
    <w:rsid w:val="002E1248"/>
    <w:rsid w:val="002E1302"/>
    <w:rsid w:val="002E2CDD"/>
    <w:rsid w:val="002E5B4F"/>
    <w:rsid w:val="002EF57D"/>
    <w:rsid w:val="002F047C"/>
    <w:rsid w:val="002F1D24"/>
    <w:rsid w:val="002F1F54"/>
    <w:rsid w:val="002F2B45"/>
    <w:rsid w:val="002F2E75"/>
    <w:rsid w:val="002F353F"/>
    <w:rsid w:val="002F356B"/>
    <w:rsid w:val="002F48AA"/>
    <w:rsid w:val="002F4C39"/>
    <w:rsid w:val="002F52DD"/>
    <w:rsid w:val="002F5320"/>
    <w:rsid w:val="002F59FC"/>
    <w:rsid w:val="002F5A24"/>
    <w:rsid w:val="002F5E4B"/>
    <w:rsid w:val="00300BFF"/>
    <w:rsid w:val="00302150"/>
    <w:rsid w:val="00303726"/>
    <w:rsid w:val="003058B9"/>
    <w:rsid w:val="00305A32"/>
    <w:rsid w:val="003060B4"/>
    <w:rsid w:val="00306623"/>
    <w:rsid w:val="0030662B"/>
    <w:rsid w:val="00311EFB"/>
    <w:rsid w:val="00311F99"/>
    <w:rsid w:val="00312639"/>
    <w:rsid w:val="00312E9D"/>
    <w:rsid w:val="0031381B"/>
    <w:rsid w:val="00314923"/>
    <w:rsid w:val="00314DA7"/>
    <w:rsid w:val="00314DC0"/>
    <w:rsid w:val="00314E89"/>
    <w:rsid w:val="00315B60"/>
    <w:rsid w:val="00321ACA"/>
    <w:rsid w:val="0032415A"/>
    <w:rsid w:val="00325719"/>
    <w:rsid w:val="003263B9"/>
    <w:rsid w:val="003274F5"/>
    <w:rsid w:val="00330492"/>
    <w:rsid w:val="003307D2"/>
    <w:rsid w:val="0033101A"/>
    <w:rsid w:val="00333006"/>
    <w:rsid w:val="0033356D"/>
    <w:rsid w:val="00334330"/>
    <w:rsid w:val="00334B5E"/>
    <w:rsid w:val="00335161"/>
    <w:rsid w:val="00335D54"/>
    <w:rsid w:val="003362F7"/>
    <w:rsid w:val="00340BC3"/>
    <w:rsid w:val="00343EB4"/>
    <w:rsid w:val="00343F73"/>
    <w:rsid w:val="00344FF7"/>
    <w:rsid w:val="00347460"/>
    <w:rsid w:val="00350456"/>
    <w:rsid w:val="00351927"/>
    <w:rsid w:val="00352C6A"/>
    <w:rsid w:val="003532D3"/>
    <w:rsid w:val="003541F3"/>
    <w:rsid w:val="00356784"/>
    <w:rsid w:val="00356F54"/>
    <w:rsid w:val="0035793F"/>
    <w:rsid w:val="0036125E"/>
    <w:rsid w:val="00361E0A"/>
    <w:rsid w:val="00364992"/>
    <w:rsid w:val="00364A1F"/>
    <w:rsid w:val="0036559B"/>
    <w:rsid w:val="003662F6"/>
    <w:rsid w:val="00366FF4"/>
    <w:rsid w:val="00367B59"/>
    <w:rsid w:val="00371E9A"/>
    <w:rsid w:val="00371F2A"/>
    <w:rsid w:val="00372716"/>
    <w:rsid w:val="0037407C"/>
    <w:rsid w:val="00376CC8"/>
    <w:rsid w:val="0038029D"/>
    <w:rsid w:val="00380E5C"/>
    <w:rsid w:val="00380EA5"/>
    <w:rsid w:val="003823B9"/>
    <w:rsid w:val="00383FEE"/>
    <w:rsid w:val="003856B8"/>
    <w:rsid w:val="003863CA"/>
    <w:rsid w:val="00386BDE"/>
    <w:rsid w:val="003874C5"/>
    <w:rsid w:val="003903A6"/>
    <w:rsid w:val="0039042E"/>
    <w:rsid w:val="00390C57"/>
    <w:rsid w:val="0039130E"/>
    <w:rsid w:val="00391414"/>
    <w:rsid w:val="003931C7"/>
    <w:rsid w:val="003935D6"/>
    <w:rsid w:val="003937CF"/>
    <w:rsid w:val="00393F9C"/>
    <w:rsid w:val="00394C6D"/>
    <w:rsid w:val="003950B7"/>
    <w:rsid w:val="00395792"/>
    <w:rsid w:val="003A06FC"/>
    <w:rsid w:val="003A1FA8"/>
    <w:rsid w:val="003A24D9"/>
    <w:rsid w:val="003A3E71"/>
    <w:rsid w:val="003A5464"/>
    <w:rsid w:val="003B101F"/>
    <w:rsid w:val="003B4400"/>
    <w:rsid w:val="003B52E3"/>
    <w:rsid w:val="003B7A4E"/>
    <w:rsid w:val="003B7D25"/>
    <w:rsid w:val="003C06ED"/>
    <w:rsid w:val="003C1551"/>
    <w:rsid w:val="003C3C69"/>
    <w:rsid w:val="003C6132"/>
    <w:rsid w:val="003C6BDC"/>
    <w:rsid w:val="003C784E"/>
    <w:rsid w:val="003D3A0C"/>
    <w:rsid w:val="003D48F7"/>
    <w:rsid w:val="003D4C73"/>
    <w:rsid w:val="003D4DBC"/>
    <w:rsid w:val="003D646E"/>
    <w:rsid w:val="003E1DBA"/>
    <w:rsid w:val="003E35D9"/>
    <w:rsid w:val="003E3DC7"/>
    <w:rsid w:val="003E3F69"/>
    <w:rsid w:val="003E571C"/>
    <w:rsid w:val="003E68C4"/>
    <w:rsid w:val="003F17B9"/>
    <w:rsid w:val="003F2AFC"/>
    <w:rsid w:val="003F3380"/>
    <w:rsid w:val="003F3B85"/>
    <w:rsid w:val="003F3D75"/>
    <w:rsid w:val="003F52B0"/>
    <w:rsid w:val="00402D7A"/>
    <w:rsid w:val="0040341C"/>
    <w:rsid w:val="00407017"/>
    <w:rsid w:val="00412466"/>
    <w:rsid w:val="004135F4"/>
    <w:rsid w:val="00414D05"/>
    <w:rsid w:val="0041549D"/>
    <w:rsid w:val="00415720"/>
    <w:rsid w:val="00415F21"/>
    <w:rsid w:val="004175AD"/>
    <w:rsid w:val="00420617"/>
    <w:rsid w:val="004209FB"/>
    <w:rsid w:val="00420F5F"/>
    <w:rsid w:val="0042169A"/>
    <w:rsid w:val="00422EA4"/>
    <w:rsid w:val="004255D9"/>
    <w:rsid w:val="00426B3F"/>
    <w:rsid w:val="004304B5"/>
    <w:rsid w:val="00431258"/>
    <w:rsid w:val="004322E7"/>
    <w:rsid w:val="004361FD"/>
    <w:rsid w:val="00436EC1"/>
    <w:rsid w:val="00437118"/>
    <w:rsid w:val="0043797E"/>
    <w:rsid w:val="004419CF"/>
    <w:rsid w:val="00441A33"/>
    <w:rsid w:val="00444511"/>
    <w:rsid w:val="00446D83"/>
    <w:rsid w:val="0044715B"/>
    <w:rsid w:val="00447323"/>
    <w:rsid w:val="00451276"/>
    <w:rsid w:val="0045199E"/>
    <w:rsid w:val="00452067"/>
    <w:rsid w:val="004530B3"/>
    <w:rsid w:val="0045349A"/>
    <w:rsid w:val="00454C5D"/>
    <w:rsid w:val="0045558A"/>
    <w:rsid w:val="0045573B"/>
    <w:rsid w:val="00455F00"/>
    <w:rsid w:val="0046057B"/>
    <w:rsid w:val="00461DB7"/>
    <w:rsid w:val="00462A5A"/>
    <w:rsid w:val="0046301C"/>
    <w:rsid w:val="004632DD"/>
    <w:rsid w:val="0046463C"/>
    <w:rsid w:val="00466695"/>
    <w:rsid w:val="004704D7"/>
    <w:rsid w:val="00472097"/>
    <w:rsid w:val="004730EB"/>
    <w:rsid w:val="0047341E"/>
    <w:rsid w:val="00473E48"/>
    <w:rsid w:val="00473F80"/>
    <w:rsid w:val="004746DE"/>
    <w:rsid w:val="00475B90"/>
    <w:rsid w:val="00475BAE"/>
    <w:rsid w:val="00475C15"/>
    <w:rsid w:val="00475D83"/>
    <w:rsid w:val="004779EF"/>
    <w:rsid w:val="00480995"/>
    <w:rsid w:val="004809E8"/>
    <w:rsid w:val="00481D84"/>
    <w:rsid w:val="00482721"/>
    <w:rsid w:val="004828DC"/>
    <w:rsid w:val="0048322E"/>
    <w:rsid w:val="004839E3"/>
    <w:rsid w:val="00484697"/>
    <w:rsid w:val="00484768"/>
    <w:rsid w:val="004853C2"/>
    <w:rsid w:val="004869B0"/>
    <w:rsid w:val="004876B4"/>
    <w:rsid w:val="004908B9"/>
    <w:rsid w:val="0049124E"/>
    <w:rsid w:val="0049248E"/>
    <w:rsid w:val="00495D7D"/>
    <w:rsid w:val="00496AB5"/>
    <w:rsid w:val="004A080F"/>
    <w:rsid w:val="004A084C"/>
    <w:rsid w:val="004A0D9F"/>
    <w:rsid w:val="004A188D"/>
    <w:rsid w:val="004A2C22"/>
    <w:rsid w:val="004A40E6"/>
    <w:rsid w:val="004A48D2"/>
    <w:rsid w:val="004A4F1A"/>
    <w:rsid w:val="004A4FAE"/>
    <w:rsid w:val="004A5BEA"/>
    <w:rsid w:val="004A5D04"/>
    <w:rsid w:val="004A620B"/>
    <w:rsid w:val="004B3070"/>
    <w:rsid w:val="004B44B2"/>
    <w:rsid w:val="004B55CA"/>
    <w:rsid w:val="004B5B1F"/>
    <w:rsid w:val="004B62ED"/>
    <w:rsid w:val="004C1005"/>
    <w:rsid w:val="004C2088"/>
    <w:rsid w:val="004C2BAD"/>
    <w:rsid w:val="004C45EC"/>
    <w:rsid w:val="004C4E97"/>
    <w:rsid w:val="004C5B4B"/>
    <w:rsid w:val="004C7C43"/>
    <w:rsid w:val="004D1177"/>
    <w:rsid w:val="004D15C6"/>
    <w:rsid w:val="004D25CA"/>
    <w:rsid w:val="004E125F"/>
    <w:rsid w:val="004E1394"/>
    <w:rsid w:val="004E19D4"/>
    <w:rsid w:val="004E27CB"/>
    <w:rsid w:val="004E3F08"/>
    <w:rsid w:val="004E4779"/>
    <w:rsid w:val="004E4F9D"/>
    <w:rsid w:val="004E58C6"/>
    <w:rsid w:val="004E5B52"/>
    <w:rsid w:val="004E5C28"/>
    <w:rsid w:val="004E6386"/>
    <w:rsid w:val="004E71AC"/>
    <w:rsid w:val="004F0B52"/>
    <w:rsid w:val="004F1120"/>
    <w:rsid w:val="004F198F"/>
    <w:rsid w:val="004F22FC"/>
    <w:rsid w:val="004F4065"/>
    <w:rsid w:val="004F44E1"/>
    <w:rsid w:val="004F546B"/>
    <w:rsid w:val="004F5EC1"/>
    <w:rsid w:val="004F649D"/>
    <w:rsid w:val="004F75FC"/>
    <w:rsid w:val="00502FE7"/>
    <w:rsid w:val="00504EE9"/>
    <w:rsid w:val="00506460"/>
    <w:rsid w:val="005064AE"/>
    <w:rsid w:val="005069CD"/>
    <w:rsid w:val="005073BF"/>
    <w:rsid w:val="00511D48"/>
    <w:rsid w:val="005129EC"/>
    <w:rsid w:val="00513E51"/>
    <w:rsid w:val="00516C8A"/>
    <w:rsid w:val="0051760A"/>
    <w:rsid w:val="00520621"/>
    <w:rsid w:val="0052181D"/>
    <w:rsid w:val="00521D48"/>
    <w:rsid w:val="00522E6D"/>
    <w:rsid w:val="00523368"/>
    <w:rsid w:val="00525CF4"/>
    <w:rsid w:val="005305F5"/>
    <w:rsid w:val="0053109A"/>
    <w:rsid w:val="00531227"/>
    <w:rsid w:val="005330A4"/>
    <w:rsid w:val="00533471"/>
    <w:rsid w:val="00533CEF"/>
    <w:rsid w:val="00534216"/>
    <w:rsid w:val="005342C1"/>
    <w:rsid w:val="00534A7E"/>
    <w:rsid w:val="00536AF9"/>
    <w:rsid w:val="00537B67"/>
    <w:rsid w:val="00537E98"/>
    <w:rsid w:val="00540F7C"/>
    <w:rsid w:val="00541B51"/>
    <w:rsid w:val="00542D5B"/>
    <w:rsid w:val="00543C2A"/>
    <w:rsid w:val="005447CC"/>
    <w:rsid w:val="00546975"/>
    <w:rsid w:val="00552179"/>
    <w:rsid w:val="00552713"/>
    <w:rsid w:val="00553CF3"/>
    <w:rsid w:val="00555187"/>
    <w:rsid w:val="00555DE3"/>
    <w:rsid w:val="0055739C"/>
    <w:rsid w:val="00557754"/>
    <w:rsid w:val="005616B0"/>
    <w:rsid w:val="005622FB"/>
    <w:rsid w:val="00562526"/>
    <w:rsid w:val="00563167"/>
    <w:rsid w:val="00563C02"/>
    <w:rsid w:val="005654D6"/>
    <w:rsid w:val="005661DB"/>
    <w:rsid w:val="00566679"/>
    <w:rsid w:val="00566AA2"/>
    <w:rsid w:val="00566EC5"/>
    <w:rsid w:val="00577EF6"/>
    <w:rsid w:val="0058008E"/>
    <w:rsid w:val="00580542"/>
    <w:rsid w:val="00582CA7"/>
    <w:rsid w:val="00586387"/>
    <w:rsid w:val="00586CC7"/>
    <w:rsid w:val="00587287"/>
    <w:rsid w:val="005902EF"/>
    <w:rsid w:val="0059159E"/>
    <w:rsid w:val="005916DD"/>
    <w:rsid w:val="00591CD6"/>
    <w:rsid w:val="00592F89"/>
    <w:rsid w:val="0059314B"/>
    <w:rsid w:val="0059318E"/>
    <w:rsid w:val="00593499"/>
    <w:rsid w:val="00593C78"/>
    <w:rsid w:val="005946AB"/>
    <w:rsid w:val="00595660"/>
    <w:rsid w:val="00597A72"/>
    <w:rsid w:val="005A085E"/>
    <w:rsid w:val="005A0886"/>
    <w:rsid w:val="005A0F1E"/>
    <w:rsid w:val="005A1768"/>
    <w:rsid w:val="005A479F"/>
    <w:rsid w:val="005A4B6E"/>
    <w:rsid w:val="005A4BB8"/>
    <w:rsid w:val="005A5B79"/>
    <w:rsid w:val="005A5FBE"/>
    <w:rsid w:val="005A711E"/>
    <w:rsid w:val="005B0FA3"/>
    <w:rsid w:val="005B3D02"/>
    <w:rsid w:val="005B53C6"/>
    <w:rsid w:val="005B5D35"/>
    <w:rsid w:val="005C0976"/>
    <w:rsid w:val="005C0CE9"/>
    <w:rsid w:val="005C18EE"/>
    <w:rsid w:val="005C21C0"/>
    <w:rsid w:val="005C23FE"/>
    <w:rsid w:val="005C24A0"/>
    <w:rsid w:val="005C4178"/>
    <w:rsid w:val="005C46FE"/>
    <w:rsid w:val="005C5F4F"/>
    <w:rsid w:val="005C6099"/>
    <w:rsid w:val="005C6F58"/>
    <w:rsid w:val="005C7B0C"/>
    <w:rsid w:val="005D0C32"/>
    <w:rsid w:val="005D1B02"/>
    <w:rsid w:val="005D24EE"/>
    <w:rsid w:val="005D2587"/>
    <w:rsid w:val="005D3C4C"/>
    <w:rsid w:val="005D4573"/>
    <w:rsid w:val="005D587E"/>
    <w:rsid w:val="005D6CAF"/>
    <w:rsid w:val="005D6F11"/>
    <w:rsid w:val="005D74F0"/>
    <w:rsid w:val="005E05FA"/>
    <w:rsid w:val="005E0C05"/>
    <w:rsid w:val="005E205A"/>
    <w:rsid w:val="005E2B40"/>
    <w:rsid w:val="005E39E7"/>
    <w:rsid w:val="005E4728"/>
    <w:rsid w:val="005E49D2"/>
    <w:rsid w:val="005E514D"/>
    <w:rsid w:val="005E56CC"/>
    <w:rsid w:val="005E6EF9"/>
    <w:rsid w:val="005E7295"/>
    <w:rsid w:val="005EBE73"/>
    <w:rsid w:val="005F13CF"/>
    <w:rsid w:val="005F1413"/>
    <w:rsid w:val="005F1583"/>
    <w:rsid w:val="005F17C7"/>
    <w:rsid w:val="005F1B1D"/>
    <w:rsid w:val="005F1E91"/>
    <w:rsid w:val="005F20AB"/>
    <w:rsid w:val="005F27EE"/>
    <w:rsid w:val="005F423D"/>
    <w:rsid w:val="005F709A"/>
    <w:rsid w:val="005F71F8"/>
    <w:rsid w:val="005F7E83"/>
    <w:rsid w:val="005FC65E"/>
    <w:rsid w:val="0060139D"/>
    <w:rsid w:val="006013BB"/>
    <w:rsid w:val="006013C7"/>
    <w:rsid w:val="006016ED"/>
    <w:rsid w:val="00601E1C"/>
    <w:rsid w:val="00601FC4"/>
    <w:rsid w:val="00603BD9"/>
    <w:rsid w:val="00606B8C"/>
    <w:rsid w:val="0060764B"/>
    <w:rsid w:val="00613214"/>
    <w:rsid w:val="00613B58"/>
    <w:rsid w:val="00613E94"/>
    <w:rsid w:val="00613EE2"/>
    <w:rsid w:val="006141AE"/>
    <w:rsid w:val="00616CF7"/>
    <w:rsid w:val="00616D2D"/>
    <w:rsid w:val="00617FFC"/>
    <w:rsid w:val="0062001A"/>
    <w:rsid w:val="00622969"/>
    <w:rsid w:val="00622998"/>
    <w:rsid w:val="00623DCD"/>
    <w:rsid w:val="00624EAF"/>
    <w:rsid w:val="00624ED5"/>
    <w:rsid w:val="006265E2"/>
    <w:rsid w:val="006274DC"/>
    <w:rsid w:val="0063390E"/>
    <w:rsid w:val="00633A00"/>
    <w:rsid w:val="00633FCE"/>
    <w:rsid w:val="00634A7A"/>
    <w:rsid w:val="00635076"/>
    <w:rsid w:val="00635DC6"/>
    <w:rsid w:val="00636760"/>
    <w:rsid w:val="0063CAC1"/>
    <w:rsid w:val="00640AE5"/>
    <w:rsid w:val="00640BA2"/>
    <w:rsid w:val="00641B06"/>
    <w:rsid w:val="00642B47"/>
    <w:rsid w:val="0064355E"/>
    <w:rsid w:val="00643798"/>
    <w:rsid w:val="00643C19"/>
    <w:rsid w:val="006447CA"/>
    <w:rsid w:val="00644FBF"/>
    <w:rsid w:val="00645A5A"/>
    <w:rsid w:val="00645E2B"/>
    <w:rsid w:val="0065102D"/>
    <w:rsid w:val="00651B2B"/>
    <w:rsid w:val="006538FC"/>
    <w:rsid w:val="00654224"/>
    <w:rsid w:val="00660961"/>
    <w:rsid w:val="006611D1"/>
    <w:rsid w:val="0066414C"/>
    <w:rsid w:val="0066426F"/>
    <w:rsid w:val="00666F69"/>
    <w:rsid w:val="0066777D"/>
    <w:rsid w:val="006734F9"/>
    <w:rsid w:val="00673FAA"/>
    <w:rsid w:val="006743EA"/>
    <w:rsid w:val="0067466F"/>
    <w:rsid w:val="00675035"/>
    <w:rsid w:val="00676798"/>
    <w:rsid w:val="0067785D"/>
    <w:rsid w:val="006779BE"/>
    <w:rsid w:val="0068431C"/>
    <w:rsid w:val="00685D7E"/>
    <w:rsid w:val="006867E2"/>
    <w:rsid w:val="00686987"/>
    <w:rsid w:val="0068756A"/>
    <w:rsid w:val="00692044"/>
    <w:rsid w:val="00692360"/>
    <w:rsid w:val="00693EB6"/>
    <w:rsid w:val="006940F1"/>
    <w:rsid w:val="006945CB"/>
    <w:rsid w:val="006945CD"/>
    <w:rsid w:val="0069568F"/>
    <w:rsid w:val="006956D1"/>
    <w:rsid w:val="00696826"/>
    <w:rsid w:val="006A2C81"/>
    <w:rsid w:val="006A3039"/>
    <w:rsid w:val="006A48BD"/>
    <w:rsid w:val="006A4A77"/>
    <w:rsid w:val="006A63A8"/>
    <w:rsid w:val="006B24F4"/>
    <w:rsid w:val="006B2EF0"/>
    <w:rsid w:val="006B355E"/>
    <w:rsid w:val="006B40B8"/>
    <w:rsid w:val="006B47A1"/>
    <w:rsid w:val="006B49DB"/>
    <w:rsid w:val="006C3366"/>
    <w:rsid w:val="006C4771"/>
    <w:rsid w:val="006C7A96"/>
    <w:rsid w:val="006D19A3"/>
    <w:rsid w:val="006D1C41"/>
    <w:rsid w:val="006D26B2"/>
    <w:rsid w:val="006D390D"/>
    <w:rsid w:val="006D46AC"/>
    <w:rsid w:val="006D59C1"/>
    <w:rsid w:val="006D60F7"/>
    <w:rsid w:val="006D71CA"/>
    <w:rsid w:val="006E03E5"/>
    <w:rsid w:val="006E1F06"/>
    <w:rsid w:val="006E1F87"/>
    <w:rsid w:val="006E30D6"/>
    <w:rsid w:val="006E46CA"/>
    <w:rsid w:val="006E5CE4"/>
    <w:rsid w:val="006E6E2D"/>
    <w:rsid w:val="006F08B8"/>
    <w:rsid w:val="006F1166"/>
    <w:rsid w:val="006F13D9"/>
    <w:rsid w:val="006F382F"/>
    <w:rsid w:val="006F407F"/>
    <w:rsid w:val="006F4467"/>
    <w:rsid w:val="006F4700"/>
    <w:rsid w:val="006F5BC3"/>
    <w:rsid w:val="006F5CAE"/>
    <w:rsid w:val="00700917"/>
    <w:rsid w:val="007009A8"/>
    <w:rsid w:val="007012AC"/>
    <w:rsid w:val="0070150A"/>
    <w:rsid w:val="00701517"/>
    <w:rsid w:val="00701941"/>
    <w:rsid w:val="007037E0"/>
    <w:rsid w:val="00703F31"/>
    <w:rsid w:val="0070507D"/>
    <w:rsid w:val="007052F7"/>
    <w:rsid w:val="00705DC5"/>
    <w:rsid w:val="00706835"/>
    <w:rsid w:val="00711F5B"/>
    <w:rsid w:val="00712191"/>
    <w:rsid w:val="00714DA4"/>
    <w:rsid w:val="00715392"/>
    <w:rsid w:val="007155EB"/>
    <w:rsid w:val="00715BE0"/>
    <w:rsid w:val="00715CE2"/>
    <w:rsid w:val="00715D94"/>
    <w:rsid w:val="007166E9"/>
    <w:rsid w:val="007175D4"/>
    <w:rsid w:val="0072008F"/>
    <w:rsid w:val="0072084A"/>
    <w:rsid w:val="007239A6"/>
    <w:rsid w:val="007246D7"/>
    <w:rsid w:val="00724BE0"/>
    <w:rsid w:val="007254D3"/>
    <w:rsid w:val="00725949"/>
    <w:rsid w:val="007270F6"/>
    <w:rsid w:val="007305E8"/>
    <w:rsid w:val="00730808"/>
    <w:rsid w:val="007328B5"/>
    <w:rsid w:val="00732D33"/>
    <w:rsid w:val="00734854"/>
    <w:rsid w:val="00735955"/>
    <w:rsid w:val="00735F89"/>
    <w:rsid w:val="00736E82"/>
    <w:rsid w:val="00737B2A"/>
    <w:rsid w:val="00741508"/>
    <w:rsid w:val="00743DC6"/>
    <w:rsid w:val="0074496E"/>
    <w:rsid w:val="0074508B"/>
    <w:rsid w:val="00745167"/>
    <w:rsid w:val="00745B58"/>
    <w:rsid w:val="00745F90"/>
    <w:rsid w:val="00746EA7"/>
    <w:rsid w:val="00751994"/>
    <w:rsid w:val="00752499"/>
    <w:rsid w:val="00752612"/>
    <w:rsid w:val="00752710"/>
    <w:rsid w:val="00753CAA"/>
    <w:rsid w:val="0075658C"/>
    <w:rsid w:val="00756B9E"/>
    <w:rsid w:val="00756F05"/>
    <w:rsid w:val="0075728F"/>
    <w:rsid w:val="007572BA"/>
    <w:rsid w:val="007575CD"/>
    <w:rsid w:val="00757F0B"/>
    <w:rsid w:val="00760862"/>
    <w:rsid w:val="0076152B"/>
    <w:rsid w:val="00762500"/>
    <w:rsid w:val="00765C27"/>
    <w:rsid w:val="00766514"/>
    <w:rsid w:val="00770354"/>
    <w:rsid w:val="00771398"/>
    <w:rsid w:val="00771832"/>
    <w:rsid w:val="0077190A"/>
    <w:rsid w:val="007729AD"/>
    <w:rsid w:val="00775036"/>
    <w:rsid w:val="00775E54"/>
    <w:rsid w:val="0077694C"/>
    <w:rsid w:val="00776B74"/>
    <w:rsid w:val="007770D9"/>
    <w:rsid w:val="00777EEE"/>
    <w:rsid w:val="00780F87"/>
    <w:rsid w:val="007829EA"/>
    <w:rsid w:val="00784667"/>
    <w:rsid w:val="00790B5D"/>
    <w:rsid w:val="00791C23"/>
    <w:rsid w:val="0079579E"/>
    <w:rsid w:val="00796303"/>
    <w:rsid w:val="007A045E"/>
    <w:rsid w:val="007A4938"/>
    <w:rsid w:val="007A555B"/>
    <w:rsid w:val="007A776F"/>
    <w:rsid w:val="007B7773"/>
    <w:rsid w:val="007C14B4"/>
    <w:rsid w:val="007C1609"/>
    <w:rsid w:val="007C18BC"/>
    <w:rsid w:val="007C341E"/>
    <w:rsid w:val="007C3A34"/>
    <w:rsid w:val="007C3CB3"/>
    <w:rsid w:val="007C4F4D"/>
    <w:rsid w:val="007C50D4"/>
    <w:rsid w:val="007D06B9"/>
    <w:rsid w:val="007D07FF"/>
    <w:rsid w:val="007D0B52"/>
    <w:rsid w:val="007D2C33"/>
    <w:rsid w:val="007D350B"/>
    <w:rsid w:val="007D4699"/>
    <w:rsid w:val="007D4D02"/>
    <w:rsid w:val="007D4E13"/>
    <w:rsid w:val="007D6333"/>
    <w:rsid w:val="007E009B"/>
    <w:rsid w:val="007E1BC3"/>
    <w:rsid w:val="007E1DCF"/>
    <w:rsid w:val="007E23E2"/>
    <w:rsid w:val="007E3FB4"/>
    <w:rsid w:val="007E710C"/>
    <w:rsid w:val="007E7E03"/>
    <w:rsid w:val="007F1628"/>
    <w:rsid w:val="007F17CC"/>
    <w:rsid w:val="007F18E7"/>
    <w:rsid w:val="007F32CE"/>
    <w:rsid w:val="007F3D92"/>
    <w:rsid w:val="007F3F52"/>
    <w:rsid w:val="007F41E1"/>
    <w:rsid w:val="007F7784"/>
    <w:rsid w:val="007F7F17"/>
    <w:rsid w:val="007F7FB4"/>
    <w:rsid w:val="008009A7"/>
    <w:rsid w:val="00802984"/>
    <w:rsid w:val="00804342"/>
    <w:rsid w:val="008074A7"/>
    <w:rsid w:val="00811D80"/>
    <w:rsid w:val="00811F97"/>
    <w:rsid w:val="008124B9"/>
    <w:rsid w:val="00812AC4"/>
    <w:rsid w:val="00812BCD"/>
    <w:rsid w:val="008177E2"/>
    <w:rsid w:val="00820558"/>
    <w:rsid w:val="008205B0"/>
    <w:rsid w:val="00821062"/>
    <w:rsid w:val="00822D02"/>
    <w:rsid w:val="00823742"/>
    <w:rsid w:val="008249C8"/>
    <w:rsid w:val="00825532"/>
    <w:rsid w:val="0082584E"/>
    <w:rsid w:val="00825A10"/>
    <w:rsid w:val="00826139"/>
    <w:rsid w:val="008272D9"/>
    <w:rsid w:val="00834490"/>
    <w:rsid w:val="008346AD"/>
    <w:rsid w:val="008350B2"/>
    <w:rsid w:val="0083710B"/>
    <w:rsid w:val="00837CC7"/>
    <w:rsid w:val="00837F72"/>
    <w:rsid w:val="008415E9"/>
    <w:rsid w:val="00842074"/>
    <w:rsid w:val="00843A01"/>
    <w:rsid w:val="008441C4"/>
    <w:rsid w:val="00845026"/>
    <w:rsid w:val="00845BB8"/>
    <w:rsid w:val="00845C19"/>
    <w:rsid w:val="00851C5F"/>
    <w:rsid w:val="00855F9A"/>
    <w:rsid w:val="008604A1"/>
    <w:rsid w:val="0086145D"/>
    <w:rsid w:val="00861D20"/>
    <w:rsid w:val="00861F0F"/>
    <w:rsid w:val="008652D8"/>
    <w:rsid w:val="008740A8"/>
    <w:rsid w:val="00876145"/>
    <w:rsid w:val="00877192"/>
    <w:rsid w:val="00877F5F"/>
    <w:rsid w:val="00880A37"/>
    <w:rsid w:val="008828B5"/>
    <w:rsid w:val="00882BFC"/>
    <w:rsid w:val="0088444B"/>
    <w:rsid w:val="0088454D"/>
    <w:rsid w:val="00887D66"/>
    <w:rsid w:val="0089027D"/>
    <w:rsid w:val="00890804"/>
    <w:rsid w:val="00892A6E"/>
    <w:rsid w:val="00892AA0"/>
    <w:rsid w:val="00892ADC"/>
    <w:rsid w:val="00893F74"/>
    <w:rsid w:val="00894EF3"/>
    <w:rsid w:val="008966C1"/>
    <w:rsid w:val="008A0230"/>
    <w:rsid w:val="008A040E"/>
    <w:rsid w:val="008A0B05"/>
    <w:rsid w:val="008A2BEA"/>
    <w:rsid w:val="008A44F2"/>
    <w:rsid w:val="008A622B"/>
    <w:rsid w:val="008A63AE"/>
    <w:rsid w:val="008A7149"/>
    <w:rsid w:val="008B0163"/>
    <w:rsid w:val="008B2294"/>
    <w:rsid w:val="008B3C4F"/>
    <w:rsid w:val="008B45DA"/>
    <w:rsid w:val="008B52F7"/>
    <w:rsid w:val="008B54AD"/>
    <w:rsid w:val="008C11D1"/>
    <w:rsid w:val="008C1208"/>
    <w:rsid w:val="008C29C9"/>
    <w:rsid w:val="008C48BF"/>
    <w:rsid w:val="008C51FA"/>
    <w:rsid w:val="008C70B0"/>
    <w:rsid w:val="008C752E"/>
    <w:rsid w:val="008D0E0B"/>
    <w:rsid w:val="008D0FFA"/>
    <w:rsid w:val="008D22D1"/>
    <w:rsid w:val="008D2AED"/>
    <w:rsid w:val="008D2BEB"/>
    <w:rsid w:val="008D46AA"/>
    <w:rsid w:val="008D475E"/>
    <w:rsid w:val="008D5CF2"/>
    <w:rsid w:val="008E009E"/>
    <w:rsid w:val="008E257E"/>
    <w:rsid w:val="008E2C7D"/>
    <w:rsid w:val="008E32C4"/>
    <w:rsid w:val="008E41EA"/>
    <w:rsid w:val="008E493F"/>
    <w:rsid w:val="008E4A3B"/>
    <w:rsid w:val="008E4E7E"/>
    <w:rsid w:val="008E50D8"/>
    <w:rsid w:val="008E548A"/>
    <w:rsid w:val="008E5CFE"/>
    <w:rsid w:val="008E7BD2"/>
    <w:rsid w:val="008F54B3"/>
    <w:rsid w:val="008F7514"/>
    <w:rsid w:val="009010FA"/>
    <w:rsid w:val="009018EC"/>
    <w:rsid w:val="009045BF"/>
    <w:rsid w:val="00904C20"/>
    <w:rsid w:val="0090502B"/>
    <w:rsid w:val="00910910"/>
    <w:rsid w:val="00910DE3"/>
    <w:rsid w:val="009129AF"/>
    <w:rsid w:val="00913B09"/>
    <w:rsid w:val="009171B0"/>
    <w:rsid w:val="00917794"/>
    <w:rsid w:val="00917EF1"/>
    <w:rsid w:val="00921354"/>
    <w:rsid w:val="00921FA3"/>
    <w:rsid w:val="009226BF"/>
    <w:rsid w:val="00922F3F"/>
    <w:rsid w:val="0092442A"/>
    <w:rsid w:val="009271D5"/>
    <w:rsid w:val="0092745B"/>
    <w:rsid w:val="00930A95"/>
    <w:rsid w:val="00931769"/>
    <w:rsid w:val="00931ADF"/>
    <w:rsid w:val="00932BFF"/>
    <w:rsid w:val="00933306"/>
    <w:rsid w:val="00933B17"/>
    <w:rsid w:val="00934025"/>
    <w:rsid w:val="00937834"/>
    <w:rsid w:val="00940E3D"/>
    <w:rsid w:val="009433E8"/>
    <w:rsid w:val="00945EA3"/>
    <w:rsid w:val="00947595"/>
    <w:rsid w:val="00947F63"/>
    <w:rsid w:val="009503CF"/>
    <w:rsid w:val="00950433"/>
    <w:rsid w:val="00950966"/>
    <w:rsid w:val="009511FC"/>
    <w:rsid w:val="00951F79"/>
    <w:rsid w:val="00953879"/>
    <w:rsid w:val="00953F61"/>
    <w:rsid w:val="0095706E"/>
    <w:rsid w:val="009603AB"/>
    <w:rsid w:val="00960895"/>
    <w:rsid w:val="009611EE"/>
    <w:rsid w:val="00961E72"/>
    <w:rsid w:val="00967E6C"/>
    <w:rsid w:val="00970458"/>
    <w:rsid w:val="009768BD"/>
    <w:rsid w:val="00976B07"/>
    <w:rsid w:val="00980EC1"/>
    <w:rsid w:val="00981485"/>
    <w:rsid w:val="00981873"/>
    <w:rsid w:val="009821FE"/>
    <w:rsid w:val="00983996"/>
    <w:rsid w:val="00984A50"/>
    <w:rsid w:val="00984F6D"/>
    <w:rsid w:val="00985245"/>
    <w:rsid w:val="00985F37"/>
    <w:rsid w:val="00986280"/>
    <w:rsid w:val="00986751"/>
    <w:rsid w:val="00986853"/>
    <w:rsid w:val="00990CB0"/>
    <w:rsid w:val="009937A4"/>
    <w:rsid w:val="00996195"/>
    <w:rsid w:val="00996FEA"/>
    <w:rsid w:val="009A048A"/>
    <w:rsid w:val="009A1F2C"/>
    <w:rsid w:val="009A2085"/>
    <w:rsid w:val="009A3406"/>
    <w:rsid w:val="009A35C8"/>
    <w:rsid w:val="009A478A"/>
    <w:rsid w:val="009A5058"/>
    <w:rsid w:val="009A5548"/>
    <w:rsid w:val="009A6D54"/>
    <w:rsid w:val="009A6DD9"/>
    <w:rsid w:val="009A7A9D"/>
    <w:rsid w:val="009B23FE"/>
    <w:rsid w:val="009B2C80"/>
    <w:rsid w:val="009C08C9"/>
    <w:rsid w:val="009C13B6"/>
    <w:rsid w:val="009C17DC"/>
    <w:rsid w:val="009C192A"/>
    <w:rsid w:val="009C37A3"/>
    <w:rsid w:val="009C5D3A"/>
    <w:rsid w:val="009C656F"/>
    <w:rsid w:val="009C6734"/>
    <w:rsid w:val="009C73C4"/>
    <w:rsid w:val="009C7757"/>
    <w:rsid w:val="009D6C50"/>
    <w:rsid w:val="009D6ECD"/>
    <w:rsid w:val="009D7FEF"/>
    <w:rsid w:val="009E0739"/>
    <w:rsid w:val="009E07D7"/>
    <w:rsid w:val="009E12DA"/>
    <w:rsid w:val="009E1CB5"/>
    <w:rsid w:val="009E2BFF"/>
    <w:rsid w:val="009E31FC"/>
    <w:rsid w:val="009E3540"/>
    <w:rsid w:val="009E49F7"/>
    <w:rsid w:val="009E6121"/>
    <w:rsid w:val="009E70E5"/>
    <w:rsid w:val="009F128A"/>
    <w:rsid w:val="009F4C30"/>
    <w:rsid w:val="009F531E"/>
    <w:rsid w:val="009F7154"/>
    <w:rsid w:val="009F7E41"/>
    <w:rsid w:val="00A00748"/>
    <w:rsid w:val="00A0099D"/>
    <w:rsid w:val="00A0642C"/>
    <w:rsid w:val="00A06957"/>
    <w:rsid w:val="00A06D09"/>
    <w:rsid w:val="00A07D21"/>
    <w:rsid w:val="00A07E49"/>
    <w:rsid w:val="00A10D7F"/>
    <w:rsid w:val="00A11D6B"/>
    <w:rsid w:val="00A11DF1"/>
    <w:rsid w:val="00A12DCE"/>
    <w:rsid w:val="00A14265"/>
    <w:rsid w:val="00A14EAF"/>
    <w:rsid w:val="00A1602E"/>
    <w:rsid w:val="00A16639"/>
    <w:rsid w:val="00A16D7B"/>
    <w:rsid w:val="00A171B0"/>
    <w:rsid w:val="00A171B8"/>
    <w:rsid w:val="00A20D41"/>
    <w:rsid w:val="00A219AB"/>
    <w:rsid w:val="00A221F8"/>
    <w:rsid w:val="00A226F6"/>
    <w:rsid w:val="00A265E2"/>
    <w:rsid w:val="00A26BE6"/>
    <w:rsid w:val="00A310B0"/>
    <w:rsid w:val="00A31812"/>
    <w:rsid w:val="00A31ADB"/>
    <w:rsid w:val="00A32530"/>
    <w:rsid w:val="00A344B8"/>
    <w:rsid w:val="00A41629"/>
    <w:rsid w:val="00A41AF8"/>
    <w:rsid w:val="00A42604"/>
    <w:rsid w:val="00A427EA"/>
    <w:rsid w:val="00A43ECB"/>
    <w:rsid w:val="00A44223"/>
    <w:rsid w:val="00A44BDD"/>
    <w:rsid w:val="00A44BF5"/>
    <w:rsid w:val="00A452D3"/>
    <w:rsid w:val="00A453F4"/>
    <w:rsid w:val="00A45DC5"/>
    <w:rsid w:val="00A46807"/>
    <w:rsid w:val="00A47054"/>
    <w:rsid w:val="00A4781C"/>
    <w:rsid w:val="00A47ED4"/>
    <w:rsid w:val="00A4B3C6"/>
    <w:rsid w:val="00A5023A"/>
    <w:rsid w:val="00A50873"/>
    <w:rsid w:val="00A50879"/>
    <w:rsid w:val="00A50B6F"/>
    <w:rsid w:val="00A5111E"/>
    <w:rsid w:val="00A52041"/>
    <w:rsid w:val="00A5424A"/>
    <w:rsid w:val="00A55064"/>
    <w:rsid w:val="00A55603"/>
    <w:rsid w:val="00A55FFA"/>
    <w:rsid w:val="00A57AEA"/>
    <w:rsid w:val="00A615BA"/>
    <w:rsid w:val="00A616BE"/>
    <w:rsid w:val="00A62992"/>
    <w:rsid w:val="00A6385B"/>
    <w:rsid w:val="00A64A50"/>
    <w:rsid w:val="00A65650"/>
    <w:rsid w:val="00A66BCB"/>
    <w:rsid w:val="00A70248"/>
    <w:rsid w:val="00A7194D"/>
    <w:rsid w:val="00A73438"/>
    <w:rsid w:val="00A73AC5"/>
    <w:rsid w:val="00A743E7"/>
    <w:rsid w:val="00A746A1"/>
    <w:rsid w:val="00A74ADC"/>
    <w:rsid w:val="00A75444"/>
    <w:rsid w:val="00A76BB8"/>
    <w:rsid w:val="00A76E06"/>
    <w:rsid w:val="00A772BE"/>
    <w:rsid w:val="00A8102A"/>
    <w:rsid w:val="00A81AE3"/>
    <w:rsid w:val="00A8269C"/>
    <w:rsid w:val="00A834AD"/>
    <w:rsid w:val="00A83F68"/>
    <w:rsid w:val="00A85417"/>
    <w:rsid w:val="00A85806"/>
    <w:rsid w:val="00A86147"/>
    <w:rsid w:val="00A86338"/>
    <w:rsid w:val="00A86AEE"/>
    <w:rsid w:val="00A933E7"/>
    <w:rsid w:val="00A93F36"/>
    <w:rsid w:val="00A97AA4"/>
    <w:rsid w:val="00A97B2B"/>
    <w:rsid w:val="00AA09D2"/>
    <w:rsid w:val="00AA0CF2"/>
    <w:rsid w:val="00AA232E"/>
    <w:rsid w:val="00AA2B35"/>
    <w:rsid w:val="00AA2EE9"/>
    <w:rsid w:val="00AA4316"/>
    <w:rsid w:val="00AA4B27"/>
    <w:rsid w:val="00AA4C85"/>
    <w:rsid w:val="00AA4DDC"/>
    <w:rsid w:val="00AA55E1"/>
    <w:rsid w:val="00AA6E58"/>
    <w:rsid w:val="00AA79F3"/>
    <w:rsid w:val="00AA7B49"/>
    <w:rsid w:val="00AB580E"/>
    <w:rsid w:val="00AB626A"/>
    <w:rsid w:val="00AB63F5"/>
    <w:rsid w:val="00AB6E09"/>
    <w:rsid w:val="00AC50AE"/>
    <w:rsid w:val="00AD1669"/>
    <w:rsid w:val="00AD18CE"/>
    <w:rsid w:val="00AD1B89"/>
    <w:rsid w:val="00AD26AB"/>
    <w:rsid w:val="00AD2B94"/>
    <w:rsid w:val="00AD444A"/>
    <w:rsid w:val="00AD7B3E"/>
    <w:rsid w:val="00AE0218"/>
    <w:rsid w:val="00AE0308"/>
    <w:rsid w:val="00AE0814"/>
    <w:rsid w:val="00AE087D"/>
    <w:rsid w:val="00AE09BE"/>
    <w:rsid w:val="00AE0F0D"/>
    <w:rsid w:val="00AE39FE"/>
    <w:rsid w:val="00AE755A"/>
    <w:rsid w:val="00AF0DD4"/>
    <w:rsid w:val="00AF1EA6"/>
    <w:rsid w:val="00AF2925"/>
    <w:rsid w:val="00AF305B"/>
    <w:rsid w:val="00AF40E0"/>
    <w:rsid w:val="00AF5715"/>
    <w:rsid w:val="00AF635B"/>
    <w:rsid w:val="00AF6DDF"/>
    <w:rsid w:val="00AF7186"/>
    <w:rsid w:val="00B003F9"/>
    <w:rsid w:val="00B0043D"/>
    <w:rsid w:val="00B03B0E"/>
    <w:rsid w:val="00B040DB"/>
    <w:rsid w:val="00B05A9F"/>
    <w:rsid w:val="00B06181"/>
    <w:rsid w:val="00B07FD9"/>
    <w:rsid w:val="00B10A84"/>
    <w:rsid w:val="00B11CA6"/>
    <w:rsid w:val="00B12C4C"/>
    <w:rsid w:val="00B13996"/>
    <w:rsid w:val="00B13F1E"/>
    <w:rsid w:val="00B13FAC"/>
    <w:rsid w:val="00B14712"/>
    <w:rsid w:val="00B150B6"/>
    <w:rsid w:val="00B16906"/>
    <w:rsid w:val="00B16E4E"/>
    <w:rsid w:val="00B222CF"/>
    <w:rsid w:val="00B2576F"/>
    <w:rsid w:val="00B263AB"/>
    <w:rsid w:val="00B264E0"/>
    <w:rsid w:val="00B27020"/>
    <w:rsid w:val="00B303A3"/>
    <w:rsid w:val="00B308D6"/>
    <w:rsid w:val="00B31309"/>
    <w:rsid w:val="00B31381"/>
    <w:rsid w:val="00B32056"/>
    <w:rsid w:val="00B33036"/>
    <w:rsid w:val="00B3438F"/>
    <w:rsid w:val="00B34F8B"/>
    <w:rsid w:val="00B37420"/>
    <w:rsid w:val="00B37655"/>
    <w:rsid w:val="00B405C6"/>
    <w:rsid w:val="00B40716"/>
    <w:rsid w:val="00B4340F"/>
    <w:rsid w:val="00B4377F"/>
    <w:rsid w:val="00B44DD5"/>
    <w:rsid w:val="00B45476"/>
    <w:rsid w:val="00B52671"/>
    <w:rsid w:val="00B52FC2"/>
    <w:rsid w:val="00B556EB"/>
    <w:rsid w:val="00B62439"/>
    <w:rsid w:val="00B63806"/>
    <w:rsid w:val="00B638CA"/>
    <w:rsid w:val="00B63CAE"/>
    <w:rsid w:val="00B64CF9"/>
    <w:rsid w:val="00B707F7"/>
    <w:rsid w:val="00B710BC"/>
    <w:rsid w:val="00B71C29"/>
    <w:rsid w:val="00B726AA"/>
    <w:rsid w:val="00B731D6"/>
    <w:rsid w:val="00B74421"/>
    <w:rsid w:val="00B766C6"/>
    <w:rsid w:val="00B773A4"/>
    <w:rsid w:val="00B81C8C"/>
    <w:rsid w:val="00B81EA5"/>
    <w:rsid w:val="00B82D0C"/>
    <w:rsid w:val="00B830D4"/>
    <w:rsid w:val="00B8380C"/>
    <w:rsid w:val="00B84744"/>
    <w:rsid w:val="00B84B68"/>
    <w:rsid w:val="00B851F1"/>
    <w:rsid w:val="00B85370"/>
    <w:rsid w:val="00B853D8"/>
    <w:rsid w:val="00B86A7C"/>
    <w:rsid w:val="00B91AC3"/>
    <w:rsid w:val="00B9203C"/>
    <w:rsid w:val="00B921A4"/>
    <w:rsid w:val="00B93AEE"/>
    <w:rsid w:val="00B94547"/>
    <w:rsid w:val="00B94866"/>
    <w:rsid w:val="00B96FA4"/>
    <w:rsid w:val="00B97290"/>
    <w:rsid w:val="00B9779C"/>
    <w:rsid w:val="00BA06C4"/>
    <w:rsid w:val="00BA1A11"/>
    <w:rsid w:val="00BA2AE0"/>
    <w:rsid w:val="00BA3762"/>
    <w:rsid w:val="00BA38EC"/>
    <w:rsid w:val="00BA3A07"/>
    <w:rsid w:val="00BA5ACC"/>
    <w:rsid w:val="00BA6245"/>
    <w:rsid w:val="00BA653E"/>
    <w:rsid w:val="00BA685F"/>
    <w:rsid w:val="00BA6D68"/>
    <w:rsid w:val="00BB1114"/>
    <w:rsid w:val="00BB229C"/>
    <w:rsid w:val="00BB28D2"/>
    <w:rsid w:val="00BB39BD"/>
    <w:rsid w:val="00BB3C3E"/>
    <w:rsid w:val="00BB536C"/>
    <w:rsid w:val="00BB7280"/>
    <w:rsid w:val="00BB74B7"/>
    <w:rsid w:val="00BC02DB"/>
    <w:rsid w:val="00BC2A8E"/>
    <w:rsid w:val="00BC40F9"/>
    <w:rsid w:val="00BC67B2"/>
    <w:rsid w:val="00BC7976"/>
    <w:rsid w:val="00BD08E1"/>
    <w:rsid w:val="00BD1194"/>
    <w:rsid w:val="00BD1CAA"/>
    <w:rsid w:val="00BD303B"/>
    <w:rsid w:val="00BD4349"/>
    <w:rsid w:val="00BD4C3C"/>
    <w:rsid w:val="00BD68A9"/>
    <w:rsid w:val="00BD6AF2"/>
    <w:rsid w:val="00BD6D0F"/>
    <w:rsid w:val="00BD6E09"/>
    <w:rsid w:val="00BE0993"/>
    <w:rsid w:val="00BE0C7F"/>
    <w:rsid w:val="00BE38E9"/>
    <w:rsid w:val="00BE4FBD"/>
    <w:rsid w:val="00BE675B"/>
    <w:rsid w:val="00BF022D"/>
    <w:rsid w:val="00BF3463"/>
    <w:rsid w:val="00BF3D0B"/>
    <w:rsid w:val="00BF3EAC"/>
    <w:rsid w:val="00BF4D92"/>
    <w:rsid w:val="00BF7514"/>
    <w:rsid w:val="00C00AD5"/>
    <w:rsid w:val="00C00BE6"/>
    <w:rsid w:val="00C013B1"/>
    <w:rsid w:val="00C024A3"/>
    <w:rsid w:val="00C02AD3"/>
    <w:rsid w:val="00C03570"/>
    <w:rsid w:val="00C03EB4"/>
    <w:rsid w:val="00C048BE"/>
    <w:rsid w:val="00C04FEA"/>
    <w:rsid w:val="00C05C00"/>
    <w:rsid w:val="00C07B44"/>
    <w:rsid w:val="00C07C32"/>
    <w:rsid w:val="00C117FC"/>
    <w:rsid w:val="00C137DA"/>
    <w:rsid w:val="00C13A49"/>
    <w:rsid w:val="00C15AC2"/>
    <w:rsid w:val="00C15ED6"/>
    <w:rsid w:val="00C16104"/>
    <w:rsid w:val="00C17388"/>
    <w:rsid w:val="00C176E5"/>
    <w:rsid w:val="00C204A5"/>
    <w:rsid w:val="00C20E7F"/>
    <w:rsid w:val="00C22338"/>
    <w:rsid w:val="00C23324"/>
    <w:rsid w:val="00C2373D"/>
    <w:rsid w:val="00C24515"/>
    <w:rsid w:val="00C31935"/>
    <w:rsid w:val="00C320EA"/>
    <w:rsid w:val="00C33BC8"/>
    <w:rsid w:val="00C34133"/>
    <w:rsid w:val="00C34FEE"/>
    <w:rsid w:val="00C37CEB"/>
    <w:rsid w:val="00C37E84"/>
    <w:rsid w:val="00C425C5"/>
    <w:rsid w:val="00C44A73"/>
    <w:rsid w:val="00C4610F"/>
    <w:rsid w:val="00C461C9"/>
    <w:rsid w:val="00C47EDF"/>
    <w:rsid w:val="00C4AF08"/>
    <w:rsid w:val="00C5003F"/>
    <w:rsid w:val="00C5054E"/>
    <w:rsid w:val="00C52240"/>
    <w:rsid w:val="00C529FF"/>
    <w:rsid w:val="00C52A4C"/>
    <w:rsid w:val="00C530FB"/>
    <w:rsid w:val="00C53C32"/>
    <w:rsid w:val="00C565EA"/>
    <w:rsid w:val="00C567FB"/>
    <w:rsid w:val="00C56BE7"/>
    <w:rsid w:val="00C61C69"/>
    <w:rsid w:val="00C61F19"/>
    <w:rsid w:val="00C627E2"/>
    <w:rsid w:val="00C65022"/>
    <w:rsid w:val="00C6704D"/>
    <w:rsid w:val="00C67B10"/>
    <w:rsid w:val="00C70184"/>
    <w:rsid w:val="00C7276E"/>
    <w:rsid w:val="00C72AE0"/>
    <w:rsid w:val="00C73FE3"/>
    <w:rsid w:val="00C75720"/>
    <w:rsid w:val="00C76607"/>
    <w:rsid w:val="00C768F8"/>
    <w:rsid w:val="00C77432"/>
    <w:rsid w:val="00C805B7"/>
    <w:rsid w:val="00C8188A"/>
    <w:rsid w:val="00C84A44"/>
    <w:rsid w:val="00C84AEC"/>
    <w:rsid w:val="00C851EC"/>
    <w:rsid w:val="00C90D2F"/>
    <w:rsid w:val="00C91BFC"/>
    <w:rsid w:val="00C92C52"/>
    <w:rsid w:val="00C9459F"/>
    <w:rsid w:val="00C9483F"/>
    <w:rsid w:val="00C948DA"/>
    <w:rsid w:val="00C96E71"/>
    <w:rsid w:val="00CA07EC"/>
    <w:rsid w:val="00CA1861"/>
    <w:rsid w:val="00CA2124"/>
    <w:rsid w:val="00CA2D20"/>
    <w:rsid w:val="00CA4054"/>
    <w:rsid w:val="00CA4FE5"/>
    <w:rsid w:val="00CA6668"/>
    <w:rsid w:val="00CB076A"/>
    <w:rsid w:val="00CB1D28"/>
    <w:rsid w:val="00CB211F"/>
    <w:rsid w:val="00CB2314"/>
    <w:rsid w:val="00CB3075"/>
    <w:rsid w:val="00CB3B1D"/>
    <w:rsid w:val="00CB4787"/>
    <w:rsid w:val="00CB6054"/>
    <w:rsid w:val="00CB6A28"/>
    <w:rsid w:val="00CB6E9E"/>
    <w:rsid w:val="00CB77EA"/>
    <w:rsid w:val="00CC06BF"/>
    <w:rsid w:val="00CC12AB"/>
    <w:rsid w:val="00CC18C2"/>
    <w:rsid w:val="00CC261D"/>
    <w:rsid w:val="00CC2962"/>
    <w:rsid w:val="00CC3A04"/>
    <w:rsid w:val="00CC40A0"/>
    <w:rsid w:val="00CC5AC1"/>
    <w:rsid w:val="00CD5993"/>
    <w:rsid w:val="00CD5CEB"/>
    <w:rsid w:val="00CD63AB"/>
    <w:rsid w:val="00CD6603"/>
    <w:rsid w:val="00CD6D8C"/>
    <w:rsid w:val="00CE5CF1"/>
    <w:rsid w:val="00CF3E4D"/>
    <w:rsid w:val="00CF677F"/>
    <w:rsid w:val="00CF6E1C"/>
    <w:rsid w:val="00CF7078"/>
    <w:rsid w:val="00CF7740"/>
    <w:rsid w:val="00CFAECC"/>
    <w:rsid w:val="00D002CE"/>
    <w:rsid w:val="00D004F7"/>
    <w:rsid w:val="00D0157A"/>
    <w:rsid w:val="00D05043"/>
    <w:rsid w:val="00D065FF"/>
    <w:rsid w:val="00D06878"/>
    <w:rsid w:val="00D06D39"/>
    <w:rsid w:val="00D07B8B"/>
    <w:rsid w:val="00D10D5D"/>
    <w:rsid w:val="00D11279"/>
    <w:rsid w:val="00D127AA"/>
    <w:rsid w:val="00D12A36"/>
    <w:rsid w:val="00D15137"/>
    <w:rsid w:val="00D153E7"/>
    <w:rsid w:val="00D16CA6"/>
    <w:rsid w:val="00D21FE4"/>
    <w:rsid w:val="00D242DE"/>
    <w:rsid w:val="00D26494"/>
    <w:rsid w:val="00D279AF"/>
    <w:rsid w:val="00D33817"/>
    <w:rsid w:val="00D369F5"/>
    <w:rsid w:val="00D36EBE"/>
    <w:rsid w:val="00D4053D"/>
    <w:rsid w:val="00D40E22"/>
    <w:rsid w:val="00D415CD"/>
    <w:rsid w:val="00D4194F"/>
    <w:rsid w:val="00D42957"/>
    <w:rsid w:val="00D443FE"/>
    <w:rsid w:val="00D47C32"/>
    <w:rsid w:val="00D502F2"/>
    <w:rsid w:val="00D512B3"/>
    <w:rsid w:val="00D51490"/>
    <w:rsid w:val="00D547F9"/>
    <w:rsid w:val="00D54E97"/>
    <w:rsid w:val="00D6125C"/>
    <w:rsid w:val="00D61C5E"/>
    <w:rsid w:val="00D63ACA"/>
    <w:rsid w:val="00D6437B"/>
    <w:rsid w:val="00D65CA1"/>
    <w:rsid w:val="00D708EA"/>
    <w:rsid w:val="00D70EBD"/>
    <w:rsid w:val="00D74DC0"/>
    <w:rsid w:val="00D7642B"/>
    <w:rsid w:val="00D8047B"/>
    <w:rsid w:val="00D80637"/>
    <w:rsid w:val="00D817A5"/>
    <w:rsid w:val="00D87AE2"/>
    <w:rsid w:val="00D87EC6"/>
    <w:rsid w:val="00D88EA5"/>
    <w:rsid w:val="00D928B6"/>
    <w:rsid w:val="00D94842"/>
    <w:rsid w:val="00D956C6"/>
    <w:rsid w:val="00D96634"/>
    <w:rsid w:val="00D96967"/>
    <w:rsid w:val="00D96D24"/>
    <w:rsid w:val="00DA2394"/>
    <w:rsid w:val="00DA2BAD"/>
    <w:rsid w:val="00DA338C"/>
    <w:rsid w:val="00DA3D1B"/>
    <w:rsid w:val="00DA4075"/>
    <w:rsid w:val="00DA50DF"/>
    <w:rsid w:val="00DA562E"/>
    <w:rsid w:val="00DA6E80"/>
    <w:rsid w:val="00DB31DB"/>
    <w:rsid w:val="00DB39A1"/>
    <w:rsid w:val="00DB3DCD"/>
    <w:rsid w:val="00DB538E"/>
    <w:rsid w:val="00DB562A"/>
    <w:rsid w:val="00DB5EB7"/>
    <w:rsid w:val="00DB7AA0"/>
    <w:rsid w:val="00DC00C5"/>
    <w:rsid w:val="00DC15BC"/>
    <w:rsid w:val="00DC30BF"/>
    <w:rsid w:val="00DC4AAD"/>
    <w:rsid w:val="00DC6ABF"/>
    <w:rsid w:val="00DC7FB6"/>
    <w:rsid w:val="00DCB544"/>
    <w:rsid w:val="00DD0B06"/>
    <w:rsid w:val="00DD284C"/>
    <w:rsid w:val="00DD4278"/>
    <w:rsid w:val="00DD760A"/>
    <w:rsid w:val="00DD7C99"/>
    <w:rsid w:val="00DE3578"/>
    <w:rsid w:val="00DF01BE"/>
    <w:rsid w:val="00DF4605"/>
    <w:rsid w:val="00DF5196"/>
    <w:rsid w:val="00DF6596"/>
    <w:rsid w:val="00DF7F51"/>
    <w:rsid w:val="00E01819"/>
    <w:rsid w:val="00E01C04"/>
    <w:rsid w:val="00E02FD9"/>
    <w:rsid w:val="00E03ADB"/>
    <w:rsid w:val="00E10EC2"/>
    <w:rsid w:val="00E12579"/>
    <w:rsid w:val="00E126EA"/>
    <w:rsid w:val="00E1723B"/>
    <w:rsid w:val="00E20A8A"/>
    <w:rsid w:val="00E23984"/>
    <w:rsid w:val="00E2715F"/>
    <w:rsid w:val="00E274F2"/>
    <w:rsid w:val="00E2767C"/>
    <w:rsid w:val="00E31D53"/>
    <w:rsid w:val="00E31DC8"/>
    <w:rsid w:val="00E33A76"/>
    <w:rsid w:val="00E349FB"/>
    <w:rsid w:val="00E3795C"/>
    <w:rsid w:val="00E37E16"/>
    <w:rsid w:val="00E404CC"/>
    <w:rsid w:val="00E412AE"/>
    <w:rsid w:val="00E42983"/>
    <w:rsid w:val="00E43B36"/>
    <w:rsid w:val="00E44073"/>
    <w:rsid w:val="00E44483"/>
    <w:rsid w:val="00E464A2"/>
    <w:rsid w:val="00E4783D"/>
    <w:rsid w:val="00E52901"/>
    <w:rsid w:val="00E529D1"/>
    <w:rsid w:val="00E5452B"/>
    <w:rsid w:val="00E55056"/>
    <w:rsid w:val="00E56FDD"/>
    <w:rsid w:val="00E62141"/>
    <w:rsid w:val="00E63C8E"/>
    <w:rsid w:val="00E63F87"/>
    <w:rsid w:val="00E64715"/>
    <w:rsid w:val="00E65CF1"/>
    <w:rsid w:val="00E708D9"/>
    <w:rsid w:val="00E70ECF"/>
    <w:rsid w:val="00E72A52"/>
    <w:rsid w:val="00E73566"/>
    <w:rsid w:val="00E737E4"/>
    <w:rsid w:val="00E73AE8"/>
    <w:rsid w:val="00E73FDF"/>
    <w:rsid w:val="00E74CD6"/>
    <w:rsid w:val="00E7523C"/>
    <w:rsid w:val="00E75961"/>
    <w:rsid w:val="00E7611A"/>
    <w:rsid w:val="00E7621E"/>
    <w:rsid w:val="00E766E5"/>
    <w:rsid w:val="00E7698A"/>
    <w:rsid w:val="00E76CD3"/>
    <w:rsid w:val="00E76E35"/>
    <w:rsid w:val="00E77AB7"/>
    <w:rsid w:val="00E81871"/>
    <w:rsid w:val="00E81FCE"/>
    <w:rsid w:val="00E82251"/>
    <w:rsid w:val="00E82514"/>
    <w:rsid w:val="00E8274B"/>
    <w:rsid w:val="00E835A5"/>
    <w:rsid w:val="00E83772"/>
    <w:rsid w:val="00E83BB4"/>
    <w:rsid w:val="00E84C02"/>
    <w:rsid w:val="00E86162"/>
    <w:rsid w:val="00E8634F"/>
    <w:rsid w:val="00E874E6"/>
    <w:rsid w:val="00E87927"/>
    <w:rsid w:val="00E87FC8"/>
    <w:rsid w:val="00E914DB"/>
    <w:rsid w:val="00E91697"/>
    <w:rsid w:val="00E9396B"/>
    <w:rsid w:val="00E93E0E"/>
    <w:rsid w:val="00E978BC"/>
    <w:rsid w:val="00E9A2B8"/>
    <w:rsid w:val="00EA27AF"/>
    <w:rsid w:val="00EA28C3"/>
    <w:rsid w:val="00EA2C13"/>
    <w:rsid w:val="00EA4ADB"/>
    <w:rsid w:val="00EA5146"/>
    <w:rsid w:val="00EA55D1"/>
    <w:rsid w:val="00EA62D1"/>
    <w:rsid w:val="00EA72E7"/>
    <w:rsid w:val="00EA7488"/>
    <w:rsid w:val="00EB04B2"/>
    <w:rsid w:val="00EB0782"/>
    <w:rsid w:val="00EB3134"/>
    <w:rsid w:val="00EB316E"/>
    <w:rsid w:val="00EB404A"/>
    <w:rsid w:val="00EB4945"/>
    <w:rsid w:val="00EB5639"/>
    <w:rsid w:val="00EB5664"/>
    <w:rsid w:val="00EC0F22"/>
    <w:rsid w:val="00EC1806"/>
    <w:rsid w:val="00EC1C9C"/>
    <w:rsid w:val="00EC1E4C"/>
    <w:rsid w:val="00EC3DC2"/>
    <w:rsid w:val="00EC444F"/>
    <w:rsid w:val="00EC476E"/>
    <w:rsid w:val="00EC48E4"/>
    <w:rsid w:val="00EC6B67"/>
    <w:rsid w:val="00ED000E"/>
    <w:rsid w:val="00ED16CF"/>
    <w:rsid w:val="00ED4623"/>
    <w:rsid w:val="00ED4DD8"/>
    <w:rsid w:val="00ED5137"/>
    <w:rsid w:val="00ED5373"/>
    <w:rsid w:val="00ED5683"/>
    <w:rsid w:val="00ED6A52"/>
    <w:rsid w:val="00ED6AA6"/>
    <w:rsid w:val="00ED6BB4"/>
    <w:rsid w:val="00ED7978"/>
    <w:rsid w:val="00EE00E6"/>
    <w:rsid w:val="00EE068B"/>
    <w:rsid w:val="00EE0B76"/>
    <w:rsid w:val="00EE0F5A"/>
    <w:rsid w:val="00EE117F"/>
    <w:rsid w:val="00EE1A98"/>
    <w:rsid w:val="00EE341F"/>
    <w:rsid w:val="00EE5879"/>
    <w:rsid w:val="00EF030B"/>
    <w:rsid w:val="00EF0615"/>
    <w:rsid w:val="00EF1073"/>
    <w:rsid w:val="00EF294B"/>
    <w:rsid w:val="00EF5A88"/>
    <w:rsid w:val="00EF76A1"/>
    <w:rsid w:val="00F00634"/>
    <w:rsid w:val="00F01B23"/>
    <w:rsid w:val="00F0252C"/>
    <w:rsid w:val="00F02570"/>
    <w:rsid w:val="00F02C02"/>
    <w:rsid w:val="00F0521C"/>
    <w:rsid w:val="00F05943"/>
    <w:rsid w:val="00F05CD7"/>
    <w:rsid w:val="00F05D63"/>
    <w:rsid w:val="00F07865"/>
    <w:rsid w:val="00F11EE2"/>
    <w:rsid w:val="00F12005"/>
    <w:rsid w:val="00F12760"/>
    <w:rsid w:val="00F127B3"/>
    <w:rsid w:val="00F137E6"/>
    <w:rsid w:val="00F169CF"/>
    <w:rsid w:val="00F20057"/>
    <w:rsid w:val="00F20CF7"/>
    <w:rsid w:val="00F22AB0"/>
    <w:rsid w:val="00F23CE3"/>
    <w:rsid w:val="00F23D26"/>
    <w:rsid w:val="00F23D85"/>
    <w:rsid w:val="00F25022"/>
    <w:rsid w:val="00F27D7A"/>
    <w:rsid w:val="00F3035F"/>
    <w:rsid w:val="00F30FDA"/>
    <w:rsid w:val="00F3129D"/>
    <w:rsid w:val="00F3267B"/>
    <w:rsid w:val="00F34F07"/>
    <w:rsid w:val="00F35C56"/>
    <w:rsid w:val="00F368B5"/>
    <w:rsid w:val="00F4048F"/>
    <w:rsid w:val="00F40B82"/>
    <w:rsid w:val="00F41C98"/>
    <w:rsid w:val="00F41DBE"/>
    <w:rsid w:val="00F42417"/>
    <w:rsid w:val="00F436B4"/>
    <w:rsid w:val="00F43ED2"/>
    <w:rsid w:val="00F44102"/>
    <w:rsid w:val="00F45519"/>
    <w:rsid w:val="00F455AD"/>
    <w:rsid w:val="00F45AF9"/>
    <w:rsid w:val="00F461DC"/>
    <w:rsid w:val="00F51450"/>
    <w:rsid w:val="00F51550"/>
    <w:rsid w:val="00F52D8B"/>
    <w:rsid w:val="00F532B2"/>
    <w:rsid w:val="00F535DF"/>
    <w:rsid w:val="00F54833"/>
    <w:rsid w:val="00F562D8"/>
    <w:rsid w:val="00F566AE"/>
    <w:rsid w:val="00F6150E"/>
    <w:rsid w:val="00F61AE9"/>
    <w:rsid w:val="00F6206E"/>
    <w:rsid w:val="00F620AC"/>
    <w:rsid w:val="00F6269E"/>
    <w:rsid w:val="00F640B8"/>
    <w:rsid w:val="00F65E6D"/>
    <w:rsid w:val="00F71D03"/>
    <w:rsid w:val="00F72BBD"/>
    <w:rsid w:val="00F731A5"/>
    <w:rsid w:val="00F73716"/>
    <w:rsid w:val="00F739B8"/>
    <w:rsid w:val="00F73B0B"/>
    <w:rsid w:val="00F73FCF"/>
    <w:rsid w:val="00F75B27"/>
    <w:rsid w:val="00F75C8A"/>
    <w:rsid w:val="00F7650B"/>
    <w:rsid w:val="00F771F9"/>
    <w:rsid w:val="00F774B5"/>
    <w:rsid w:val="00F77B5E"/>
    <w:rsid w:val="00F81F17"/>
    <w:rsid w:val="00F823D2"/>
    <w:rsid w:val="00F84DBA"/>
    <w:rsid w:val="00F85B31"/>
    <w:rsid w:val="00F8616E"/>
    <w:rsid w:val="00F90BB3"/>
    <w:rsid w:val="00F9102E"/>
    <w:rsid w:val="00F92E2B"/>
    <w:rsid w:val="00F940D1"/>
    <w:rsid w:val="00F9449A"/>
    <w:rsid w:val="00F949C4"/>
    <w:rsid w:val="00F94EBA"/>
    <w:rsid w:val="00F96132"/>
    <w:rsid w:val="00FA075A"/>
    <w:rsid w:val="00FA1823"/>
    <w:rsid w:val="00FA1D22"/>
    <w:rsid w:val="00FA2F6C"/>
    <w:rsid w:val="00FA3E53"/>
    <w:rsid w:val="00FA40DC"/>
    <w:rsid w:val="00FA5E26"/>
    <w:rsid w:val="00FB1160"/>
    <w:rsid w:val="00FB1E8D"/>
    <w:rsid w:val="00FB28A6"/>
    <w:rsid w:val="00FB373B"/>
    <w:rsid w:val="00FB37B9"/>
    <w:rsid w:val="00FB3F00"/>
    <w:rsid w:val="00FB53C6"/>
    <w:rsid w:val="00FB5591"/>
    <w:rsid w:val="00FB637E"/>
    <w:rsid w:val="00FB6832"/>
    <w:rsid w:val="00FB6E54"/>
    <w:rsid w:val="00FB79FB"/>
    <w:rsid w:val="00FC0154"/>
    <w:rsid w:val="00FC327B"/>
    <w:rsid w:val="00FC3E0D"/>
    <w:rsid w:val="00FC4C69"/>
    <w:rsid w:val="00FC59FA"/>
    <w:rsid w:val="00FC6353"/>
    <w:rsid w:val="00FC78AF"/>
    <w:rsid w:val="00FD002A"/>
    <w:rsid w:val="00FD0106"/>
    <w:rsid w:val="00FD1556"/>
    <w:rsid w:val="00FD188E"/>
    <w:rsid w:val="00FD18E9"/>
    <w:rsid w:val="00FD1A02"/>
    <w:rsid w:val="00FD23BD"/>
    <w:rsid w:val="00FD2593"/>
    <w:rsid w:val="00FD38CA"/>
    <w:rsid w:val="00FD4195"/>
    <w:rsid w:val="00FD42F6"/>
    <w:rsid w:val="00FD46FE"/>
    <w:rsid w:val="00FD5A61"/>
    <w:rsid w:val="00FD6268"/>
    <w:rsid w:val="00FD6731"/>
    <w:rsid w:val="00FE3609"/>
    <w:rsid w:val="00FE5A15"/>
    <w:rsid w:val="00FE703A"/>
    <w:rsid w:val="00FF2739"/>
    <w:rsid w:val="00FF4712"/>
    <w:rsid w:val="00FF744E"/>
    <w:rsid w:val="01031125"/>
    <w:rsid w:val="011CD33F"/>
    <w:rsid w:val="011ED09C"/>
    <w:rsid w:val="01256466"/>
    <w:rsid w:val="0134D53E"/>
    <w:rsid w:val="013E8173"/>
    <w:rsid w:val="01436C32"/>
    <w:rsid w:val="01457A06"/>
    <w:rsid w:val="0148BFDE"/>
    <w:rsid w:val="0156503E"/>
    <w:rsid w:val="015A93DC"/>
    <w:rsid w:val="01771C92"/>
    <w:rsid w:val="017949F0"/>
    <w:rsid w:val="017C0238"/>
    <w:rsid w:val="01854026"/>
    <w:rsid w:val="019C5825"/>
    <w:rsid w:val="01A0FDF3"/>
    <w:rsid w:val="01A99A73"/>
    <w:rsid w:val="01E40874"/>
    <w:rsid w:val="01F2330B"/>
    <w:rsid w:val="0202E155"/>
    <w:rsid w:val="020FD0DA"/>
    <w:rsid w:val="02183A1B"/>
    <w:rsid w:val="023BF9B6"/>
    <w:rsid w:val="0241A66A"/>
    <w:rsid w:val="025DD2A9"/>
    <w:rsid w:val="026C9B00"/>
    <w:rsid w:val="02709530"/>
    <w:rsid w:val="02768602"/>
    <w:rsid w:val="027E69AB"/>
    <w:rsid w:val="028CB302"/>
    <w:rsid w:val="028D6701"/>
    <w:rsid w:val="0296182E"/>
    <w:rsid w:val="02C56D09"/>
    <w:rsid w:val="02D5E13F"/>
    <w:rsid w:val="02E1B3E9"/>
    <w:rsid w:val="030F91E8"/>
    <w:rsid w:val="0316BD1B"/>
    <w:rsid w:val="031BC061"/>
    <w:rsid w:val="03358466"/>
    <w:rsid w:val="034C5904"/>
    <w:rsid w:val="03702792"/>
    <w:rsid w:val="03706927"/>
    <w:rsid w:val="03745C3D"/>
    <w:rsid w:val="039F68B7"/>
    <w:rsid w:val="03D1C3B8"/>
    <w:rsid w:val="03DEC3F3"/>
    <w:rsid w:val="04004C9C"/>
    <w:rsid w:val="04262E18"/>
    <w:rsid w:val="04351051"/>
    <w:rsid w:val="043D118B"/>
    <w:rsid w:val="044F59BE"/>
    <w:rsid w:val="0453B090"/>
    <w:rsid w:val="04586321"/>
    <w:rsid w:val="0465183A"/>
    <w:rsid w:val="046813AC"/>
    <w:rsid w:val="04721EC1"/>
    <w:rsid w:val="04730A41"/>
    <w:rsid w:val="0485AC15"/>
    <w:rsid w:val="04AF2E82"/>
    <w:rsid w:val="04BACDD7"/>
    <w:rsid w:val="04DB499A"/>
    <w:rsid w:val="04E6F046"/>
    <w:rsid w:val="04EE227B"/>
    <w:rsid w:val="04FBDAD0"/>
    <w:rsid w:val="0503DD75"/>
    <w:rsid w:val="05143B7D"/>
    <w:rsid w:val="051F8634"/>
    <w:rsid w:val="0537D314"/>
    <w:rsid w:val="053D4468"/>
    <w:rsid w:val="053F938C"/>
    <w:rsid w:val="0552DFB0"/>
    <w:rsid w:val="05625DEF"/>
    <w:rsid w:val="058E485B"/>
    <w:rsid w:val="05A5B3D0"/>
    <w:rsid w:val="05AF3D67"/>
    <w:rsid w:val="05B35515"/>
    <w:rsid w:val="05B937F6"/>
    <w:rsid w:val="05C84947"/>
    <w:rsid w:val="05D4C253"/>
    <w:rsid w:val="05D8187D"/>
    <w:rsid w:val="05E19C81"/>
    <w:rsid w:val="05E4AD57"/>
    <w:rsid w:val="060129F2"/>
    <w:rsid w:val="060856CE"/>
    <w:rsid w:val="060F4051"/>
    <w:rsid w:val="06178866"/>
    <w:rsid w:val="0620024E"/>
    <w:rsid w:val="062AD6E4"/>
    <w:rsid w:val="062B4637"/>
    <w:rsid w:val="0658ABEB"/>
    <w:rsid w:val="068164F3"/>
    <w:rsid w:val="068948CE"/>
    <w:rsid w:val="06A157AA"/>
    <w:rsid w:val="06BFC75E"/>
    <w:rsid w:val="06DD0BBC"/>
    <w:rsid w:val="06E1AD55"/>
    <w:rsid w:val="07008A47"/>
    <w:rsid w:val="070910D3"/>
    <w:rsid w:val="070B869A"/>
    <w:rsid w:val="071C3A2C"/>
    <w:rsid w:val="073BC60C"/>
    <w:rsid w:val="07470EDC"/>
    <w:rsid w:val="07501F7E"/>
    <w:rsid w:val="0756EB90"/>
    <w:rsid w:val="075B46D9"/>
    <w:rsid w:val="07641CB2"/>
    <w:rsid w:val="076F9BDD"/>
    <w:rsid w:val="0778AD93"/>
    <w:rsid w:val="077DAE3F"/>
    <w:rsid w:val="07876480"/>
    <w:rsid w:val="078AAA39"/>
    <w:rsid w:val="079423A6"/>
    <w:rsid w:val="07A18263"/>
    <w:rsid w:val="07C2174D"/>
    <w:rsid w:val="07D251D4"/>
    <w:rsid w:val="07E7BB08"/>
    <w:rsid w:val="080C5CD1"/>
    <w:rsid w:val="081616E6"/>
    <w:rsid w:val="081A0A88"/>
    <w:rsid w:val="082361E9"/>
    <w:rsid w:val="0828441E"/>
    <w:rsid w:val="082AE168"/>
    <w:rsid w:val="0831155C"/>
    <w:rsid w:val="0840D3BF"/>
    <w:rsid w:val="084C90EE"/>
    <w:rsid w:val="0868FC22"/>
    <w:rsid w:val="087592A0"/>
    <w:rsid w:val="087789A9"/>
    <w:rsid w:val="087F5DE6"/>
    <w:rsid w:val="08955D2A"/>
    <w:rsid w:val="089564BB"/>
    <w:rsid w:val="08AE891B"/>
    <w:rsid w:val="08B94C5B"/>
    <w:rsid w:val="08BCBC15"/>
    <w:rsid w:val="08C66A14"/>
    <w:rsid w:val="08CEA26F"/>
    <w:rsid w:val="08DB04D7"/>
    <w:rsid w:val="08DC4826"/>
    <w:rsid w:val="08E87FA8"/>
    <w:rsid w:val="08ED0D0B"/>
    <w:rsid w:val="08F3085E"/>
    <w:rsid w:val="08F8DB29"/>
    <w:rsid w:val="08F8F1CB"/>
    <w:rsid w:val="09011F4F"/>
    <w:rsid w:val="09081AC3"/>
    <w:rsid w:val="090F159C"/>
    <w:rsid w:val="09144622"/>
    <w:rsid w:val="09317F7A"/>
    <w:rsid w:val="09320F03"/>
    <w:rsid w:val="093B397E"/>
    <w:rsid w:val="0945C032"/>
    <w:rsid w:val="09462871"/>
    <w:rsid w:val="096831FA"/>
    <w:rsid w:val="0977A6A3"/>
    <w:rsid w:val="09793EDF"/>
    <w:rsid w:val="09820E7B"/>
    <w:rsid w:val="0985671C"/>
    <w:rsid w:val="0990D4DB"/>
    <w:rsid w:val="099AB528"/>
    <w:rsid w:val="099C5ED8"/>
    <w:rsid w:val="09A375A6"/>
    <w:rsid w:val="09A3F658"/>
    <w:rsid w:val="09BB3A85"/>
    <w:rsid w:val="09C348BE"/>
    <w:rsid w:val="09C667EE"/>
    <w:rsid w:val="09D90177"/>
    <w:rsid w:val="09DA4416"/>
    <w:rsid w:val="09DF24B1"/>
    <w:rsid w:val="09E95FC6"/>
    <w:rsid w:val="09EF894E"/>
    <w:rsid w:val="09F42F58"/>
    <w:rsid w:val="09FD7E44"/>
    <w:rsid w:val="0A0172A8"/>
    <w:rsid w:val="0A0D7D69"/>
    <w:rsid w:val="0A0F7B05"/>
    <w:rsid w:val="0A131E0C"/>
    <w:rsid w:val="0A2F91F1"/>
    <w:rsid w:val="0A355DC5"/>
    <w:rsid w:val="0A37AF2F"/>
    <w:rsid w:val="0A4107A7"/>
    <w:rsid w:val="0A533BD1"/>
    <w:rsid w:val="0A56EA5F"/>
    <w:rsid w:val="0A5835AC"/>
    <w:rsid w:val="0A605B65"/>
    <w:rsid w:val="0A7A319D"/>
    <w:rsid w:val="0A7BF4C0"/>
    <w:rsid w:val="0A9B406F"/>
    <w:rsid w:val="0AA35E6D"/>
    <w:rsid w:val="0ACB5C0E"/>
    <w:rsid w:val="0ACC181F"/>
    <w:rsid w:val="0AD93C1F"/>
    <w:rsid w:val="0ADA0A1D"/>
    <w:rsid w:val="0AE67B9A"/>
    <w:rsid w:val="0AE84FCC"/>
    <w:rsid w:val="0AEAEFA1"/>
    <w:rsid w:val="0AF7B8FA"/>
    <w:rsid w:val="0B0BF72D"/>
    <w:rsid w:val="0B0F19C5"/>
    <w:rsid w:val="0B137762"/>
    <w:rsid w:val="0B2659C5"/>
    <w:rsid w:val="0B2893B2"/>
    <w:rsid w:val="0B2B54DF"/>
    <w:rsid w:val="0B312F9D"/>
    <w:rsid w:val="0B36B9A8"/>
    <w:rsid w:val="0B3BDAC4"/>
    <w:rsid w:val="0B4C6012"/>
    <w:rsid w:val="0B5614DF"/>
    <w:rsid w:val="0B5EEE59"/>
    <w:rsid w:val="0B6F5D11"/>
    <w:rsid w:val="0B880B8A"/>
    <w:rsid w:val="0B9014FE"/>
    <w:rsid w:val="0B944A2F"/>
    <w:rsid w:val="0B9B1C66"/>
    <w:rsid w:val="0BA5C43B"/>
    <w:rsid w:val="0BD3E362"/>
    <w:rsid w:val="0BE6D7DC"/>
    <w:rsid w:val="0BECFCB3"/>
    <w:rsid w:val="0BF024BE"/>
    <w:rsid w:val="0BFC09C1"/>
    <w:rsid w:val="0C08F0C2"/>
    <w:rsid w:val="0C09F8C7"/>
    <w:rsid w:val="0C1E4F98"/>
    <w:rsid w:val="0C2B437E"/>
    <w:rsid w:val="0C2EF24D"/>
    <w:rsid w:val="0C30B9F5"/>
    <w:rsid w:val="0C31AD07"/>
    <w:rsid w:val="0C437EEE"/>
    <w:rsid w:val="0C4CC01D"/>
    <w:rsid w:val="0C513245"/>
    <w:rsid w:val="0C637081"/>
    <w:rsid w:val="0C7C1990"/>
    <w:rsid w:val="0C9AB9F3"/>
    <w:rsid w:val="0CBCB49F"/>
    <w:rsid w:val="0CC431F3"/>
    <w:rsid w:val="0CCA39E1"/>
    <w:rsid w:val="0CCBF423"/>
    <w:rsid w:val="0CCD833B"/>
    <w:rsid w:val="0CCFA7D7"/>
    <w:rsid w:val="0CEAFC55"/>
    <w:rsid w:val="0CFEE5D6"/>
    <w:rsid w:val="0D038182"/>
    <w:rsid w:val="0D0CC185"/>
    <w:rsid w:val="0D150BD8"/>
    <w:rsid w:val="0D164681"/>
    <w:rsid w:val="0D16FD9C"/>
    <w:rsid w:val="0D1C1ED4"/>
    <w:rsid w:val="0D30ED8B"/>
    <w:rsid w:val="0D579621"/>
    <w:rsid w:val="0D5F9A54"/>
    <w:rsid w:val="0D681FDE"/>
    <w:rsid w:val="0D73CA56"/>
    <w:rsid w:val="0D7559F7"/>
    <w:rsid w:val="0D9B4E65"/>
    <w:rsid w:val="0D9C0446"/>
    <w:rsid w:val="0D9E9196"/>
    <w:rsid w:val="0DA6995D"/>
    <w:rsid w:val="0DA79230"/>
    <w:rsid w:val="0DA985AE"/>
    <w:rsid w:val="0DAA3BB1"/>
    <w:rsid w:val="0DCC7C31"/>
    <w:rsid w:val="0DE91C10"/>
    <w:rsid w:val="0E0062CC"/>
    <w:rsid w:val="0E03F626"/>
    <w:rsid w:val="0E0AEC3B"/>
    <w:rsid w:val="0E0C8996"/>
    <w:rsid w:val="0E1F6084"/>
    <w:rsid w:val="0E24EF3F"/>
    <w:rsid w:val="0E30164A"/>
    <w:rsid w:val="0E43FD21"/>
    <w:rsid w:val="0E485F1E"/>
    <w:rsid w:val="0E4EB323"/>
    <w:rsid w:val="0E645EF4"/>
    <w:rsid w:val="0E647569"/>
    <w:rsid w:val="0E7F4478"/>
    <w:rsid w:val="0E84DFBA"/>
    <w:rsid w:val="0E9A5212"/>
    <w:rsid w:val="0E9C2D78"/>
    <w:rsid w:val="0E9F87E8"/>
    <w:rsid w:val="0EA57CCE"/>
    <w:rsid w:val="0EAD54C6"/>
    <w:rsid w:val="0EC0793F"/>
    <w:rsid w:val="0ECB1FC6"/>
    <w:rsid w:val="0EDE1538"/>
    <w:rsid w:val="0EF08576"/>
    <w:rsid w:val="0F02DC28"/>
    <w:rsid w:val="0F05E483"/>
    <w:rsid w:val="0F2781A1"/>
    <w:rsid w:val="0F349F65"/>
    <w:rsid w:val="0F42A389"/>
    <w:rsid w:val="0F49D824"/>
    <w:rsid w:val="0F4D4A0C"/>
    <w:rsid w:val="0F4D90A2"/>
    <w:rsid w:val="0F5DFDB2"/>
    <w:rsid w:val="0F5E6C99"/>
    <w:rsid w:val="0F778653"/>
    <w:rsid w:val="0F7C679A"/>
    <w:rsid w:val="0F9441E8"/>
    <w:rsid w:val="0F9597C8"/>
    <w:rsid w:val="0F9AFF90"/>
    <w:rsid w:val="0FB4BDE8"/>
    <w:rsid w:val="0FC2F48E"/>
    <w:rsid w:val="0FCCBF5E"/>
    <w:rsid w:val="0FE1DBEF"/>
    <w:rsid w:val="0FE4DE8D"/>
    <w:rsid w:val="0FF563F8"/>
    <w:rsid w:val="0FF63D70"/>
    <w:rsid w:val="1000CE1A"/>
    <w:rsid w:val="1001F234"/>
    <w:rsid w:val="10263EA0"/>
    <w:rsid w:val="1027E362"/>
    <w:rsid w:val="10311D6E"/>
    <w:rsid w:val="10394AE3"/>
    <w:rsid w:val="104070CF"/>
    <w:rsid w:val="1050E631"/>
    <w:rsid w:val="105658AB"/>
    <w:rsid w:val="10695545"/>
    <w:rsid w:val="107DDB58"/>
    <w:rsid w:val="107F0D68"/>
    <w:rsid w:val="10A226AB"/>
    <w:rsid w:val="10A5E93A"/>
    <w:rsid w:val="10AC5F08"/>
    <w:rsid w:val="10AE3D80"/>
    <w:rsid w:val="10BB6836"/>
    <w:rsid w:val="10BE1898"/>
    <w:rsid w:val="10CF4E67"/>
    <w:rsid w:val="10DB0FC7"/>
    <w:rsid w:val="10E3A3DF"/>
    <w:rsid w:val="10E96AD7"/>
    <w:rsid w:val="10F6F1C6"/>
    <w:rsid w:val="11031330"/>
    <w:rsid w:val="1128D4EB"/>
    <w:rsid w:val="11493EE6"/>
    <w:rsid w:val="1157FCF5"/>
    <w:rsid w:val="11598A20"/>
    <w:rsid w:val="115E5ED4"/>
    <w:rsid w:val="11708E40"/>
    <w:rsid w:val="11735F88"/>
    <w:rsid w:val="1182FCEE"/>
    <w:rsid w:val="119A0B05"/>
    <w:rsid w:val="11BE20D3"/>
    <w:rsid w:val="11CCEFCB"/>
    <w:rsid w:val="11E179C2"/>
    <w:rsid w:val="11F3EF0C"/>
    <w:rsid w:val="121DF84B"/>
    <w:rsid w:val="1222D1D0"/>
    <w:rsid w:val="12287AA2"/>
    <w:rsid w:val="122C60BF"/>
    <w:rsid w:val="125667A8"/>
    <w:rsid w:val="1258D0ED"/>
    <w:rsid w:val="1259B0EA"/>
    <w:rsid w:val="1274618B"/>
    <w:rsid w:val="12872FD8"/>
    <w:rsid w:val="1288F106"/>
    <w:rsid w:val="129D5DD4"/>
    <w:rsid w:val="12B45005"/>
    <w:rsid w:val="12BB3307"/>
    <w:rsid w:val="12D7CD10"/>
    <w:rsid w:val="12EB3532"/>
    <w:rsid w:val="12FE5CFA"/>
    <w:rsid w:val="1314C6FD"/>
    <w:rsid w:val="1316ABD8"/>
    <w:rsid w:val="131CC325"/>
    <w:rsid w:val="13213B81"/>
    <w:rsid w:val="1353EA46"/>
    <w:rsid w:val="13826B36"/>
    <w:rsid w:val="1383C9C7"/>
    <w:rsid w:val="1388C186"/>
    <w:rsid w:val="13943018"/>
    <w:rsid w:val="13A09AEC"/>
    <w:rsid w:val="13B424A0"/>
    <w:rsid w:val="13B4AAA6"/>
    <w:rsid w:val="13BC4796"/>
    <w:rsid w:val="13BE4A5A"/>
    <w:rsid w:val="13D01382"/>
    <w:rsid w:val="13DA3DA1"/>
    <w:rsid w:val="13DA95DB"/>
    <w:rsid w:val="14046B75"/>
    <w:rsid w:val="14049A3A"/>
    <w:rsid w:val="1410D2B7"/>
    <w:rsid w:val="142E2763"/>
    <w:rsid w:val="1440E085"/>
    <w:rsid w:val="1440EB90"/>
    <w:rsid w:val="1446C35D"/>
    <w:rsid w:val="14492A81"/>
    <w:rsid w:val="144FADF0"/>
    <w:rsid w:val="1451E484"/>
    <w:rsid w:val="145B8F6F"/>
    <w:rsid w:val="14689C02"/>
    <w:rsid w:val="146BF420"/>
    <w:rsid w:val="147BD0BD"/>
    <w:rsid w:val="1482E86B"/>
    <w:rsid w:val="1483FF62"/>
    <w:rsid w:val="14872207"/>
    <w:rsid w:val="14A8DBA8"/>
    <w:rsid w:val="14BFE601"/>
    <w:rsid w:val="14D770ED"/>
    <w:rsid w:val="14DC5AA3"/>
    <w:rsid w:val="14E2E689"/>
    <w:rsid w:val="14E4C4A4"/>
    <w:rsid w:val="14EA6F7C"/>
    <w:rsid w:val="150D9BB0"/>
    <w:rsid w:val="151CA431"/>
    <w:rsid w:val="151DC404"/>
    <w:rsid w:val="15248EE8"/>
    <w:rsid w:val="15279CC1"/>
    <w:rsid w:val="152F55A3"/>
    <w:rsid w:val="155D0F27"/>
    <w:rsid w:val="155EE891"/>
    <w:rsid w:val="157058E9"/>
    <w:rsid w:val="158B0086"/>
    <w:rsid w:val="15AE43A4"/>
    <w:rsid w:val="15B020DB"/>
    <w:rsid w:val="15B2F4DA"/>
    <w:rsid w:val="15B3E73D"/>
    <w:rsid w:val="15BC56BA"/>
    <w:rsid w:val="15C77621"/>
    <w:rsid w:val="15D22716"/>
    <w:rsid w:val="15D9585B"/>
    <w:rsid w:val="15EA4DCE"/>
    <w:rsid w:val="15ED697F"/>
    <w:rsid w:val="15F1BC45"/>
    <w:rsid w:val="1601C34C"/>
    <w:rsid w:val="164377B3"/>
    <w:rsid w:val="16452985"/>
    <w:rsid w:val="164A0D49"/>
    <w:rsid w:val="1658502D"/>
    <w:rsid w:val="16602A69"/>
    <w:rsid w:val="169B6A09"/>
    <w:rsid w:val="169D2C45"/>
    <w:rsid w:val="16A378B3"/>
    <w:rsid w:val="16A79001"/>
    <w:rsid w:val="16A883A9"/>
    <w:rsid w:val="16C8BEDB"/>
    <w:rsid w:val="16E141A8"/>
    <w:rsid w:val="16E74AE3"/>
    <w:rsid w:val="16F46CF2"/>
    <w:rsid w:val="16FA2043"/>
    <w:rsid w:val="1708933C"/>
    <w:rsid w:val="170F67B9"/>
    <w:rsid w:val="17197A86"/>
    <w:rsid w:val="171B71D4"/>
    <w:rsid w:val="17245F83"/>
    <w:rsid w:val="1725BD21"/>
    <w:rsid w:val="17262DE9"/>
    <w:rsid w:val="1739637A"/>
    <w:rsid w:val="173BCDFA"/>
    <w:rsid w:val="1741F2AC"/>
    <w:rsid w:val="17466C54"/>
    <w:rsid w:val="174B639E"/>
    <w:rsid w:val="176B4FF7"/>
    <w:rsid w:val="17714FF5"/>
    <w:rsid w:val="17842106"/>
    <w:rsid w:val="17892A51"/>
    <w:rsid w:val="1791A6A1"/>
    <w:rsid w:val="17927181"/>
    <w:rsid w:val="179B89F5"/>
    <w:rsid w:val="17A82B03"/>
    <w:rsid w:val="17AA2CAC"/>
    <w:rsid w:val="17CB8C11"/>
    <w:rsid w:val="17CEE878"/>
    <w:rsid w:val="17D15A81"/>
    <w:rsid w:val="17D1BA34"/>
    <w:rsid w:val="17D26219"/>
    <w:rsid w:val="17E0EF3D"/>
    <w:rsid w:val="1801E64D"/>
    <w:rsid w:val="18039E64"/>
    <w:rsid w:val="1807E124"/>
    <w:rsid w:val="180AC96E"/>
    <w:rsid w:val="180D334B"/>
    <w:rsid w:val="1814622F"/>
    <w:rsid w:val="182B678E"/>
    <w:rsid w:val="182FC6E2"/>
    <w:rsid w:val="183B14D7"/>
    <w:rsid w:val="183CD557"/>
    <w:rsid w:val="184E4351"/>
    <w:rsid w:val="185274A4"/>
    <w:rsid w:val="1857F3BA"/>
    <w:rsid w:val="185A612A"/>
    <w:rsid w:val="187064CB"/>
    <w:rsid w:val="18944C61"/>
    <w:rsid w:val="18AB7D4C"/>
    <w:rsid w:val="18B54410"/>
    <w:rsid w:val="18BA1DE8"/>
    <w:rsid w:val="18EF8DBF"/>
    <w:rsid w:val="18F015E6"/>
    <w:rsid w:val="18FC0217"/>
    <w:rsid w:val="190A9C2F"/>
    <w:rsid w:val="19128C85"/>
    <w:rsid w:val="19193FE2"/>
    <w:rsid w:val="19266CAC"/>
    <w:rsid w:val="193CA7CE"/>
    <w:rsid w:val="193EF143"/>
    <w:rsid w:val="194400F4"/>
    <w:rsid w:val="1948CC2F"/>
    <w:rsid w:val="1960A43A"/>
    <w:rsid w:val="1962A022"/>
    <w:rsid w:val="1976AAEC"/>
    <w:rsid w:val="19793794"/>
    <w:rsid w:val="1986A13F"/>
    <w:rsid w:val="1988E9AC"/>
    <w:rsid w:val="1989745E"/>
    <w:rsid w:val="198EF928"/>
    <w:rsid w:val="199541C1"/>
    <w:rsid w:val="19A6A891"/>
    <w:rsid w:val="19B66BB9"/>
    <w:rsid w:val="19BA45C9"/>
    <w:rsid w:val="19BBBAE5"/>
    <w:rsid w:val="19BFD948"/>
    <w:rsid w:val="19D57989"/>
    <w:rsid w:val="19D5CEA3"/>
    <w:rsid w:val="19DBF735"/>
    <w:rsid w:val="1A075AF0"/>
    <w:rsid w:val="1A0C535A"/>
    <w:rsid w:val="1A1834A2"/>
    <w:rsid w:val="1A186424"/>
    <w:rsid w:val="1A1A26B9"/>
    <w:rsid w:val="1A4D9F68"/>
    <w:rsid w:val="1A5E56FD"/>
    <w:rsid w:val="1A70957C"/>
    <w:rsid w:val="1A7474D0"/>
    <w:rsid w:val="1A765907"/>
    <w:rsid w:val="1A818EBE"/>
    <w:rsid w:val="1A82368A"/>
    <w:rsid w:val="1A830CD2"/>
    <w:rsid w:val="1A9A4B41"/>
    <w:rsid w:val="1A9B5CB3"/>
    <w:rsid w:val="1A9E692C"/>
    <w:rsid w:val="1A9F3136"/>
    <w:rsid w:val="1AB57598"/>
    <w:rsid w:val="1AB761F3"/>
    <w:rsid w:val="1AD03310"/>
    <w:rsid w:val="1B0A0B0B"/>
    <w:rsid w:val="1B1576D6"/>
    <w:rsid w:val="1B19975B"/>
    <w:rsid w:val="1B1E2F8E"/>
    <w:rsid w:val="1B26D9AE"/>
    <w:rsid w:val="1B2C7158"/>
    <w:rsid w:val="1B2CF583"/>
    <w:rsid w:val="1B3A5432"/>
    <w:rsid w:val="1B3F4F5F"/>
    <w:rsid w:val="1B45BF41"/>
    <w:rsid w:val="1B49BD9A"/>
    <w:rsid w:val="1B4A341D"/>
    <w:rsid w:val="1B53BEEA"/>
    <w:rsid w:val="1B5854AB"/>
    <w:rsid w:val="1B63FD9B"/>
    <w:rsid w:val="1B6FFBFB"/>
    <w:rsid w:val="1B7696AA"/>
    <w:rsid w:val="1B7B9EB2"/>
    <w:rsid w:val="1B835822"/>
    <w:rsid w:val="1B8787CE"/>
    <w:rsid w:val="1B8E8333"/>
    <w:rsid w:val="1B9C08CB"/>
    <w:rsid w:val="1BA22022"/>
    <w:rsid w:val="1BD3C4F1"/>
    <w:rsid w:val="1BD46573"/>
    <w:rsid w:val="1BD94FBE"/>
    <w:rsid w:val="1BDFF81B"/>
    <w:rsid w:val="1BE30E60"/>
    <w:rsid w:val="1C13287B"/>
    <w:rsid w:val="1C1B96AE"/>
    <w:rsid w:val="1C1F4CFB"/>
    <w:rsid w:val="1C3DB8D4"/>
    <w:rsid w:val="1C474C76"/>
    <w:rsid w:val="1C743BDF"/>
    <w:rsid w:val="1C82150E"/>
    <w:rsid w:val="1C872FCB"/>
    <w:rsid w:val="1CA1530D"/>
    <w:rsid w:val="1CAC69FC"/>
    <w:rsid w:val="1CAD634A"/>
    <w:rsid w:val="1CB0DFC1"/>
    <w:rsid w:val="1CB198F3"/>
    <w:rsid w:val="1CB3C71A"/>
    <w:rsid w:val="1CBD0926"/>
    <w:rsid w:val="1CCA975C"/>
    <w:rsid w:val="1CD27134"/>
    <w:rsid w:val="1CDF6585"/>
    <w:rsid w:val="1CE77A48"/>
    <w:rsid w:val="1CE86266"/>
    <w:rsid w:val="1CE9473A"/>
    <w:rsid w:val="1CF301FE"/>
    <w:rsid w:val="1CF992A1"/>
    <w:rsid w:val="1D03B0C4"/>
    <w:rsid w:val="1D28791A"/>
    <w:rsid w:val="1D2F3246"/>
    <w:rsid w:val="1D3A7E4E"/>
    <w:rsid w:val="1D70F9DE"/>
    <w:rsid w:val="1D78CC98"/>
    <w:rsid w:val="1D7B4028"/>
    <w:rsid w:val="1D841A27"/>
    <w:rsid w:val="1D8B0256"/>
    <w:rsid w:val="1D9084ED"/>
    <w:rsid w:val="1D9884F2"/>
    <w:rsid w:val="1D9AF141"/>
    <w:rsid w:val="1DAA9C80"/>
    <w:rsid w:val="1DB52A4F"/>
    <w:rsid w:val="1DB7DB82"/>
    <w:rsid w:val="1DCB3C1C"/>
    <w:rsid w:val="1DCFB699"/>
    <w:rsid w:val="1DD29F2B"/>
    <w:rsid w:val="1DDFCE5A"/>
    <w:rsid w:val="1DDFCEFB"/>
    <w:rsid w:val="1DE31D3D"/>
    <w:rsid w:val="1E18B629"/>
    <w:rsid w:val="1E26D24E"/>
    <w:rsid w:val="1E2BB31D"/>
    <w:rsid w:val="1E3004C4"/>
    <w:rsid w:val="1E3F4BCB"/>
    <w:rsid w:val="1E4661AA"/>
    <w:rsid w:val="1E5C6188"/>
    <w:rsid w:val="1E670183"/>
    <w:rsid w:val="1E7318BC"/>
    <w:rsid w:val="1E920A95"/>
    <w:rsid w:val="1E9E1183"/>
    <w:rsid w:val="1E9E7480"/>
    <w:rsid w:val="1EB27CF9"/>
    <w:rsid w:val="1EB8E184"/>
    <w:rsid w:val="1EBAAC96"/>
    <w:rsid w:val="1EC3070F"/>
    <w:rsid w:val="1EC7D125"/>
    <w:rsid w:val="1ECBEC89"/>
    <w:rsid w:val="1EE4C45C"/>
    <w:rsid w:val="1EF31A3C"/>
    <w:rsid w:val="1EF4452D"/>
    <w:rsid w:val="1F1DB7EE"/>
    <w:rsid w:val="1F310FBE"/>
    <w:rsid w:val="1F378DA9"/>
    <w:rsid w:val="1F41AD1C"/>
    <w:rsid w:val="1F455B96"/>
    <w:rsid w:val="1F62D43E"/>
    <w:rsid w:val="1F6419C9"/>
    <w:rsid w:val="1F6D073E"/>
    <w:rsid w:val="1F6DF3C8"/>
    <w:rsid w:val="1F842100"/>
    <w:rsid w:val="1F87BC1A"/>
    <w:rsid w:val="1F8CFB25"/>
    <w:rsid w:val="1F904A7B"/>
    <w:rsid w:val="1FA44523"/>
    <w:rsid w:val="1FA55B61"/>
    <w:rsid w:val="1FBD0D09"/>
    <w:rsid w:val="1FDD1ED3"/>
    <w:rsid w:val="1FDE9665"/>
    <w:rsid w:val="1FDF657B"/>
    <w:rsid w:val="1FE7459D"/>
    <w:rsid w:val="1FECCDD8"/>
    <w:rsid w:val="2013259D"/>
    <w:rsid w:val="20289DC7"/>
    <w:rsid w:val="20389AB2"/>
    <w:rsid w:val="203D3DE8"/>
    <w:rsid w:val="204E55B0"/>
    <w:rsid w:val="2051D188"/>
    <w:rsid w:val="20535E62"/>
    <w:rsid w:val="20573CE9"/>
    <w:rsid w:val="2057F554"/>
    <w:rsid w:val="205EA3AA"/>
    <w:rsid w:val="20641589"/>
    <w:rsid w:val="207370AF"/>
    <w:rsid w:val="207F4F15"/>
    <w:rsid w:val="2094EC18"/>
    <w:rsid w:val="20B4EC55"/>
    <w:rsid w:val="20BD4117"/>
    <w:rsid w:val="20C55101"/>
    <w:rsid w:val="20C919A2"/>
    <w:rsid w:val="20E3E922"/>
    <w:rsid w:val="20F63698"/>
    <w:rsid w:val="20FEE411"/>
    <w:rsid w:val="210ACAB9"/>
    <w:rsid w:val="2120BC29"/>
    <w:rsid w:val="212F4BF7"/>
    <w:rsid w:val="215537A2"/>
    <w:rsid w:val="215D494B"/>
    <w:rsid w:val="215F4EDA"/>
    <w:rsid w:val="216ACE6E"/>
    <w:rsid w:val="21A26577"/>
    <w:rsid w:val="21A7A785"/>
    <w:rsid w:val="21BEE298"/>
    <w:rsid w:val="21CBDBF3"/>
    <w:rsid w:val="21D02B84"/>
    <w:rsid w:val="21D233A5"/>
    <w:rsid w:val="21E95C52"/>
    <w:rsid w:val="21F70A54"/>
    <w:rsid w:val="21FA2943"/>
    <w:rsid w:val="21FF817C"/>
    <w:rsid w:val="220A6085"/>
    <w:rsid w:val="2211B540"/>
    <w:rsid w:val="222A78AB"/>
    <w:rsid w:val="222E617C"/>
    <w:rsid w:val="22528512"/>
    <w:rsid w:val="2253D493"/>
    <w:rsid w:val="2264BFF4"/>
    <w:rsid w:val="22763B26"/>
    <w:rsid w:val="22796C8B"/>
    <w:rsid w:val="228024D5"/>
    <w:rsid w:val="229B2080"/>
    <w:rsid w:val="229D3AFC"/>
    <w:rsid w:val="22AB8D31"/>
    <w:rsid w:val="22B2EE30"/>
    <w:rsid w:val="22C77822"/>
    <w:rsid w:val="22CE048E"/>
    <w:rsid w:val="22D7C169"/>
    <w:rsid w:val="22D7ED6D"/>
    <w:rsid w:val="22DE77DD"/>
    <w:rsid w:val="22E01A3F"/>
    <w:rsid w:val="22E20372"/>
    <w:rsid w:val="22FD80B2"/>
    <w:rsid w:val="231AE14F"/>
    <w:rsid w:val="231D5A93"/>
    <w:rsid w:val="232C4118"/>
    <w:rsid w:val="23612DFB"/>
    <w:rsid w:val="23719062"/>
    <w:rsid w:val="239CBF92"/>
    <w:rsid w:val="23AF4212"/>
    <w:rsid w:val="23AF62E0"/>
    <w:rsid w:val="23B01945"/>
    <w:rsid w:val="23BFBCD2"/>
    <w:rsid w:val="23C20668"/>
    <w:rsid w:val="23C87255"/>
    <w:rsid w:val="23CA7F6B"/>
    <w:rsid w:val="23CA809F"/>
    <w:rsid w:val="23F7C580"/>
    <w:rsid w:val="2407667D"/>
    <w:rsid w:val="241EA7C7"/>
    <w:rsid w:val="24256874"/>
    <w:rsid w:val="242DFAF3"/>
    <w:rsid w:val="2442E192"/>
    <w:rsid w:val="2465068D"/>
    <w:rsid w:val="249B6E0C"/>
    <w:rsid w:val="24A32FAF"/>
    <w:rsid w:val="24AC42F6"/>
    <w:rsid w:val="24AE72C3"/>
    <w:rsid w:val="24B51F1A"/>
    <w:rsid w:val="24B72104"/>
    <w:rsid w:val="24BEEF54"/>
    <w:rsid w:val="24CC3102"/>
    <w:rsid w:val="24D29E26"/>
    <w:rsid w:val="24D7FC89"/>
    <w:rsid w:val="24DADB94"/>
    <w:rsid w:val="24DC1C97"/>
    <w:rsid w:val="24E8F779"/>
    <w:rsid w:val="24E8F9F7"/>
    <w:rsid w:val="24F74246"/>
    <w:rsid w:val="250336EC"/>
    <w:rsid w:val="25151D68"/>
    <w:rsid w:val="25217796"/>
    <w:rsid w:val="2526296C"/>
    <w:rsid w:val="2533B15A"/>
    <w:rsid w:val="25368152"/>
    <w:rsid w:val="253F2CB8"/>
    <w:rsid w:val="2553F75F"/>
    <w:rsid w:val="25656E93"/>
    <w:rsid w:val="25774A5C"/>
    <w:rsid w:val="25795DE0"/>
    <w:rsid w:val="25880A64"/>
    <w:rsid w:val="25889B30"/>
    <w:rsid w:val="2598A581"/>
    <w:rsid w:val="25A1BBFB"/>
    <w:rsid w:val="25A9596F"/>
    <w:rsid w:val="25AA1DEF"/>
    <w:rsid w:val="25C85982"/>
    <w:rsid w:val="25D6931D"/>
    <w:rsid w:val="25F76035"/>
    <w:rsid w:val="2602E7ED"/>
    <w:rsid w:val="2613C0B1"/>
    <w:rsid w:val="2622A3BB"/>
    <w:rsid w:val="2623E80F"/>
    <w:rsid w:val="262FE594"/>
    <w:rsid w:val="267A0E39"/>
    <w:rsid w:val="268AF2FD"/>
    <w:rsid w:val="26A52C96"/>
    <w:rsid w:val="26B4B53F"/>
    <w:rsid w:val="26BBEA91"/>
    <w:rsid w:val="26DC8650"/>
    <w:rsid w:val="26E4F5DB"/>
    <w:rsid w:val="26FEAAB5"/>
    <w:rsid w:val="26FF1548"/>
    <w:rsid w:val="27114129"/>
    <w:rsid w:val="27154D1C"/>
    <w:rsid w:val="27275561"/>
    <w:rsid w:val="27362232"/>
    <w:rsid w:val="2738DBE7"/>
    <w:rsid w:val="273E7F96"/>
    <w:rsid w:val="274F4BFC"/>
    <w:rsid w:val="27503E5D"/>
    <w:rsid w:val="2756604C"/>
    <w:rsid w:val="275782DF"/>
    <w:rsid w:val="2782E3BD"/>
    <w:rsid w:val="2793FF50"/>
    <w:rsid w:val="27B1114E"/>
    <w:rsid w:val="27C08679"/>
    <w:rsid w:val="27EB41ED"/>
    <w:rsid w:val="27F441CD"/>
    <w:rsid w:val="28029F96"/>
    <w:rsid w:val="283C8C86"/>
    <w:rsid w:val="2845ED27"/>
    <w:rsid w:val="284891FA"/>
    <w:rsid w:val="2852D96D"/>
    <w:rsid w:val="2859E3AE"/>
    <w:rsid w:val="287CA0E5"/>
    <w:rsid w:val="288B42CD"/>
    <w:rsid w:val="2892C0BC"/>
    <w:rsid w:val="2899294A"/>
    <w:rsid w:val="28A16887"/>
    <w:rsid w:val="28A5C964"/>
    <w:rsid w:val="28B60A5B"/>
    <w:rsid w:val="28C0FD64"/>
    <w:rsid w:val="28C7FDE4"/>
    <w:rsid w:val="28C9F379"/>
    <w:rsid w:val="28DEBD23"/>
    <w:rsid w:val="28FAF185"/>
    <w:rsid w:val="29064A16"/>
    <w:rsid w:val="29131EC9"/>
    <w:rsid w:val="293A15F6"/>
    <w:rsid w:val="293CE1A6"/>
    <w:rsid w:val="293FAB51"/>
    <w:rsid w:val="2940197A"/>
    <w:rsid w:val="29450AF7"/>
    <w:rsid w:val="295E9D2B"/>
    <w:rsid w:val="2969C8F2"/>
    <w:rsid w:val="296F1983"/>
    <w:rsid w:val="2980A7F0"/>
    <w:rsid w:val="29AC0364"/>
    <w:rsid w:val="29AC31CC"/>
    <w:rsid w:val="29BA1D93"/>
    <w:rsid w:val="29BD6614"/>
    <w:rsid w:val="29DBE5A9"/>
    <w:rsid w:val="29E1FB98"/>
    <w:rsid w:val="29E408EB"/>
    <w:rsid w:val="29F7E64D"/>
    <w:rsid w:val="2A028927"/>
    <w:rsid w:val="2A16D7F3"/>
    <w:rsid w:val="2A1FA54C"/>
    <w:rsid w:val="2A27CED8"/>
    <w:rsid w:val="2A2D641B"/>
    <w:rsid w:val="2A3768C7"/>
    <w:rsid w:val="2A467465"/>
    <w:rsid w:val="2A565D15"/>
    <w:rsid w:val="2A586A49"/>
    <w:rsid w:val="2A5CF110"/>
    <w:rsid w:val="2A5DB7D2"/>
    <w:rsid w:val="2A5F5BDA"/>
    <w:rsid w:val="2A61A766"/>
    <w:rsid w:val="2A65A474"/>
    <w:rsid w:val="2A685ABB"/>
    <w:rsid w:val="2A6E4A7E"/>
    <w:rsid w:val="2A81633B"/>
    <w:rsid w:val="2A95C5FD"/>
    <w:rsid w:val="2AAD229E"/>
    <w:rsid w:val="2AAEDA2D"/>
    <w:rsid w:val="2AB58D48"/>
    <w:rsid w:val="2AB7AB19"/>
    <w:rsid w:val="2ABD9CC1"/>
    <w:rsid w:val="2ABE5B0E"/>
    <w:rsid w:val="2AC369F6"/>
    <w:rsid w:val="2AC5E111"/>
    <w:rsid w:val="2AD0151A"/>
    <w:rsid w:val="2AD5D439"/>
    <w:rsid w:val="2AD62C47"/>
    <w:rsid w:val="2AE20D94"/>
    <w:rsid w:val="2B025C9C"/>
    <w:rsid w:val="2B031178"/>
    <w:rsid w:val="2B07F47D"/>
    <w:rsid w:val="2B196F72"/>
    <w:rsid w:val="2B1A00B7"/>
    <w:rsid w:val="2B4B3E74"/>
    <w:rsid w:val="2B55EE77"/>
    <w:rsid w:val="2B67859D"/>
    <w:rsid w:val="2B6B47EE"/>
    <w:rsid w:val="2B7F482E"/>
    <w:rsid w:val="2B8B9F0C"/>
    <w:rsid w:val="2B91F0EE"/>
    <w:rsid w:val="2B9AB888"/>
    <w:rsid w:val="2BB62783"/>
    <w:rsid w:val="2BC0B405"/>
    <w:rsid w:val="2BD02B14"/>
    <w:rsid w:val="2BDDF2B8"/>
    <w:rsid w:val="2BDEF933"/>
    <w:rsid w:val="2BDFB4FD"/>
    <w:rsid w:val="2BE73563"/>
    <w:rsid w:val="2BEED207"/>
    <w:rsid w:val="2BFCECD8"/>
    <w:rsid w:val="2C0476C6"/>
    <w:rsid w:val="2C4056D7"/>
    <w:rsid w:val="2C4B569F"/>
    <w:rsid w:val="2C4D8367"/>
    <w:rsid w:val="2C64FE7A"/>
    <w:rsid w:val="2C6EEDFD"/>
    <w:rsid w:val="2C75F34D"/>
    <w:rsid w:val="2C76950B"/>
    <w:rsid w:val="2C90051B"/>
    <w:rsid w:val="2C9AC983"/>
    <w:rsid w:val="2C9B3438"/>
    <w:rsid w:val="2CAC4569"/>
    <w:rsid w:val="2CC02B36"/>
    <w:rsid w:val="2CC3F516"/>
    <w:rsid w:val="2CC7B693"/>
    <w:rsid w:val="2CCF9630"/>
    <w:rsid w:val="2CDDD960"/>
    <w:rsid w:val="2CEDA5F5"/>
    <w:rsid w:val="2D0EEB07"/>
    <w:rsid w:val="2D2881B4"/>
    <w:rsid w:val="2D3B39CB"/>
    <w:rsid w:val="2D483941"/>
    <w:rsid w:val="2D4AB0A1"/>
    <w:rsid w:val="2D5CA940"/>
    <w:rsid w:val="2D6A3B0A"/>
    <w:rsid w:val="2D706F72"/>
    <w:rsid w:val="2D78E016"/>
    <w:rsid w:val="2D85D08E"/>
    <w:rsid w:val="2D953AF4"/>
    <w:rsid w:val="2D98FA2D"/>
    <w:rsid w:val="2DA3B292"/>
    <w:rsid w:val="2DBB8B48"/>
    <w:rsid w:val="2DDAC8B9"/>
    <w:rsid w:val="2DF54235"/>
    <w:rsid w:val="2DFFCECD"/>
    <w:rsid w:val="2E01D971"/>
    <w:rsid w:val="2E13D227"/>
    <w:rsid w:val="2E1B956F"/>
    <w:rsid w:val="2E1D7100"/>
    <w:rsid w:val="2E21ECF3"/>
    <w:rsid w:val="2E53308C"/>
    <w:rsid w:val="2E5ADF42"/>
    <w:rsid w:val="2E639E3F"/>
    <w:rsid w:val="2E63EDDF"/>
    <w:rsid w:val="2E6D3E9B"/>
    <w:rsid w:val="2E8F73F7"/>
    <w:rsid w:val="2EA15DAE"/>
    <w:rsid w:val="2EA94F6F"/>
    <w:rsid w:val="2EAAE2BE"/>
    <w:rsid w:val="2EC54F5B"/>
    <w:rsid w:val="2EE914AD"/>
    <w:rsid w:val="2EF41268"/>
    <w:rsid w:val="2F17E0D3"/>
    <w:rsid w:val="2F1E9BCD"/>
    <w:rsid w:val="2F2A47DC"/>
    <w:rsid w:val="2F2D4E4C"/>
    <w:rsid w:val="2F30F3BF"/>
    <w:rsid w:val="2F334596"/>
    <w:rsid w:val="2F4BCB1D"/>
    <w:rsid w:val="2F5254F8"/>
    <w:rsid w:val="2F6740A2"/>
    <w:rsid w:val="2F719432"/>
    <w:rsid w:val="2F71CD5F"/>
    <w:rsid w:val="2F7574B6"/>
    <w:rsid w:val="2F8CA8E3"/>
    <w:rsid w:val="2F92746B"/>
    <w:rsid w:val="2F9901DB"/>
    <w:rsid w:val="2FBBB208"/>
    <w:rsid w:val="2FD42B43"/>
    <w:rsid w:val="2FDD445B"/>
    <w:rsid w:val="2FE05654"/>
    <w:rsid w:val="2FE856B2"/>
    <w:rsid w:val="2FF84668"/>
    <w:rsid w:val="300034AF"/>
    <w:rsid w:val="3015D63E"/>
    <w:rsid w:val="30205E28"/>
    <w:rsid w:val="302217E5"/>
    <w:rsid w:val="30392AB6"/>
    <w:rsid w:val="303D7FB3"/>
    <w:rsid w:val="30469576"/>
    <w:rsid w:val="3050B3B4"/>
    <w:rsid w:val="3072FB15"/>
    <w:rsid w:val="308174C3"/>
    <w:rsid w:val="30862D5E"/>
    <w:rsid w:val="308A8593"/>
    <w:rsid w:val="308C2B66"/>
    <w:rsid w:val="308D964F"/>
    <w:rsid w:val="3090E891"/>
    <w:rsid w:val="30C21FB0"/>
    <w:rsid w:val="30C59127"/>
    <w:rsid w:val="30C72B53"/>
    <w:rsid w:val="30CCE22C"/>
    <w:rsid w:val="30CDE971"/>
    <w:rsid w:val="30D88251"/>
    <w:rsid w:val="30D934A6"/>
    <w:rsid w:val="30E24962"/>
    <w:rsid w:val="30F07966"/>
    <w:rsid w:val="30F76A80"/>
    <w:rsid w:val="30F9AAFC"/>
    <w:rsid w:val="310144F0"/>
    <w:rsid w:val="3118DC1B"/>
    <w:rsid w:val="311CC2E5"/>
    <w:rsid w:val="311E634F"/>
    <w:rsid w:val="313A6486"/>
    <w:rsid w:val="3142BBDF"/>
    <w:rsid w:val="314C4B7E"/>
    <w:rsid w:val="315A9F9F"/>
    <w:rsid w:val="31624F14"/>
    <w:rsid w:val="31787DF6"/>
    <w:rsid w:val="31835C3F"/>
    <w:rsid w:val="31865DC2"/>
    <w:rsid w:val="31885AE3"/>
    <w:rsid w:val="31896393"/>
    <w:rsid w:val="318C6D56"/>
    <w:rsid w:val="318D0404"/>
    <w:rsid w:val="318F40AE"/>
    <w:rsid w:val="31B0BB08"/>
    <w:rsid w:val="31B65E6E"/>
    <w:rsid w:val="31C49F16"/>
    <w:rsid w:val="31C99ECD"/>
    <w:rsid w:val="31D21E4F"/>
    <w:rsid w:val="31E337FE"/>
    <w:rsid w:val="31E66668"/>
    <w:rsid w:val="31E7AC17"/>
    <w:rsid w:val="31EC9259"/>
    <w:rsid w:val="321448A3"/>
    <w:rsid w:val="32171AF2"/>
    <w:rsid w:val="3226FB40"/>
    <w:rsid w:val="322CEE08"/>
    <w:rsid w:val="323635F6"/>
    <w:rsid w:val="32487F83"/>
    <w:rsid w:val="3249DB20"/>
    <w:rsid w:val="324F00A5"/>
    <w:rsid w:val="3252D972"/>
    <w:rsid w:val="326086DF"/>
    <w:rsid w:val="326D150E"/>
    <w:rsid w:val="326E827F"/>
    <w:rsid w:val="3271948A"/>
    <w:rsid w:val="3278D7DD"/>
    <w:rsid w:val="327BBC8D"/>
    <w:rsid w:val="327C1743"/>
    <w:rsid w:val="3281AB2A"/>
    <w:rsid w:val="328A8F2A"/>
    <w:rsid w:val="329E587A"/>
    <w:rsid w:val="32A36EE9"/>
    <w:rsid w:val="32D08A28"/>
    <w:rsid w:val="32DC44FA"/>
    <w:rsid w:val="32E4E415"/>
    <w:rsid w:val="32E6A776"/>
    <w:rsid w:val="32F06346"/>
    <w:rsid w:val="32F3C98F"/>
    <w:rsid w:val="32F71E44"/>
    <w:rsid w:val="33010A09"/>
    <w:rsid w:val="33106C5C"/>
    <w:rsid w:val="33128C7C"/>
    <w:rsid w:val="33320029"/>
    <w:rsid w:val="33333751"/>
    <w:rsid w:val="333FD713"/>
    <w:rsid w:val="33404048"/>
    <w:rsid w:val="33478629"/>
    <w:rsid w:val="3350743F"/>
    <w:rsid w:val="336150CB"/>
    <w:rsid w:val="337537C3"/>
    <w:rsid w:val="337BF978"/>
    <w:rsid w:val="33836D3A"/>
    <w:rsid w:val="33BE1E7F"/>
    <w:rsid w:val="33C4C5AE"/>
    <w:rsid w:val="33C8C327"/>
    <w:rsid w:val="33E1EAF3"/>
    <w:rsid w:val="33F5B56B"/>
    <w:rsid w:val="33F738FE"/>
    <w:rsid w:val="33F7776B"/>
    <w:rsid w:val="33F9AD15"/>
    <w:rsid w:val="33FEC807"/>
    <w:rsid w:val="3408AE13"/>
    <w:rsid w:val="340FBA7A"/>
    <w:rsid w:val="34175C62"/>
    <w:rsid w:val="341FC53E"/>
    <w:rsid w:val="341FD159"/>
    <w:rsid w:val="34206701"/>
    <w:rsid w:val="34210328"/>
    <w:rsid w:val="342CE32B"/>
    <w:rsid w:val="344C10E2"/>
    <w:rsid w:val="34524EFD"/>
    <w:rsid w:val="3453F436"/>
    <w:rsid w:val="3454C786"/>
    <w:rsid w:val="348FA864"/>
    <w:rsid w:val="34AD67F2"/>
    <w:rsid w:val="34B712E4"/>
    <w:rsid w:val="34BC324C"/>
    <w:rsid w:val="34C1CCF6"/>
    <w:rsid w:val="34D0EA2B"/>
    <w:rsid w:val="3516C294"/>
    <w:rsid w:val="3524D82C"/>
    <w:rsid w:val="3527727F"/>
    <w:rsid w:val="3553BD2A"/>
    <w:rsid w:val="355837EB"/>
    <w:rsid w:val="355EB9AB"/>
    <w:rsid w:val="3562DF69"/>
    <w:rsid w:val="35656461"/>
    <w:rsid w:val="35778281"/>
    <w:rsid w:val="3579A2D5"/>
    <w:rsid w:val="357ADFE3"/>
    <w:rsid w:val="359ED2A0"/>
    <w:rsid w:val="35C190AF"/>
    <w:rsid w:val="35C2E7D3"/>
    <w:rsid w:val="35D33A0E"/>
    <w:rsid w:val="35DE9868"/>
    <w:rsid w:val="35FAF531"/>
    <w:rsid w:val="3603C651"/>
    <w:rsid w:val="360538FE"/>
    <w:rsid w:val="360A1A05"/>
    <w:rsid w:val="360C0358"/>
    <w:rsid w:val="360D844C"/>
    <w:rsid w:val="360EDC36"/>
    <w:rsid w:val="36154861"/>
    <w:rsid w:val="3616C929"/>
    <w:rsid w:val="361AD527"/>
    <w:rsid w:val="361BB42E"/>
    <w:rsid w:val="361CB781"/>
    <w:rsid w:val="36266B22"/>
    <w:rsid w:val="363888D2"/>
    <w:rsid w:val="364211CD"/>
    <w:rsid w:val="364548CF"/>
    <w:rsid w:val="36458EC3"/>
    <w:rsid w:val="364D05FB"/>
    <w:rsid w:val="36588D25"/>
    <w:rsid w:val="3660F2B5"/>
    <w:rsid w:val="366F0802"/>
    <w:rsid w:val="3675B7CE"/>
    <w:rsid w:val="3678E8BC"/>
    <w:rsid w:val="367C9BE3"/>
    <w:rsid w:val="368A1983"/>
    <w:rsid w:val="368C7451"/>
    <w:rsid w:val="368FA9E9"/>
    <w:rsid w:val="36907F22"/>
    <w:rsid w:val="3695BAF3"/>
    <w:rsid w:val="369E3140"/>
    <w:rsid w:val="36A5DCA5"/>
    <w:rsid w:val="36BB8D4B"/>
    <w:rsid w:val="36C38ABD"/>
    <w:rsid w:val="36C59F06"/>
    <w:rsid w:val="36E06976"/>
    <w:rsid w:val="36E939C6"/>
    <w:rsid w:val="371297E8"/>
    <w:rsid w:val="371DB516"/>
    <w:rsid w:val="371EB1B4"/>
    <w:rsid w:val="3737EAA0"/>
    <w:rsid w:val="37457C97"/>
    <w:rsid w:val="374D56C3"/>
    <w:rsid w:val="37548F64"/>
    <w:rsid w:val="3762C072"/>
    <w:rsid w:val="3763A632"/>
    <w:rsid w:val="377BA4FB"/>
    <w:rsid w:val="37950E96"/>
    <w:rsid w:val="37A32F62"/>
    <w:rsid w:val="37A4DF17"/>
    <w:rsid w:val="37B2FFF8"/>
    <w:rsid w:val="37D5FBBE"/>
    <w:rsid w:val="37E3DBA3"/>
    <w:rsid w:val="37EEEC78"/>
    <w:rsid w:val="37FA2687"/>
    <w:rsid w:val="38028A93"/>
    <w:rsid w:val="38258082"/>
    <w:rsid w:val="38263D16"/>
    <w:rsid w:val="383649A0"/>
    <w:rsid w:val="383A1FC9"/>
    <w:rsid w:val="3849E454"/>
    <w:rsid w:val="385BF47D"/>
    <w:rsid w:val="385D0C87"/>
    <w:rsid w:val="38693E6A"/>
    <w:rsid w:val="386DAC30"/>
    <w:rsid w:val="389D3B24"/>
    <w:rsid w:val="38AF87FA"/>
    <w:rsid w:val="38B6FCD5"/>
    <w:rsid w:val="38C46E7F"/>
    <w:rsid w:val="38C60649"/>
    <w:rsid w:val="38D1D1DA"/>
    <w:rsid w:val="38D37ACF"/>
    <w:rsid w:val="38E06A12"/>
    <w:rsid w:val="38E8AB7F"/>
    <w:rsid w:val="391AECDE"/>
    <w:rsid w:val="391DFFD0"/>
    <w:rsid w:val="3921C98E"/>
    <w:rsid w:val="392847F3"/>
    <w:rsid w:val="392AEBE9"/>
    <w:rsid w:val="3934C840"/>
    <w:rsid w:val="393FAB82"/>
    <w:rsid w:val="39436215"/>
    <w:rsid w:val="395BE614"/>
    <w:rsid w:val="3960AA68"/>
    <w:rsid w:val="3963EA83"/>
    <w:rsid w:val="398D0B4A"/>
    <w:rsid w:val="39A48264"/>
    <w:rsid w:val="39AFD559"/>
    <w:rsid w:val="39BD91FC"/>
    <w:rsid w:val="39CAB831"/>
    <w:rsid w:val="39D15975"/>
    <w:rsid w:val="39D95AD4"/>
    <w:rsid w:val="39E3B4D9"/>
    <w:rsid w:val="39FB0EB4"/>
    <w:rsid w:val="3A0767D2"/>
    <w:rsid w:val="3A1276A8"/>
    <w:rsid w:val="3A58746D"/>
    <w:rsid w:val="3A613D91"/>
    <w:rsid w:val="3A6C0CE9"/>
    <w:rsid w:val="3A7C413A"/>
    <w:rsid w:val="3A81F78A"/>
    <w:rsid w:val="3A83D510"/>
    <w:rsid w:val="3A8A8C9D"/>
    <w:rsid w:val="3A8FC412"/>
    <w:rsid w:val="3AAA228D"/>
    <w:rsid w:val="3AB3DDE4"/>
    <w:rsid w:val="3AC1D2E0"/>
    <w:rsid w:val="3ADE2432"/>
    <w:rsid w:val="3AF1B6E4"/>
    <w:rsid w:val="3AF3A1DF"/>
    <w:rsid w:val="3AF52BC9"/>
    <w:rsid w:val="3AFF4121"/>
    <w:rsid w:val="3B06BF78"/>
    <w:rsid w:val="3B2913A2"/>
    <w:rsid w:val="3B31AAC9"/>
    <w:rsid w:val="3B39A2D5"/>
    <w:rsid w:val="3B3A553F"/>
    <w:rsid w:val="3B3E2FFB"/>
    <w:rsid w:val="3B5B1823"/>
    <w:rsid w:val="3B5FC0DA"/>
    <w:rsid w:val="3B6AF284"/>
    <w:rsid w:val="3B850A31"/>
    <w:rsid w:val="3B85D954"/>
    <w:rsid w:val="3B917EA0"/>
    <w:rsid w:val="3BA9C4C1"/>
    <w:rsid w:val="3BBD46CB"/>
    <w:rsid w:val="3BC1041E"/>
    <w:rsid w:val="3BC80ACC"/>
    <w:rsid w:val="3BDF623A"/>
    <w:rsid w:val="3BE36972"/>
    <w:rsid w:val="3BE9A283"/>
    <w:rsid w:val="3BF94B97"/>
    <w:rsid w:val="3C0F6975"/>
    <w:rsid w:val="3C1F51BE"/>
    <w:rsid w:val="3C2379EE"/>
    <w:rsid w:val="3C292C14"/>
    <w:rsid w:val="3C2D2A37"/>
    <w:rsid w:val="3C364CE1"/>
    <w:rsid w:val="3C3E5105"/>
    <w:rsid w:val="3C3F037E"/>
    <w:rsid w:val="3C5CB9C7"/>
    <w:rsid w:val="3C5D8960"/>
    <w:rsid w:val="3C60334C"/>
    <w:rsid w:val="3C60E1C1"/>
    <w:rsid w:val="3C61114E"/>
    <w:rsid w:val="3C793452"/>
    <w:rsid w:val="3C7E8DB1"/>
    <w:rsid w:val="3C85B9D4"/>
    <w:rsid w:val="3C8CBD3F"/>
    <w:rsid w:val="3C8E8040"/>
    <w:rsid w:val="3CBEFBF0"/>
    <w:rsid w:val="3CC0F383"/>
    <w:rsid w:val="3CCD8F65"/>
    <w:rsid w:val="3CD180E4"/>
    <w:rsid w:val="3CDFD7FF"/>
    <w:rsid w:val="3CE33BA5"/>
    <w:rsid w:val="3CEAF873"/>
    <w:rsid w:val="3CEB9433"/>
    <w:rsid w:val="3CEC5AA2"/>
    <w:rsid w:val="3D01791A"/>
    <w:rsid w:val="3D0A87DF"/>
    <w:rsid w:val="3D132D66"/>
    <w:rsid w:val="3D162A82"/>
    <w:rsid w:val="3D16E4EE"/>
    <w:rsid w:val="3D220368"/>
    <w:rsid w:val="3D2697B0"/>
    <w:rsid w:val="3D293236"/>
    <w:rsid w:val="3D2B2AA5"/>
    <w:rsid w:val="3D31396E"/>
    <w:rsid w:val="3D35C7C8"/>
    <w:rsid w:val="3D4B9D68"/>
    <w:rsid w:val="3D573551"/>
    <w:rsid w:val="3D61F802"/>
    <w:rsid w:val="3D6707E8"/>
    <w:rsid w:val="3D6751DD"/>
    <w:rsid w:val="3D6A4147"/>
    <w:rsid w:val="3D7E8EDB"/>
    <w:rsid w:val="3D812B0A"/>
    <w:rsid w:val="3D8CA15F"/>
    <w:rsid w:val="3D931DBB"/>
    <w:rsid w:val="3D98AA7E"/>
    <w:rsid w:val="3D9CBE9B"/>
    <w:rsid w:val="3D9EEE2D"/>
    <w:rsid w:val="3DB95FB1"/>
    <w:rsid w:val="3DC51EFA"/>
    <w:rsid w:val="3DCA545A"/>
    <w:rsid w:val="3DD87099"/>
    <w:rsid w:val="3DDC7004"/>
    <w:rsid w:val="3DDC7408"/>
    <w:rsid w:val="3E09F719"/>
    <w:rsid w:val="3E1F40A6"/>
    <w:rsid w:val="3E3CA44A"/>
    <w:rsid w:val="3E4F05EE"/>
    <w:rsid w:val="3E53C447"/>
    <w:rsid w:val="3E5B2212"/>
    <w:rsid w:val="3E811770"/>
    <w:rsid w:val="3E8CF084"/>
    <w:rsid w:val="3E99381E"/>
    <w:rsid w:val="3E99C154"/>
    <w:rsid w:val="3EB3FA65"/>
    <w:rsid w:val="3EBD120E"/>
    <w:rsid w:val="3EC3F01A"/>
    <w:rsid w:val="3EC8F9A4"/>
    <w:rsid w:val="3ECE27EB"/>
    <w:rsid w:val="3ED03C4D"/>
    <w:rsid w:val="3EDFAED3"/>
    <w:rsid w:val="3EEC4D6F"/>
    <w:rsid w:val="3EF2BCC6"/>
    <w:rsid w:val="3EF88333"/>
    <w:rsid w:val="3F190AF6"/>
    <w:rsid w:val="3F20D3C5"/>
    <w:rsid w:val="3F2F8C64"/>
    <w:rsid w:val="3F3291E7"/>
    <w:rsid w:val="3F5DC0E2"/>
    <w:rsid w:val="3F64B802"/>
    <w:rsid w:val="3F6C6EB1"/>
    <w:rsid w:val="3F7A2D87"/>
    <w:rsid w:val="3F803CA4"/>
    <w:rsid w:val="3F91B994"/>
    <w:rsid w:val="3FA9BC20"/>
    <w:rsid w:val="3FBF7EDB"/>
    <w:rsid w:val="3FCD805C"/>
    <w:rsid w:val="3FD1D3F5"/>
    <w:rsid w:val="3FD80F8D"/>
    <w:rsid w:val="3FD824F4"/>
    <w:rsid w:val="3FDCAD74"/>
    <w:rsid w:val="3FFD2595"/>
    <w:rsid w:val="4005EA04"/>
    <w:rsid w:val="40084FEF"/>
    <w:rsid w:val="40293A76"/>
    <w:rsid w:val="402D523E"/>
    <w:rsid w:val="40403B4E"/>
    <w:rsid w:val="4047E083"/>
    <w:rsid w:val="4058390E"/>
    <w:rsid w:val="4070D913"/>
    <w:rsid w:val="4077FC67"/>
    <w:rsid w:val="407BC142"/>
    <w:rsid w:val="4085B1DD"/>
    <w:rsid w:val="4085E5E2"/>
    <w:rsid w:val="40B17BFC"/>
    <w:rsid w:val="40B2B423"/>
    <w:rsid w:val="40BE335A"/>
    <w:rsid w:val="40CD6A3C"/>
    <w:rsid w:val="40CE2026"/>
    <w:rsid w:val="40D0669F"/>
    <w:rsid w:val="40D44E8F"/>
    <w:rsid w:val="40DC8F39"/>
    <w:rsid w:val="40E014C7"/>
    <w:rsid w:val="40E0F64D"/>
    <w:rsid w:val="410191BC"/>
    <w:rsid w:val="4106F60E"/>
    <w:rsid w:val="4134AE47"/>
    <w:rsid w:val="4156D43F"/>
    <w:rsid w:val="419AD47F"/>
    <w:rsid w:val="419DFD1A"/>
    <w:rsid w:val="41B63875"/>
    <w:rsid w:val="41B75FE8"/>
    <w:rsid w:val="41C556FB"/>
    <w:rsid w:val="41E264F5"/>
    <w:rsid w:val="41E6D434"/>
    <w:rsid w:val="41F1908F"/>
    <w:rsid w:val="41FB9667"/>
    <w:rsid w:val="4208B3CF"/>
    <w:rsid w:val="4208E370"/>
    <w:rsid w:val="421124E0"/>
    <w:rsid w:val="421EE3E5"/>
    <w:rsid w:val="4236F064"/>
    <w:rsid w:val="42375540"/>
    <w:rsid w:val="4246E8FC"/>
    <w:rsid w:val="4253F457"/>
    <w:rsid w:val="4271D4B8"/>
    <w:rsid w:val="42783DEC"/>
    <w:rsid w:val="427A3C99"/>
    <w:rsid w:val="4296DD4C"/>
    <w:rsid w:val="4297AD19"/>
    <w:rsid w:val="42991256"/>
    <w:rsid w:val="42B9A1B6"/>
    <w:rsid w:val="42CEE3D2"/>
    <w:rsid w:val="42E3675E"/>
    <w:rsid w:val="42EC7A7E"/>
    <w:rsid w:val="42F3F588"/>
    <w:rsid w:val="42FF035F"/>
    <w:rsid w:val="430EB255"/>
    <w:rsid w:val="430ED457"/>
    <w:rsid w:val="432B8C42"/>
    <w:rsid w:val="4349DABB"/>
    <w:rsid w:val="435675A4"/>
    <w:rsid w:val="435C15DD"/>
    <w:rsid w:val="435F2910"/>
    <w:rsid w:val="4374F289"/>
    <w:rsid w:val="4378695C"/>
    <w:rsid w:val="437A4E6B"/>
    <w:rsid w:val="43847569"/>
    <w:rsid w:val="4386E64A"/>
    <w:rsid w:val="43884EBE"/>
    <w:rsid w:val="4390E21E"/>
    <w:rsid w:val="43957D84"/>
    <w:rsid w:val="43BC1E39"/>
    <w:rsid w:val="43C341B6"/>
    <w:rsid w:val="43C46931"/>
    <w:rsid w:val="43C9140D"/>
    <w:rsid w:val="43D21C7F"/>
    <w:rsid w:val="43D5EE70"/>
    <w:rsid w:val="43D677B2"/>
    <w:rsid w:val="43E274BB"/>
    <w:rsid w:val="43E88480"/>
    <w:rsid w:val="43EC7C8A"/>
    <w:rsid w:val="4403FEB6"/>
    <w:rsid w:val="440458B7"/>
    <w:rsid w:val="440D7D82"/>
    <w:rsid w:val="440FDB72"/>
    <w:rsid w:val="442F43EB"/>
    <w:rsid w:val="44352453"/>
    <w:rsid w:val="444C9ECF"/>
    <w:rsid w:val="444F7073"/>
    <w:rsid w:val="446FCAF7"/>
    <w:rsid w:val="4488CEE3"/>
    <w:rsid w:val="44933BB6"/>
    <w:rsid w:val="44A0AC99"/>
    <w:rsid w:val="44B6752F"/>
    <w:rsid w:val="44B752EC"/>
    <w:rsid w:val="44C71ED0"/>
    <w:rsid w:val="44C750A2"/>
    <w:rsid w:val="44CB99C7"/>
    <w:rsid w:val="44E00C11"/>
    <w:rsid w:val="44E89129"/>
    <w:rsid w:val="44ED17DF"/>
    <w:rsid w:val="4528CCB6"/>
    <w:rsid w:val="4534655E"/>
    <w:rsid w:val="4544CBA4"/>
    <w:rsid w:val="45476DC0"/>
    <w:rsid w:val="4549AA7B"/>
    <w:rsid w:val="4550FAA3"/>
    <w:rsid w:val="4554E535"/>
    <w:rsid w:val="45564E91"/>
    <w:rsid w:val="4572645C"/>
    <w:rsid w:val="45736F75"/>
    <w:rsid w:val="4583112F"/>
    <w:rsid w:val="458E053D"/>
    <w:rsid w:val="45903185"/>
    <w:rsid w:val="4593FAE5"/>
    <w:rsid w:val="45AE5282"/>
    <w:rsid w:val="45B01D63"/>
    <w:rsid w:val="45C3E8C4"/>
    <w:rsid w:val="45F3E84B"/>
    <w:rsid w:val="460E2975"/>
    <w:rsid w:val="460E889B"/>
    <w:rsid w:val="462100B7"/>
    <w:rsid w:val="462B9A1F"/>
    <w:rsid w:val="462DD971"/>
    <w:rsid w:val="4632F4E2"/>
    <w:rsid w:val="46356022"/>
    <w:rsid w:val="463752C8"/>
    <w:rsid w:val="4637BE58"/>
    <w:rsid w:val="466B90B6"/>
    <w:rsid w:val="46722D54"/>
    <w:rsid w:val="4672FB51"/>
    <w:rsid w:val="467C87C3"/>
    <w:rsid w:val="467D812A"/>
    <w:rsid w:val="46929F06"/>
    <w:rsid w:val="46A092C9"/>
    <w:rsid w:val="46ACC3E7"/>
    <w:rsid w:val="46C11575"/>
    <w:rsid w:val="46C5E0EA"/>
    <w:rsid w:val="46CF3462"/>
    <w:rsid w:val="46D43145"/>
    <w:rsid w:val="46EDE065"/>
    <w:rsid w:val="46FA345E"/>
    <w:rsid w:val="470C572F"/>
    <w:rsid w:val="471334D8"/>
    <w:rsid w:val="4716F0B8"/>
    <w:rsid w:val="471C1A6F"/>
    <w:rsid w:val="47386B92"/>
    <w:rsid w:val="474C5FF7"/>
    <w:rsid w:val="475B8299"/>
    <w:rsid w:val="4761A893"/>
    <w:rsid w:val="4771C0BC"/>
    <w:rsid w:val="477A9F6A"/>
    <w:rsid w:val="47884EB4"/>
    <w:rsid w:val="478EE403"/>
    <w:rsid w:val="479B1432"/>
    <w:rsid w:val="47B5414E"/>
    <w:rsid w:val="47B651EC"/>
    <w:rsid w:val="47B682D3"/>
    <w:rsid w:val="47EDF0CD"/>
    <w:rsid w:val="47EF4FA5"/>
    <w:rsid w:val="4803AF21"/>
    <w:rsid w:val="4806C768"/>
    <w:rsid w:val="482E1773"/>
    <w:rsid w:val="48312926"/>
    <w:rsid w:val="4834F5E9"/>
    <w:rsid w:val="4835E9C2"/>
    <w:rsid w:val="484546E3"/>
    <w:rsid w:val="486AB1FE"/>
    <w:rsid w:val="48734628"/>
    <w:rsid w:val="4878D885"/>
    <w:rsid w:val="488274D6"/>
    <w:rsid w:val="48896849"/>
    <w:rsid w:val="489FA03F"/>
    <w:rsid w:val="48A41175"/>
    <w:rsid w:val="48C946E1"/>
    <w:rsid w:val="48CE9F08"/>
    <w:rsid w:val="48DA3C61"/>
    <w:rsid w:val="48E076A4"/>
    <w:rsid w:val="48F3238D"/>
    <w:rsid w:val="48F3FB58"/>
    <w:rsid w:val="48F56541"/>
    <w:rsid w:val="490272DE"/>
    <w:rsid w:val="4918FE18"/>
    <w:rsid w:val="491A772A"/>
    <w:rsid w:val="491F0C01"/>
    <w:rsid w:val="49245D83"/>
    <w:rsid w:val="493124A9"/>
    <w:rsid w:val="49846E73"/>
    <w:rsid w:val="49A49364"/>
    <w:rsid w:val="49A7F022"/>
    <w:rsid w:val="49A849C6"/>
    <w:rsid w:val="49AAA206"/>
    <w:rsid w:val="49AAFE09"/>
    <w:rsid w:val="49B520B7"/>
    <w:rsid w:val="49BF2035"/>
    <w:rsid w:val="49C215BD"/>
    <w:rsid w:val="49C295BE"/>
    <w:rsid w:val="49CCD982"/>
    <w:rsid w:val="49D24EF9"/>
    <w:rsid w:val="49DF906D"/>
    <w:rsid w:val="49EB6E44"/>
    <w:rsid w:val="49F1D510"/>
    <w:rsid w:val="49FC8480"/>
    <w:rsid w:val="49FEDCE6"/>
    <w:rsid w:val="49FFD6AB"/>
    <w:rsid w:val="4A07A57A"/>
    <w:rsid w:val="4A145268"/>
    <w:rsid w:val="4A15F208"/>
    <w:rsid w:val="4A17BA42"/>
    <w:rsid w:val="4A197A36"/>
    <w:rsid w:val="4A228DF3"/>
    <w:rsid w:val="4A241360"/>
    <w:rsid w:val="4A2758BB"/>
    <w:rsid w:val="4A2D1032"/>
    <w:rsid w:val="4A31885F"/>
    <w:rsid w:val="4A39B351"/>
    <w:rsid w:val="4A44D72A"/>
    <w:rsid w:val="4A487B8C"/>
    <w:rsid w:val="4A6ACF53"/>
    <w:rsid w:val="4A7B6538"/>
    <w:rsid w:val="4A87E3C5"/>
    <w:rsid w:val="4A8D074A"/>
    <w:rsid w:val="4A92E7A2"/>
    <w:rsid w:val="4A964771"/>
    <w:rsid w:val="4A9A74E8"/>
    <w:rsid w:val="4A9F28C7"/>
    <w:rsid w:val="4A9FD8E4"/>
    <w:rsid w:val="4AA1E159"/>
    <w:rsid w:val="4AA843F3"/>
    <w:rsid w:val="4AAFF045"/>
    <w:rsid w:val="4AFE130D"/>
    <w:rsid w:val="4B0B78C6"/>
    <w:rsid w:val="4B112103"/>
    <w:rsid w:val="4B13B62D"/>
    <w:rsid w:val="4B214902"/>
    <w:rsid w:val="4B2DE4E8"/>
    <w:rsid w:val="4B2DF9EE"/>
    <w:rsid w:val="4B2F3D9D"/>
    <w:rsid w:val="4B4E4322"/>
    <w:rsid w:val="4B587B53"/>
    <w:rsid w:val="4B66D413"/>
    <w:rsid w:val="4B6B9C6F"/>
    <w:rsid w:val="4B6E6C45"/>
    <w:rsid w:val="4B9CCC3C"/>
    <w:rsid w:val="4BB2B82F"/>
    <w:rsid w:val="4BBA9152"/>
    <w:rsid w:val="4BBAC938"/>
    <w:rsid w:val="4BC0926C"/>
    <w:rsid w:val="4BDE138F"/>
    <w:rsid w:val="4BEF04C2"/>
    <w:rsid w:val="4C05AF34"/>
    <w:rsid w:val="4C11F48E"/>
    <w:rsid w:val="4C139EDA"/>
    <w:rsid w:val="4C153645"/>
    <w:rsid w:val="4C203B31"/>
    <w:rsid w:val="4C23BAD4"/>
    <w:rsid w:val="4C29B386"/>
    <w:rsid w:val="4C3F5B15"/>
    <w:rsid w:val="4C407346"/>
    <w:rsid w:val="4C48D133"/>
    <w:rsid w:val="4C54478C"/>
    <w:rsid w:val="4C5B7133"/>
    <w:rsid w:val="4C65F544"/>
    <w:rsid w:val="4C669E1F"/>
    <w:rsid w:val="4C77A25A"/>
    <w:rsid w:val="4C97DF85"/>
    <w:rsid w:val="4CB60548"/>
    <w:rsid w:val="4CBA677C"/>
    <w:rsid w:val="4CBCA3B4"/>
    <w:rsid w:val="4CECC341"/>
    <w:rsid w:val="4CF3A532"/>
    <w:rsid w:val="4D0D506D"/>
    <w:rsid w:val="4D2D3132"/>
    <w:rsid w:val="4D2D5761"/>
    <w:rsid w:val="4D436730"/>
    <w:rsid w:val="4D4B4C9A"/>
    <w:rsid w:val="4D527323"/>
    <w:rsid w:val="4D55C9AF"/>
    <w:rsid w:val="4D621F93"/>
    <w:rsid w:val="4D78711E"/>
    <w:rsid w:val="4D9286C4"/>
    <w:rsid w:val="4DA8511F"/>
    <w:rsid w:val="4DBFD2FD"/>
    <w:rsid w:val="4DC6F2F8"/>
    <w:rsid w:val="4DD17095"/>
    <w:rsid w:val="4DD66BBB"/>
    <w:rsid w:val="4DDEBF54"/>
    <w:rsid w:val="4DF61E78"/>
    <w:rsid w:val="4DFC119B"/>
    <w:rsid w:val="4DFCA680"/>
    <w:rsid w:val="4E01FC02"/>
    <w:rsid w:val="4E02F1EF"/>
    <w:rsid w:val="4E077791"/>
    <w:rsid w:val="4E07C26B"/>
    <w:rsid w:val="4E27727C"/>
    <w:rsid w:val="4E27E84C"/>
    <w:rsid w:val="4E2B1538"/>
    <w:rsid w:val="4E3514BE"/>
    <w:rsid w:val="4E3EFB19"/>
    <w:rsid w:val="4E5F0D5F"/>
    <w:rsid w:val="4E7A2201"/>
    <w:rsid w:val="4EC6CCE5"/>
    <w:rsid w:val="4ECE068B"/>
    <w:rsid w:val="4ED8111E"/>
    <w:rsid w:val="4EDD4BA9"/>
    <w:rsid w:val="4EDFB9E9"/>
    <w:rsid w:val="4EE25759"/>
    <w:rsid w:val="4EE4329C"/>
    <w:rsid w:val="4EF2A44C"/>
    <w:rsid w:val="4EF82EEF"/>
    <w:rsid w:val="4EFC37AD"/>
    <w:rsid w:val="4F0BDD33"/>
    <w:rsid w:val="4F417F3D"/>
    <w:rsid w:val="4F5323A6"/>
    <w:rsid w:val="4F5BC87E"/>
    <w:rsid w:val="4F7076CD"/>
    <w:rsid w:val="4F7AD2CB"/>
    <w:rsid w:val="4F87C884"/>
    <w:rsid w:val="4FAF749B"/>
    <w:rsid w:val="4FB465B9"/>
    <w:rsid w:val="4FC2DE0D"/>
    <w:rsid w:val="4FC9DA31"/>
    <w:rsid w:val="4FD30889"/>
    <w:rsid w:val="4FEB9CE0"/>
    <w:rsid w:val="4FF72373"/>
    <w:rsid w:val="4FFC086A"/>
    <w:rsid w:val="500DFD34"/>
    <w:rsid w:val="50144192"/>
    <w:rsid w:val="501C8E2D"/>
    <w:rsid w:val="502A6A06"/>
    <w:rsid w:val="50351BE0"/>
    <w:rsid w:val="504B8C70"/>
    <w:rsid w:val="504BECE7"/>
    <w:rsid w:val="504D4B28"/>
    <w:rsid w:val="5064DB6A"/>
    <w:rsid w:val="50692B8E"/>
    <w:rsid w:val="507393B2"/>
    <w:rsid w:val="50792781"/>
    <w:rsid w:val="50846EC0"/>
    <w:rsid w:val="50883314"/>
    <w:rsid w:val="50F508B1"/>
    <w:rsid w:val="50FC1659"/>
    <w:rsid w:val="5102E016"/>
    <w:rsid w:val="510D1927"/>
    <w:rsid w:val="5115711A"/>
    <w:rsid w:val="51252220"/>
    <w:rsid w:val="513776D5"/>
    <w:rsid w:val="513B3EB8"/>
    <w:rsid w:val="5146117C"/>
    <w:rsid w:val="5150938C"/>
    <w:rsid w:val="51610162"/>
    <w:rsid w:val="51669CE8"/>
    <w:rsid w:val="516AF19A"/>
    <w:rsid w:val="517C3F85"/>
    <w:rsid w:val="517ED3C0"/>
    <w:rsid w:val="517FCEE2"/>
    <w:rsid w:val="5188D58E"/>
    <w:rsid w:val="51910372"/>
    <w:rsid w:val="519853D7"/>
    <w:rsid w:val="519E64ED"/>
    <w:rsid w:val="51A5063D"/>
    <w:rsid w:val="51B563EA"/>
    <w:rsid w:val="51BC50C1"/>
    <w:rsid w:val="51CAD420"/>
    <w:rsid w:val="51DCDFA4"/>
    <w:rsid w:val="51E7D6EA"/>
    <w:rsid w:val="51EA15CC"/>
    <w:rsid w:val="51EB38E7"/>
    <w:rsid w:val="51EC66D3"/>
    <w:rsid w:val="51ECD15B"/>
    <w:rsid w:val="52032163"/>
    <w:rsid w:val="52239900"/>
    <w:rsid w:val="522C32A0"/>
    <w:rsid w:val="523C1789"/>
    <w:rsid w:val="5241D3EB"/>
    <w:rsid w:val="524212A2"/>
    <w:rsid w:val="5249747E"/>
    <w:rsid w:val="526D1961"/>
    <w:rsid w:val="5270EF43"/>
    <w:rsid w:val="5276C855"/>
    <w:rsid w:val="528FCEB9"/>
    <w:rsid w:val="52A0F197"/>
    <w:rsid w:val="52D7F671"/>
    <w:rsid w:val="52D861B3"/>
    <w:rsid w:val="53173A3F"/>
    <w:rsid w:val="53286624"/>
    <w:rsid w:val="5337BDD4"/>
    <w:rsid w:val="5370A9A7"/>
    <w:rsid w:val="5372F99E"/>
    <w:rsid w:val="537D2F0B"/>
    <w:rsid w:val="53811BE2"/>
    <w:rsid w:val="53838950"/>
    <w:rsid w:val="5396B758"/>
    <w:rsid w:val="5396BE27"/>
    <w:rsid w:val="539C42B5"/>
    <w:rsid w:val="539EC3AA"/>
    <w:rsid w:val="53AA082B"/>
    <w:rsid w:val="53B268E1"/>
    <w:rsid w:val="53B4EC12"/>
    <w:rsid w:val="53C7635D"/>
    <w:rsid w:val="53D996FC"/>
    <w:rsid w:val="53DDECB3"/>
    <w:rsid w:val="53EA1FEE"/>
    <w:rsid w:val="53F0F367"/>
    <w:rsid w:val="540664C0"/>
    <w:rsid w:val="5408F416"/>
    <w:rsid w:val="541608C3"/>
    <w:rsid w:val="54174B74"/>
    <w:rsid w:val="5419640C"/>
    <w:rsid w:val="543CB3AA"/>
    <w:rsid w:val="543D2B27"/>
    <w:rsid w:val="544F687F"/>
    <w:rsid w:val="5452F1AB"/>
    <w:rsid w:val="545787B1"/>
    <w:rsid w:val="5466F177"/>
    <w:rsid w:val="546F788F"/>
    <w:rsid w:val="54740A8A"/>
    <w:rsid w:val="54763807"/>
    <w:rsid w:val="5480A6C1"/>
    <w:rsid w:val="5483EBED"/>
    <w:rsid w:val="5497D0A7"/>
    <w:rsid w:val="54B4D7C2"/>
    <w:rsid w:val="54C87355"/>
    <w:rsid w:val="54D9033A"/>
    <w:rsid w:val="54E38D9F"/>
    <w:rsid w:val="54EAC466"/>
    <w:rsid w:val="54ECFA3C"/>
    <w:rsid w:val="54EF7874"/>
    <w:rsid w:val="550D0734"/>
    <w:rsid w:val="550ED8A8"/>
    <w:rsid w:val="550F2665"/>
    <w:rsid w:val="551DDEF4"/>
    <w:rsid w:val="55292438"/>
    <w:rsid w:val="55584B71"/>
    <w:rsid w:val="556D7671"/>
    <w:rsid w:val="55741FDD"/>
    <w:rsid w:val="557B3767"/>
    <w:rsid w:val="558810A2"/>
    <w:rsid w:val="559F0A14"/>
    <w:rsid w:val="55B429B0"/>
    <w:rsid w:val="55B458F5"/>
    <w:rsid w:val="55BC3C67"/>
    <w:rsid w:val="55BD0DAB"/>
    <w:rsid w:val="55BF76B8"/>
    <w:rsid w:val="55C0AB63"/>
    <w:rsid w:val="55E3796B"/>
    <w:rsid w:val="55E5C905"/>
    <w:rsid w:val="55EA23A4"/>
    <w:rsid w:val="55F5F62F"/>
    <w:rsid w:val="55FA4322"/>
    <w:rsid w:val="56031A77"/>
    <w:rsid w:val="561A93FB"/>
    <w:rsid w:val="563541FF"/>
    <w:rsid w:val="5645EFE3"/>
    <w:rsid w:val="56503651"/>
    <w:rsid w:val="5655C3A9"/>
    <w:rsid w:val="56576B3A"/>
    <w:rsid w:val="565DB3A9"/>
    <w:rsid w:val="56616DA1"/>
    <w:rsid w:val="5661A523"/>
    <w:rsid w:val="56649614"/>
    <w:rsid w:val="566A69A3"/>
    <w:rsid w:val="566B49BE"/>
    <w:rsid w:val="56715ED4"/>
    <w:rsid w:val="5681B12B"/>
    <w:rsid w:val="568CCA41"/>
    <w:rsid w:val="568D6E13"/>
    <w:rsid w:val="56A7E305"/>
    <w:rsid w:val="56A9EF50"/>
    <w:rsid w:val="56BB2FD9"/>
    <w:rsid w:val="56C80209"/>
    <w:rsid w:val="56CB3833"/>
    <w:rsid w:val="56CD4628"/>
    <w:rsid w:val="56CD7B30"/>
    <w:rsid w:val="56DD834D"/>
    <w:rsid w:val="56EE3488"/>
    <w:rsid w:val="56F298EE"/>
    <w:rsid w:val="56F4B625"/>
    <w:rsid w:val="57064059"/>
    <w:rsid w:val="5711C620"/>
    <w:rsid w:val="573F62D6"/>
    <w:rsid w:val="5755FE4A"/>
    <w:rsid w:val="575AB315"/>
    <w:rsid w:val="575BE780"/>
    <w:rsid w:val="575EAF14"/>
    <w:rsid w:val="576AAB28"/>
    <w:rsid w:val="577ACE57"/>
    <w:rsid w:val="577EBAA1"/>
    <w:rsid w:val="5780DB0F"/>
    <w:rsid w:val="578F6D06"/>
    <w:rsid w:val="57959A68"/>
    <w:rsid w:val="57A73ED4"/>
    <w:rsid w:val="57AF33BB"/>
    <w:rsid w:val="57D7CF43"/>
    <w:rsid w:val="57D82F48"/>
    <w:rsid w:val="57F5E752"/>
    <w:rsid w:val="57F60C59"/>
    <w:rsid w:val="58011886"/>
    <w:rsid w:val="58336A13"/>
    <w:rsid w:val="5835806A"/>
    <w:rsid w:val="585954E2"/>
    <w:rsid w:val="58714A91"/>
    <w:rsid w:val="58885507"/>
    <w:rsid w:val="58BE9975"/>
    <w:rsid w:val="58C62357"/>
    <w:rsid w:val="58C81BA3"/>
    <w:rsid w:val="58DA2E8D"/>
    <w:rsid w:val="58F33C5D"/>
    <w:rsid w:val="5905FF39"/>
    <w:rsid w:val="5907ECDB"/>
    <w:rsid w:val="5908B7E2"/>
    <w:rsid w:val="5918F634"/>
    <w:rsid w:val="593D2016"/>
    <w:rsid w:val="594CF3AD"/>
    <w:rsid w:val="5950A297"/>
    <w:rsid w:val="595B35A0"/>
    <w:rsid w:val="596A2240"/>
    <w:rsid w:val="597E432D"/>
    <w:rsid w:val="5981A11B"/>
    <w:rsid w:val="59937B3E"/>
    <w:rsid w:val="59ACCA43"/>
    <w:rsid w:val="59BAAB5B"/>
    <w:rsid w:val="59C9048B"/>
    <w:rsid w:val="59CAA0FF"/>
    <w:rsid w:val="59DCCE6E"/>
    <w:rsid w:val="59FB80D3"/>
    <w:rsid w:val="5A083E03"/>
    <w:rsid w:val="5A0EEB86"/>
    <w:rsid w:val="5A263C37"/>
    <w:rsid w:val="5A52E94B"/>
    <w:rsid w:val="5A58BB81"/>
    <w:rsid w:val="5A5E4B5A"/>
    <w:rsid w:val="5A5F2A0B"/>
    <w:rsid w:val="5A67F6F2"/>
    <w:rsid w:val="5A70AE7E"/>
    <w:rsid w:val="5A78C258"/>
    <w:rsid w:val="5A9688A3"/>
    <w:rsid w:val="5A980529"/>
    <w:rsid w:val="5A98973B"/>
    <w:rsid w:val="5AA17B3D"/>
    <w:rsid w:val="5AA2FC13"/>
    <w:rsid w:val="5AA4F777"/>
    <w:rsid w:val="5AB29BC4"/>
    <w:rsid w:val="5AC5CC71"/>
    <w:rsid w:val="5ACCEA75"/>
    <w:rsid w:val="5AD520B3"/>
    <w:rsid w:val="5AE37595"/>
    <w:rsid w:val="5AF0FEBF"/>
    <w:rsid w:val="5AF29655"/>
    <w:rsid w:val="5AF9FAD6"/>
    <w:rsid w:val="5AFFD098"/>
    <w:rsid w:val="5B157C4F"/>
    <w:rsid w:val="5B1C402D"/>
    <w:rsid w:val="5B3639FA"/>
    <w:rsid w:val="5B426A65"/>
    <w:rsid w:val="5B472026"/>
    <w:rsid w:val="5B69AC62"/>
    <w:rsid w:val="5B717845"/>
    <w:rsid w:val="5B92F22E"/>
    <w:rsid w:val="5B96EABE"/>
    <w:rsid w:val="5BD11715"/>
    <w:rsid w:val="5BF5493D"/>
    <w:rsid w:val="5BFE0D8A"/>
    <w:rsid w:val="5C1C1C2D"/>
    <w:rsid w:val="5C1CC3D1"/>
    <w:rsid w:val="5C296EF2"/>
    <w:rsid w:val="5C2E51A6"/>
    <w:rsid w:val="5C3A7AA9"/>
    <w:rsid w:val="5C3AB41E"/>
    <w:rsid w:val="5C56B3F7"/>
    <w:rsid w:val="5C58BB3F"/>
    <w:rsid w:val="5C657562"/>
    <w:rsid w:val="5C70FF7A"/>
    <w:rsid w:val="5C7BB69E"/>
    <w:rsid w:val="5C8E5C65"/>
    <w:rsid w:val="5C9008FB"/>
    <w:rsid w:val="5C97E24E"/>
    <w:rsid w:val="5CA1A994"/>
    <w:rsid w:val="5CA2B38A"/>
    <w:rsid w:val="5CA3F923"/>
    <w:rsid w:val="5CA66C11"/>
    <w:rsid w:val="5CB86C7C"/>
    <w:rsid w:val="5CBF6A71"/>
    <w:rsid w:val="5CC57CAB"/>
    <w:rsid w:val="5CD0F0A5"/>
    <w:rsid w:val="5CE75F17"/>
    <w:rsid w:val="5CF079A9"/>
    <w:rsid w:val="5D034A86"/>
    <w:rsid w:val="5D0A0961"/>
    <w:rsid w:val="5D137826"/>
    <w:rsid w:val="5D1A0755"/>
    <w:rsid w:val="5D1EE49D"/>
    <w:rsid w:val="5D2AC86A"/>
    <w:rsid w:val="5D2C6243"/>
    <w:rsid w:val="5D34B181"/>
    <w:rsid w:val="5D3BF095"/>
    <w:rsid w:val="5D3F6623"/>
    <w:rsid w:val="5D53A17D"/>
    <w:rsid w:val="5D5493AA"/>
    <w:rsid w:val="5D5F2ECD"/>
    <w:rsid w:val="5D65D3F2"/>
    <w:rsid w:val="5D69E22B"/>
    <w:rsid w:val="5D8E7E46"/>
    <w:rsid w:val="5D8EC073"/>
    <w:rsid w:val="5DA7ED62"/>
    <w:rsid w:val="5DAA9D9D"/>
    <w:rsid w:val="5DAFD354"/>
    <w:rsid w:val="5DD5CF59"/>
    <w:rsid w:val="5DD700B1"/>
    <w:rsid w:val="5DE2F711"/>
    <w:rsid w:val="5DEECDB8"/>
    <w:rsid w:val="5DEED6C9"/>
    <w:rsid w:val="5E06F531"/>
    <w:rsid w:val="5E0853DC"/>
    <w:rsid w:val="5E229033"/>
    <w:rsid w:val="5E45C162"/>
    <w:rsid w:val="5E5B9734"/>
    <w:rsid w:val="5E5D4E0D"/>
    <w:rsid w:val="5E74CA04"/>
    <w:rsid w:val="5E753493"/>
    <w:rsid w:val="5E7E10D2"/>
    <w:rsid w:val="5E7FE52E"/>
    <w:rsid w:val="5E994853"/>
    <w:rsid w:val="5EA01CDA"/>
    <w:rsid w:val="5EAFC7E0"/>
    <w:rsid w:val="5EB1A1C9"/>
    <w:rsid w:val="5EB40A58"/>
    <w:rsid w:val="5EC74D9C"/>
    <w:rsid w:val="5ECCA80E"/>
    <w:rsid w:val="5ED113BC"/>
    <w:rsid w:val="5ED5D15D"/>
    <w:rsid w:val="5EDADAFA"/>
    <w:rsid w:val="5EDDCC26"/>
    <w:rsid w:val="5EE0E91F"/>
    <w:rsid w:val="5EE4076E"/>
    <w:rsid w:val="5EE82176"/>
    <w:rsid w:val="5EF418A7"/>
    <w:rsid w:val="5F014085"/>
    <w:rsid w:val="5F03B627"/>
    <w:rsid w:val="5F06EB85"/>
    <w:rsid w:val="5F0831AD"/>
    <w:rsid w:val="5F4CABFF"/>
    <w:rsid w:val="5F84B515"/>
    <w:rsid w:val="5FAE4EB4"/>
    <w:rsid w:val="5FC59EB7"/>
    <w:rsid w:val="5FCD33D5"/>
    <w:rsid w:val="5FF55EC5"/>
    <w:rsid w:val="60029C99"/>
    <w:rsid w:val="603BB4F0"/>
    <w:rsid w:val="604BF7BF"/>
    <w:rsid w:val="60549773"/>
    <w:rsid w:val="60688382"/>
    <w:rsid w:val="607545F2"/>
    <w:rsid w:val="60802AE8"/>
    <w:rsid w:val="60862919"/>
    <w:rsid w:val="60879426"/>
    <w:rsid w:val="608E1A8A"/>
    <w:rsid w:val="60A311ED"/>
    <w:rsid w:val="60C34611"/>
    <w:rsid w:val="60C843AE"/>
    <w:rsid w:val="60CC8267"/>
    <w:rsid w:val="60CF676C"/>
    <w:rsid w:val="60D764E2"/>
    <w:rsid w:val="60E73708"/>
    <w:rsid w:val="60E79605"/>
    <w:rsid w:val="60ED02C1"/>
    <w:rsid w:val="60F039DF"/>
    <w:rsid w:val="60F30795"/>
    <w:rsid w:val="61001740"/>
    <w:rsid w:val="6104DE69"/>
    <w:rsid w:val="611341C3"/>
    <w:rsid w:val="61192378"/>
    <w:rsid w:val="61215D90"/>
    <w:rsid w:val="614663C8"/>
    <w:rsid w:val="6161F787"/>
    <w:rsid w:val="61722F1B"/>
    <w:rsid w:val="61749F99"/>
    <w:rsid w:val="617DF378"/>
    <w:rsid w:val="6184189E"/>
    <w:rsid w:val="618A1250"/>
    <w:rsid w:val="61A82C3E"/>
    <w:rsid w:val="61A8B89F"/>
    <w:rsid w:val="61BB0AE7"/>
    <w:rsid w:val="61CEC64E"/>
    <w:rsid w:val="61D02002"/>
    <w:rsid w:val="61E3574F"/>
    <w:rsid w:val="6214C5E6"/>
    <w:rsid w:val="62337B1D"/>
    <w:rsid w:val="623F9648"/>
    <w:rsid w:val="624DB338"/>
    <w:rsid w:val="625FA9F1"/>
    <w:rsid w:val="62748CB6"/>
    <w:rsid w:val="6287434E"/>
    <w:rsid w:val="62B908BD"/>
    <w:rsid w:val="62C22156"/>
    <w:rsid w:val="62DC7C58"/>
    <w:rsid w:val="62E344C7"/>
    <w:rsid w:val="6300EC22"/>
    <w:rsid w:val="6301B631"/>
    <w:rsid w:val="63032BBC"/>
    <w:rsid w:val="6310203D"/>
    <w:rsid w:val="6310CE95"/>
    <w:rsid w:val="63191AD6"/>
    <w:rsid w:val="6323C8B0"/>
    <w:rsid w:val="634C34FF"/>
    <w:rsid w:val="6354043F"/>
    <w:rsid w:val="63565F5A"/>
    <w:rsid w:val="63678BF1"/>
    <w:rsid w:val="63680928"/>
    <w:rsid w:val="63698418"/>
    <w:rsid w:val="636E8A68"/>
    <w:rsid w:val="637E234B"/>
    <w:rsid w:val="638750AF"/>
    <w:rsid w:val="63E6A0AD"/>
    <w:rsid w:val="63FE2E8C"/>
    <w:rsid w:val="640A2816"/>
    <w:rsid w:val="640FA12C"/>
    <w:rsid w:val="641CA08F"/>
    <w:rsid w:val="642FA2EA"/>
    <w:rsid w:val="643541B2"/>
    <w:rsid w:val="64386879"/>
    <w:rsid w:val="643DCF71"/>
    <w:rsid w:val="6443CB80"/>
    <w:rsid w:val="645C52E7"/>
    <w:rsid w:val="64612EBC"/>
    <w:rsid w:val="64829156"/>
    <w:rsid w:val="648B11B6"/>
    <w:rsid w:val="6499DB3F"/>
    <w:rsid w:val="64A0A34D"/>
    <w:rsid w:val="64B1C3DE"/>
    <w:rsid w:val="64BFB3CF"/>
    <w:rsid w:val="64DB625C"/>
    <w:rsid w:val="64E99814"/>
    <w:rsid w:val="64F5E23D"/>
    <w:rsid w:val="64F7ED97"/>
    <w:rsid w:val="64FD42BD"/>
    <w:rsid w:val="64FD72D3"/>
    <w:rsid w:val="65267194"/>
    <w:rsid w:val="652BC1FF"/>
    <w:rsid w:val="6533B55A"/>
    <w:rsid w:val="6556826C"/>
    <w:rsid w:val="65815A61"/>
    <w:rsid w:val="6588D0C9"/>
    <w:rsid w:val="65A28F55"/>
    <w:rsid w:val="65A4AF6D"/>
    <w:rsid w:val="65ADA934"/>
    <w:rsid w:val="65C4FF8A"/>
    <w:rsid w:val="65C5D7A7"/>
    <w:rsid w:val="65DB0E7C"/>
    <w:rsid w:val="65E42426"/>
    <w:rsid w:val="65F6C41E"/>
    <w:rsid w:val="65FD0DD8"/>
    <w:rsid w:val="660A6A9E"/>
    <w:rsid w:val="660ED120"/>
    <w:rsid w:val="6620656A"/>
    <w:rsid w:val="662225A5"/>
    <w:rsid w:val="66232776"/>
    <w:rsid w:val="662E55D8"/>
    <w:rsid w:val="662F0882"/>
    <w:rsid w:val="664E2AB3"/>
    <w:rsid w:val="66536210"/>
    <w:rsid w:val="6663F7CA"/>
    <w:rsid w:val="667FC920"/>
    <w:rsid w:val="668332A0"/>
    <w:rsid w:val="668C47A8"/>
    <w:rsid w:val="669473F8"/>
    <w:rsid w:val="66A0FAC9"/>
    <w:rsid w:val="66AD1751"/>
    <w:rsid w:val="66AF985A"/>
    <w:rsid w:val="66D8C9D9"/>
    <w:rsid w:val="66F88EDE"/>
    <w:rsid w:val="67100D77"/>
    <w:rsid w:val="6725FA6F"/>
    <w:rsid w:val="6734A0CB"/>
    <w:rsid w:val="673CCEAC"/>
    <w:rsid w:val="6761557C"/>
    <w:rsid w:val="677A87B4"/>
    <w:rsid w:val="678881BC"/>
    <w:rsid w:val="67902438"/>
    <w:rsid w:val="67923EED"/>
    <w:rsid w:val="67951EFD"/>
    <w:rsid w:val="679CD658"/>
    <w:rsid w:val="679E1C12"/>
    <w:rsid w:val="67A751F9"/>
    <w:rsid w:val="67C21CE5"/>
    <w:rsid w:val="67C57279"/>
    <w:rsid w:val="67DCB19D"/>
    <w:rsid w:val="67E6E9B5"/>
    <w:rsid w:val="67EC40BD"/>
    <w:rsid w:val="67F1D377"/>
    <w:rsid w:val="6809EEB4"/>
    <w:rsid w:val="680F6611"/>
    <w:rsid w:val="684A882F"/>
    <w:rsid w:val="685571D6"/>
    <w:rsid w:val="685994A3"/>
    <w:rsid w:val="687412B0"/>
    <w:rsid w:val="68774383"/>
    <w:rsid w:val="687D5E31"/>
    <w:rsid w:val="68917F51"/>
    <w:rsid w:val="68968F7B"/>
    <w:rsid w:val="68A63512"/>
    <w:rsid w:val="68BDA308"/>
    <w:rsid w:val="68D31B22"/>
    <w:rsid w:val="68DEA785"/>
    <w:rsid w:val="68E28F48"/>
    <w:rsid w:val="68F44901"/>
    <w:rsid w:val="68F915A0"/>
    <w:rsid w:val="68FACCFA"/>
    <w:rsid w:val="68FB2ABE"/>
    <w:rsid w:val="691B02B9"/>
    <w:rsid w:val="692CFE69"/>
    <w:rsid w:val="69326904"/>
    <w:rsid w:val="694D4470"/>
    <w:rsid w:val="695797EB"/>
    <w:rsid w:val="69596E26"/>
    <w:rsid w:val="695C7391"/>
    <w:rsid w:val="695DA44C"/>
    <w:rsid w:val="696AE908"/>
    <w:rsid w:val="697EF338"/>
    <w:rsid w:val="6981AE57"/>
    <w:rsid w:val="698AA5CD"/>
    <w:rsid w:val="698B62C4"/>
    <w:rsid w:val="698BACF0"/>
    <w:rsid w:val="69989E26"/>
    <w:rsid w:val="69A618CD"/>
    <w:rsid w:val="69C9006A"/>
    <w:rsid w:val="69CDCA2E"/>
    <w:rsid w:val="69DB9385"/>
    <w:rsid w:val="69E144E4"/>
    <w:rsid w:val="69F36FF8"/>
    <w:rsid w:val="69FFFD7A"/>
    <w:rsid w:val="6A034610"/>
    <w:rsid w:val="6A0A9415"/>
    <w:rsid w:val="6A13B781"/>
    <w:rsid w:val="6A1EE66D"/>
    <w:rsid w:val="6A2A3005"/>
    <w:rsid w:val="6A3FF24C"/>
    <w:rsid w:val="6A4163B5"/>
    <w:rsid w:val="6A49484C"/>
    <w:rsid w:val="6A62D119"/>
    <w:rsid w:val="6A836679"/>
    <w:rsid w:val="6A95631B"/>
    <w:rsid w:val="6AA743B7"/>
    <w:rsid w:val="6AB450A1"/>
    <w:rsid w:val="6AB4E6A4"/>
    <w:rsid w:val="6AC94B59"/>
    <w:rsid w:val="6ACAFBE8"/>
    <w:rsid w:val="6ACBDA28"/>
    <w:rsid w:val="6AD151AB"/>
    <w:rsid w:val="6ADB6D9E"/>
    <w:rsid w:val="6AE3BF7B"/>
    <w:rsid w:val="6AEC69C9"/>
    <w:rsid w:val="6AF6E116"/>
    <w:rsid w:val="6B038B43"/>
    <w:rsid w:val="6B081D27"/>
    <w:rsid w:val="6B09BA56"/>
    <w:rsid w:val="6B1D369B"/>
    <w:rsid w:val="6B3FC395"/>
    <w:rsid w:val="6B446AEF"/>
    <w:rsid w:val="6B582ADC"/>
    <w:rsid w:val="6B69F3CB"/>
    <w:rsid w:val="6B7D5623"/>
    <w:rsid w:val="6B9781A2"/>
    <w:rsid w:val="6B9891B5"/>
    <w:rsid w:val="6BA1B540"/>
    <w:rsid w:val="6BB55245"/>
    <w:rsid w:val="6BBA5FA5"/>
    <w:rsid w:val="6BD5B54F"/>
    <w:rsid w:val="6BD69A90"/>
    <w:rsid w:val="6BDC55CE"/>
    <w:rsid w:val="6BE468A1"/>
    <w:rsid w:val="6BF9C305"/>
    <w:rsid w:val="6C18877C"/>
    <w:rsid w:val="6C1AC1DC"/>
    <w:rsid w:val="6C1CAD63"/>
    <w:rsid w:val="6C1E99F8"/>
    <w:rsid w:val="6C2DA6B8"/>
    <w:rsid w:val="6C390C08"/>
    <w:rsid w:val="6C4435E0"/>
    <w:rsid w:val="6C5367BA"/>
    <w:rsid w:val="6C56CF82"/>
    <w:rsid w:val="6C5A70CC"/>
    <w:rsid w:val="6C5E6797"/>
    <w:rsid w:val="6C695750"/>
    <w:rsid w:val="6C711C04"/>
    <w:rsid w:val="6C72D618"/>
    <w:rsid w:val="6C735EB7"/>
    <w:rsid w:val="6C79669E"/>
    <w:rsid w:val="6C8B6AEE"/>
    <w:rsid w:val="6C92788B"/>
    <w:rsid w:val="6CAA7565"/>
    <w:rsid w:val="6CB3A4C3"/>
    <w:rsid w:val="6CB8DF86"/>
    <w:rsid w:val="6CC726E5"/>
    <w:rsid w:val="6CCCC58A"/>
    <w:rsid w:val="6CCF17E2"/>
    <w:rsid w:val="6D0C5E6F"/>
    <w:rsid w:val="6D3DEDF7"/>
    <w:rsid w:val="6D517087"/>
    <w:rsid w:val="6D65D2D0"/>
    <w:rsid w:val="6D6905A3"/>
    <w:rsid w:val="6D697B41"/>
    <w:rsid w:val="6D7AAE62"/>
    <w:rsid w:val="6D9111DA"/>
    <w:rsid w:val="6D94EF2F"/>
    <w:rsid w:val="6D96592D"/>
    <w:rsid w:val="6D97DF49"/>
    <w:rsid w:val="6D9E8CDA"/>
    <w:rsid w:val="6DA774B1"/>
    <w:rsid w:val="6DB6ECA3"/>
    <w:rsid w:val="6DB70CE5"/>
    <w:rsid w:val="6DCC0F0E"/>
    <w:rsid w:val="6DD07269"/>
    <w:rsid w:val="6DE0C774"/>
    <w:rsid w:val="6DE7B1AA"/>
    <w:rsid w:val="6DFF5C9D"/>
    <w:rsid w:val="6E00C323"/>
    <w:rsid w:val="6E08A97C"/>
    <w:rsid w:val="6E0BE545"/>
    <w:rsid w:val="6E263DE4"/>
    <w:rsid w:val="6E2D2DEE"/>
    <w:rsid w:val="6E3201DE"/>
    <w:rsid w:val="6E3FDABD"/>
    <w:rsid w:val="6E4FFC33"/>
    <w:rsid w:val="6E57A20F"/>
    <w:rsid w:val="6E698D63"/>
    <w:rsid w:val="6E6B6C42"/>
    <w:rsid w:val="6E6C52E6"/>
    <w:rsid w:val="6E807531"/>
    <w:rsid w:val="6E8BB807"/>
    <w:rsid w:val="6E8CD215"/>
    <w:rsid w:val="6E9521E9"/>
    <w:rsid w:val="6ED304E6"/>
    <w:rsid w:val="6EDC7190"/>
    <w:rsid w:val="6EE184C2"/>
    <w:rsid w:val="6EF761C4"/>
    <w:rsid w:val="6EF986FE"/>
    <w:rsid w:val="6F0B0AE0"/>
    <w:rsid w:val="6F1B8FC8"/>
    <w:rsid w:val="6F1E9DDE"/>
    <w:rsid w:val="6F26C657"/>
    <w:rsid w:val="6F271105"/>
    <w:rsid w:val="6F35D58D"/>
    <w:rsid w:val="6F4319F6"/>
    <w:rsid w:val="6F57FFD7"/>
    <w:rsid w:val="6F58D297"/>
    <w:rsid w:val="6F5A8F6D"/>
    <w:rsid w:val="6F663874"/>
    <w:rsid w:val="6F6D5571"/>
    <w:rsid w:val="6F836B53"/>
    <w:rsid w:val="6F85CE1E"/>
    <w:rsid w:val="6F9681A8"/>
    <w:rsid w:val="6F9B46D7"/>
    <w:rsid w:val="6FA4B9B3"/>
    <w:rsid w:val="6FC6F9F3"/>
    <w:rsid w:val="6FCD059D"/>
    <w:rsid w:val="6FD59AFA"/>
    <w:rsid w:val="6FF3DCF1"/>
    <w:rsid w:val="700C6483"/>
    <w:rsid w:val="70101938"/>
    <w:rsid w:val="701943B8"/>
    <w:rsid w:val="702B9141"/>
    <w:rsid w:val="70358995"/>
    <w:rsid w:val="7056773B"/>
    <w:rsid w:val="705D4E84"/>
    <w:rsid w:val="705E8D60"/>
    <w:rsid w:val="7064A960"/>
    <w:rsid w:val="7070050A"/>
    <w:rsid w:val="7073A983"/>
    <w:rsid w:val="70B54DE9"/>
    <w:rsid w:val="70C10C7E"/>
    <w:rsid w:val="70E214D2"/>
    <w:rsid w:val="70E54158"/>
    <w:rsid w:val="70EAF125"/>
    <w:rsid w:val="70EE229B"/>
    <w:rsid w:val="70F8723E"/>
    <w:rsid w:val="70FD9B74"/>
    <w:rsid w:val="7138B8C5"/>
    <w:rsid w:val="714E85D2"/>
    <w:rsid w:val="7158D7DF"/>
    <w:rsid w:val="715EB38A"/>
    <w:rsid w:val="715F2596"/>
    <w:rsid w:val="71775683"/>
    <w:rsid w:val="719CCFFA"/>
    <w:rsid w:val="71A5F44F"/>
    <w:rsid w:val="71C92453"/>
    <w:rsid w:val="71D94858"/>
    <w:rsid w:val="71DD4D4E"/>
    <w:rsid w:val="71F199D8"/>
    <w:rsid w:val="71FE8B5E"/>
    <w:rsid w:val="72033212"/>
    <w:rsid w:val="7203A2BF"/>
    <w:rsid w:val="72104FE9"/>
    <w:rsid w:val="721E90B0"/>
    <w:rsid w:val="72212BB1"/>
    <w:rsid w:val="7231183E"/>
    <w:rsid w:val="724179C3"/>
    <w:rsid w:val="726FA3E9"/>
    <w:rsid w:val="727AACCD"/>
    <w:rsid w:val="727AE67D"/>
    <w:rsid w:val="7298C235"/>
    <w:rsid w:val="729A9E05"/>
    <w:rsid w:val="729B8801"/>
    <w:rsid w:val="72A05943"/>
    <w:rsid w:val="72AAA53D"/>
    <w:rsid w:val="72C57EB3"/>
    <w:rsid w:val="72CDCF09"/>
    <w:rsid w:val="72D40A4F"/>
    <w:rsid w:val="72E55807"/>
    <w:rsid w:val="72E81029"/>
    <w:rsid w:val="72FCD41E"/>
    <w:rsid w:val="7309C1F0"/>
    <w:rsid w:val="73124251"/>
    <w:rsid w:val="731404B9"/>
    <w:rsid w:val="731E3C53"/>
    <w:rsid w:val="73203A0F"/>
    <w:rsid w:val="73207BA0"/>
    <w:rsid w:val="7326CD6A"/>
    <w:rsid w:val="733B168F"/>
    <w:rsid w:val="733B2C04"/>
    <w:rsid w:val="73652869"/>
    <w:rsid w:val="73870751"/>
    <w:rsid w:val="7387F3B2"/>
    <w:rsid w:val="738B6A68"/>
    <w:rsid w:val="738C58D1"/>
    <w:rsid w:val="738E7321"/>
    <w:rsid w:val="738F9958"/>
    <w:rsid w:val="73AE4A42"/>
    <w:rsid w:val="73B41916"/>
    <w:rsid w:val="73B4B320"/>
    <w:rsid w:val="73BFFA2C"/>
    <w:rsid w:val="73D1A30E"/>
    <w:rsid w:val="73EACC74"/>
    <w:rsid w:val="73EE29D7"/>
    <w:rsid w:val="73F3451F"/>
    <w:rsid w:val="74060EA7"/>
    <w:rsid w:val="740BEB0F"/>
    <w:rsid w:val="7411B475"/>
    <w:rsid w:val="7414533B"/>
    <w:rsid w:val="7420C36A"/>
    <w:rsid w:val="7431849C"/>
    <w:rsid w:val="744E90C3"/>
    <w:rsid w:val="745188D9"/>
    <w:rsid w:val="7462CF33"/>
    <w:rsid w:val="746A38EB"/>
    <w:rsid w:val="746B4D88"/>
    <w:rsid w:val="746E09C9"/>
    <w:rsid w:val="74707B56"/>
    <w:rsid w:val="747103AF"/>
    <w:rsid w:val="747EE63B"/>
    <w:rsid w:val="748456C3"/>
    <w:rsid w:val="7484B240"/>
    <w:rsid w:val="74866CCD"/>
    <w:rsid w:val="749EB9FE"/>
    <w:rsid w:val="74E25978"/>
    <w:rsid w:val="74E8A1BF"/>
    <w:rsid w:val="74F3CFB1"/>
    <w:rsid w:val="74FA5ACC"/>
    <w:rsid w:val="74FA8DEF"/>
    <w:rsid w:val="75157462"/>
    <w:rsid w:val="75177901"/>
    <w:rsid w:val="7527E624"/>
    <w:rsid w:val="753A6625"/>
    <w:rsid w:val="75453646"/>
    <w:rsid w:val="7546D297"/>
    <w:rsid w:val="7557E85B"/>
    <w:rsid w:val="756DF2F8"/>
    <w:rsid w:val="758BD7BC"/>
    <w:rsid w:val="75A3F7A1"/>
    <w:rsid w:val="75B77659"/>
    <w:rsid w:val="75C419D2"/>
    <w:rsid w:val="75D52053"/>
    <w:rsid w:val="75DC3A23"/>
    <w:rsid w:val="75EE00F4"/>
    <w:rsid w:val="76034A61"/>
    <w:rsid w:val="760DE292"/>
    <w:rsid w:val="760F7787"/>
    <w:rsid w:val="7610B84C"/>
    <w:rsid w:val="7621DF1C"/>
    <w:rsid w:val="762D469E"/>
    <w:rsid w:val="762DD0C6"/>
    <w:rsid w:val="763CD717"/>
    <w:rsid w:val="7650F4B4"/>
    <w:rsid w:val="76516848"/>
    <w:rsid w:val="76538657"/>
    <w:rsid w:val="7659EB53"/>
    <w:rsid w:val="76602EEE"/>
    <w:rsid w:val="76759AC1"/>
    <w:rsid w:val="7676147C"/>
    <w:rsid w:val="769DEFB7"/>
    <w:rsid w:val="76B1A02B"/>
    <w:rsid w:val="76B750AF"/>
    <w:rsid w:val="76D2003F"/>
    <w:rsid w:val="76E3E2FA"/>
    <w:rsid w:val="76ED4969"/>
    <w:rsid w:val="76FDE65B"/>
    <w:rsid w:val="76FFFCF2"/>
    <w:rsid w:val="77054894"/>
    <w:rsid w:val="77090476"/>
    <w:rsid w:val="770F4AF9"/>
    <w:rsid w:val="7710D5A2"/>
    <w:rsid w:val="771A9AE2"/>
    <w:rsid w:val="7728F37F"/>
    <w:rsid w:val="772F542A"/>
    <w:rsid w:val="7731AA54"/>
    <w:rsid w:val="773E9F14"/>
    <w:rsid w:val="775E0D44"/>
    <w:rsid w:val="77612157"/>
    <w:rsid w:val="77642714"/>
    <w:rsid w:val="7772DF98"/>
    <w:rsid w:val="77766BA2"/>
    <w:rsid w:val="77772835"/>
    <w:rsid w:val="778062BE"/>
    <w:rsid w:val="77818771"/>
    <w:rsid w:val="778A8E15"/>
    <w:rsid w:val="77AE2213"/>
    <w:rsid w:val="77B5CCAE"/>
    <w:rsid w:val="77CFB461"/>
    <w:rsid w:val="77D090ED"/>
    <w:rsid w:val="77D55165"/>
    <w:rsid w:val="77FFC7E3"/>
    <w:rsid w:val="780D4FDA"/>
    <w:rsid w:val="780DEBE1"/>
    <w:rsid w:val="781F3D5B"/>
    <w:rsid w:val="781F83B6"/>
    <w:rsid w:val="782CC2BD"/>
    <w:rsid w:val="783CAD6B"/>
    <w:rsid w:val="7842E1DC"/>
    <w:rsid w:val="786999D1"/>
    <w:rsid w:val="786BAF82"/>
    <w:rsid w:val="7875E452"/>
    <w:rsid w:val="787F67B6"/>
    <w:rsid w:val="788D45A0"/>
    <w:rsid w:val="7893163E"/>
    <w:rsid w:val="789540AC"/>
    <w:rsid w:val="789A94A1"/>
    <w:rsid w:val="78AD1C5F"/>
    <w:rsid w:val="78B068C7"/>
    <w:rsid w:val="78B0B14B"/>
    <w:rsid w:val="78B4365D"/>
    <w:rsid w:val="78ECE878"/>
    <w:rsid w:val="78FDE21D"/>
    <w:rsid w:val="7900FA85"/>
    <w:rsid w:val="790C76E9"/>
    <w:rsid w:val="790D556A"/>
    <w:rsid w:val="7914064C"/>
    <w:rsid w:val="793774E9"/>
    <w:rsid w:val="793EBA65"/>
    <w:rsid w:val="79676355"/>
    <w:rsid w:val="7967D1AA"/>
    <w:rsid w:val="796E99DC"/>
    <w:rsid w:val="7985C600"/>
    <w:rsid w:val="79896DC1"/>
    <w:rsid w:val="798A5B83"/>
    <w:rsid w:val="79BA2C4B"/>
    <w:rsid w:val="79CB6FF7"/>
    <w:rsid w:val="79E358BE"/>
    <w:rsid w:val="79EE23CE"/>
    <w:rsid w:val="79F3303C"/>
    <w:rsid w:val="79F6700F"/>
    <w:rsid w:val="79FD3B0D"/>
    <w:rsid w:val="7A075B3D"/>
    <w:rsid w:val="7A0A8F29"/>
    <w:rsid w:val="7A19D15F"/>
    <w:rsid w:val="7A1BC12E"/>
    <w:rsid w:val="7A3405C6"/>
    <w:rsid w:val="7A34D210"/>
    <w:rsid w:val="7A388970"/>
    <w:rsid w:val="7A421D6F"/>
    <w:rsid w:val="7A549569"/>
    <w:rsid w:val="7A614CFF"/>
    <w:rsid w:val="7A69EBC2"/>
    <w:rsid w:val="7A6E7873"/>
    <w:rsid w:val="7A7FDDDF"/>
    <w:rsid w:val="7A95E812"/>
    <w:rsid w:val="7AA3E173"/>
    <w:rsid w:val="7AA5B8FA"/>
    <w:rsid w:val="7ABA03CE"/>
    <w:rsid w:val="7ADE1E11"/>
    <w:rsid w:val="7AE0CD76"/>
    <w:rsid w:val="7AE147B9"/>
    <w:rsid w:val="7AE4841A"/>
    <w:rsid w:val="7AF298F0"/>
    <w:rsid w:val="7B0774BD"/>
    <w:rsid w:val="7B13EEB4"/>
    <w:rsid w:val="7B143BB4"/>
    <w:rsid w:val="7B3354EE"/>
    <w:rsid w:val="7B343CC5"/>
    <w:rsid w:val="7B4082D6"/>
    <w:rsid w:val="7B5B8B96"/>
    <w:rsid w:val="7B643A47"/>
    <w:rsid w:val="7B7BF11F"/>
    <w:rsid w:val="7B7F60A9"/>
    <w:rsid w:val="7B98C042"/>
    <w:rsid w:val="7B9D0DAD"/>
    <w:rsid w:val="7B9D966D"/>
    <w:rsid w:val="7BA0A230"/>
    <w:rsid w:val="7BC21BAA"/>
    <w:rsid w:val="7BD036A9"/>
    <w:rsid w:val="7BD12CC7"/>
    <w:rsid w:val="7BEB1321"/>
    <w:rsid w:val="7BEC0B3E"/>
    <w:rsid w:val="7BFDC5F4"/>
    <w:rsid w:val="7C01156A"/>
    <w:rsid w:val="7C4CEB69"/>
    <w:rsid w:val="7C516BB7"/>
    <w:rsid w:val="7C58BFCF"/>
    <w:rsid w:val="7C58E983"/>
    <w:rsid w:val="7C5A88B7"/>
    <w:rsid w:val="7C5C72F1"/>
    <w:rsid w:val="7C656F70"/>
    <w:rsid w:val="7C66CF5F"/>
    <w:rsid w:val="7C67C859"/>
    <w:rsid w:val="7C687C86"/>
    <w:rsid w:val="7C75B24A"/>
    <w:rsid w:val="7C922103"/>
    <w:rsid w:val="7C9D394F"/>
    <w:rsid w:val="7CA318FD"/>
    <w:rsid w:val="7CADBC55"/>
    <w:rsid w:val="7CB15266"/>
    <w:rsid w:val="7CB8FCD7"/>
    <w:rsid w:val="7CBB9F72"/>
    <w:rsid w:val="7CBE5F82"/>
    <w:rsid w:val="7CCF627D"/>
    <w:rsid w:val="7CE32368"/>
    <w:rsid w:val="7CED8B63"/>
    <w:rsid w:val="7CF595BA"/>
    <w:rsid w:val="7CF6A1F4"/>
    <w:rsid w:val="7D07A304"/>
    <w:rsid w:val="7D0B80B9"/>
    <w:rsid w:val="7D119362"/>
    <w:rsid w:val="7D1D0654"/>
    <w:rsid w:val="7D25FC4B"/>
    <w:rsid w:val="7D2E1292"/>
    <w:rsid w:val="7D3B1F2E"/>
    <w:rsid w:val="7D3C55E7"/>
    <w:rsid w:val="7D4AF8A6"/>
    <w:rsid w:val="7D52A357"/>
    <w:rsid w:val="7D5A61EE"/>
    <w:rsid w:val="7D5F96CC"/>
    <w:rsid w:val="7D649DA4"/>
    <w:rsid w:val="7D72A563"/>
    <w:rsid w:val="7D7A112D"/>
    <w:rsid w:val="7D8271AE"/>
    <w:rsid w:val="7D8F1B5D"/>
    <w:rsid w:val="7D93F662"/>
    <w:rsid w:val="7D961933"/>
    <w:rsid w:val="7D9C5D47"/>
    <w:rsid w:val="7DAFEA4A"/>
    <w:rsid w:val="7DB07258"/>
    <w:rsid w:val="7DB6B926"/>
    <w:rsid w:val="7DB9F6A7"/>
    <w:rsid w:val="7DBCE0FA"/>
    <w:rsid w:val="7DC3CBED"/>
    <w:rsid w:val="7DD3A08E"/>
    <w:rsid w:val="7DDFEE90"/>
    <w:rsid w:val="7DE1283B"/>
    <w:rsid w:val="7DE46CA2"/>
    <w:rsid w:val="7E058430"/>
    <w:rsid w:val="7E09ABD7"/>
    <w:rsid w:val="7E336080"/>
    <w:rsid w:val="7E3532FF"/>
    <w:rsid w:val="7E3DA373"/>
    <w:rsid w:val="7E6A2DC7"/>
    <w:rsid w:val="7E70125C"/>
    <w:rsid w:val="7E7D44AA"/>
    <w:rsid w:val="7E9831DF"/>
    <w:rsid w:val="7E99C1C6"/>
    <w:rsid w:val="7E9AA6DC"/>
    <w:rsid w:val="7E9BDA26"/>
    <w:rsid w:val="7EA56878"/>
    <w:rsid w:val="7EB61F30"/>
    <w:rsid w:val="7EBE9A82"/>
    <w:rsid w:val="7ECD8321"/>
    <w:rsid w:val="7ED184E5"/>
    <w:rsid w:val="7ED1ED5D"/>
    <w:rsid w:val="7EDF5EAC"/>
    <w:rsid w:val="7EE2C402"/>
    <w:rsid w:val="7EF26439"/>
    <w:rsid w:val="7F04E347"/>
    <w:rsid w:val="7F06DBB8"/>
    <w:rsid w:val="7F074749"/>
    <w:rsid w:val="7F2B29D3"/>
    <w:rsid w:val="7F2C355B"/>
    <w:rsid w:val="7F2D519C"/>
    <w:rsid w:val="7F328282"/>
    <w:rsid w:val="7F3C071F"/>
    <w:rsid w:val="7F539E00"/>
    <w:rsid w:val="7F5E4581"/>
    <w:rsid w:val="7F5F86BE"/>
    <w:rsid w:val="7F6713C4"/>
    <w:rsid w:val="7F7CBCB2"/>
    <w:rsid w:val="7F8448AF"/>
    <w:rsid w:val="7F8FB2F1"/>
    <w:rsid w:val="7F95A526"/>
    <w:rsid w:val="7F965D36"/>
    <w:rsid w:val="7FA86E03"/>
    <w:rsid w:val="7FAADE4F"/>
    <w:rsid w:val="7FBC7952"/>
    <w:rsid w:val="7FC85B97"/>
    <w:rsid w:val="7FCCBA5C"/>
    <w:rsid w:val="7FE51E26"/>
    <w:rsid w:val="7FE7FC0A"/>
    <w:rsid w:val="7FEA2E1F"/>
    <w:rsid w:val="7FFDBB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1BAAA0"/>
  <w15:docId w15:val="{7713D508-43E0-44E8-83C2-B662173AF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SE290Text"/>
    <w:qFormat/>
    <w:rsid w:val="00DC7FB6"/>
    <w:pPr>
      <w:keepNext/>
      <w:numPr>
        <w:numId w:val="18"/>
      </w:numPr>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18"/>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18"/>
      </w:numPr>
      <w:spacing w:before="240" w:after="60"/>
      <w:outlineLvl w:val="2"/>
    </w:pPr>
    <w:rPr>
      <w:rFonts w:cs="Arial"/>
      <w:b/>
      <w:bCs/>
    </w:rPr>
  </w:style>
  <w:style w:type="paragraph" w:styleId="Heading4">
    <w:name w:val="heading 4"/>
    <w:basedOn w:val="Normal"/>
    <w:next w:val="SE290Text"/>
    <w:qFormat/>
    <w:rsid w:val="00DC7FB6"/>
    <w:pPr>
      <w:keepNext/>
      <w:numPr>
        <w:ilvl w:val="3"/>
        <w:numId w:val="18"/>
      </w:numPr>
      <w:spacing w:before="240" w:after="60"/>
      <w:outlineLvl w:val="3"/>
    </w:pPr>
    <w:rPr>
      <w:b/>
      <w:bCs/>
    </w:rPr>
  </w:style>
  <w:style w:type="paragraph" w:styleId="Heading5">
    <w:name w:val="heading 5"/>
    <w:basedOn w:val="Normal"/>
    <w:next w:val="Normal"/>
    <w:qFormat/>
    <w:rsid w:val="00DC7FB6"/>
    <w:pPr>
      <w:numPr>
        <w:numId w:val="31"/>
      </w:numPr>
      <w:spacing w:before="240" w:after="60"/>
      <w:outlineLvl w:val="4"/>
    </w:pPr>
    <w:rPr>
      <w:b/>
      <w:bCs/>
      <w:i/>
      <w:iCs/>
      <w:sz w:val="26"/>
      <w:szCs w:val="26"/>
    </w:rPr>
  </w:style>
  <w:style w:type="paragraph" w:styleId="Heading6">
    <w:name w:val="heading 6"/>
    <w:basedOn w:val="Normal"/>
    <w:next w:val="Normal"/>
    <w:qFormat/>
    <w:rsid w:val="00DC7FB6"/>
    <w:pPr>
      <w:numPr>
        <w:ilvl w:val="5"/>
        <w:numId w:val="18"/>
      </w:numPr>
      <w:spacing w:before="240" w:after="60"/>
      <w:outlineLvl w:val="5"/>
    </w:pPr>
    <w:rPr>
      <w:b/>
      <w:bCs/>
      <w:sz w:val="22"/>
      <w:szCs w:val="22"/>
    </w:rPr>
  </w:style>
  <w:style w:type="paragraph" w:styleId="Heading7">
    <w:name w:val="heading 7"/>
    <w:basedOn w:val="Normal"/>
    <w:next w:val="Normal"/>
    <w:qFormat/>
    <w:rsid w:val="00DC7FB6"/>
    <w:pPr>
      <w:numPr>
        <w:ilvl w:val="6"/>
        <w:numId w:val="18"/>
      </w:numPr>
      <w:tabs>
        <w:tab w:val="num" w:pos="6120"/>
      </w:tabs>
      <w:spacing w:before="240" w:after="60"/>
      <w:outlineLvl w:val="6"/>
    </w:pPr>
  </w:style>
  <w:style w:type="paragraph" w:styleId="Heading8">
    <w:name w:val="heading 8"/>
    <w:basedOn w:val="Normal"/>
    <w:next w:val="Normal"/>
    <w:qFormat/>
    <w:rsid w:val="00DC7FB6"/>
    <w:pPr>
      <w:numPr>
        <w:ilvl w:val="7"/>
        <w:numId w:val="18"/>
      </w:numPr>
      <w:tabs>
        <w:tab w:val="num" w:pos="6840"/>
      </w:tabs>
      <w:spacing w:before="240" w:after="60"/>
      <w:outlineLvl w:val="7"/>
    </w:pPr>
    <w:rPr>
      <w:i/>
      <w:iCs/>
    </w:rPr>
  </w:style>
  <w:style w:type="paragraph" w:styleId="Heading9">
    <w:name w:val="heading 9"/>
    <w:basedOn w:val="Normal"/>
    <w:next w:val="Normal"/>
    <w:qFormat/>
    <w:rsid w:val="00DC7FB6"/>
    <w:pPr>
      <w:numPr>
        <w:ilvl w:val="8"/>
        <w:numId w:val="18"/>
      </w:numPr>
      <w:tabs>
        <w:tab w:val="num" w:pos="7920"/>
      </w:tabs>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67466F"/>
    <w:pPr>
      <w:keepNext/>
      <w:ind w:left="720" w:right="720"/>
      <w:jc w:val="center"/>
    </w:pPr>
    <w:rPr>
      <w:bCs/>
      <w:sz w:val="22"/>
      <w:szCs w:val="22"/>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13732B"/>
    <w:pPr>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13732B"/>
    <w:pPr>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290EnumeratedList">
    <w:name w:val="SE290EnumeratedList"/>
    <w:basedOn w:val="SE290Text"/>
    <w:rsid w:val="00DC7FB6"/>
    <w:pPr>
      <w:keepNext/>
      <w:keepLines/>
      <w:numPr>
        <w:numId w:val="19"/>
      </w:numPr>
    </w:pPr>
  </w:style>
  <w:style w:type="paragraph" w:customStyle="1" w:styleId="SE290Bullet1">
    <w:name w:val="SE290Bullet1"/>
    <w:basedOn w:val="SE290Text"/>
    <w:rsid w:val="00DC7FB6"/>
    <w:pPr>
      <w:keepNext/>
      <w:keepLines/>
      <w:numPr>
        <w:numId w:val="20"/>
      </w:numPr>
    </w:pPr>
  </w:style>
  <w:style w:type="paragraph" w:customStyle="1" w:styleId="SE290Bullet2">
    <w:name w:val="SE290Bullet2"/>
    <w:basedOn w:val="SE290Text"/>
    <w:rsid w:val="00DC7FB6"/>
    <w:pPr>
      <w:keepNext/>
      <w:keepLines/>
      <w:numPr>
        <w:numId w:val="21"/>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 w:type="paragraph" w:styleId="TOC4">
    <w:name w:val="toc 4"/>
    <w:basedOn w:val="Normal"/>
    <w:next w:val="Normal"/>
    <w:uiPriority w:val="39"/>
    <w:unhideWhenUsed/>
    <w:rsid w:val="3ED03C4D"/>
    <w:pPr>
      <w:spacing w:after="100"/>
      <w:ind w:left="660"/>
    </w:pPr>
  </w:style>
  <w:style w:type="paragraph" w:styleId="TOC5">
    <w:name w:val="toc 5"/>
    <w:basedOn w:val="Normal"/>
    <w:next w:val="Normal"/>
    <w:uiPriority w:val="39"/>
    <w:unhideWhenUsed/>
    <w:rsid w:val="3ED03C4D"/>
    <w:pPr>
      <w:spacing w:after="100"/>
      <w:ind w:left="880"/>
    </w:pPr>
  </w:style>
  <w:style w:type="paragraph" w:styleId="FootnoteText">
    <w:name w:val="footnote text"/>
    <w:basedOn w:val="Normal"/>
    <w:uiPriority w:val="99"/>
    <w:semiHidden/>
    <w:unhideWhenUsed/>
    <w:rsid w:val="52D7F671"/>
    <w:rPr>
      <w:sz w:val="20"/>
      <w:szCs w:val="20"/>
    </w:rPr>
  </w:style>
  <w:style w:type="character" w:styleId="FootnoteReference">
    <w:name w:val="footnote reference"/>
    <w:basedOn w:val="DefaultParagraphFont"/>
    <w:uiPriority w:val="99"/>
    <w:semiHidden/>
    <w:unhideWhenUsed/>
    <w:rsid w:val="52D7F671"/>
    <w:rPr>
      <w:vertAlign w:val="superscript"/>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character" w:styleId="Strong">
    <w:name w:val="Strong"/>
    <w:basedOn w:val="DefaultParagraphFont"/>
    <w:uiPriority w:val="22"/>
    <w:qFormat/>
    <w:rsid w:val="00D8047B"/>
    <w:rPr>
      <w:b/>
      <w:bCs/>
    </w:rPr>
  </w:style>
  <w:style w:type="paragraph" w:styleId="TOC6">
    <w:name w:val="toc 6"/>
    <w:basedOn w:val="Normal"/>
    <w:next w:val="Normal"/>
    <w:autoRedefine/>
    <w:uiPriority w:val="39"/>
    <w:unhideWhenUsed/>
    <w:rsid w:val="00A14EAF"/>
    <w:pPr>
      <w:spacing w:after="100" w:line="278" w:lineRule="auto"/>
      <w:ind w:left="1200"/>
    </w:pPr>
    <w:rPr>
      <w:rFonts w:asciiTheme="minorHAnsi" w:eastAsiaTheme="minorEastAsia" w:hAnsiTheme="minorHAnsi" w:cstheme="minorBidi"/>
      <w:kern w:val="2"/>
      <w:lang w:eastAsia="ja-JP"/>
      <w14:ligatures w14:val="standardContextual"/>
    </w:rPr>
  </w:style>
  <w:style w:type="paragraph" w:styleId="TOC7">
    <w:name w:val="toc 7"/>
    <w:basedOn w:val="Normal"/>
    <w:next w:val="Normal"/>
    <w:autoRedefine/>
    <w:uiPriority w:val="39"/>
    <w:unhideWhenUsed/>
    <w:rsid w:val="00A14EAF"/>
    <w:pPr>
      <w:spacing w:after="100" w:line="278" w:lineRule="auto"/>
      <w:ind w:left="1440"/>
    </w:pPr>
    <w:rPr>
      <w:rFonts w:asciiTheme="minorHAnsi" w:eastAsiaTheme="minorEastAsia" w:hAnsiTheme="minorHAnsi" w:cstheme="minorBidi"/>
      <w:kern w:val="2"/>
      <w:lang w:eastAsia="ja-JP"/>
      <w14:ligatures w14:val="standardContextual"/>
    </w:rPr>
  </w:style>
  <w:style w:type="paragraph" w:styleId="TOC8">
    <w:name w:val="toc 8"/>
    <w:basedOn w:val="Normal"/>
    <w:next w:val="Normal"/>
    <w:autoRedefine/>
    <w:uiPriority w:val="39"/>
    <w:unhideWhenUsed/>
    <w:rsid w:val="00A14EAF"/>
    <w:pPr>
      <w:spacing w:after="100" w:line="278" w:lineRule="auto"/>
      <w:ind w:left="1680"/>
    </w:pPr>
    <w:rPr>
      <w:rFonts w:asciiTheme="minorHAnsi" w:eastAsiaTheme="minorEastAsia" w:hAnsiTheme="minorHAnsi" w:cstheme="minorBidi"/>
      <w:kern w:val="2"/>
      <w:lang w:eastAsia="ja-JP"/>
      <w14:ligatures w14:val="standardContextual"/>
    </w:rPr>
  </w:style>
  <w:style w:type="paragraph" w:styleId="TOC9">
    <w:name w:val="toc 9"/>
    <w:basedOn w:val="Normal"/>
    <w:next w:val="Normal"/>
    <w:autoRedefine/>
    <w:uiPriority w:val="39"/>
    <w:unhideWhenUsed/>
    <w:rsid w:val="00A14EAF"/>
    <w:pPr>
      <w:spacing w:after="100" w:line="278" w:lineRule="auto"/>
      <w:ind w:left="1920"/>
    </w:pPr>
    <w:rPr>
      <w:rFonts w:asciiTheme="minorHAnsi" w:eastAsiaTheme="minorEastAsia" w:hAnsiTheme="minorHAnsi" w:cstheme="minorBidi"/>
      <w:kern w:val="2"/>
      <w:lang w:eastAsia="ja-JP"/>
      <w14:ligatures w14:val="standardContextual"/>
    </w:rPr>
  </w:style>
  <w:style w:type="character" w:styleId="UnresolvedMention">
    <w:name w:val="Unresolved Mention"/>
    <w:basedOn w:val="DefaultParagraphFont"/>
    <w:uiPriority w:val="99"/>
    <w:semiHidden/>
    <w:unhideWhenUsed/>
    <w:rsid w:val="00A14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60746">
      <w:bodyDiv w:val="1"/>
      <w:marLeft w:val="0"/>
      <w:marRight w:val="0"/>
      <w:marTop w:val="0"/>
      <w:marBottom w:val="0"/>
      <w:divBdr>
        <w:top w:val="none" w:sz="0" w:space="0" w:color="auto"/>
        <w:left w:val="none" w:sz="0" w:space="0" w:color="auto"/>
        <w:bottom w:val="none" w:sz="0" w:space="0" w:color="auto"/>
        <w:right w:val="none" w:sz="0" w:space="0" w:color="auto"/>
      </w:divBdr>
    </w:div>
    <w:div w:id="82996310">
      <w:bodyDiv w:val="1"/>
      <w:marLeft w:val="0"/>
      <w:marRight w:val="0"/>
      <w:marTop w:val="0"/>
      <w:marBottom w:val="0"/>
      <w:divBdr>
        <w:top w:val="none" w:sz="0" w:space="0" w:color="auto"/>
        <w:left w:val="none" w:sz="0" w:space="0" w:color="auto"/>
        <w:bottom w:val="none" w:sz="0" w:space="0" w:color="auto"/>
        <w:right w:val="none" w:sz="0" w:space="0" w:color="auto"/>
      </w:divBdr>
    </w:div>
    <w:div w:id="208884568">
      <w:bodyDiv w:val="1"/>
      <w:marLeft w:val="0"/>
      <w:marRight w:val="0"/>
      <w:marTop w:val="0"/>
      <w:marBottom w:val="0"/>
      <w:divBdr>
        <w:top w:val="none" w:sz="0" w:space="0" w:color="auto"/>
        <w:left w:val="none" w:sz="0" w:space="0" w:color="auto"/>
        <w:bottom w:val="none" w:sz="0" w:space="0" w:color="auto"/>
        <w:right w:val="none" w:sz="0" w:space="0" w:color="auto"/>
      </w:divBdr>
    </w:div>
    <w:div w:id="237978485">
      <w:bodyDiv w:val="1"/>
      <w:marLeft w:val="0"/>
      <w:marRight w:val="0"/>
      <w:marTop w:val="0"/>
      <w:marBottom w:val="0"/>
      <w:divBdr>
        <w:top w:val="none" w:sz="0" w:space="0" w:color="auto"/>
        <w:left w:val="none" w:sz="0" w:space="0" w:color="auto"/>
        <w:bottom w:val="none" w:sz="0" w:space="0" w:color="auto"/>
        <w:right w:val="none" w:sz="0" w:space="0" w:color="auto"/>
      </w:divBdr>
      <w:divsChild>
        <w:div w:id="477454760">
          <w:marLeft w:val="0"/>
          <w:marRight w:val="0"/>
          <w:marTop w:val="100"/>
          <w:marBottom w:val="100"/>
          <w:divBdr>
            <w:top w:val="dashed" w:sz="6" w:space="0" w:color="A8A8A8"/>
            <w:left w:val="none" w:sz="0" w:space="0" w:color="auto"/>
            <w:bottom w:val="none" w:sz="0" w:space="0" w:color="auto"/>
            <w:right w:val="none" w:sz="0" w:space="0" w:color="auto"/>
          </w:divBdr>
          <w:divsChild>
            <w:div w:id="546334137">
              <w:marLeft w:val="0"/>
              <w:marRight w:val="0"/>
              <w:marTop w:val="750"/>
              <w:marBottom w:val="750"/>
              <w:divBdr>
                <w:top w:val="none" w:sz="0" w:space="0" w:color="auto"/>
                <w:left w:val="none" w:sz="0" w:space="0" w:color="auto"/>
                <w:bottom w:val="none" w:sz="0" w:space="0" w:color="auto"/>
                <w:right w:val="none" w:sz="0" w:space="0" w:color="auto"/>
              </w:divBdr>
              <w:divsChild>
                <w:div w:id="184908896">
                  <w:marLeft w:val="0"/>
                  <w:marRight w:val="0"/>
                  <w:marTop w:val="0"/>
                  <w:marBottom w:val="0"/>
                  <w:divBdr>
                    <w:top w:val="none" w:sz="0" w:space="0" w:color="auto"/>
                    <w:left w:val="none" w:sz="0" w:space="0" w:color="auto"/>
                    <w:bottom w:val="none" w:sz="0" w:space="0" w:color="auto"/>
                    <w:right w:val="none" w:sz="0" w:space="0" w:color="auto"/>
                  </w:divBdr>
                  <w:divsChild>
                    <w:div w:id="1479344198">
                      <w:marLeft w:val="0"/>
                      <w:marRight w:val="0"/>
                      <w:marTop w:val="0"/>
                      <w:marBottom w:val="0"/>
                      <w:divBdr>
                        <w:top w:val="none" w:sz="0" w:space="0" w:color="auto"/>
                        <w:left w:val="none" w:sz="0" w:space="0" w:color="auto"/>
                        <w:bottom w:val="none" w:sz="0" w:space="0" w:color="auto"/>
                        <w:right w:val="none" w:sz="0" w:space="0" w:color="auto"/>
                      </w:divBdr>
                      <w:divsChild>
                        <w:div w:id="58269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835630">
          <w:marLeft w:val="0"/>
          <w:marRight w:val="0"/>
          <w:marTop w:val="100"/>
          <w:marBottom w:val="100"/>
          <w:divBdr>
            <w:top w:val="none" w:sz="0" w:space="0" w:color="auto"/>
            <w:left w:val="none" w:sz="0" w:space="0" w:color="auto"/>
            <w:bottom w:val="none" w:sz="0" w:space="0" w:color="auto"/>
            <w:right w:val="none" w:sz="0" w:space="0" w:color="auto"/>
          </w:divBdr>
          <w:divsChild>
            <w:div w:id="1811819390">
              <w:marLeft w:val="0"/>
              <w:marRight w:val="0"/>
              <w:marTop w:val="750"/>
              <w:marBottom w:val="750"/>
              <w:divBdr>
                <w:top w:val="none" w:sz="0" w:space="0" w:color="auto"/>
                <w:left w:val="none" w:sz="0" w:space="0" w:color="auto"/>
                <w:bottom w:val="none" w:sz="0" w:space="0" w:color="auto"/>
                <w:right w:val="none" w:sz="0" w:space="0" w:color="auto"/>
              </w:divBdr>
              <w:divsChild>
                <w:div w:id="1713769802">
                  <w:marLeft w:val="0"/>
                  <w:marRight w:val="0"/>
                  <w:marTop w:val="0"/>
                  <w:marBottom w:val="0"/>
                  <w:divBdr>
                    <w:top w:val="none" w:sz="0" w:space="0" w:color="auto"/>
                    <w:left w:val="none" w:sz="0" w:space="0" w:color="auto"/>
                    <w:bottom w:val="none" w:sz="0" w:space="0" w:color="auto"/>
                    <w:right w:val="none" w:sz="0" w:space="0" w:color="auto"/>
                  </w:divBdr>
                  <w:divsChild>
                    <w:div w:id="1922253297">
                      <w:marLeft w:val="0"/>
                      <w:marRight w:val="0"/>
                      <w:marTop w:val="0"/>
                      <w:marBottom w:val="0"/>
                      <w:divBdr>
                        <w:top w:val="none" w:sz="0" w:space="0" w:color="auto"/>
                        <w:left w:val="none" w:sz="0" w:space="0" w:color="auto"/>
                        <w:bottom w:val="none" w:sz="0" w:space="0" w:color="auto"/>
                        <w:right w:val="none" w:sz="0" w:space="0" w:color="auto"/>
                      </w:divBdr>
                      <w:divsChild>
                        <w:div w:id="11421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910117080">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2005930315">
          <w:marLeft w:val="547"/>
          <w:marRight w:val="0"/>
          <w:marTop w:val="96"/>
          <w:marBottom w:val="0"/>
          <w:divBdr>
            <w:top w:val="none" w:sz="0" w:space="0" w:color="auto"/>
            <w:left w:val="none" w:sz="0" w:space="0" w:color="auto"/>
            <w:bottom w:val="none" w:sz="0" w:space="0" w:color="auto"/>
            <w:right w:val="none" w:sz="0" w:space="0" w:color="auto"/>
          </w:divBdr>
        </w:div>
      </w:divsChild>
    </w:div>
    <w:div w:id="424620408">
      <w:bodyDiv w:val="1"/>
      <w:marLeft w:val="0"/>
      <w:marRight w:val="0"/>
      <w:marTop w:val="0"/>
      <w:marBottom w:val="0"/>
      <w:divBdr>
        <w:top w:val="none" w:sz="0" w:space="0" w:color="auto"/>
        <w:left w:val="none" w:sz="0" w:space="0" w:color="auto"/>
        <w:bottom w:val="none" w:sz="0" w:space="0" w:color="auto"/>
        <w:right w:val="none" w:sz="0" w:space="0" w:color="auto"/>
      </w:divBdr>
    </w:div>
    <w:div w:id="449132347">
      <w:bodyDiv w:val="1"/>
      <w:marLeft w:val="0"/>
      <w:marRight w:val="0"/>
      <w:marTop w:val="0"/>
      <w:marBottom w:val="0"/>
      <w:divBdr>
        <w:top w:val="none" w:sz="0" w:space="0" w:color="auto"/>
        <w:left w:val="none" w:sz="0" w:space="0" w:color="auto"/>
        <w:bottom w:val="none" w:sz="0" w:space="0" w:color="auto"/>
        <w:right w:val="none" w:sz="0" w:space="0" w:color="auto"/>
      </w:divBdr>
    </w:div>
    <w:div w:id="765543041">
      <w:bodyDiv w:val="1"/>
      <w:marLeft w:val="0"/>
      <w:marRight w:val="0"/>
      <w:marTop w:val="0"/>
      <w:marBottom w:val="0"/>
      <w:divBdr>
        <w:top w:val="none" w:sz="0" w:space="0" w:color="auto"/>
        <w:left w:val="none" w:sz="0" w:space="0" w:color="auto"/>
        <w:bottom w:val="none" w:sz="0" w:space="0" w:color="auto"/>
        <w:right w:val="none" w:sz="0" w:space="0" w:color="auto"/>
      </w:divBdr>
    </w:div>
    <w:div w:id="784885399">
      <w:bodyDiv w:val="1"/>
      <w:marLeft w:val="0"/>
      <w:marRight w:val="0"/>
      <w:marTop w:val="0"/>
      <w:marBottom w:val="0"/>
      <w:divBdr>
        <w:top w:val="none" w:sz="0" w:space="0" w:color="auto"/>
        <w:left w:val="none" w:sz="0" w:space="0" w:color="auto"/>
        <w:bottom w:val="none" w:sz="0" w:space="0" w:color="auto"/>
        <w:right w:val="none" w:sz="0" w:space="0" w:color="auto"/>
      </w:divBdr>
    </w:div>
    <w:div w:id="833187964">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360"/>
          <w:marRight w:val="0"/>
          <w:marTop w:val="200"/>
          <w:marBottom w:val="0"/>
          <w:divBdr>
            <w:top w:val="none" w:sz="0" w:space="0" w:color="auto"/>
            <w:left w:val="none" w:sz="0" w:space="0" w:color="auto"/>
            <w:bottom w:val="none" w:sz="0" w:space="0" w:color="auto"/>
            <w:right w:val="none" w:sz="0" w:space="0" w:color="auto"/>
          </w:divBdr>
        </w:div>
        <w:div w:id="971324359">
          <w:marLeft w:val="360"/>
          <w:marRight w:val="0"/>
          <w:marTop w:val="200"/>
          <w:marBottom w:val="0"/>
          <w:divBdr>
            <w:top w:val="none" w:sz="0" w:space="0" w:color="auto"/>
            <w:left w:val="none" w:sz="0" w:space="0" w:color="auto"/>
            <w:bottom w:val="none" w:sz="0" w:space="0" w:color="auto"/>
            <w:right w:val="none" w:sz="0" w:space="0" w:color="auto"/>
          </w:divBdr>
        </w:div>
        <w:div w:id="1561598345">
          <w:marLeft w:val="360"/>
          <w:marRight w:val="0"/>
          <w:marTop w:val="200"/>
          <w:marBottom w:val="0"/>
          <w:divBdr>
            <w:top w:val="none" w:sz="0" w:space="0" w:color="auto"/>
            <w:left w:val="none" w:sz="0" w:space="0" w:color="auto"/>
            <w:bottom w:val="none" w:sz="0" w:space="0" w:color="auto"/>
            <w:right w:val="none" w:sz="0" w:space="0" w:color="auto"/>
          </w:divBdr>
        </w:div>
      </w:divsChild>
    </w:div>
    <w:div w:id="1180658954">
      <w:bodyDiv w:val="1"/>
      <w:marLeft w:val="0"/>
      <w:marRight w:val="0"/>
      <w:marTop w:val="0"/>
      <w:marBottom w:val="0"/>
      <w:divBdr>
        <w:top w:val="none" w:sz="0" w:space="0" w:color="auto"/>
        <w:left w:val="none" w:sz="0" w:space="0" w:color="auto"/>
        <w:bottom w:val="none" w:sz="0" w:space="0" w:color="auto"/>
        <w:right w:val="none" w:sz="0" w:space="0" w:color="auto"/>
      </w:divBdr>
    </w:div>
    <w:div w:id="1306158780">
      <w:bodyDiv w:val="1"/>
      <w:marLeft w:val="0"/>
      <w:marRight w:val="0"/>
      <w:marTop w:val="0"/>
      <w:marBottom w:val="0"/>
      <w:divBdr>
        <w:top w:val="none" w:sz="0" w:space="0" w:color="auto"/>
        <w:left w:val="none" w:sz="0" w:space="0" w:color="auto"/>
        <w:bottom w:val="none" w:sz="0" w:space="0" w:color="auto"/>
        <w:right w:val="none" w:sz="0" w:space="0" w:color="auto"/>
      </w:divBdr>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359160660">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 w:id="1856915642">
          <w:marLeft w:val="547"/>
          <w:marRight w:val="0"/>
          <w:marTop w:val="96"/>
          <w:marBottom w:val="0"/>
          <w:divBdr>
            <w:top w:val="none" w:sz="0" w:space="0" w:color="auto"/>
            <w:left w:val="none" w:sz="0" w:space="0" w:color="auto"/>
            <w:bottom w:val="none" w:sz="0" w:space="0" w:color="auto"/>
            <w:right w:val="none" w:sz="0" w:space="0" w:color="auto"/>
          </w:divBdr>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479760299">
      <w:bodyDiv w:val="1"/>
      <w:marLeft w:val="0"/>
      <w:marRight w:val="0"/>
      <w:marTop w:val="0"/>
      <w:marBottom w:val="0"/>
      <w:divBdr>
        <w:top w:val="none" w:sz="0" w:space="0" w:color="auto"/>
        <w:left w:val="none" w:sz="0" w:space="0" w:color="auto"/>
        <w:bottom w:val="none" w:sz="0" w:space="0" w:color="auto"/>
        <w:right w:val="none" w:sz="0" w:space="0" w:color="auto"/>
      </w:divBdr>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 w:id="185915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jpg"/><Relationship Id="rId84" Type="http://schemas.openxmlformats.org/officeDocument/2006/relationships/hyperlink" Target="https://web.archive.org/web/20121224083810/http://insightsri.com/system/files/The+Ecomonic+Cost+of+FOD+-+Jul08.pdf" TargetMode="External"/><Relationship Id="rId89" Type="http://schemas.openxmlformats.org/officeDocument/2006/relationships/hyperlink" Target="https://doi.org/10.1016/j.watres.2019.02.054" TargetMode="External"/><Relationship Id="rId16" Type="http://schemas.openxmlformats.org/officeDocument/2006/relationships/image" Target="media/image4.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36.jpeg"/><Relationship Id="rId58" Type="http://schemas.openxmlformats.org/officeDocument/2006/relationships/image" Target="media/image41.jp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hyperlink" Target="https://www.instructables.com/Build-Android-Bluetooth-App-for-Arduino/" TargetMode="External"/><Relationship Id="rId5" Type="http://schemas.openxmlformats.org/officeDocument/2006/relationships/numbering" Target="numbering.xml"/><Relationship Id="rId90" Type="http://schemas.openxmlformats.org/officeDocument/2006/relationships/hyperlink" Target="https://www.gviusa.com/blog/smb-how-many-marine-animals-die-from-plastic-pollution/" TargetMode="External"/><Relationship Id="rId95" Type="http://schemas.openxmlformats.org/officeDocument/2006/relationships/hyperlink" Target="https://developer.download.nvidia.com/assets/embedded/secure/jetson/orin_nano/docs/Jetson-Orin-Nano-DevKit-Carrier-Board-Specification_SP-11324-001_v1.2.pdf?XUKnVqkyFLivF_YLj3wVaOSgKWaJ6QZj92dgLEvbClZvC3NJzG2o4BHneIqDis8MLUuvKZ-gUM_NWJGoUeaIcfeNf-i7sBwONkH93Wf_r1m_1JQvgcz3q5hFNs3C6B1I0C6Jp467RJFJS7wc3CLobn828HyZ_Bxrx7cy0xq-bw61f0iHWufo1nQtKCfWJ7ewOztJHVN3qLJco0ga8JCme7gXnJRXEAw7AWrnFeeKg-WX0Jst_g==&amp;t=eyJscyI6ImdzZW8iLCJsc2QiOiJodHRwczovL3d3dy5nb29nbGUuY29tLyJ9"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6.jp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hyperlink" Target="https://www.dep.pa.gov/Business/Land/Waste/littering/Pages/Research.aspx" TargetMode="External"/><Relationship Id="rId12" Type="http://schemas.openxmlformats.org/officeDocument/2006/relationships/hyperlink" Target="https://en.wikipedia.org/wiki/Air_France_Flight_4590" TargetMode="External"/><Relationship Id="rId17" Type="http://schemas.openxmlformats.org/officeDocument/2006/relationships/hyperlink" Target="https://drive.google.com/file/d/1vJ1UxzDBIDoiHNBPUd-n8gUcGKPPp_dw/view" TargetMode="External"/><Relationship Id="rId33" Type="http://schemas.openxmlformats.org/officeDocument/2006/relationships/image" Target="media/image18.png"/><Relationship Id="rId38" Type="http://schemas.openxmlformats.org/officeDocument/2006/relationships/hyperlink" Target="https://drive.google.com/file/d/1t2cNZFKZ_THwVVuUPOEwPz7jCrAfmx1k/view?usp=sharing" TargetMode="External"/><Relationship Id="rId59" Type="http://schemas.openxmlformats.org/officeDocument/2006/relationships/image" Target="media/image42.png"/><Relationship Id="rId103" Type="http://schemas.openxmlformats.org/officeDocument/2006/relationships/footer" Target="footer2.xm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hyperlink" Target="https://rosap.ntl.bts.gov/view/dot/67541" TargetMode="External"/><Relationship Id="rId88" Type="http://schemas.openxmlformats.org/officeDocument/2006/relationships/hyperlink" Target="https://medshadow.org/the-impact-of-microplastics-cant-be-studied-because-there-is-no-control-group/" TargetMode="External"/><Relationship Id="rId91" Type="http://schemas.openxmlformats.org/officeDocument/2006/relationships/hyperlink" Target="https://www.climateaction.org/news/plastic-pollution-affecting-wildlife-at-an-all-t%20ime-high-finds-rspca" TargetMode="External"/><Relationship Id="rId96" Type="http://schemas.openxmlformats.org/officeDocument/2006/relationships/hyperlink" Target="https://www.ros.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jpg"/><Relationship Id="rId36" Type="http://schemas.openxmlformats.org/officeDocument/2006/relationships/hyperlink" Target="https://www.birdbraintechnologies.com/products/finch-robot-2-0/" TargetMode="External"/><Relationship Id="rId49" Type="http://schemas.openxmlformats.org/officeDocument/2006/relationships/image" Target="media/image32.png"/><Relationship Id="rId57" Type="http://schemas.openxmlformats.org/officeDocument/2006/relationships/image" Target="media/image40.jpg"/><Relationship Id="rId106"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hyperlink" Target="https://drive.google.com/file/d/1aOIL4NJpEuTbeiEO9LGdzc088daKU1gc/view?usp=sharing" TargetMode="External"/><Relationship Id="rId44" Type="http://schemas.openxmlformats.org/officeDocument/2006/relationships/image" Target="media/image27.jpg"/><Relationship Id="rId52" Type="http://schemas.openxmlformats.org/officeDocument/2006/relationships/image" Target="media/image35.jpe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hyperlink" Target="https://doi.org/10.3349/ymj.2023.0048" TargetMode="External"/><Relationship Id="rId94" Type="http://schemas.openxmlformats.org/officeDocument/2006/relationships/hyperlink" Target="https://www.carnegierobotics.com/AutonomousVehicles/CameraManufacturing/StereoCameraManufacturing/KS21i/Files/KS21i_Data_Sheet_CRL.pdf" TargetMode="External"/><Relationship Id="rId99" Type="http://schemas.openxmlformats.org/officeDocument/2006/relationships/hyperlink" Target="https://app.roboflow.com/" TargetMode="External"/><Relationship Id="rId101" Type="http://schemas.openxmlformats.org/officeDocument/2006/relationships/hyperlink" Target="https://www.instructables.com/How-To-Create-An-Android-App-With-Android-Studio/"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drive.google.com/file/d/1cr5nuXcWtFEgZJ8FRmwLba97_p56_mae/view?usp=sharing" TargetMode="External"/><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hyperlink" Target="https://www.docker.com/"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4.png"/><Relationship Id="rId92" Type="http://schemas.openxmlformats.org/officeDocument/2006/relationships/hyperlink" Target="https://www.ti.com/lit/ds/symlink/tps54550.pdf?HQS=dis-dk-null-digikeymode-dsf-pf-null-wwe&amp;ts=1734048234195&amp;ref_url=https%253A%252F%252Fwww.ti.com%252Fgeneral%252Fdocs%252Fsuppproductinfo.tsp%253FdistId%253D10%2526gotoUrl%253Dhttps%253A%252F%252Fwww.ti.com%252Flit%252Fgpn%252Ftps54550" TargetMode="External"/><Relationship Id="rId2" Type="http://schemas.openxmlformats.org/officeDocument/2006/relationships/customXml" Target="../customXml/item2.xml"/><Relationship Id="rId29" Type="http://schemas.openxmlformats.org/officeDocument/2006/relationships/image" Target="media/image15.jp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hyperlink" Target="https://www.pbs.org/newshour/science/scientists-find-about-a-quarter-million-invisible-microplastic-particles-in-a-liter-of-bottled-water" TargetMode="External"/><Relationship Id="rId61" Type="http://schemas.openxmlformats.org/officeDocument/2006/relationships/image" Target="media/image44.png"/><Relationship Id="rId82" Type="http://schemas.openxmlformats.org/officeDocument/2006/relationships/hyperlink" Target="https://www.faa.gov/lessons_learned/transport_airplane/accidents/F-BTSC" TargetMode="External"/><Relationship Id="rId19" Type="http://schemas.openxmlformats.org/officeDocument/2006/relationships/image" Target="media/image5.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hyperlink" Target="https://github.com/turtneck"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jpeg"/><Relationship Id="rId72" Type="http://schemas.openxmlformats.org/officeDocument/2006/relationships/image" Target="media/image55.png"/><Relationship Id="rId93" Type="http://schemas.openxmlformats.org/officeDocument/2006/relationships/hyperlink" Target="https://www.youtube.com/watch?v=IrB-FPcv1Dc" TargetMode="External"/><Relationship Id="rId98" Type="http://schemas.openxmlformats.org/officeDocument/2006/relationships/hyperlink" Target="https://docs.ultralytics.com/"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9.png"/><Relationship Id="rId67" Type="http://schemas.openxmlformats.org/officeDocument/2006/relationships/image" Target="media/image5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9CF75AC0C20B4C92570BA7E2B57F86" ma:contentTypeVersion="14" ma:contentTypeDescription="Create a new document." ma:contentTypeScope="" ma:versionID="40a93d15bcf661184bba9623d2a0a7e2">
  <xsd:schema xmlns:xsd="http://www.w3.org/2001/XMLSchema" xmlns:xs="http://www.w3.org/2001/XMLSchema" xmlns:p="http://schemas.microsoft.com/office/2006/metadata/properties" xmlns:ns3="e125f152-9589-466b-96bb-6ced83439156" xmlns:ns4="34fdb7c4-9bde-459f-9a97-de097f6d4d50" targetNamespace="http://schemas.microsoft.com/office/2006/metadata/properties" ma:root="true" ma:fieldsID="5b972c43b819a058b515c4638bc47e20" ns3:_="" ns4:_="">
    <xsd:import namespace="e125f152-9589-466b-96bb-6ced83439156"/>
    <xsd:import namespace="34fdb7c4-9bde-459f-9a97-de097f6d4d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5f152-9589-466b-96bb-6ced83439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db7c4-9bde-459f-9a97-de097f6d4d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21803-FC8D-4571-AE1D-0A6339A8E437}">
  <ds:schemaRefs>
    <ds:schemaRef ds:uri="http://schemas.microsoft.com/sharepoint/v3/contenttype/forms"/>
  </ds:schemaRefs>
</ds:datastoreItem>
</file>

<file path=customXml/itemProps2.xml><?xml version="1.0" encoding="utf-8"?>
<ds:datastoreItem xmlns:ds="http://schemas.openxmlformats.org/officeDocument/2006/customXml" ds:itemID="{DEC34D27-627F-4B08-8BE7-90C65B43B4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5B65FF-F830-404C-BD4F-98BD1806C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5f152-9589-466b-96bb-6ced83439156"/>
    <ds:schemaRef ds:uri="34fdb7c4-9bde-459f-9a97-de097f6d4d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089419-8DC3-4392-884F-1B3F4BC3BD08}">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378</TotalTime>
  <Pages>76</Pages>
  <Words>15050</Words>
  <Characters>85787</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Systems Engineering 290</vt:lpstr>
    </vt:vector>
  </TitlesOfParts>
  <Company>usafa</Company>
  <LinksUpToDate>false</LinksUpToDate>
  <CharactersWithSpaces>100636</CharactersWithSpaces>
  <SharedDoc>false</SharedDoc>
  <HLinks>
    <vt:vector size="1446" baseType="variant">
      <vt:variant>
        <vt:i4>3145784</vt:i4>
      </vt:variant>
      <vt:variant>
        <vt:i4>1533</vt:i4>
      </vt:variant>
      <vt:variant>
        <vt:i4>0</vt:i4>
      </vt:variant>
      <vt:variant>
        <vt:i4>5</vt:i4>
      </vt:variant>
      <vt:variant>
        <vt:lpwstr>https://www.instructables.com/Build-Android-Bluetooth-App-for-Arduino/</vt:lpwstr>
      </vt:variant>
      <vt:variant>
        <vt:lpwstr/>
      </vt:variant>
      <vt:variant>
        <vt:i4>3145762</vt:i4>
      </vt:variant>
      <vt:variant>
        <vt:i4>1530</vt:i4>
      </vt:variant>
      <vt:variant>
        <vt:i4>0</vt:i4>
      </vt:variant>
      <vt:variant>
        <vt:i4>5</vt:i4>
      </vt:variant>
      <vt:variant>
        <vt:lpwstr>https://www.instructables.com/How-To-Create-An-Android-App-With-Android-Studio/</vt:lpwstr>
      </vt:variant>
      <vt:variant>
        <vt:lpwstr/>
      </vt:variant>
      <vt:variant>
        <vt:i4>7798828</vt:i4>
      </vt:variant>
      <vt:variant>
        <vt:i4>1527</vt:i4>
      </vt:variant>
      <vt:variant>
        <vt:i4>0</vt:i4>
      </vt:variant>
      <vt:variant>
        <vt:i4>5</vt:i4>
      </vt:variant>
      <vt:variant>
        <vt:lpwstr>https://github.com/turtneck</vt:lpwstr>
      </vt:variant>
      <vt:variant>
        <vt:lpwstr/>
      </vt:variant>
      <vt:variant>
        <vt:i4>5898249</vt:i4>
      </vt:variant>
      <vt:variant>
        <vt:i4>1524</vt:i4>
      </vt:variant>
      <vt:variant>
        <vt:i4>0</vt:i4>
      </vt:variant>
      <vt:variant>
        <vt:i4>5</vt:i4>
      </vt:variant>
      <vt:variant>
        <vt:lpwstr>https://app.roboflow.com/</vt:lpwstr>
      </vt:variant>
      <vt:variant>
        <vt:lpwstr/>
      </vt:variant>
      <vt:variant>
        <vt:i4>77</vt:i4>
      </vt:variant>
      <vt:variant>
        <vt:i4>1521</vt:i4>
      </vt:variant>
      <vt:variant>
        <vt:i4>0</vt:i4>
      </vt:variant>
      <vt:variant>
        <vt:i4>5</vt:i4>
      </vt:variant>
      <vt:variant>
        <vt:lpwstr>https://docs.ultralytics.com/</vt:lpwstr>
      </vt:variant>
      <vt:variant>
        <vt:lpwstr/>
      </vt:variant>
      <vt:variant>
        <vt:i4>3145827</vt:i4>
      </vt:variant>
      <vt:variant>
        <vt:i4>1518</vt:i4>
      </vt:variant>
      <vt:variant>
        <vt:i4>0</vt:i4>
      </vt:variant>
      <vt:variant>
        <vt:i4>5</vt:i4>
      </vt:variant>
      <vt:variant>
        <vt:lpwstr>https://www.docker.com/</vt:lpwstr>
      </vt:variant>
      <vt:variant>
        <vt:lpwstr/>
      </vt:variant>
      <vt:variant>
        <vt:i4>5505097</vt:i4>
      </vt:variant>
      <vt:variant>
        <vt:i4>1515</vt:i4>
      </vt:variant>
      <vt:variant>
        <vt:i4>0</vt:i4>
      </vt:variant>
      <vt:variant>
        <vt:i4>5</vt:i4>
      </vt:variant>
      <vt:variant>
        <vt:lpwstr>https://www.ros.org/</vt:lpwstr>
      </vt:variant>
      <vt:variant>
        <vt:lpwstr/>
      </vt:variant>
      <vt:variant>
        <vt:i4>3145822</vt:i4>
      </vt:variant>
      <vt:variant>
        <vt:i4>1512</vt:i4>
      </vt:variant>
      <vt:variant>
        <vt:i4>0</vt:i4>
      </vt:variant>
      <vt:variant>
        <vt:i4>5</vt:i4>
      </vt:variant>
      <vt:variant>
        <vt:lpwstr>https://developer.download.nvidia.com/assets/embedded/secure/jetson/orin_nano/docs/Jetson-Orin-Nano-DevKit-Carrier-Board-Specification_SP-11324-001_v1.2.pdf?XUKnVqkyFLivF_YLj3wVaOSgKWaJ6QZj92dgLEvbClZvC3NJzG2o4BHneIqDis8MLUuvKZ-gUM_NWJGoUeaIcfeNf-i7sBwONkH93Wf_r1m_1JQvgcz3q5hFNs3C6B1I0C6Jp467RJFJS7wc3CLobn828HyZ_Bxrx7cy0xq-bw61f0iHWufo1nQtKCfWJ7ewOztJHVN3qLJco0ga8JCme7gXnJRXEAw7AWrnFeeKg-WX0Jst_g==&amp;t=eyJscyI6ImdzZW8iLCJsc2QiOiJodHRwczovL3d3dy5nb29nbGUuY29tLyJ9</vt:lpwstr>
      </vt:variant>
      <vt:variant>
        <vt:lpwstr/>
      </vt:variant>
      <vt:variant>
        <vt:i4>4456545</vt:i4>
      </vt:variant>
      <vt:variant>
        <vt:i4>1509</vt:i4>
      </vt:variant>
      <vt:variant>
        <vt:i4>0</vt:i4>
      </vt:variant>
      <vt:variant>
        <vt:i4>5</vt:i4>
      </vt:variant>
      <vt:variant>
        <vt:lpwstr>https://www.carnegierobotics.com/AutonomousVehicles/CameraManufacturing/StereoCameraManufacturing/KS21i/Files/KS21i_Data_Sheet_CRL.pdf</vt:lpwstr>
      </vt:variant>
      <vt:variant>
        <vt:lpwstr/>
      </vt:variant>
      <vt:variant>
        <vt:i4>6422640</vt:i4>
      </vt:variant>
      <vt:variant>
        <vt:i4>1506</vt:i4>
      </vt:variant>
      <vt:variant>
        <vt:i4>0</vt:i4>
      </vt:variant>
      <vt:variant>
        <vt:i4>5</vt:i4>
      </vt:variant>
      <vt:variant>
        <vt:lpwstr>https://www.youtube.com/watch?v=IrB-FPcv1Dc</vt:lpwstr>
      </vt:variant>
      <vt:variant>
        <vt:lpwstr/>
      </vt:variant>
      <vt:variant>
        <vt:i4>4784178</vt:i4>
      </vt:variant>
      <vt:variant>
        <vt:i4>1503</vt:i4>
      </vt:variant>
      <vt:variant>
        <vt:i4>0</vt:i4>
      </vt:variant>
      <vt:variant>
        <vt:i4>5</vt:i4>
      </vt:variant>
      <vt:variant>
        <vt:lpwstr>https://www.ti.com/lit/ds/symlink/tps54550.pdf?HQS=dis-dk-null-digikeymode-dsf-pf-null-wwe&amp;ts=1734048234195&amp;ref_url=https%253A%252F%252Fwww.ti.com%252Fgeneral%252Fdocs%252Fsuppproductinfo.tsp%253FdistId%253D10%2526gotoUrl%253Dhttps%253A%252F%252Fwww.ti.com%252Flit%252Fgpn%252Ftps54550</vt:lpwstr>
      </vt:variant>
      <vt:variant>
        <vt:lpwstr/>
      </vt:variant>
      <vt:variant>
        <vt:i4>1835018</vt:i4>
      </vt:variant>
      <vt:variant>
        <vt:i4>1500</vt:i4>
      </vt:variant>
      <vt:variant>
        <vt:i4>0</vt:i4>
      </vt:variant>
      <vt:variant>
        <vt:i4>5</vt:i4>
      </vt:variant>
      <vt:variant>
        <vt:lpwstr>https://www.climateaction.org/news/plastic-pollution-affecting-wildlife-at-an-all-t ime-high-finds-rspca</vt:lpwstr>
      </vt:variant>
      <vt:variant>
        <vt:lpwstr/>
      </vt:variant>
      <vt:variant>
        <vt:i4>3211369</vt:i4>
      </vt:variant>
      <vt:variant>
        <vt:i4>1497</vt:i4>
      </vt:variant>
      <vt:variant>
        <vt:i4>0</vt:i4>
      </vt:variant>
      <vt:variant>
        <vt:i4>5</vt:i4>
      </vt:variant>
      <vt:variant>
        <vt:lpwstr>https://www.gviusa.com/blog/smb-how-many-marine-animals-die-from-plastic-pollution/</vt:lpwstr>
      </vt:variant>
      <vt:variant>
        <vt:lpwstr/>
      </vt:variant>
      <vt:variant>
        <vt:i4>4653148</vt:i4>
      </vt:variant>
      <vt:variant>
        <vt:i4>1494</vt:i4>
      </vt:variant>
      <vt:variant>
        <vt:i4>0</vt:i4>
      </vt:variant>
      <vt:variant>
        <vt:i4>5</vt:i4>
      </vt:variant>
      <vt:variant>
        <vt:lpwstr>https://doi.org/10.1016/j.watres.2019.02.054</vt:lpwstr>
      </vt:variant>
      <vt:variant>
        <vt:lpwstr/>
      </vt:variant>
      <vt:variant>
        <vt:i4>1769493</vt:i4>
      </vt:variant>
      <vt:variant>
        <vt:i4>1491</vt:i4>
      </vt:variant>
      <vt:variant>
        <vt:i4>0</vt:i4>
      </vt:variant>
      <vt:variant>
        <vt:i4>5</vt:i4>
      </vt:variant>
      <vt:variant>
        <vt:lpwstr>https://medshadow.org/the-impact-of-microplastics-cant-be-studied-because-there-is-no-control-group/</vt:lpwstr>
      </vt:variant>
      <vt:variant>
        <vt:lpwstr/>
      </vt:variant>
      <vt:variant>
        <vt:i4>1966103</vt:i4>
      </vt:variant>
      <vt:variant>
        <vt:i4>1488</vt:i4>
      </vt:variant>
      <vt:variant>
        <vt:i4>0</vt:i4>
      </vt:variant>
      <vt:variant>
        <vt:i4>5</vt:i4>
      </vt:variant>
      <vt:variant>
        <vt:lpwstr>https://www.pbs.org/newshour/science/scientists-find-about-a-quarter-million-invisible-microplastic-particles-in-a-liter-of-bottled-water</vt:lpwstr>
      </vt:variant>
      <vt:variant>
        <vt:lpwstr/>
      </vt:variant>
      <vt:variant>
        <vt:i4>5308509</vt:i4>
      </vt:variant>
      <vt:variant>
        <vt:i4>1485</vt:i4>
      </vt:variant>
      <vt:variant>
        <vt:i4>0</vt:i4>
      </vt:variant>
      <vt:variant>
        <vt:i4>5</vt:i4>
      </vt:variant>
      <vt:variant>
        <vt:lpwstr>https://doi.org/10.3349/ymj.2023.0048</vt:lpwstr>
      </vt:variant>
      <vt:variant>
        <vt:lpwstr/>
      </vt:variant>
      <vt:variant>
        <vt:i4>327769</vt:i4>
      </vt:variant>
      <vt:variant>
        <vt:i4>1482</vt:i4>
      </vt:variant>
      <vt:variant>
        <vt:i4>0</vt:i4>
      </vt:variant>
      <vt:variant>
        <vt:i4>5</vt:i4>
      </vt:variant>
      <vt:variant>
        <vt:lpwstr>https://www.dep.pa.gov/Business/Land/Waste/littering/Pages/Research.aspx</vt:lpwstr>
      </vt:variant>
      <vt:variant>
        <vt:lpwstr/>
      </vt:variant>
      <vt:variant>
        <vt:i4>3801205</vt:i4>
      </vt:variant>
      <vt:variant>
        <vt:i4>1479</vt:i4>
      </vt:variant>
      <vt:variant>
        <vt:i4>0</vt:i4>
      </vt:variant>
      <vt:variant>
        <vt:i4>5</vt:i4>
      </vt:variant>
      <vt:variant>
        <vt:lpwstr>https://web.archive.org/web/20121224083810/http://insightsri.com/system/files/The+Ecomonic+Cost+of+FOD+-+Jul08.pdf</vt:lpwstr>
      </vt:variant>
      <vt:variant>
        <vt:lpwstr/>
      </vt:variant>
      <vt:variant>
        <vt:i4>5046348</vt:i4>
      </vt:variant>
      <vt:variant>
        <vt:i4>1476</vt:i4>
      </vt:variant>
      <vt:variant>
        <vt:i4>0</vt:i4>
      </vt:variant>
      <vt:variant>
        <vt:i4>5</vt:i4>
      </vt:variant>
      <vt:variant>
        <vt:lpwstr>https://rosap.ntl.bts.gov/view/dot/67541</vt:lpwstr>
      </vt:variant>
      <vt:variant>
        <vt:lpwstr/>
      </vt:variant>
      <vt:variant>
        <vt:i4>7143548</vt:i4>
      </vt:variant>
      <vt:variant>
        <vt:i4>1473</vt:i4>
      </vt:variant>
      <vt:variant>
        <vt:i4>0</vt:i4>
      </vt:variant>
      <vt:variant>
        <vt:i4>5</vt:i4>
      </vt:variant>
      <vt:variant>
        <vt:lpwstr>https://www.faa.gov/lessons_learned/transport_airplane/accidents/F-BTSC</vt:lpwstr>
      </vt:variant>
      <vt:variant>
        <vt:lpwstr/>
      </vt:variant>
      <vt:variant>
        <vt:i4>4456482</vt:i4>
      </vt:variant>
      <vt:variant>
        <vt:i4>1362</vt:i4>
      </vt:variant>
      <vt:variant>
        <vt:i4>0</vt:i4>
      </vt:variant>
      <vt:variant>
        <vt:i4>5</vt:i4>
      </vt:variant>
      <vt:variant>
        <vt:lpwstr>https://drive.google.com/file/d/1t2cNZFKZ_THwVVuUPOEwPz7jCrAfmx1k/view?usp=sharing</vt:lpwstr>
      </vt:variant>
      <vt:variant>
        <vt:lpwstr/>
      </vt:variant>
      <vt:variant>
        <vt:i4>2555954</vt:i4>
      </vt:variant>
      <vt:variant>
        <vt:i4>1356</vt:i4>
      </vt:variant>
      <vt:variant>
        <vt:i4>0</vt:i4>
      </vt:variant>
      <vt:variant>
        <vt:i4>5</vt:i4>
      </vt:variant>
      <vt:variant>
        <vt:lpwstr>https://www.birdbraintechnologies.com/products/finch-robot-2-0/</vt:lpwstr>
      </vt:variant>
      <vt:variant>
        <vt:lpwstr/>
      </vt:variant>
      <vt:variant>
        <vt:i4>6422639</vt:i4>
      </vt:variant>
      <vt:variant>
        <vt:i4>1341</vt:i4>
      </vt:variant>
      <vt:variant>
        <vt:i4>0</vt:i4>
      </vt:variant>
      <vt:variant>
        <vt:i4>5</vt:i4>
      </vt:variant>
      <vt:variant>
        <vt:lpwstr>https://drive.google.com/file/d/1aOIL4NJpEuTbeiEO9LGdzc088daKU1gc/view?usp=sharing</vt:lpwstr>
      </vt:variant>
      <vt:variant>
        <vt:lpwstr/>
      </vt:variant>
      <vt:variant>
        <vt:i4>6488170</vt:i4>
      </vt:variant>
      <vt:variant>
        <vt:i4>1311</vt:i4>
      </vt:variant>
      <vt:variant>
        <vt:i4>0</vt:i4>
      </vt:variant>
      <vt:variant>
        <vt:i4>5</vt:i4>
      </vt:variant>
      <vt:variant>
        <vt:lpwstr>https://drive.google.com/file/d/1cr5nuXcWtFEgZJ8FRmwLba97_p56_mae/view?usp=sharing</vt:lpwstr>
      </vt:variant>
      <vt:variant>
        <vt:lpwstr/>
      </vt:variant>
      <vt:variant>
        <vt:i4>6225966</vt:i4>
      </vt:variant>
      <vt:variant>
        <vt:i4>1302</vt:i4>
      </vt:variant>
      <vt:variant>
        <vt:i4>0</vt:i4>
      </vt:variant>
      <vt:variant>
        <vt:i4>5</vt:i4>
      </vt:variant>
      <vt:variant>
        <vt:lpwstr>https://en.wikipedia.org/wiki/Air_France_Flight_4590</vt:lpwstr>
      </vt:variant>
      <vt:variant>
        <vt:lpwstr/>
      </vt:variant>
      <vt:variant>
        <vt:i4>2031671</vt:i4>
      </vt:variant>
      <vt:variant>
        <vt:i4>1295</vt:i4>
      </vt:variant>
      <vt:variant>
        <vt:i4>0</vt:i4>
      </vt:variant>
      <vt:variant>
        <vt:i4>5</vt:i4>
      </vt:variant>
      <vt:variant>
        <vt:lpwstr/>
      </vt:variant>
      <vt:variant>
        <vt:lpwstr>_Toc185107365</vt:lpwstr>
      </vt:variant>
      <vt:variant>
        <vt:i4>2031671</vt:i4>
      </vt:variant>
      <vt:variant>
        <vt:i4>1289</vt:i4>
      </vt:variant>
      <vt:variant>
        <vt:i4>0</vt:i4>
      </vt:variant>
      <vt:variant>
        <vt:i4>5</vt:i4>
      </vt:variant>
      <vt:variant>
        <vt:lpwstr/>
      </vt:variant>
      <vt:variant>
        <vt:lpwstr>_Toc185107364</vt:lpwstr>
      </vt:variant>
      <vt:variant>
        <vt:i4>2031671</vt:i4>
      </vt:variant>
      <vt:variant>
        <vt:i4>1283</vt:i4>
      </vt:variant>
      <vt:variant>
        <vt:i4>0</vt:i4>
      </vt:variant>
      <vt:variant>
        <vt:i4>5</vt:i4>
      </vt:variant>
      <vt:variant>
        <vt:lpwstr/>
      </vt:variant>
      <vt:variant>
        <vt:lpwstr>_Toc185107363</vt:lpwstr>
      </vt:variant>
      <vt:variant>
        <vt:i4>2031671</vt:i4>
      </vt:variant>
      <vt:variant>
        <vt:i4>1277</vt:i4>
      </vt:variant>
      <vt:variant>
        <vt:i4>0</vt:i4>
      </vt:variant>
      <vt:variant>
        <vt:i4>5</vt:i4>
      </vt:variant>
      <vt:variant>
        <vt:lpwstr/>
      </vt:variant>
      <vt:variant>
        <vt:lpwstr>_Toc185107362</vt:lpwstr>
      </vt:variant>
      <vt:variant>
        <vt:i4>2031671</vt:i4>
      </vt:variant>
      <vt:variant>
        <vt:i4>1271</vt:i4>
      </vt:variant>
      <vt:variant>
        <vt:i4>0</vt:i4>
      </vt:variant>
      <vt:variant>
        <vt:i4>5</vt:i4>
      </vt:variant>
      <vt:variant>
        <vt:lpwstr/>
      </vt:variant>
      <vt:variant>
        <vt:lpwstr>_Toc185107361</vt:lpwstr>
      </vt:variant>
      <vt:variant>
        <vt:i4>2031671</vt:i4>
      </vt:variant>
      <vt:variant>
        <vt:i4>1265</vt:i4>
      </vt:variant>
      <vt:variant>
        <vt:i4>0</vt:i4>
      </vt:variant>
      <vt:variant>
        <vt:i4>5</vt:i4>
      </vt:variant>
      <vt:variant>
        <vt:lpwstr/>
      </vt:variant>
      <vt:variant>
        <vt:lpwstr>_Toc185107360</vt:lpwstr>
      </vt:variant>
      <vt:variant>
        <vt:i4>1835063</vt:i4>
      </vt:variant>
      <vt:variant>
        <vt:i4>1259</vt:i4>
      </vt:variant>
      <vt:variant>
        <vt:i4>0</vt:i4>
      </vt:variant>
      <vt:variant>
        <vt:i4>5</vt:i4>
      </vt:variant>
      <vt:variant>
        <vt:lpwstr/>
      </vt:variant>
      <vt:variant>
        <vt:lpwstr>_Toc185107359</vt:lpwstr>
      </vt:variant>
      <vt:variant>
        <vt:i4>1835063</vt:i4>
      </vt:variant>
      <vt:variant>
        <vt:i4>1253</vt:i4>
      </vt:variant>
      <vt:variant>
        <vt:i4>0</vt:i4>
      </vt:variant>
      <vt:variant>
        <vt:i4>5</vt:i4>
      </vt:variant>
      <vt:variant>
        <vt:lpwstr/>
      </vt:variant>
      <vt:variant>
        <vt:lpwstr>_Toc185107358</vt:lpwstr>
      </vt:variant>
      <vt:variant>
        <vt:i4>1835063</vt:i4>
      </vt:variant>
      <vt:variant>
        <vt:i4>1247</vt:i4>
      </vt:variant>
      <vt:variant>
        <vt:i4>0</vt:i4>
      </vt:variant>
      <vt:variant>
        <vt:i4>5</vt:i4>
      </vt:variant>
      <vt:variant>
        <vt:lpwstr/>
      </vt:variant>
      <vt:variant>
        <vt:lpwstr>_Toc185107357</vt:lpwstr>
      </vt:variant>
      <vt:variant>
        <vt:i4>1835063</vt:i4>
      </vt:variant>
      <vt:variant>
        <vt:i4>1241</vt:i4>
      </vt:variant>
      <vt:variant>
        <vt:i4>0</vt:i4>
      </vt:variant>
      <vt:variant>
        <vt:i4>5</vt:i4>
      </vt:variant>
      <vt:variant>
        <vt:lpwstr/>
      </vt:variant>
      <vt:variant>
        <vt:lpwstr>_Toc185107356</vt:lpwstr>
      </vt:variant>
      <vt:variant>
        <vt:i4>1835063</vt:i4>
      </vt:variant>
      <vt:variant>
        <vt:i4>1235</vt:i4>
      </vt:variant>
      <vt:variant>
        <vt:i4>0</vt:i4>
      </vt:variant>
      <vt:variant>
        <vt:i4>5</vt:i4>
      </vt:variant>
      <vt:variant>
        <vt:lpwstr/>
      </vt:variant>
      <vt:variant>
        <vt:lpwstr>_Toc185107355</vt:lpwstr>
      </vt:variant>
      <vt:variant>
        <vt:i4>1900599</vt:i4>
      </vt:variant>
      <vt:variant>
        <vt:i4>1229</vt:i4>
      </vt:variant>
      <vt:variant>
        <vt:i4>0</vt:i4>
      </vt:variant>
      <vt:variant>
        <vt:i4>5</vt:i4>
      </vt:variant>
      <vt:variant>
        <vt:lpwstr/>
      </vt:variant>
      <vt:variant>
        <vt:lpwstr>_Toc185107348</vt:lpwstr>
      </vt:variant>
      <vt:variant>
        <vt:i4>1769527</vt:i4>
      </vt:variant>
      <vt:variant>
        <vt:i4>1223</vt:i4>
      </vt:variant>
      <vt:variant>
        <vt:i4>0</vt:i4>
      </vt:variant>
      <vt:variant>
        <vt:i4>5</vt:i4>
      </vt:variant>
      <vt:variant>
        <vt:lpwstr/>
      </vt:variant>
      <vt:variant>
        <vt:lpwstr>_Toc185107327</vt:lpwstr>
      </vt:variant>
      <vt:variant>
        <vt:i4>1769527</vt:i4>
      </vt:variant>
      <vt:variant>
        <vt:i4>1217</vt:i4>
      </vt:variant>
      <vt:variant>
        <vt:i4>0</vt:i4>
      </vt:variant>
      <vt:variant>
        <vt:i4>5</vt:i4>
      </vt:variant>
      <vt:variant>
        <vt:lpwstr/>
      </vt:variant>
      <vt:variant>
        <vt:lpwstr>_Toc185107326</vt:lpwstr>
      </vt:variant>
      <vt:variant>
        <vt:i4>1769527</vt:i4>
      </vt:variant>
      <vt:variant>
        <vt:i4>1211</vt:i4>
      </vt:variant>
      <vt:variant>
        <vt:i4>0</vt:i4>
      </vt:variant>
      <vt:variant>
        <vt:i4>5</vt:i4>
      </vt:variant>
      <vt:variant>
        <vt:lpwstr/>
      </vt:variant>
      <vt:variant>
        <vt:lpwstr>_Toc185107325</vt:lpwstr>
      </vt:variant>
      <vt:variant>
        <vt:i4>1769527</vt:i4>
      </vt:variant>
      <vt:variant>
        <vt:i4>1205</vt:i4>
      </vt:variant>
      <vt:variant>
        <vt:i4>0</vt:i4>
      </vt:variant>
      <vt:variant>
        <vt:i4>5</vt:i4>
      </vt:variant>
      <vt:variant>
        <vt:lpwstr/>
      </vt:variant>
      <vt:variant>
        <vt:lpwstr>_Toc185107324</vt:lpwstr>
      </vt:variant>
      <vt:variant>
        <vt:i4>1769527</vt:i4>
      </vt:variant>
      <vt:variant>
        <vt:i4>1199</vt:i4>
      </vt:variant>
      <vt:variant>
        <vt:i4>0</vt:i4>
      </vt:variant>
      <vt:variant>
        <vt:i4>5</vt:i4>
      </vt:variant>
      <vt:variant>
        <vt:lpwstr/>
      </vt:variant>
      <vt:variant>
        <vt:lpwstr>_Toc185107323</vt:lpwstr>
      </vt:variant>
      <vt:variant>
        <vt:i4>1769527</vt:i4>
      </vt:variant>
      <vt:variant>
        <vt:i4>1193</vt:i4>
      </vt:variant>
      <vt:variant>
        <vt:i4>0</vt:i4>
      </vt:variant>
      <vt:variant>
        <vt:i4>5</vt:i4>
      </vt:variant>
      <vt:variant>
        <vt:lpwstr/>
      </vt:variant>
      <vt:variant>
        <vt:lpwstr>_Toc185107322</vt:lpwstr>
      </vt:variant>
      <vt:variant>
        <vt:i4>1769527</vt:i4>
      </vt:variant>
      <vt:variant>
        <vt:i4>1187</vt:i4>
      </vt:variant>
      <vt:variant>
        <vt:i4>0</vt:i4>
      </vt:variant>
      <vt:variant>
        <vt:i4>5</vt:i4>
      </vt:variant>
      <vt:variant>
        <vt:lpwstr/>
      </vt:variant>
      <vt:variant>
        <vt:lpwstr>_Toc185107321</vt:lpwstr>
      </vt:variant>
      <vt:variant>
        <vt:i4>1966132</vt:i4>
      </vt:variant>
      <vt:variant>
        <vt:i4>1178</vt:i4>
      </vt:variant>
      <vt:variant>
        <vt:i4>0</vt:i4>
      </vt:variant>
      <vt:variant>
        <vt:i4>5</vt:i4>
      </vt:variant>
      <vt:variant>
        <vt:lpwstr/>
      </vt:variant>
      <vt:variant>
        <vt:lpwstr>_Toc185084858</vt:lpwstr>
      </vt:variant>
      <vt:variant>
        <vt:i4>1966132</vt:i4>
      </vt:variant>
      <vt:variant>
        <vt:i4>1172</vt:i4>
      </vt:variant>
      <vt:variant>
        <vt:i4>0</vt:i4>
      </vt:variant>
      <vt:variant>
        <vt:i4>5</vt:i4>
      </vt:variant>
      <vt:variant>
        <vt:lpwstr/>
      </vt:variant>
      <vt:variant>
        <vt:lpwstr>_Toc185084857</vt:lpwstr>
      </vt:variant>
      <vt:variant>
        <vt:i4>1966132</vt:i4>
      </vt:variant>
      <vt:variant>
        <vt:i4>1166</vt:i4>
      </vt:variant>
      <vt:variant>
        <vt:i4>0</vt:i4>
      </vt:variant>
      <vt:variant>
        <vt:i4>5</vt:i4>
      </vt:variant>
      <vt:variant>
        <vt:lpwstr/>
      </vt:variant>
      <vt:variant>
        <vt:lpwstr>_Toc185084856</vt:lpwstr>
      </vt:variant>
      <vt:variant>
        <vt:i4>1966132</vt:i4>
      </vt:variant>
      <vt:variant>
        <vt:i4>1160</vt:i4>
      </vt:variant>
      <vt:variant>
        <vt:i4>0</vt:i4>
      </vt:variant>
      <vt:variant>
        <vt:i4>5</vt:i4>
      </vt:variant>
      <vt:variant>
        <vt:lpwstr/>
      </vt:variant>
      <vt:variant>
        <vt:lpwstr>_Toc185084855</vt:lpwstr>
      </vt:variant>
      <vt:variant>
        <vt:i4>1966132</vt:i4>
      </vt:variant>
      <vt:variant>
        <vt:i4>1154</vt:i4>
      </vt:variant>
      <vt:variant>
        <vt:i4>0</vt:i4>
      </vt:variant>
      <vt:variant>
        <vt:i4>5</vt:i4>
      </vt:variant>
      <vt:variant>
        <vt:lpwstr/>
      </vt:variant>
      <vt:variant>
        <vt:lpwstr>_Toc185084854</vt:lpwstr>
      </vt:variant>
      <vt:variant>
        <vt:i4>1966132</vt:i4>
      </vt:variant>
      <vt:variant>
        <vt:i4>1148</vt:i4>
      </vt:variant>
      <vt:variant>
        <vt:i4>0</vt:i4>
      </vt:variant>
      <vt:variant>
        <vt:i4>5</vt:i4>
      </vt:variant>
      <vt:variant>
        <vt:lpwstr/>
      </vt:variant>
      <vt:variant>
        <vt:lpwstr>_Toc185084853</vt:lpwstr>
      </vt:variant>
      <vt:variant>
        <vt:i4>1966132</vt:i4>
      </vt:variant>
      <vt:variant>
        <vt:i4>1142</vt:i4>
      </vt:variant>
      <vt:variant>
        <vt:i4>0</vt:i4>
      </vt:variant>
      <vt:variant>
        <vt:i4>5</vt:i4>
      </vt:variant>
      <vt:variant>
        <vt:lpwstr/>
      </vt:variant>
      <vt:variant>
        <vt:lpwstr>_Toc185084852</vt:lpwstr>
      </vt:variant>
      <vt:variant>
        <vt:i4>1966132</vt:i4>
      </vt:variant>
      <vt:variant>
        <vt:i4>1136</vt:i4>
      </vt:variant>
      <vt:variant>
        <vt:i4>0</vt:i4>
      </vt:variant>
      <vt:variant>
        <vt:i4>5</vt:i4>
      </vt:variant>
      <vt:variant>
        <vt:lpwstr/>
      </vt:variant>
      <vt:variant>
        <vt:lpwstr>_Toc185084851</vt:lpwstr>
      </vt:variant>
      <vt:variant>
        <vt:i4>1966132</vt:i4>
      </vt:variant>
      <vt:variant>
        <vt:i4>1130</vt:i4>
      </vt:variant>
      <vt:variant>
        <vt:i4>0</vt:i4>
      </vt:variant>
      <vt:variant>
        <vt:i4>5</vt:i4>
      </vt:variant>
      <vt:variant>
        <vt:lpwstr/>
      </vt:variant>
      <vt:variant>
        <vt:lpwstr>_Toc185084850</vt:lpwstr>
      </vt:variant>
      <vt:variant>
        <vt:i4>2031668</vt:i4>
      </vt:variant>
      <vt:variant>
        <vt:i4>1124</vt:i4>
      </vt:variant>
      <vt:variant>
        <vt:i4>0</vt:i4>
      </vt:variant>
      <vt:variant>
        <vt:i4>5</vt:i4>
      </vt:variant>
      <vt:variant>
        <vt:lpwstr/>
      </vt:variant>
      <vt:variant>
        <vt:lpwstr>_Toc185084849</vt:lpwstr>
      </vt:variant>
      <vt:variant>
        <vt:i4>2031668</vt:i4>
      </vt:variant>
      <vt:variant>
        <vt:i4>1118</vt:i4>
      </vt:variant>
      <vt:variant>
        <vt:i4>0</vt:i4>
      </vt:variant>
      <vt:variant>
        <vt:i4>5</vt:i4>
      </vt:variant>
      <vt:variant>
        <vt:lpwstr/>
      </vt:variant>
      <vt:variant>
        <vt:lpwstr>_Toc185084848</vt:lpwstr>
      </vt:variant>
      <vt:variant>
        <vt:i4>2031668</vt:i4>
      </vt:variant>
      <vt:variant>
        <vt:i4>1112</vt:i4>
      </vt:variant>
      <vt:variant>
        <vt:i4>0</vt:i4>
      </vt:variant>
      <vt:variant>
        <vt:i4>5</vt:i4>
      </vt:variant>
      <vt:variant>
        <vt:lpwstr/>
      </vt:variant>
      <vt:variant>
        <vt:lpwstr>_Toc185084847</vt:lpwstr>
      </vt:variant>
      <vt:variant>
        <vt:i4>2031668</vt:i4>
      </vt:variant>
      <vt:variant>
        <vt:i4>1106</vt:i4>
      </vt:variant>
      <vt:variant>
        <vt:i4>0</vt:i4>
      </vt:variant>
      <vt:variant>
        <vt:i4>5</vt:i4>
      </vt:variant>
      <vt:variant>
        <vt:lpwstr/>
      </vt:variant>
      <vt:variant>
        <vt:lpwstr>_Toc185084846</vt:lpwstr>
      </vt:variant>
      <vt:variant>
        <vt:i4>1114160</vt:i4>
      </vt:variant>
      <vt:variant>
        <vt:i4>1097</vt:i4>
      </vt:variant>
      <vt:variant>
        <vt:i4>0</vt:i4>
      </vt:variant>
      <vt:variant>
        <vt:i4>5</vt:i4>
      </vt:variant>
      <vt:variant>
        <vt:lpwstr/>
      </vt:variant>
      <vt:variant>
        <vt:lpwstr>_Toc557764406</vt:lpwstr>
      </vt:variant>
      <vt:variant>
        <vt:i4>1310778</vt:i4>
      </vt:variant>
      <vt:variant>
        <vt:i4>1091</vt:i4>
      </vt:variant>
      <vt:variant>
        <vt:i4>0</vt:i4>
      </vt:variant>
      <vt:variant>
        <vt:i4>5</vt:i4>
      </vt:variant>
      <vt:variant>
        <vt:lpwstr/>
      </vt:variant>
      <vt:variant>
        <vt:lpwstr>_Toc379655570</vt:lpwstr>
      </vt:variant>
      <vt:variant>
        <vt:i4>1441846</vt:i4>
      </vt:variant>
      <vt:variant>
        <vt:i4>1085</vt:i4>
      </vt:variant>
      <vt:variant>
        <vt:i4>0</vt:i4>
      </vt:variant>
      <vt:variant>
        <vt:i4>5</vt:i4>
      </vt:variant>
      <vt:variant>
        <vt:lpwstr/>
      </vt:variant>
      <vt:variant>
        <vt:lpwstr>_Toc420376560</vt:lpwstr>
      </vt:variant>
      <vt:variant>
        <vt:i4>2555916</vt:i4>
      </vt:variant>
      <vt:variant>
        <vt:i4>1079</vt:i4>
      </vt:variant>
      <vt:variant>
        <vt:i4>0</vt:i4>
      </vt:variant>
      <vt:variant>
        <vt:i4>5</vt:i4>
      </vt:variant>
      <vt:variant>
        <vt:lpwstr/>
      </vt:variant>
      <vt:variant>
        <vt:lpwstr>_Toc2092738081</vt:lpwstr>
      </vt:variant>
      <vt:variant>
        <vt:i4>1245236</vt:i4>
      </vt:variant>
      <vt:variant>
        <vt:i4>1073</vt:i4>
      </vt:variant>
      <vt:variant>
        <vt:i4>0</vt:i4>
      </vt:variant>
      <vt:variant>
        <vt:i4>5</vt:i4>
      </vt:variant>
      <vt:variant>
        <vt:lpwstr/>
      </vt:variant>
      <vt:variant>
        <vt:lpwstr>_Toc948530653</vt:lpwstr>
      </vt:variant>
      <vt:variant>
        <vt:i4>2162699</vt:i4>
      </vt:variant>
      <vt:variant>
        <vt:i4>1067</vt:i4>
      </vt:variant>
      <vt:variant>
        <vt:i4>0</vt:i4>
      </vt:variant>
      <vt:variant>
        <vt:i4>5</vt:i4>
      </vt:variant>
      <vt:variant>
        <vt:lpwstr/>
      </vt:variant>
      <vt:variant>
        <vt:lpwstr>_Toc1884299291</vt:lpwstr>
      </vt:variant>
      <vt:variant>
        <vt:i4>2424842</vt:i4>
      </vt:variant>
      <vt:variant>
        <vt:i4>1061</vt:i4>
      </vt:variant>
      <vt:variant>
        <vt:i4>0</vt:i4>
      </vt:variant>
      <vt:variant>
        <vt:i4>5</vt:i4>
      </vt:variant>
      <vt:variant>
        <vt:lpwstr/>
      </vt:variant>
      <vt:variant>
        <vt:lpwstr>_Toc1005934266</vt:lpwstr>
      </vt:variant>
      <vt:variant>
        <vt:i4>2162689</vt:i4>
      </vt:variant>
      <vt:variant>
        <vt:i4>1055</vt:i4>
      </vt:variant>
      <vt:variant>
        <vt:i4>0</vt:i4>
      </vt:variant>
      <vt:variant>
        <vt:i4>5</vt:i4>
      </vt:variant>
      <vt:variant>
        <vt:lpwstr/>
      </vt:variant>
      <vt:variant>
        <vt:lpwstr>_Toc2137120311</vt:lpwstr>
      </vt:variant>
      <vt:variant>
        <vt:i4>3080195</vt:i4>
      </vt:variant>
      <vt:variant>
        <vt:i4>1049</vt:i4>
      </vt:variant>
      <vt:variant>
        <vt:i4>0</vt:i4>
      </vt:variant>
      <vt:variant>
        <vt:i4>5</vt:i4>
      </vt:variant>
      <vt:variant>
        <vt:lpwstr/>
      </vt:variant>
      <vt:variant>
        <vt:lpwstr>_Toc1225471850</vt:lpwstr>
      </vt:variant>
      <vt:variant>
        <vt:i4>1507380</vt:i4>
      </vt:variant>
      <vt:variant>
        <vt:i4>1043</vt:i4>
      </vt:variant>
      <vt:variant>
        <vt:i4>0</vt:i4>
      </vt:variant>
      <vt:variant>
        <vt:i4>5</vt:i4>
      </vt:variant>
      <vt:variant>
        <vt:lpwstr/>
      </vt:variant>
      <vt:variant>
        <vt:lpwstr>_Toc764252266</vt:lpwstr>
      </vt:variant>
      <vt:variant>
        <vt:i4>2883594</vt:i4>
      </vt:variant>
      <vt:variant>
        <vt:i4>1037</vt:i4>
      </vt:variant>
      <vt:variant>
        <vt:i4>0</vt:i4>
      </vt:variant>
      <vt:variant>
        <vt:i4>5</vt:i4>
      </vt:variant>
      <vt:variant>
        <vt:lpwstr/>
      </vt:variant>
      <vt:variant>
        <vt:lpwstr>_Toc1229171592</vt:lpwstr>
      </vt:variant>
      <vt:variant>
        <vt:i4>1703984</vt:i4>
      </vt:variant>
      <vt:variant>
        <vt:i4>1031</vt:i4>
      </vt:variant>
      <vt:variant>
        <vt:i4>0</vt:i4>
      </vt:variant>
      <vt:variant>
        <vt:i4>5</vt:i4>
      </vt:variant>
      <vt:variant>
        <vt:lpwstr/>
      </vt:variant>
      <vt:variant>
        <vt:lpwstr>_Toc991091159</vt:lpwstr>
      </vt:variant>
      <vt:variant>
        <vt:i4>1900601</vt:i4>
      </vt:variant>
      <vt:variant>
        <vt:i4>1025</vt:i4>
      </vt:variant>
      <vt:variant>
        <vt:i4>0</vt:i4>
      </vt:variant>
      <vt:variant>
        <vt:i4>5</vt:i4>
      </vt:variant>
      <vt:variant>
        <vt:lpwstr/>
      </vt:variant>
      <vt:variant>
        <vt:lpwstr>_Toc266145989</vt:lpwstr>
      </vt:variant>
      <vt:variant>
        <vt:i4>1179697</vt:i4>
      </vt:variant>
      <vt:variant>
        <vt:i4>1019</vt:i4>
      </vt:variant>
      <vt:variant>
        <vt:i4>0</vt:i4>
      </vt:variant>
      <vt:variant>
        <vt:i4>5</vt:i4>
      </vt:variant>
      <vt:variant>
        <vt:lpwstr/>
      </vt:variant>
      <vt:variant>
        <vt:lpwstr>_Toc966892799</vt:lpwstr>
      </vt:variant>
      <vt:variant>
        <vt:i4>1114174</vt:i4>
      </vt:variant>
      <vt:variant>
        <vt:i4>1013</vt:i4>
      </vt:variant>
      <vt:variant>
        <vt:i4>0</vt:i4>
      </vt:variant>
      <vt:variant>
        <vt:i4>5</vt:i4>
      </vt:variant>
      <vt:variant>
        <vt:lpwstr/>
      </vt:variant>
      <vt:variant>
        <vt:lpwstr>_Toc640383021</vt:lpwstr>
      </vt:variant>
      <vt:variant>
        <vt:i4>1245232</vt:i4>
      </vt:variant>
      <vt:variant>
        <vt:i4>1007</vt:i4>
      </vt:variant>
      <vt:variant>
        <vt:i4>0</vt:i4>
      </vt:variant>
      <vt:variant>
        <vt:i4>5</vt:i4>
      </vt:variant>
      <vt:variant>
        <vt:lpwstr/>
      </vt:variant>
      <vt:variant>
        <vt:lpwstr>_Toc314021548</vt:lpwstr>
      </vt:variant>
      <vt:variant>
        <vt:i4>2359304</vt:i4>
      </vt:variant>
      <vt:variant>
        <vt:i4>1001</vt:i4>
      </vt:variant>
      <vt:variant>
        <vt:i4>0</vt:i4>
      </vt:variant>
      <vt:variant>
        <vt:i4>5</vt:i4>
      </vt:variant>
      <vt:variant>
        <vt:lpwstr/>
      </vt:variant>
      <vt:variant>
        <vt:lpwstr>_Toc1360730182</vt:lpwstr>
      </vt:variant>
      <vt:variant>
        <vt:i4>1507381</vt:i4>
      </vt:variant>
      <vt:variant>
        <vt:i4>995</vt:i4>
      </vt:variant>
      <vt:variant>
        <vt:i4>0</vt:i4>
      </vt:variant>
      <vt:variant>
        <vt:i4>5</vt:i4>
      </vt:variant>
      <vt:variant>
        <vt:lpwstr/>
      </vt:variant>
      <vt:variant>
        <vt:lpwstr>_Toc774011761</vt:lpwstr>
      </vt:variant>
      <vt:variant>
        <vt:i4>2686976</vt:i4>
      </vt:variant>
      <vt:variant>
        <vt:i4>989</vt:i4>
      </vt:variant>
      <vt:variant>
        <vt:i4>0</vt:i4>
      </vt:variant>
      <vt:variant>
        <vt:i4>5</vt:i4>
      </vt:variant>
      <vt:variant>
        <vt:lpwstr/>
      </vt:variant>
      <vt:variant>
        <vt:lpwstr>_Toc1520786724</vt:lpwstr>
      </vt:variant>
      <vt:variant>
        <vt:i4>2686979</vt:i4>
      </vt:variant>
      <vt:variant>
        <vt:i4>983</vt:i4>
      </vt:variant>
      <vt:variant>
        <vt:i4>0</vt:i4>
      </vt:variant>
      <vt:variant>
        <vt:i4>5</vt:i4>
      </vt:variant>
      <vt:variant>
        <vt:lpwstr/>
      </vt:variant>
      <vt:variant>
        <vt:lpwstr>_Toc1588896349</vt:lpwstr>
      </vt:variant>
      <vt:variant>
        <vt:i4>2097166</vt:i4>
      </vt:variant>
      <vt:variant>
        <vt:i4>977</vt:i4>
      </vt:variant>
      <vt:variant>
        <vt:i4>0</vt:i4>
      </vt:variant>
      <vt:variant>
        <vt:i4>5</vt:i4>
      </vt:variant>
      <vt:variant>
        <vt:lpwstr/>
      </vt:variant>
      <vt:variant>
        <vt:lpwstr>_Toc1960382187</vt:lpwstr>
      </vt:variant>
      <vt:variant>
        <vt:i4>1310780</vt:i4>
      </vt:variant>
      <vt:variant>
        <vt:i4>971</vt:i4>
      </vt:variant>
      <vt:variant>
        <vt:i4>0</vt:i4>
      </vt:variant>
      <vt:variant>
        <vt:i4>5</vt:i4>
      </vt:variant>
      <vt:variant>
        <vt:lpwstr/>
      </vt:variant>
      <vt:variant>
        <vt:lpwstr>_Toc265487361</vt:lpwstr>
      </vt:variant>
      <vt:variant>
        <vt:i4>2686979</vt:i4>
      </vt:variant>
      <vt:variant>
        <vt:i4>965</vt:i4>
      </vt:variant>
      <vt:variant>
        <vt:i4>0</vt:i4>
      </vt:variant>
      <vt:variant>
        <vt:i4>5</vt:i4>
      </vt:variant>
      <vt:variant>
        <vt:lpwstr/>
      </vt:variant>
      <vt:variant>
        <vt:lpwstr>_Toc2032687034</vt:lpwstr>
      </vt:variant>
      <vt:variant>
        <vt:i4>2031675</vt:i4>
      </vt:variant>
      <vt:variant>
        <vt:i4>959</vt:i4>
      </vt:variant>
      <vt:variant>
        <vt:i4>0</vt:i4>
      </vt:variant>
      <vt:variant>
        <vt:i4>5</vt:i4>
      </vt:variant>
      <vt:variant>
        <vt:lpwstr/>
      </vt:variant>
      <vt:variant>
        <vt:lpwstr>_Toc965079075</vt:lpwstr>
      </vt:variant>
      <vt:variant>
        <vt:i4>1441853</vt:i4>
      </vt:variant>
      <vt:variant>
        <vt:i4>953</vt:i4>
      </vt:variant>
      <vt:variant>
        <vt:i4>0</vt:i4>
      </vt:variant>
      <vt:variant>
        <vt:i4>5</vt:i4>
      </vt:variant>
      <vt:variant>
        <vt:lpwstr/>
      </vt:variant>
      <vt:variant>
        <vt:lpwstr>_Toc817149685</vt:lpwstr>
      </vt:variant>
      <vt:variant>
        <vt:i4>1507381</vt:i4>
      </vt:variant>
      <vt:variant>
        <vt:i4>947</vt:i4>
      </vt:variant>
      <vt:variant>
        <vt:i4>0</vt:i4>
      </vt:variant>
      <vt:variant>
        <vt:i4>5</vt:i4>
      </vt:variant>
      <vt:variant>
        <vt:lpwstr/>
      </vt:variant>
      <vt:variant>
        <vt:lpwstr>_Toc247825290</vt:lpwstr>
      </vt:variant>
      <vt:variant>
        <vt:i4>2686983</vt:i4>
      </vt:variant>
      <vt:variant>
        <vt:i4>941</vt:i4>
      </vt:variant>
      <vt:variant>
        <vt:i4>0</vt:i4>
      </vt:variant>
      <vt:variant>
        <vt:i4>5</vt:i4>
      </vt:variant>
      <vt:variant>
        <vt:lpwstr/>
      </vt:variant>
      <vt:variant>
        <vt:lpwstr>_Toc1140164970</vt:lpwstr>
      </vt:variant>
      <vt:variant>
        <vt:i4>1638458</vt:i4>
      </vt:variant>
      <vt:variant>
        <vt:i4>935</vt:i4>
      </vt:variant>
      <vt:variant>
        <vt:i4>0</vt:i4>
      </vt:variant>
      <vt:variant>
        <vt:i4>5</vt:i4>
      </vt:variant>
      <vt:variant>
        <vt:lpwstr/>
      </vt:variant>
      <vt:variant>
        <vt:lpwstr>_Toc58057281</vt:lpwstr>
      </vt:variant>
      <vt:variant>
        <vt:i4>2359300</vt:i4>
      </vt:variant>
      <vt:variant>
        <vt:i4>929</vt:i4>
      </vt:variant>
      <vt:variant>
        <vt:i4>0</vt:i4>
      </vt:variant>
      <vt:variant>
        <vt:i4>5</vt:i4>
      </vt:variant>
      <vt:variant>
        <vt:lpwstr/>
      </vt:variant>
      <vt:variant>
        <vt:lpwstr>_Toc1118271974</vt:lpwstr>
      </vt:variant>
      <vt:variant>
        <vt:i4>1114164</vt:i4>
      </vt:variant>
      <vt:variant>
        <vt:i4>923</vt:i4>
      </vt:variant>
      <vt:variant>
        <vt:i4>0</vt:i4>
      </vt:variant>
      <vt:variant>
        <vt:i4>5</vt:i4>
      </vt:variant>
      <vt:variant>
        <vt:lpwstr/>
      </vt:variant>
      <vt:variant>
        <vt:lpwstr>_Toc604246228</vt:lpwstr>
      </vt:variant>
      <vt:variant>
        <vt:i4>1572924</vt:i4>
      </vt:variant>
      <vt:variant>
        <vt:i4>917</vt:i4>
      </vt:variant>
      <vt:variant>
        <vt:i4>0</vt:i4>
      </vt:variant>
      <vt:variant>
        <vt:i4>5</vt:i4>
      </vt:variant>
      <vt:variant>
        <vt:lpwstr/>
      </vt:variant>
      <vt:variant>
        <vt:lpwstr>_Toc142388701</vt:lpwstr>
      </vt:variant>
      <vt:variant>
        <vt:i4>1507387</vt:i4>
      </vt:variant>
      <vt:variant>
        <vt:i4>911</vt:i4>
      </vt:variant>
      <vt:variant>
        <vt:i4>0</vt:i4>
      </vt:variant>
      <vt:variant>
        <vt:i4>5</vt:i4>
      </vt:variant>
      <vt:variant>
        <vt:lpwstr/>
      </vt:variant>
      <vt:variant>
        <vt:lpwstr>_Toc840565543</vt:lpwstr>
      </vt:variant>
      <vt:variant>
        <vt:i4>2031666</vt:i4>
      </vt:variant>
      <vt:variant>
        <vt:i4>905</vt:i4>
      </vt:variant>
      <vt:variant>
        <vt:i4>0</vt:i4>
      </vt:variant>
      <vt:variant>
        <vt:i4>5</vt:i4>
      </vt:variant>
      <vt:variant>
        <vt:lpwstr/>
      </vt:variant>
      <vt:variant>
        <vt:lpwstr>_Toc605485992</vt:lpwstr>
      </vt:variant>
      <vt:variant>
        <vt:i4>1966131</vt:i4>
      </vt:variant>
      <vt:variant>
        <vt:i4>899</vt:i4>
      </vt:variant>
      <vt:variant>
        <vt:i4>0</vt:i4>
      </vt:variant>
      <vt:variant>
        <vt:i4>5</vt:i4>
      </vt:variant>
      <vt:variant>
        <vt:lpwstr/>
      </vt:variant>
      <vt:variant>
        <vt:lpwstr>_Toc683457327</vt:lpwstr>
      </vt:variant>
      <vt:variant>
        <vt:i4>2752513</vt:i4>
      </vt:variant>
      <vt:variant>
        <vt:i4>893</vt:i4>
      </vt:variant>
      <vt:variant>
        <vt:i4>0</vt:i4>
      </vt:variant>
      <vt:variant>
        <vt:i4>5</vt:i4>
      </vt:variant>
      <vt:variant>
        <vt:lpwstr/>
      </vt:variant>
      <vt:variant>
        <vt:lpwstr>_Toc1087728179</vt:lpwstr>
      </vt:variant>
      <vt:variant>
        <vt:i4>2359310</vt:i4>
      </vt:variant>
      <vt:variant>
        <vt:i4>887</vt:i4>
      </vt:variant>
      <vt:variant>
        <vt:i4>0</vt:i4>
      </vt:variant>
      <vt:variant>
        <vt:i4>5</vt:i4>
      </vt:variant>
      <vt:variant>
        <vt:lpwstr/>
      </vt:variant>
      <vt:variant>
        <vt:lpwstr>_Toc1532409612</vt:lpwstr>
      </vt:variant>
      <vt:variant>
        <vt:i4>2097155</vt:i4>
      </vt:variant>
      <vt:variant>
        <vt:i4>881</vt:i4>
      </vt:variant>
      <vt:variant>
        <vt:i4>0</vt:i4>
      </vt:variant>
      <vt:variant>
        <vt:i4>5</vt:i4>
      </vt:variant>
      <vt:variant>
        <vt:lpwstr/>
      </vt:variant>
      <vt:variant>
        <vt:lpwstr>_Toc1260364734</vt:lpwstr>
      </vt:variant>
      <vt:variant>
        <vt:i4>2293760</vt:i4>
      </vt:variant>
      <vt:variant>
        <vt:i4>875</vt:i4>
      </vt:variant>
      <vt:variant>
        <vt:i4>0</vt:i4>
      </vt:variant>
      <vt:variant>
        <vt:i4>5</vt:i4>
      </vt:variant>
      <vt:variant>
        <vt:lpwstr/>
      </vt:variant>
      <vt:variant>
        <vt:lpwstr>_Toc1100134543</vt:lpwstr>
      </vt:variant>
      <vt:variant>
        <vt:i4>2359299</vt:i4>
      </vt:variant>
      <vt:variant>
        <vt:i4>869</vt:i4>
      </vt:variant>
      <vt:variant>
        <vt:i4>0</vt:i4>
      </vt:variant>
      <vt:variant>
        <vt:i4>5</vt:i4>
      </vt:variant>
      <vt:variant>
        <vt:lpwstr/>
      </vt:variant>
      <vt:variant>
        <vt:lpwstr>_Toc1100165266</vt:lpwstr>
      </vt:variant>
      <vt:variant>
        <vt:i4>2228227</vt:i4>
      </vt:variant>
      <vt:variant>
        <vt:i4>863</vt:i4>
      </vt:variant>
      <vt:variant>
        <vt:i4>0</vt:i4>
      </vt:variant>
      <vt:variant>
        <vt:i4>5</vt:i4>
      </vt:variant>
      <vt:variant>
        <vt:lpwstr/>
      </vt:variant>
      <vt:variant>
        <vt:lpwstr>_Toc1070724463</vt:lpwstr>
      </vt:variant>
      <vt:variant>
        <vt:i4>1769523</vt:i4>
      </vt:variant>
      <vt:variant>
        <vt:i4>857</vt:i4>
      </vt:variant>
      <vt:variant>
        <vt:i4>0</vt:i4>
      </vt:variant>
      <vt:variant>
        <vt:i4>5</vt:i4>
      </vt:variant>
      <vt:variant>
        <vt:lpwstr/>
      </vt:variant>
      <vt:variant>
        <vt:lpwstr>_Toc360892909</vt:lpwstr>
      </vt:variant>
      <vt:variant>
        <vt:i4>1638460</vt:i4>
      </vt:variant>
      <vt:variant>
        <vt:i4>851</vt:i4>
      </vt:variant>
      <vt:variant>
        <vt:i4>0</vt:i4>
      </vt:variant>
      <vt:variant>
        <vt:i4>5</vt:i4>
      </vt:variant>
      <vt:variant>
        <vt:lpwstr/>
      </vt:variant>
      <vt:variant>
        <vt:lpwstr>_Toc288926495</vt:lpwstr>
      </vt:variant>
      <vt:variant>
        <vt:i4>1245245</vt:i4>
      </vt:variant>
      <vt:variant>
        <vt:i4>845</vt:i4>
      </vt:variant>
      <vt:variant>
        <vt:i4>0</vt:i4>
      </vt:variant>
      <vt:variant>
        <vt:i4>5</vt:i4>
      </vt:variant>
      <vt:variant>
        <vt:lpwstr/>
      </vt:variant>
      <vt:variant>
        <vt:lpwstr>_Toc506584655</vt:lpwstr>
      </vt:variant>
      <vt:variant>
        <vt:i4>1310780</vt:i4>
      </vt:variant>
      <vt:variant>
        <vt:i4>839</vt:i4>
      </vt:variant>
      <vt:variant>
        <vt:i4>0</vt:i4>
      </vt:variant>
      <vt:variant>
        <vt:i4>5</vt:i4>
      </vt:variant>
      <vt:variant>
        <vt:lpwstr/>
      </vt:variant>
      <vt:variant>
        <vt:lpwstr>_Toc759809279</vt:lpwstr>
      </vt:variant>
      <vt:variant>
        <vt:i4>2228230</vt:i4>
      </vt:variant>
      <vt:variant>
        <vt:i4>833</vt:i4>
      </vt:variant>
      <vt:variant>
        <vt:i4>0</vt:i4>
      </vt:variant>
      <vt:variant>
        <vt:i4>5</vt:i4>
      </vt:variant>
      <vt:variant>
        <vt:lpwstr/>
      </vt:variant>
      <vt:variant>
        <vt:lpwstr>_Toc1539390272</vt:lpwstr>
      </vt:variant>
      <vt:variant>
        <vt:i4>1048639</vt:i4>
      </vt:variant>
      <vt:variant>
        <vt:i4>827</vt:i4>
      </vt:variant>
      <vt:variant>
        <vt:i4>0</vt:i4>
      </vt:variant>
      <vt:variant>
        <vt:i4>5</vt:i4>
      </vt:variant>
      <vt:variant>
        <vt:lpwstr/>
      </vt:variant>
      <vt:variant>
        <vt:lpwstr>_Toc705794444</vt:lpwstr>
      </vt:variant>
      <vt:variant>
        <vt:i4>3080201</vt:i4>
      </vt:variant>
      <vt:variant>
        <vt:i4>821</vt:i4>
      </vt:variant>
      <vt:variant>
        <vt:i4>0</vt:i4>
      </vt:variant>
      <vt:variant>
        <vt:i4>5</vt:i4>
      </vt:variant>
      <vt:variant>
        <vt:lpwstr/>
      </vt:variant>
      <vt:variant>
        <vt:lpwstr>_Toc1952689823</vt:lpwstr>
      </vt:variant>
      <vt:variant>
        <vt:i4>2424846</vt:i4>
      </vt:variant>
      <vt:variant>
        <vt:i4>815</vt:i4>
      </vt:variant>
      <vt:variant>
        <vt:i4>0</vt:i4>
      </vt:variant>
      <vt:variant>
        <vt:i4>5</vt:i4>
      </vt:variant>
      <vt:variant>
        <vt:lpwstr/>
      </vt:variant>
      <vt:variant>
        <vt:lpwstr>_Toc1977608468</vt:lpwstr>
      </vt:variant>
      <vt:variant>
        <vt:i4>2424832</vt:i4>
      </vt:variant>
      <vt:variant>
        <vt:i4>809</vt:i4>
      </vt:variant>
      <vt:variant>
        <vt:i4>0</vt:i4>
      </vt:variant>
      <vt:variant>
        <vt:i4>5</vt:i4>
      </vt:variant>
      <vt:variant>
        <vt:lpwstr/>
      </vt:variant>
      <vt:variant>
        <vt:lpwstr>_Toc2020591843</vt:lpwstr>
      </vt:variant>
      <vt:variant>
        <vt:i4>3014660</vt:i4>
      </vt:variant>
      <vt:variant>
        <vt:i4>803</vt:i4>
      </vt:variant>
      <vt:variant>
        <vt:i4>0</vt:i4>
      </vt:variant>
      <vt:variant>
        <vt:i4>5</vt:i4>
      </vt:variant>
      <vt:variant>
        <vt:lpwstr/>
      </vt:variant>
      <vt:variant>
        <vt:lpwstr>_Toc1237720816</vt:lpwstr>
      </vt:variant>
      <vt:variant>
        <vt:i4>1835065</vt:i4>
      </vt:variant>
      <vt:variant>
        <vt:i4>797</vt:i4>
      </vt:variant>
      <vt:variant>
        <vt:i4>0</vt:i4>
      </vt:variant>
      <vt:variant>
        <vt:i4>5</vt:i4>
      </vt:variant>
      <vt:variant>
        <vt:lpwstr/>
      </vt:variant>
      <vt:variant>
        <vt:lpwstr>_Toc941867708</vt:lpwstr>
      </vt:variant>
      <vt:variant>
        <vt:i4>1703995</vt:i4>
      </vt:variant>
      <vt:variant>
        <vt:i4>791</vt:i4>
      </vt:variant>
      <vt:variant>
        <vt:i4>0</vt:i4>
      </vt:variant>
      <vt:variant>
        <vt:i4>5</vt:i4>
      </vt:variant>
      <vt:variant>
        <vt:lpwstr/>
      </vt:variant>
      <vt:variant>
        <vt:lpwstr>_Toc820402398</vt:lpwstr>
      </vt:variant>
      <vt:variant>
        <vt:i4>2752526</vt:i4>
      </vt:variant>
      <vt:variant>
        <vt:i4>785</vt:i4>
      </vt:variant>
      <vt:variant>
        <vt:i4>0</vt:i4>
      </vt:variant>
      <vt:variant>
        <vt:i4>5</vt:i4>
      </vt:variant>
      <vt:variant>
        <vt:lpwstr/>
      </vt:variant>
      <vt:variant>
        <vt:lpwstr>_Toc1766213588</vt:lpwstr>
      </vt:variant>
      <vt:variant>
        <vt:i4>1048627</vt:i4>
      </vt:variant>
      <vt:variant>
        <vt:i4>779</vt:i4>
      </vt:variant>
      <vt:variant>
        <vt:i4>0</vt:i4>
      </vt:variant>
      <vt:variant>
        <vt:i4>5</vt:i4>
      </vt:variant>
      <vt:variant>
        <vt:lpwstr/>
      </vt:variant>
      <vt:variant>
        <vt:lpwstr>_Toc13923583</vt:lpwstr>
      </vt:variant>
      <vt:variant>
        <vt:i4>2621445</vt:i4>
      </vt:variant>
      <vt:variant>
        <vt:i4>773</vt:i4>
      </vt:variant>
      <vt:variant>
        <vt:i4>0</vt:i4>
      </vt:variant>
      <vt:variant>
        <vt:i4>5</vt:i4>
      </vt:variant>
      <vt:variant>
        <vt:lpwstr/>
      </vt:variant>
      <vt:variant>
        <vt:lpwstr>_Toc1507447871</vt:lpwstr>
      </vt:variant>
      <vt:variant>
        <vt:i4>2424836</vt:i4>
      </vt:variant>
      <vt:variant>
        <vt:i4>767</vt:i4>
      </vt:variant>
      <vt:variant>
        <vt:i4>0</vt:i4>
      </vt:variant>
      <vt:variant>
        <vt:i4>5</vt:i4>
      </vt:variant>
      <vt:variant>
        <vt:lpwstr/>
      </vt:variant>
      <vt:variant>
        <vt:lpwstr>_Toc1586817222</vt:lpwstr>
      </vt:variant>
      <vt:variant>
        <vt:i4>1507377</vt:i4>
      </vt:variant>
      <vt:variant>
        <vt:i4>761</vt:i4>
      </vt:variant>
      <vt:variant>
        <vt:i4>0</vt:i4>
      </vt:variant>
      <vt:variant>
        <vt:i4>5</vt:i4>
      </vt:variant>
      <vt:variant>
        <vt:lpwstr/>
      </vt:variant>
      <vt:variant>
        <vt:lpwstr>_Toc627581860</vt:lpwstr>
      </vt:variant>
      <vt:variant>
        <vt:i4>1376313</vt:i4>
      </vt:variant>
      <vt:variant>
        <vt:i4>755</vt:i4>
      </vt:variant>
      <vt:variant>
        <vt:i4>0</vt:i4>
      </vt:variant>
      <vt:variant>
        <vt:i4>5</vt:i4>
      </vt:variant>
      <vt:variant>
        <vt:lpwstr/>
      </vt:variant>
      <vt:variant>
        <vt:lpwstr>_Toc503269990</vt:lpwstr>
      </vt:variant>
      <vt:variant>
        <vt:i4>2752519</vt:i4>
      </vt:variant>
      <vt:variant>
        <vt:i4>749</vt:i4>
      </vt:variant>
      <vt:variant>
        <vt:i4>0</vt:i4>
      </vt:variant>
      <vt:variant>
        <vt:i4>5</vt:i4>
      </vt:variant>
      <vt:variant>
        <vt:lpwstr/>
      </vt:variant>
      <vt:variant>
        <vt:lpwstr>_Toc1387512098</vt:lpwstr>
      </vt:variant>
      <vt:variant>
        <vt:i4>1245247</vt:i4>
      </vt:variant>
      <vt:variant>
        <vt:i4>743</vt:i4>
      </vt:variant>
      <vt:variant>
        <vt:i4>0</vt:i4>
      </vt:variant>
      <vt:variant>
        <vt:i4>5</vt:i4>
      </vt:variant>
      <vt:variant>
        <vt:lpwstr/>
      </vt:variant>
      <vt:variant>
        <vt:lpwstr>_Toc515094610</vt:lpwstr>
      </vt:variant>
      <vt:variant>
        <vt:i4>2949121</vt:i4>
      </vt:variant>
      <vt:variant>
        <vt:i4>737</vt:i4>
      </vt:variant>
      <vt:variant>
        <vt:i4>0</vt:i4>
      </vt:variant>
      <vt:variant>
        <vt:i4>5</vt:i4>
      </vt:variant>
      <vt:variant>
        <vt:lpwstr/>
      </vt:variant>
      <vt:variant>
        <vt:lpwstr>_Toc1378774640</vt:lpwstr>
      </vt:variant>
      <vt:variant>
        <vt:i4>2686984</vt:i4>
      </vt:variant>
      <vt:variant>
        <vt:i4>731</vt:i4>
      </vt:variant>
      <vt:variant>
        <vt:i4>0</vt:i4>
      </vt:variant>
      <vt:variant>
        <vt:i4>5</vt:i4>
      </vt:variant>
      <vt:variant>
        <vt:lpwstr/>
      </vt:variant>
      <vt:variant>
        <vt:lpwstr>_Toc2124850709</vt:lpwstr>
      </vt:variant>
      <vt:variant>
        <vt:i4>1835064</vt:i4>
      </vt:variant>
      <vt:variant>
        <vt:i4>725</vt:i4>
      </vt:variant>
      <vt:variant>
        <vt:i4>0</vt:i4>
      </vt:variant>
      <vt:variant>
        <vt:i4>5</vt:i4>
      </vt:variant>
      <vt:variant>
        <vt:lpwstr/>
      </vt:variant>
      <vt:variant>
        <vt:lpwstr>_Toc966125592</vt:lpwstr>
      </vt:variant>
      <vt:variant>
        <vt:i4>2949122</vt:i4>
      </vt:variant>
      <vt:variant>
        <vt:i4>719</vt:i4>
      </vt:variant>
      <vt:variant>
        <vt:i4>0</vt:i4>
      </vt:variant>
      <vt:variant>
        <vt:i4>5</vt:i4>
      </vt:variant>
      <vt:variant>
        <vt:lpwstr/>
      </vt:variant>
      <vt:variant>
        <vt:lpwstr>_Toc1644743438</vt:lpwstr>
      </vt:variant>
      <vt:variant>
        <vt:i4>1376304</vt:i4>
      </vt:variant>
      <vt:variant>
        <vt:i4>713</vt:i4>
      </vt:variant>
      <vt:variant>
        <vt:i4>0</vt:i4>
      </vt:variant>
      <vt:variant>
        <vt:i4>5</vt:i4>
      </vt:variant>
      <vt:variant>
        <vt:lpwstr/>
      </vt:variant>
      <vt:variant>
        <vt:lpwstr>_Toc170859449</vt:lpwstr>
      </vt:variant>
      <vt:variant>
        <vt:i4>1114160</vt:i4>
      </vt:variant>
      <vt:variant>
        <vt:i4>707</vt:i4>
      </vt:variant>
      <vt:variant>
        <vt:i4>0</vt:i4>
      </vt:variant>
      <vt:variant>
        <vt:i4>5</vt:i4>
      </vt:variant>
      <vt:variant>
        <vt:lpwstr/>
      </vt:variant>
      <vt:variant>
        <vt:lpwstr>_Toc758596603</vt:lpwstr>
      </vt:variant>
      <vt:variant>
        <vt:i4>1638456</vt:i4>
      </vt:variant>
      <vt:variant>
        <vt:i4>701</vt:i4>
      </vt:variant>
      <vt:variant>
        <vt:i4>0</vt:i4>
      </vt:variant>
      <vt:variant>
        <vt:i4>5</vt:i4>
      </vt:variant>
      <vt:variant>
        <vt:lpwstr/>
      </vt:variant>
      <vt:variant>
        <vt:lpwstr>_Toc24589466</vt:lpwstr>
      </vt:variant>
      <vt:variant>
        <vt:i4>1245236</vt:i4>
      </vt:variant>
      <vt:variant>
        <vt:i4>695</vt:i4>
      </vt:variant>
      <vt:variant>
        <vt:i4>0</vt:i4>
      </vt:variant>
      <vt:variant>
        <vt:i4>5</vt:i4>
      </vt:variant>
      <vt:variant>
        <vt:lpwstr/>
      </vt:variant>
      <vt:variant>
        <vt:lpwstr>_Toc391571198</vt:lpwstr>
      </vt:variant>
      <vt:variant>
        <vt:i4>1769527</vt:i4>
      </vt:variant>
      <vt:variant>
        <vt:i4>689</vt:i4>
      </vt:variant>
      <vt:variant>
        <vt:i4>0</vt:i4>
      </vt:variant>
      <vt:variant>
        <vt:i4>5</vt:i4>
      </vt:variant>
      <vt:variant>
        <vt:lpwstr/>
      </vt:variant>
      <vt:variant>
        <vt:lpwstr>_Toc402400187</vt:lpwstr>
      </vt:variant>
      <vt:variant>
        <vt:i4>2555907</vt:i4>
      </vt:variant>
      <vt:variant>
        <vt:i4>683</vt:i4>
      </vt:variant>
      <vt:variant>
        <vt:i4>0</vt:i4>
      </vt:variant>
      <vt:variant>
        <vt:i4>5</vt:i4>
      </vt:variant>
      <vt:variant>
        <vt:lpwstr/>
      </vt:variant>
      <vt:variant>
        <vt:lpwstr>_Toc1188133389</vt:lpwstr>
      </vt:variant>
      <vt:variant>
        <vt:i4>2162693</vt:i4>
      </vt:variant>
      <vt:variant>
        <vt:i4>677</vt:i4>
      </vt:variant>
      <vt:variant>
        <vt:i4>0</vt:i4>
      </vt:variant>
      <vt:variant>
        <vt:i4>5</vt:i4>
      </vt:variant>
      <vt:variant>
        <vt:lpwstr/>
      </vt:variant>
      <vt:variant>
        <vt:lpwstr>_Toc1127546753</vt:lpwstr>
      </vt:variant>
      <vt:variant>
        <vt:i4>2228230</vt:i4>
      </vt:variant>
      <vt:variant>
        <vt:i4>671</vt:i4>
      </vt:variant>
      <vt:variant>
        <vt:i4>0</vt:i4>
      </vt:variant>
      <vt:variant>
        <vt:i4>5</vt:i4>
      </vt:variant>
      <vt:variant>
        <vt:lpwstr/>
      </vt:variant>
      <vt:variant>
        <vt:lpwstr>_Toc1305754741</vt:lpwstr>
      </vt:variant>
      <vt:variant>
        <vt:i4>1179709</vt:i4>
      </vt:variant>
      <vt:variant>
        <vt:i4>665</vt:i4>
      </vt:variant>
      <vt:variant>
        <vt:i4>0</vt:i4>
      </vt:variant>
      <vt:variant>
        <vt:i4>5</vt:i4>
      </vt:variant>
      <vt:variant>
        <vt:lpwstr/>
      </vt:variant>
      <vt:variant>
        <vt:lpwstr>_Toc199853077</vt:lpwstr>
      </vt:variant>
      <vt:variant>
        <vt:i4>2621441</vt:i4>
      </vt:variant>
      <vt:variant>
        <vt:i4>659</vt:i4>
      </vt:variant>
      <vt:variant>
        <vt:i4>0</vt:i4>
      </vt:variant>
      <vt:variant>
        <vt:i4>5</vt:i4>
      </vt:variant>
      <vt:variant>
        <vt:lpwstr/>
      </vt:variant>
      <vt:variant>
        <vt:lpwstr>_Toc1744283054</vt:lpwstr>
      </vt:variant>
      <vt:variant>
        <vt:i4>1114174</vt:i4>
      </vt:variant>
      <vt:variant>
        <vt:i4>653</vt:i4>
      </vt:variant>
      <vt:variant>
        <vt:i4>0</vt:i4>
      </vt:variant>
      <vt:variant>
        <vt:i4>5</vt:i4>
      </vt:variant>
      <vt:variant>
        <vt:lpwstr/>
      </vt:variant>
      <vt:variant>
        <vt:lpwstr>_Toc976666718</vt:lpwstr>
      </vt:variant>
      <vt:variant>
        <vt:i4>2555916</vt:i4>
      </vt:variant>
      <vt:variant>
        <vt:i4>647</vt:i4>
      </vt:variant>
      <vt:variant>
        <vt:i4>0</vt:i4>
      </vt:variant>
      <vt:variant>
        <vt:i4>5</vt:i4>
      </vt:variant>
      <vt:variant>
        <vt:lpwstr/>
      </vt:variant>
      <vt:variant>
        <vt:lpwstr>_Toc1343213988</vt:lpwstr>
      </vt:variant>
      <vt:variant>
        <vt:i4>1572919</vt:i4>
      </vt:variant>
      <vt:variant>
        <vt:i4>641</vt:i4>
      </vt:variant>
      <vt:variant>
        <vt:i4>0</vt:i4>
      </vt:variant>
      <vt:variant>
        <vt:i4>5</vt:i4>
      </vt:variant>
      <vt:variant>
        <vt:lpwstr/>
      </vt:variant>
      <vt:variant>
        <vt:lpwstr>_Toc471529041</vt:lpwstr>
      </vt:variant>
      <vt:variant>
        <vt:i4>1572924</vt:i4>
      </vt:variant>
      <vt:variant>
        <vt:i4>635</vt:i4>
      </vt:variant>
      <vt:variant>
        <vt:i4>0</vt:i4>
      </vt:variant>
      <vt:variant>
        <vt:i4>5</vt:i4>
      </vt:variant>
      <vt:variant>
        <vt:lpwstr/>
      </vt:variant>
      <vt:variant>
        <vt:lpwstr>_Toc611187383</vt:lpwstr>
      </vt:variant>
      <vt:variant>
        <vt:i4>2359309</vt:i4>
      </vt:variant>
      <vt:variant>
        <vt:i4>629</vt:i4>
      </vt:variant>
      <vt:variant>
        <vt:i4>0</vt:i4>
      </vt:variant>
      <vt:variant>
        <vt:i4>5</vt:i4>
      </vt:variant>
      <vt:variant>
        <vt:lpwstr/>
      </vt:variant>
      <vt:variant>
        <vt:lpwstr>_Toc1593585459</vt:lpwstr>
      </vt:variant>
      <vt:variant>
        <vt:i4>1245237</vt:i4>
      </vt:variant>
      <vt:variant>
        <vt:i4>623</vt:i4>
      </vt:variant>
      <vt:variant>
        <vt:i4>0</vt:i4>
      </vt:variant>
      <vt:variant>
        <vt:i4>5</vt:i4>
      </vt:variant>
      <vt:variant>
        <vt:lpwstr/>
      </vt:variant>
      <vt:variant>
        <vt:lpwstr>_Toc371560165</vt:lpwstr>
      </vt:variant>
      <vt:variant>
        <vt:i4>1638459</vt:i4>
      </vt:variant>
      <vt:variant>
        <vt:i4>617</vt:i4>
      </vt:variant>
      <vt:variant>
        <vt:i4>0</vt:i4>
      </vt:variant>
      <vt:variant>
        <vt:i4>5</vt:i4>
      </vt:variant>
      <vt:variant>
        <vt:lpwstr/>
      </vt:variant>
      <vt:variant>
        <vt:lpwstr>_Toc458930421</vt:lpwstr>
      </vt:variant>
      <vt:variant>
        <vt:i4>1441843</vt:i4>
      </vt:variant>
      <vt:variant>
        <vt:i4>611</vt:i4>
      </vt:variant>
      <vt:variant>
        <vt:i4>0</vt:i4>
      </vt:variant>
      <vt:variant>
        <vt:i4>5</vt:i4>
      </vt:variant>
      <vt:variant>
        <vt:lpwstr/>
      </vt:variant>
      <vt:variant>
        <vt:lpwstr>_Toc10426003</vt:lpwstr>
      </vt:variant>
      <vt:variant>
        <vt:i4>1179697</vt:i4>
      </vt:variant>
      <vt:variant>
        <vt:i4>605</vt:i4>
      </vt:variant>
      <vt:variant>
        <vt:i4>0</vt:i4>
      </vt:variant>
      <vt:variant>
        <vt:i4>5</vt:i4>
      </vt:variant>
      <vt:variant>
        <vt:lpwstr/>
      </vt:variant>
      <vt:variant>
        <vt:lpwstr>_Toc472275054</vt:lpwstr>
      </vt:variant>
      <vt:variant>
        <vt:i4>1441850</vt:i4>
      </vt:variant>
      <vt:variant>
        <vt:i4>599</vt:i4>
      </vt:variant>
      <vt:variant>
        <vt:i4>0</vt:i4>
      </vt:variant>
      <vt:variant>
        <vt:i4>5</vt:i4>
      </vt:variant>
      <vt:variant>
        <vt:lpwstr/>
      </vt:variant>
      <vt:variant>
        <vt:lpwstr>_Toc984339435</vt:lpwstr>
      </vt:variant>
      <vt:variant>
        <vt:i4>1769528</vt:i4>
      </vt:variant>
      <vt:variant>
        <vt:i4>593</vt:i4>
      </vt:variant>
      <vt:variant>
        <vt:i4>0</vt:i4>
      </vt:variant>
      <vt:variant>
        <vt:i4>5</vt:i4>
      </vt:variant>
      <vt:variant>
        <vt:lpwstr/>
      </vt:variant>
      <vt:variant>
        <vt:lpwstr>_Toc209931045</vt:lpwstr>
      </vt:variant>
      <vt:variant>
        <vt:i4>2097163</vt:i4>
      </vt:variant>
      <vt:variant>
        <vt:i4>584</vt:i4>
      </vt:variant>
      <vt:variant>
        <vt:i4>0</vt:i4>
      </vt:variant>
      <vt:variant>
        <vt:i4>5</vt:i4>
      </vt:variant>
      <vt:variant>
        <vt:lpwstr/>
      </vt:variant>
      <vt:variant>
        <vt:lpwstr>_Toc1482106657</vt:lpwstr>
      </vt:variant>
      <vt:variant>
        <vt:i4>2949121</vt:i4>
      </vt:variant>
      <vt:variant>
        <vt:i4>578</vt:i4>
      </vt:variant>
      <vt:variant>
        <vt:i4>0</vt:i4>
      </vt:variant>
      <vt:variant>
        <vt:i4>5</vt:i4>
      </vt:variant>
      <vt:variant>
        <vt:lpwstr/>
      </vt:variant>
      <vt:variant>
        <vt:lpwstr>_Toc1483564893</vt:lpwstr>
      </vt:variant>
      <vt:variant>
        <vt:i4>1310782</vt:i4>
      </vt:variant>
      <vt:variant>
        <vt:i4>572</vt:i4>
      </vt:variant>
      <vt:variant>
        <vt:i4>0</vt:i4>
      </vt:variant>
      <vt:variant>
        <vt:i4>5</vt:i4>
      </vt:variant>
      <vt:variant>
        <vt:lpwstr/>
      </vt:variant>
      <vt:variant>
        <vt:lpwstr>_Toc376637853</vt:lpwstr>
      </vt:variant>
      <vt:variant>
        <vt:i4>2752522</vt:i4>
      </vt:variant>
      <vt:variant>
        <vt:i4>566</vt:i4>
      </vt:variant>
      <vt:variant>
        <vt:i4>0</vt:i4>
      </vt:variant>
      <vt:variant>
        <vt:i4>5</vt:i4>
      </vt:variant>
      <vt:variant>
        <vt:lpwstr/>
      </vt:variant>
      <vt:variant>
        <vt:lpwstr>_Toc1149563291</vt:lpwstr>
      </vt:variant>
      <vt:variant>
        <vt:i4>2949126</vt:i4>
      </vt:variant>
      <vt:variant>
        <vt:i4>560</vt:i4>
      </vt:variant>
      <vt:variant>
        <vt:i4>0</vt:i4>
      </vt:variant>
      <vt:variant>
        <vt:i4>5</vt:i4>
      </vt:variant>
      <vt:variant>
        <vt:lpwstr/>
      </vt:variant>
      <vt:variant>
        <vt:lpwstr>_Toc1779424006</vt:lpwstr>
      </vt:variant>
      <vt:variant>
        <vt:i4>2621445</vt:i4>
      </vt:variant>
      <vt:variant>
        <vt:i4>554</vt:i4>
      </vt:variant>
      <vt:variant>
        <vt:i4>0</vt:i4>
      </vt:variant>
      <vt:variant>
        <vt:i4>5</vt:i4>
      </vt:variant>
      <vt:variant>
        <vt:lpwstr/>
      </vt:variant>
      <vt:variant>
        <vt:lpwstr>_Toc1007053974</vt:lpwstr>
      </vt:variant>
      <vt:variant>
        <vt:i4>2424839</vt:i4>
      </vt:variant>
      <vt:variant>
        <vt:i4>548</vt:i4>
      </vt:variant>
      <vt:variant>
        <vt:i4>0</vt:i4>
      </vt:variant>
      <vt:variant>
        <vt:i4>5</vt:i4>
      </vt:variant>
      <vt:variant>
        <vt:lpwstr/>
      </vt:variant>
      <vt:variant>
        <vt:lpwstr>_Toc1914093543</vt:lpwstr>
      </vt:variant>
      <vt:variant>
        <vt:i4>1179707</vt:i4>
      </vt:variant>
      <vt:variant>
        <vt:i4>542</vt:i4>
      </vt:variant>
      <vt:variant>
        <vt:i4>0</vt:i4>
      </vt:variant>
      <vt:variant>
        <vt:i4>5</vt:i4>
      </vt:variant>
      <vt:variant>
        <vt:lpwstr/>
      </vt:variant>
      <vt:variant>
        <vt:lpwstr>_Toc856726719</vt:lpwstr>
      </vt:variant>
      <vt:variant>
        <vt:i4>1376312</vt:i4>
      </vt:variant>
      <vt:variant>
        <vt:i4>536</vt:i4>
      </vt:variant>
      <vt:variant>
        <vt:i4>0</vt:i4>
      </vt:variant>
      <vt:variant>
        <vt:i4>5</vt:i4>
      </vt:variant>
      <vt:variant>
        <vt:lpwstr/>
      </vt:variant>
      <vt:variant>
        <vt:lpwstr>_Toc189498964</vt:lpwstr>
      </vt:variant>
      <vt:variant>
        <vt:i4>2490376</vt:i4>
      </vt:variant>
      <vt:variant>
        <vt:i4>530</vt:i4>
      </vt:variant>
      <vt:variant>
        <vt:i4>0</vt:i4>
      </vt:variant>
      <vt:variant>
        <vt:i4>5</vt:i4>
      </vt:variant>
      <vt:variant>
        <vt:lpwstr/>
      </vt:variant>
      <vt:variant>
        <vt:lpwstr>_Toc1281940680</vt:lpwstr>
      </vt:variant>
      <vt:variant>
        <vt:i4>2228227</vt:i4>
      </vt:variant>
      <vt:variant>
        <vt:i4>524</vt:i4>
      </vt:variant>
      <vt:variant>
        <vt:i4>0</vt:i4>
      </vt:variant>
      <vt:variant>
        <vt:i4>5</vt:i4>
      </vt:variant>
      <vt:variant>
        <vt:lpwstr/>
      </vt:variant>
      <vt:variant>
        <vt:lpwstr>_Toc2147270074</vt:lpwstr>
      </vt:variant>
      <vt:variant>
        <vt:i4>1572922</vt:i4>
      </vt:variant>
      <vt:variant>
        <vt:i4>518</vt:i4>
      </vt:variant>
      <vt:variant>
        <vt:i4>0</vt:i4>
      </vt:variant>
      <vt:variant>
        <vt:i4>5</vt:i4>
      </vt:variant>
      <vt:variant>
        <vt:lpwstr/>
      </vt:variant>
      <vt:variant>
        <vt:lpwstr>_Toc376565986</vt:lpwstr>
      </vt:variant>
      <vt:variant>
        <vt:i4>3014668</vt:i4>
      </vt:variant>
      <vt:variant>
        <vt:i4>512</vt:i4>
      </vt:variant>
      <vt:variant>
        <vt:i4>0</vt:i4>
      </vt:variant>
      <vt:variant>
        <vt:i4>5</vt:i4>
      </vt:variant>
      <vt:variant>
        <vt:lpwstr/>
      </vt:variant>
      <vt:variant>
        <vt:lpwstr>_Toc2099545276</vt:lpwstr>
      </vt:variant>
      <vt:variant>
        <vt:i4>2424833</vt:i4>
      </vt:variant>
      <vt:variant>
        <vt:i4>506</vt:i4>
      </vt:variant>
      <vt:variant>
        <vt:i4>0</vt:i4>
      </vt:variant>
      <vt:variant>
        <vt:i4>5</vt:i4>
      </vt:variant>
      <vt:variant>
        <vt:lpwstr/>
      </vt:variant>
      <vt:variant>
        <vt:lpwstr>_Toc1324100732</vt:lpwstr>
      </vt:variant>
      <vt:variant>
        <vt:i4>1638455</vt:i4>
      </vt:variant>
      <vt:variant>
        <vt:i4>500</vt:i4>
      </vt:variant>
      <vt:variant>
        <vt:i4>0</vt:i4>
      </vt:variant>
      <vt:variant>
        <vt:i4>5</vt:i4>
      </vt:variant>
      <vt:variant>
        <vt:lpwstr/>
      </vt:variant>
      <vt:variant>
        <vt:lpwstr>_Toc721961746</vt:lpwstr>
      </vt:variant>
      <vt:variant>
        <vt:i4>1835060</vt:i4>
      </vt:variant>
      <vt:variant>
        <vt:i4>494</vt:i4>
      </vt:variant>
      <vt:variant>
        <vt:i4>0</vt:i4>
      </vt:variant>
      <vt:variant>
        <vt:i4>5</vt:i4>
      </vt:variant>
      <vt:variant>
        <vt:lpwstr/>
      </vt:variant>
      <vt:variant>
        <vt:lpwstr>_Toc371602680</vt:lpwstr>
      </vt:variant>
      <vt:variant>
        <vt:i4>1572917</vt:i4>
      </vt:variant>
      <vt:variant>
        <vt:i4>488</vt:i4>
      </vt:variant>
      <vt:variant>
        <vt:i4>0</vt:i4>
      </vt:variant>
      <vt:variant>
        <vt:i4>5</vt:i4>
      </vt:variant>
      <vt:variant>
        <vt:lpwstr/>
      </vt:variant>
      <vt:variant>
        <vt:lpwstr>_Toc790727068</vt:lpwstr>
      </vt:variant>
      <vt:variant>
        <vt:i4>2293762</vt:i4>
      </vt:variant>
      <vt:variant>
        <vt:i4>482</vt:i4>
      </vt:variant>
      <vt:variant>
        <vt:i4>0</vt:i4>
      </vt:variant>
      <vt:variant>
        <vt:i4>5</vt:i4>
      </vt:variant>
      <vt:variant>
        <vt:lpwstr/>
      </vt:variant>
      <vt:variant>
        <vt:lpwstr>_Toc1935357449</vt:lpwstr>
      </vt:variant>
      <vt:variant>
        <vt:i4>2883595</vt:i4>
      </vt:variant>
      <vt:variant>
        <vt:i4>476</vt:i4>
      </vt:variant>
      <vt:variant>
        <vt:i4>0</vt:i4>
      </vt:variant>
      <vt:variant>
        <vt:i4>5</vt:i4>
      </vt:variant>
      <vt:variant>
        <vt:lpwstr/>
      </vt:variant>
      <vt:variant>
        <vt:lpwstr>_Toc1307198731</vt:lpwstr>
      </vt:variant>
      <vt:variant>
        <vt:i4>1572923</vt:i4>
      </vt:variant>
      <vt:variant>
        <vt:i4>470</vt:i4>
      </vt:variant>
      <vt:variant>
        <vt:i4>0</vt:i4>
      </vt:variant>
      <vt:variant>
        <vt:i4>5</vt:i4>
      </vt:variant>
      <vt:variant>
        <vt:lpwstr/>
      </vt:variant>
      <vt:variant>
        <vt:lpwstr>_Toc830411290</vt:lpwstr>
      </vt:variant>
      <vt:variant>
        <vt:i4>1048635</vt:i4>
      </vt:variant>
      <vt:variant>
        <vt:i4>464</vt:i4>
      </vt:variant>
      <vt:variant>
        <vt:i4>0</vt:i4>
      </vt:variant>
      <vt:variant>
        <vt:i4>5</vt:i4>
      </vt:variant>
      <vt:variant>
        <vt:lpwstr/>
      </vt:variant>
      <vt:variant>
        <vt:lpwstr>_Toc848086352</vt:lpwstr>
      </vt:variant>
      <vt:variant>
        <vt:i4>1966132</vt:i4>
      </vt:variant>
      <vt:variant>
        <vt:i4>458</vt:i4>
      </vt:variant>
      <vt:variant>
        <vt:i4>0</vt:i4>
      </vt:variant>
      <vt:variant>
        <vt:i4>5</vt:i4>
      </vt:variant>
      <vt:variant>
        <vt:lpwstr/>
      </vt:variant>
      <vt:variant>
        <vt:lpwstr>_Toc213863331</vt:lpwstr>
      </vt:variant>
      <vt:variant>
        <vt:i4>2621448</vt:i4>
      </vt:variant>
      <vt:variant>
        <vt:i4>452</vt:i4>
      </vt:variant>
      <vt:variant>
        <vt:i4>0</vt:i4>
      </vt:variant>
      <vt:variant>
        <vt:i4>5</vt:i4>
      </vt:variant>
      <vt:variant>
        <vt:lpwstr/>
      </vt:variant>
      <vt:variant>
        <vt:lpwstr>_Toc1389908500</vt:lpwstr>
      </vt:variant>
      <vt:variant>
        <vt:i4>1245243</vt:i4>
      </vt:variant>
      <vt:variant>
        <vt:i4>446</vt:i4>
      </vt:variant>
      <vt:variant>
        <vt:i4>0</vt:i4>
      </vt:variant>
      <vt:variant>
        <vt:i4>5</vt:i4>
      </vt:variant>
      <vt:variant>
        <vt:lpwstr/>
      </vt:variant>
      <vt:variant>
        <vt:lpwstr>_Toc855622457</vt:lpwstr>
      </vt:variant>
      <vt:variant>
        <vt:i4>1638448</vt:i4>
      </vt:variant>
      <vt:variant>
        <vt:i4>440</vt:i4>
      </vt:variant>
      <vt:variant>
        <vt:i4>0</vt:i4>
      </vt:variant>
      <vt:variant>
        <vt:i4>5</vt:i4>
      </vt:variant>
      <vt:variant>
        <vt:lpwstr/>
      </vt:variant>
      <vt:variant>
        <vt:lpwstr>_Toc829208163</vt:lpwstr>
      </vt:variant>
      <vt:variant>
        <vt:i4>2818052</vt:i4>
      </vt:variant>
      <vt:variant>
        <vt:i4>434</vt:i4>
      </vt:variant>
      <vt:variant>
        <vt:i4>0</vt:i4>
      </vt:variant>
      <vt:variant>
        <vt:i4>5</vt:i4>
      </vt:variant>
      <vt:variant>
        <vt:lpwstr/>
      </vt:variant>
      <vt:variant>
        <vt:lpwstr>_Toc1916939545</vt:lpwstr>
      </vt:variant>
      <vt:variant>
        <vt:i4>1376312</vt:i4>
      </vt:variant>
      <vt:variant>
        <vt:i4>428</vt:i4>
      </vt:variant>
      <vt:variant>
        <vt:i4>0</vt:i4>
      </vt:variant>
      <vt:variant>
        <vt:i4>5</vt:i4>
      </vt:variant>
      <vt:variant>
        <vt:lpwstr/>
      </vt:variant>
      <vt:variant>
        <vt:lpwstr>_Toc435007960</vt:lpwstr>
      </vt:variant>
      <vt:variant>
        <vt:i4>2490372</vt:i4>
      </vt:variant>
      <vt:variant>
        <vt:i4>422</vt:i4>
      </vt:variant>
      <vt:variant>
        <vt:i4>0</vt:i4>
      </vt:variant>
      <vt:variant>
        <vt:i4>5</vt:i4>
      </vt:variant>
      <vt:variant>
        <vt:lpwstr/>
      </vt:variant>
      <vt:variant>
        <vt:lpwstr>_Toc1670040427</vt:lpwstr>
      </vt:variant>
      <vt:variant>
        <vt:i4>2949125</vt:i4>
      </vt:variant>
      <vt:variant>
        <vt:i4>416</vt:i4>
      </vt:variant>
      <vt:variant>
        <vt:i4>0</vt:i4>
      </vt:variant>
      <vt:variant>
        <vt:i4>5</vt:i4>
      </vt:variant>
      <vt:variant>
        <vt:lpwstr/>
      </vt:variant>
      <vt:variant>
        <vt:lpwstr>_Toc2112062946</vt:lpwstr>
      </vt:variant>
      <vt:variant>
        <vt:i4>1572915</vt:i4>
      </vt:variant>
      <vt:variant>
        <vt:i4>410</vt:i4>
      </vt:variant>
      <vt:variant>
        <vt:i4>0</vt:i4>
      </vt:variant>
      <vt:variant>
        <vt:i4>5</vt:i4>
      </vt:variant>
      <vt:variant>
        <vt:lpwstr/>
      </vt:variant>
      <vt:variant>
        <vt:lpwstr>_Toc898535060</vt:lpwstr>
      </vt:variant>
      <vt:variant>
        <vt:i4>1507381</vt:i4>
      </vt:variant>
      <vt:variant>
        <vt:i4>404</vt:i4>
      </vt:variant>
      <vt:variant>
        <vt:i4>0</vt:i4>
      </vt:variant>
      <vt:variant>
        <vt:i4>5</vt:i4>
      </vt:variant>
      <vt:variant>
        <vt:lpwstr/>
      </vt:variant>
      <vt:variant>
        <vt:lpwstr>_Toc464714450</vt:lpwstr>
      </vt:variant>
      <vt:variant>
        <vt:i4>2949123</vt:i4>
      </vt:variant>
      <vt:variant>
        <vt:i4>398</vt:i4>
      </vt:variant>
      <vt:variant>
        <vt:i4>0</vt:i4>
      </vt:variant>
      <vt:variant>
        <vt:i4>5</vt:i4>
      </vt:variant>
      <vt:variant>
        <vt:lpwstr/>
      </vt:variant>
      <vt:variant>
        <vt:lpwstr>_Toc2129462652</vt:lpwstr>
      </vt:variant>
      <vt:variant>
        <vt:i4>1769522</vt:i4>
      </vt:variant>
      <vt:variant>
        <vt:i4>392</vt:i4>
      </vt:variant>
      <vt:variant>
        <vt:i4>0</vt:i4>
      </vt:variant>
      <vt:variant>
        <vt:i4>5</vt:i4>
      </vt:variant>
      <vt:variant>
        <vt:lpwstr/>
      </vt:variant>
      <vt:variant>
        <vt:lpwstr>_Toc854796782</vt:lpwstr>
      </vt:variant>
      <vt:variant>
        <vt:i4>1441844</vt:i4>
      </vt:variant>
      <vt:variant>
        <vt:i4>386</vt:i4>
      </vt:variant>
      <vt:variant>
        <vt:i4>0</vt:i4>
      </vt:variant>
      <vt:variant>
        <vt:i4>5</vt:i4>
      </vt:variant>
      <vt:variant>
        <vt:lpwstr/>
      </vt:variant>
      <vt:variant>
        <vt:lpwstr>_Toc412570559</vt:lpwstr>
      </vt:variant>
      <vt:variant>
        <vt:i4>2490376</vt:i4>
      </vt:variant>
      <vt:variant>
        <vt:i4>380</vt:i4>
      </vt:variant>
      <vt:variant>
        <vt:i4>0</vt:i4>
      </vt:variant>
      <vt:variant>
        <vt:i4>5</vt:i4>
      </vt:variant>
      <vt:variant>
        <vt:lpwstr/>
      </vt:variant>
      <vt:variant>
        <vt:lpwstr>_Toc1025479063</vt:lpwstr>
      </vt:variant>
      <vt:variant>
        <vt:i4>2883590</vt:i4>
      </vt:variant>
      <vt:variant>
        <vt:i4>374</vt:i4>
      </vt:variant>
      <vt:variant>
        <vt:i4>0</vt:i4>
      </vt:variant>
      <vt:variant>
        <vt:i4>5</vt:i4>
      </vt:variant>
      <vt:variant>
        <vt:lpwstr/>
      </vt:variant>
      <vt:variant>
        <vt:lpwstr>_Toc1458761140</vt:lpwstr>
      </vt:variant>
      <vt:variant>
        <vt:i4>1245236</vt:i4>
      </vt:variant>
      <vt:variant>
        <vt:i4>368</vt:i4>
      </vt:variant>
      <vt:variant>
        <vt:i4>0</vt:i4>
      </vt:variant>
      <vt:variant>
        <vt:i4>5</vt:i4>
      </vt:variant>
      <vt:variant>
        <vt:lpwstr/>
      </vt:variant>
      <vt:variant>
        <vt:lpwstr>_Toc77665702</vt:lpwstr>
      </vt:variant>
      <vt:variant>
        <vt:i4>2097155</vt:i4>
      </vt:variant>
      <vt:variant>
        <vt:i4>362</vt:i4>
      </vt:variant>
      <vt:variant>
        <vt:i4>0</vt:i4>
      </vt:variant>
      <vt:variant>
        <vt:i4>5</vt:i4>
      </vt:variant>
      <vt:variant>
        <vt:lpwstr/>
      </vt:variant>
      <vt:variant>
        <vt:lpwstr>_Toc1873357118</vt:lpwstr>
      </vt:variant>
      <vt:variant>
        <vt:i4>1769525</vt:i4>
      </vt:variant>
      <vt:variant>
        <vt:i4>356</vt:i4>
      </vt:variant>
      <vt:variant>
        <vt:i4>0</vt:i4>
      </vt:variant>
      <vt:variant>
        <vt:i4>5</vt:i4>
      </vt:variant>
      <vt:variant>
        <vt:lpwstr/>
      </vt:variant>
      <vt:variant>
        <vt:lpwstr>_Toc600570499</vt:lpwstr>
      </vt:variant>
      <vt:variant>
        <vt:i4>1835070</vt:i4>
      </vt:variant>
      <vt:variant>
        <vt:i4>350</vt:i4>
      </vt:variant>
      <vt:variant>
        <vt:i4>0</vt:i4>
      </vt:variant>
      <vt:variant>
        <vt:i4>5</vt:i4>
      </vt:variant>
      <vt:variant>
        <vt:lpwstr/>
      </vt:variant>
      <vt:variant>
        <vt:lpwstr>_Toc123088413</vt:lpwstr>
      </vt:variant>
      <vt:variant>
        <vt:i4>2097156</vt:i4>
      </vt:variant>
      <vt:variant>
        <vt:i4>344</vt:i4>
      </vt:variant>
      <vt:variant>
        <vt:i4>0</vt:i4>
      </vt:variant>
      <vt:variant>
        <vt:i4>5</vt:i4>
      </vt:variant>
      <vt:variant>
        <vt:lpwstr/>
      </vt:variant>
      <vt:variant>
        <vt:lpwstr>_Toc1116321664</vt:lpwstr>
      </vt:variant>
      <vt:variant>
        <vt:i4>2752523</vt:i4>
      </vt:variant>
      <vt:variant>
        <vt:i4>338</vt:i4>
      </vt:variant>
      <vt:variant>
        <vt:i4>0</vt:i4>
      </vt:variant>
      <vt:variant>
        <vt:i4>5</vt:i4>
      </vt:variant>
      <vt:variant>
        <vt:lpwstr/>
      </vt:variant>
      <vt:variant>
        <vt:lpwstr>_Toc1115739359</vt:lpwstr>
      </vt:variant>
      <vt:variant>
        <vt:i4>2359309</vt:i4>
      </vt:variant>
      <vt:variant>
        <vt:i4>332</vt:i4>
      </vt:variant>
      <vt:variant>
        <vt:i4>0</vt:i4>
      </vt:variant>
      <vt:variant>
        <vt:i4>5</vt:i4>
      </vt:variant>
      <vt:variant>
        <vt:lpwstr/>
      </vt:variant>
      <vt:variant>
        <vt:lpwstr>_Toc1920866408</vt:lpwstr>
      </vt:variant>
      <vt:variant>
        <vt:i4>2818060</vt:i4>
      </vt:variant>
      <vt:variant>
        <vt:i4>326</vt:i4>
      </vt:variant>
      <vt:variant>
        <vt:i4>0</vt:i4>
      </vt:variant>
      <vt:variant>
        <vt:i4>5</vt:i4>
      </vt:variant>
      <vt:variant>
        <vt:lpwstr/>
      </vt:variant>
      <vt:variant>
        <vt:lpwstr>_Toc1175903008</vt:lpwstr>
      </vt:variant>
      <vt:variant>
        <vt:i4>2883592</vt:i4>
      </vt:variant>
      <vt:variant>
        <vt:i4>320</vt:i4>
      </vt:variant>
      <vt:variant>
        <vt:i4>0</vt:i4>
      </vt:variant>
      <vt:variant>
        <vt:i4>5</vt:i4>
      </vt:variant>
      <vt:variant>
        <vt:lpwstr/>
      </vt:variant>
      <vt:variant>
        <vt:lpwstr>_Toc1314953029</vt:lpwstr>
      </vt:variant>
      <vt:variant>
        <vt:i4>2228230</vt:i4>
      </vt:variant>
      <vt:variant>
        <vt:i4>314</vt:i4>
      </vt:variant>
      <vt:variant>
        <vt:i4>0</vt:i4>
      </vt:variant>
      <vt:variant>
        <vt:i4>5</vt:i4>
      </vt:variant>
      <vt:variant>
        <vt:lpwstr/>
      </vt:variant>
      <vt:variant>
        <vt:lpwstr>_Toc1885418831</vt:lpwstr>
      </vt:variant>
      <vt:variant>
        <vt:i4>3014658</vt:i4>
      </vt:variant>
      <vt:variant>
        <vt:i4>308</vt:i4>
      </vt:variant>
      <vt:variant>
        <vt:i4>0</vt:i4>
      </vt:variant>
      <vt:variant>
        <vt:i4>5</vt:i4>
      </vt:variant>
      <vt:variant>
        <vt:lpwstr/>
      </vt:variant>
      <vt:variant>
        <vt:lpwstr>_Toc1307511975</vt:lpwstr>
      </vt:variant>
      <vt:variant>
        <vt:i4>1048624</vt:i4>
      </vt:variant>
      <vt:variant>
        <vt:i4>302</vt:i4>
      </vt:variant>
      <vt:variant>
        <vt:i4>0</vt:i4>
      </vt:variant>
      <vt:variant>
        <vt:i4>5</vt:i4>
      </vt:variant>
      <vt:variant>
        <vt:lpwstr/>
      </vt:variant>
      <vt:variant>
        <vt:lpwstr>_Toc164534609</vt:lpwstr>
      </vt:variant>
      <vt:variant>
        <vt:i4>1900600</vt:i4>
      </vt:variant>
      <vt:variant>
        <vt:i4>296</vt:i4>
      </vt:variant>
      <vt:variant>
        <vt:i4>0</vt:i4>
      </vt:variant>
      <vt:variant>
        <vt:i4>5</vt:i4>
      </vt:variant>
      <vt:variant>
        <vt:lpwstr/>
      </vt:variant>
      <vt:variant>
        <vt:lpwstr>_Toc881978635</vt:lpwstr>
      </vt:variant>
      <vt:variant>
        <vt:i4>1638455</vt:i4>
      </vt:variant>
      <vt:variant>
        <vt:i4>290</vt:i4>
      </vt:variant>
      <vt:variant>
        <vt:i4>0</vt:i4>
      </vt:variant>
      <vt:variant>
        <vt:i4>5</vt:i4>
      </vt:variant>
      <vt:variant>
        <vt:lpwstr/>
      </vt:variant>
      <vt:variant>
        <vt:lpwstr>_Toc754836756</vt:lpwstr>
      </vt:variant>
      <vt:variant>
        <vt:i4>3080200</vt:i4>
      </vt:variant>
      <vt:variant>
        <vt:i4>284</vt:i4>
      </vt:variant>
      <vt:variant>
        <vt:i4>0</vt:i4>
      </vt:variant>
      <vt:variant>
        <vt:i4>5</vt:i4>
      </vt:variant>
      <vt:variant>
        <vt:lpwstr/>
      </vt:variant>
      <vt:variant>
        <vt:lpwstr>_Toc1195078982</vt:lpwstr>
      </vt:variant>
      <vt:variant>
        <vt:i4>1966138</vt:i4>
      </vt:variant>
      <vt:variant>
        <vt:i4>278</vt:i4>
      </vt:variant>
      <vt:variant>
        <vt:i4>0</vt:i4>
      </vt:variant>
      <vt:variant>
        <vt:i4>5</vt:i4>
      </vt:variant>
      <vt:variant>
        <vt:lpwstr/>
      </vt:variant>
      <vt:variant>
        <vt:lpwstr>_Toc149702287</vt:lpwstr>
      </vt:variant>
      <vt:variant>
        <vt:i4>2097153</vt:i4>
      </vt:variant>
      <vt:variant>
        <vt:i4>272</vt:i4>
      </vt:variant>
      <vt:variant>
        <vt:i4>0</vt:i4>
      </vt:variant>
      <vt:variant>
        <vt:i4>5</vt:i4>
      </vt:variant>
      <vt:variant>
        <vt:lpwstr/>
      </vt:variant>
      <vt:variant>
        <vt:lpwstr>_Toc1835731158</vt:lpwstr>
      </vt:variant>
      <vt:variant>
        <vt:i4>1310775</vt:i4>
      </vt:variant>
      <vt:variant>
        <vt:i4>266</vt:i4>
      </vt:variant>
      <vt:variant>
        <vt:i4>0</vt:i4>
      </vt:variant>
      <vt:variant>
        <vt:i4>5</vt:i4>
      </vt:variant>
      <vt:variant>
        <vt:lpwstr/>
      </vt:variant>
      <vt:variant>
        <vt:lpwstr>_Toc454370057</vt:lpwstr>
      </vt:variant>
      <vt:variant>
        <vt:i4>2097160</vt:i4>
      </vt:variant>
      <vt:variant>
        <vt:i4>260</vt:i4>
      </vt:variant>
      <vt:variant>
        <vt:i4>0</vt:i4>
      </vt:variant>
      <vt:variant>
        <vt:i4>5</vt:i4>
      </vt:variant>
      <vt:variant>
        <vt:lpwstr/>
      </vt:variant>
      <vt:variant>
        <vt:lpwstr>_Toc1939539662</vt:lpwstr>
      </vt:variant>
      <vt:variant>
        <vt:i4>2818059</vt:i4>
      </vt:variant>
      <vt:variant>
        <vt:i4>254</vt:i4>
      </vt:variant>
      <vt:variant>
        <vt:i4>0</vt:i4>
      </vt:variant>
      <vt:variant>
        <vt:i4>5</vt:i4>
      </vt:variant>
      <vt:variant>
        <vt:lpwstr/>
      </vt:variant>
      <vt:variant>
        <vt:lpwstr>_Toc1854981179</vt:lpwstr>
      </vt:variant>
      <vt:variant>
        <vt:i4>2686981</vt:i4>
      </vt:variant>
      <vt:variant>
        <vt:i4>248</vt:i4>
      </vt:variant>
      <vt:variant>
        <vt:i4>0</vt:i4>
      </vt:variant>
      <vt:variant>
        <vt:i4>5</vt:i4>
      </vt:variant>
      <vt:variant>
        <vt:lpwstr/>
      </vt:variant>
      <vt:variant>
        <vt:lpwstr>_Toc1119346406</vt:lpwstr>
      </vt:variant>
      <vt:variant>
        <vt:i4>1245237</vt:i4>
      </vt:variant>
      <vt:variant>
        <vt:i4>242</vt:i4>
      </vt:variant>
      <vt:variant>
        <vt:i4>0</vt:i4>
      </vt:variant>
      <vt:variant>
        <vt:i4>5</vt:i4>
      </vt:variant>
      <vt:variant>
        <vt:lpwstr/>
      </vt:variant>
      <vt:variant>
        <vt:lpwstr>_Toc27623726</vt:lpwstr>
      </vt:variant>
      <vt:variant>
        <vt:i4>2752515</vt:i4>
      </vt:variant>
      <vt:variant>
        <vt:i4>236</vt:i4>
      </vt:variant>
      <vt:variant>
        <vt:i4>0</vt:i4>
      </vt:variant>
      <vt:variant>
        <vt:i4>5</vt:i4>
      </vt:variant>
      <vt:variant>
        <vt:lpwstr/>
      </vt:variant>
      <vt:variant>
        <vt:lpwstr>_Toc2108747515</vt:lpwstr>
      </vt:variant>
      <vt:variant>
        <vt:i4>1310778</vt:i4>
      </vt:variant>
      <vt:variant>
        <vt:i4>230</vt:i4>
      </vt:variant>
      <vt:variant>
        <vt:i4>0</vt:i4>
      </vt:variant>
      <vt:variant>
        <vt:i4>5</vt:i4>
      </vt:variant>
      <vt:variant>
        <vt:lpwstr/>
      </vt:variant>
      <vt:variant>
        <vt:lpwstr>_Toc443545978</vt:lpwstr>
      </vt:variant>
      <vt:variant>
        <vt:i4>2949126</vt:i4>
      </vt:variant>
      <vt:variant>
        <vt:i4>224</vt:i4>
      </vt:variant>
      <vt:variant>
        <vt:i4>0</vt:i4>
      </vt:variant>
      <vt:variant>
        <vt:i4>5</vt:i4>
      </vt:variant>
      <vt:variant>
        <vt:lpwstr/>
      </vt:variant>
      <vt:variant>
        <vt:lpwstr>_Toc1758777220</vt:lpwstr>
      </vt:variant>
      <vt:variant>
        <vt:i4>1441854</vt:i4>
      </vt:variant>
      <vt:variant>
        <vt:i4>218</vt:i4>
      </vt:variant>
      <vt:variant>
        <vt:i4>0</vt:i4>
      </vt:variant>
      <vt:variant>
        <vt:i4>5</vt:i4>
      </vt:variant>
      <vt:variant>
        <vt:lpwstr/>
      </vt:variant>
      <vt:variant>
        <vt:lpwstr>_Toc831564134</vt:lpwstr>
      </vt:variant>
      <vt:variant>
        <vt:i4>2490375</vt:i4>
      </vt:variant>
      <vt:variant>
        <vt:i4>212</vt:i4>
      </vt:variant>
      <vt:variant>
        <vt:i4>0</vt:i4>
      </vt:variant>
      <vt:variant>
        <vt:i4>5</vt:i4>
      </vt:variant>
      <vt:variant>
        <vt:lpwstr/>
      </vt:variant>
      <vt:variant>
        <vt:lpwstr>_Toc1158553855</vt:lpwstr>
      </vt:variant>
      <vt:variant>
        <vt:i4>2097158</vt:i4>
      </vt:variant>
      <vt:variant>
        <vt:i4>206</vt:i4>
      </vt:variant>
      <vt:variant>
        <vt:i4>0</vt:i4>
      </vt:variant>
      <vt:variant>
        <vt:i4>5</vt:i4>
      </vt:variant>
      <vt:variant>
        <vt:lpwstr/>
      </vt:variant>
      <vt:variant>
        <vt:lpwstr>_Toc1335131240</vt:lpwstr>
      </vt:variant>
      <vt:variant>
        <vt:i4>2555910</vt:i4>
      </vt:variant>
      <vt:variant>
        <vt:i4>200</vt:i4>
      </vt:variant>
      <vt:variant>
        <vt:i4>0</vt:i4>
      </vt:variant>
      <vt:variant>
        <vt:i4>5</vt:i4>
      </vt:variant>
      <vt:variant>
        <vt:lpwstr/>
      </vt:variant>
      <vt:variant>
        <vt:lpwstr>_Toc1721572627</vt:lpwstr>
      </vt:variant>
      <vt:variant>
        <vt:i4>1900605</vt:i4>
      </vt:variant>
      <vt:variant>
        <vt:i4>194</vt:i4>
      </vt:variant>
      <vt:variant>
        <vt:i4>0</vt:i4>
      </vt:variant>
      <vt:variant>
        <vt:i4>5</vt:i4>
      </vt:variant>
      <vt:variant>
        <vt:lpwstr/>
      </vt:variant>
      <vt:variant>
        <vt:lpwstr>_Toc98612003</vt:lpwstr>
      </vt:variant>
      <vt:variant>
        <vt:i4>1966129</vt:i4>
      </vt:variant>
      <vt:variant>
        <vt:i4>188</vt:i4>
      </vt:variant>
      <vt:variant>
        <vt:i4>0</vt:i4>
      </vt:variant>
      <vt:variant>
        <vt:i4>5</vt:i4>
      </vt:variant>
      <vt:variant>
        <vt:lpwstr/>
      </vt:variant>
      <vt:variant>
        <vt:lpwstr>_Toc180474714</vt:lpwstr>
      </vt:variant>
      <vt:variant>
        <vt:i4>2686985</vt:i4>
      </vt:variant>
      <vt:variant>
        <vt:i4>182</vt:i4>
      </vt:variant>
      <vt:variant>
        <vt:i4>0</vt:i4>
      </vt:variant>
      <vt:variant>
        <vt:i4>5</vt:i4>
      </vt:variant>
      <vt:variant>
        <vt:lpwstr/>
      </vt:variant>
      <vt:variant>
        <vt:lpwstr>_Toc1763498724</vt:lpwstr>
      </vt:variant>
      <vt:variant>
        <vt:i4>2621441</vt:i4>
      </vt:variant>
      <vt:variant>
        <vt:i4>176</vt:i4>
      </vt:variant>
      <vt:variant>
        <vt:i4>0</vt:i4>
      </vt:variant>
      <vt:variant>
        <vt:i4>5</vt:i4>
      </vt:variant>
      <vt:variant>
        <vt:lpwstr/>
      </vt:variant>
      <vt:variant>
        <vt:lpwstr>_Toc1614380623</vt:lpwstr>
      </vt:variant>
      <vt:variant>
        <vt:i4>2228233</vt:i4>
      </vt:variant>
      <vt:variant>
        <vt:i4>170</vt:i4>
      </vt:variant>
      <vt:variant>
        <vt:i4>0</vt:i4>
      </vt:variant>
      <vt:variant>
        <vt:i4>5</vt:i4>
      </vt:variant>
      <vt:variant>
        <vt:lpwstr/>
      </vt:variant>
      <vt:variant>
        <vt:lpwstr>_Toc1033836653</vt:lpwstr>
      </vt:variant>
      <vt:variant>
        <vt:i4>1310773</vt:i4>
      </vt:variant>
      <vt:variant>
        <vt:i4>164</vt:i4>
      </vt:variant>
      <vt:variant>
        <vt:i4>0</vt:i4>
      </vt:variant>
      <vt:variant>
        <vt:i4>5</vt:i4>
      </vt:variant>
      <vt:variant>
        <vt:lpwstr/>
      </vt:variant>
      <vt:variant>
        <vt:lpwstr>_Toc414643172</vt:lpwstr>
      </vt:variant>
      <vt:variant>
        <vt:i4>2883587</vt:i4>
      </vt:variant>
      <vt:variant>
        <vt:i4>158</vt:i4>
      </vt:variant>
      <vt:variant>
        <vt:i4>0</vt:i4>
      </vt:variant>
      <vt:variant>
        <vt:i4>5</vt:i4>
      </vt:variant>
      <vt:variant>
        <vt:lpwstr/>
      </vt:variant>
      <vt:variant>
        <vt:lpwstr>_Toc1379949451</vt:lpwstr>
      </vt:variant>
      <vt:variant>
        <vt:i4>3080197</vt:i4>
      </vt:variant>
      <vt:variant>
        <vt:i4>152</vt:i4>
      </vt:variant>
      <vt:variant>
        <vt:i4>0</vt:i4>
      </vt:variant>
      <vt:variant>
        <vt:i4>5</vt:i4>
      </vt:variant>
      <vt:variant>
        <vt:lpwstr/>
      </vt:variant>
      <vt:variant>
        <vt:lpwstr>_Toc1396288376</vt:lpwstr>
      </vt:variant>
      <vt:variant>
        <vt:i4>2818055</vt:i4>
      </vt:variant>
      <vt:variant>
        <vt:i4>146</vt:i4>
      </vt:variant>
      <vt:variant>
        <vt:i4>0</vt:i4>
      </vt:variant>
      <vt:variant>
        <vt:i4>5</vt:i4>
      </vt:variant>
      <vt:variant>
        <vt:lpwstr/>
      </vt:variant>
      <vt:variant>
        <vt:lpwstr>_Toc1414016815</vt:lpwstr>
      </vt:variant>
      <vt:variant>
        <vt:i4>2621447</vt:i4>
      </vt:variant>
      <vt:variant>
        <vt:i4>140</vt:i4>
      </vt:variant>
      <vt:variant>
        <vt:i4>0</vt:i4>
      </vt:variant>
      <vt:variant>
        <vt:i4>5</vt:i4>
      </vt:variant>
      <vt:variant>
        <vt:lpwstr/>
      </vt:variant>
      <vt:variant>
        <vt:lpwstr>_Toc1266200823</vt:lpwstr>
      </vt:variant>
      <vt:variant>
        <vt:i4>2031677</vt:i4>
      </vt:variant>
      <vt:variant>
        <vt:i4>134</vt:i4>
      </vt:variant>
      <vt:variant>
        <vt:i4>0</vt:i4>
      </vt:variant>
      <vt:variant>
        <vt:i4>5</vt:i4>
      </vt:variant>
      <vt:variant>
        <vt:lpwstr/>
      </vt:variant>
      <vt:variant>
        <vt:lpwstr>_Toc54539748</vt:lpwstr>
      </vt:variant>
      <vt:variant>
        <vt:i4>1769528</vt:i4>
      </vt:variant>
      <vt:variant>
        <vt:i4>128</vt:i4>
      </vt:variant>
      <vt:variant>
        <vt:i4>0</vt:i4>
      </vt:variant>
      <vt:variant>
        <vt:i4>5</vt:i4>
      </vt:variant>
      <vt:variant>
        <vt:lpwstr/>
      </vt:variant>
      <vt:variant>
        <vt:lpwstr>_Toc835920764</vt:lpwstr>
      </vt:variant>
      <vt:variant>
        <vt:i4>3014662</vt:i4>
      </vt:variant>
      <vt:variant>
        <vt:i4>122</vt:i4>
      </vt:variant>
      <vt:variant>
        <vt:i4>0</vt:i4>
      </vt:variant>
      <vt:variant>
        <vt:i4>5</vt:i4>
      </vt:variant>
      <vt:variant>
        <vt:lpwstr/>
      </vt:variant>
      <vt:variant>
        <vt:lpwstr>_Toc1679476322</vt:lpwstr>
      </vt:variant>
      <vt:variant>
        <vt:i4>1769530</vt:i4>
      </vt:variant>
      <vt:variant>
        <vt:i4>116</vt:i4>
      </vt:variant>
      <vt:variant>
        <vt:i4>0</vt:i4>
      </vt:variant>
      <vt:variant>
        <vt:i4>5</vt:i4>
      </vt:variant>
      <vt:variant>
        <vt:lpwstr/>
      </vt:variant>
      <vt:variant>
        <vt:lpwstr>_Toc205288568</vt:lpwstr>
      </vt:variant>
      <vt:variant>
        <vt:i4>2228227</vt:i4>
      </vt:variant>
      <vt:variant>
        <vt:i4>110</vt:i4>
      </vt:variant>
      <vt:variant>
        <vt:i4>0</vt:i4>
      </vt:variant>
      <vt:variant>
        <vt:i4>5</vt:i4>
      </vt:variant>
      <vt:variant>
        <vt:lpwstr/>
      </vt:variant>
      <vt:variant>
        <vt:lpwstr>_Toc1173515254</vt:lpwstr>
      </vt:variant>
      <vt:variant>
        <vt:i4>1048637</vt:i4>
      </vt:variant>
      <vt:variant>
        <vt:i4>104</vt:i4>
      </vt:variant>
      <vt:variant>
        <vt:i4>0</vt:i4>
      </vt:variant>
      <vt:variant>
        <vt:i4>5</vt:i4>
      </vt:variant>
      <vt:variant>
        <vt:lpwstr/>
      </vt:variant>
      <vt:variant>
        <vt:lpwstr>_Toc696996416</vt:lpwstr>
      </vt:variant>
      <vt:variant>
        <vt:i4>1179700</vt:i4>
      </vt:variant>
      <vt:variant>
        <vt:i4>98</vt:i4>
      </vt:variant>
      <vt:variant>
        <vt:i4>0</vt:i4>
      </vt:variant>
      <vt:variant>
        <vt:i4>5</vt:i4>
      </vt:variant>
      <vt:variant>
        <vt:lpwstr/>
      </vt:variant>
      <vt:variant>
        <vt:lpwstr>_Toc853978813</vt:lpwstr>
      </vt:variant>
      <vt:variant>
        <vt:i4>2555905</vt:i4>
      </vt:variant>
      <vt:variant>
        <vt:i4>92</vt:i4>
      </vt:variant>
      <vt:variant>
        <vt:i4>0</vt:i4>
      </vt:variant>
      <vt:variant>
        <vt:i4>5</vt:i4>
      </vt:variant>
      <vt:variant>
        <vt:lpwstr/>
      </vt:variant>
      <vt:variant>
        <vt:lpwstr>_Toc1879898078</vt:lpwstr>
      </vt:variant>
      <vt:variant>
        <vt:i4>1769521</vt:i4>
      </vt:variant>
      <vt:variant>
        <vt:i4>86</vt:i4>
      </vt:variant>
      <vt:variant>
        <vt:i4>0</vt:i4>
      </vt:variant>
      <vt:variant>
        <vt:i4>5</vt:i4>
      </vt:variant>
      <vt:variant>
        <vt:lpwstr/>
      </vt:variant>
      <vt:variant>
        <vt:lpwstr>_Toc712571399</vt:lpwstr>
      </vt:variant>
      <vt:variant>
        <vt:i4>2424842</vt:i4>
      </vt:variant>
      <vt:variant>
        <vt:i4>80</vt:i4>
      </vt:variant>
      <vt:variant>
        <vt:i4>0</vt:i4>
      </vt:variant>
      <vt:variant>
        <vt:i4>5</vt:i4>
      </vt:variant>
      <vt:variant>
        <vt:lpwstr/>
      </vt:variant>
      <vt:variant>
        <vt:lpwstr>_Toc1133831417</vt:lpwstr>
      </vt:variant>
      <vt:variant>
        <vt:i4>1572921</vt:i4>
      </vt:variant>
      <vt:variant>
        <vt:i4>74</vt:i4>
      </vt:variant>
      <vt:variant>
        <vt:i4>0</vt:i4>
      </vt:variant>
      <vt:variant>
        <vt:i4>5</vt:i4>
      </vt:variant>
      <vt:variant>
        <vt:lpwstr/>
      </vt:variant>
      <vt:variant>
        <vt:lpwstr>_Toc488859062</vt:lpwstr>
      </vt:variant>
      <vt:variant>
        <vt:i4>2621447</vt:i4>
      </vt:variant>
      <vt:variant>
        <vt:i4>68</vt:i4>
      </vt:variant>
      <vt:variant>
        <vt:i4>0</vt:i4>
      </vt:variant>
      <vt:variant>
        <vt:i4>5</vt:i4>
      </vt:variant>
      <vt:variant>
        <vt:lpwstr/>
      </vt:variant>
      <vt:variant>
        <vt:lpwstr>_Toc1741367867</vt:lpwstr>
      </vt:variant>
      <vt:variant>
        <vt:i4>1179698</vt:i4>
      </vt:variant>
      <vt:variant>
        <vt:i4>62</vt:i4>
      </vt:variant>
      <vt:variant>
        <vt:i4>0</vt:i4>
      </vt:variant>
      <vt:variant>
        <vt:i4>5</vt:i4>
      </vt:variant>
      <vt:variant>
        <vt:lpwstr/>
      </vt:variant>
      <vt:variant>
        <vt:lpwstr>_Toc930485371</vt:lpwstr>
      </vt:variant>
      <vt:variant>
        <vt:i4>2490377</vt:i4>
      </vt:variant>
      <vt:variant>
        <vt:i4>56</vt:i4>
      </vt:variant>
      <vt:variant>
        <vt:i4>0</vt:i4>
      </vt:variant>
      <vt:variant>
        <vt:i4>5</vt:i4>
      </vt:variant>
      <vt:variant>
        <vt:lpwstr/>
      </vt:variant>
      <vt:variant>
        <vt:lpwstr>_Toc1983660469</vt:lpwstr>
      </vt:variant>
      <vt:variant>
        <vt:i4>2424835</vt:i4>
      </vt:variant>
      <vt:variant>
        <vt:i4>50</vt:i4>
      </vt:variant>
      <vt:variant>
        <vt:i4>0</vt:i4>
      </vt:variant>
      <vt:variant>
        <vt:i4>5</vt:i4>
      </vt:variant>
      <vt:variant>
        <vt:lpwstr/>
      </vt:variant>
      <vt:variant>
        <vt:lpwstr>_Toc1052771413</vt:lpwstr>
      </vt:variant>
      <vt:variant>
        <vt:i4>1441841</vt:i4>
      </vt:variant>
      <vt:variant>
        <vt:i4>44</vt:i4>
      </vt:variant>
      <vt:variant>
        <vt:i4>0</vt:i4>
      </vt:variant>
      <vt:variant>
        <vt:i4>5</vt:i4>
      </vt:variant>
      <vt:variant>
        <vt:lpwstr/>
      </vt:variant>
      <vt:variant>
        <vt:lpwstr>_Toc87368626</vt:lpwstr>
      </vt:variant>
      <vt:variant>
        <vt:i4>2949124</vt:i4>
      </vt:variant>
      <vt:variant>
        <vt:i4>38</vt:i4>
      </vt:variant>
      <vt:variant>
        <vt:i4>0</vt:i4>
      </vt:variant>
      <vt:variant>
        <vt:i4>5</vt:i4>
      </vt:variant>
      <vt:variant>
        <vt:lpwstr/>
      </vt:variant>
      <vt:variant>
        <vt:lpwstr>_Toc1631446841</vt:lpwstr>
      </vt:variant>
      <vt:variant>
        <vt:i4>2555909</vt:i4>
      </vt:variant>
      <vt:variant>
        <vt:i4>32</vt:i4>
      </vt:variant>
      <vt:variant>
        <vt:i4>0</vt:i4>
      </vt:variant>
      <vt:variant>
        <vt:i4>5</vt:i4>
      </vt:variant>
      <vt:variant>
        <vt:lpwstr/>
      </vt:variant>
      <vt:variant>
        <vt:lpwstr>_Toc1149939209</vt:lpwstr>
      </vt:variant>
      <vt:variant>
        <vt:i4>2555909</vt:i4>
      </vt:variant>
      <vt:variant>
        <vt:i4>26</vt:i4>
      </vt:variant>
      <vt:variant>
        <vt:i4>0</vt:i4>
      </vt:variant>
      <vt:variant>
        <vt:i4>5</vt:i4>
      </vt:variant>
      <vt:variant>
        <vt:lpwstr/>
      </vt:variant>
      <vt:variant>
        <vt:lpwstr>_Toc1641126277</vt:lpwstr>
      </vt:variant>
      <vt:variant>
        <vt:i4>1376314</vt:i4>
      </vt:variant>
      <vt:variant>
        <vt:i4>20</vt:i4>
      </vt:variant>
      <vt:variant>
        <vt:i4>0</vt:i4>
      </vt:variant>
      <vt:variant>
        <vt:i4>5</vt:i4>
      </vt:variant>
      <vt:variant>
        <vt:lpwstr/>
      </vt:variant>
      <vt:variant>
        <vt:lpwstr>_Toc50558423</vt:lpwstr>
      </vt:variant>
      <vt:variant>
        <vt:i4>1441841</vt:i4>
      </vt:variant>
      <vt:variant>
        <vt:i4>14</vt:i4>
      </vt:variant>
      <vt:variant>
        <vt:i4>0</vt:i4>
      </vt:variant>
      <vt:variant>
        <vt:i4>5</vt:i4>
      </vt:variant>
      <vt:variant>
        <vt:lpwstr/>
      </vt:variant>
      <vt:variant>
        <vt:lpwstr>_Toc366567250</vt:lpwstr>
      </vt:variant>
      <vt:variant>
        <vt:i4>2621453</vt:i4>
      </vt:variant>
      <vt:variant>
        <vt:i4>8</vt:i4>
      </vt:variant>
      <vt:variant>
        <vt:i4>0</vt:i4>
      </vt:variant>
      <vt:variant>
        <vt:i4>5</vt:i4>
      </vt:variant>
      <vt:variant>
        <vt:lpwstr/>
      </vt:variant>
      <vt:variant>
        <vt:lpwstr>_Toc2092858860</vt:lpwstr>
      </vt:variant>
      <vt:variant>
        <vt:i4>2424840</vt:i4>
      </vt:variant>
      <vt:variant>
        <vt:i4>2</vt:i4>
      </vt:variant>
      <vt:variant>
        <vt:i4>0</vt:i4>
      </vt:variant>
      <vt:variant>
        <vt:i4>5</vt:i4>
      </vt:variant>
      <vt:variant>
        <vt:lpwstr/>
      </vt:variant>
      <vt:variant>
        <vt:lpwstr>_Toc13819990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Belback, Jonah Earl</cp:lastModifiedBy>
  <cp:revision>424</cp:revision>
  <cp:lastPrinted>2021-09-06T19:37:00Z</cp:lastPrinted>
  <dcterms:created xsi:type="dcterms:W3CDTF">2024-12-13T06:23:00Z</dcterms:created>
  <dcterms:modified xsi:type="dcterms:W3CDTF">2024-12-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F75AC0C20B4C92570BA7E2B57F86</vt:lpwstr>
  </property>
</Properties>
</file>